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441B3" w14:textId="77777777" w:rsidR="00D6118A" w:rsidRDefault="00D6118A">
      <w:pPr>
        <w:jc w:val="center"/>
        <w:rPr>
          <w:b/>
        </w:rPr>
      </w:pPr>
    </w:p>
    <w:p w14:paraId="64A93389" w14:textId="77777777" w:rsidR="00D6118A" w:rsidRDefault="00D6118A">
      <w:pPr>
        <w:jc w:val="center"/>
        <w:rPr>
          <w:b/>
        </w:rPr>
      </w:pPr>
    </w:p>
    <w:p w14:paraId="4A2B01DC" w14:textId="77777777" w:rsidR="00D6118A" w:rsidRDefault="00D6118A">
      <w:pPr>
        <w:jc w:val="center"/>
        <w:rPr>
          <w:b/>
        </w:rPr>
      </w:pPr>
    </w:p>
    <w:p w14:paraId="6EF32EC2" w14:textId="77777777" w:rsidR="00D6118A" w:rsidRDefault="00D6118A">
      <w:pPr>
        <w:jc w:val="center"/>
        <w:rPr>
          <w:b/>
        </w:rPr>
      </w:pPr>
    </w:p>
    <w:p w14:paraId="0255C084" w14:textId="77777777" w:rsidR="00D6118A" w:rsidRDefault="00D6118A" w:rsidP="00E62688">
      <w:pPr>
        <w:jc w:val="center"/>
        <w:rPr>
          <w:b/>
        </w:rPr>
      </w:pPr>
    </w:p>
    <w:p w14:paraId="2EC73B21" w14:textId="77777777" w:rsidR="00105A77" w:rsidRDefault="00105A77" w:rsidP="00105A77">
      <w:pPr>
        <w:jc w:val="center"/>
        <w:rPr>
          <w:sz w:val="36"/>
          <w:szCs w:val="36"/>
        </w:rPr>
      </w:pPr>
    </w:p>
    <w:p w14:paraId="2C343D27" w14:textId="77777777" w:rsidR="00105A77" w:rsidRPr="00C22FD4" w:rsidRDefault="003A397F" w:rsidP="00805AE9">
      <w:pPr>
        <w:spacing w:after="120"/>
        <w:jc w:val="center"/>
        <w:rPr>
          <w:b/>
          <w:sz w:val="36"/>
          <w:szCs w:val="36"/>
        </w:rPr>
      </w:pPr>
      <w:r>
        <w:rPr>
          <w:b/>
          <w:sz w:val="36"/>
          <w:szCs w:val="36"/>
        </w:rPr>
        <w:t>Love Like a CEO</w:t>
      </w:r>
    </w:p>
    <w:p w14:paraId="6B1ADBAE" w14:textId="77777777" w:rsidR="00105A77" w:rsidRDefault="007A39EC" w:rsidP="00105A77">
      <w:pPr>
        <w:jc w:val="center"/>
        <w:rPr>
          <w:sz w:val="34"/>
          <w:szCs w:val="34"/>
        </w:rPr>
      </w:pPr>
      <w:r>
        <w:rPr>
          <w:sz w:val="34"/>
          <w:szCs w:val="34"/>
        </w:rPr>
        <w:t xml:space="preserve">Business Practices That Turn Good Relationships </w:t>
      </w:r>
      <w:r w:rsidR="00E5481A">
        <w:rPr>
          <w:sz w:val="34"/>
          <w:szCs w:val="34"/>
        </w:rPr>
        <w:t>I</w:t>
      </w:r>
      <w:r>
        <w:rPr>
          <w:sz w:val="34"/>
          <w:szCs w:val="34"/>
        </w:rPr>
        <w:t>nto Great Ones</w:t>
      </w:r>
    </w:p>
    <w:p w14:paraId="0220C103" w14:textId="77777777" w:rsidR="00B64417" w:rsidRDefault="00B64417" w:rsidP="00105A77">
      <w:pPr>
        <w:jc w:val="center"/>
        <w:rPr>
          <w:sz w:val="34"/>
          <w:szCs w:val="34"/>
        </w:rPr>
      </w:pPr>
    </w:p>
    <w:p w14:paraId="6CC9630E" w14:textId="77777777" w:rsidR="00101E4D" w:rsidRDefault="00101E4D" w:rsidP="00105A77">
      <w:pPr>
        <w:jc w:val="center"/>
        <w:rPr>
          <w:sz w:val="34"/>
          <w:szCs w:val="34"/>
        </w:rPr>
      </w:pPr>
      <w:r w:rsidRPr="00101E4D">
        <w:rPr>
          <w:sz w:val="34"/>
          <w:szCs w:val="34"/>
        </w:rPr>
        <w:t>Appendix</w:t>
      </w:r>
    </w:p>
    <w:p w14:paraId="793CBC99" w14:textId="77777777" w:rsidR="00F81C31" w:rsidRDefault="00F81C31" w:rsidP="00105A77">
      <w:pPr>
        <w:jc w:val="center"/>
        <w:rPr>
          <w:sz w:val="34"/>
          <w:szCs w:val="34"/>
        </w:rPr>
      </w:pPr>
    </w:p>
    <w:p w14:paraId="39AE3246" w14:textId="1EF3118F" w:rsidR="00B64417" w:rsidRDefault="00101E4D" w:rsidP="00105A77">
      <w:pPr>
        <w:jc w:val="center"/>
        <w:rPr>
          <w:sz w:val="34"/>
          <w:szCs w:val="34"/>
        </w:rPr>
      </w:pPr>
      <w:r w:rsidRPr="00101E4D">
        <w:rPr>
          <w:sz w:val="34"/>
          <w:szCs w:val="34"/>
        </w:rPr>
        <w:t>The Love Performance Management Toolkit</w:t>
      </w:r>
    </w:p>
    <w:p w14:paraId="0B60B3F1" w14:textId="77777777" w:rsidR="00F41B48" w:rsidRDefault="00F41B48" w:rsidP="00105A77">
      <w:pPr>
        <w:jc w:val="center"/>
        <w:rPr>
          <w:sz w:val="22"/>
          <w:szCs w:val="22"/>
        </w:rPr>
      </w:pPr>
    </w:p>
    <w:p w14:paraId="1E834447" w14:textId="7CDED365" w:rsidR="00F41B48" w:rsidRPr="00F41B48" w:rsidRDefault="00F41B48" w:rsidP="00105A77">
      <w:pPr>
        <w:jc w:val="center"/>
        <w:rPr>
          <w:sz w:val="22"/>
          <w:szCs w:val="22"/>
        </w:rPr>
      </w:pPr>
      <w:r w:rsidRPr="00F41B48">
        <w:rPr>
          <w:sz w:val="22"/>
          <w:szCs w:val="22"/>
        </w:rPr>
        <w:t>V2026-01-27</w:t>
      </w:r>
    </w:p>
    <w:p w14:paraId="0B72B28A" w14:textId="77777777" w:rsidR="00A27DCE" w:rsidRPr="00105A77" w:rsidRDefault="00A27DCE" w:rsidP="00105A77">
      <w:pPr>
        <w:jc w:val="center"/>
        <w:rPr>
          <w:sz w:val="34"/>
          <w:szCs w:val="34"/>
        </w:rPr>
      </w:pPr>
    </w:p>
    <w:p w14:paraId="006A8C3D" w14:textId="77777777" w:rsidR="00105A77" w:rsidRDefault="00105A77" w:rsidP="00E62688">
      <w:pPr>
        <w:jc w:val="center"/>
        <w:rPr>
          <w:sz w:val="36"/>
          <w:szCs w:val="36"/>
        </w:rPr>
      </w:pPr>
    </w:p>
    <w:p w14:paraId="1292B48A" w14:textId="77777777" w:rsidR="00F43BD8" w:rsidRPr="0009495B" w:rsidRDefault="00F43BD8" w:rsidP="00B40631">
      <w:pPr>
        <w:jc w:val="center"/>
        <w:rPr>
          <w:sz w:val="36"/>
          <w:szCs w:val="36"/>
        </w:rPr>
      </w:pPr>
    </w:p>
    <w:p w14:paraId="2124C457" w14:textId="77777777" w:rsidR="00B40631" w:rsidRPr="0009495B" w:rsidRDefault="00B40631" w:rsidP="00E62688"/>
    <w:p w14:paraId="1A8CF10C" w14:textId="77777777" w:rsidR="0009495B" w:rsidRPr="0009495B" w:rsidRDefault="0009495B" w:rsidP="008F38B6">
      <w:pPr>
        <w:jc w:val="center"/>
        <w:rPr>
          <w:sz w:val="36"/>
          <w:szCs w:val="36"/>
        </w:rPr>
      </w:pPr>
    </w:p>
    <w:p w14:paraId="2C08145E" w14:textId="77777777" w:rsidR="008F38B6" w:rsidRPr="0009495B" w:rsidRDefault="008F38B6" w:rsidP="008F38B6">
      <w:pPr>
        <w:jc w:val="center"/>
        <w:rPr>
          <w:sz w:val="36"/>
          <w:szCs w:val="36"/>
        </w:rPr>
      </w:pPr>
    </w:p>
    <w:p w14:paraId="4D02226B" w14:textId="77777777" w:rsidR="00D6118A" w:rsidRPr="0009495B" w:rsidRDefault="00D6118A">
      <w:pPr>
        <w:jc w:val="center"/>
        <w:rPr>
          <w:sz w:val="36"/>
          <w:szCs w:val="36"/>
        </w:rPr>
      </w:pPr>
    </w:p>
    <w:p w14:paraId="65EF30E8" w14:textId="77777777" w:rsidR="00D6118A" w:rsidRPr="00620BA2" w:rsidRDefault="005035BB">
      <w:pPr>
        <w:jc w:val="center"/>
        <w:rPr>
          <w:sz w:val="28"/>
          <w:szCs w:val="28"/>
        </w:rPr>
      </w:pPr>
      <w:r>
        <w:rPr>
          <w:sz w:val="28"/>
          <w:szCs w:val="28"/>
        </w:rPr>
        <w:t>Stephen Guth</w:t>
      </w:r>
    </w:p>
    <w:p w14:paraId="2434281F" w14:textId="77777777" w:rsidR="00D6118A" w:rsidRDefault="00D6118A"/>
    <w:p w14:paraId="7FF4000E" w14:textId="77777777" w:rsidR="00D6118A" w:rsidRDefault="00D6118A"/>
    <w:p w14:paraId="4EB30E46" w14:textId="77777777" w:rsidR="00D6118A" w:rsidRDefault="00D6118A"/>
    <w:p w14:paraId="46377091" w14:textId="77777777" w:rsidR="00D6118A" w:rsidRDefault="008064D9" w:rsidP="001B7F27">
      <w:r>
        <w:br w:type="page"/>
      </w:r>
    </w:p>
    <w:p w14:paraId="57E63C0C" w14:textId="77777777" w:rsidR="00C502AF" w:rsidRDefault="00C502AF" w:rsidP="001B7F27">
      <w:pPr>
        <w:rPr>
          <w:sz w:val="22"/>
        </w:rPr>
      </w:pPr>
    </w:p>
    <w:p w14:paraId="369A7C3D" w14:textId="77777777" w:rsidR="003D42ED" w:rsidRDefault="003D42ED" w:rsidP="001B7F27">
      <w:pPr>
        <w:rPr>
          <w:sz w:val="22"/>
        </w:rPr>
      </w:pPr>
    </w:p>
    <w:p w14:paraId="5F9D0EDE" w14:textId="77777777" w:rsidR="003D42ED" w:rsidRPr="00C502AF" w:rsidRDefault="003D42ED" w:rsidP="001B7F27">
      <w:pPr>
        <w:rPr>
          <w:sz w:val="22"/>
        </w:rPr>
      </w:pPr>
    </w:p>
    <w:p w14:paraId="27504B44" w14:textId="77777777" w:rsidR="00B07C32" w:rsidRDefault="00B07C32" w:rsidP="001B7F27">
      <w:pPr>
        <w:rPr>
          <w:i/>
          <w:iCs/>
        </w:rPr>
      </w:pPr>
    </w:p>
    <w:p w14:paraId="4E6449C4" w14:textId="77777777" w:rsidR="00B07C32" w:rsidRDefault="00B07C32" w:rsidP="001B7F27">
      <w:pPr>
        <w:rPr>
          <w:i/>
          <w:iCs/>
        </w:rPr>
      </w:pPr>
    </w:p>
    <w:p w14:paraId="786ECAC7" w14:textId="77777777" w:rsidR="00B07C32" w:rsidRDefault="00B07C32" w:rsidP="001B7F27">
      <w:pPr>
        <w:rPr>
          <w:i/>
          <w:iCs/>
        </w:rPr>
      </w:pPr>
    </w:p>
    <w:p w14:paraId="4D6627AF" w14:textId="77777777" w:rsidR="008002D6" w:rsidRDefault="008002D6" w:rsidP="001B7F27">
      <w:pPr>
        <w:rPr>
          <w:i/>
          <w:iCs/>
        </w:rPr>
      </w:pPr>
    </w:p>
    <w:p w14:paraId="630D33EC" w14:textId="77777777" w:rsidR="008002D6" w:rsidRDefault="008002D6" w:rsidP="001B7F27">
      <w:pPr>
        <w:rPr>
          <w:i/>
          <w:iCs/>
        </w:rPr>
      </w:pPr>
    </w:p>
    <w:p w14:paraId="0C8DCC4A" w14:textId="77777777" w:rsidR="00C14118" w:rsidRDefault="00C14118" w:rsidP="001B7F27">
      <w:pPr>
        <w:rPr>
          <w:i/>
          <w:iCs/>
        </w:rPr>
      </w:pPr>
    </w:p>
    <w:p w14:paraId="36E2E769" w14:textId="77777777" w:rsidR="00C14118" w:rsidRDefault="00C14118" w:rsidP="001B7F27">
      <w:pPr>
        <w:rPr>
          <w:i/>
          <w:iCs/>
        </w:rPr>
      </w:pPr>
    </w:p>
    <w:p w14:paraId="39D46749" w14:textId="77777777" w:rsidR="001F30DF" w:rsidRPr="00C502AF" w:rsidRDefault="001F30DF" w:rsidP="001B7F27">
      <w:pPr>
        <w:rPr>
          <w:i/>
          <w:iCs/>
        </w:rPr>
      </w:pPr>
    </w:p>
    <w:p w14:paraId="248B2194" w14:textId="77777777" w:rsidR="004E34F5" w:rsidRPr="00C502AF" w:rsidRDefault="004E34F5" w:rsidP="001B7F27">
      <w:pPr>
        <w:rPr>
          <w:i/>
          <w:iCs/>
          <w:sz w:val="22"/>
        </w:rPr>
      </w:pPr>
    </w:p>
    <w:p w14:paraId="0893FE3D" w14:textId="77777777" w:rsidR="00D6118A" w:rsidRDefault="00D6118A" w:rsidP="001B7F27">
      <w:pPr>
        <w:rPr>
          <w:iCs/>
          <w:sz w:val="22"/>
        </w:rPr>
      </w:pPr>
    </w:p>
    <w:p w14:paraId="308D2AF9" w14:textId="77777777" w:rsidR="00472BD1" w:rsidRPr="00C502AF" w:rsidRDefault="00472BD1" w:rsidP="001B7F27">
      <w:pPr>
        <w:rPr>
          <w:iCs/>
          <w:sz w:val="22"/>
        </w:rPr>
      </w:pPr>
    </w:p>
    <w:p w14:paraId="32B670DE" w14:textId="77777777" w:rsidR="00D6118A" w:rsidRPr="002E697D" w:rsidRDefault="00D6118A" w:rsidP="001B7F27">
      <w:pPr>
        <w:rPr>
          <w:sz w:val="22"/>
        </w:rPr>
      </w:pPr>
      <w:r>
        <w:rPr>
          <w:iCs/>
          <w:sz w:val="22"/>
        </w:rPr>
        <w:t>Copyright © 2026 Stephen Guth</w:t>
      </w:r>
    </w:p>
    <w:p w14:paraId="1C14C965" w14:textId="77777777" w:rsidR="008064D9" w:rsidRPr="002E697D" w:rsidRDefault="008064D9" w:rsidP="001B7F27">
      <w:pPr>
        <w:rPr>
          <w:sz w:val="22"/>
        </w:rPr>
      </w:pPr>
    </w:p>
    <w:p w14:paraId="647EEBE0" w14:textId="77777777" w:rsidR="00A12621" w:rsidRDefault="00A12621" w:rsidP="00A12621">
      <w:pPr>
        <w:rPr>
          <w:sz w:val="22"/>
        </w:rPr>
      </w:pPr>
      <w:r w:rsidRPr="00A12621">
        <w:rPr>
          <w:sz w:val="22"/>
        </w:rPr>
        <w:t>All rights reserved. No part of this publication may be reproduced, stored in a retrieval system, or transmitted in any form or by any means—electronic, mechanical, photocopying, recording, or otherwise—without the prior written permission of the author, except in the case of brief quotations embodied in critical reviews and certain other noncommercial uses permitted by copyright law.</w:t>
      </w:r>
    </w:p>
    <w:p w14:paraId="742BD573" w14:textId="77777777" w:rsidR="00A12621" w:rsidRPr="00A12621" w:rsidRDefault="00A12621" w:rsidP="00A12621">
      <w:pPr>
        <w:rPr>
          <w:sz w:val="22"/>
        </w:rPr>
      </w:pPr>
    </w:p>
    <w:p w14:paraId="50A89E41" w14:textId="6036BF3D" w:rsidR="001F30DF" w:rsidRDefault="00A12621" w:rsidP="00A12621">
      <w:pPr>
        <w:rPr>
          <w:sz w:val="22"/>
        </w:rPr>
      </w:pPr>
      <w:r w:rsidRPr="00A12621">
        <w:rPr>
          <w:sz w:val="22"/>
        </w:rPr>
        <w:t xml:space="preserve">Exception for Appendix Templates: Purchasers of </w:t>
      </w:r>
      <w:r w:rsidR="003A35E4" w:rsidRPr="003A35E4">
        <w:rPr>
          <w:i/>
          <w:iCs/>
          <w:sz w:val="22"/>
        </w:rPr>
        <w:t>Love Like a CEO:</w:t>
      </w:r>
      <w:r w:rsidR="003A35E4" w:rsidRPr="003A35E4">
        <w:rPr>
          <w:i/>
          <w:iCs/>
        </w:rPr>
        <w:t xml:space="preserve"> </w:t>
      </w:r>
      <w:r w:rsidR="003A35E4" w:rsidRPr="003A35E4">
        <w:rPr>
          <w:i/>
          <w:iCs/>
          <w:sz w:val="22"/>
        </w:rPr>
        <w:t>Business Practices That Turn Good Relationships Into Great Ones</w:t>
      </w:r>
      <w:r w:rsidR="003A35E4">
        <w:rPr>
          <w:sz w:val="22"/>
        </w:rPr>
        <w:t xml:space="preserve"> </w:t>
      </w:r>
      <w:r w:rsidRPr="00A12621">
        <w:rPr>
          <w:sz w:val="22"/>
        </w:rPr>
        <w:t xml:space="preserve">are granted a limited, non-exclusive license to reproduce the templates contained in the Appendix for their personal, non-commercial use only. Templates may not be sold, distributed, incorporated into other works, or used for commercial purposes. Templates are provided </w:t>
      </w:r>
      <w:r w:rsidR="00B574B2">
        <w:rPr>
          <w:sz w:val="22"/>
        </w:rPr>
        <w:t>“</w:t>
      </w:r>
      <w:r w:rsidRPr="00A12621">
        <w:rPr>
          <w:sz w:val="22"/>
        </w:rPr>
        <w:t>as is</w:t>
      </w:r>
      <w:r w:rsidR="00B574B2">
        <w:rPr>
          <w:sz w:val="22"/>
        </w:rPr>
        <w:t>”</w:t>
      </w:r>
      <w:r w:rsidRPr="00A12621">
        <w:rPr>
          <w:sz w:val="22"/>
        </w:rPr>
        <w:t xml:space="preserve"> without warranty of any kind, express or implied. The author disclaims all liability for any outcomes resulting from the use of these templates.</w:t>
      </w:r>
    </w:p>
    <w:p w14:paraId="6FCBF8A8" w14:textId="77777777" w:rsidR="001F30DF" w:rsidRPr="00A12621" w:rsidRDefault="001F30DF" w:rsidP="00A12621">
      <w:pPr>
        <w:rPr>
          <w:sz w:val="22"/>
        </w:rPr>
      </w:pPr>
    </w:p>
    <w:p w14:paraId="7F0F2516" w14:textId="77777777" w:rsidR="008064D9" w:rsidRPr="00C502AF" w:rsidRDefault="00A12621" w:rsidP="00A12621">
      <w:pPr>
        <w:rPr>
          <w:sz w:val="22"/>
        </w:rPr>
      </w:pPr>
      <w:r w:rsidRPr="00A12621">
        <w:rPr>
          <w:sz w:val="22"/>
        </w:rPr>
        <w:t>For permission requests, write to the author at stephenguth@outlook.com.</w:t>
      </w:r>
    </w:p>
    <w:p w14:paraId="030EB81A" w14:textId="77777777" w:rsidR="008B111B" w:rsidRDefault="008B111B" w:rsidP="00710BBC">
      <w:pPr>
        <w:rPr>
          <w:sz w:val="22"/>
        </w:rPr>
      </w:pPr>
    </w:p>
    <w:p w14:paraId="66B981B4" w14:textId="77777777" w:rsidR="008B111B" w:rsidRDefault="008B111B" w:rsidP="00710BBC">
      <w:pPr>
        <w:rPr>
          <w:sz w:val="22"/>
        </w:rPr>
      </w:pPr>
      <w:r>
        <w:rPr>
          <w:sz w:val="22"/>
        </w:rPr>
        <w:t>Published by Guth Ventures, St. Petersburg, Florida.</w:t>
      </w:r>
    </w:p>
    <w:p w14:paraId="75B1C270" w14:textId="77777777" w:rsidR="0009495B" w:rsidRDefault="0009495B" w:rsidP="00710BBC">
      <w:pPr>
        <w:rPr>
          <w:sz w:val="22"/>
        </w:rPr>
      </w:pPr>
    </w:p>
    <w:p w14:paraId="40C175ED" w14:textId="77777777" w:rsidR="00062B8A" w:rsidRDefault="00062B8A" w:rsidP="00710BBC">
      <w:pPr>
        <w:rPr>
          <w:sz w:val="22"/>
        </w:rPr>
      </w:pPr>
    </w:p>
    <w:p w14:paraId="58D5E275" w14:textId="71557FD5" w:rsidR="00BB6FAB" w:rsidRDefault="00BB6FAB">
      <w:pPr>
        <w:rPr>
          <w:sz w:val="22"/>
        </w:rPr>
      </w:pPr>
      <w:r>
        <w:rPr>
          <w:sz w:val="22"/>
        </w:rPr>
        <w:br w:type="page"/>
      </w:r>
    </w:p>
    <w:p w14:paraId="7815FC85" w14:textId="77777777" w:rsidR="008064D9" w:rsidRPr="00C502AF" w:rsidRDefault="008064D9" w:rsidP="001B7F27">
      <w:pPr>
        <w:rPr>
          <w:sz w:val="22"/>
        </w:rPr>
      </w:pPr>
    </w:p>
    <w:p w14:paraId="3F55382C" w14:textId="77777777" w:rsidR="00837C8E" w:rsidRPr="00747A03" w:rsidRDefault="003535B0" w:rsidP="00747A03">
      <w:pPr>
        <w:pStyle w:val="BodyText"/>
        <w:jc w:val="center"/>
        <w:rPr>
          <w:b/>
          <w:bCs/>
          <w:sz w:val="40"/>
          <w:szCs w:val="40"/>
        </w:rPr>
      </w:pPr>
      <w:bookmarkStart w:id="0" w:name="_Toc220389782"/>
      <w:bookmarkStart w:id="1" w:name="_Toc220391241"/>
      <w:r w:rsidRPr="00747A03">
        <w:rPr>
          <w:b/>
          <w:bCs/>
          <w:sz w:val="40"/>
          <w:szCs w:val="40"/>
        </w:rPr>
        <w:t>Appendix: The Love Performance Management Toolkit</w:t>
      </w:r>
      <w:bookmarkEnd w:id="0"/>
      <w:bookmarkEnd w:id="1"/>
    </w:p>
    <w:p w14:paraId="7A481335" w14:textId="77777777" w:rsidR="00747A03" w:rsidRDefault="00747A03" w:rsidP="00CB4480">
      <w:pPr>
        <w:pStyle w:val="LLCBody"/>
      </w:pPr>
    </w:p>
    <w:p w14:paraId="4358CFD1" w14:textId="6150F807" w:rsidR="00BD3D19" w:rsidRDefault="00BD3D19" w:rsidP="00CB4480">
      <w:pPr>
        <w:pStyle w:val="LLCBody"/>
      </w:pPr>
      <w:r>
        <w:t xml:space="preserve">The Love Performance Management Toolkit contains everything you need—the templates and quick references—to implement </w:t>
      </w:r>
      <w:r w:rsidR="007A2AF6">
        <w:t>Love Performance Management</w:t>
      </w:r>
      <w:r>
        <w:t>, all in one place in alphabetical (not chronological) order.</w:t>
      </w:r>
      <w:r w:rsidR="003A35E4">
        <w:t xml:space="preserve"> </w:t>
      </w:r>
      <w:r>
        <w:t>The templates are optimized for space here, but can be edited and expanded as needed.</w:t>
      </w:r>
    </w:p>
    <w:p w14:paraId="52470FDB" w14:textId="613FBC5B" w:rsidR="00353DCE" w:rsidRPr="00BF4424" w:rsidRDefault="00D77629" w:rsidP="00BF4424">
      <w:pPr>
        <w:pStyle w:val="TOC3"/>
        <w:ind w:left="0"/>
        <w:rPr>
          <w:rFonts w:eastAsiaTheme="minorEastAsia" w:cstheme="minorBidi"/>
          <w:noProof/>
          <w:kern w:val="2"/>
          <w:sz w:val="24"/>
          <w:szCs w:val="24"/>
          <w14:ligatures w14:val="standardContextual"/>
        </w:rPr>
      </w:pPr>
      <w:r>
        <w:fldChar w:fldCharType="begin"/>
      </w:r>
      <w:r>
        <w:instrText xml:space="preserve"> TOC \o "1-3" \h \z \u </w:instrText>
      </w:r>
      <w:r>
        <w:fldChar w:fldCharType="separate"/>
      </w:r>
      <w:hyperlink w:anchor="_Toc220398478" w:history="1">
        <w:r w:rsidR="00353DCE" w:rsidRPr="00BF4424">
          <w:rPr>
            <w:rStyle w:val="Hyperlink"/>
            <w:rFonts w:ascii="Cambria" w:hAnsi="Cambria"/>
            <w:noProof/>
          </w:rPr>
          <w:t>Annual Review Template</w:t>
        </w:r>
        <w:r w:rsidR="00353DCE" w:rsidRPr="00BF4424">
          <w:rPr>
            <w:noProof/>
            <w:webHidden/>
          </w:rPr>
          <w:tab/>
        </w:r>
        <w:r w:rsidR="00353DCE" w:rsidRPr="00BF4424">
          <w:rPr>
            <w:noProof/>
            <w:webHidden/>
          </w:rPr>
          <w:fldChar w:fldCharType="begin"/>
        </w:r>
        <w:r w:rsidR="00353DCE" w:rsidRPr="00BF4424">
          <w:rPr>
            <w:noProof/>
            <w:webHidden/>
          </w:rPr>
          <w:instrText xml:space="preserve"> PAGEREF _Toc220398478 \h </w:instrText>
        </w:r>
        <w:r w:rsidR="00353DCE" w:rsidRPr="00BF4424">
          <w:rPr>
            <w:noProof/>
            <w:webHidden/>
          </w:rPr>
        </w:r>
        <w:r w:rsidR="00353DCE" w:rsidRPr="00BF4424">
          <w:rPr>
            <w:noProof/>
            <w:webHidden/>
          </w:rPr>
          <w:fldChar w:fldCharType="separate"/>
        </w:r>
        <w:r w:rsidR="003E5F96">
          <w:rPr>
            <w:noProof/>
            <w:webHidden/>
          </w:rPr>
          <w:t>4</w:t>
        </w:r>
        <w:r w:rsidR="00353DCE" w:rsidRPr="00BF4424">
          <w:rPr>
            <w:noProof/>
            <w:webHidden/>
          </w:rPr>
          <w:fldChar w:fldCharType="end"/>
        </w:r>
      </w:hyperlink>
    </w:p>
    <w:p w14:paraId="0B3819E8" w14:textId="12CA262A"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79" w:history="1">
        <w:r w:rsidRPr="00BF4424">
          <w:rPr>
            <w:rStyle w:val="Hyperlink"/>
            <w:rFonts w:ascii="Cambria" w:hAnsi="Cambria"/>
            <w:noProof/>
          </w:rPr>
          <w:t>Conflict Protocol Template</w:t>
        </w:r>
        <w:r w:rsidRPr="00BF4424">
          <w:rPr>
            <w:noProof/>
            <w:webHidden/>
          </w:rPr>
          <w:tab/>
        </w:r>
        <w:r w:rsidRPr="00BF4424">
          <w:rPr>
            <w:noProof/>
            <w:webHidden/>
          </w:rPr>
          <w:fldChar w:fldCharType="begin"/>
        </w:r>
        <w:r w:rsidRPr="00BF4424">
          <w:rPr>
            <w:noProof/>
            <w:webHidden/>
          </w:rPr>
          <w:instrText xml:space="preserve"> PAGEREF _Toc220398479 \h </w:instrText>
        </w:r>
        <w:r w:rsidRPr="00BF4424">
          <w:rPr>
            <w:noProof/>
            <w:webHidden/>
          </w:rPr>
        </w:r>
        <w:r w:rsidRPr="00BF4424">
          <w:rPr>
            <w:noProof/>
            <w:webHidden/>
          </w:rPr>
          <w:fldChar w:fldCharType="separate"/>
        </w:r>
        <w:r w:rsidR="003E5F96">
          <w:rPr>
            <w:noProof/>
            <w:webHidden/>
          </w:rPr>
          <w:t>6</w:t>
        </w:r>
        <w:r w:rsidRPr="00BF4424">
          <w:rPr>
            <w:noProof/>
            <w:webHidden/>
          </w:rPr>
          <w:fldChar w:fldCharType="end"/>
        </w:r>
      </w:hyperlink>
    </w:p>
    <w:p w14:paraId="0246887D" w14:textId="1CC82B9E"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0" w:history="1">
        <w:r w:rsidRPr="00BF4424">
          <w:rPr>
            <w:rStyle w:val="Hyperlink"/>
            <w:rFonts w:ascii="Cambria" w:hAnsi="Cambria"/>
            <w:noProof/>
          </w:rPr>
          <w:t>Crisis Response Quick Reference</w:t>
        </w:r>
        <w:r w:rsidRPr="00BF4424">
          <w:rPr>
            <w:noProof/>
            <w:webHidden/>
          </w:rPr>
          <w:tab/>
        </w:r>
        <w:r w:rsidRPr="00BF4424">
          <w:rPr>
            <w:noProof/>
            <w:webHidden/>
          </w:rPr>
          <w:fldChar w:fldCharType="begin"/>
        </w:r>
        <w:r w:rsidRPr="00BF4424">
          <w:rPr>
            <w:noProof/>
            <w:webHidden/>
          </w:rPr>
          <w:instrText xml:space="preserve"> PAGEREF _Toc220398480 \h </w:instrText>
        </w:r>
        <w:r w:rsidRPr="00BF4424">
          <w:rPr>
            <w:noProof/>
            <w:webHidden/>
          </w:rPr>
        </w:r>
        <w:r w:rsidRPr="00BF4424">
          <w:rPr>
            <w:noProof/>
            <w:webHidden/>
          </w:rPr>
          <w:fldChar w:fldCharType="separate"/>
        </w:r>
        <w:r w:rsidR="003E5F96">
          <w:rPr>
            <w:noProof/>
            <w:webHidden/>
          </w:rPr>
          <w:t>7</w:t>
        </w:r>
        <w:r w:rsidRPr="00BF4424">
          <w:rPr>
            <w:noProof/>
            <w:webHidden/>
          </w:rPr>
          <w:fldChar w:fldCharType="end"/>
        </w:r>
      </w:hyperlink>
    </w:p>
    <w:p w14:paraId="66EEE785" w14:textId="53EFC1A6"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1" w:history="1">
        <w:r w:rsidRPr="00BF4424">
          <w:rPr>
            <w:rStyle w:val="Hyperlink"/>
            <w:rFonts w:ascii="Cambria" w:hAnsi="Cambria"/>
            <w:noProof/>
          </w:rPr>
          <w:t>Daily Standup Template</w:t>
        </w:r>
        <w:r w:rsidRPr="00BF4424">
          <w:rPr>
            <w:noProof/>
            <w:webHidden/>
          </w:rPr>
          <w:tab/>
        </w:r>
        <w:r w:rsidRPr="00BF4424">
          <w:rPr>
            <w:noProof/>
            <w:webHidden/>
          </w:rPr>
          <w:fldChar w:fldCharType="begin"/>
        </w:r>
        <w:r w:rsidRPr="00BF4424">
          <w:rPr>
            <w:noProof/>
            <w:webHidden/>
          </w:rPr>
          <w:instrText xml:space="preserve"> PAGEREF _Toc220398481 \h </w:instrText>
        </w:r>
        <w:r w:rsidRPr="00BF4424">
          <w:rPr>
            <w:noProof/>
            <w:webHidden/>
          </w:rPr>
        </w:r>
        <w:r w:rsidRPr="00BF4424">
          <w:rPr>
            <w:noProof/>
            <w:webHidden/>
          </w:rPr>
          <w:fldChar w:fldCharType="separate"/>
        </w:r>
        <w:r w:rsidR="003E5F96">
          <w:rPr>
            <w:noProof/>
            <w:webHidden/>
          </w:rPr>
          <w:t>8</w:t>
        </w:r>
        <w:r w:rsidRPr="00BF4424">
          <w:rPr>
            <w:noProof/>
            <w:webHidden/>
          </w:rPr>
          <w:fldChar w:fldCharType="end"/>
        </w:r>
      </w:hyperlink>
    </w:p>
    <w:p w14:paraId="7634B76D" w14:textId="7B0CE1DE"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2" w:history="1">
        <w:r w:rsidRPr="00BF4424">
          <w:rPr>
            <w:rStyle w:val="Hyperlink"/>
            <w:rFonts w:ascii="Cambria" w:hAnsi="Cambria"/>
            <w:noProof/>
          </w:rPr>
          <w:t>Feedback Template</w:t>
        </w:r>
        <w:r w:rsidRPr="00BF4424">
          <w:rPr>
            <w:noProof/>
            <w:webHidden/>
          </w:rPr>
          <w:tab/>
        </w:r>
        <w:r w:rsidRPr="00BF4424">
          <w:rPr>
            <w:noProof/>
            <w:webHidden/>
          </w:rPr>
          <w:fldChar w:fldCharType="begin"/>
        </w:r>
        <w:r w:rsidRPr="00BF4424">
          <w:rPr>
            <w:noProof/>
            <w:webHidden/>
          </w:rPr>
          <w:instrText xml:space="preserve"> PAGEREF _Toc220398482 \h </w:instrText>
        </w:r>
        <w:r w:rsidRPr="00BF4424">
          <w:rPr>
            <w:noProof/>
            <w:webHidden/>
          </w:rPr>
        </w:r>
        <w:r w:rsidRPr="00BF4424">
          <w:rPr>
            <w:noProof/>
            <w:webHidden/>
          </w:rPr>
          <w:fldChar w:fldCharType="separate"/>
        </w:r>
        <w:r w:rsidR="003E5F96">
          <w:rPr>
            <w:noProof/>
            <w:webHidden/>
          </w:rPr>
          <w:t>9</w:t>
        </w:r>
        <w:r w:rsidRPr="00BF4424">
          <w:rPr>
            <w:noProof/>
            <w:webHidden/>
          </w:rPr>
          <w:fldChar w:fldCharType="end"/>
        </w:r>
      </w:hyperlink>
    </w:p>
    <w:p w14:paraId="5F6DC6D5" w14:textId="547F3A46"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3" w:history="1">
        <w:r w:rsidRPr="00BF4424">
          <w:rPr>
            <w:rStyle w:val="Hyperlink"/>
            <w:rFonts w:ascii="Cambria" w:hAnsi="Cambria"/>
            <w:noProof/>
          </w:rPr>
          <w:t>Financial Vision Statement Template</w:t>
        </w:r>
        <w:r w:rsidRPr="00BF4424">
          <w:rPr>
            <w:noProof/>
            <w:webHidden/>
          </w:rPr>
          <w:tab/>
        </w:r>
        <w:r w:rsidRPr="00BF4424">
          <w:rPr>
            <w:noProof/>
            <w:webHidden/>
          </w:rPr>
          <w:fldChar w:fldCharType="begin"/>
        </w:r>
        <w:r w:rsidRPr="00BF4424">
          <w:rPr>
            <w:noProof/>
            <w:webHidden/>
          </w:rPr>
          <w:instrText xml:space="preserve"> PAGEREF _Toc220398483 \h </w:instrText>
        </w:r>
        <w:r w:rsidRPr="00BF4424">
          <w:rPr>
            <w:noProof/>
            <w:webHidden/>
          </w:rPr>
        </w:r>
        <w:r w:rsidRPr="00BF4424">
          <w:rPr>
            <w:noProof/>
            <w:webHidden/>
          </w:rPr>
          <w:fldChar w:fldCharType="separate"/>
        </w:r>
        <w:r w:rsidR="003E5F96">
          <w:rPr>
            <w:noProof/>
            <w:webHidden/>
          </w:rPr>
          <w:t>11</w:t>
        </w:r>
        <w:r w:rsidRPr="00BF4424">
          <w:rPr>
            <w:noProof/>
            <w:webHidden/>
          </w:rPr>
          <w:fldChar w:fldCharType="end"/>
        </w:r>
      </w:hyperlink>
    </w:p>
    <w:p w14:paraId="1171CB7F" w14:textId="7557AC0E"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4" w:history="1">
        <w:r w:rsidRPr="00BF4424">
          <w:rPr>
            <w:rStyle w:val="Hyperlink"/>
            <w:rFonts w:ascii="Cambria" w:hAnsi="Cambria"/>
            <w:noProof/>
          </w:rPr>
          <w:t>Five Love Duties Charter Template</w:t>
        </w:r>
        <w:r w:rsidRPr="00BF4424">
          <w:rPr>
            <w:noProof/>
            <w:webHidden/>
          </w:rPr>
          <w:tab/>
        </w:r>
        <w:r w:rsidRPr="00BF4424">
          <w:rPr>
            <w:noProof/>
            <w:webHidden/>
          </w:rPr>
          <w:fldChar w:fldCharType="begin"/>
        </w:r>
        <w:r w:rsidRPr="00BF4424">
          <w:rPr>
            <w:noProof/>
            <w:webHidden/>
          </w:rPr>
          <w:instrText xml:space="preserve"> PAGEREF _Toc220398484 \h </w:instrText>
        </w:r>
        <w:r w:rsidRPr="00BF4424">
          <w:rPr>
            <w:noProof/>
            <w:webHidden/>
          </w:rPr>
        </w:r>
        <w:r w:rsidRPr="00BF4424">
          <w:rPr>
            <w:noProof/>
            <w:webHidden/>
          </w:rPr>
          <w:fldChar w:fldCharType="separate"/>
        </w:r>
        <w:r w:rsidR="003E5F96">
          <w:rPr>
            <w:noProof/>
            <w:webHidden/>
          </w:rPr>
          <w:t>13</w:t>
        </w:r>
        <w:r w:rsidRPr="00BF4424">
          <w:rPr>
            <w:noProof/>
            <w:webHidden/>
          </w:rPr>
          <w:fldChar w:fldCharType="end"/>
        </w:r>
      </w:hyperlink>
    </w:p>
    <w:p w14:paraId="5598931D" w14:textId="5AC344BB"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5" w:history="1">
        <w:r w:rsidRPr="00BF4424">
          <w:rPr>
            <w:rStyle w:val="Hyperlink"/>
            <w:rFonts w:ascii="Cambria" w:hAnsi="Cambria"/>
            <w:noProof/>
          </w:rPr>
          <w:t>Five Silent Killers Quick Reference</w:t>
        </w:r>
        <w:r w:rsidRPr="00BF4424">
          <w:rPr>
            <w:noProof/>
            <w:webHidden/>
          </w:rPr>
          <w:tab/>
        </w:r>
        <w:r w:rsidRPr="00BF4424">
          <w:rPr>
            <w:noProof/>
            <w:webHidden/>
          </w:rPr>
          <w:fldChar w:fldCharType="begin"/>
        </w:r>
        <w:r w:rsidRPr="00BF4424">
          <w:rPr>
            <w:noProof/>
            <w:webHidden/>
          </w:rPr>
          <w:instrText xml:space="preserve"> PAGEREF _Toc220398485 \h </w:instrText>
        </w:r>
        <w:r w:rsidRPr="00BF4424">
          <w:rPr>
            <w:noProof/>
            <w:webHidden/>
          </w:rPr>
        </w:r>
        <w:r w:rsidRPr="00BF4424">
          <w:rPr>
            <w:noProof/>
            <w:webHidden/>
          </w:rPr>
          <w:fldChar w:fldCharType="separate"/>
        </w:r>
        <w:r w:rsidR="003E5F96">
          <w:rPr>
            <w:noProof/>
            <w:webHidden/>
          </w:rPr>
          <w:t>14</w:t>
        </w:r>
        <w:r w:rsidRPr="00BF4424">
          <w:rPr>
            <w:noProof/>
            <w:webHidden/>
          </w:rPr>
          <w:fldChar w:fldCharType="end"/>
        </w:r>
      </w:hyperlink>
    </w:p>
    <w:p w14:paraId="5950A06B" w14:textId="373F4F73"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6" w:history="1">
        <w:r w:rsidRPr="00BF4424">
          <w:rPr>
            <w:rStyle w:val="Hyperlink"/>
            <w:rFonts w:ascii="Cambria" w:hAnsi="Cambria"/>
            <w:noProof/>
          </w:rPr>
          <w:t>Intimacy Operating System Quick Reference</w:t>
        </w:r>
        <w:r w:rsidRPr="00BF4424">
          <w:rPr>
            <w:noProof/>
            <w:webHidden/>
          </w:rPr>
          <w:tab/>
        </w:r>
        <w:r w:rsidRPr="00BF4424">
          <w:rPr>
            <w:noProof/>
            <w:webHidden/>
          </w:rPr>
          <w:fldChar w:fldCharType="begin"/>
        </w:r>
        <w:r w:rsidRPr="00BF4424">
          <w:rPr>
            <w:noProof/>
            <w:webHidden/>
          </w:rPr>
          <w:instrText xml:space="preserve"> PAGEREF _Toc220398486 \h </w:instrText>
        </w:r>
        <w:r w:rsidRPr="00BF4424">
          <w:rPr>
            <w:noProof/>
            <w:webHidden/>
          </w:rPr>
        </w:r>
        <w:r w:rsidRPr="00BF4424">
          <w:rPr>
            <w:noProof/>
            <w:webHidden/>
          </w:rPr>
          <w:fldChar w:fldCharType="separate"/>
        </w:r>
        <w:r w:rsidR="003E5F96">
          <w:rPr>
            <w:noProof/>
            <w:webHidden/>
          </w:rPr>
          <w:t>15</w:t>
        </w:r>
        <w:r w:rsidRPr="00BF4424">
          <w:rPr>
            <w:noProof/>
            <w:webHidden/>
          </w:rPr>
          <w:fldChar w:fldCharType="end"/>
        </w:r>
      </w:hyperlink>
    </w:p>
    <w:p w14:paraId="0526FD65" w14:textId="7A4991CD"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7" w:history="1">
        <w:r w:rsidRPr="00BF4424">
          <w:rPr>
            <w:rStyle w:val="Hyperlink"/>
            <w:rFonts w:ascii="Cambria" w:hAnsi="Cambria"/>
            <w:noProof/>
          </w:rPr>
          <w:t>Kanban Board Template</w:t>
        </w:r>
        <w:r w:rsidRPr="00BF4424">
          <w:rPr>
            <w:noProof/>
            <w:webHidden/>
          </w:rPr>
          <w:tab/>
        </w:r>
        <w:r w:rsidRPr="00BF4424">
          <w:rPr>
            <w:noProof/>
            <w:webHidden/>
          </w:rPr>
          <w:fldChar w:fldCharType="begin"/>
        </w:r>
        <w:r w:rsidRPr="00BF4424">
          <w:rPr>
            <w:noProof/>
            <w:webHidden/>
          </w:rPr>
          <w:instrText xml:space="preserve"> PAGEREF _Toc220398487 \h </w:instrText>
        </w:r>
        <w:r w:rsidRPr="00BF4424">
          <w:rPr>
            <w:noProof/>
            <w:webHidden/>
          </w:rPr>
        </w:r>
        <w:r w:rsidRPr="00BF4424">
          <w:rPr>
            <w:noProof/>
            <w:webHidden/>
          </w:rPr>
          <w:fldChar w:fldCharType="separate"/>
        </w:r>
        <w:r w:rsidR="003E5F96">
          <w:rPr>
            <w:noProof/>
            <w:webHidden/>
          </w:rPr>
          <w:t>16</w:t>
        </w:r>
        <w:r w:rsidRPr="00BF4424">
          <w:rPr>
            <w:noProof/>
            <w:webHidden/>
          </w:rPr>
          <w:fldChar w:fldCharType="end"/>
        </w:r>
      </w:hyperlink>
    </w:p>
    <w:p w14:paraId="43D3BAF9" w14:textId="799B9601"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8" w:history="1">
        <w:r w:rsidRPr="00BF4424">
          <w:rPr>
            <w:rStyle w:val="Hyperlink"/>
            <w:rFonts w:ascii="Cambria" w:hAnsi="Cambria"/>
            <w:noProof/>
          </w:rPr>
          <w:t>Key Terms Quick Reference</w:t>
        </w:r>
        <w:r w:rsidRPr="00BF4424">
          <w:rPr>
            <w:noProof/>
            <w:webHidden/>
          </w:rPr>
          <w:tab/>
        </w:r>
        <w:r w:rsidRPr="00BF4424">
          <w:rPr>
            <w:noProof/>
            <w:webHidden/>
          </w:rPr>
          <w:fldChar w:fldCharType="begin"/>
        </w:r>
        <w:r w:rsidRPr="00BF4424">
          <w:rPr>
            <w:noProof/>
            <w:webHidden/>
          </w:rPr>
          <w:instrText xml:space="preserve"> PAGEREF _Toc220398488 \h </w:instrText>
        </w:r>
        <w:r w:rsidRPr="00BF4424">
          <w:rPr>
            <w:noProof/>
            <w:webHidden/>
          </w:rPr>
        </w:r>
        <w:r w:rsidRPr="00BF4424">
          <w:rPr>
            <w:noProof/>
            <w:webHidden/>
          </w:rPr>
          <w:fldChar w:fldCharType="separate"/>
        </w:r>
        <w:r w:rsidR="003E5F96">
          <w:rPr>
            <w:noProof/>
            <w:webHidden/>
          </w:rPr>
          <w:t>17</w:t>
        </w:r>
        <w:r w:rsidRPr="00BF4424">
          <w:rPr>
            <w:noProof/>
            <w:webHidden/>
          </w:rPr>
          <w:fldChar w:fldCharType="end"/>
        </w:r>
      </w:hyperlink>
    </w:p>
    <w:p w14:paraId="2CB8AD89" w14:textId="2340B9C6"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89" w:history="1">
        <w:r w:rsidRPr="00BF4424">
          <w:rPr>
            <w:rStyle w:val="Hyperlink"/>
            <w:rFonts w:ascii="Cambria" w:hAnsi="Cambria"/>
            <w:noProof/>
          </w:rPr>
          <w:t>Love Competencies Quick Reference</w:t>
        </w:r>
        <w:r w:rsidRPr="00BF4424">
          <w:rPr>
            <w:noProof/>
            <w:webHidden/>
          </w:rPr>
          <w:tab/>
        </w:r>
        <w:r w:rsidRPr="00BF4424">
          <w:rPr>
            <w:noProof/>
            <w:webHidden/>
          </w:rPr>
          <w:fldChar w:fldCharType="begin"/>
        </w:r>
        <w:r w:rsidRPr="00BF4424">
          <w:rPr>
            <w:noProof/>
            <w:webHidden/>
          </w:rPr>
          <w:instrText xml:space="preserve"> PAGEREF _Toc220398489 \h </w:instrText>
        </w:r>
        <w:r w:rsidRPr="00BF4424">
          <w:rPr>
            <w:noProof/>
            <w:webHidden/>
          </w:rPr>
        </w:r>
        <w:r w:rsidRPr="00BF4424">
          <w:rPr>
            <w:noProof/>
            <w:webHidden/>
          </w:rPr>
          <w:fldChar w:fldCharType="separate"/>
        </w:r>
        <w:r w:rsidR="003E5F96">
          <w:rPr>
            <w:noProof/>
            <w:webHidden/>
          </w:rPr>
          <w:t>18</w:t>
        </w:r>
        <w:r w:rsidRPr="00BF4424">
          <w:rPr>
            <w:noProof/>
            <w:webHidden/>
          </w:rPr>
          <w:fldChar w:fldCharType="end"/>
        </w:r>
      </w:hyperlink>
    </w:p>
    <w:p w14:paraId="43E63AC2" w14:textId="424BBC95"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0" w:history="1">
        <w:r w:rsidRPr="00BF4424">
          <w:rPr>
            <w:rStyle w:val="Hyperlink"/>
            <w:rFonts w:ascii="Cambria" w:hAnsi="Cambria"/>
            <w:noProof/>
          </w:rPr>
          <w:t>Love Competency Development Plan Template</w:t>
        </w:r>
        <w:r w:rsidRPr="00BF4424">
          <w:rPr>
            <w:noProof/>
            <w:webHidden/>
          </w:rPr>
          <w:tab/>
        </w:r>
        <w:r w:rsidRPr="00BF4424">
          <w:rPr>
            <w:noProof/>
            <w:webHidden/>
          </w:rPr>
          <w:fldChar w:fldCharType="begin"/>
        </w:r>
        <w:r w:rsidRPr="00BF4424">
          <w:rPr>
            <w:noProof/>
            <w:webHidden/>
          </w:rPr>
          <w:instrText xml:space="preserve"> PAGEREF _Toc220398490 \h </w:instrText>
        </w:r>
        <w:r w:rsidRPr="00BF4424">
          <w:rPr>
            <w:noProof/>
            <w:webHidden/>
          </w:rPr>
        </w:r>
        <w:r w:rsidRPr="00BF4424">
          <w:rPr>
            <w:noProof/>
            <w:webHidden/>
          </w:rPr>
          <w:fldChar w:fldCharType="separate"/>
        </w:r>
        <w:r w:rsidR="003E5F96">
          <w:rPr>
            <w:noProof/>
            <w:webHidden/>
          </w:rPr>
          <w:t>19</w:t>
        </w:r>
        <w:r w:rsidRPr="00BF4424">
          <w:rPr>
            <w:noProof/>
            <w:webHidden/>
          </w:rPr>
          <w:fldChar w:fldCharType="end"/>
        </w:r>
      </w:hyperlink>
    </w:p>
    <w:p w14:paraId="72690415" w14:textId="68D068F3"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1" w:history="1">
        <w:r w:rsidRPr="00BF4424">
          <w:rPr>
            <w:rStyle w:val="Hyperlink"/>
            <w:rFonts w:ascii="Cambria" w:hAnsi="Cambria"/>
            <w:noProof/>
          </w:rPr>
          <w:t>Love Performance Index</w:t>
        </w:r>
        <w:r w:rsidRPr="00BF4424">
          <w:rPr>
            <w:noProof/>
            <w:webHidden/>
          </w:rPr>
          <w:tab/>
        </w:r>
        <w:r w:rsidRPr="00BF4424">
          <w:rPr>
            <w:noProof/>
            <w:webHidden/>
          </w:rPr>
          <w:fldChar w:fldCharType="begin"/>
        </w:r>
        <w:r w:rsidRPr="00BF4424">
          <w:rPr>
            <w:noProof/>
            <w:webHidden/>
          </w:rPr>
          <w:instrText xml:space="preserve"> PAGEREF _Toc220398491 \h </w:instrText>
        </w:r>
        <w:r w:rsidRPr="00BF4424">
          <w:rPr>
            <w:noProof/>
            <w:webHidden/>
          </w:rPr>
        </w:r>
        <w:r w:rsidRPr="00BF4424">
          <w:rPr>
            <w:noProof/>
            <w:webHidden/>
          </w:rPr>
          <w:fldChar w:fldCharType="separate"/>
        </w:r>
        <w:r w:rsidR="003E5F96">
          <w:rPr>
            <w:noProof/>
            <w:webHidden/>
          </w:rPr>
          <w:t>22</w:t>
        </w:r>
        <w:r w:rsidRPr="00BF4424">
          <w:rPr>
            <w:noProof/>
            <w:webHidden/>
          </w:rPr>
          <w:fldChar w:fldCharType="end"/>
        </w:r>
      </w:hyperlink>
    </w:p>
    <w:p w14:paraId="41CE9124" w14:textId="0CEBA767"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2" w:history="1">
        <w:r w:rsidRPr="00BF4424">
          <w:rPr>
            <w:rStyle w:val="Hyperlink"/>
            <w:rFonts w:ascii="Cambria" w:hAnsi="Cambria"/>
            <w:noProof/>
          </w:rPr>
          <w:t>Love Performance Objectives Template</w:t>
        </w:r>
        <w:r w:rsidRPr="00BF4424">
          <w:rPr>
            <w:noProof/>
            <w:webHidden/>
          </w:rPr>
          <w:tab/>
        </w:r>
        <w:r w:rsidRPr="00BF4424">
          <w:rPr>
            <w:noProof/>
            <w:webHidden/>
          </w:rPr>
          <w:fldChar w:fldCharType="begin"/>
        </w:r>
        <w:r w:rsidRPr="00BF4424">
          <w:rPr>
            <w:noProof/>
            <w:webHidden/>
          </w:rPr>
          <w:instrText xml:space="preserve"> PAGEREF _Toc220398492 \h </w:instrText>
        </w:r>
        <w:r w:rsidRPr="00BF4424">
          <w:rPr>
            <w:noProof/>
            <w:webHidden/>
          </w:rPr>
        </w:r>
        <w:r w:rsidRPr="00BF4424">
          <w:rPr>
            <w:noProof/>
            <w:webHidden/>
          </w:rPr>
          <w:fldChar w:fldCharType="separate"/>
        </w:r>
        <w:r w:rsidR="003E5F96">
          <w:rPr>
            <w:noProof/>
            <w:webHidden/>
          </w:rPr>
          <w:t>24</w:t>
        </w:r>
        <w:r w:rsidRPr="00BF4424">
          <w:rPr>
            <w:noProof/>
            <w:webHidden/>
          </w:rPr>
          <w:fldChar w:fldCharType="end"/>
        </w:r>
      </w:hyperlink>
    </w:p>
    <w:p w14:paraId="2CA2E121" w14:textId="57FE704C"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3" w:history="1">
        <w:r w:rsidRPr="00BF4424">
          <w:rPr>
            <w:rStyle w:val="Hyperlink"/>
            <w:rFonts w:ascii="Cambria" w:hAnsi="Cambria"/>
            <w:noProof/>
          </w:rPr>
          <w:t>LPM Implementation Map: The First 90 Days</w:t>
        </w:r>
        <w:r w:rsidRPr="00BF4424">
          <w:rPr>
            <w:noProof/>
            <w:webHidden/>
          </w:rPr>
          <w:tab/>
        </w:r>
        <w:r w:rsidRPr="00BF4424">
          <w:rPr>
            <w:noProof/>
            <w:webHidden/>
          </w:rPr>
          <w:fldChar w:fldCharType="begin"/>
        </w:r>
        <w:r w:rsidRPr="00BF4424">
          <w:rPr>
            <w:noProof/>
            <w:webHidden/>
          </w:rPr>
          <w:instrText xml:space="preserve"> PAGEREF _Toc220398493 \h </w:instrText>
        </w:r>
        <w:r w:rsidRPr="00BF4424">
          <w:rPr>
            <w:noProof/>
            <w:webHidden/>
          </w:rPr>
        </w:r>
        <w:r w:rsidRPr="00BF4424">
          <w:rPr>
            <w:noProof/>
            <w:webHidden/>
          </w:rPr>
          <w:fldChar w:fldCharType="separate"/>
        </w:r>
        <w:r w:rsidR="003E5F96">
          <w:rPr>
            <w:noProof/>
            <w:webHidden/>
          </w:rPr>
          <w:t>25</w:t>
        </w:r>
        <w:r w:rsidRPr="00BF4424">
          <w:rPr>
            <w:noProof/>
            <w:webHidden/>
          </w:rPr>
          <w:fldChar w:fldCharType="end"/>
        </w:r>
      </w:hyperlink>
    </w:p>
    <w:p w14:paraId="7FA37AAA" w14:textId="0B36A90A"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4" w:history="1">
        <w:r w:rsidRPr="00BF4424">
          <w:rPr>
            <w:rStyle w:val="Hyperlink"/>
            <w:rFonts w:ascii="Cambria" w:hAnsi="Cambria"/>
            <w:noProof/>
          </w:rPr>
          <w:t>LPM Rhythm Summary Quick Reference</w:t>
        </w:r>
        <w:r w:rsidRPr="00BF4424">
          <w:rPr>
            <w:noProof/>
            <w:webHidden/>
          </w:rPr>
          <w:tab/>
        </w:r>
        <w:r w:rsidRPr="00BF4424">
          <w:rPr>
            <w:noProof/>
            <w:webHidden/>
          </w:rPr>
          <w:fldChar w:fldCharType="begin"/>
        </w:r>
        <w:r w:rsidRPr="00BF4424">
          <w:rPr>
            <w:noProof/>
            <w:webHidden/>
          </w:rPr>
          <w:instrText xml:space="preserve"> PAGEREF _Toc220398494 \h </w:instrText>
        </w:r>
        <w:r w:rsidRPr="00BF4424">
          <w:rPr>
            <w:noProof/>
            <w:webHidden/>
          </w:rPr>
        </w:r>
        <w:r w:rsidRPr="00BF4424">
          <w:rPr>
            <w:noProof/>
            <w:webHidden/>
          </w:rPr>
          <w:fldChar w:fldCharType="separate"/>
        </w:r>
        <w:r w:rsidR="003E5F96">
          <w:rPr>
            <w:noProof/>
            <w:webHidden/>
          </w:rPr>
          <w:t>28</w:t>
        </w:r>
        <w:r w:rsidRPr="00BF4424">
          <w:rPr>
            <w:noProof/>
            <w:webHidden/>
          </w:rPr>
          <w:fldChar w:fldCharType="end"/>
        </w:r>
      </w:hyperlink>
    </w:p>
    <w:p w14:paraId="3DA5B721" w14:textId="4B4472CA"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5" w:history="1">
        <w:r w:rsidRPr="00BF4424">
          <w:rPr>
            <w:rStyle w:val="Hyperlink"/>
            <w:rFonts w:ascii="Cambria" w:hAnsi="Cambria"/>
            <w:noProof/>
          </w:rPr>
          <w:t>Mission Statement Template</w:t>
        </w:r>
        <w:r w:rsidRPr="00BF4424">
          <w:rPr>
            <w:noProof/>
            <w:webHidden/>
          </w:rPr>
          <w:tab/>
        </w:r>
        <w:r w:rsidRPr="00BF4424">
          <w:rPr>
            <w:noProof/>
            <w:webHidden/>
          </w:rPr>
          <w:fldChar w:fldCharType="begin"/>
        </w:r>
        <w:r w:rsidRPr="00BF4424">
          <w:rPr>
            <w:noProof/>
            <w:webHidden/>
          </w:rPr>
          <w:instrText xml:space="preserve"> PAGEREF _Toc220398495 \h </w:instrText>
        </w:r>
        <w:r w:rsidRPr="00BF4424">
          <w:rPr>
            <w:noProof/>
            <w:webHidden/>
          </w:rPr>
        </w:r>
        <w:r w:rsidRPr="00BF4424">
          <w:rPr>
            <w:noProof/>
            <w:webHidden/>
          </w:rPr>
          <w:fldChar w:fldCharType="separate"/>
        </w:r>
        <w:r w:rsidR="003E5F96">
          <w:rPr>
            <w:noProof/>
            <w:webHidden/>
          </w:rPr>
          <w:t>29</w:t>
        </w:r>
        <w:r w:rsidRPr="00BF4424">
          <w:rPr>
            <w:noProof/>
            <w:webHidden/>
          </w:rPr>
          <w:fldChar w:fldCharType="end"/>
        </w:r>
      </w:hyperlink>
    </w:p>
    <w:p w14:paraId="196F5212" w14:textId="11F30258"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6" w:history="1">
        <w:r w:rsidRPr="00BF4424">
          <w:rPr>
            <w:rStyle w:val="Hyperlink"/>
            <w:rFonts w:ascii="Cambria" w:hAnsi="Cambria"/>
            <w:noProof/>
          </w:rPr>
          <w:t>Money Meeting Template</w:t>
        </w:r>
        <w:r w:rsidRPr="00BF4424">
          <w:rPr>
            <w:noProof/>
            <w:webHidden/>
          </w:rPr>
          <w:tab/>
        </w:r>
        <w:r w:rsidRPr="00BF4424">
          <w:rPr>
            <w:noProof/>
            <w:webHidden/>
          </w:rPr>
          <w:fldChar w:fldCharType="begin"/>
        </w:r>
        <w:r w:rsidRPr="00BF4424">
          <w:rPr>
            <w:noProof/>
            <w:webHidden/>
          </w:rPr>
          <w:instrText xml:space="preserve"> PAGEREF _Toc220398496 \h </w:instrText>
        </w:r>
        <w:r w:rsidRPr="00BF4424">
          <w:rPr>
            <w:noProof/>
            <w:webHidden/>
          </w:rPr>
        </w:r>
        <w:r w:rsidRPr="00BF4424">
          <w:rPr>
            <w:noProof/>
            <w:webHidden/>
          </w:rPr>
          <w:fldChar w:fldCharType="separate"/>
        </w:r>
        <w:r w:rsidR="003E5F96">
          <w:rPr>
            <w:noProof/>
            <w:webHidden/>
          </w:rPr>
          <w:t>30</w:t>
        </w:r>
        <w:r w:rsidRPr="00BF4424">
          <w:rPr>
            <w:noProof/>
            <w:webHidden/>
          </w:rPr>
          <w:fldChar w:fldCharType="end"/>
        </w:r>
      </w:hyperlink>
    </w:p>
    <w:p w14:paraId="5EAC3149" w14:textId="4AAEA261"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7" w:history="1">
        <w:r w:rsidRPr="00BF4424">
          <w:rPr>
            <w:rStyle w:val="Hyperlink"/>
            <w:rFonts w:ascii="Cambria" w:hAnsi="Cambria"/>
            <w:noProof/>
          </w:rPr>
          <w:t>Monthly Retrospective Template</w:t>
        </w:r>
        <w:r w:rsidRPr="00BF4424">
          <w:rPr>
            <w:noProof/>
            <w:webHidden/>
          </w:rPr>
          <w:tab/>
        </w:r>
        <w:r w:rsidRPr="00BF4424">
          <w:rPr>
            <w:noProof/>
            <w:webHidden/>
          </w:rPr>
          <w:fldChar w:fldCharType="begin"/>
        </w:r>
        <w:r w:rsidRPr="00BF4424">
          <w:rPr>
            <w:noProof/>
            <w:webHidden/>
          </w:rPr>
          <w:instrText xml:space="preserve"> PAGEREF _Toc220398497 \h </w:instrText>
        </w:r>
        <w:r w:rsidRPr="00BF4424">
          <w:rPr>
            <w:noProof/>
            <w:webHidden/>
          </w:rPr>
        </w:r>
        <w:r w:rsidRPr="00BF4424">
          <w:rPr>
            <w:noProof/>
            <w:webHidden/>
          </w:rPr>
          <w:fldChar w:fldCharType="separate"/>
        </w:r>
        <w:r w:rsidR="003E5F96">
          <w:rPr>
            <w:noProof/>
            <w:webHidden/>
          </w:rPr>
          <w:t>31</w:t>
        </w:r>
        <w:r w:rsidRPr="00BF4424">
          <w:rPr>
            <w:noProof/>
            <w:webHidden/>
          </w:rPr>
          <w:fldChar w:fldCharType="end"/>
        </w:r>
      </w:hyperlink>
    </w:p>
    <w:p w14:paraId="0EEBB8EE" w14:textId="71219451"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8" w:history="1">
        <w:r w:rsidRPr="00BF4424">
          <w:rPr>
            <w:rStyle w:val="Hyperlink"/>
            <w:rFonts w:ascii="Cambria" w:hAnsi="Cambria"/>
            <w:noProof/>
          </w:rPr>
          <w:t>Partner Pitch Script Template</w:t>
        </w:r>
        <w:r w:rsidRPr="00BF4424">
          <w:rPr>
            <w:noProof/>
            <w:webHidden/>
          </w:rPr>
          <w:tab/>
        </w:r>
        <w:r w:rsidRPr="00BF4424">
          <w:rPr>
            <w:noProof/>
            <w:webHidden/>
          </w:rPr>
          <w:fldChar w:fldCharType="begin"/>
        </w:r>
        <w:r w:rsidRPr="00BF4424">
          <w:rPr>
            <w:noProof/>
            <w:webHidden/>
          </w:rPr>
          <w:instrText xml:space="preserve"> PAGEREF _Toc220398498 \h </w:instrText>
        </w:r>
        <w:r w:rsidRPr="00BF4424">
          <w:rPr>
            <w:noProof/>
            <w:webHidden/>
          </w:rPr>
        </w:r>
        <w:r w:rsidRPr="00BF4424">
          <w:rPr>
            <w:noProof/>
            <w:webHidden/>
          </w:rPr>
          <w:fldChar w:fldCharType="separate"/>
        </w:r>
        <w:r w:rsidR="003E5F96">
          <w:rPr>
            <w:noProof/>
            <w:webHidden/>
          </w:rPr>
          <w:t>32</w:t>
        </w:r>
        <w:r w:rsidRPr="00BF4424">
          <w:rPr>
            <w:noProof/>
            <w:webHidden/>
          </w:rPr>
          <w:fldChar w:fldCharType="end"/>
        </w:r>
      </w:hyperlink>
    </w:p>
    <w:p w14:paraId="04223C29" w14:textId="378A23B4"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499" w:history="1">
        <w:r w:rsidRPr="00BF4424">
          <w:rPr>
            <w:rStyle w:val="Hyperlink"/>
            <w:rFonts w:ascii="Cambria" w:hAnsi="Cambria"/>
            <w:noProof/>
          </w:rPr>
          <w:t>Quarterly Review Template</w:t>
        </w:r>
        <w:r w:rsidRPr="00BF4424">
          <w:rPr>
            <w:noProof/>
            <w:webHidden/>
          </w:rPr>
          <w:tab/>
        </w:r>
        <w:r w:rsidRPr="00BF4424">
          <w:rPr>
            <w:noProof/>
            <w:webHidden/>
          </w:rPr>
          <w:fldChar w:fldCharType="begin"/>
        </w:r>
        <w:r w:rsidRPr="00BF4424">
          <w:rPr>
            <w:noProof/>
            <w:webHidden/>
          </w:rPr>
          <w:instrText xml:space="preserve"> PAGEREF _Toc220398499 \h </w:instrText>
        </w:r>
        <w:r w:rsidRPr="00BF4424">
          <w:rPr>
            <w:noProof/>
            <w:webHidden/>
          </w:rPr>
        </w:r>
        <w:r w:rsidRPr="00BF4424">
          <w:rPr>
            <w:noProof/>
            <w:webHidden/>
          </w:rPr>
          <w:fldChar w:fldCharType="separate"/>
        </w:r>
        <w:r w:rsidR="003E5F96">
          <w:rPr>
            <w:noProof/>
            <w:webHidden/>
          </w:rPr>
          <w:t>33</w:t>
        </w:r>
        <w:r w:rsidRPr="00BF4424">
          <w:rPr>
            <w:noProof/>
            <w:webHidden/>
          </w:rPr>
          <w:fldChar w:fldCharType="end"/>
        </w:r>
      </w:hyperlink>
    </w:p>
    <w:p w14:paraId="306A9F20" w14:textId="13884980"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0" w:history="1">
        <w:r w:rsidRPr="00BF4424">
          <w:rPr>
            <w:rStyle w:val="Hyperlink"/>
            <w:rFonts w:ascii="Cambria" w:hAnsi="Cambria"/>
            <w:noProof/>
          </w:rPr>
          <w:t>Read + Do Guide</w:t>
        </w:r>
        <w:r w:rsidRPr="00BF4424">
          <w:rPr>
            <w:noProof/>
            <w:webHidden/>
          </w:rPr>
          <w:tab/>
        </w:r>
        <w:r w:rsidRPr="00BF4424">
          <w:rPr>
            <w:noProof/>
            <w:webHidden/>
          </w:rPr>
          <w:fldChar w:fldCharType="begin"/>
        </w:r>
        <w:r w:rsidRPr="00BF4424">
          <w:rPr>
            <w:noProof/>
            <w:webHidden/>
          </w:rPr>
          <w:instrText xml:space="preserve"> PAGEREF _Toc220398500 \h </w:instrText>
        </w:r>
        <w:r w:rsidRPr="00BF4424">
          <w:rPr>
            <w:noProof/>
            <w:webHidden/>
          </w:rPr>
        </w:r>
        <w:r w:rsidRPr="00BF4424">
          <w:rPr>
            <w:noProof/>
            <w:webHidden/>
          </w:rPr>
          <w:fldChar w:fldCharType="separate"/>
        </w:r>
        <w:r w:rsidR="003E5F96">
          <w:rPr>
            <w:noProof/>
            <w:webHidden/>
          </w:rPr>
          <w:t>35</w:t>
        </w:r>
        <w:r w:rsidRPr="00BF4424">
          <w:rPr>
            <w:noProof/>
            <w:webHidden/>
          </w:rPr>
          <w:fldChar w:fldCharType="end"/>
        </w:r>
      </w:hyperlink>
    </w:p>
    <w:p w14:paraId="05676B3E" w14:textId="1D69671B"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1" w:history="1">
        <w:r w:rsidRPr="00BF4424">
          <w:rPr>
            <w:rStyle w:val="Hyperlink"/>
            <w:rFonts w:ascii="Cambria" w:hAnsi="Cambria"/>
            <w:noProof/>
          </w:rPr>
          <w:t>Repair Protocol Template</w:t>
        </w:r>
        <w:r w:rsidRPr="00BF4424">
          <w:rPr>
            <w:noProof/>
            <w:webHidden/>
          </w:rPr>
          <w:tab/>
        </w:r>
        <w:r w:rsidRPr="00BF4424">
          <w:rPr>
            <w:noProof/>
            <w:webHidden/>
          </w:rPr>
          <w:fldChar w:fldCharType="begin"/>
        </w:r>
        <w:r w:rsidRPr="00BF4424">
          <w:rPr>
            <w:noProof/>
            <w:webHidden/>
          </w:rPr>
          <w:instrText xml:space="preserve"> PAGEREF _Toc220398501 \h </w:instrText>
        </w:r>
        <w:r w:rsidRPr="00BF4424">
          <w:rPr>
            <w:noProof/>
            <w:webHidden/>
          </w:rPr>
        </w:r>
        <w:r w:rsidRPr="00BF4424">
          <w:rPr>
            <w:noProof/>
            <w:webHidden/>
          </w:rPr>
          <w:fldChar w:fldCharType="separate"/>
        </w:r>
        <w:r w:rsidR="003E5F96">
          <w:rPr>
            <w:noProof/>
            <w:webHidden/>
          </w:rPr>
          <w:t>36</w:t>
        </w:r>
        <w:r w:rsidRPr="00BF4424">
          <w:rPr>
            <w:noProof/>
            <w:webHidden/>
          </w:rPr>
          <w:fldChar w:fldCharType="end"/>
        </w:r>
      </w:hyperlink>
    </w:p>
    <w:p w14:paraId="6B89CA1D" w14:textId="2F84B67C"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2" w:history="1">
        <w:r w:rsidRPr="00BF4424">
          <w:rPr>
            <w:rStyle w:val="Hyperlink"/>
            <w:rFonts w:ascii="Cambria" w:hAnsi="Cambria"/>
            <w:noProof/>
          </w:rPr>
          <w:t>Reward Menu Template</w:t>
        </w:r>
        <w:r w:rsidRPr="00BF4424">
          <w:rPr>
            <w:noProof/>
            <w:webHidden/>
          </w:rPr>
          <w:tab/>
        </w:r>
        <w:r w:rsidRPr="00BF4424">
          <w:rPr>
            <w:noProof/>
            <w:webHidden/>
          </w:rPr>
          <w:fldChar w:fldCharType="begin"/>
        </w:r>
        <w:r w:rsidRPr="00BF4424">
          <w:rPr>
            <w:noProof/>
            <w:webHidden/>
          </w:rPr>
          <w:instrText xml:space="preserve"> PAGEREF _Toc220398502 \h </w:instrText>
        </w:r>
        <w:r w:rsidRPr="00BF4424">
          <w:rPr>
            <w:noProof/>
            <w:webHidden/>
          </w:rPr>
        </w:r>
        <w:r w:rsidRPr="00BF4424">
          <w:rPr>
            <w:noProof/>
            <w:webHidden/>
          </w:rPr>
          <w:fldChar w:fldCharType="separate"/>
        </w:r>
        <w:r w:rsidR="003E5F96">
          <w:rPr>
            <w:noProof/>
            <w:webHidden/>
          </w:rPr>
          <w:t>37</w:t>
        </w:r>
        <w:r w:rsidRPr="00BF4424">
          <w:rPr>
            <w:noProof/>
            <w:webHidden/>
          </w:rPr>
          <w:fldChar w:fldCharType="end"/>
        </w:r>
      </w:hyperlink>
    </w:p>
    <w:p w14:paraId="201BBB44" w14:textId="31344C85"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3" w:history="1">
        <w:r w:rsidRPr="00BF4424">
          <w:rPr>
            <w:rStyle w:val="Hyperlink"/>
            <w:rFonts w:ascii="Cambria" w:hAnsi="Cambria"/>
            <w:noProof/>
          </w:rPr>
          <w:t>Setting Monthly Focus</w:t>
        </w:r>
        <w:r w:rsidRPr="00BF4424">
          <w:rPr>
            <w:noProof/>
            <w:webHidden/>
          </w:rPr>
          <w:tab/>
        </w:r>
        <w:r w:rsidRPr="00BF4424">
          <w:rPr>
            <w:noProof/>
            <w:webHidden/>
          </w:rPr>
          <w:fldChar w:fldCharType="begin"/>
        </w:r>
        <w:r w:rsidRPr="00BF4424">
          <w:rPr>
            <w:noProof/>
            <w:webHidden/>
          </w:rPr>
          <w:instrText xml:space="preserve"> PAGEREF _Toc220398503 \h </w:instrText>
        </w:r>
        <w:r w:rsidRPr="00BF4424">
          <w:rPr>
            <w:noProof/>
            <w:webHidden/>
          </w:rPr>
        </w:r>
        <w:r w:rsidRPr="00BF4424">
          <w:rPr>
            <w:noProof/>
            <w:webHidden/>
          </w:rPr>
          <w:fldChar w:fldCharType="separate"/>
        </w:r>
        <w:r w:rsidR="003E5F96">
          <w:rPr>
            <w:noProof/>
            <w:webHidden/>
          </w:rPr>
          <w:t>38</w:t>
        </w:r>
        <w:r w:rsidRPr="00BF4424">
          <w:rPr>
            <w:noProof/>
            <w:webHidden/>
          </w:rPr>
          <w:fldChar w:fldCharType="end"/>
        </w:r>
      </w:hyperlink>
    </w:p>
    <w:p w14:paraId="62EBD593" w14:textId="45476AAB"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4" w:history="1">
        <w:r w:rsidRPr="00BF4424">
          <w:rPr>
            <w:rStyle w:val="Hyperlink"/>
            <w:rFonts w:ascii="Cambria" w:hAnsi="Cambria"/>
            <w:noProof/>
          </w:rPr>
          <w:t>Strategic Love Goals Template</w:t>
        </w:r>
        <w:r w:rsidRPr="00BF4424">
          <w:rPr>
            <w:noProof/>
            <w:webHidden/>
          </w:rPr>
          <w:tab/>
        </w:r>
        <w:r w:rsidRPr="00BF4424">
          <w:rPr>
            <w:noProof/>
            <w:webHidden/>
          </w:rPr>
          <w:fldChar w:fldCharType="begin"/>
        </w:r>
        <w:r w:rsidRPr="00BF4424">
          <w:rPr>
            <w:noProof/>
            <w:webHidden/>
          </w:rPr>
          <w:instrText xml:space="preserve"> PAGEREF _Toc220398504 \h </w:instrText>
        </w:r>
        <w:r w:rsidRPr="00BF4424">
          <w:rPr>
            <w:noProof/>
            <w:webHidden/>
          </w:rPr>
        </w:r>
        <w:r w:rsidRPr="00BF4424">
          <w:rPr>
            <w:noProof/>
            <w:webHidden/>
          </w:rPr>
          <w:fldChar w:fldCharType="separate"/>
        </w:r>
        <w:r w:rsidR="003E5F96">
          <w:rPr>
            <w:noProof/>
            <w:webHidden/>
          </w:rPr>
          <w:t>40</w:t>
        </w:r>
        <w:r w:rsidRPr="00BF4424">
          <w:rPr>
            <w:noProof/>
            <w:webHidden/>
          </w:rPr>
          <w:fldChar w:fldCharType="end"/>
        </w:r>
      </w:hyperlink>
    </w:p>
    <w:p w14:paraId="0C6D593F" w14:textId="6486C63E"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5" w:history="1">
        <w:r w:rsidRPr="00BF4424">
          <w:rPr>
            <w:rStyle w:val="Hyperlink"/>
            <w:rFonts w:ascii="Cambria" w:hAnsi="Cambria"/>
            <w:noProof/>
          </w:rPr>
          <w:t>Troubleshooting Problems Quick Reference</w:t>
        </w:r>
        <w:r w:rsidRPr="00BF4424">
          <w:rPr>
            <w:noProof/>
            <w:webHidden/>
          </w:rPr>
          <w:tab/>
        </w:r>
        <w:r w:rsidRPr="00BF4424">
          <w:rPr>
            <w:noProof/>
            <w:webHidden/>
          </w:rPr>
          <w:fldChar w:fldCharType="begin"/>
        </w:r>
        <w:r w:rsidRPr="00BF4424">
          <w:rPr>
            <w:noProof/>
            <w:webHidden/>
          </w:rPr>
          <w:instrText xml:space="preserve"> PAGEREF _Toc220398505 \h </w:instrText>
        </w:r>
        <w:r w:rsidRPr="00BF4424">
          <w:rPr>
            <w:noProof/>
            <w:webHidden/>
          </w:rPr>
        </w:r>
        <w:r w:rsidRPr="00BF4424">
          <w:rPr>
            <w:noProof/>
            <w:webHidden/>
          </w:rPr>
          <w:fldChar w:fldCharType="separate"/>
        </w:r>
        <w:r w:rsidR="003E5F96">
          <w:rPr>
            <w:noProof/>
            <w:webHidden/>
          </w:rPr>
          <w:t>41</w:t>
        </w:r>
        <w:r w:rsidRPr="00BF4424">
          <w:rPr>
            <w:noProof/>
            <w:webHidden/>
          </w:rPr>
          <w:fldChar w:fldCharType="end"/>
        </w:r>
      </w:hyperlink>
    </w:p>
    <w:p w14:paraId="5A058E7E" w14:textId="64C4FCB6"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6" w:history="1">
        <w:r w:rsidRPr="00BF4424">
          <w:rPr>
            <w:rStyle w:val="Hyperlink"/>
            <w:rFonts w:ascii="Cambria" w:hAnsi="Cambria"/>
            <w:noProof/>
          </w:rPr>
          <w:t>Values Statement Template</w:t>
        </w:r>
        <w:r w:rsidRPr="00BF4424">
          <w:rPr>
            <w:noProof/>
            <w:webHidden/>
          </w:rPr>
          <w:tab/>
        </w:r>
        <w:r w:rsidRPr="00BF4424">
          <w:rPr>
            <w:noProof/>
            <w:webHidden/>
          </w:rPr>
          <w:fldChar w:fldCharType="begin"/>
        </w:r>
        <w:r w:rsidRPr="00BF4424">
          <w:rPr>
            <w:noProof/>
            <w:webHidden/>
          </w:rPr>
          <w:instrText xml:space="preserve"> PAGEREF _Toc220398506 \h </w:instrText>
        </w:r>
        <w:r w:rsidRPr="00BF4424">
          <w:rPr>
            <w:noProof/>
            <w:webHidden/>
          </w:rPr>
        </w:r>
        <w:r w:rsidRPr="00BF4424">
          <w:rPr>
            <w:noProof/>
            <w:webHidden/>
          </w:rPr>
          <w:fldChar w:fldCharType="separate"/>
        </w:r>
        <w:r w:rsidR="003E5F96">
          <w:rPr>
            <w:noProof/>
            <w:webHidden/>
          </w:rPr>
          <w:t>43</w:t>
        </w:r>
        <w:r w:rsidRPr="00BF4424">
          <w:rPr>
            <w:noProof/>
            <w:webHidden/>
          </w:rPr>
          <w:fldChar w:fldCharType="end"/>
        </w:r>
      </w:hyperlink>
    </w:p>
    <w:p w14:paraId="223851FD" w14:textId="0258F689"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7" w:history="1">
        <w:r w:rsidRPr="00BF4424">
          <w:rPr>
            <w:rStyle w:val="Hyperlink"/>
            <w:rFonts w:ascii="Cambria" w:hAnsi="Cambria"/>
            <w:noProof/>
          </w:rPr>
          <w:t>Vision Statement Template</w:t>
        </w:r>
        <w:r w:rsidRPr="00BF4424">
          <w:rPr>
            <w:noProof/>
            <w:webHidden/>
          </w:rPr>
          <w:tab/>
        </w:r>
        <w:r w:rsidRPr="00BF4424">
          <w:rPr>
            <w:noProof/>
            <w:webHidden/>
          </w:rPr>
          <w:fldChar w:fldCharType="begin"/>
        </w:r>
        <w:r w:rsidRPr="00BF4424">
          <w:rPr>
            <w:noProof/>
            <w:webHidden/>
          </w:rPr>
          <w:instrText xml:space="preserve"> PAGEREF _Toc220398507 \h </w:instrText>
        </w:r>
        <w:r w:rsidRPr="00BF4424">
          <w:rPr>
            <w:noProof/>
            <w:webHidden/>
          </w:rPr>
        </w:r>
        <w:r w:rsidRPr="00BF4424">
          <w:rPr>
            <w:noProof/>
            <w:webHidden/>
          </w:rPr>
          <w:fldChar w:fldCharType="separate"/>
        </w:r>
        <w:r w:rsidR="003E5F96">
          <w:rPr>
            <w:noProof/>
            <w:webHidden/>
          </w:rPr>
          <w:t>44</w:t>
        </w:r>
        <w:r w:rsidRPr="00BF4424">
          <w:rPr>
            <w:noProof/>
            <w:webHidden/>
          </w:rPr>
          <w:fldChar w:fldCharType="end"/>
        </w:r>
      </w:hyperlink>
    </w:p>
    <w:p w14:paraId="65AE250F" w14:textId="755ECC2D" w:rsidR="00353DCE" w:rsidRPr="00BF4424" w:rsidRDefault="00353DCE" w:rsidP="00BF4424">
      <w:pPr>
        <w:pStyle w:val="TOC3"/>
        <w:ind w:left="0"/>
        <w:rPr>
          <w:rFonts w:eastAsiaTheme="minorEastAsia" w:cstheme="minorBidi"/>
          <w:noProof/>
          <w:kern w:val="2"/>
          <w:sz w:val="24"/>
          <w:szCs w:val="24"/>
          <w14:ligatures w14:val="standardContextual"/>
        </w:rPr>
      </w:pPr>
      <w:hyperlink w:anchor="_Toc220398508" w:history="1">
        <w:r w:rsidRPr="00BF4424">
          <w:rPr>
            <w:rStyle w:val="Hyperlink"/>
            <w:rFonts w:ascii="Cambria" w:hAnsi="Cambria"/>
            <w:noProof/>
          </w:rPr>
          <w:t>Warning Signs Quick Reference</w:t>
        </w:r>
        <w:r w:rsidRPr="00BF4424">
          <w:rPr>
            <w:noProof/>
            <w:webHidden/>
          </w:rPr>
          <w:tab/>
        </w:r>
        <w:r w:rsidRPr="00BF4424">
          <w:rPr>
            <w:noProof/>
            <w:webHidden/>
          </w:rPr>
          <w:fldChar w:fldCharType="begin"/>
        </w:r>
        <w:r w:rsidRPr="00BF4424">
          <w:rPr>
            <w:noProof/>
            <w:webHidden/>
          </w:rPr>
          <w:instrText xml:space="preserve"> PAGEREF _Toc220398508 \h </w:instrText>
        </w:r>
        <w:r w:rsidRPr="00BF4424">
          <w:rPr>
            <w:noProof/>
            <w:webHidden/>
          </w:rPr>
        </w:r>
        <w:r w:rsidRPr="00BF4424">
          <w:rPr>
            <w:noProof/>
            <w:webHidden/>
          </w:rPr>
          <w:fldChar w:fldCharType="separate"/>
        </w:r>
        <w:r w:rsidR="003E5F96">
          <w:rPr>
            <w:noProof/>
            <w:webHidden/>
          </w:rPr>
          <w:t>46</w:t>
        </w:r>
        <w:r w:rsidRPr="00BF4424">
          <w:rPr>
            <w:noProof/>
            <w:webHidden/>
          </w:rPr>
          <w:fldChar w:fldCharType="end"/>
        </w:r>
      </w:hyperlink>
    </w:p>
    <w:p w14:paraId="64D09B98" w14:textId="38527BF9" w:rsidR="00353DCE" w:rsidRDefault="00353DCE" w:rsidP="00BF4424">
      <w:pPr>
        <w:pStyle w:val="TOC3"/>
        <w:ind w:left="0"/>
        <w:rPr>
          <w:rFonts w:asciiTheme="minorHAnsi" w:eastAsiaTheme="minorEastAsia" w:hAnsiTheme="minorHAnsi" w:cstheme="minorBidi"/>
          <w:noProof/>
          <w:kern w:val="2"/>
          <w:sz w:val="24"/>
          <w:szCs w:val="24"/>
          <w14:ligatures w14:val="standardContextual"/>
        </w:rPr>
      </w:pPr>
      <w:hyperlink w:anchor="_Toc220398509" w:history="1">
        <w:r w:rsidRPr="00BF4424">
          <w:rPr>
            <w:rStyle w:val="Hyperlink"/>
            <w:rFonts w:ascii="Cambria" w:hAnsi="Cambria"/>
            <w:noProof/>
          </w:rPr>
          <w:t>Weekly Sync Template</w:t>
        </w:r>
        <w:r w:rsidRPr="00BF4424">
          <w:rPr>
            <w:noProof/>
            <w:webHidden/>
          </w:rPr>
          <w:tab/>
        </w:r>
        <w:r w:rsidRPr="00BF4424">
          <w:rPr>
            <w:noProof/>
            <w:webHidden/>
          </w:rPr>
          <w:fldChar w:fldCharType="begin"/>
        </w:r>
        <w:r w:rsidRPr="00BF4424">
          <w:rPr>
            <w:noProof/>
            <w:webHidden/>
          </w:rPr>
          <w:instrText xml:space="preserve"> PAGEREF _Toc220398509 \h </w:instrText>
        </w:r>
        <w:r w:rsidRPr="00BF4424">
          <w:rPr>
            <w:noProof/>
            <w:webHidden/>
          </w:rPr>
        </w:r>
        <w:r w:rsidRPr="00BF4424">
          <w:rPr>
            <w:noProof/>
            <w:webHidden/>
          </w:rPr>
          <w:fldChar w:fldCharType="separate"/>
        </w:r>
        <w:r w:rsidR="003E5F96">
          <w:rPr>
            <w:noProof/>
            <w:webHidden/>
          </w:rPr>
          <w:t>47</w:t>
        </w:r>
        <w:r w:rsidRPr="00BF4424">
          <w:rPr>
            <w:noProof/>
            <w:webHidden/>
          </w:rPr>
          <w:fldChar w:fldCharType="end"/>
        </w:r>
      </w:hyperlink>
    </w:p>
    <w:p w14:paraId="078E89F4" w14:textId="18447968" w:rsidR="00E041B9" w:rsidRDefault="00D77629" w:rsidP="003E5F96">
      <w:pPr>
        <w:pStyle w:val="Heading3"/>
      </w:pPr>
      <w:r>
        <w:lastRenderedPageBreak/>
        <w:fldChar w:fldCharType="end"/>
      </w:r>
      <w:bookmarkStart w:id="2" w:name="_Toc220391242"/>
      <w:bookmarkStart w:id="3" w:name="_Toc220396031"/>
      <w:bookmarkStart w:id="4" w:name="_Toc220398478"/>
      <w:r w:rsidR="00E041B9">
        <w:t>Annual Review Template</w:t>
      </w:r>
      <w:bookmarkEnd w:id="2"/>
      <w:bookmarkEnd w:id="3"/>
      <w:bookmarkEnd w:id="4"/>
    </w:p>
    <w:p w14:paraId="024F0ED1" w14:textId="77777777" w:rsidR="00E041B9" w:rsidRDefault="006514AD" w:rsidP="00561BF2">
      <w:pPr>
        <w:pStyle w:val="FirstParagraph"/>
        <w:ind w:firstLine="0"/>
      </w:pPr>
      <w:r>
        <w:rPr>
          <w:b/>
          <w:bCs/>
        </w:rPr>
        <w:t>Purpose</w:t>
      </w:r>
      <w:r>
        <w:t>: This is your deeper reset for the year past and planning for the next year: reflection, honest assessment, and planning.</w:t>
      </w:r>
    </w:p>
    <w:p w14:paraId="2DF80BBE" w14:textId="77777777" w:rsidR="00211BE0" w:rsidRPr="00211BE0" w:rsidRDefault="00211BE0" w:rsidP="00211BE0">
      <w:pPr>
        <w:pStyle w:val="BodyText"/>
      </w:pPr>
    </w:p>
    <w:p w14:paraId="1FE74B20" w14:textId="77777777" w:rsidR="00E041B9" w:rsidRDefault="00E041B9" w:rsidP="00211BE0">
      <w:pPr>
        <w:pStyle w:val="LLCBody"/>
      </w:pPr>
      <w:r>
        <w:rPr>
          <w:b/>
          <w:bCs/>
        </w:rPr>
        <w:t>Time Required</w:t>
      </w:r>
      <w:r>
        <w:t>: Half-day (about 4–5 hours total, can be split into two sessions)</w:t>
      </w:r>
    </w:p>
    <w:p w14:paraId="0739BF9A" w14:textId="77777777" w:rsidR="00E041B9" w:rsidRPr="006514AD" w:rsidRDefault="00E041B9" w:rsidP="00211BE0">
      <w:pPr>
        <w:pStyle w:val="LLCBody"/>
      </w:pPr>
      <w:r>
        <w:rPr>
          <w:b/>
          <w:bCs/>
        </w:rPr>
        <w:t>Steps</w:t>
      </w:r>
      <w:r>
        <w:t>:</w:t>
      </w:r>
    </w:p>
    <w:p w14:paraId="4D783A88" w14:textId="77777777" w:rsidR="00E041B9" w:rsidRDefault="00E041B9" w:rsidP="00EC7084">
      <w:pPr>
        <w:pStyle w:val="LLCBody"/>
        <w:numPr>
          <w:ilvl w:val="0"/>
          <w:numId w:val="17"/>
        </w:numPr>
      </w:pPr>
      <w:r>
        <w:t>Phase 1 – Reflection (90 minutes): Review Love Performance Objectives, Love Competencies growth, relationship health (you can re-take the Love Performance Index to help measure), surprises, and lessons learned.</w:t>
      </w:r>
    </w:p>
    <w:p w14:paraId="186A471B" w14:textId="77777777" w:rsidR="00E041B9" w:rsidRDefault="00E041B9" w:rsidP="00EC7084">
      <w:pPr>
        <w:pStyle w:val="LLCBody"/>
        <w:numPr>
          <w:ilvl w:val="0"/>
          <w:numId w:val="17"/>
        </w:numPr>
      </w:pPr>
      <w:r>
        <w:t xml:space="preserve">Phase 2 – Assessment (60 minutes): Complete final self-ratings and Love Partner ratings, discuss gaps, and </w:t>
      </w:r>
      <w:r w:rsidR="00B574B2">
        <w:t>“</w:t>
      </w:r>
      <w:r>
        <w:t>name</w:t>
      </w:r>
      <w:r w:rsidR="00B574B2">
        <w:t>”</w:t>
      </w:r>
      <w:r>
        <w:t xml:space="preserve"> the overall year honestly.</w:t>
      </w:r>
    </w:p>
    <w:p w14:paraId="4036862A" w14:textId="77777777" w:rsidR="00E041B9" w:rsidRDefault="00E041B9" w:rsidP="00EC7084">
      <w:pPr>
        <w:pStyle w:val="LLCBody"/>
        <w:numPr>
          <w:ilvl w:val="0"/>
          <w:numId w:val="17"/>
        </w:numPr>
      </w:pPr>
      <w:r>
        <w:t xml:space="preserve">Phase 3 – Planning (90 minutes): </w:t>
      </w:r>
      <w:r w:rsidR="00B31DB5">
        <w:t>C</w:t>
      </w:r>
      <w:r>
        <w:t>heck Vision Statement, Mission Statement, and Values Statement, set Strategic Love Goals and Annual objectives, calendar major events, set review schedule.</w:t>
      </w:r>
    </w:p>
    <w:p w14:paraId="06C5CB4F" w14:textId="77777777" w:rsidR="00A17F04" w:rsidRPr="006514AD" w:rsidRDefault="006514AD" w:rsidP="006514AD">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948"/>
        <w:gridCol w:w="7842"/>
      </w:tblGrid>
      <w:tr w:rsidR="00211BE0" w:rsidRPr="00B91DBE" w14:paraId="640CBBDF" w14:textId="77777777" w:rsidTr="00DD3E9E">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6D154534" w14:textId="77777777" w:rsidR="00211BE0" w:rsidRPr="00B91DBE" w:rsidRDefault="007C42A2">
            <w:pPr>
              <w:jc w:val="center"/>
              <w:rPr>
                <w:b/>
                <w:bCs/>
                <w:sz w:val="22"/>
                <w:szCs w:val="22"/>
              </w:rPr>
            </w:pPr>
            <w:r w:rsidRPr="00B91DBE">
              <w:rPr>
                <w:b/>
                <w:bCs/>
                <w:sz w:val="22"/>
                <w:szCs w:val="22"/>
              </w:rPr>
              <w:t>ANNUAL REVIEW</w:t>
            </w:r>
          </w:p>
        </w:tc>
      </w:tr>
      <w:tr w:rsidR="00A17F04" w:rsidRPr="00B91DBE" w14:paraId="5610169A" w14:textId="77777777" w:rsidTr="00DD3E9E">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7904E13" w14:textId="77777777" w:rsidR="00A17F04" w:rsidRPr="00B91DBE" w:rsidRDefault="00A17F04">
            <w:pPr>
              <w:jc w:val="center"/>
              <w:rPr>
                <w:sz w:val="22"/>
                <w:szCs w:val="22"/>
              </w:rPr>
            </w:pPr>
            <w:r w:rsidRPr="00B91DBE">
              <w:rPr>
                <w:b/>
                <w:bCs/>
                <w:sz w:val="22"/>
                <w:szCs w:val="22"/>
              </w:rPr>
              <w:t>Phase 1: Reflection</w:t>
            </w:r>
          </w:p>
        </w:tc>
      </w:tr>
      <w:tr w:rsidR="00A17F04" w:rsidRPr="00B91DBE" w14:paraId="0A11CCD4" w14:textId="77777777" w:rsidTr="00DD3E9E">
        <w:trPr>
          <w:trHeight w:val="432"/>
        </w:trPr>
        <w:tc>
          <w:tcPr>
            <w:tcW w:w="1866"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23FFAC5" w14:textId="77777777" w:rsidR="00A17F04" w:rsidRPr="00B91DBE" w:rsidRDefault="00A17F04">
            <w:pPr>
              <w:jc w:val="center"/>
              <w:rPr>
                <w:sz w:val="22"/>
                <w:szCs w:val="22"/>
              </w:rPr>
            </w:pPr>
            <w:r w:rsidRPr="00B91DBE">
              <w:rPr>
                <w:b/>
                <w:bCs/>
                <w:sz w:val="22"/>
                <w:szCs w:val="22"/>
              </w:rPr>
              <w:t>Question</w:t>
            </w:r>
          </w:p>
        </w:tc>
        <w:tc>
          <w:tcPr>
            <w:tcW w:w="496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B8435D4" w14:textId="77777777" w:rsidR="00A17F04" w:rsidRPr="00B91DBE" w:rsidRDefault="00A17F04">
            <w:pPr>
              <w:jc w:val="center"/>
              <w:rPr>
                <w:sz w:val="22"/>
                <w:szCs w:val="22"/>
              </w:rPr>
            </w:pPr>
            <w:r w:rsidRPr="00B91DBE">
              <w:rPr>
                <w:b/>
                <w:bCs/>
                <w:sz w:val="22"/>
                <w:szCs w:val="22"/>
              </w:rPr>
              <w:t>Your Reflection</w:t>
            </w:r>
          </w:p>
        </w:tc>
      </w:tr>
      <w:tr w:rsidR="00A17F04" w:rsidRPr="00B91DBE" w14:paraId="7F331F5F" w14:textId="77777777" w:rsidTr="00DD3E9E">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67EB8714" w14:textId="77777777" w:rsidR="00A17F04" w:rsidRPr="00B91DBE" w:rsidRDefault="00C613A3">
            <w:pPr>
              <w:rPr>
                <w:sz w:val="22"/>
                <w:szCs w:val="22"/>
              </w:rPr>
            </w:pPr>
            <w:r w:rsidRPr="00B91DBE">
              <w:rPr>
                <w:b/>
                <w:bCs/>
                <w:sz w:val="22"/>
                <w:szCs w:val="22"/>
              </w:rPr>
              <w:t>Love Performance Objectives Review</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51A9EE98" w14:textId="77777777" w:rsidR="00A17F04" w:rsidRPr="00B91DBE" w:rsidRDefault="00A17F04" w:rsidP="0033636B">
            <w:pPr>
              <w:rPr>
                <w:sz w:val="22"/>
                <w:szCs w:val="22"/>
              </w:rPr>
            </w:pPr>
            <w:r w:rsidRPr="00B91DBE">
              <w:rPr>
                <w:sz w:val="22"/>
                <w:szCs w:val="22"/>
              </w:rPr>
              <w:t>Which Love Performance Objectives did we achieve? Which fell short?</w:t>
            </w:r>
          </w:p>
        </w:tc>
      </w:tr>
      <w:tr w:rsidR="00A17F04" w:rsidRPr="00B91DBE" w14:paraId="5FA70D45" w14:textId="77777777" w:rsidTr="00DD3E9E">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67477DC4" w14:textId="77777777" w:rsidR="00A17F04" w:rsidRPr="00B91DBE" w:rsidRDefault="000E59AE">
            <w:pPr>
              <w:rPr>
                <w:sz w:val="22"/>
                <w:szCs w:val="22"/>
              </w:rPr>
            </w:pPr>
            <w:r w:rsidRPr="00B91DBE">
              <w:rPr>
                <w:b/>
                <w:bCs/>
                <w:sz w:val="22"/>
                <w:szCs w:val="22"/>
              </w:rPr>
              <w:t>Love Competencies Growth</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3CB0A497" w14:textId="77777777" w:rsidR="00A17F04" w:rsidRPr="00B91DBE" w:rsidRDefault="00A17F04" w:rsidP="0033636B">
            <w:pPr>
              <w:rPr>
                <w:sz w:val="22"/>
                <w:szCs w:val="22"/>
              </w:rPr>
            </w:pPr>
            <w:r w:rsidRPr="00B91DBE">
              <w:rPr>
                <w:sz w:val="22"/>
                <w:szCs w:val="22"/>
              </w:rPr>
              <w:t xml:space="preserve">How did we grow in our </w:t>
            </w:r>
            <w:r w:rsidR="00381443" w:rsidRPr="00B91DBE">
              <w:rPr>
                <w:sz w:val="22"/>
                <w:szCs w:val="22"/>
              </w:rPr>
              <w:t>L</w:t>
            </w:r>
            <w:r w:rsidRPr="00B91DBE">
              <w:rPr>
                <w:sz w:val="22"/>
                <w:szCs w:val="22"/>
              </w:rPr>
              <w:t xml:space="preserve">ove </w:t>
            </w:r>
            <w:r w:rsidR="00381443" w:rsidRPr="00B91DBE">
              <w:rPr>
                <w:sz w:val="22"/>
                <w:szCs w:val="22"/>
              </w:rPr>
              <w:t>C</w:t>
            </w:r>
            <w:r w:rsidRPr="00B91DBE">
              <w:rPr>
                <w:sz w:val="22"/>
                <w:szCs w:val="22"/>
              </w:rPr>
              <w:t>ompetencies this year?</w:t>
            </w:r>
          </w:p>
        </w:tc>
      </w:tr>
      <w:tr w:rsidR="00A17F04" w:rsidRPr="00B91DBE" w14:paraId="6DF7A139" w14:textId="77777777" w:rsidTr="00DD3E9E">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26B4F6CC" w14:textId="77777777" w:rsidR="00A17F04" w:rsidRPr="00B91DBE" w:rsidRDefault="00A17F04">
            <w:pPr>
              <w:rPr>
                <w:sz w:val="22"/>
                <w:szCs w:val="22"/>
              </w:rPr>
            </w:pPr>
            <w:r w:rsidRPr="00B91DBE">
              <w:rPr>
                <w:b/>
                <w:bCs/>
                <w:sz w:val="22"/>
                <w:szCs w:val="22"/>
              </w:rPr>
              <w:t>Relationship Health</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076CA4B6" w14:textId="77777777" w:rsidR="00A17F04" w:rsidRPr="00B91DBE" w:rsidRDefault="00A17F04" w:rsidP="00FA18C3">
            <w:pPr>
              <w:rPr>
                <w:sz w:val="22"/>
                <w:szCs w:val="22"/>
              </w:rPr>
            </w:pPr>
            <w:r w:rsidRPr="00B91DBE">
              <w:rPr>
                <w:sz w:val="22"/>
                <w:szCs w:val="22"/>
              </w:rPr>
              <w:t>What was the overall health of our relationship?</w:t>
            </w:r>
          </w:p>
        </w:tc>
      </w:tr>
      <w:tr w:rsidR="00A17F04" w:rsidRPr="00B91DBE" w14:paraId="09037A79" w14:textId="77777777" w:rsidTr="00DD3E9E">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4FF0F002" w14:textId="77777777" w:rsidR="00A17F04" w:rsidRPr="00B91DBE" w:rsidRDefault="00A17F04">
            <w:pPr>
              <w:rPr>
                <w:sz w:val="22"/>
                <w:szCs w:val="22"/>
              </w:rPr>
            </w:pPr>
            <w:r w:rsidRPr="00B91DBE">
              <w:rPr>
                <w:b/>
                <w:bCs/>
                <w:sz w:val="22"/>
                <w:szCs w:val="22"/>
              </w:rPr>
              <w:t>Surprises</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69345092" w14:textId="77777777" w:rsidR="00A17F04" w:rsidRPr="00B91DBE" w:rsidRDefault="00A17F04" w:rsidP="00FA18C3">
            <w:pPr>
              <w:rPr>
                <w:sz w:val="22"/>
                <w:szCs w:val="22"/>
              </w:rPr>
            </w:pPr>
            <w:r w:rsidRPr="00B91DBE">
              <w:rPr>
                <w:sz w:val="22"/>
                <w:szCs w:val="22"/>
              </w:rPr>
              <w:t>What surprised us this year?</w:t>
            </w:r>
          </w:p>
          <w:p w14:paraId="1703D4B2" w14:textId="77777777" w:rsidR="00FA18C3" w:rsidRPr="00B91DBE" w:rsidRDefault="00FA18C3" w:rsidP="00FA18C3">
            <w:pPr>
              <w:rPr>
                <w:sz w:val="22"/>
                <w:szCs w:val="22"/>
              </w:rPr>
            </w:pPr>
          </w:p>
        </w:tc>
      </w:tr>
      <w:tr w:rsidR="00A17F04" w:rsidRPr="00B91DBE" w14:paraId="071E400E" w14:textId="77777777" w:rsidTr="00DD3E9E">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657E2435" w14:textId="77777777" w:rsidR="00A17F04" w:rsidRPr="00B91DBE" w:rsidRDefault="00A17F04">
            <w:pPr>
              <w:rPr>
                <w:sz w:val="22"/>
                <w:szCs w:val="22"/>
              </w:rPr>
            </w:pPr>
            <w:r w:rsidRPr="00B91DBE">
              <w:rPr>
                <w:b/>
                <w:bCs/>
                <w:sz w:val="22"/>
                <w:szCs w:val="22"/>
              </w:rPr>
              <w:t>Lessons Learned</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3340048F" w14:textId="77777777" w:rsidR="00A17F04" w:rsidRPr="00B91DBE" w:rsidRDefault="00A17F04" w:rsidP="00FA18C3">
            <w:pPr>
              <w:rPr>
                <w:sz w:val="22"/>
                <w:szCs w:val="22"/>
              </w:rPr>
            </w:pPr>
            <w:r w:rsidRPr="00B91DBE">
              <w:rPr>
                <w:sz w:val="22"/>
                <w:szCs w:val="22"/>
              </w:rPr>
              <w:t>What did we learn about each other? About ourselves?</w:t>
            </w:r>
          </w:p>
          <w:p w14:paraId="39FBACBA" w14:textId="77777777" w:rsidR="00FA18C3" w:rsidRPr="00B91DBE" w:rsidRDefault="00FA18C3" w:rsidP="00FA18C3">
            <w:pPr>
              <w:rPr>
                <w:sz w:val="22"/>
                <w:szCs w:val="22"/>
              </w:rPr>
            </w:pPr>
          </w:p>
        </w:tc>
      </w:tr>
    </w:tbl>
    <w:p w14:paraId="2E8BFC74" w14:textId="77777777" w:rsidR="00A17F04" w:rsidRDefault="00A17F04" w:rsidP="00A17F04">
      <w:pPr>
        <w:spacing w:after="200"/>
        <w:rPr>
          <w:rFonts w:ascii="Calibri" w:hAnsi="Calibri"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978"/>
        <w:gridCol w:w="3975"/>
        <w:gridCol w:w="3837"/>
      </w:tblGrid>
      <w:tr w:rsidR="00A17F04" w:rsidRPr="00B91DBE" w14:paraId="595DCB71" w14:textId="77777777" w:rsidTr="00DD3E9E">
        <w:trPr>
          <w:trHeight w:val="432"/>
        </w:trPr>
        <w:tc>
          <w:tcPr>
            <w:tcW w:w="6830" w:type="dxa"/>
            <w:gridSpan w:val="3"/>
            <w:tcBorders>
              <w:top w:val="single" w:sz="4" w:space="0" w:color="auto"/>
              <w:left w:val="single" w:sz="4" w:space="0" w:color="auto"/>
              <w:bottom w:val="single" w:sz="4" w:space="0" w:color="auto"/>
              <w:right w:val="single" w:sz="4" w:space="0" w:color="auto"/>
            </w:tcBorders>
            <w:shd w:val="clear" w:color="auto" w:fill="D0CECE"/>
            <w:vAlign w:val="center"/>
            <w:hideMark/>
          </w:tcPr>
          <w:p w14:paraId="4B60BDCA" w14:textId="77777777" w:rsidR="00A17F04" w:rsidRPr="00B91DBE" w:rsidRDefault="00A17F04">
            <w:pPr>
              <w:jc w:val="center"/>
              <w:rPr>
                <w:sz w:val="22"/>
                <w:szCs w:val="22"/>
              </w:rPr>
            </w:pPr>
            <w:r w:rsidRPr="00B91DBE">
              <w:rPr>
                <w:b/>
                <w:bCs/>
                <w:sz w:val="22"/>
                <w:szCs w:val="22"/>
              </w:rPr>
              <w:t>Phase 2: Assessment</w:t>
            </w:r>
          </w:p>
        </w:tc>
      </w:tr>
      <w:tr w:rsidR="00A17F04" w:rsidRPr="00B91DBE" w14:paraId="6A17E119" w14:textId="77777777" w:rsidTr="00DD3E9E">
        <w:trPr>
          <w:trHeight w:val="432"/>
        </w:trPr>
        <w:tc>
          <w:tcPr>
            <w:tcW w:w="188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E529ED0" w14:textId="77777777" w:rsidR="00A17F04" w:rsidRPr="00B91DBE" w:rsidRDefault="00A17F04">
            <w:pPr>
              <w:jc w:val="center"/>
              <w:rPr>
                <w:sz w:val="22"/>
                <w:szCs w:val="22"/>
              </w:rPr>
            </w:pPr>
            <w:r w:rsidRPr="00B91DBE">
              <w:rPr>
                <w:b/>
                <w:bCs/>
                <w:sz w:val="22"/>
                <w:szCs w:val="22"/>
              </w:rPr>
              <w:t>Area</w:t>
            </w:r>
          </w:p>
        </w:tc>
        <w:tc>
          <w:tcPr>
            <w:tcW w:w="2516"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2A39FED" w14:textId="77777777" w:rsidR="00A17F04" w:rsidRPr="00B91DBE" w:rsidRDefault="00A17F04">
            <w:pPr>
              <w:jc w:val="center"/>
              <w:rPr>
                <w:sz w:val="22"/>
                <w:szCs w:val="22"/>
              </w:rPr>
            </w:pPr>
            <w:r w:rsidRPr="00B91DBE">
              <w:rPr>
                <w:b/>
                <w:bCs/>
                <w:sz w:val="22"/>
                <w:szCs w:val="22"/>
              </w:rPr>
              <w:t>My Self-Rating</w:t>
            </w:r>
          </w:p>
        </w:tc>
        <w:tc>
          <w:tcPr>
            <w:tcW w:w="242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A3B256F" w14:textId="77777777" w:rsidR="00A17F04" w:rsidRPr="00B91DBE" w:rsidRDefault="00A15DB7">
            <w:pPr>
              <w:jc w:val="center"/>
              <w:rPr>
                <w:sz w:val="22"/>
                <w:szCs w:val="22"/>
              </w:rPr>
            </w:pPr>
            <w:r w:rsidRPr="00B91DBE">
              <w:rPr>
                <w:b/>
                <w:bCs/>
                <w:sz w:val="22"/>
                <w:szCs w:val="22"/>
              </w:rPr>
              <w:t>Love Partner Rating</w:t>
            </w:r>
          </w:p>
        </w:tc>
      </w:tr>
      <w:tr w:rsidR="00A17F04" w:rsidRPr="00B91DBE" w14:paraId="14FE368A" w14:textId="77777777" w:rsidTr="00DD3E9E">
        <w:tc>
          <w:tcPr>
            <w:tcW w:w="1885" w:type="dxa"/>
            <w:tcBorders>
              <w:top w:val="single" w:sz="4" w:space="0" w:color="auto"/>
              <w:left w:val="single" w:sz="4" w:space="0" w:color="auto"/>
              <w:bottom w:val="single" w:sz="4" w:space="0" w:color="auto"/>
              <w:right w:val="single" w:sz="4" w:space="0" w:color="auto"/>
            </w:tcBorders>
            <w:shd w:val="clear" w:color="auto" w:fill="D0CECE"/>
            <w:hideMark/>
          </w:tcPr>
          <w:p w14:paraId="31236AC1" w14:textId="77777777" w:rsidR="00A17F04" w:rsidRPr="00B91DBE" w:rsidRDefault="00A17F04">
            <w:pPr>
              <w:rPr>
                <w:sz w:val="22"/>
                <w:szCs w:val="22"/>
              </w:rPr>
            </w:pPr>
            <w:r w:rsidRPr="00B91DBE">
              <w:rPr>
                <w:b/>
                <w:bCs/>
                <w:sz w:val="22"/>
                <w:szCs w:val="22"/>
              </w:rPr>
              <w:t xml:space="preserve">Overall as </w:t>
            </w:r>
            <w:r w:rsidR="00D64BFB" w:rsidRPr="00B91DBE">
              <w:rPr>
                <w:b/>
                <w:bCs/>
                <w:sz w:val="22"/>
                <w:szCs w:val="22"/>
              </w:rPr>
              <w:t xml:space="preserve">a </w:t>
            </w:r>
            <w:r w:rsidRPr="00B91DBE">
              <w:rPr>
                <w:b/>
                <w:bCs/>
                <w:sz w:val="22"/>
                <w:szCs w:val="22"/>
              </w:rPr>
              <w:t>Love Partner</w:t>
            </w:r>
          </w:p>
        </w:tc>
        <w:tc>
          <w:tcPr>
            <w:tcW w:w="2516" w:type="dxa"/>
            <w:tcBorders>
              <w:top w:val="single" w:sz="4" w:space="0" w:color="auto"/>
              <w:left w:val="single" w:sz="4" w:space="0" w:color="auto"/>
              <w:bottom w:val="single" w:sz="4" w:space="0" w:color="auto"/>
              <w:right w:val="single" w:sz="4" w:space="0" w:color="auto"/>
            </w:tcBorders>
            <w:shd w:val="clear" w:color="auto" w:fill="FFFFFF"/>
            <w:hideMark/>
          </w:tcPr>
          <w:p w14:paraId="36C32C74" w14:textId="77777777" w:rsidR="00A06393" w:rsidRPr="00B91DBE" w:rsidRDefault="00A17F04">
            <w:pPr>
              <w:rPr>
                <w:sz w:val="22"/>
                <w:szCs w:val="22"/>
              </w:rPr>
            </w:pPr>
            <w:r w:rsidRPr="00B91DBE">
              <w:rPr>
                <w:sz w:val="22"/>
                <w:szCs w:val="22"/>
              </w:rPr>
              <w:t>[ ] Needs Development</w:t>
            </w:r>
          </w:p>
          <w:p w14:paraId="788D3CC6" w14:textId="77777777" w:rsidR="00A06393" w:rsidRPr="00B91DBE" w:rsidRDefault="00A17F04">
            <w:pPr>
              <w:rPr>
                <w:sz w:val="22"/>
                <w:szCs w:val="22"/>
              </w:rPr>
            </w:pPr>
            <w:r w:rsidRPr="00B91DBE">
              <w:rPr>
                <w:sz w:val="22"/>
                <w:szCs w:val="22"/>
              </w:rPr>
              <w:t>[ ] Successful</w:t>
            </w:r>
          </w:p>
          <w:p w14:paraId="5D616194" w14:textId="77777777" w:rsidR="00A17F04" w:rsidRPr="00B91DBE" w:rsidRDefault="00A17F04">
            <w:pPr>
              <w:rPr>
                <w:sz w:val="22"/>
                <w:szCs w:val="22"/>
              </w:rPr>
            </w:pPr>
            <w:r w:rsidRPr="00B91DBE">
              <w:rPr>
                <w:sz w:val="22"/>
                <w:szCs w:val="22"/>
              </w:rPr>
              <w:t>[ ] Exceptional</w:t>
            </w:r>
          </w:p>
        </w:tc>
        <w:tc>
          <w:tcPr>
            <w:tcW w:w="2429" w:type="dxa"/>
            <w:tcBorders>
              <w:top w:val="single" w:sz="4" w:space="0" w:color="auto"/>
              <w:left w:val="single" w:sz="4" w:space="0" w:color="auto"/>
              <w:bottom w:val="single" w:sz="4" w:space="0" w:color="auto"/>
              <w:right w:val="single" w:sz="4" w:space="0" w:color="auto"/>
            </w:tcBorders>
            <w:shd w:val="clear" w:color="auto" w:fill="FFFFFF"/>
            <w:hideMark/>
          </w:tcPr>
          <w:p w14:paraId="7BE94919" w14:textId="77777777" w:rsidR="00A06393" w:rsidRPr="00B91DBE" w:rsidRDefault="00A06393" w:rsidP="00A06393">
            <w:pPr>
              <w:rPr>
                <w:sz w:val="22"/>
                <w:szCs w:val="22"/>
              </w:rPr>
            </w:pPr>
            <w:r w:rsidRPr="00B91DBE">
              <w:rPr>
                <w:sz w:val="22"/>
                <w:szCs w:val="22"/>
              </w:rPr>
              <w:t>[ ] Needs Development</w:t>
            </w:r>
          </w:p>
          <w:p w14:paraId="3FA63839" w14:textId="77777777" w:rsidR="00A06393" w:rsidRPr="00B91DBE" w:rsidRDefault="00A06393" w:rsidP="00A06393">
            <w:pPr>
              <w:rPr>
                <w:sz w:val="22"/>
                <w:szCs w:val="22"/>
              </w:rPr>
            </w:pPr>
            <w:r w:rsidRPr="00B91DBE">
              <w:rPr>
                <w:sz w:val="22"/>
                <w:szCs w:val="22"/>
              </w:rPr>
              <w:t>[ ] Successful</w:t>
            </w:r>
          </w:p>
          <w:p w14:paraId="66C7AB29" w14:textId="77777777" w:rsidR="00A17F04" w:rsidRPr="00B91DBE" w:rsidRDefault="00A06393" w:rsidP="00A06393">
            <w:pPr>
              <w:rPr>
                <w:sz w:val="22"/>
                <w:szCs w:val="22"/>
              </w:rPr>
            </w:pPr>
            <w:r w:rsidRPr="00B91DBE">
              <w:rPr>
                <w:sz w:val="22"/>
                <w:szCs w:val="22"/>
              </w:rPr>
              <w:t>[ ] Exceptional</w:t>
            </w:r>
          </w:p>
        </w:tc>
      </w:tr>
      <w:tr w:rsidR="00A17F04" w:rsidRPr="00B91DBE" w14:paraId="256B36BE" w14:textId="77777777" w:rsidTr="00DD3E9E">
        <w:tc>
          <w:tcPr>
            <w:tcW w:w="1885" w:type="dxa"/>
            <w:tcBorders>
              <w:top w:val="single" w:sz="4" w:space="0" w:color="auto"/>
              <w:left w:val="single" w:sz="4" w:space="0" w:color="auto"/>
              <w:bottom w:val="single" w:sz="4" w:space="0" w:color="auto"/>
              <w:right w:val="single" w:sz="4" w:space="0" w:color="auto"/>
            </w:tcBorders>
            <w:shd w:val="clear" w:color="auto" w:fill="D0CECE"/>
            <w:hideMark/>
          </w:tcPr>
          <w:p w14:paraId="777EFC29" w14:textId="77777777" w:rsidR="00A17F04" w:rsidRPr="00B91DBE" w:rsidRDefault="00A17F04">
            <w:pPr>
              <w:rPr>
                <w:sz w:val="22"/>
                <w:szCs w:val="22"/>
              </w:rPr>
            </w:pPr>
            <w:r w:rsidRPr="00B91DBE">
              <w:rPr>
                <w:b/>
                <w:bCs/>
                <w:sz w:val="22"/>
                <w:szCs w:val="22"/>
              </w:rPr>
              <w:t>Communication</w:t>
            </w:r>
          </w:p>
        </w:tc>
        <w:tc>
          <w:tcPr>
            <w:tcW w:w="2516" w:type="dxa"/>
            <w:tcBorders>
              <w:top w:val="single" w:sz="4" w:space="0" w:color="auto"/>
              <w:left w:val="single" w:sz="4" w:space="0" w:color="auto"/>
              <w:bottom w:val="single" w:sz="4" w:space="0" w:color="auto"/>
              <w:right w:val="single" w:sz="4" w:space="0" w:color="auto"/>
            </w:tcBorders>
            <w:shd w:val="clear" w:color="auto" w:fill="FFFFFF"/>
            <w:hideMark/>
          </w:tcPr>
          <w:p w14:paraId="5D9C9B4B" w14:textId="77777777" w:rsidR="00A06393" w:rsidRPr="00B91DBE" w:rsidRDefault="00A06393" w:rsidP="00A06393">
            <w:pPr>
              <w:rPr>
                <w:sz w:val="22"/>
                <w:szCs w:val="22"/>
              </w:rPr>
            </w:pPr>
            <w:r w:rsidRPr="00B91DBE">
              <w:rPr>
                <w:sz w:val="22"/>
                <w:szCs w:val="22"/>
              </w:rPr>
              <w:t>[ ] Needs Development</w:t>
            </w:r>
          </w:p>
          <w:p w14:paraId="5BFE6363" w14:textId="77777777" w:rsidR="00A06393" w:rsidRPr="00B91DBE" w:rsidRDefault="00A06393" w:rsidP="00A06393">
            <w:pPr>
              <w:rPr>
                <w:sz w:val="22"/>
                <w:szCs w:val="22"/>
              </w:rPr>
            </w:pPr>
            <w:r w:rsidRPr="00B91DBE">
              <w:rPr>
                <w:sz w:val="22"/>
                <w:szCs w:val="22"/>
              </w:rPr>
              <w:lastRenderedPageBreak/>
              <w:t>[ ] Successful</w:t>
            </w:r>
          </w:p>
          <w:p w14:paraId="4937B052" w14:textId="77777777" w:rsidR="00A17F04" w:rsidRPr="00B91DBE" w:rsidRDefault="00A06393" w:rsidP="00A06393">
            <w:pPr>
              <w:rPr>
                <w:sz w:val="22"/>
                <w:szCs w:val="22"/>
              </w:rPr>
            </w:pPr>
            <w:r w:rsidRPr="00B91DBE">
              <w:rPr>
                <w:sz w:val="22"/>
                <w:szCs w:val="22"/>
              </w:rPr>
              <w:t>[ ] Exceptional</w:t>
            </w:r>
          </w:p>
        </w:tc>
        <w:tc>
          <w:tcPr>
            <w:tcW w:w="2429" w:type="dxa"/>
            <w:tcBorders>
              <w:top w:val="single" w:sz="4" w:space="0" w:color="auto"/>
              <w:left w:val="single" w:sz="4" w:space="0" w:color="auto"/>
              <w:bottom w:val="single" w:sz="4" w:space="0" w:color="auto"/>
              <w:right w:val="single" w:sz="4" w:space="0" w:color="auto"/>
            </w:tcBorders>
            <w:shd w:val="clear" w:color="auto" w:fill="FFFFFF"/>
            <w:hideMark/>
          </w:tcPr>
          <w:p w14:paraId="78740E15" w14:textId="77777777" w:rsidR="00A06393" w:rsidRPr="00B91DBE" w:rsidRDefault="00A06393" w:rsidP="00A06393">
            <w:pPr>
              <w:rPr>
                <w:sz w:val="22"/>
                <w:szCs w:val="22"/>
              </w:rPr>
            </w:pPr>
            <w:r w:rsidRPr="00B91DBE">
              <w:rPr>
                <w:sz w:val="22"/>
                <w:szCs w:val="22"/>
              </w:rPr>
              <w:lastRenderedPageBreak/>
              <w:t>[ ] Needs Development</w:t>
            </w:r>
          </w:p>
          <w:p w14:paraId="174D22BC" w14:textId="77777777" w:rsidR="00A06393" w:rsidRPr="00B91DBE" w:rsidRDefault="00A06393" w:rsidP="00A06393">
            <w:pPr>
              <w:rPr>
                <w:sz w:val="22"/>
                <w:szCs w:val="22"/>
              </w:rPr>
            </w:pPr>
            <w:r w:rsidRPr="00B91DBE">
              <w:rPr>
                <w:sz w:val="22"/>
                <w:szCs w:val="22"/>
              </w:rPr>
              <w:lastRenderedPageBreak/>
              <w:t>[ ] Successful</w:t>
            </w:r>
          </w:p>
          <w:p w14:paraId="053A3761" w14:textId="77777777" w:rsidR="00A17F04" w:rsidRPr="00B91DBE" w:rsidRDefault="00A06393" w:rsidP="00A06393">
            <w:pPr>
              <w:rPr>
                <w:sz w:val="22"/>
                <w:szCs w:val="22"/>
              </w:rPr>
            </w:pPr>
            <w:r w:rsidRPr="00B91DBE">
              <w:rPr>
                <w:sz w:val="22"/>
                <w:szCs w:val="22"/>
              </w:rPr>
              <w:t>[ ] Exceptional</w:t>
            </w:r>
          </w:p>
        </w:tc>
      </w:tr>
      <w:tr w:rsidR="00A17F04" w:rsidRPr="00B91DBE" w14:paraId="26A8F509" w14:textId="77777777" w:rsidTr="00DD3E9E">
        <w:tc>
          <w:tcPr>
            <w:tcW w:w="1885" w:type="dxa"/>
            <w:tcBorders>
              <w:top w:val="single" w:sz="4" w:space="0" w:color="auto"/>
              <w:left w:val="single" w:sz="4" w:space="0" w:color="auto"/>
              <w:bottom w:val="single" w:sz="4" w:space="0" w:color="auto"/>
              <w:right w:val="single" w:sz="4" w:space="0" w:color="auto"/>
            </w:tcBorders>
            <w:shd w:val="clear" w:color="auto" w:fill="D0CECE"/>
            <w:hideMark/>
          </w:tcPr>
          <w:p w14:paraId="1D1FDAD6" w14:textId="77777777" w:rsidR="00A17F04" w:rsidRPr="00B91DBE" w:rsidRDefault="00A17F04">
            <w:pPr>
              <w:rPr>
                <w:sz w:val="22"/>
                <w:szCs w:val="22"/>
              </w:rPr>
            </w:pPr>
            <w:r w:rsidRPr="00B91DBE">
              <w:rPr>
                <w:b/>
                <w:bCs/>
                <w:sz w:val="22"/>
                <w:szCs w:val="22"/>
              </w:rPr>
              <w:lastRenderedPageBreak/>
              <w:t>Connection and Intimacy</w:t>
            </w:r>
          </w:p>
        </w:tc>
        <w:tc>
          <w:tcPr>
            <w:tcW w:w="2516" w:type="dxa"/>
            <w:tcBorders>
              <w:top w:val="single" w:sz="4" w:space="0" w:color="auto"/>
              <w:left w:val="single" w:sz="4" w:space="0" w:color="auto"/>
              <w:bottom w:val="single" w:sz="4" w:space="0" w:color="auto"/>
              <w:right w:val="single" w:sz="4" w:space="0" w:color="auto"/>
            </w:tcBorders>
            <w:shd w:val="clear" w:color="auto" w:fill="FFFFFF"/>
            <w:hideMark/>
          </w:tcPr>
          <w:p w14:paraId="6A1B05FA" w14:textId="77777777" w:rsidR="00A06393" w:rsidRPr="00B91DBE" w:rsidRDefault="00A06393" w:rsidP="00A06393">
            <w:pPr>
              <w:rPr>
                <w:sz w:val="22"/>
                <w:szCs w:val="22"/>
              </w:rPr>
            </w:pPr>
            <w:r w:rsidRPr="00B91DBE">
              <w:rPr>
                <w:sz w:val="22"/>
                <w:szCs w:val="22"/>
              </w:rPr>
              <w:t>[ ] Needs Development</w:t>
            </w:r>
          </w:p>
          <w:p w14:paraId="29C1378A" w14:textId="77777777" w:rsidR="00A06393" w:rsidRPr="00B91DBE" w:rsidRDefault="00A06393" w:rsidP="00A06393">
            <w:pPr>
              <w:rPr>
                <w:sz w:val="22"/>
                <w:szCs w:val="22"/>
              </w:rPr>
            </w:pPr>
            <w:r w:rsidRPr="00B91DBE">
              <w:rPr>
                <w:sz w:val="22"/>
                <w:szCs w:val="22"/>
              </w:rPr>
              <w:t>[ ] Successful</w:t>
            </w:r>
          </w:p>
          <w:p w14:paraId="747C7C4D" w14:textId="77777777" w:rsidR="00A17F04" w:rsidRPr="00B91DBE" w:rsidRDefault="00A06393" w:rsidP="00A06393">
            <w:pPr>
              <w:rPr>
                <w:sz w:val="22"/>
                <w:szCs w:val="22"/>
              </w:rPr>
            </w:pPr>
            <w:r w:rsidRPr="00B91DBE">
              <w:rPr>
                <w:sz w:val="22"/>
                <w:szCs w:val="22"/>
              </w:rPr>
              <w:t>[ ] Exceptional</w:t>
            </w:r>
          </w:p>
        </w:tc>
        <w:tc>
          <w:tcPr>
            <w:tcW w:w="2429" w:type="dxa"/>
            <w:tcBorders>
              <w:top w:val="single" w:sz="4" w:space="0" w:color="auto"/>
              <w:left w:val="single" w:sz="4" w:space="0" w:color="auto"/>
              <w:bottom w:val="single" w:sz="4" w:space="0" w:color="auto"/>
              <w:right w:val="single" w:sz="4" w:space="0" w:color="auto"/>
            </w:tcBorders>
            <w:shd w:val="clear" w:color="auto" w:fill="FFFFFF"/>
            <w:hideMark/>
          </w:tcPr>
          <w:p w14:paraId="66B987A3" w14:textId="77777777" w:rsidR="00A06393" w:rsidRPr="00B91DBE" w:rsidRDefault="00A06393" w:rsidP="00A06393">
            <w:pPr>
              <w:rPr>
                <w:sz w:val="22"/>
                <w:szCs w:val="22"/>
              </w:rPr>
            </w:pPr>
            <w:r w:rsidRPr="00B91DBE">
              <w:rPr>
                <w:sz w:val="22"/>
                <w:szCs w:val="22"/>
              </w:rPr>
              <w:t>[ ] Needs Development</w:t>
            </w:r>
          </w:p>
          <w:p w14:paraId="7695672E" w14:textId="77777777" w:rsidR="00A06393" w:rsidRPr="00B91DBE" w:rsidRDefault="00A06393" w:rsidP="00A06393">
            <w:pPr>
              <w:rPr>
                <w:sz w:val="22"/>
                <w:szCs w:val="22"/>
              </w:rPr>
            </w:pPr>
            <w:r w:rsidRPr="00B91DBE">
              <w:rPr>
                <w:sz w:val="22"/>
                <w:szCs w:val="22"/>
              </w:rPr>
              <w:t>[ ] Successful</w:t>
            </w:r>
          </w:p>
          <w:p w14:paraId="5CA45049" w14:textId="77777777" w:rsidR="00A17F04" w:rsidRPr="00B91DBE" w:rsidRDefault="00A06393" w:rsidP="00A06393">
            <w:pPr>
              <w:rPr>
                <w:sz w:val="22"/>
                <w:szCs w:val="22"/>
              </w:rPr>
            </w:pPr>
            <w:r w:rsidRPr="00B91DBE">
              <w:rPr>
                <w:sz w:val="22"/>
                <w:szCs w:val="22"/>
              </w:rPr>
              <w:t>[ ] Exceptional</w:t>
            </w:r>
          </w:p>
        </w:tc>
      </w:tr>
      <w:tr w:rsidR="00A17F04" w:rsidRPr="00B91DBE" w14:paraId="02321C19" w14:textId="77777777" w:rsidTr="00DD3E9E">
        <w:tc>
          <w:tcPr>
            <w:tcW w:w="1885" w:type="dxa"/>
            <w:tcBorders>
              <w:top w:val="single" w:sz="4" w:space="0" w:color="auto"/>
              <w:left w:val="single" w:sz="4" w:space="0" w:color="auto"/>
              <w:bottom w:val="single" w:sz="4" w:space="0" w:color="auto"/>
              <w:right w:val="single" w:sz="4" w:space="0" w:color="auto"/>
            </w:tcBorders>
            <w:shd w:val="clear" w:color="auto" w:fill="D0CECE"/>
            <w:hideMark/>
          </w:tcPr>
          <w:p w14:paraId="3ACD1F0E" w14:textId="77777777" w:rsidR="00A17F04" w:rsidRPr="00B91DBE" w:rsidRDefault="00A17F04">
            <w:pPr>
              <w:rPr>
                <w:sz w:val="22"/>
                <w:szCs w:val="22"/>
              </w:rPr>
            </w:pPr>
            <w:r w:rsidRPr="00B91DBE">
              <w:rPr>
                <w:b/>
                <w:bCs/>
                <w:sz w:val="22"/>
                <w:szCs w:val="22"/>
              </w:rPr>
              <w:t>Conflict Resolution</w:t>
            </w:r>
          </w:p>
        </w:tc>
        <w:tc>
          <w:tcPr>
            <w:tcW w:w="2516" w:type="dxa"/>
            <w:tcBorders>
              <w:top w:val="single" w:sz="4" w:space="0" w:color="auto"/>
              <w:left w:val="single" w:sz="4" w:space="0" w:color="auto"/>
              <w:bottom w:val="single" w:sz="4" w:space="0" w:color="auto"/>
              <w:right w:val="single" w:sz="4" w:space="0" w:color="auto"/>
            </w:tcBorders>
            <w:shd w:val="clear" w:color="auto" w:fill="FFFFFF"/>
            <w:hideMark/>
          </w:tcPr>
          <w:p w14:paraId="6A2D2C2F" w14:textId="77777777" w:rsidR="00A06393" w:rsidRPr="00B91DBE" w:rsidRDefault="00A06393" w:rsidP="00A06393">
            <w:pPr>
              <w:rPr>
                <w:sz w:val="22"/>
                <w:szCs w:val="22"/>
              </w:rPr>
            </w:pPr>
            <w:r w:rsidRPr="00B91DBE">
              <w:rPr>
                <w:sz w:val="22"/>
                <w:szCs w:val="22"/>
              </w:rPr>
              <w:t>[ ] Needs Development</w:t>
            </w:r>
          </w:p>
          <w:p w14:paraId="6204E795" w14:textId="77777777" w:rsidR="00A06393" w:rsidRPr="00B91DBE" w:rsidRDefault="00A06393" w:rsidP="00A06393">
            <w:pPr>
              <w:rPr>
                <w:sz w:val="22"/>
                <w:szCs w:val="22"/>
              </w:rPr>
            </w:pPr>
            <w:r w:rsidRPr="00B91DBE">
              <w:rPr>
                <w:sz w:val="22"/>
                <w:szCs w:val="22"/>
              </w:rPr>
              <w:t>[ ] Successful</w:t>
            </w:r>
          </w:p>
          <w:p w14:paraId="7135172B" w14:textId="77777777" w:rsidR="00A17F04" w:rsidRPr="00B91DBE" w:rsidRDefault="00A06393" w:rsidP="00A06393">
            <w:pPr>
              <w:rPr>
                <w:sz w:val="22"/>
                <w:szCs w:val="22"/>
              </w:rPr>
            </w:pPr>
            <w:r w:rsidRPr="00B91DBE">
              <w:rPr>
                <w:sz w:val="22"/>
                <w:szCs w:val="22"/>
              </w:rPr>
              <w:t>[ ] Exceptional</w:t>
            </w:r>
          </w:p>
        </w:tc>
        <w:tc>
          <w:tcPr>
            <w:tcW w:w="2429" w:type="dxa"/>
            <w:tcBorders>
              <w:top w:val="single" w:sz="4" w:space="0" w:color="auto"/>
              <w:left w:val="single" w:sz="4" w:space="0" w:color="auto"/>
              <w:bottom w:val="single" w:sz="4" w:space="0" w:color="auto"/>
              <w:right w:val="single" w:sz="4" w:space="0" w:color="auto"/>
            </w:tcBorders>
            <w:shd w:val="clear" w:color="auto" w:fill="FFFFFF"/>
            <w:hideMark/>
          </w:tcPr>
          <w:p w14:paraId="1CC6B6DF" w14:textId="77777777" w:rsidR="00A06393" w:rsidRPr="00B91DBE" w:rsidRDefault="00A06393" w:rsidP="00A06393">
            <w:pPr>
              <w:rPr>
                <w:sz w:val="22"/>
                <w:szCs w:val="22"/>
              </w:rPr>
            </w:pPr>
            <w:r w:rsidRPr="00B91DBE">
              <w:rPr>
                <w:sz w:val="22"/>
                <w:szCs w:val="22"/>
              </w:rPr>
              <w:t>[ ] Needs Development</w:t>
            </w:r>
          </w:p>
          <w:p w14:paraId="0E62525F" w14:textId="77777777" w:rsidR="00A06393" w:rsidRPr="00B91DBE" w:rsidRDefault="00A06393" w:rsidP="00A06393">
            <w:pPr>
              <w:rPr>
                <w:sz w:val="22"/>
                <w:szCs w:val="22"/>
              </w:rPr>
            </w:pPr>
            <w:r w:rsidRPr="00B91DBE">
              <w:rPr>
                <w:sz w:val="22"/>
                <w:szCs w:val="22"/>
              </w:rPr>
              <w:t>[ ] Successful</w:t>
            </w:r>
          </w:p>
          <w:p w14:paraId="6CFEB351" w14:textId="77777777" w:rsidR="00A17F04" w:rsidRPr="00B91DBE" w:rsidRDefault="00A06393" w:rsidP="00A06393">
            <w:pPr>
              <w:rPr>
                <w:sz w:val="22"/>
                <w:szCs w:val="22"/>
              </w:rPr>
            </w:pPr>
            <w:r w:rsidRPr="00B91DBE">
              <w:rPr>
                <w:sz w:val="22"/>
                <w:szCs w:val="22"/>
              </w:rPr>
              <w:t>[ ] Exceptional</w:t>
            </w:r>
          </w:p>
        </w:tc>
      </w:tr>
      <w:tr w:rsidR="00A17F04" w:rsidRPr="00B91DBE" w14:paraId="2918BEB6" w14:textId="77777777" w:rsidTr="00DD3E9E">
        <w:tc>
          <w:tcPr>
            <w:tcW w:w="1885" w:type="dxa"/>
            <w:tcBorders>
              <w:top w:val="single" w:sz="4" w:space="0" w:color="auto"/>
              <w:left w:val="single" w:sz="4" w:space="0" w:color="auto"/>
              <w:bottom w:val="single" w:sz="4" w:space="0" w:color="auto"/>
              <w:right w:val="single" w:sz="4" w:space="0" w:color="auto"/>
            </w:tcBorders>
            <w:shd w:val="clear" w:color="auto" w:fill="D0CECE"/>
            <w:hideMark/>
          </w:tcPr>
          <w:p w14:paraId="576C8D53" w14:textId="77777777" w:rsidR="00A17F04" w:rsidRPr="00B91DBE" w:rsidRDefault="00A17F04">
            <w:pPr>
              <w:rPr>
                <w:sz w:val="22"/>
                <w:szCs w:val="22"/>
              </w:rPr>
            </w:pPr>
            <w:r w:rsidRPr="00B91DBE">
              <w:rPr>
                <w:b/>
                <w:bCs/>
                <w:sz w:val="22"/>
                <w:szCs w:val="22"/>
              </w:rPr>
              <w:t>Living Our Values</w:t>
            </w:r>
          </w:p>
        </w:tc>
        <w:tc>
          <w:tcPr>
            <w:tcW w:w="2516" w:type="dxa"/>
            <w:tcBorders>
              <w:top w:val="single" w:sz="4" w:space="0" w:color="auto"/>
              <w:left w:val="single" w:sz="4" w:space="0" w:color="auto"/>
              <w:bottom w:val="single" w:sz="4" w:space="0" w:color="auto"/>
              <w:right w:val="single" w:sz="4" w:space="0" w:color="auto"/>
            </w:tcBorders>
            <w:shd w:val="clear" w:color="auto" w:fill="FFFFFF"/>
            <w:hideMark/>
          </w:tcPr>
          <w:p w14:paraId="7A76835D" w14:textId="77777777" w:rsidR="00A06393" w:rsidRPr="00B91DBE" w:rsidRDefault="00A06393" w:rsidP="00A06393">
            <w:pPr>
              <w:rPr>
                <w:sz w:val="22"/>
                <w:szCs w:val="22"/>
              </w:rPr>
            </w:pPr>
            <w:r w:rsidRPr="00B91DBE">
              <w:rPr>
                <w:sz w:val="22"/>
                <w:szCs w:val="22"/>
              </w:rPr>
              <w:t>[ ] Needs Development</w:t>
            </w:r>
          </w:p>
          <w:p w14:paraId="2F9A924E" w14:textId="77777777" w:rsidR="00A06393" w:rsidRPr="00B91DBE" w:rsidRDefault="00A06393" w:rsidP="00A06393">
            <w:pPr>
              <w:rPr>
                <w:sz w:val="22"/>
                <w:szCs w:val="22"/>
              </w:rPr>
            </w:pPr>
            <w:r w:rsidRPr="00B91DBE">
              <w:rPr>
                <w:sz w:val="22"/>
                <w:szCs w:val="22"/>
              </w:rPr>
              <w:t>[ ] Successful</w:t>
            </w:r>
          </w:p>
          <w:p w14:paraId="57EB7634" w14:textId="77777777" w:rsidR="00A17F04" w:rsidRPr="00B91DBE" w:rsidRDefault="00A06393" w:rsidP="00A06393">
            <w:pPr>
              <w:rPr>
                <w:sz w:val="22"/>
                <w:szCs w:val="22"/>
              </w:rPr>
            </w:pPr>
            <w:r w:rsidRPr="00B91DBE">
              <w:rPr>
                <w:sz w:val="22"/>
                <w:szCs w:val="22"/>
              </w:rPr>
              <w:t>[ ] Exceptional</w:t>
            </w:r>
          </w:p>
        </w:tc>
        <w:tc>
          <w:tcPr>
            <w:tcW w:w="2429" w:type="dxa"/>
            <w:tcBorders>
              <w:top w:val="single" w:sz="4" w:space="0" w:color="auto"/>
              <w:left w:val="single" w:sz="4" w:space="0" w:color="auto"/>
              <w:bottom w:val="single" w:sz="4" w:space="0" w:color="auto"/>
              <w:right w:val="single" w:sz="4" w:space="0" w:color="auto"/>
            </w:tcBorders>
            <w:shd w:val="clear" w:color="auto" w:fill="FFFFFF"/>
            <w:hideMark/>
          </w:tcPr>
          <w:p w14:paraId="7F2287BF" w14:textId="77777777" w:rsidR="00A06393" w:rsidRPr="00B91DBE" w:rsidRDefault="00A06393" w:rsidP="00A06393">
            <w:pPr>
              <w:rPr>
                <w:sz w:val="22"/>
                <w:szCs w:val="22"/>
              </w:rPr>
            </w:pPr>
            <w:r w:rsidRPr="00B91DBE">
              <w:rPr>
                <w:sz w:val="22"/>
                <w:szCs w:val="22"/>
              </w:rPr>
              <w:t>[ ] Needs Development</w:t>
            </w:r>
          </w:p>
          <w:p w14:paraId="6ABEA8F0" w14:textId="77777777" w:rsidR="00A06393" w:rsidRPr="00B91DBE" w:rsidRDefault="00A06393" w:rsidP="00A06393">
            <w:pPr>
              <w:rPr>
                <w:sz w:val="22"/>
                <w:szCs w:val="22"/>
              </w:rPr>
            </w:pPr>
            <w:r w:rsidRPr="00B91DBE">
              <w:rPr>
                <w:sz w:val="22"/>
                <w:szCs w:val="22"/>
              </w:rPr>
              <w:t>[ ] Successful</w:t>
            </w:r>
          </w:p>
          <w:p w14:paraId="2F63F773" w14:textId="77777777" w:rsidR="00A17F04" w:rsidRPr="00B91DBE" w:rsidRDefault="00A06393" w:rsidP="00A06393">
            <w:pPr>
              <w:rPr>
                <w:sz w:val="22"/>
                <w:szCs w:val="22"/>
              </w:rPr>
            </w:pPr>
            <w:r w:rsidRPr="00B91DBE">
              <w:rPr>
                <w:sz w:val="22"/>
                <w:szCs w:val="22"/>
              </w:rPr>
              <w:t>[ ] Exceptional</w:t>
            </w:r>
          </w:p>
        </w:tc>
      </w:tr>
      <w:tr w:rsidR="00A17F04" w:rsidRPr="00B91DBE" w14:paraId="2C1D2080" w14:textId="77777777" w:rsidTr="00DD3E9E">
        <w:tc>
          <w:tcPr>
            <w:tcW w:w="1885" w:type="dxa"/>
            <w:tcBorders>
              <w:top w:val="single" w:sz="4" w:space="0" w:color="auto"/>
              <w:left w:val="single" w:sz="4" w:space="0" w:color="auto"/>
              <w:bottom w:val="single" w:sz="4" w:space="0" w:color="auto"/>
              <w:right w:val="single" w:sz="4" w:space="0" w:color="auto"/>
            </w:tcBorders>
            <w:shd w:val="clear" w:color="auto" w:fill="D0CECE"/>
            <w:hideMark/>
          </w:tcPr>
          <w:p w14:paraId="35590DFB" w14:textId="77777777" w:rsidR="00A17F04" w:rsidRPr="00B91DBE" w:rsidRDefault="00A17F04">
            <w:pPr>
              <w:rPr>
                <w:sz w:val="22"/>
                <w:szCs w:val="22"/>
              </w:rPr>
            </w:pPr>
            <w:r w:rsidRPr="00B91DBE">
              <w:rPr>
                <w:b/>
                <w:bCs/>
                <w:sz w:val="22"/>
                <w:szCs w:val="22"/>
              </w:rPr>
              <w:t>Gaps to Discuss</w:t>
            </w:r>
          </w:p>
        </w:tc>
        <w:tc>
          <w:tcPr>
            <w:tcW w:w="4945" w:type="dxa"/>
            <w:gridSpan w:val="2"/>
            <w:tcBorders>
              <w:top w:val="single" w:sz="4" w:space="0" w:color="auto"/>
              <w:left w:val="single" w:sz="4" w:space="0" w:color="auto"/>
              <w:bottom w:val="single" w:sz="4" w:space="0" w:color="auto"/>
              <w:right w:val="single" w:sz="4" w:space="0" w:color="auto"/>
            </w:tcBorders>
            <w:shd w:val="clear" w:color="auto" w:fill="FFFFFF"/>
          </w:tcPr>
          <w:p w14:paraId="347A2310" w14:textId="77777777" w:rsidR="00A17F04" w:rsidRPr="00B91DBE" w:rsidRDefault="00A17F04" w:rsidP="004752F9">
            <w:pPr>
              <w:rPr>
                <w:sz w:val="22"/>
                <w:szCs w:val="22"/>
              </w:rPr>
            </w:pPr>
            <w:r w:rsidRPr="00B91DBE">
              <w:rPr>
                <w:sz w:val="22"/>
                <w:szCs w:val="22"/>
              </w:rPr>
              <w:t>Where do self-ratings and partner ratings differ?</w:t>
            </w:r>
          </w:p>
          <w:p w14:paraId="4C9FDE39" w14:textId="77777777" w:rsidR="00A17F04" w:rsidRPr="00B91DBE" w:rsidRDefault="00A17F04">
            <w:pPr>
              <w:spacing w:after="280"/>
              <w:rPr>
                <w:sz w:val="22"/>
                <w:szCs w:val="22"/>
              </w:rPr>
            </w:pPr>
          </w:p>
        </w:tc>
      </w:tr>
      <w:tr w:rsidR="00A17F04" w:rsidRPr="00B91DBE" w14:paraId="20E47DDB" w14:textId="77777777" w:rsidTr="00DD3E9E">
        <w:tc>
          <w:tcPr>
            <w:tcW w:w="1885" w:type="dxa"/>
            <w:tcBorders>
              <w:top w:val="single" w:sz="4" w:space="0" w:color="auto"/>
              <w:left w:val="single" w:sz="4" w:space="0" w:color="auto"/>
              <w:bottom w:val="single" w:sz="4" w:space="0" w:color="auto"/>
              <w:right w:val="single" w:sz="4" w:space="0" w:color="auto"/>
            </w:tcBorders>
            <w:shd w:val="clear" w:color="auto" w:fill="D0CECE"/>
            <w:hideMark/>
          </w:tcPr>
          <w:p w14:paraId="7474A8A3" w14:textId="77777777" w:rsidR="00A17F04" w:rsidRPr="00B91DBE" w:rsidRDefault="00A17F04">
            <w:pPr>
              <w:rPr>
                <w:sz w:val="22"/>
                <w:szCs w:val="22"/>
              </w:rPr>
            </w:pPr>
            <w:r w:rsidRPr="00B91DBE">
              <w:rPr>
                <w:b/>
                <w:bCs/>
                <w:sz w:val="22"/>
                <w:szCs w:val="22"/>
              </w:rPr>
              <w:t>Name the Year</w:t>
            </w:r>
          </w:p>
        </w:tc>
        <w:tc>
          <w:tcPr>
            <w:tcW w:w="4945" w:type="dxa"/>
            <w:gridSpan w:val="2"/>
            <w:tcBorders>
              <w:top w:val="single" w:sz="4" w:space="0" w:color="auto"/>
              <w:left w:val="single" w:sz="4" w:space="0" w:color="auto"/>
              <w:bottom w:val="single" w:sz="4" w:space="0" w:color="auto"/>
              <w:right w:val="single" w:sz="4" w:space="0" w:color="auto"/>
            </w:tcBorders>
            <w:shd w:val="clear" w:color="auto" w:fill="FFFFFF"/>
          </w:tcPr>
          <w:p w14:paraId="3A7662C3" w14:textId="77777777" w:rsidR="00A17F04" w:rsidRPr="00B91DBE" w:rsidRDefault="00A17F04">
            <w:pPr>
              <w:rPr>
                <w:sz w:val="22"/>
                <w:szCs w:val="22"/>
              </w:rPr>
            </w:pPr>
            <w:r w:rsidRPr="00B91DBE">
              <w:rPr>
                <w:sz w:val="22"/>
                <w:szCs w:val="22"/>
              </w:rPr>
              <w:t>How would we honestly name this year?</w:t>
            </w:r>
          </w:p>
          <w:p w14:paraId="6AB79BE5" w14:textId="77777777" w:rsidR="00A17F04" w:rsidRPr="00B91DBE" w:rsidRDefault="00A17F04">
            <w:pPr>
              <w:spacing w:after="280"/>
              <w:rPr>
                <w:sz w:val="22"/>
                <w:szCs w:val="22"/>
              </w:rPr>
            </w:pPr>
          </w:p>
        </w:tc>
      </w:tr>
    </w:tbl>
    <w:p w14:paraId="78BCEFFB" w14:textId="77777777" w:rsidR="000048E0" w:rsidRDefault="000048E0" w:rsidP="00A17F04">
      <w:pPr>
        <w:spacing w:after="200"/>
        <w:rPr>
          <w:rFonts w:ascii="Calibri" w:hAnsi="Calibri" w:cs="Calibri"/>
          <w:sz w:val="22"/>
          <w:szCs w:val="22"/>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957"/>
        <w:gridCol w:w="7896"/>
      </w:tblGrid>
      <w:tr w:rsidR="00AB6230" w:rsidRPr="00B91DBE" w14:paraId="16C5D81A" w14:textId="77777777" w:rsidTr="00DD3E9E">
        <w:trPr>
          <w:trHeight w:val="432"/>
        </w:trPr>
        <w:tc>
          <w:tcPr>
            <w:tcW w:w="687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034F5D95" w14:textId="77777777" w:rsidR="00AB6230" w:rsidRPr="00B91DBE" w:rsidRDefault="00AB6230">
            <w:pPr>
              <w:jc w:val="center"/>
              <w:rPr>
                <w:b/>
                <w:bCs/>
                <w:sz w:val="22"/>
                <w:szCs w:val="22"/>
              </w:rPr>
            </w:pPr>
            <w:r w:rsidRPr="00B91DBE">
              <w:rPr>
                <w:b/>
                <w:bCs/>
                <w:sz w:val="22"/>
                <w:szCs w:val="22"/>
              </w:rPr>
              <w:t>Phase 3: Planning</w:t>
            </w:r>
          </w:p>
        </w:tc>
      </w:tr>
      <w:tr w:rsidR="00A17F04" w:rsidRPr="00B91DBE" w14:paraId="54063333" w14:textId="77777777" w:rsidTr="00DD3E9E">
        <w:trPr>
          <w:trHeight w:val="432"/>
        </w:trPr>
        <w:tc>
          <w:tcPr>
            <w:tcW w:w="187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F000F0D" w14:textId="77777777" w:rsidR="00A17F04" w:rsidRPr="00B91DBE" w:rsidRDefault="00A17F04">
            <w:pPr>
              <w:jc w:val="center"/>
              <w:rPr>
                <w:sz w:val="22"/>
                <w:szCs w:val="22"/>
              </w:rPr>
            </w:pPr>
            <w:r w:rsidRPr="00B91DBE">
              <w:rPr>
                <w:b/>
                <w:bCs/>
                <w:sz w:val="22"/>
                <w:szCs w:val="22"/>
              </w:rPr>
              <w:t>Element</w:t>
            </w:r>
          </w:p>
        </w:tc>
        <w:tc>
          <w:tcPr>
            <w:tcW w:w="499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04E39A6" w14:textId="77777777" w:rsidR="00A17F04" w:rsidRPr="00B91DBE" w:rsidRDefault="00A17F04">
            <w:pPr>
              <w:jc w:val="center"/>
              <w:rPr>
                <w:sz w:val="22"/>
                <w:szCs w:val="22"/>
              </w:rPr>
            </w:pPr>
            <w:r w:rsidRPr="00B91DBE">
              <w:rPr>
                <w:b/>
                <w:bCs/>
                <w:sz w:val="22"/>
                <w:szCs w:val="22"/>
              </w:rPr>
              <w:t>Our Plan</w:t>
            </w:r>
          </w:p>
        </w:tc>
      </w:tr>
      <w:tr w:rsidR="00A17F04" w:rsidRPr="00B91DBE" w14:paraId="3D9B52B7" w14:textId="77777777" w:rsidTr="00DD3E9E">
        <w:tc>
          <w:tcPr>
            <w:tcW w:w="1872" w:type="dxa"/>
            <w:tcBorders>
              <w:top w:val="single" w:sz="4" w:space="0" w:color="auto"/>
              <w:left w:val="single" w:sz="4" w:space="0" w:color="auto"/>
              <w:bottom w:val="single" w:sz="4" w:space="0" w:color="auto"/>
              <w:right w:val="single" w:sz="4" w:space="0" w:color="auto"/>
            </w:tcBorders>
            <w:shd w:val="clear" w:color="auto" w:fill="D0CECE"/>
            <w:hideMark/>
          </w:tcPr>
          <w:p w14:paraId="0CE71794" w14:textId="77777777" w:rsidR="00AB6230" w:rsidRPr="00B91DBE" w:rsidRDefault="00A17F04">
            <w:pPr>
              <w:rPr>
                <w:b/>
                <w:bCs/>
                <w:sz w:val="22"/>
                <w:szCs w:val="22"/>
              </w:rPr>
            </w:pPr>
            <w:r w:rsidRPr="00B91DBE">
              <w:rPr>
                <w:b/>
                <w:bCs/>
                <w:sz w:val="22"/>
                <w:szCs w:val="22"/>
              </w:rPr>
              <w:t>Vision Statement</w:t>
            </w:r>
          </w:p>
          <w:p w14:paraId="188047C8" w14:textId="77777777" w:rsidR="00A17F04" w:rsidRPr="00B91DBE" w:rsidRDefault="00A17F04">
            <w:pPr>
              <w:rPr>
                <w:b/>
                <w:bCs/>
                <w:sz w:val="22"/>
                <w:szCs w:val="22"/>
              </w:rPr>
            </w:pPr>
            <w:r w:rsidRPr="00B91DBE">
              <w:rPr>
                <w:b/>
                <w:bCs/>
                <w:sz w:val="22"/>
                <w:szCs w:val="22"/>
              </w:rPr>
              <w:t>Check</w:t>
            </w:r>
          </w:p>
        </w:tc>
        <w:tc>
          <w:tcPr>
            <w:tcW w:w="4998" w:type="dxa"/>
            <w:tcBorders>
              <w:top w:val="single" w:sz="4" w:space="0" w:color="auto"/>
              <w:left w:val="single" w:sz="4" w:space="0" w:color="auto"/>
              <w:bottom w:val="single" w:sz="4" w:space="0" w:color="auto"/>
              <w:right w:val="single" w:sz="4" w:space="0" w:color="auto"/>
            </w:tcBorders>
            <w:shd w:val="clear" w:color="auto" w:fill="FFFFFF"/>
          </w:tcPr>
          <w:p w14:paraId="0C4E9448" w14:textId="77777777" w:rsidR="00A17F04" w:rsidRPr="00B91DBE" w:rsidRDefault="00A17F04" w:rsidP="00A25612">
            <w:pPr>
              <w:rPr>
                <w:sz w:val="22"/>
                <w:szCs w:val="22"/>
              </w:rPr>
            </w:pPr>
            <w:r w:rsidRPr="00B91DBE">
              <w:rPr>
                <w:sz w:val="22"/>
                <w:szCs w:val="22"/>
              </w:rPr>
              <w:t xml:space="preserve">Does our Vision Statement still fit? Updates needed? If so, complete </w:t>
            </w:r>
            <w:r w:rsidR="00D64BFB" w:rsidRPr="00B91DBE">
              <w:rPr>
                <w:sz w:val="22"/>
                <w:szCs w:val="22"/>
              </w:rPr>
              <w:t xml:space="preserve">the Vision Statement (in a </w:t>
            </w:r>
            <w:r w:rsidRPr="00B91DBE">
              <w:rPr>
                <w:sz w:val="22"/>
                <w:szCs w:val="22"/>
              </w:rPr>
              <w:t>separate document).</w:t>
            </w:r>
          </w:p>
        </w:tc>
      </w:tr>
      <w:tr w:rsidR="00A17F04" w:rsidRPr="00B91DBE" w14:paraId="7FFCE215" w14:textId="77777777" w:rsidTr="00DD3E9E">
        <w:tc>
          <w:tcPr>
            <w:tcW w:w="1872" w:type="dxa"/>
            <w:tcBorders>
              <w:top w:val="single" w:sz="4" w:space="0" w:color="auto"/>
              <w:left w:val="single" w:sz="4" w:space="0" w:color="auto"/>
              <w:bottom w:val="single" w:sz="4" w:space="0" w:color="auto"/>
              <w:right w:val="single" w:sz="4" w:space="0" w:color="auto"/>
            </w:tcBorders>
            <w:shd w:val="clear" w:color="auto" w:fill="D0CECE"/>
            <w:hideMark/>
          </w:tcPr>
          <w:p w14:paraId="0AC1180A" w14:textId="77777777" w:rsidR="00AB6230" w:rsidRPr="00B91DBE" w:rsidRDefault="00A17F04">
            <w:pPr>
              <w:rPr>
                <w:b/>
                <w:bCs/>
                <w:sz w:val="22"/>
                <w:szCs w:val="22"/>
              </w:rPr>
            </w:pPr>
            <w:r w:rsidRPr="00B91DBE">
              <w:rPr>
                <w:b/>
                <w:bCs/>
                <w:sz w:val="22"/>
                <w:szCs w:val="22"/>
              </w:rPr>
              <w:t>Mission Statement</w:t>
            </w:r>
          </w:p>
          <w:p w14:paraId="2CC3FE24" w14:textId="77777777" w:rsidR="00A17F04" w:rsidRPr="00B91DBE" w:rsidRDefault="00A17F04">
            <w:pPr>
              <w:rPr>
                <w:sz w:val="22"/>
                <w:szCs w:val="22"/>
              </w:rPr>
            </w:pPr>
            <w:r w:rsidRPr="00B91DBE">
              <w:rPr>
                <w:b/>
                <w:bCs/>
                <w:sz w:val="22"/>
                <w:szCs w:val="22"/>
              </w:rPr>
              <w:t>Check</w:t>
            </w:r>
          </w:p>
        </w:tc>
        <w:tc>
          <w:tcPr>
            <w:tcW w:w="4998" w:type="dxa"/>
            <w:tcBorders>
              <w:top w:val="single" w:sz="4" w:space="0" w:color="auto"/>
              <w:left w:val="single" w:sz="4" w:space="0" w:color="auto"/>
              <w:bottom w:val="single" w:sz="4" w:space="0" w:color="auto"/>
              <w:right w:val="single" w:sz="4" w:space="0" w:color="auto"/>
            </w:tcBorders>
            <w:shd w:val="clear" w:color="auto" w:fill="FFFFFF"/>
          </w:tcPr>
          <w:p w14:paraId="75F981FE" w14:textId="77777777" w:rsidR="00A17F04" w:rsidRPr="00B91DBE" w:rsidRDefault="00A17F04" w:rsidP="00A25612">
            <w:pPr>
              <w:rPr>
                <w:sz w:val="22"/>
                <w:szCs w:val="22"/>
              </w:rPr>
            </w:pPr>
            <w:r w:rsidRPr="00B91DBE">
              <w:rPr>
                <w:sz w:val="22"/>
                <w:szCs w:val="22"/>
              </w:rPr>
              <w:t>Does our Mission Statement still fit? Updates needed? If so, complete Mission Statement (separate document).</w:t>
            </w:r>
          </w:p>
        </w:tc>
      </w:tr>
      <w:tr w:rsidR="009D4DA9" w:rsidRPr="00B91DBE" w14:paraId="5C2CD9EC" w14:textId="77777777" w:rsidTr="00DD3E9E">
        <w:tc>
          <w:tcPr>
            <w:tcW w:w="1872" w:type="dxa"/>
            <w:tcBorders>
              <w:top w:val="single" w:sz="4" w:space="0" w:color="auto"/>
              <w:left w:val="single" w:sz="4" w:space="0" w:color="auto"/>
              <w:bottom w:val="single" w:sz="4" w:space="0" w:color="auto"/>
              <w:right w:val="single" w:sz="4" w:space="0" w:color="auto"/>
            </w:tcBorders>
            <w:shd w:val="clear" w:color="auto" w:fill="D0CECE"/>
          </w:tcPr>
          <w:p w14:paraId="237A46BA" w14:textId="77777777" w:rsidR="009D4DA9" w:rsidRPr="00B91DBE" w:rsidRDefault="009D4DA9">
            <w:pPr>
              <w:rPr>
                <w:b/>
                <w:bCs/>
                <w:sz w:val="22"/>
                <w:szCs w:val="22"/>
              </w:rPr>
            </w:pPr>
            <w:r w:rsidRPr="00B91DBE">
              <w:rPr>
                <w:b/>
                <w:bCs/>
                <w:sz w:val="22"/>
                <w:szCs w:val="22"/>
              </w:rPr>
              <w:t>Values Check</w:t>
            </w:r>
          </w:p>
        </w:tc>
        <w:tc>
          <w:tcPr>
            <w:tcW w:w="4998" w:type="dxa"/>
            <w:tcBorders>
              <w:top w:val="single" w:sz="4" w:space="0" w:color="auto"/>
              <w:left w:val="single" w:sz="4" w:space="0" w:color="auto"/>
              <w:bottom w:val="single" w:sz="4" w:space="0" w:color="auto"/>
              <w:right w:val="single" w:sz="4" w:space="0" w:color="auto"/>
            </w:tcBorders>
            <w:shd w:val="clear" w:color="auto" w:fill="FFFFFF"/>
          </w:tcPr>
          <w:p w14:paraId="24F8143B" w14:textId="77777777" w:rsidR="009D4DA9" w:rsidRPr="00B91DBE" w:rsidRDefault="009D4DA9" w:rsidP="009A60D5">
            <w:pPr>
              <w:rPr>
                <w:sz w:val="22"/>
                <w:szCs w:val="22"/>
              </w:rPr>
            </w:pPr>
            <w:r w:rsidRPr="00B91DBE">
              <w:rPr>
                <w:sz w:val="22"/>
                <w:szCs w:val="22"/>
              </w:rPr>
              <w:t>Do our Values still fit? Updates needed? If so, complete Values Statement (separate document).</w:t>
            </w:r>
          </w:p>
        </w:tc>
      </w:tr>
      <w:tr w:rsidR="00A17F04" w:rsidRPr="00B91DBE" w14:paraId="7F905BF4" w14:textId="77777777" w:rsidTr="00DD3E9E">
        <w:tc>
          <w:tcPr>
            <w:tcW w:w="1872" w:type="dxa"/>
            <w:tcBorders>
              <w:top w:val="single" w:sz="4" w:space="0" w:color="auto"/>
              <w:left w:val="single" w:sz="4" w:space="0" w:color="auto"/>
              <w:bottom w:val="single" w:sz="4" w:space="0" w:color="auto"/>
              <w:right w:val="single" w:sz="4" w:space="0" w:color="auto"/>
            </w:tcBorders>
            <w:shd w:val="clear" w:color="auto" w:fill="D0CECE"/>
            <w:hideMark/>
          </w:tcPr>
          <w:p w14:paraId="3FB11F4E" w14:textId="77777777" w:rsidR="00A17F04" w:rsidRPr="00B91DBE" w:rsidRDefault="00A17F04">
            <w:pPr>
              <w:rPr>
                <w:sz w:val="22"/>
                <w:szCs w:val="22"/>
              </w:rPr>
            </w:pPr>
            <w:r w:rsidRPr="00B91DBE">
              <w:rPr>
                <w:b/>
                <w:bCs/>
                <w:sz w:val="22"/>
                <w:szCs w:val="22"/>
              </w:rPr>
              <w:t>Strategic Goals</w:t>
            </w:r>
          </w:p>
        </w:tc>
        <w:tc>
          <w:tcPr>
            <w:tcW w:w="4998" w:type="dxa"/>
            <w:tcBorders>
              <w:top w:val="single" w:sz="4" w:space="0" w:color="auto"/>
              <w:left w:val="single" w:sz="4" w:space="0" w:color="auto"/>
              <w:bottom w:val="single" w:sz="4" w:space="0" w:color="auto"/>
              <w:right w:val="single" w:sz="4" w:space="0" w:color="auto"/>
            </w:tcBorders>
            <w:shd w:val="clear" w:color="auto" w:fill="FFFFFF"/>
          </w:tcPr>
          <w:p w14:paraId="090AD4BF" w14:textId="77777777" w:rsidR="00A17F04" w:rsidRPr="00B91DBE" w:rsidRDefault="009A60D5" w:rsidP="009A60D5">
            <w:pPr>
              <w:rPr>
                <w:sz w:val="22"/>
                <w:szCs w:val="22"/>
              </w:rPr>
            </w:pPr>
            <w:r w:rsidRPr="00B91DBE">
              <w:rPr>
                <w:sz w:val="22"/>
                <w:szCs w:val="22"/>
              </w:rPr>
              <w:t>Develop Strategic Love Goals (separate document)</w:t>
            </w:r>
          </w:p>
        </w:tc>
      </w:tr>
      <w:tr w:rsidR="00A17F04" w:rsidRPr="00B91DBE" w14:paraId="6C4DA372" w14:textId="77777777" w:rsidTr="00DD3E9E">
        <w:tc>
          <w:tcPr>
            <w:tcW w:w="1872" w:type="dxa"/>
            <w:tcBorders>
              <w:top w:val="single" w:sz="4" w:space="0" w:color="auto"/>
              <w:left w:val="single" w:sz="4" w:space="0" w:color="auto"/>
              <w:bottom w:val="single" w:sz="4" w:space="0" w:color="auto"/>
              <w:right w:val="single" w:sz="4" w:space="0" w:color="auto"/>
            </w:tcBorders>
            <w:shd w:val="clear" w:color="auto" w:fill="D0CECE"/>
            <w:hideMark/>
          </w:tcPr>
          <w:p w14:paraId="6024A529" w14:textId="77777777" w:rsidR="00A17F04" w:rsidRPr="00B91DBE" w:rsidRDefault="00C613A3">
            <w:pPr>
              <w:rPr>
                <w:sz w:val="22"/>
                <w:szCs w:val="22"/>
              </w:rPr>
            </w:pPr>
            <w:r w:rsidRPr="00B91DBE">
              <w:rPr>
                <w:b/>
                <w:bCs/>
                <w:sz w:val="22"/>
                <w:szCs w:val="22"/>
              </w:rPr>
              <w:t>Love Performance Objectives</w:t>
            </w:r>
          </w:p>
        </w:tc>
        <w:tc>
          <w:tcPr>
            <w:tcW w:w="4998" w:type="dxa"/>
            <w:tcBorders>
              <w:top w:val="single" w:sz="4" w:space="0" w:color="auto"/>
              <w:left w:val="single" w:sz="4" w:space="0" w:color="auto"/>
              <w:bottom w:val="single" w:sz="4" w:space="0" w:color="auto"/>
              <w:right w:val="single" w:sz="4" w:space="0" w:color="auto"/>
            </w:tcBorders>
            <w:shd w:val="clear" w:color="auto" w:fill="FFFFFF"/>
          </w:tcPr>
          <w:p w14:paraId="78E10A1B" w14:textId="77777777" w:rsidR="00A17F04" w:rsidRPr="00B91DBE" w:rsidRDefault="009A60D5" w:rsidP="009A60D5">
            <w:pPr>
              <w:rPr>
                <w:sz w:val="22"/>
                <w:szCs w:val="22"/>
              </w:rPr>
            </w:pPr>
            <w:r w:rsidRPr="00B91DBE">
              <w:rPr>
                <w:sz w:val="22"/>
                <w:szCs w:val="22"/>
              </w:rPr>
              <w:t>Develop Love Performance Objectives (separate document)</w:t>
            </w:r>
          </w:p>
        </w:tc>
      </w:tr>
      <w:tr w:rsidR="00A17F04" w:rsidRPr="00B91DBE" w14:paraId="1F10BD15" w14:textId="77777777" w:rsidTr="00DD3E9E">
        <w:tc>
          <w:tcPr>
            <w:tcW w:w="1872" w:type="dxa"/>
            <w:tcBorders>
              <w:top w:val="single" w:sz="4" w:space="0" w:color="auto"/>
              <w:left w:val="single" w:sz="4" w:space="0" w:color="auto"/>
              <w:bottom w:val="single" w:sz="4" w:space="0" w:color="auto"/>
              <w:right w:val="single" w:sz="4" w:space="0" w:color="auto"/>
            </w:tcBorders>
            <w:shd w:val="clear" w:color="auto" w:fill="D0CECE"/>
            <w:hideMark/>
          </w:tcPr>
          <w:p w14:paraId="79842D25" w14:textId="77777777" w:rsidR="00A17F04" w:rsidRPr="00B91DBE" w:rsidRDefault="00A17F04">
            <w:pPr>
              <w:rPr>
                <w:sz w:val="22"/>
                <w:szCs w:val="22"/>
              </w:rPr>
            </w:pPr>
            <w:r w:rsidRPr="00B91DBE">
              <w:rPr>
                <w:b/>
                <w:bCs/>
                <w:sz w:val="22"/>
                <w:szCs w:val="22"/>
              </w:rPr>
              <w:t>Major Events</w:t>
            </w:r>
          </w:p>
        </w:tc>
        <w:tc>
          <w:tcPr>
            <w:tcW w:w="4998" w:type="dxa"/>
            <w:tcBorders>
              <w:top w:val="single" w:sz="4" w:space="0" w:color="auto"/>
              <w:left w:val="single" w:sz="4" w:space="0" w:color="auto"/>
              <w:bottom w:val="single" w:sz="4" w:space="0" w:color="auto"/>
              <w:right w:val="single" w:sz="4" w:space="0" w:color="auto"/>
            </w:tcBorders>
            <w:shd w:val="clear" w:color="auto" w:fill="FFFFFF"/>
          </w:tcPr>
          <w:p w14:paraId="5EC4D176" w14:textId="77777777" w:rsidR="00A17F04" w:rsidRPr="00B91DBE" w:rsidRDefault="00A17F04">
            <w:pPr>
              <w:rPr>
                <w:sz w:val="22"/>
                <w:szCs w:val="22"/>
              </w:rPr>
            </w:pPr>
            <w:r w:rsidRPr="00B91DBE">
              <w:rPr>
                <w:sz w:val="22"/>
                <w:szCs w:val="22"/>
              </w:rPr>
              <w:t>Events to calendar:</w:t>
            </w:r>
          </w:p>
          <w:p w14:paraId="3FA480CC" w14:textId="77777777" w:rsidR="00432F1D" w:rsidRPr="00B91DBE" w:rsidRDefault="00432F1D">
            <w:pPr>
              <w:rPr>
                <w:sz w:val="22"/>
                <w:szCs w:val="22"/>
              </w:rPr>
            </w:pPr>
          </w:p>
          <w:p w14:paraId="24EDDF4A" w14:textId="77777777" w:rsidR="00432F1D" w:rsidRPr="00B91DBE" w:rsidRDefault="00432F1D">
            <w:pPr>
              <w:rPr>
                <w:sz w:val="22"/>
                <w:szCs w:val="22"/>
              </w:rPr>
            </w:pPr>
            <w:r w:rsidRPr="00B91DBE">
              <w:rPr>
                <w:sz w:val="22"/>
                <w:szCs w:val="22"/>
              </w:rPr>
              <w:t>Quarterly Review Dates:</w:t>
            </w:r>
          </w:p>
          <w:p w14:paraId="549BD0CE" w14:textId="77777777" w:rsidR="00432F1D" w:rsidRPr="00B91DBE" w:rsidRDefault="00432F1D">
            <w:pPr>
              <w:rPr>
                <w:sz w:val="22"/>
                <w:szCs w:val="22"/>
              </w:rPr>
            </w:pPr>
          </w:p>
          <w:p w14:paraId="78A64E24" w14:textId="77777777" w:rsidR="00A17F04" w:rsidRPr="00B91DBE" w:rsidRDefault="00432F1D" w:rsidP="00FA18C3">
            <w:pPr>
              <w:rPr>
                <w:sz w:val="22"/>
                <w:szCs w:val="22"/>
              </w:rPr>
            </w:pPr>
            <w:r w:rsidRPr="00B91DBE">
              <w:rPr>
                <w:sz w:val="22"/>
                <w:szCs w:val="22"/>
              </w:rPr>
              <w:t>Next Annual Review Date:</w:t>
            </w:r>
          </w:p>
        </w:tc>
      </w:tr>
    </w:tbl>
    <w:p w14:paraId="603287CC" w14:textId="77777777" w:rsidR="00A17F04" w:rsidRDefault="00A17F04" w:rsidP="00A17F04">
      <w:pPr>
        <w:rPr>
          <w:rFonts w:ascii="Calibri" w:hAnsi="Calibri" w:cs="Calibri"/>
          <w:sz w:val="22"/>
          <w:szCs w:val="22"/>
        </w:rPr>
      </w:pPr>
      <w:r>
        <w:br w:type="page"/>
      </w:r>
    </w:p>
    <w:p w14:paraId="0D908DA8" w14:textId="77777777" w:rsidR="00BE0D0D" w:rsidRDefault="0021437E" w:rsidP="00BE0D0D">
      <w:pPr>
        <w:pStyle w:val="Heading3"/>
      </w:pPr>
      <w:bookmarkStart w:id="5" w:name="_Toc220391243"/>
      <w:bookmarkStart w:id="6" w:name="_Toc220396032"/>
      <w:bookmarkStart w:id="7" w:name="_Toc220398479"/>
      <w:r>
        <w:lastRenderedPageBreak/>
        <w:t>Conflict Protocol Template</w:t>
      </w:r>
      <w:bookmarkEnd w:id="5"/>
      <w:bookmarkEnd w:id="6"/>
      <w:bookmarkEnd w:id="7"/>
    </w:p>
    <w:p w14:paraId="7D9712C3" w14:textId="77777777" w:rsidR="00BE0D0D" w:rsidRDefault="00BE0D0D" w:rsidP="006514AD">
      <w:pPr>
        <w:pStyle w:val="LLCBody"/>
      </w:pPr>
      <w:r>
        <w:rPr>
          <w:b/>
          <w:bCs/>
        </w:rPr>
        <w:t>Purpose</w:t>
      </w:r>
      <w:r>
        <w:t>: Pause conversations that have become unproductive before damage is done. Use a Circuit Breaker (</w:t>
      </w:r>
      <w:r w:rsidR="00B574B2">
        <w:t>“</w:t>
      </w:r>
      <w:r>
        <w:t>I need a pause</w:t>
      </w:r>
      <w:r w:rsidR="00B574B2">
        <w:t>”</w:t>
      </w:r>
      <w:r>
        <w:t xml:space="preserve"> / </w:t>
      </w:r>
      <w:r w:rsidR="00B574B2">
        <w:t>“</w:t>
      </w:r>
      <w:r>
        <w:t>Time-out</w:t>
      </w:r>
      <w:r w:rsidR="00B574B2">
        <w:t>”</w:t>
      </w:r>
      <w:r>
        <w:t>) phrase to signal your Love Partner the need for a time-out. Complete your Conflict Protocol BEFORE conflict. Post somewhere visible. Rule: Honor a Circuit Breaker absolutely—breaking a Circuit Breaker breaks trust.</w:t>
      </w:r>
    </w:p>
    <w:p w14:paraId="27B7AD8A" w14:textId="77777777" w:rsidR="00BE0D0D" w:rsidRDefault="00BE0D0D" w:rsidP="006514AD">
      <w:pPr>
        <w:pStyle w:val="LLCBody"/>
      </w:pPr>
      <w:r>
        <w:rPr>
          <w:b/>
        </w:rPr>
        <w:t>Time Required</w:t>
      </w:r>
      <w:r>
        <w:rPr>
          <w:bCs/>
        </w:rPr>
        <w:t xml:space="preserve">: </w:t>
      </w:r>
      <w:r>
        <w:t>20 minutes minimum break; reinitiate within 24 hours</w:t>
      </w:r>
    </w:p>
    <w:p w14:paraId="4C8953C9" w14:textId="77777777" w:rsidR="00BE0D0D" w:rsidRDefault="00BE0D0D" w:rsidP="006514AD">
      <w:pPr>
        <w:pStyle w:val="LLCBody"/>
      </w:pPr>
      <w:r>
        <w:rPr>
          <w:b/>
        </w:rPr>
        <w:t>Steps:</w:t>
      </w:r>
    </w:p>
    <w:p w14:paraId="4B6018E4" w14:textId="77777777" w:rsidR="00BE0D0D" w:rsidRDefault="00BE0D0D" w:rsidP="00EC7084">
      <w:pPr>
        <w:pStyle w:val="LLCBody"/>
        <w:numPr>
          <w:ilvl w:val="0"/>
          <w:numId w:val="18"/>
        </w:numPr>
      </w:pPr>
      <w:r>
        <w:t>Agree on your signal phrase.</w:t>
      </w:r>
    </w:p>
    <w:p w14:paraId="40A7B89F" w14:textId="77777777" w:rsidR="00BE0D0D" w:rsidRDefault="00BE0D0D" w:rsidP="00EC7084">
      <w:pPr>
        <w:pStyle w:val="LLCBody"/>
        <w:numPr>
          <w:ilvl w:val="0"/>
          <w:numId w:val="18"/>
        </w:numPr>
      </w:pPr>
      <w:r>
        <w:t>When called, the conversation stops immediately</w:t>
      </w:r>
      <w:r w:rsidR="00415C81">
        <w:t>.</w:t>
      </w:r>
    </w:p>
    <w:p w14:paraId="7D6284C6" w14:textId="77777777" w:rsidR="00BE0D0D" w:rsidRDefault="00BE0D0D" w:rsidP="00EC7084">
      <w:pPr>
        <w:pStyle w:val="LLCBody"/>
        <w:numPr>
          <w:ilvl w:val="0"/>
          <w:numId w:val="18"/>
        </w:numPr>
      </w:pPr>
      <w:r>
        <w:t>Separate for at least 20 minutes (walk, shower, breathe, regulate).</w:t>
      </w:r>
    </w:p>
    <w:p w14:paraId="478C980A" w14:textId="77777777" w:rsidR="00BE0D0D" w:rsidRDefault="00BE0D0D" w:rsidP="00EC7084">
      <w:pPr>
        <w:pStyle w:val="LLCBody"/>
        <w:numPr>
          <w:ilvl w:val="0"/>
          <w:numId w:val="18"/>
        </w:numPr>
      </w:pPr>
      <w:r>
        <w:t>The caller is responsible for reinitiating within 24 hours.</w:t>
      </w:r>
    </w:p>
    <w:p w14:paraId="77B19810" w14:textId="77777777" w:rsidR="00BE0D0D" w:rsidRDefault="00BE0D0D" w:rsidP="00EC7084">
      <w:pPr>
        <w:pStyle w:val="LLCBody"/>
        <w:numPr>
          <w:ilvl w:val="0"/>
          <w:numId w:val="18"/>
        </w:numPr>
      </w:pPr>
      <w:r>
        <w:t xml:space="preserve">When you return, restart with one sentence each: </w:t>
      </w:r>
      <w:r w:rsidR="00B574B2">
        <w:t>“</w:t>
      </w:r>
      <w:r>
        <w:t>Here</w:t>
      </w:r>
      <w:r w:rsidR="00B64E3A">
        <w:t>’</w:t>
      </w:r>
      <w:r>
        <w:t>s what I meant,</w:t>
      </w:r>
      <w:r w:rsidR="00B574B2">
        <w:t>”</w:t>
      </w:r>
      <w:r>
        <w:t xml:space="preserve"> then </w:t>
      </w:r>
      <w:r w:rsidR="00B574B2">
        <w:t>“</w:t>
      </w:r>
      <w:r>
        <w:t>Here</w:t>
      </w:r>
      <w:r w:rsidR="00B64E3A">
        <w:t>’</w:t>
      </w:r>
      <w:r>
        <w:t>s what I heard.</w:t>
      </w:r>
      <w:r w:rsidR="00B574B2">
        <w:t>”</w:t>
      </w:r>
    </w:p>
    <w:p w14:paraId="7323953F" w14:textId="77777777" w:rsidR="00C9505F" w:rsidRDefault="00BE0D0D" w:rsidP="00383143">
      <w:pPr>
        <w:pStyle w:val="LLCBody"/>
      </w:pPr>
      <w:r>
        <w:rPr>
          <w:b/>
        </w:rPr>
        <w:t>Format</w:t>
      </w:r>
      <w:r>
        <w:rPr>
          <w:bCs/>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3308"/>
        <w:gridCol w:w="7482"/>
      </w:tblGrid>
      <w:tr w:rsidR="003C1A8E" w:rsidRPr="00B91DBE" w14:paraId="1B47ECA0" w14:textId="77777777" w:rsidTr="00B91DBE">
        <w:trPr>
          <w:trHeight w:val="432"/>
        </w:trPr>
        <w:tc>
          <w:tcPr>
            <w:tcW w:w="6830" w:type="dxa"/>
            <w:gridSpan w:val="2"/>
            <w:shd w:val="clear" w:color="auto" w:fill="D0CECE"/>
            <w:vAlign w:val="center"/>
          </w:tcPr>
          <w:p w14:paraId="37218068" w14:textId="77777777" w:rsidR="003C1A8E" w:rsidRPr="00B91DBE" w:rsidRDefault="007C42A2" w:rsidP="00B91DBE">
            <w:pPr>
              <w:spacing w:after="100" w:afterAutospacing="1"/>
              <w:jc w:val="center"/>
              <w:rPr>
                <w:b/>
                <w:color w:val="000000"/>
                <w:sz w:val="22"/>
                <w:szCs w:val="22"/>
              </w:rPr>
            </w:pPr>
            <w:r w:rsidRPr="00B91DBE">
              <w:rPr>
                <w:b/>
                <w:color w:val="000000"/>
                <w:sz w:val="22"/>
                <w:szCs w:val="22"/>
              </w:rPr>
              <w:t>CIRCUIT BREAKER AND CONFLICT PROTOCOL</w:t>
            </w:r>
          </w:p>
        </w:tc>
      </w:tr>
      <w:tr w:rsidR="00C9505F" w:rsidRPr="00B91DBE" w14:paraId="01E99999" w14:textId="77777777" w:rsidTr="00B91DBE">
        <w:trPr>
          <w:trHeight w:val="432"/>
        </w:trPr>
        <w:tc>
          <w:tcPr>
            <w:tcW w:w="2094" w:type="dxa"/>
            <w:shd w:val="clear" w:color="auto" w:fill="D0CECE"/>
            <w:vAlign w:val="center"/>
          </w:tcPr>
          <w:p w14:paraId="314D7D9C" w14:textId="77777777" w:rsidR="00C9505F" w:rsidRPr="00B91DBE" w:rsidRDefault="00C9505F" w:rsidP="00B91DBE">
            <w:pPr>
              <w:spacing w:after="100" w:afterAutospacing="1"/>
              <w:jc w:val="center"/>
              <w:rPr>
                <w:color w:val="000000"/>
                <w:sz w:val="22"/>
                <w:szCs w:val="22"/>
              </w:rPr>
            </w:pPr>
            <w:r w:rsidRPr="00B91DBE">
              <w:rPr>
                <w:b/>
                <w:color w:val="000000"/>
                <w:sz w:val="22"/>
                <w:szCs w:val="22"/>
              </w:rPr>
              <w:t>Element</w:t>
            </w:r>
          </w:p>
        </w:tc>
        <w:tc>
          <w:tcPr>
            <w:tcW w:w="4736" w:type="dxa"/>
            <w:shd w:val="clear" w:color="auto" w:fill="D0CECE"/>
            <w:vAlign w:val="center"/>
          </w:tcPr>
          <w:p w14:paraId="04D88817" w14:textId="77777777" w:rsidR="00C9505F" w:rsidRPr="00B91DBE" w:rsidRDefault="00C9505F" w:rsidP="00B91DBE">
            <w:pPr>
              <w:spacing w:after="100" w:afterAutospacing="1"/>
              <w:jc w:val="center"/>
              <w:rPr>
                <w:color w:val="000000"/>
                <w:sz w:val="22"/>
                <w:szCs w:val="22"/>
              </w:rPr>
            </w:pPr>
            <w:r w:rsidRPr="00B91DBE">
              <w:rPr>
                <w:b/>
                <w:color w:val="000000"/>
                <w:sz w:val="22"/>
                <w:szCs w:val="22"/>
              </w:rPr>
              <w:t>Our Agreement</w:t>
            </w:r>
          </w:p>
        </w:tc>
      </w:tr>
      <w:tr w:rsidR="00C9505F" w:rsidRPr="00B91DBE" w14:paraId="35F11DD5" w14:textId="77777777" w:rsidTr="00B91DBE">
        <w:tc>
          <w:tcPr>
            <w:tcW w:w="2094" w:type="dxa"/>
            <w:shd w:val="clear" w:color="auto" w:fill="D0CECE"/>
          </w:tcPr>
          <w:p w14:paraId="79B641BE" w14:textId="77777777" w:rsidR="00C9505F" w:rsidRPr="00B91DBE" w:rsidRDefault="00C9505F" w:rsidP="00B91DBE">
            <w:pPr>
              <w:spacing w:after="100" w:afterAutospacing="1"/>
              <w:rPr>
                <w:sz w:val="22"/>
                <w:szCs w:val="22"/>
              </w:rPr>
            </w:pPr>
            <w:r w:rsidRPr="00B91DBE">
              <w:rPr>
                <w:b/>
                <w:sz w:val="22"/>
                <w:szCs w:val="22"/>
              </w:rPr>
              <w:t>Circuit Breaker Phrase</w:t>
            </w:r>
          </w:p>
        </w:tc>
        <w:tc>
          <w:tcPr>
            <w:tcW w:w="4736" w:type="dxa"/>
            <w:shd w:val="clear" w:color="auto" w:fill="FFFFFF"/>
          </w:tcPr>
          <w:p w14:paraId="60051AF2" w14:textId="77777777" w:rsidR="00354BF5" w:rsidRPr="00B91DBE" w:rsidRDefault="00354BF5" w:rsidP="00B91DBE">
            <w:pPr>
              <w:spacing w:after="100" w:afterAutospacing="1"/>
              <w:rPr>
                <w:sz w:val="22"/>
                <w:szCs w:val="22"/>
              </w:rPr>
            </w:pPr>
            <w:r w:rsidRPr="00B91DBE">
              <w:rPr>
                <w:sz w:val="22"/>
                <w:szCs w:val="22"/>
              </w:rPr>
              <w:t>Critical: If a Love Partner calls the Circuit Breaker, STOP. No last word.</w:t>
            </w:r>
          </w:p>
          <w:p w14:paraId="3EE7AFAC" w14:textId="77777777" w:rsidR="00C9505F" w:rsidRPr="00B91DBE" w:rsidRDefault="00C9505F" w:rsidP="00B91DBE">
            <w:pPr>
              <w:spacing w:after="100" w:afterAutospacing="1"/>
              <w:rPr>
                <w:sz w:val="22"/>
                <w:szCs w:val="22"/>
              </w:rPr>
            </w:pPr>
            <w:r w:rsidRPr="00B91DBE">
              <w:rPr>
                <w:sz w:val="22"/>
                <w:szCs w:val="22"/>
              </w:rPr>
              <w:t>The exact words either of us can say to pause:</w:t>
            </w:r>
          </w:p>
          <w:p w14:paraId="594B39B1" w14:textId="77777777" w:rsidR="00FA18C3" w:rsidRPr="00B91DBE" w:rsidRDefault="00FA18C3" w:rsidP="00B91DBE">
            <w:pPr>
              <w:spacing w:after="100" w:afterAutospacing="1"/>
              <w:rPr>
                <w:sz w:val="22"/>
                <w:szCs w:val="22"/>
              </w:rPr>
            </w:pPr>
          </w:p>
        </w:tc>
      </w:tr>
      <w:tr w:rsidR="00C9505F" w:rsidRPr="00B91DBE" w14:paraId="57A71CE6" w14:textId="77777777" w:rsidTr="00B91DBE">
        <w:tc>
          <w:tcPr>
            <w:tcW w:w="2094" w:type="dxa"/>
            <w:shd w:val="clear" w:color="auto" w:fill="D0CECE"/>
          </w:tcPr>
          <w:p w14:paraId="7E1248BF" w14:textId="77777777" w:rsidR="00C9505F" w:rsidRPr="00B91DBE" w:rsidRDefault="00C9505F" w:rsidP="00B91DBE">
            <w:pPr>
              <w:spacing w:after="100" w:afterAutospacing="1"/>
              <w:rPr>
                <w:sz w:val="22"/>
                <w:szCs w:val="22"/>
              </w:rPr>
            </w:pPr>
            <w:r w:rsidRPr="00B91DBE">
              <w:rPr>
                <w:b/>
                <w:sz w:val="22"/>
                <w:szCs w:val="22"/>
              </w:rPr>
              <w:t>Time-Out Length</w:t>
            </w:r>
          </w:p>
        </w:tc>
        <w:tc>
          <w:tcPr>
            <w:tcW w:w="4736" w:type="dxa"/>
            <w:shd w:val="clear" w:color="auto" w:fill="FFFFFF"/>
          </w:tcPr>
          <w:p w14:paraId="1E7DB575" w14:textId="77777777" w:rsidR="00C9505F" w:rsidRPr="00B91DBE" w:rsidRDefault="00C9505F" w:rsidP="00B91DBE">
            <w:pPr>
              <w:spacing w:after="100" w:afterAutospacing="1"/>
              <w:rPr>
                <w:sz w:val="22"/>
                <w:szCs w:val="22"/>
              </w:rPr>
            </w:pPr>
            <w:r w:rsidRPr="00B91DBE">
              <w:rPr>
                <w:sz w:val="22"/>
                <w:szCs w:val="22"/>
              </w:rPr>
              <w:t>Minimum: _____ minutes (at least 20)</w:t>
            </w:r>
          </w:p>
        </w:tc>
      </w:tr>
      <w:tr w:rsidR="00C9505F" w:rsidRPr="00B91DBE" w14:paraId="0BF837D0" w14:textId="77777777" w:rsidTr="00B91DBE">
        <w:tc>
          <w:tcPr>
            <w:tcW w:w="2094" w:type="dxa"/>
            <w:shd w:val="clear" w:color="auto" w:fill="D0CECE"/>
          </w:tcPr>
          <w:p w14:paraId="410C83C3" w14:textId="77777777" w:rsidR="00C9505F" w:rsidRPr="00B91DBE" w:rsidRDefault="00C9505F" w:rsidP="00B91DBE">
            <w:pPr>
              <w:spacing w:after="100" w:afterAutospacing="1"/>
              <w:rPr>
                <w:sz w:val="22"/>
                <w:szCs w:val="22"/>
              </w:rPr>
            </w:pPr>
            <w:r w:rsidRPr="00B91DBE">
              <w:rPr>
                <w:b/>
                <w:sz w:val="22"/>
                <w:szCs w:val="22"/>
              </w:rPr>
              <w:t>Where We Go</w:t>
            </w:r>
          </w:p>
        </w:tc>
        <w:tc>
          <w:tcPr>
            <w:tcW w:w="4736" w:type="dxa"/>
            <w:shd w:val="clear" w:color="auto" w:fill="FFFFFF"/>
          </w:tcPr>
          <w:p w14:paraId="1827B260" w14:textId="77777777" w:rsidR="00FA18C3" w:rsidRPr="00B91DBE" w:rsidRDefault="00FA18C3" w:rsidP="00B91DBE">
            <w:pPr>
              <w:spacing w:after="100" w:afterAutospacing="1"/>
              <w:rPr>
                <w:sz w:val="22"/>
                <w:szCs w:val="22"/>
              </w:rPr>
            </w:pPr>
            <w:r w:rsidRPr="00B91DBE">
              <w:rPr>
                <w:sz w:val="22"/>
                <w:szCs w:val="22"/>
              </w:rPr>
              <w:t>Love Partner A:</w:t>
            </w:r>
          </w:p>
          <w:p w14:paraId="45F2BAE2" w14:textId="77777777" w:rsidR="00C9505F" w:rsidRPr="00B91DBE" w:rsidRDefault="00FA18C3" w:rsidP="00B91DBE">
            <w:pPr>
              <w:spacing w:after="100" w:afterAutospacing="1"/>
              <w:rPr>
                <w:sz w:val="22"/>
                <w:szCs w:val="22"/>
              </w:rPr>
            </w:pPr>
            <w:r w:rsidRPr="00B91DBE">
              <w:rPr>
                <w:sz w:val="22"/>
                <w:szCs w:val="22"/>
              </w:rPr>
              <w:t>Love Partner B:</w:t>
            </w:r>
          </w:p>
        </w:tc>
      </w:tr>
      <w:tr w:rsidR="00C9505F" w:rsidRPr="00B91DBE" w14:paraId="2B4A243D" w14:textId="77777777" w:rsidTr="00B91DBE">
        <w:tc>
          <w:tcPr>
            <w:tcW w:w="2094" w:type="dxa"/>
            <w:shd w:val="clear" w:color="auto" w:fill="D0CECE"/>
          </w:tcPr>
          <w:p w14:paraId="4C81D385" w14:textId="77777777" w:rsidR="00C9505F" w:rsidRPr="00B91DBE" w:rsidRDefault="00C9505F" w:rsidP="00B91DBE">
            <w:pPr>
              <w:spacing w:after="100" w:afterAutospacing="1"/>
              <w:rPr>
                <w:sz w:val="22"/>
                <w:szCs w:val="22"/>
              </w:rPr>
            </w:pPr>
            <w:r w:rsidRPr="00B91DBE">
              <w:rPr>
                <w:b/>
                <w:sz w:val="22"/>
                <w:szCs w:val="22"/>
              </w:rPr>
              <w:t>Who Reinitiates</w:t>
            </w:r>
          </w:p>
        </w:tc>
        <w:tc>
          <w:tcPr>
            <w:tcW w:w="4736" w:type="dxa"/>
            <w:shd w:val="clear" w:color="auto" w:fill="FFFFFF"/>
          </w:tcPr>
          <w:p w14:paraId="2B9C6E8F" w14:textId="77777777" w:rsidR="00C9505F" w:rsidRPr="00B91DBE" w:rsidRDefault="00C9505F" w:rsidP="00B91DBE">
            <w:pPr>
              <w:spacing w:after="100" w:afterAutospacing="1"/>
              <w:rPr>
                <w:sz w:val="22"/>
                <w:szCs w:val="22"/>
              </w:rPr>
            </w:pPr>
            <w:r w:rsidRPr="00B91DBE">
              <w:rPr>
                <w:sz w:val="22"/>
                <w:szCs w:val="22"/>
              </w:rPr>
              <w:t>The person who called the pause, within _____ hours (max 24)</w:t>
            </w:r>
          </w:p>
        </w:tc>
      </w:tr>
      <w:tr w:rsidR="00C9505F" w:rsidRPr="00B91DBE" w14:paraId="10CE25CA" w14:textId="77777777" w:rsidTr="00B91DBE">
        <w:tc>
          <w:tcPr>
            <w:tcW w:w="2094" w:type="dxa"/>
            <w:shd w:val="clear" w:color="auto" w:fill="D0CECE"/>
          </w:tcPr>
          <w:p w14:paraId="565D0C27" w14:textId="77777777" w:rsidR="00C9505F" w:rsidRPr="00B91DBE" w:rsidRDefault="00C9505F" w:rsidP="00B91DBE">
            <w:pPr>
              <w:spacing w:after="100" w:afterAutospacing="1"/>
              <w:rPr>
                <w:sz w:val="22"/>
                <w:szCs w:val="22"/>
              </w:rPr>
            </w:pPr>
            <w:r w:rsidRPr="00B91DBE">
              <w:rPr>
                <w:b/>
                <w:sz w:val="22"/>
                <w:szCs w:val="22"/>
              </w:rPr>
              <w:t>Repair Ritual after Reinitiation</w:t>
            </w:r>
          </w:p>
        </w:tc>
        <w:tc>
          <w:tcPr>
            <w:tcW w:w="4736" w:type="dxa"/>
            <w:shd w:val="clear" w:color="auto" w:fill="FFFFFF"/>
          </w:tcPr>
          <w:p w14:paraId="4AA825C2" w14:textId="77777777" w:rsidR="00C9505F" w:rsidRPr="00B91DBE" w:rsidRDefault="00BC7EA9" w:rsidP="00B91DBE">
            <w:pPr>
              <w:spacing w:after="100" w:afterAutospacing="1"/>
              <w:rPr>
                <w:sz w:val="22"/>
                <w:szCs w:val="22"/>
              </w:rPr>
            </w:pPr>
            <w:r w:rsidRPr="00B91DBE">
              <w:rPr>
                <w:sz w:val="22"/>
                <w:szCs w:val="22"/>
              </w:rPr>
              <w:t xml:space="preserve">Implement using </w:t>
            </w:r>
            <w:r w:rsidR="00D64BFB" w:rsidRPr="00B91DBE">
              <w:rPr>
                <w:sz w:val="22"/>
                <w:szCs w:val="22"/>
              </w:rPr>
              <w:t xml:space="preserve">the </w:t>
            </w:r>
            <w:r w:rsidRPr="00B91DBE">
              <w:rPr>
                <w:sz w:val="22"/>
                <w:szCs w:val="22"/>
              </w:rPr>
              <w:t>Repair Protocol</w:t>
            </w:r>
          </w:p>
          <w:p w14:paraId="2FBD6B67" w14:textId="77777777" w:rsidR="00C9505F" w:rsidRPr="00B91DBE" w:rsidRDefault="00C9505F" w:rsidP="00B91DBE">
            <w:pPr>
              <w:spacing w:after="280" w:afterAutospacing="1"/>
              <w:rPr>
                <w:sz w:val="22"/>
                <w:szCs w:val="22"/>
              </w:rPr>
            </w:pPr>
          </w:p>
        </w:tc>
      </w:tr>
    </w:tbl>
    <w:p w14:paraId="4F8C61EA" w14:textId="77777777" w:rsidR="00C9505F" w:rsidRDefault="00C9505F" w:rsidP="00C9505F">
      <w:r>
        <w:br w:type="page"/>
      </w:r>
    </w:p>
    <w:p w14:paraId="57953C4D" w14:textId="77777777" w:rsidR="00C5490F" w:rsidRDefault="00C5490F" w:rsidP="00C5490F">
      <w:pPr>
        <w:pStyle w:val="Heading3"/>
      </w:pPr>
      <w:bookmarkStart w:id="8" w:name="_Toc220391244"/>
      <w:bookmarkStart w:id="9" w:name="_Toc220396033"/>
      <w:bookmarkStart w:id="10" w:name="_Toc220398480"/>
      <w:r>
        <w:lastRenderedPageBreak/>
        <w:t>Crisis Response Quick Reference</w:t>
      </w:r>
      <w:bookmarkEnd w:id="8"/>
      <w:bookmarkEnd w:id="9"/>
      <w:bookmarkEnd w:id="10"/>
    </w:p>
    <w:p w14:paraId="13373E33" w14:textId="77777777" w:rsidR="00C5490F" w:rsidRDefault="00C5490F" w:rsidP="00073232">
      <w:pPr>
        <w:pStyle w:val="LLCBody"/>
      </w:pPr>
      <w:r>
        <w:t>This is triage. When something is wrong, the goal is stabilization first, then repair, then growth.</w:t>
      </w:r>
    </w:p>
    <w:p w14:paraId="4959F767" w14:textId="77777777" w:rsidR="00C5490F" w:rsidRDefault="00C5490F" w:rsidP="00073232">
      <w:pPr>
        <w:pStyle w:val="LLCBody"/>
      </w:pPr>
      <w:r>
        <w:rPr>
          <w:b/>
        </w:rPr>
        <w:t>Levels</w:t>
      </w:r>
    </w:p>
    <w:p w14:paraId="1B751232" w14:textId="77777777" w:rsidR="00C5490F" w:rsidRDefault="00C5490F" w:rsidP="00EC7084">
      <w:pPr>
        <w:pStyle w:val="LLCBody"/>
        <w:numPr>
          <w:ilvl w:val="0"/>
          <w:numId w:val="30"/>
        </w:numPr>
      </w:pPr>
      <w:r>
        <w:t>Level 1: Significant conflict – Intensify LPM practices, schedule dedicated problem-solving sessions.</w:t>
      </w:r>
    </w:p>
    <w:p w14:paraId="7547D197" w14:textId="77777777" w:rsidR="00C5490F" w:rsidRDefault="00C5490F" w:rsidP="00EC7084">
      <w:pPr>
        <w:pStyle w:val="LLCBody"/>
        <w:numPr>
          <w:ilvl w:val="0"/>
          <w:numId w:val="30"/>
        </w:numPr>
      </w:pPr>
      <w:r>
        <w:t>Level 2: Breach of trust – Stabilize first, use a focused repair process, professional support likely needed.</w:t>
      </w:r>
    </w:p>
    <w:p w14:paraId="5F408E5B" w14:textId="77777777" w:rsidR="00C5490F" w:rsidRDefault="00C5490F" w:rsidP="00EC7084">
      <w:pPr>
        <w:pStyle w:val="LLCBody"/>
        <w:numPr>
          <w:ilvl w:val="0"/>
          <w:numId w:val="30"/>
        </w:numPr>
      </w:pPr>
      <w:r>
        <w:t>Level 3: Major betrayal – Immediate professional help, suspend normal practices.</w:t>
      </w:r>
    </w:p>
    <w:p w14:paraId="4AA226AE" w14:textId="77777777" w:rsidR="00C5490F" w:rsidRDefault="00C5490F" w:rsidP="00EC7084">
      <w:pPr>
        <w:pStyle w:val="LLCBody"/>
        <w:numPr>
          <w:ilvl w:val="0"/>
          <w:numId w:val="30"/>
        </w:numPr>
      </w:pPr>
      <w:r>
        <w:t xml:space="preserve">Level 4: Safety concerns – Priority is physical safety, professional help </w:t>
      </w:r>
      <w:r w:rsidR="00D64BFB">
        <w:t xml:space="preserve">is </w:t>
      </w:r>
      <w:r>
        <w:t>essential.</w:t>
      </w:r>
    </w:p>
    <w:p w14:paraId="49B2B116" w14:textId="77777777" w:rsidR="00C5490F" w:rsidRDefault="00C5490F" w:rsidP="00073232">
      <w:pPr>
        <w:pStyle w:val="LLCBody"/>
      </w:pPr>
      <w:r>
        <w:rPr>
          <w:b/>
        </w:rPr>
        <w:t>Steps</w:t>
      </w:r>
    </w:p>
    <w:p w14:paraId="67406498" w14:textId="77777777" w:rsidR="00C5490F" w:rsidRDefault="00C5490F" w:rsidP="00EC7084">
      <w:pPr>
        <w:pStyle w:val="LLCBody"/>
        <w:numPr>
          <w:ilvl w:val="0"/>
          <w:numId w:val="31"/>
        </w:numPr>
      </w:pPr>
      <w:r>
        <w:t>Name the level honestly.</w:t>
      </w:r>
    </w:p>
    <w:p w14:paraId="2C5FFFA0" w14:textId="77777777" w:rsidR="00C5490F" w:rsidRDefault="00C5490F" w:rsidP="00EC7084">
      <w:pPr>
        <w:pStyle w:val="LLCBody"/>
        <w:numPr>
          <w:ilvl w:val="0"/>
          <w:numId w:val="31"/>
        </w:numPr>
      </w:pPr>
      <w:r>
        <w:t>Stabilize: pause escalation; sleep, eat, and regulate first.</w:t>
      </w:r>
    </w:p>
    <w:p w14:paraId="79DE5FE2" w14:textId="77777777" w:rsidR="00C5490F" w:rsidRDefault="00C5490F" w:rsidP="00EC7084">
      <w:pPr>
        <w:pStyle w:val="LLCBody"/>
        <w:numPr>
          <w:ilvl w:val="0"/>
          <w:numId w:val="31"/>
        </w:numPr>
      </w:pPr>
      <w:r>
        <w:t>Get support: therapist, counselor, trusted professional resources.</w:t>
      </w:r>
    </w:p>
    <w:p w14:paraId="63115B3C" w14:textId="77777777" w:rsidR="00C5490F" w:rsidRDefault="00C5490F" w:rsidP="00EC7084">
      <w:pPr>
        <w:pStyle w:val="LLCBody"/>
        <w:numPr>
          <w:ilvl w:val="0"/>
          <w:numId w:val="31"/>
        </w:numPr>
      </w:pPr>
      <w:r>
        <w:t xml:space="preserve">Do not use </w:t>
      </w:r>
      <w:r w:rsidR="007A2AF6">
        <w:t>Love Performance Management</w:t>
      </w:r>
      <w:r>
        <w:t xml:space="preserve"> as a weapon. These tools are for repair, not punishment.</w:t>
      </w:r>
    </w:p>
    <w:p w14:paraId="2BE5E9A2" w14:textId="77777777" w:rsidR="00D90BC8" w:rsidRDefault="00D90BC8">
      <w:pPr>
        <w:rPr>
          <w:rFonts w:ascii="Calibri" w:hAnsi="Calibri"/>
          <w:sz w:val="22"/>
          <w:szCs w:val="22"/>
        </w:rPr>
      </w:pPr>
      <w:r>
        <w:br w:type="page"/>
      </w:r>
    </w:p>
    <w:p w14:paraId="2E40C7B7" w14:textId="77777777" w:rsidR="00F412CD" w:rsidRDefault="00F412CD" w:rsidP="00F412CD">
      <w:pPr>
        <w:pStyle w:val="Heading3"/>
      </w:pPr>
      <w:bookmarkStart w:id="11" w:name="_Toc220391245"/>
      <w:bookmarkStart w:id="12" w:name="_Toc220396034"/>
      <w:bookmarkStart w:id="13" w:name="_Toc220398481"/>
      <w:r>
        <w:lastRenderedPageBreak/>
        <w:t>Daily Standup Template</w:t>
      </w:r>
      <w:bookmarkEnd w:id="11"/>
      <w:bookmarkEnd w:id="12"/>
      <w:bookmarkEnd w:id="13"/>
    </w:p>
    <w:p w14:paraId="063A857C" w14:textId="77777777" w:rsidR="00E22ADF" w:rsidRDefault="00E22ADF" w:rsidP="00E22ADF">
      <w:pPr>
        <w:pStyle w:val="FirstParagraph"/>
        <w:ind w:firstLine="0"/>
      </w:pPr>
      <w:r>
        <w:rPr>
          <w:b/>
          <w:bCs/>
        </w:rPr>
        <w:t>Purpose</w:t>
      </w:r>
      <w:r>
        <w:t>: This is your daily connection and alignment ritual. It prevents drift and keeps small issues from becoming big ones.</w:t>
      </w:r>
    </w:p>
    <w:p w14:paraId="0E1F9CE6" w14:textId="77777777" w:rsidR="00E22ADF" w:rsidRPr="00211BE0" w:rsidRDefault="00E22ADF" w:rsidP="00E22ADF">
      <w:pPr>
        <w:pStyle w:val="BodyText"/>
      </w:pPr>
    </w:p>
    <w:p w14:paraId="6DD2D588" w14:textId="77777777" w:rsidR="00E22ADF" w:rsidRDefault="00E22ADF" w:rsidP="00E22ADF">
      <w:pPr>
        <w:pStyle w:val="LLCBody"/>
      </w:pPr>
      <w:r>
        <w:rPr>
          <w:b/>
          <w:bCs/>
        </w:rPr>
        <w:t>Time Required</w:t>
      </w:r>
      <w:r>
        <w:t>: 5 minutes, same time every day (morning recommended).</w:t>
      </w:r>
    </w:p>
    <w:p w14:paraId="4C56A22A" w14:textId="77777777" w:rsidR="00E22ADF" w:rsidRPr="006514AD" w:rsidRDefault="00E22ADF" w:rsidP="00E22ADF">
      <w:pPr>
        <w:pStyle w:val="LLCBody"/>
      </w:pPr>
      <w:r>
        <w:rPr>
          <w:b/>
          <w:bCs/>
        </w:rPr>
        <w:t>Steps</w:t>
      </w:r>
      <w:r>
        <w:t>:</w:t>
      </w:r>
    </w:p>
    <w:p w14:paraId="3298047E" w14:textId="77777777" w:rsidR="00612466" w:rsidRDefault="00612466" w:rsidP="00EC7084">
      <w:pPr>
        <w:pStyle w:val="LLCBody"/>
        <w:numPr>
          <w:ilvl w:val="0"/>
          <w:numId w:val="17"/>
        </w:numPr>
      </w:pPr>
      <w:r>
        <w:t>Set a consistent daily time and put it on your calendar.</w:t>
      </w:r>
    </w:p>
    <w:p w14:paraId="0CF12A72" w14:textId="77777777" w:rsidR="00612466" w:rsidRDefault="00612466" w:rsidP="00EC7084">
      <w:pPr>
        <w:pStyle w:val="LLCBody"/>
        <w:numPr>
          <w:ilvl w:val="0"/>
          <w:numId w:val="17"/>
        </w:numPr>
      </w:pPr>
      <w:r>
        <w:t>No phones. Make eye contact.</w:t>
      </w:r>
    </w:p>
    <w:p w14:paraId="1AF614A2" w14:textId="77777777" w:rsidR="00612466" w:rsidRDefault="00612466" w:rsidP="00EC7084">
      <w:pPr>
        <w:pStyle w:val="LLCBody"/>
        <w:numPr>
          <w:ilvl w:val="0"/>
          <w:numId w:val="17"/>
        </w:numPr>
      </w:pPr>
      <w:r>
        <w:t>Each Love Partner answers the three questions: Appreciate, Radar, Need.</w:t>
      </w:r>
    </w:p>
    <w:p w14:paraId="6D824DAF" w14:textId="77777777" w:rsidR="00612466" w:rsidRDefault="00612466" w:rsidP="00EC7084">
      <w:pPr>
        <w:pStyle w:val="LLCBody"/>
        <w:numPr>
          <w:ilvl w:val="0"/>
          <w:numId w:val="17"/>
        </w:numPr>
      </w:pPr>
      <w:r>
        <w:t>Keep it to five minutes</w:t>
      </w:r>
      <w:r w:rsidR="00CE3D79">
        <w:t>. T</w:t>
      </w:r>
      <w:r>
        <w:t>his is a check-in, not a problem-solving session.</w:t>
      </w:r>
    </w:p>
    <w:p w14:paraId="3AEB33AD" w14:textId="77777777" w:rsidR="00612466" w:rsidRDefault="00612466" w:rsidP="00EC7084">
      <w:pPr>
        <w:pStyle w:val="LLCBody"/>
        <w:numPr>
          <w:ilvl w:val="0"/>
          <w:numId w:val="17"/>
        </w:numPr>
      </w:pPr>
      <w:r>
        <w:t>Don</w:t>
      </w:r>
      <w:r w:rsidR="00B64E3A">
        <w:t>’</w:t>
      </w:r>
      <w:r>
        <w:t>t skip when fighting</w:t>
      </w:r>
      <w:r w:rsidR="00CE3D79">
        <w:t>. E</w:t>
      </w:r>
      <w:r>
        <w:t>specially don</w:t>
      </w:r>
      <w:r w:rsidR="00B64E3A">
        <w:t>’</w:t>
      </w:r>
      <w:r>
        <w:t>t skip when fighting.</w:t>
      </w:r>
    </w:p>
    <w:p w14:paraId="6C2A4C7C" w14:textId="77777777" w:rsidR="00612466" w:rsidRDefault="00612466" w:rsidP="00EC7084">
      <w:pPr>
        <w:pStyle w:val="LLCBody"/>
        <w:numPr>
          <w:ilvl w:val="0"/>
          <w:numId w:val="17"/>
        </w:numPr>
      </w:pPr>
      <w:r>
        <w:t>If you miss a day, start again tomorrow.</w:t>
      </w:r>
    </w:p>
    <w:p w14:paraId="2DC52CAE" w14:textId="77777777" w:rsidR="00E22ADF" w:rsidRPr="006514AD" w:rsidRDefault="00E22ADF" w:rsidP="00E22ADF">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965"/>
        <w:gridCol w:w="7825"/>
      </w:tblGrid>
      <w:tr w:rsidR="003C1A8E" w:rsidRPr="00B91DBE" w14:paraId="1302FC8A" w14:textId="77777777" w:rsidTr="00B91DBE">
        <w:trPr>
          <w:trHeight w:val="432"/>
        </w:trPr>
        <w:tc>
          <w:tcPr>
            <w:tcW w:w="6830" w:type="dxa"/>
            <w:gridSpan w:val="2"/>
            <w:shd w:val="clear" w:color="auto" w:fill="D0CECE"/>
            <w:vAlign w:val="center"/>
          </w:tcPr>
          <w:p w14:paraId="004FDDF7" w14:textId="77777777" w:rsidR="003C1A8E" w:rsidRPr="00B91DBE" w:rsidRDefault="007C42A2" w:rsidP="00B91DBE">
            <w:pPr>
              <w:spacing w:after="100" w:afterAutospacing="1"/>
              <w:jc w:val="center"/>
              <w:rPr>
                <w:b/>
                <w:color w:val="000000"/>
                <w:sz w:val="22"/>
                <w:szCs w:val="22"/>
              </w:rPr>
            </w:pPr>
            <w:r w:rsidRPr="00B91DBE">
              <w:rPr>
                <w:b/>
                <w:color w:val="000000"/>
                <w:sz w:val="22"/>
                <w:szCs w:val="22"/>
              </w:rPr>
              <w:t>DAILY STANDUP</w:t>
            </w:r>
          </w:p>
        </w:tc>
      </w:tr>
      <w:tr w:rsidR="00C9505F" w:rsidRPr="00B91DBE" w14:paraId="15A07A00" w14:textId="77777777" w:rsidTr="00B91DBE">
        <w:trPr>
          <w:trHeight w:val="432"/>
        </w:trPr>
        <w:tc>
          <w:tcPr>
            <w:tcW w:w="1877" w:type="dxa"/>
            <w:shd w:val="clear" w:color="auto" w:fill="D0CECE"/>
            <w:vAlign w:val="center"/>
          </w:tcPr>
          <w:p w14:paraId="749EE943" w14:textId="77777777" w:rsidR="00C9505F" w:rsidRPr="00B91DBE" w:rsidRDefault="00C9505F" w:rsidP="00B91DBE">
            <w:pPr>
              <w:spacing w:after="100" w:afterAutospacing="1"/>
              <w:jc w:val="center"/>
              <w:rPr>
                <w:color w:val="000000"/>
                <w:sz w:val="22"/>
                <w:szCs w:val="22"/>
              </w:rPr>
            </w:pPr>
            <w:r w:rsidRPr="00B91DBE">
              <w:rPr>
                <w:b/>
                <w:color w:val="000000"/>
                <w:sz w:val="22"/>
                <w:szCs w:val="22"/>
              </w:rPr>
              <w:t>Question</w:t>
            </w:r>
          </w:p>
        </w:tc>
        <w:tc>
          <w:tcPr>
            <w:tcW w:w="4953" w:type="dxa"/>
            <w:shd w:val="clear" w:color="auto" w:fill="D0CECE"/>
            <w:vAlign w:val="center"/>
          </w:tcPr>
          <w:p w14:paraId="0F67A137" w14:textId="77777777" w:rsidR="00C9505F" w:rsidRPr="00B91DBE" w:rsidRDefault="00C9505F" w:rsidP="00B91DBE">
            <w:pPr>
              <w:spacing w:after="100" w:afterAutospacing="1"/>
              <w:jc w:val="center"/>
              <w:rPr>
                <w:color w:val="000000"/>
                <w:sz w:val="22"/>
                <w:szCs w:val="22"/>
              </w:rPr>
            </w:pPr>
            <w:r w:rsidRPr="00B91DBE">
              <w:rPr>
                <w:b/>
                <w:color w:val="000000"/>
                <w:sz w:val="22"/>
                <w:szCs w:val="22"/>
              </w:rPr>
              <w:t>Your Response</w:t>
            </w:r>
          </w:p>
        </w:tc>
      </w:tr>
      <w:tr w:rsidR="00C9505F" w:rsidRPr="00B91DBE" w14:paraId="1AF20B1D" w14:textId="77777777" w:rsidTr="00B91DBE">
        <w:tc>
          <w:tcPr>
            <w:tcW w:w="1877" w:type="dxa"/>
            <w:shd w:val="clear" w:color="auto" w:fill="D0CECE"/>
          </w:tcPr>
          <w:p w14:paraId="4874FC42" w14:textId="77777777" w:rsidR="00C9505F" w:rsidRPr="00B91DBE" w:rsidRDefault="00C9505F" w:rsidP="00B91DBE">
            <w:pPr>
              <w:spacing w:after="100" w:afterAutospacing="1"/>
              <w:rPr>
                <w:sz w:val="22"/>
                <w:szCs w:val="22"/>
              </w:rPr>
            </w:pPr>
            <w:r w:rsidRPr="00B91DBE">
              <w:rPr>
                <w:b/>
                <w:sz w:val="22"/>
                <w:szCs w:val="22"/>
              </w:rPr>
              <w:t>Appreciate</w:t>
            </w:r>
          </w:p>
        </w:tc>
        <w:tc>
          <w:tcPr>
            <w:tcW w:w="4953" w:type="dxa"/>
            <w:shd w:val="clear" w:color="auto" w:fill="FFFFFF"/>
          </w:tcPr>
          <w:p w14:paraId="4AFE5AE6" w14:textId="77777777" w:rsidR="00C9505F" w:rsidRPr="00B91DBE" w:rsidRDefault="00844156" w:rsidP="00B91DBE">
            <w:pPr>
              <w:spacing w:after="280" w:afterAutospacing="1"/>
              <w:rPr>
                <w:sz w:val="22"/>
                <w:szCs w:val="22"/>
              </w:rPr>
            </w:pPr>
            <w:r w:rsidRPr="00B91DBE">
              <w:rPr>
                <w:sz w:val="22"/>
                <w:szCs w:val="22"/>
              </w:rPr>
              <w:t>What</w:t>
            </w:r>
            <w:r w:rsidR="00B64E3A" w:rsidRPr="00B91DBE">
              <w:rPr>
                <w:sz w:val="22"/>
                <w:szCs w:val="22"/>
              </w:rPr>
              <w:t>’</w:t>
            </w:r>
            <w:r w:rsidRPr="00B91DBE">
              <w:rPr>
                <w:sz w:val="22"/>
                <w:szCs w:val="22"/>
              </w:rPr>
              <w:t>s one specific thing I appreciated about you—or us—in the last 24 hours?</w:t>
            </w:r>
          </w:p>
        </w:tc>
      </w:tr>
      <w:tr w:rsidR="00C9505F" w:rsidRPr="00B91DBE" w14:paraId="4B817975" w14:textId="77777777" w:rsidTr="00B91DBE">
        <w:tc>
          <w:tcPr>
            <w:tcW w:w="1877" w:type="dxa"/>
            <w:shd w:val="clear" w:color="auto" w:fill="D0CECE"/>
          </w:tcPr>
          <w:p w14:paraId="52A11E0B" w14:textId="77777777" w:rsidR="00C9505F" w:rsidRPr="00B91DBE" w:rsidRDefault="00C9505F" w:rsidP="00B91DBE">
            <w:pPr>
              <w:spacing w:after="100" w:afterAutospacing="1"/>
              <w:rPr>
                <w:sz w:val="22"/>
                <w:szCs w:val="22"/>
              </w:rPr>
            </w:pPr>
            <w:r w:rsidRPr="00B91DBE">
              <w:rPr>
                <w:b/>
                <w:sz w:val="22"/>
                <w:szCs w:val="22"/>
              </w:rPr>
              <w:t>Radar</w:t>
            </w:r>
          </w:p>
        </w:tc>
        <w:tc>
          <w:tcPr>
            <w:tcW w:w="4953" w:type="dxa"/>
            <w:shd w:val="clear" w:color="auto" w:fill="FFFFFF"/>
          </w:tcPr>
          <w:p w14:paraId="0A0A62EB" w14:textId="77777777" w:rsidR="00C9505F" w:rsidRPr="00B91DBE" w:rsidRDefault="00C9505F" w:rsidP="00B91DBE">
            <w:pPr>
              <w:spacing w:after="100" w:afterAutospacing="1"/>
              <w:rPr>
                <w:sz w:val="22"/>
                <w:szCs w:val="22"/>
              </w:rPr>
            </w:pPr>
            <w:r w:rsidRPr="00B91DBE">
              <w:rPr>
                <w:sz w:val="22"/>
                <w:szCs w:val="22"/>
              </w:rPr>
              <w:t>What</w:t>
            </w:r>
            <w:r w:rsidR="007723B9" w:rsidRPr="00B91DBE">
              <w:rPr>
                <w:sz w:val="22"/>
                <w:szCs w:val="22"/>
              </w:rPr>
              <w:t>’s</w:t>
            </w:r>
            <w:r w:rsidRPr="00B91DBE">
              <w:rPr>
                <w:sz w:val="22"/>
                <w:szCs w:val="22"/>
              </w:rPr>
              <w:t xml:space="preserve"> on my radar today that might affect us?</w:t>
            </w:r>
          </w:p>
        </w:tc>
      </w:tr>
      <w:tr w:rsidR="00C9505F" w:rsidRPr="00B91DBE" w14:paraId="3509BD05" w14:textId="77777777" w:rsidTr="00B91DBE">
        <w:tc>
          <w:tcPr>
            <w:tcW w:w="1877" w:type="dxa"/>
            <w:shd w:val="clear" w:color="auto" w:fill="D0CECE"/>
          </w:tcPr>
          <w:p w14:paraId="411D5E29" w14:textId="77777777" w:rsidR="00C9505F" w:rsidRPr="00B91DBE" w:rsidRDefault="00C9505F" w:rsidP="00B91DBE">
            <w:pPr>
              <w:spacing w:after="100" w:afterAutospacing="1"/>
              <w:rPr>
                <w:sz w:val="22"/>
                <w:szCs w:val="22"/>
              </w:rPr>
            </w:pPr>
            <w:r w:rsidRPr="00B91DBE">
              <w:rPr>
                <w:b/>
                <w:sz w:val="22"/>
                <w:szCs w:val="22"/>
              </w:rPr>
              <w:t>Need</w:t>
            </w:r>
          </w:p>
        </w:tc>
        <w:tc>
          <w:tcPr>
            <w:tcW w:w="4953" w:type="dxa"/>
            <w:shd w:val="clear" w:color="auto" w:fill="FFFFFF"/>
          </w:tcPr>
          <w:p w14:paraId="1EB230E0" w14:textId="77777777" w:rsidR="00C9505F" w:rsidRPr="00B91DBE" w:rsidRDefault="00C9505F" w:rsidP="00B91DBE">
            <w:pPr>
              <w:spacing w:after="100" w:afterAutospacing="1"/>
              <w:rPr>
                <w:sz w:val="22"/>
                <w:szCs w:val="22"/>
              </w:rPr>
            </w:pPr>
            <w:r w:rsidRPr="00B91DBE">
              <w:rPr>
                <w:sz w:val="22"/>
                <w:szCs w:val="22"/>
              </w:rPr>
              <w:t>Is there anything I need from you today?</w:t>
            </w:r>
          </w:p>
        </w:tc>
      </w:tr>
    </w:tbl>
    <w:p w14:paraId="51A532C5" w14:textId="77777777" w:rsidR="00C9505F" w:rsidRDefault="00C9505F" w:rsidP="00C9505F"/>
    <w:p w14:paraId="4999941F" w14:textId="77777777" w:rsidR="00C9505F" w:rsidRDefault="00C9505F" w:rsidP="00C9505F">
      <w:pPr>
        <w:rPr>
          <w:b/>
          <w:caps/>
          <w:color w:val="404040"/>
        </w:rPr>
      </w:pPr>
      <w:r>
        <w:br w:type="page"/>
      </w:r>
    </w:p>
    <w:p w14:paraId="23D439F6" w14:textId="77777777" w:rsidR="00C5490F" w:rsidRDefault="00C5490F" w:rsidP="00C5490F">
      <w:pPr>
        <w:pStyle w:val="Heading3"/>
      </w:pPr>
      <w:bookmarkStart w:id="14" w:name="_Toc220391246"/>
      <w:bookmarkStart w:id="15" w:name="_Toc220396035"/>
      <w:bookmarkStart w:id="16" w:name="_Toc220398482"/>
      <w:r>
        <w:lastRenderedPageBreak/>
        <w:t>Feedback Template</w:t>
      </w:r>
      <w:bookmarkEnd w:id="14"/>
      <w:bookmarkEnd w:id="15"/>
      <w:bookmarkEnd w:id="16"/>
    </w:p>
    <w:p w14:paraId="1FC05DE6" w14:textId="77777777" w:rsidR="0075564C" w:rsidRDefault="0075564C" w:rsidP="0075564C">
      <w:pPr>
        <w:pStyle w:val="FirstParagraph"/>
        <w:ind w:firstLine="0"/>
      </w:pPr>
      <w:r>
        <w:rPr>
          <w:b/>
          <w:bCs/>
        </w:rPr>
        <w:t>Purpose</w:t>
      </w:r>
      <w:r>
        <w:t>: Feedback is how you grow without storing resentment. Done well, it is an act of trust. This template guides both giving and receiving feedback constructively.</w:t>
      </w:r>
    </w:p>
    <w:p w14:paraId="31DEF7A1" w14:textId="77777777" w:rsidR="0075564C" w:rsidRPr="00211BE0" w:rsidRDefault="0075564C" w:rsidP="0075564C">
      <w:pPr>
        <w:pStyle w:val="BodyText"/>
      </w:pPr>
    </w:p>
    <w:p w14:paraId="51CEA25F" w14:textId="77777777" w:rsidR="0075564C" w:rsidRDefault="0075564C" w:rsidP="0075564C">
      <w:pPr>
        <w:pStyle w:val="LLCBody"/>
      </w:pPr>
      <w:r>
        <w:rPr>
          <w:b/>
          <w:bCs/>
        </w:rPr>
        <w:t>Time Required</w:t>
      </w:r>
      <w:r>
        <w:t>: Intended to fit within the time boxes where feedback is given or received; for example, Weekly Syncs, Monthly Retrospectives, Quarterly Reviews, and Annual Reviews.</w:t>
      </w:r>
    </w:p>
    <w:p w14:paraId="7F37E9E7" w14:textId="77777777" w:rsidR="0075564C" w:rsidRPr="006514AD" w:rsidRDefault="0075564C" w:rsidP="0075564C">
      <w:pPr>
        <w:pStyle w:val="LLCBody"/>
      </w:pPr>
      <w:r>
        <w:rPr>
          <w:b/>
          <w:bCs/>
        </w:rPr>
        <w:t>Steps</w:t>
      </w:r>
      <w:r>
        <w:t xml:space="preserve"> (Giving Feedback):</w:t>
      </w:r>
    </w:p>
    <w:p w14:paraId="1F15497E" w14:textId="77777777" w:rsidR="00BA4A04" w:rsidRDefault="00BA4A04" w:rsidP="00EC7084">
      <w:pPr>
        <w:pStyle w:val="LLCBody"/>
        <w:numPr>
          <w:ilvl w:val="0"/>
          <w:numId w:val="17"/>
        </w:numPr>
      </w:pPr>
      <w:r>
        <w:t>Situation: Describe the specific moment or context. Be precise about when and where.</w:t>
      </w:r>
    </w:p>
    <w:p w14:paraId="0EB122F2" w14:textId="77777777" w:rsidR="00BA4A04" w:rsidRDefault="00BA4A04" w:rsidP="00EC7084">
      <w:pPr>
        <w:pStyle w:val="LLCBody"/>
        <w:numPr>
          <w:ilvl w:val="0"/>
          <w:numId w:val="17"/>
        </w:numPr>
      </w:pPr>
      <w:r>
        <w:t>Behavior: Describe the specific behavior you observed. Focus on actions, not character.</w:t>
      </w:r>
    </w:p>
    <w:p w14:paraId="3C964BEC" w14:textId="77777777" w:rsidR="00BA4A04" w:rsidRDefault="00BA4A04" w:rsidP="00EC7084">
      <w:pPr>
        <w:pStyle w:val="LLCBody"/>
        <w:numPr>
          <w:ilvl w:val="0"/>
          <w:numId w:val="17"/>
        </w:numPr>
      </w:pPr>
      <w:r>
        <w:t xml:space="preserve">Impact: Use </w:t>
      </w:r>
      <w:r w:rsidR="00B574B2">
        <w:t>“</w:t>
      </w:r>
      <w:r>
        <w:t>I</w:t>
      </w:r>
      <w:r w:rsidR="00B574B2">
        <w:t>”</w:t>
      </w:r>
      <w:r>
        <w:t xml:space="preserve"> statements to name how the behavior affected you emotionally or practically.</w:t>
      </w:r>
    </w:p>
    <w:p w14:paraId="6CEB6470" w14:textId="77777777" w:rsidR="00BA4A04" w:rsidRDefault="00BA4A04" w:rsidP="00EC7084">
      <w:pPr>
        <w:pStyle w:val="LLCBody"/>
        <w:numPr>
          <w:ilvl w:val="0"/>
          <w:numId w:val="17"/>
        </w:numPr>
      </w:pPr>
      <w:r>
        <w:t>Request: Make a specific, actionable request for what you would like instead.</w:t>
      </w:r>
    </w:p>
    <w:p w14:paraId="1D791660" w14:textId="77777777" w:rsidR="00BA4A04" w:rsidRDefault="00BA4A04" w:rsidP="00EC7084">
      <w:pPr>
        <w:pStyle w:val="LLCBody"/>
        <w:numPr>
          <w:ilvl w:val="0"/>
          <w:numId w:val="17"/>
        </w:numPr>
      </w:pPr>
      <w:r>
        <w:t>Dialogue: Ask for their perspective. Listen. Make it a conversation, not a lecture.</w:t>
      </w:r>
    </w:p>
    <w:p w14:paraId="495C13C0" w14:textId="77777777" w:rsidR="005A2C30" w:rsidRPr="005A2C30" w:rsidRDefault="005A2C30" w:rsidP="00D32771">
      <w:pPr>
        <w:pStyle w:val="LLCBody"/>
      </w:pPr>
      <w:r>
        <w:rPr>
          <w:b/>
          <w:bCs/>
        </w:rPr>
        <w:t>Format</w:t>
      </w:r>
      <w:r>
        <w:t xml:space="preserve"> (Giving Feedbac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99"/>
        <w:gridCol w:w="8099"/>
      </w:tblGrid>
      <w:tr w:rsidR="000014F3" w:rsidRPr="00B91DBE" w14:paraId="6919AA69" w14:textId="77777777" w:rsidTr="008E4C04">
        <w:trPr>
          <w:trHeight w:val="432"/>
        </w:trPr>
        <w:tc>
          <w:tcPr>
            <w:tcW w:w="9360" w:type="dxa"/>
            <w:gridSpan w:val="2"/>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vAlign w:val="center"/>
          </w:tcPr>
          <w:p w14:paraId="6C6E9366" w14:textId="77777777" w:rsidR="000014F3" w:rsidRPr="00B91DBE" w:rsidRDefault="000014F3" w:rsidP="008E4C04">
            <w:pPr>
              <w:jc w:val="center"/>
              <w:rPr>
                <w:sz w:val="22"/>
                <w:szCs w:val="22"/>
              </w:rPr>
            </w:pPr>
            <w:r w:rsidRPr="00B91DBE">
              <w:rPr>
                <w:b/>
                <w:bCs/>
                <w:sz w:val="22"/>
                <w:szCs w:val="22"/>
              </w:rPr>
              <w:t>FEEDBACK (GIVING)</w:t>
            </w:r>
          </w:p>
        </w:tc>
      </w:tr>
      <w:tr w:rsidR="000014F3" w:rsidRPr="00B91DBE" w14:paraId="40CD36F7" w14:textId="77777777" w:rsidTr="00F62C51">
        <w:trPr>
          <w:trHeight w:val="432"/>
        </w:trPr>
        <w:tc>
          <w:tcPr>
            <w:tcW w:w="2340"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vAlign w:val="center"/>
          </w:tcPr>
          <w:p w14:paraId="18AB6FD0" w14:textId="77777777" w:rsidR="000014F3" w:rsidRPr="00B91DBE" w:rsidRDefault="000014F3" w:rsidP="00F62C51">
            <w:pPr>
              <w:jc w:val="center"/>
              <w:rPr>
                <w:sz w:val="22"/>
                <w:szCs w:val="22"/>
              </w:rPr>
            </w:pPr>
            <w:r w:rsidRPr="00B91DBE">
              <w:rPr>
                <w:b/>
                <w:bCs/>
                <w:sz w:val="22"/>
                <w:szCs w:val="22"/>
              </w:rPr>
              <w:t>Step</w:t>
            </w:r>
          </w:p>
        </w:tc>
        <w:tc>
          <w:tcPr>
            <w:tcW w:w="7020"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vAlign w:val="center"/>
          </w:tcPr>
          <w:p w14:paraId="03ED4719" w14:textId="77777777" w:rsidR="000014F3" w:rsidRPr="00B91DBE" w:rsidRDefault="000014F3" w:rsidP="00F62C51">
            <w:pPr>
              <w:jc w:val="center"/>
              <w:rPr>
                <w:sz w:val="22"/>
                <w:szCs w:val="22"/>
              </w:rPr>
            </w:pPr>
            <w:r w:rsidRPr="00B91DBE">
              <w:rPr>
                <w:b/>
                <w:bCs/>
                <w:sz w:val="22"/>
                <w:szCs w:val="22"/>
              </w:rPr>
              <w:t>Your Response</w:t>
            </w:r>
          </w:p>
        </w:tc>
      </w:tr>
      <w:tr w:rsidR="000014F3" w:rsidRPr="00B91DBE" w14:paraId="40E8958D" w14:textId="77777777" w:rsidTr="00B91DBE">
        <w:tc>
          <w:tcPr>
            <w:tcW w:w="2340"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1BC27401" w14:textId="77777777" w:rsidR="000014F3" w:rsidRPr="00B91DBE" w:rsidRDefault="000014F3" w:rsidP="00DD0B8A">
            <w:pPr>
              <w:rPr>
                <w:sz w:val="22"/>
                <w:szCs w:val="22"/>
              </w:rPr>
            </w:pPr>
            <w:r w:rsidRPr="00B91DBE">
              <w:rPr>
                <w:b/>
                <w:bCs/>
                <w:sz w:val="22"/>
                <w:szCs w:val="22"/>
              </w:rPr>
              <w:t>Situation</w:t>
            </w:r>
          </w:p>
        </w:tc>
        <w:tc>
          <w:tcPr>
            <w:tcW w:w="702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0DE90EC7" w14:textId="77777777" w:rsidR="000014F3" w:rsidRPr="00B91DBE" w:rsidRDefault="000014F3" w:rsidP="00DD0B8A">
            <w:pPr>
              <w:rPr>
                <w:sz w:val="22"/>
                <w:szCs w:val="22"/>
              </w:rPr>
            </w:pPr>
            <w:r w:rsidRPr="00B91DBE">
              <w:rPr>
                <w:sz w:val="22"/>
                <w:szCs w:val="22"/>
              </w:rPr>
              <w:t>When [specific situation]...</w:t>
            </w:r>
          </w:p>
        </w:tc>
      </w:tr>
      <w:tr w:rsidR="000014F3" w:rsidRPr="00B91DBE" w14:paraId="620B2D9E" w14:textId="77777777" w:rsidTr="00B91DBE">
        <w:tc>
          <w:tcPr>
            <w:tcW w:w="2340"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35BE10F9" w14:textId="77777777" w:rsidR="000014F3" w:rsidRPr="00B91DBE" w:rsidRDefault="000014F3" w:rsidP="00DD0B8A">
            <w:pPr>
              <w:rPr>
                <w:sz w:val="22"/>
                <w:szCs w:val="22"/>
              </w:rPr>
            </w:pPr>
            <w:r w:rsidRPr="00B91DBE">
              <w:rPr>
                <w:b/>
                <w:bCs/>
                <w:sz w:val="22"/>
                <w:szCs w:val="22"/>
              </w:rPr>
              <w:t>Behavior</w:t>
            </w:r>
          </w:p>
        </w:tc>
        <w:tc>
          <w:tcPr>
            <w:tcW w:w="702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579DF6A0" w14:textId="77777777" w:rsidR="000014F3" w:rsidRPr="00B91DBE" w:rsidRDefault="000014F3" w:rsidP="00DD0B8A">
            <w:pPr>
              <w:rPr>
                <w:sz w:val="22"/>
                <w:szCs w:val="22"/>
              </w:rPr>
            </w:pPr>
            <w:r w:rsidRPr="00B91DBE">
              <w:rPr>
                <w:sz w:val="22"/>
                <w:szCs w:val="22"/>
              </w:rPr>
              <w:t>...and you [specific behavior]...</w:t>
            </w:r>
          </w:p>
        </w:tc>
      </w:tr>
      <w:tr w:rsidR="000014F3" w:rsidRPr="00B91DBE" w14:paraId="02B901AB" w14:textId="77777777" w:rsidTr="00B91DBE">
        <w:tc>
          <w:tcPr>
            <w:tcW w:w="2340"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61E1E9E7" w14:textId="77777777" w:rsidR="000014F3" w:rsidRPr="00B91DBE" w:rsidRDefault="000014F3" w:rsidP="00DD0B8A">
            <w:pPr>
              <w:rPr>
                <w:sz w:val="22"/>
                <w:szCs w:val="22"/>
              </w:rPr>
            </w:pPr>
            <w:r w:rsidRPr="00B91DBE">
              <w:rPr>
                <w:b/>
                <w:bCs/>
                <w:sz w:val="22"/>
                <w:szCs w:val="22"/>
              </w:rPr>
              <w:t>Impact</w:t>
            </w:r>
          </w:p>
        </w:tc>
        <w:tc>
          <w:tcPr>
            <w:tcW w:w="702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32D72526" w14:textId="77777777" w:rsidR="000014F3" w:rsidRPr="00B91DBE" w:rsidRDefault="000014F3" w:rsidP="00DD0B8A">
            <w:pPr>
              <w:rPr>
                <w:sz w:val="22"/>
                <w:szCs w:val="22"/>
              </w:rPr>
            </w:pPr>
            <w:r w:rsidRPr="00B91DBE">
              <w:rPr>
                <w:sz w:val="22"/>
                <w:szCs w:val="22"/>
              </w:rPr>
              <w:t>...I felt [emotion] because [impact/meaning].</w:t>
            </w:r>
          </w:p>
        </w:tc>
      </w:tr>
      <w:tr w:rsidR="000014F3" w:rsidRPr="00B91DBE" w14:paraId="3E232769" w14:textId="77777777" w:rsidTr="00B91DBE">
        <w:tc>
          <w:tcPr>
            <w:tcW w:w="2340"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0E81AEF4" w14:textId="77777777" w:rsidR="000014F3" w:rsidRPr="00B91DBE" w:rsidRDefault="000014F3" w:rsidP="00DD0B8A">
            <w:pPr>
              <w:rPr>
                <w:sz w:val="22"/>
                <w:szCs w:val="22"/>
              </w:rPr>
            </w:pPr>
            <w:r w:rsidRPr="00B91DBE">
              <w:rPr>
                <w:b/>
                <w:bCs/>
                <w:sz w:val="22"/>
                <w:szCs w:val="22"/>
              </w:rPr>
              <w:t>Request</w:t>
            </w:r>
          </w:p>
        </w:tc>
        <w:tc>
          <w:tcPr>
            <w:tcW w:w="702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2021721B" w14:textId="77777777" w:rsidR="000014F3" w:rsidRPr="00B91DBE" w:rsidRDefault="000014F3" w:rsidP="00DD0B8A">
            <w:pPr>
              <w:rPr>
                <w:sz w:val="22"/>
                <w:szCs w:val="22"/>
              </w:rPr>
            </w:pPr>
            <w:r w:rsidRPr="00B91DBE">
              <w:rPr>
                <w:sz w:val="22"/>
                <w:szCs w:val="22"/>
              </w:rPr>
              <w:t>What I would like is [specific request].</w:t>
            </w:r>
          </w:p>
        </w:tc>
      </w:tr>
      <w:tr w:rsidR="000014F3" w:rsidRPr="00B91DBE" w14:paraId="25D53CF5" w14:textId="77777777" w:rsidTr="00B91DBE">
        <w:tc>
          <w:tcPr>
            <w:tcW w:w="2340"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65ABCA6C" w14:textId="77777777" w:rsidR="000014F3" w:rsidRPr="00B91DBE" w:rsidRDefault="000014F3" w:rsidP="00DD0B8A">
            <w:pPr>
              <w:rPr>
                <w:sz w:val="22"/>
                <w:szCs w:val="22"/>
              </w:rPr>
            </w:pPr>
            <w:r w:rsidRPr="00B91DBE">
              <w:rPr>
                <w:b/>
                <w:bCs/>
                <w:sz w:val="22"/>
                <w:szCs w:val="22"/>
              </w:rPr>
              <w:t>Dialogue</w:t>
            </w:r>
          </w:p>
        </w:tc>
        <w:tc>
          <w:tcPr>
            <w:tcW w:w="702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0A8184ED" w14:textId="77777777" w:rsidR="000014F3" w:rsidRPr="00B91DBE" w:rsidRDefault="000014F3" w:rsidP="00DD0B8A">
            <w:pPr>
              <w:rPr>
                <w:sz w:val="22"/>
                <w:szCs w:val="22"/>
              </w:rPr>
            </w:pPr>
            <w:r w:rsidRPr="00B91DBE">
              <w:rPr>
                <w:sz w:val="22"/>
                <w:szCs w:val="22"/>
              </w:rPr>
              <w:t>How do you see it?</w:t>
            </w:r>
          </w:p>
        </w:tc>
      </w:tr>
    </w:tbl>
    <w:p w14:paraId="5583FB8B" w14:textId="77777777" w:rsidR="00173C5B" w:rsidRDefault="00173C5B" w:rsidP="00D32771">
      <w:pPr>
        <w:pStyle w:val="LLCBody"/>
        <w:rPr>
          <w:b/>
          <w:bCs/>
        </w:rPr>
      </w:pPr>
    </w:p>
    <w:p w14:paraId="00905A13" w14:textId="73F69376" w:rsidR="00D32771" w:rsidRPr="006514AD" w:rsidRDefault="00D32771" w:rsidP="00D32771">
      <w:pPr>
        <w:pStyle w:val="LLCBody"/>
      </w:pPr>
      <w:r>
        <w:rPr>
          <w:b/>
          <w:bCs/>
        </w:rPr>
        <w:t>Steps</w:t>
      </w:r>
      <w:r>
        <w:t xml:space="preserve"> (Getting Feedback):</w:t>
      </w:r>
    </w:p>
    <w:p w14:paraId="3CDC40ED" w14:textId="77777777" w:rsidR="0098285B" w:rsidRDefault="0098285B" w:rsidP="00EC7084">
      <w:pPr>
        <w:pStyle w:val="LLCBody"/>
        <w:numPr>
          <w:ilvl w:val="0"/>
          <w:numId w:val="17"/>
        </w:numPr>
      </w:pPr>
      <w:r>
        <w:t>Breathe: When you feel defensive, pause and take a breath.</w:t>
      </w:r>
    </w:p>
    <w:p w14:paraId="68B39C83" w14:textId="77777777" w:rsidR="0098285B" w:rsidRDefault="0098285B" w:rsidP="00EC7084">
      <w:pPr>
        <w:pStyle w:val="LLCBody"/>
        <w:numPr>
          <w:ilvl w:val="0"/>
          <w:numId w:val="17"/>
        </w:numPr>
      </w:pPr>
      <w:r>
        <w:t>Listen: Listen to understand, not to respond.</w:t>
      </w:r>
    </w:p>
    <w:p w14:paraId="4D883FC8" w14:textId="77777777" w:rsidR="0098285B" w:rsidRDefault="0098285B" w:rsidP="00EC7084">
      <w:pPr>
        <w:pStyle w:val="LLCBody"/>
        <w:numPr>
          <w:ilvl w:val="0"/>
          <w:numId w:val="17"/>
        </w:numPr>
      </w:pPr>
      <w:r>
        <w:t xml:space="preserve">Clarify: Ask clarifying questions: </w:t>
      </w:r>
      <w:r w:rsidR="00B574B2">
        <w:t>“</w:t>
      </w:r>
      <w:r>
        <w:t>Can you give me an example?</w:t>
      </w:r>
      <w:r w:rsidR="00B574B2">
        <w:t>”</w:t>
      </w:r>
    </w:p>
    <w:p w14:paraId="7F03AE99" w14:textId="77777777" w:rsidR="0098285B" w:rsidRDefault="0098285B" w:rsidP="00EC7084">
      <w:pPr>
        <w:pStyle w:val="LLCBody"/>
        <w:numPr>
          <w:ilvl w:val="0"/>
          <w:numId w:val="17"/>
        </w:numPr>
      </w:pPr>
      <w:r>
        <w:t xml:space="preserve">Acknowledge: Acknowledge their experience: </w:t>
      </w:r>
      <w:r w:rsidR="00B574B2">
        <w:t>“</w:t>
      </w:r>
      <w:r>
        <w:t>It sounds like you felt hurt. I</w:t>
      </w:r>
      <w:r w:rsidR="00B64E3A">
        <w:t>’</w:t>
      </w:r>
      <w:r>
        <w:t>m sorry.</w:t>
      </w:r>
      <w:r w:rsidR="00B574B2">
        <w:t>”</w:t>
      </w:r>
    </w:p>
    <w:p w14:paraId="4B4E26B5" w14:textId="77777777" w:rsidR="0098285B" w:rsidRDefault="0098285B" w:rsidP="00EC7084">
      <w:pPr>
        <w:pStyle w:val="LLCBody"/>
        <w:numPr>
          <w:ilvl w:val="0"/>
          <w:numId w:val="17"/>
        </w:numPr>
      </w:pPr>
      <w:r>
        <w:t>Thank: Say thank you. Honest feedback is a gift.</w:t>
      </w:r>
    </w:p>
    <w:p w14:paraId="102FC2CD" w14:textId="77777777" w:rsidR="0098285B" w:rsidRDefault="0098285B" w:rsidP="00EC7084">
      <w:pPr>
        <w:pStyle w:val="LLCBody"/>
        <w:numPr>
          <w:ilvl w:val="0"/>
          <w:numId w:val="17"/>
        </w:numPr>
      </w:pPr>
      <w:r>
        <w:t xml:space="preserve">Commit: </w:t>
      </w:r>
      <w:r w:rsidR="007A2AF6">
        <w:t xml:space="preserve">Commit to a </w:t>
      </w:r>
      <w:r>
        <w:t>specific change</w:t>
      </w:r>
      <w:r w:rsidR="007A2AF6">
        <w:t xml:space="preserve">, </w:t>
      </w:r>
      <w:r>
        <w:t>follow through.</w:t>
      </w:r>
    </w:p>
    <w:p w14:paraId="1350EC2C" w14:textId="77777777" w:rsidR="00D32771" w:rsidRDefault="0098285B" w:rsidP="00EC7084">
      <w:pPr>
        <w:pStyle w:val="LLCBody"/>
        <w:numPr>
          <w:ilvl w:val="0"/>
          <w:numId w:val="17"/>
        </w:numPr>
      </w:pPr>
      <w:r>
        <w:t>Follow-Up: Set a time to check in on your commitment.</w:t>
      </w:r>
    </w:p>
    <w:p w14:paraId="3064C8A8" w14:textId="77777777" w:rsidR="009766E6" w:rsidRDefault="009766E6">
      <w:pPr>
        <w:rPr>
          <w:b/>
          <w:bCs/>
          <w:color w:val="000000"/>
          <w:sz w:val="22"/>
        </w:rPr>
      </w:pPr>
      <w:r>
        <w:rPr>
          <w:b/>
          <w:bCs/>
        </w:rPr>
        <w:br w:type="page"/>
      </w:r>
    </w:p>
    <w:p w14:paraId="22810238" w14:textId="7F02FB04" w:rsidR="0075564C" w:rsidRPr="006514AD" w:rsidRDefault="0075564C" w:rsidP="0075564C">
      <w:pPr>
        <w:pStyle w:val="LLCBody"/>
      </w:pPr>
      <w:r>
        <w:rPr>
          <w:b/>
          <w:bCs/>
        </w:rPr>
        <w:lastRenderedPageBreak/>
        <w:t>Format</w:t>
      </w:r>
      <w:r>
        <w:t xml:space="preserve"> (Getting Feedbac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278"/>
        <w:gridCol w:w="7520"/>
      </w:tblGrid>
      <w:tr w:rsidR="002E6310" w:rsidRPr="00B91DBE" w14:paraId="676E922C" w14:textId="77777777" w:rsidTr="003E69C1">
        <w:trPr>
          <w:trHeight w:val="432"/>
        </w:trPr>
        <w:tc>
          <w:tcPr>
            <w:tcW w:w="6838" w:type="dxa"/>
            <w:gridSpan w:val="2"/>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vAlign w:val="center"/>
          </w:tcPr>
          <w:p w14:paraId="4A3ED497" w14:textId="77777777" w:rsidR="002E6310" w:rsidRPr="00B91DBE" w:rsidRDefault="002E6310" w:rsidP="003E69C1">
            <w:pPr>
              <w:jc w:val="center"/>
              <w:rPr>
                <w:sz w:val="22"/>
                <w:szCs w:val="22"/>
              </w:rPr>
            </w:pPr>
            <w:r w:rsidRPr="00B91DBE">
              <w:rPr>
                <w:b/>
                <w:bCs/>
                <w:sz w:val="22"/>
                <w:szCs w:val="22"/>
              </w:rPr>
              <w:t>FEEDBACK (GETTING)</w:t>
            </w:r>
          </w:p>
        </w:tc>
      </w:tr>
      <w:tr w:rsidR="002E6310" w:rsidRPr="00B91DBE" w14:paraId="4C8839CC" w14:textId="77777777" w:rsidTr="003E69C1">
        <w:trPr>
          <w:trHeight w:val="432"/>
        </w:trPr>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vAlign w:val="center"/>
          </w:tcPr>
          <w:p w14:paraId="17EAA2B7" w14:textId="77777777" w:rsidR="002E6310" w:rsidRPr="00B91DBE" w:rsidRDefault="002E6310" w:rsidP="003E69C1">
            <w:pPr>
              <w:jc w:val="center"/>
              <w:rPr>
                <w:sz w:val="22"/>
                <w:szCs w:val="22"/>
              </w:rPr>
            </w:pPr>
            <w:r w:rsidRPr="00B91DBE">
              <w:rPr>
                <w:b/>
                <w:bCs/>
                <w:sz w:val="22"/>
                <w:szCs w:val="22"/>
              </w:rPr>
              <w:t>Step</w:t>
            </w:r>
          </w:p>
        </w:tc>
        <w:tc>
          <w:tcPr>
            <w:tcW w:w="4762"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vAlign w:val="center"/>
          </w:tcPr>
          <w:p w14:paraId="1F70FC35" w14:textId="77777777" w:rsidR="002E6310" w:rsidRPr="00B91DBE" w:rsidRDefault="002E6310" w:rsidP="003E69C1">
            <w:pPr>
              <w:jc w:val="center"/>
              <w:rPr>
                <w:sz w:val="22"/>
                <w:szCs w:val="22"/>
              </w:rPr>
            </w:pPr>
            <w:r w:rsidRPr="00B91DBE">
              <w:rPr>
                <w:b/>
                <w:bCs/>
                <w:sz w:val="22"/>
                <w:szCs w:val="22"/>
              </w:rPr>
              <w:t>Your Response</w:t>
            </w:r>
          </w:p>
        </w:tc>
      </w:tr>
      <w:tr w:rsidR="002E6310" w:rsidRPr="00B91DBE" w14:paraId="381B2FCA" w14:textId="77777777" w:rsidTr="00B91DBE">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211E17F6" w14:textId="77777777" w:rsidR="002E6310" w:rsidRPr="00B91DBE" w:rsidRDefault="002E6310" w:rsidP="00DD0B8A">
            <w:pPr>
              <w:rPr>
                <w:sz w:val="22"/>
                <w:szCs w:val="22"/>
              </w:rPr>
            </w:pPr>
            <w:r w:rsidRPr="00B91DBE">
              <w:rPr>
                <w:b/>
                <w:bCs/>
                <w:sz w:val="22"/>
                <w:szCs w:val="22"/>
              </w:rPr>
              <w:t>Breathe</w:t>
            </w:r>
          </w:p>
        </w:tc>
        <w:tc>
          <w:tcPr>
            <w:tcW w:w="4762"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A89EB79" w14:textId="77777777" w:rsidR="002E6310" w:rsidRPr="00B91DBE" w:rsidRDefault="002E6310" w:rsidP="00DD0B8A">
            <w:pPr>
              <w:rPr>
                <w:sz w:val="22"/>
                <w:szCs w:val="22"/>
              </w:rPr>
            </w:pPr>
            <w:r w:rsidRPr="00B91DBE">
              <w:rPr>
                <w:sz w:val="22"/>
                <w:szCs w:val="22"/>
              </w:rPr>
              <w:t>When I feel defensive, I will pause and take a breath.</w:t>
            </w:r>
          </w:p>
        </w:tc>
      </w:tr>
      <w:tr w:rsidR="002E6310" w:rsidRPr="00B91DBE" w14:paraId="4EAD8D32" w14:textId="77777777" w:rsidTr="00B91DBE">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06052005" w14:textId="77777777" w:rsidR="002E6310" w:rsidRPr="00B91DBE" w:rsidRDefault="002E6310" w:rsidP="00DD0B8A">
            <w:pPr>
              <w:rPr>
                <w:sz w:val="22"/>
                <w:szCs w:val="22"/>
              </w:rPr>
            </w:pPr>
            <w:r w:rsidRPr="00B91DBE">
              <w:rPr>
                <w:b/>
                <w:bCs/>
                <w:sz w:val="22"/>
                <w:szCs w:val="22"/>
              </w:rPr>
              <w:t>Listen</w:t>
            </w:r>
          </w:p>
        </w:tc>
        <w:tc>
          <w:tcPr>
            <w:tcW w:w="4762"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0DAA05CF" w14:textId="77777777" w:rsidR="002E6310" w:rsidRPr="00B91DBE" w:rsidRDefault="002E6310" w:rsidP="00DD0B8A">
            <w:pPr>
              <w:rPr>
                <w:sz w:val="22"/>
                <w:szCs w:val="22"/>
              </w:rPr>
            </w:pPr>
            <w:r w:rsidRPr="00B91DBE">
              <w:rPr>
                <w:sz w:val="22"/>
                <w:szCs w:val="22"/>
              </w:rPr>
              <w:t>What I heard (listen to understand, not respond):</w:t>
            </w:r>
          </w:p>
        </w:tc>
      </w:tr>
      <w:tr w:rsidR="002E6310" w:rsidRPr="00B91DBE" w14:paraId="23B9CD83" w14:textId="77777777" w:rsidTr="00B91DBE">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730E9D70" w14:textId="77777777" w:rsidR="002E6310" w:rsidRPr="00B91DBE" w:rsidRDefault="002E6310" w:rsidP="00DD0B8A">
            <w:pPr>
              <w:rPr>
                <w:sz w:val="22"/>
                <w:szCs w:val="22"/>
              </w:rPr>
            </w:pPr>
            <w:r w:rsidRPr="00B91DBE">
              <w:rPr>
                <w:b/>
                <w:bCs/>
                <w:sz w:val="22"/>
                <w:szCs w:val="22"/>
              </w:rPr>
              <w:t>Clarify</w:t>
            </w:r>
          </w:p>
        </w:tc>
        <w:tc>
          <w:tcPr>
            <w:tcW w:w="4762"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2BACF92" w14:textId="77777777" w:rsidR="002E6310" w:rsidRPr="00B91DBE" w:rsidRDefault="002E6310" w:rsidP="00DD0B8A">
            <w:pPr>
              <w:rPr>
                <w:sz w:val="22"/>
                <w:szCs w:val="22"/>
              </w:rPr>
            </w:pPr>
            <w:r w:rsidRPr="00B91DBE">
              <w:rPr>
                <w:sz w:val="22"/>
                <w:szCs w:val="22"/>
              </w:rPr>
              <w:t xml:space="preserve">Clarifying question I asked (e.g., </w:t>
            </w:r>
            <w:r w:rsidR="00B574B2" w:rsidRPr="00B91DBE">
              <w:rPr>
                <w:sz w:val="22"/>
                <w:szCs w:val="22"/>
              </w:rPr>
              <w:t>“</w:t>
            </w:r>
            <w:r w:rsidRPr="00B91DBE">
              <w:rPr>
                <w:sz w:val="22"/>
                <w:szCs w:val="22"/>
              </w:rPr>
              <w:t>Can you give me an example?</w:t>
            </w:r>
            <w:r w:rsidR="00B574B2" w:rsidRPr="00B91DBE">
              <w:rPr>
                <w:sz w:val="22"/>
                <w:szCs w:val="22"/>
              </w:rPr>
              <w:t>”</w:t>
            </w:r>
            <w:r w:rsidRPr="00B91DBE">
              <w:rPr>
                <w:sz w:val="22"/>
                <w:szCs w:val="22"/>
              </w:rPr>
              <w:t>):</w:t>
            </w:r>
          </w:p>
        </w:tc>
      </w:tr>
      <w:tr w:rsidR="002E6310" w:rsidRPr="00B91DBE" w14:paraId="56525166" w14:textId="77777777" w:rsidTr="00B91DBE">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2A0DDA48" w14:textId="77777777" w:rsidR="002E6310" w:rsidRPr="00B91DBE" w:rsidRDefault="002E6310" w:rsidP="00DD0B8A">
            <w:pPr>
              <w:rPr>
                <w:sz w:val="22"/>
                <w:szCs w:val="22"/>
              </w:rPr>
            </w:pPr>
            <w:r w:rsidRPr="00B91DBE">
              <w:rPr>
                <w:b/>
                <w:bCs/>
                <w:sz w:val="22"/>
                <w:szCs w:val="22"/>
              </w:rPr>
              <w:t>Acknowledge</w:t>
            </w:r>
          </w:p>
        </w:tc>
        <w:tc>
          <w:tcPr>
            <w:tcW w:w="4762"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707BBEC4" w14:textId="77777777" w:rsidR="002E6310" w:rsidRPr="00B91DBE" w:rsidRDefault="002E6310" w:rsidP="00DD0B8A">
            <w:pPr>
              <w:rPr>
                <w:sz w:val="22"/>
                <w:szCs w:val="22"/>
              </w:rPr>
            </w:pPr>
            <w:r w:rsidRPr="00B91DBE">
              <w:rPr>
                <w:sz w:val="22"/>
                <w:szCs w:val="22"/>
              </w:rPr>
              <w:t xml:space="preserve">How I acknowledged their experience (e.g., </w:t>
            </w:r>
            <w:r w:rsidR="00B574B2" w:rsidRPr="00B91DBE">
              <w:rPr>
                <w:sz w:val="22"/>
                <w:szCs w:val="22"/>
              </w:rPr>
              <w:t>“</w:t>
            </w:r>
            <w:r w:rsidRPr="00B91DBE">
              <w:rPr>
                <w:sz w:val="22"/>
                <w:szCs w:val="22"/>
              </w:rPr>
              <w:t>It sounds like you felt hurt. I</w:t>
            </w:r>
            <w:r w:rsidR="00B64E3A" w:rsidRPr="00B91DBE">
              <w:rPr>
                <w:sz w:val="22"/>
                <w:szCs w:val="22"/>
              </w:rPr>
              <w:t>’</w:t>
            </w:r>
            <w:r w:rsidRPr="00B91DBE">
              <w:rPr>
                <w:sz w:val="22"/>
                <w:szCs w:val="22"/>
              </w:rPr>
              <w:t>m sorry.</w:t>
            </w:r>
            <w:r w:rsidR="00B574B2" w:rsidRPr="00B91DBE">
              <w:rPr>
                <w:sz w:val="22"/>
                <w:szCs w:val="22"/>
              </w:rPr>
              <w:t>”</w:t>
            </w:r>
            <w:r w:rsidRPr="00B91DBE">
              <w:rPr>
                <w:sz w:val="22"/>
                <w:szCs w:val="22"/>
              </w:rPr>
              <w:t>):</w:t>
            </w:r>
          </w:p>
        </w:tc>
      </w:tr>
      <w:tr w:rsidR="002E6310" w:rsidRPr="00B91DBE" w14:paraId="6922D07E" w14:textId="77777777" w:rsidTr="00B91DBE">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2F099AFC" w14:textId="77777777" w:rsidR="002E6310" w:rsidRPr="00B91DBE" w:rsidRDefault="002E6310" w:rsidP="00DD0B8A">
            <w:pPr>
              <w:rPr>
                <w:sz w:val="22"/>
                <w:szCs w:val="22"/>
              </w:rPr>
            </w:pPr>
            <w:r w:rsidRPr="00B91DBE">
              <w:rPr>
                <w:b/>
                <w:bCs/>
                <w:sz w:val="22"/>
                <w:szCs w:val="22"/>
              </w:rPr>
              <w:t>Thank</w:t>
            </w:r>
          </w:p>
        </w:tc>
        <w:tc>
          <w:tcPr>
            <w:tcW w:w="4762"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E8B82BA" w14:textId="77777777" w:rsidR="002E6310" w:rsidRPr="00B91DBE" w:rsidRDefault="00B574B2" w:rsidP="00DD0B8A">
            <w:pPr>
              <w:rPr>
                <w:sz w:val="22"/>
                <w:szCs w:val="22"/>
              </w:rPr>
            </w:pPr>
            <w:r w:rsidRPr="00B91DBE">
              <w:rPr>
                <w:sz w:val="22"/>
                <w:szCs w:val="22"/>
              </w:rPr>
              <w:t>“</w:t>
            </w:r>
            <w:r w:rsidR="002E6310" w:rsidRPr="00B91DBE">
              <w:rPr>
                <w:sz w:val="22"/>
                <w:szCs w:val="22"/>
              </w:rPr>
              <w:t>Thank you for telling me this. Honest feedback is a gift.</w:t>
            </w:r>
            <w:r w:rsidRPr="00B91DBE">
              <w:rPr>
                <w:sz w:val="22"/>
                <w:szCs w:val="22"/>
              </w:rPr>
              <w:t>”</w:t>
            </w:r>
          </w:p>
        </w:tc>
      </w:tr>
      <w:tr w:rsidR="002E6310" w:rsidRPr="00B91DBE" w14:paraId="3CA7063D" w14:textId="77777777" w:rsidTr="00B91DBE">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77A55114" w14:textId="77777777" w:rsidR="002E6310" w:rsidRPr="00B91DBE" w:rsidRDefault="002E6310" w:rsidP="00DD0B8A">
            <w:pPr>
              <w:rPr>
                <w:sz w:val="22"/>
                <w:szCs w:val="22"/>
              </w:rPr>
            </w:pPr>
            <w:r w:rsidRPr="00B91DBE">
              <w:rPr>
                <w:b/>
                <w:bCs/>
                <w:sz w:val="22"/>
                <w:szCs w:val="22"/>
              </w:rPr>
              <w:t>Commit</w:t>
            </w:r>
          </w:p>
        </w:tc>
        <w:tc>
          <w:tcPr>
            <w:tcW w:w="4762"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C246E45" w14:textId="77777777" w:rsidR="002E6310" w:rsidRPr="00B91DBE" w:rsidRDefault="002E6310" w:rsidP="00DD0B8A">
            <w:pPr>
              <w:rPr>
                <w:sz w:val="22"/>
                <w:szCs w:val="22"/>
              </w:rPr>
            </w:pPr>
            <w:r w:rsidRPr="00B91DBE">
              <w:rPr>
                <w:sz w:val="22"/>
                <w:szCs w:val="22"/>
              </w:rPr>
              <w:t>One specific change I will make:</w:t>
            </w:r>
          </w:p>
        </w:tc>
      </w:tr>
      <w:tr w:rsidR="002E6310" w:rsidRPr="00B91DBE" w14:paraId="6F15A5CC" w14:textId="77777777" w:rsidTr="00B91DBE">
        <w:tc>
          <w:tcPr>
            <w:tcW w:w="2076" w:type="dxa"/>
            <w:tcBorders>
              <w:top w:val="single" w:sz="1" w:space="0" w:color="000000"/>
              <w:left w:val="single" w:sz="1" w:space="0" w:color="000000"/>
              <w:bottom w:val="single" w:sz="1" w:space="0" w:color="000000"/>
              <w:right w:val="single" w:sz="1" w:space="0" w:color="000000"/>
            </w:tcBorders>
            <w:shd w:val="clear" w:color="auto" w:fill="D9D9D9"/>
            <w:tcMar>
              <w:top w:w="80" w:type="dxa"/>
              <w:left w:w="120" w:type="dxa"/>
              <w:bottom w:w="80" w:type="dxa"/>
              <w:right w:w="120" w:type="dxa"/>
            </w:tcMar>
          </w:tcPr>
          <w:p w14:paraId="6EA71C56" w14:textId="77777777" w:rsidR="002E6310" w:rsidRPr="00B91DBE" w:rsidRDefault="002E6310" w:rsidP="00DD0B8A">
            <w:pPr>
              <w:rPr>
                <w:sz w:val="22"/>
                <w:szCs w:val="22"/>
              </w:rPr>
            </w:pPr>
            <w:r w:rsidRPr="00B91DBE">
              <w:rPr>
                <w:b/>
                <w:bCs/>
                <w:sz w:val="22"/>
                <w:szCs w:val="22"/>
              </w:rPr>
              <w:t>Follow-Up</w:t>
            </w:r>
          </w:p>
        </w:tc>
        <w:tc>
          <w:tcPr>
            <w:tcW w:w="4762"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BF708B4" w14:textId="77777777" w:rsidR="002E6310" w:rsidRPr="00B91DBE" w:rsidRDefault="002E6310" w:rsidP="00DD0B8A">
            <w:pPr>
              <w:rPr>
                <w:sz w:val="22"/>
                <w:szCs w:val="22"/>
              </w:rPr>
            </w:pPr>
            <w:r w:rsidRPr="00B91DBE">
              <w:rPr>
                <w:sz w:val="22"/>
                <w:szCs w:val="22"/>
              </w:rPr>
              <w:t>When I will check in on this commitment:</w:t>
            </w:r>
          </w:p>
        </w:tc>
      </w:tr>
    </w:tbl>
    <w:p w14:paraId="2C867D18" w14:textId="35A6D0C6" w:rsidR="009766E6" w:rsidRDefault="009766E6" w:rsidP="005D767C">
      <w:pPr>
        <w:pStyle w:val="LLCBody"/>
      </w:pPr>
    </w:p>
    <w:p w14:paraId="5BA4080E" w14:textId="77777777" w:rsidR="009766E6" w:rsidRDefault="009766E6">
      <w:pPr>
        <w:rPr>
          <w:color w:val="000000"/>
          <w:sz w:val="22"/>
        </w:rPr>
      </w:pPr>
      <w:r>
        <w:br w:type="page"/>
      </w:r>
    </w:p>
    <w:p w14:paraId="3E79D078" w14:textId="77777777" w:rsidR="006837A8" w:rsidRDefault="006837A8" w:rsidP="006837A8">
      <w:pPr>
        <w:pStyle w:val="Heading3"/>
      </w:pPr>
      <w:bookmarkStart w:id="17" w:name="_Toc220391247"/>
      <w:bookmarkStart w:id="18" w:name="_Toc220396036"/>
      <w:bookmarkStart w:id="19" w:name="_Toc220398483"/>
      <w:r>
        <w:lastRenderedPageBreak/>
        <w:t>Financial Vision Statement Template</w:t>
      </w:r>
      <w:bookmarkEnd w:id="17"/>
      <w:bookmarkEnd w:id="18"/>
      <w:bookmarkEnd w:id="19"/>
    </w:p>
    <w:p w14:paraId="623F61C2" w14:textId="77777777" w:rsidR="00197287" w:rsidRDefault="00197287" w:rsidP="00197287">
      <w:pPr>
        <w:pStyle w:val="LLCBody"/>
        <w:rPr>
          <w:rFonts w:ascii="Georgia" w:eastAsia="Georgia" w:hAnsi="Georgia" w:cs="Georgia"/>
          <w:sz w:val="24"/>
        </w:rPr>
      </w:pPr>
      <w:r>
        <w:rPr>
          <w:b/>
          <w:bCs/>
        </w:rPr>
        <w:t>Purpose</w:t>
      </w:r>
      <w:r>
        <w:t>: Articulate your shared financial future so both Love Partners are working toward the same destination. Aligns short-term decisions with long-term aspirations and reduces conflict by making implicit assumptions explicit.</w:t>
      </w:r>
    </w:p>
    <w:p w14:paraId="34964B56" w14:textId="77777777" w:rsidR="00254F7C" w:rsidRDefault="00254F7C" w:rsidP="00197287">
      <w:pPr>
        <w:pStyle w:val="LLCBody"/>
      </w:pPr>
      <w:r>
        <w:rPr>
          <w:b/>
          <w:bCs/>
        </w:rPr>
        <w:t>Time Required</w:t>
      </w:r>
      <w:r>
        <w:t xml:space="preserve">: </w:t>
      </w:r>
      <w:r w:rsidR="00ED5EFC">
        <w:t>30–45</w:t>
      </w:r>
      <w:r>
        <w:t xml:space="preserve"> minutes to draft initially; revisit during Love Performance Objectives planning and refine as needed during Quarterly Reviews or Money Meetings.</w:t>
      </w:r>
    </w:p>
    <w:p w14:paraId="04D4DF63" w14:textId="77777777" w:rsidR="00254F7C" w:rsidRDefault="00254F7C" w:rsidP="00197287">
      <w:pPr>
        <w:pStyle w:val="LLCBody"/>
      </w:pPr>
      <w:r>
        <w:rPr>
          <w:b/>
          <w:bCs/>
        </w:rPr>
        <w:t>Steps</w:t>
      </w:r>
      <w:r>
        <w:t>:</w:t>
      </w:r>
    </w:p>
    <w:p w14:paraId="758A94D4" w14:textId="77777777" w:rsidR="00254F7C" w:rsidRDefault="00254F7C" w:rsidP="00EC7084">
      <w:pPr>
        <w:pStyle w:val="LLCBody"/>
        <w:numPr>
          <w:ilvl w:val="0"/>
          <w:numId w:val="19"/>
        </w:numPr>
      </w:pPr>
      <w:r>
        <w:t xml:space="preserve">Individually jot notes for 5 minutes: What does money represent for me (security, freedom, experience, generosity, status)? What is </w:t>
      </w:r>
      <w:r w:rsidR="00B64E3A">
        <w:t>‘</w:t>
      </w:r>
      <w:r>
        <w:t>enough</w:t>
      </w:r>
      <w:r w:rsidR="00B64E3A">
        <w:t>’</w:t>
      </w:r>
      <w:r>
        <w:t>?</w:t>
      </w:r>
    </w:p>
    <w:p w14:paraId="607C8E3D" w14:textId="77777777" w:rsidR="00254F7C" w:rsidRDefault="00254F7C" w:rsidP="00EC7084">
      <w:pPr>
        <w:pStyle w:val="LLCBody"/>
        <w:numPr>
          <w:ilvl w:val="0"/>
          <w:numId w:val="19"/>
        </w:numPr>
      </w:pPr>
      <w:r>
        <w:t>Share highlights. Identify overlaps and tension points (e.g., security vs. experiences; risk tolerance; spending triggers).</w:t>
      </w:r>
    </w:p>
    <w:p w14:paraId="25699281" w14:textId="77777777" w:rsidR="00254F7C" w:rsidRDefault="00254F7C" w:rsidP="00EC7084">
      <w:pPr>
        <w:pStyle w:val="LLCBody"/>
        <w:numPr>
          <w:ilvl w:val="0"/>
          <w:numId w:val="19"/>
        </w:numPr>
      </w:pPr>
      <w:r>
        <w:t>Draft 2–3 sentences that describe your ideal financial life together 10–20 years out.</w:t>
      </w:r>
    </w:p>
    <w:p w14:paraId="5E261842" w14:textId="77777777" w:rsidR="00254F7C" w:rsidRDefault="00254F7C" w:rsidP="00EC7084">
      <w:pPr>
        <w:pStyle w:val="LLCBody"/>
        <w:numPr>
          <w:ilvl w:val="0"/>
          <w:numId w:val="19"/>
        </w:numPr>
      </w:pPr>
      <w:r>
        <w:t>Add 3–5 guiding principles (e.g., transparency rules, spending thresholds, savings priorities, debt philosophy).</w:t>
      </w:r>
    </w:p>
    <w:p w14:paraId="767D7B0F" w14:textId="77777777" w:rsidR="00254F7C" w:rsidRDefault="00254F7C" w:rsidP="00EC7084">
      <w:pPr>
        <w:pStyle w:val="LLCBody"/>
        <w:numPr>
          <w:ilvl w:val="0"/>
          <w:numId w:val="19"/>
        </w:numPr>
      </w:pPr>
      <w:r>
        <w:t>Read it out loud. Refine until it feels true and motivating—not perfect, but usable.</w:t>
      </w:r>
    </w:p>
    <w:p w14:paraId="46E6DB8B" w14:textId="77777777" w:rsidR="00254F7C" w:rsidRDefault="00254F7C" w:rsidP="00EC7084">
      <w:pPr>
        <w:pStyle w:val="LLCBody"/>
        <w:numPr>
          <w:ilvl w:val="0"/>
          <w:numId w:val="19"/>
        </w:numPr>
      </w:pPr>
      <w:r>
        <w:t>Store it somewhere visible and reference it when setting goals, building spending plans, and making major decisions.</w:t>
      </w:r>
    </w:p>
    <w:p w14:paraId="21814F52" w14:textId="77777777" w:rsidR="00254F7C" w:rsidRDefault="00254F7C" w:rsidP="00197287">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598"/>
        <w:gridCol w:w="7196"/>
      </w:tblGrid>
      <w:tr w:rsidR="00254F7C" w:rsidRPr="00B91DBE" w14:paraId="61C37928" w14:textId="77777777" w:rsidTr="00891AAB">
        <w:trPr>
          <w:trHeight w:val="432"/>
        </w:trPr>
        <w:tc>
          <w:tcPr>
            <w:tcW w:w="9360" w:type="dxa"/>
            <w:gridSpan w:val="2"/>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vAlign w:val="center"/>
            <w:hideMark/>
          </w:tcPr>
          <w:p w14:paraId="78CCBEDF" w14:textId="77777777" w:rsidR="00254F7C" w:rsidRPr="00B91DBE" w:rsidRDefault="00254F7C" w:rsidP="00891AAB">
            <w:pPr>
              <w:jc w:val="center"/>
              <w:rPr>
                <w:sz w:val="22"/>
                <w:szCs w:val="22"/>
              </w:rPr>
            </w:pPr>
            <w:r w:rsidRPr="00B91DBE">
              <w:rPr>
                <w:b/>
                <w:bCs/>
                <w:sz w:val="22"/>
                <w:szCs w:val="22"/>
              </w:rPr>
              <w:t>FINANCIAL VISION STATEMENT</w:t>
            </w:r>
          </w:p>
        </w:tc>
      </w:tr>
      <w:tr w:rsidR="00254F7C" w:rsidRPr="00B91DBE" w14:paraId="1FA60910" w14:textId="77777777" w:rsidTr="00891AAB">
        <w:trPr>
          <w:trHeight w:val="432"/>
        </w:trPr>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230BCF05" w14:textId="77777777" w:rsidR="00254F7C" w:rsidRPr="00B91DBE" w:rsidRDefault="00254F7C">
            <w:pPr>
              <w:rPr>
                <w:sz w:val="22"/>
                <w:szCs w:val="22"/>
              </w:rPr>
            </w:pPr>
            <w:r w:rsidRPr="00B91DBE">
              <w:rPr>
                <w:b/>
                <w:bCs/>
                <w:sz w:val="22"/>
                <w:szCs w:val="22"/>
              </w:rPr>
              <w:t>Element</w:t>
            </w:r>
          </w:p>
        </w:tc>
        <w:tc>
          <w:tcPr>
            <w:tcW w:w="62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1711C457" w14:textId="77777777" w:rsidR="00254F7C" w:rsidRPr="00B91DBE" w:rsidRDefault="00254F7C">
            <w:pPr>
              <w:rPr>
                <w:sz w:val="22"/>
                <w:szCs w:val="22"/>
              </w:rPr>
            </w:pPr>
            <w:r w:rsidRPr="00B91DBE">
              <w:rPr>
                <w:b/>
                <w:bCs/>
                <w:sz w:val="22"/>
                <w:szCs w:val="22"/>
              </w:rPr>
              <w:t>Your Response</w:t>
            </w:r>
          </w:p>
        </w:tc>
      </w:tr>
      <w:tr w:rsidR="00254F7C" w:rsidRPr="00B91DBE" w14:paraId="687699E5"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3FB65AEB" w14:textId="77777777" w:rsidR="00254F7C" w:rsidRPr="00B91DBE" w:rsidRDefault="00254F7C">
            <w:pPr>
              <w:rPr>
                <w:sz w:val="22"/>
                <w:szCs w:val="22"/>
              </w:rPr>
            </w:pPr>
            <w:r w:rsidRPr="00B91DBE">
              <w:rPr>
                <w:b/>
                <w:bCs/>
                <w:sz w:val="22"/>
                <w:szCs w:val="22"/>
              </w:rPr>
              <w:t>Prompt Questions</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hideMark/>
          </w:tcPr>
          <w:p w14:paraId="51CAB460" w14:textId="77777777" w:rsidR="00254F7C" w:rsidRPr="00B91DBE" w:rsidRDefault="00254F7C">
            <w:pPr>
              <w:rPr>
                <w:sz w:val="22"/>
                <w:szCs w:val="22"/>
              </w:rPr>
            </w:pPr>
            <w:r w:rsidRPr="00B91DBE">
              <w:rPr>
                <w:i/>
                <w:iCs/>
                <w:sz w:val="22"/>
                <w:szCs w:val="22"/>
              </w:rPr>
              <w:t xml:space="preserve">When we picture our best financial life 10–20 years from now, what does it look like? What does </w:t>
            </w:r>
            <w:r w:rsidR="00B64E3A" w:rsidRPr="00B91DBE">
              <w:rPr>
                <w:i/>
                <w:iCs/>
                <w:sz w:val="22"/>
                <w:szCs w:val="22"/>
              </w:rPr>
              <w:t>‘</w:t>
            </w:r>
            <w:r w:rsidRPr="00B91DBE">
              <w:rPr>
                <w:i/>
                <w:iCs/>
                <w:sz w:val="22"/>
                <w:szCs w:val="22"/>
              </w:rPr>
              <w:t>enough</w:t>
            </w:r>
            <w:r w:rsidR="00B64E3A" w:rsidRPr="00B91DBE">
              <w:rPr>
                <w:i/>
                <w:iCs/>
                <w:sz w:val="22"/>
                <w:szCs w:val="22"/>
              </w:rPr>
              <w:t>’</w:t>
            </w:r>
            <w:r w:rsidRPr="00B91DBE">
              <w:rPr>
                <w:i/>
                <w:iCs/>
                <w:sz w:val="22"/>
                <w:szCs w:val="22"/>
              </w:rPr>
              <w:t xml:space="preserve"> mean for us? What do we want money to do for us (security, freedom, experiences, generosity, opportunity)? What do we want to stop worrying about? What do we want to protect?</w:t>
            </w:r>
          </w:p>
        </w:tc>
      </w:tr>
      <w:tr w:rsidR="00254F7C" w:rsidRPr="00B91DBE" w14:paraId="630A9685"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28FAC9EC" w14:textId="77777777" w:rsidR="00254F7C" w:rsidRPr="00B91DBE" w:rsidRDefault="00254F7C">
            <w:pPr>
              <w:rPr>
                <w:sz w:val="22"/>
                <w:szCs w:val="22"/>
              </w:rPr>
            </w:pPr>
            <w:r w:rsidRPr="00B91DBE">
              <w:rPr>
                <w:b/>
                <w:bCs/>
                <w:sz w:val="22"/>
                <w:szCs w:val="22"/>
              </w:rPr>
              <w:t>Love Partner A Notes</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38213382" w14:textId="77777777" w:rsidR="00254F7C" w:rsidRPr="00B91DBE" w:rsidRDefault="00254F7C">
            <w:pPr>
              <w:rPr>
                <w:sz w:val="22"/>
                <w:szCs w:val="22"/>
              </w:rPr>
            </w:pPr>
            <w:r w:rsidRPr="00B91DBE">
              <w:rPr>
                <w:i/>
                <w:iCs/>
                <w:sz w:val="22"/>
                <w:szCs w:val="22"/>
              </w:rPr>
              <w:t>[Jot for 5 minutes, no editing]</w:t>
            </w:r>
          </w:p>
          <w:p w14:paraId="6CC1D4B8" w14:textId="77777777" w:rsidR="00254F7C" w:rsidRPr="00B91DBE" w:rsidRDefault="00254F7C">
            <w:pPr>
              <w:rPr>
                <w:sz w:val="22"/>
                <w:szCs w:val="22"/>
              </w:rPr>
            </w:pPr>
          </w:p>
        </w:tc>
      </w:tr>
      <w:tr w:rsidR="00254F7C" w:rsidRPr="00B91DBE" w14:paraId="17D98FEA"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283D59F0" w14:textId="77777777" w:rsidR="00254F7C" w:rsidRPr="00B91DBE" w:rsidRDefault="00254F7C">
            <w:pPr>
              <w:rPr>
                <w:sz w:val="22"/>
                <w:szCs w:val="22"/>
              </w:rPr>
            </w:pPr>
            <w:r w:rsidRPr="00B91DBE">
              <w:rPr>
                <w:b/>
                <w:bCs/>
                <w:sz w:val="22"/>
                <w:szCs w:val="22"/>
              </w:rPr>
              <w:t>Love Partner B Notes</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54B01C0F" w14:textId="77777777" w:rsidR="00254F7C" w:rsidRPr="00B91DBE" w:rsidRDefault="00254F7C">
            <w:pPr>
              <w:rPr>
                <w:sz w:val="22"/>
                <w:szCs w:val="22"/>
              </w:rPr>
            </w:pPr>
            <w:r w:rsidRPr="00B91DBE">
              <w:rPr>
                <w:i/>
                <w:iCs/>
                <w:sz w:val="22"/>
                <w:szCs w:val="22"/>
              </w:rPr>
              <w:t>[Jot for 5 minutes, no editing]</w:t>
            </w:r>
          </w:p>
          <w:p w14:paraId="03315D6B" w14:textId="77777777" w:rsidR="00254F7C" w:rsidRPr="00B91DBE" w:rsidRDefault="00254F7C">
            <w:pPr>
              <w:rPr>
                <w:sz w:val="22"/>
                <w:szCs w:val="22"/>
              </w:rPr>
            </w:pPr>
          </w:p>
        </w:tc>
      </w:tr>
      <w:tr w:rsidR="00254F7C" w:rsidRPr="00B91DBE" w14:paraId="3FFECC75"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1072C6C6" w14:textId="77777777" w:rsidR="00254F7C" w:rsidRPr="00B91DBE" w:rsidRDefault="00254F7C">
            <w:pPr>
              <w:rPr>
                <w:sz w:val="22"/>
                <w:szCs w:val="22"/>
              </w:rPr>
            </w:pPr>
            <w:r w:rsidRPr="00B91DBE">
              <w:rPr>
                <w:b/>
                <w:bCs/>
                <w:sz w:val="22"/>
                <w:szCs w:val="22"/>
              </w:rPr>
              <w:t>Common Themes</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1E405E57" w14:textId="77777777" w:rsidR="00254F7C" w:rsidRPr="00B91DBE" w:rsidRDefault="00254F7C">
            <w:pPr>
              <w:rPr>
                <w:sz w:val="22"/>
                <w:szCs w:val="22"/>
              </w:rPr>
            </w:pPr>
            <w:r w:rsidRPr="00B91DBE">
              <w:rPr>
                <w:i/>
                <w:iCs/>
                <w:sz w:val="22"/>
                <w:szCs w:val="22"/>
              </w:rPr>
              <w:t>[Security, freedom, family, experiences, generosity, simplicity, legacy]</w:t>
            </w:r>
          </w:p>
          <w:p w14:paraId="2670033A" w14:textId="77777777" w:rsidR="00254F7C" w:rsidRPr="00B91DBE" w:rsidRDefault="00254F7C">
            <w:pPr>
              <w:rPr>
                <w:sz w:val="22"/>
                <w:szCs w:val="22"/>
              </w:rPr>
            </w:pPr>
          </w:p>
          <w:p w14:paraId="323896D2" w14:textId="77777777" w:rsidR="00254F7C" w:rsidRPr="00B91DBE" w:rsidRDefault="00254F7C">
            <w:pPr>
              <w:rPr>
                <w:sz w:val="22"/>
                <w:szCs w:val="22"/>
              </w:rPr>
            </w:pPr>
            <w:r w:rsidRPr="00B91DBE">
              <w:rPr>
                <w:sz w:val="22"/>
                <w:szCs w:val="22"/>
              </w:rPr>
              <w:t>Where do we agree? Where do we differ?</w:t>
            </w:r>
          </w:p>
        </w:tc>
      </w:tr>
      <w:tr w:rsidR="00254F7C" w:rsidRPr="00B91DBE" w14:paraId="1E58BA50"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2CF67A00" w14:textId="77777777" w:rsidR="00254F7C" w:rsidRPr="00B91DBE" w:rsidRDefault="00254F7C">
            <w:pPr>
              <w:rPr>
                <w:sz w:val="22"/>
                <w:szCs w:val="22"/>
              </w:rPr>
            </w:pPr>
            <w:r w:rsidRPr="00B91DBE">
              <w:rPr>
                <w:b/>
                <w:bCs/>
                <w:sz w:val="22"/>
                <w:szCs w:val="22"/>
              </w:rPr>
              <w:t>Draft Financial Vision</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06B30F25" w14:textId="77777777" w:rsidR="00254F7C" w:rsidRPr="00B91DBE" w:rsidRDefault="00254F7C">
            <w:pPr>
              <w:rPr>
                <w:sz w:val="22"/>
                <w:szCs w:val="22"/>
              </w:rPr>
            </w:pPr>
            <w:r w:rsidRPr="00B91DBE">
              <w:rPr>
                <w:i/>
                <w:iCs/>
                <w:sz w:val="22"/>
                <w:szCs w:val="22"/>
              </w:rPr>
              <w:t>[2–3 sentences describing our ideal financial life together]</w:t>
            </w:r>
          </w:p>
        </w:tc>
      </w:tr>
      <w:tr w:rsidR="00254F7C" w:rsidRPr="00B91DBE" w14:paraId="52FC63E6"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4CF0478F" w14:textId="77777777" w:rsidR="00254F7C" w:rsidRPr="00B91DBE" w:rsidRDefault="00254F7C">
            <w:pPr>
              <w:rPr>
                <w:sz w:val="22"/>
                <w:szCs w:val="22"/>
              </w:rPr>
            </w:pPr>
            <w:r w:rsidRPr="00B91DBE">
              <w:rPr>
                <w:b/>
                <w:bCs/>
                <w:sz w:val="22"/>
                <w:szCs w:val="22"/>
              </w:rPr>
              <w:t>Guiding Principles</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38F61124" w14:textId="77777777" w:rsidR="00254F7C" w:rsidRPr="00B91DBE" w:rsidRDefault="00254F7C">
            <w:pPr>
              <w:rPr>
                <w:sz w:val="22"/>
                <w:szCs w:val="22"/>
              </w:rPr>
            </w:pPr>
            <w:r w:rsidRPr="00B91DBE">
              <w:rPr>
                <w:i/>
                <w:iCs/>
                <w:sz w:val="22"/>
                <w:szCs w:val="22"/>
              </w:rPr>
              <w:t>[3–5 principles that guide our money decisions (e.g., transparency, thresholds, priorities, debt philosophy)]</w:t>
            </w:r>
          </w:p>
        </w:tc>
      </w:tr>
      <w:tr w:rsidR="00254F7C" w:rsidRPr="00B91DBE" w14:paraId="3F36697F"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379155E2" w14:textId="77777777" w:rsidR="00254F7C" w:rsidRPr="00B91DBE" w:rsidRDefault="00254F7C">
            <w:pPr>
              <w:rPr>
                <w:sz w:val="22"/>
                <w:szCs w:val="22"/>
              </w:rPr>
            </w:pPr>
            <w:r w:rsidRPr="00B91DBE">
              <w:rPr>
                <w:b/>
                <w:bCs/>
                <w:sz w:val="22"/>
                <w:szCs w:val="22"/>
              </w:rPr>
              <w:t>Read Aloud Test</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hideMark/>
          </w:tcPr>
          <w:p w14:paraId="5D988515" w14:textId="77777777" w:rsidR="00254F7C" w:rsidRPr="00B91DBE" w:rsidRDefault="00254F7C">
            <w:pPr>
              <w:rPr>
                <w:sz w:val="22"/>
                <w:szCs w:val="22"/>
              </w:rPr>
            </w:pPr>
            <w:r w:rsidRPr="00B91DBE">
              <w:rPr>
                <w:sz w:val="22"/>
                <w:szCs w:val="22"/>
              </w:rPr>
              <w:t>Does it feel true and motivating? [ ] Yes [ ] Refine</w:t>
            </w:r>
          </w:p>
        </w:tc>
      </w:tr>
      <w:tr w:rsidR="00254F7C" w:rsidRPr="00B91DBE" w14:paraId="419331AB"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2579F213" w14:textId="77777777" w:rsidR="00254F7C" w:rsidRPr="00B91DBE" w:rsidRDefault="00254F7C">
            <w:pPr>
              <w:rPr>
                <w:sz w:val="22"/>
                <w:szCs w:val="22"/>
              </w:rPr>
            </w:pPr>
            <w:r w:rsidRPr="00B91DBE">
              <w:rPr>
                <w:b/>
                <w:bCs/>
                <w:sz w:val="22"/>
                <w:szCs w:val="22"/>
              </w:rPr>
              <w:t>Final Financial Vision</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52487A93" w14:textId="77777777" w:rsidR="00254F7C" w:rsidRPr="00B91DBE" w:rsidRDefault="00254F7C">
            <w:pPr>
              <w:rPr>
                <w:sz w:val="22"/>
                <w:szCs w:val="22"/>
              </w:rPr>
            </w:pPr>
          </w:p>
        </w:tc>
      </w:tr>
      <w:tr w:rsidR="00254F7C" w:rsidRPr="00B91DBE" w14:paraId="38621512" w14:textId="77777777" w:rsidTr="00B91DBE">
        <w:tc>
          <w:tcPr>
            <w:tcW w:w="312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46E545E9" w14:textId="77777777" w:rsidR="00254F7C" w:rsidRPr="00B91DBE" w:rsidRDefault="00254F7C">
            <w:pPr>
              <w:rPr>
                <w:sz w:val="22"/>
                <w:szCs w:val="22"/>
              </w:rPr>
            </w:pPr>
            <w:r w:rsidRPr="00B91DBE">
              <w:rPr>
                <w:b/>
                <w:bCs/>
                <w:sz w:val="22"/>
                <w:szCs w:val="22"/>
              </w:rPr>
              <w:lastRenderedPageBreak/>
              <w:t>Money Meeting Connection</w:t>
            </w:r>
          </w:p>
        </w:tc>
        <w:tc>
          <w:tcPr>
            <w:tcW w:w="62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64B7DED9" w14:textId="77777777" w:rsidR="00254F7C" w:rsidRPr="00B91DBE" w:rsidRDefault="00254F7C">
            <w:pPr>
              <w:rPr>
                <w:sz w:val="22"/>
                <w:szCs w:val="22"/>
              </w:rPr>
            </w:pPr>
            <w:r w:rsidRPr="00B91DBE">
              <w:rPr>
                <w:i/>
                <w:iCs/>
                <w:sz w:val="22"/>
                <w:szCs w:val="22"/>
              </w:rPr>
              <w:t>How we will use this in our Money Meetings:</w:t>
            </w:r>
          </w:p>
          <w:p w14:paraId="7CED178D" w14:textId="77777777" w:rsidR="00254F7C" w:rsidRPr="00B91DBE" w:rsidRDefault="00254F7C">
            <w:pPr>
              <w:rPr>
                <w:sz w:val="22"/>
                <w:szCs w:val="22"/>
              </w:rPr>
            </w:pPr>
          </w:p>
          <w:p w14:paraId="2EAD6B91" w14:textId="77777777" w:rsidR="00254F7C" w:rsidRPr="00B91DBE" w:rsidRDefault="00254F7C">
            <w:pPr>
              <w:rPr>
                <w:sz w:val="22"/>
                <w:szCs w:val="22"/>
              </w:rPr>
            </w:pPr>
            <w:r w:rsidRPr="00B91DBE">
              <w:rPr>
                <w:sz w:val="22"/>
                <w:szCs w:val="22"/>
              </w:rPr>
              <w:t>[ ] Read aloud at the start of each Money Meeting</w:t>
            </w:r>
          </w:p>
          <w:p w14:paraId="4E047084" w14:textId="77777777" w:rsidR="00254F7C" w:rsidRPr="00B91DBE" w:rsidRDefault="00254F7C">
            <w:pPr>
              <w:rPr>
                <w:sz w:val="22"/>
                <w:szCs w:val="22"/>
              </w:rPr>
            </w:pPr>
            <w:r w:rsidRPr="00B91DBE">
              <w:rPr>
                <w:sz w:val="22"/>
                <w:szCs w:val="22"/>
              </w:rPr>
              <w:t>[ ] Reference when making spending decisions</w:t>
            </w:r>
          </w:p>
          <w:p w14:paraId="1B5D65CD" w14:textId="77777777" w:rsidR="00254F7C" w:rsidRPr="00B91DBE" w:rsidRDefault="00254F7C">
            <w:pPr>
              <w:rPr>
                <w:sz w:val="22"/>
                <w:szCs w:val="22"/>
              </w:rPr>
            </w:pPr>
            <w:r w:rsidRPr="00B91DBE">
              <w:rPr>
                <w:sz w:val="22"/>
                <w:szCs w:val="22"/>
              </w:rPr>
              <w:t>[ ] Use to evaluate goal progress</w:t>
            </w:r>
          </w:p>
          <w:p w14:paraId="691727E3" w14:textId="77777777" w:rsidR="00254F7C" w:rsidRPr="00B91DBE" w:rsidRDefault="00254F7C">
            <w:pPr>
              <w:rPr>
                <w:sz w:val="22"/>
                <w:szCs w:val="22"/>
              </w:rPr>
            </w:pPr>
            <w:r w:rsidRPr="00B91DBE">
              <w:rPr>
                <w:sz w:val="22"/>
                <w:szCs w:val="22"/>
              </w:rPr>
              <w:t>[ ] Review alignment during Annual Review</w:t>
            </w:r>
          </w:p>
        </w:tc>
      </w:tr>
    </w:tbl>
    <w:p w14:paraId="25CF12B5" w14:textId="77777777" w:rsidR="006837A8" w:rsidRDefault="006837A8" w:rsidP="005D767C">
      <w:pPr>
        <w:pStyle w:val="LLCBody"/>
      </w:pPr>
    </w:p>
    <w:p w14:paraId="140D61F4" w14:textId="77777777" w:rsidR="005D767C" w:rsidRDefault="005D767C" w:rsidP="005D767C">
      <w:pPr>
        <w:pStyle w:val="ListNumber"/>
        <w:numPr>
          <w:ilvl w:val="0"/>
          <w:numId w:val="0"/>
        </w:numPr>
        <w:spacing w:after="200"/>
        <w:ind w:left="720"/>
      </w:pPr>
    </w:p>
    <w:p w14:paraId="607389F5" w14:textId="77777777" w:rsidR="00C5490F" w:rsidRDefault="00C5490F" w:rsidP="00C5490F">
      <w:pPr>
        <w:rPr>
          <w:b/>
          <w:caps/>
          <w:color w:val="404040"/>
        </w:rPr>
      </w:pPr>
      <w:r>
        <w:br w:type="page"/>
      </w:r>
    </w:p>
    <w:p w14:paraId="4B805E4F" w14:textId="77777777" w:rsidR="00D25009" w:rsidRDefault="00D25009" w:rsidP="00D25009">
      <w:pPr>
        <w:pStyle w:val="Heading3"/>
      </w:pPr>
      <w:bookmarkStart w:id="20" w:name="_Toc220391248"/>
      <w:bookmarkStart w:id="21" w:name="_Toc220396037"/>
      <w:bookmarkStart w:id="22" w:name="_Toc220398484"/>
      <w:r>
        <w:lastRenderedPageBreak/>
        <w:t>Five Love Duties Charter Template</w:t>
      </w:r>
      <w:bookmarkEnd w:id="20"/>
      <w:bookmarkEnd w:id="21"/>
      <w:bookmarkEnd w:id="22"/>
    </w:p>
    <w:p w14:paraId="16AEE288" w14:textId="77777777" w:rsidR="0075564C" w:rsidRDefault="0075564C" w:rsidP="0075564C">
      <w:pPr>
        <w:pStyle w:val="FirstParagraph"/>
        <w:ind w:firstLine="0"/>
      </w:pPr>
      <w:r>
        <w:rPr>
          <w:b/>
          <w:bCs/>
        </w:rPr>
        <w:t>Purpose</w:t>
      </w:r>
      <w:r>
        <w:t>: Before any system, framework, or practice, these are the foundational commitments. If you</w:t>
      </w:r>
      <w:r w:rsidR="00B64E3A">
        <w:t>’</w:t>
      </w:r>
      <w:r>
        <w:t>re not willing to commit to these, the rest won</w:t>
      </w:r>
      <w:r w:rsidR="00B64E3A">
        <w:t>’</w:t>
      </w:r>
      <w:r>
        <w:t>t matter. Use this charter to define what each duty looks like in your relationship.</w:t>
      </w:r>
    </w:p>
    <w:p w14:paraId="4E35291D" w14:textId="77777777" w:rsidR="0075564C" w:rsidRPr="00211BE0" w:rsidRDefault="0075564C" w:rsidP="0075564C">
      <w:pPr>
        <w:pStyle w:val="BodyText"/>
      </w:pPr>
    </w:p>
    <w:p w14:paraId="68770FBB" w14:textId="77777777" w:rsidR="0075564C" w:rsidRDefault="0075564C" w:rsidP="0075564C">
      <w:pPr>
        <w:pStyle w:val="LLCBody"/>
      </w:pPr>
      <w:r>
        <w:rPr>
          <w:b/>
          <w:bCs/>
        </w:rPr>
        <w:t>Time Required</w:t>
      </w:r>
      <w:r>
        <w:t>: 30 minutes to discuss initially; revisit during Monthly Retrospective.</w:t>
      </w:r>
    </w:p>
    <w:p w14:paraId="3AA35CBD" w14:textId="77777777" w:rsidR="0075564C" w:rsidRPr="006514AD" w:rsidRDefault="0075564C" w:rsidP="0075564C">
      <w:pPr>
        <w:pStyle w:val="LLCBody"/>
      </w:pPr>
      <w:r>
        <w:rPr>
          <w:b/>
          <w:bCs/>
        </w:rPr>
        <w:t>Steps</w:t>
      </w:r>
      <w:r>
        <w:t>:</w:t>
      </w:r>
    </w:p>
    <w:p w14:paraId="28299667" w14:textId="77777777" w:rsidR="00C96474" w:rsidRDefault="00C96474" w:rsidP="00EC7084">
      <w:pPr>
        <w:pStyle w:val="LLCBody"/>
        <w:numPr>
          <w:ilvl w:val="0"/>
          <w:numId w:val="17"/>
        </w:numPr>
      </w:pPr>
      <w:r>
        <w:t>Read the Five Love Duties out loud together.</w:t>
      </w:r>
    </w:p>
    <w:p w14:paraId="5E7BBBCB" w14:textId="77777777" w:rsidR="00C96474" w:rsidRDefault="00C96474" w:rsidP="00EC7084">
      <w:pPr>
        <w:pStyle w:val="LLCBody"/>
        <w:numPr>
          <w:ilvl w:val="0"/>
          <w:numId w:val="17"/>
        </w:numPr>
      </w:pPr>
      <w:r>
        <w:t>Each Love Partner chooses one duty to strengthen this month.</w:t>
      </w:r>
    </w:p>
    <w:p w14:paraId="4BE0346F" w14:textId="77777777" w:rsidR="00C96474" w:rsidRDefault="00C96474" w:rsidP="00EC7084">
      <w:pPr>
        <w:pStyle w:val="LLCBody"/>
        <w:numPr>
          <w:ilvl w:val="0"/>
          <w:numId w:val="17"/>
        </w:numPr>
      </w:pPr>
      <w:r>
        <w:t>Define one small behavior that proves the duty in action (something observable).</w:t>
      </w:r>
    </w:p>
    <w:p w14:paraId="7348706B" w14:textId="77777777" w:rsidR="00C96474" w:rsidRDefault="00C96474" w:rsidP="00EC7084">
      <w:pPr>
        <w:pStyle w:val="LLCBody"/>
        <w:numPr>
          <w:ilvl w:val="0"/>
          <w:numId w:val="17"/>
        </w:numPr>
      </w:pPr>
      <w:r>
        <w:t>Revisit in your Monthly Retrospective: What improved? What slipped?</w:t>
      </w:r>
    </w:p>
    <w:p w14:paraId="3D0DC0DE" w14:textId="77777777" w:rsidR="0075564C" w:rsidRDefault="00C96474" w:rsidP="00EC7084">
      <w:pPr>
        <w:pStyle w:val="LLCBody"/>
        <w:numPr>
          <w:ilvl w:val="0"/>
          <w:numId w:val="17"/>
        </w:numPr>
      </w:pPr>
      <w:r>
        <w:t>Consider these prompt questions: Which duty is easiest for me? Which is hardest? What does my Love Partner most need from me right now: Presence, Care, Loyalty, Honesty, or Respect? When we get stressed, which duty do we tend to drop first?</w:t>
      </w:r>
    </w:p>
    <w:p w14:paraId="53ACD233" w14:textId="77777777" w:rsidR="0075564C" w:rsidRPr="006514AD" w:rsidRDefault="0075564C" w:rsidP="0075564C">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684"/>
        <w:gridCol w:w="8106"/>
      </w:tblGrid>
      <w:tr w:rsidR="0093121E" w:rsidRPr="00B91DBE" w14:paraId="73F8AFF2" w14:textId="77777777" w:rsidTr="00B91DBE">
        <w:trPr>
          <w:trHeight w:val="432"/>
        </w:trPr>
        <w:tc>
          <w:tcPr>
            <w:tcW w:w="6830" w:type="dxa"/>
            <w:gridSpan w:val="2"/>
            <w:shd w:val="clear" w:color="auto" w:fill="D0CECE"/>
            <w:vAlign w:val="center"/>
          </w:tcPr>
          <w:p w14:paraId="2808C84B" w14:textId="77777777" w:rsidR="0093121E" w:rsidRPr="00B91DBE" w:rsidRDefault="007C42A2" w:rsidP="00B91DBE">
            <w:pPr>
              <w:spacing w:after="100" w:afterAutospacing="1"/>
              <w:jc w:val="center"/>
              <w:rPr>
                <w:b/>
                <w:color w:val="000000"/>
                <w:sz w:val="22"/>
                <w:szCs w:val="22"/>
              </w:rPr>
            </w:pPr>
            <w:r w:rsidRPr="00B91DBE">
              <w:rPr>
                <w:b/>
                <w:bCs/>
              </w:rPr>
              <w:t>FIVE LOVE DUTIES CHARTER</w:t>
            </w:r>
          </w:p>
        </w:tc>
      </w:tr>
      <w:tr w:rsidR="00C9505F" w:rsidRPr="00B91DBE" w14:paraId="5C3CDE12" w14:textId="77777777" w:rsidTr="00B91DBE">
        <w:trPr>
          <w:trHeight w:val="432"/>
        </w:trPr>
        <w:tc>
          <w:tcPr>
            <w:tcW w:w="1699" w:type="dxa"/>
            <w:shd w:val="clear" w:color="auto" w:fill="D0CECE"/>
            <w:vAlign w:val="center"/>
          </w:tcPr>
          <w:p w14:paraId="2682DACA" w14:textId="77777777" w:rsidR="00C9505F" w:rsidRPr="00B91DBE" w:rsidRDefault="00D25009" w:rsidP="00B91DBE">
            <w:pPr>
              <w:spacing w:after="100" w:afterAutospacing="1"/>
              <w:rPr>
                <w:color w:val="000000"/>
                <w:sz w:val="22"/>
                <w:szCs w:val="22"/>
              </w:rPr>
            </w:pPr>
            <w:r w:rsidRPr="00B91DBE">
              <w:br w:type="page"/>
            </w:r>
            <w:r w:rsidRPr="00B91DBE">
              <w:rPr>
                <w:b/>
                <w:color w:val="000000"/>
                <w:sz w:val="22"/>
                <w:szCs w:val="22"/>
              </w:rPr>
              <w:t>Duty</w:t>
            </w:r>
          </w:p>
        </w:tc>
        <w:tc>
          <w:tcPr>
            <w:tcW w:w="5131" w:type="dxa"/>
            <w:shd w:val="clear" w:color="auto" w:fill="D0CECE"/>
            <w:vAlign w:val="center"/>
          </w:tcPr>
          <w:p w14:paraId="0510453D" w14:textId="77777777" w:rsidR="00C9505F" w:rsidRPr="00B91DBE" w:rsidRDefault="00C9505F" w:rsidP="00B91DBE">
            <w:pPr>
              <w:spacing w:after="100" w:afterAutospacing="1"/>
              <w:jc w:val="center"/>
              <w:rPr>
                <w:color w:val="000000"/>
                <w:sz w:val="22"/>
                <w:szCs w:val="22"/>
              </w:rPr>
            </w:pPr>
            <w:r w:rsidRPr="00B91DBE">
              <w:rPr>
                <w:b/>
                <w:color w:val="000000"/>
                <w:sz w:val="22"/>
                <w:szCs w:val="22"/>
              </w:rPr>
              <w:t>What This Looks Like for Us</w:t>
            </w:r>
          </w:p>
        </w:tc>
      </w:tr>
      <w:tr w:rsidR="00C9505F" w:rsidRPr="00B91DBE" w14:paraId="4A6DF231" w14:textId="77777777" w:rsidTr="00B91DBE">
        <w:tc>
          <w:tcPr>
            <w:tcW w:w="1699" w:type="dxa"/>
            <w:shd w:val="clear" w:color="auto" w:fill="D0CECE"/>
          </w:tcPr>
          <w:p w14:paraId="26203920" w14:textId="77777777" w:rsidR="00C9505F" w:rsidRPr="00B91DBE" w:rsidRDefault="00C9505F" w:rsidP="00B91DBE">
            <w:pPr>
              <w:spacing w:after="100" w:afterAutospacing="1"/>
              <w:rPr>
                <w:sz w:val="22"/>
                <w:szCs w:val="22"/>
              </w:rPr>
            </w:pPr>
            <w:r w:rsidRPr="00B91DBE">
              <w:rPr>
                <w:b/>
                <w:sz w:val="22"/>
                <w:szCs w:val="22"/>
              </w:rPr>
              <w:t>Presence</w:t>
            </w:r>
          </w:p>
        </w:tc>
        <w:tc>
          <w:tcPr>
            <w:tcW w:w="5131" w:type="dxa"/>
            <w:shd w:val="clear" w:color="auto" w:fill="FFFFFF"/>
          </w:tcPr>
          <w:p w14:paraId="3D3C3945" w14:textId="77777777" w:rsidR="00C9505F" w:rsidRPr="00B91DBE" w:rsidRDefault="00C9505F" w:rsidP="00B91DBE">
            <w:pPr>
              <w:spacing w:after="100" w:afterAutospacing="1"/>
              <w:rPr>
                <w:i/>
                <w:iCs/>
                <w:sz w:val="22"/>
                <w:szCs w:val="22"/>
              </w:rPr>
            </w:pPr>
            <w:r w:rsidRPr="00B91DBE">
              <w:rPr>
                <w:i/>
                <w:iCs/>
                <w:sz w:val="22"/>
                <w:szCs w:val="22"/>
              </w:rPr>
              <w:t>Example: Being fully here</w:t>
            </w:r>
            <w:r w:rsidR="00714EC6" w:rsidRPr="00B91DBE">
              <w:rPr>
                <w:i/>
                <w:iCs/>
                <w:sz w:val="22"/>
                <w:szCs w:val="22"/>
              </w:rPr>
              <w:t>—</w:t>
            </w:r>
            <w:r w:rsidRPr="00B91DBE">
              <w:rPr>
                <w:i/>
                <w:iCs/>
                <w:sz w:val="22"/>
                <w:szCs w:val="22"/>
              </w:rPr>
              <w:t>physically, mentally, emotionally</w:t>
            </w:r>
            <w:r w:rsidR="00714EC6" w:rsidRPr="00B91DBE">
              <w:rPr>
                <w:i/>
                <w:iCs/>
                <w:sz w:val="22"/>
                <w:szCs w:val="22"/>
              </w:rPr>
              <w:t>—</w:t>
            </w:r>
            <w:r w:rsidRPr="00B91DBE">
              <w:rPr>
                <w:i/>
                <w:iCs/>
                <w:sz w:val="22"/>
                <w:szCs w:val="22"/>
              </w:rPr>
              <w:t>when we are together.</w:t>
            </w:r>
          </w:p>
        </w:tc>
      </w:tr>
      <w:tr w:rsidR="00C9505F" w:rsidRPr="00B91DBE" w14:paraId="210B5A76" w14:textId="77777777" w:rsidTr="00B91DBE">
        <w:tc>
          <w:tcPr>
            <w:tcW w:w="1699" w:type="dxa"/>
            <w:shd w:val="clear" w:color="auto" w:fill="D0CECE"/>
          </w:tcPr>
          <w:p w14:paraId="76F131BE" w14:textId="77777777" w:rsidR="00C9505F" w:rsidRPr="00B91DBE" w:rsidRDefault="00C9505F" w:rsidP="00B91DBE">
            <w:pPr>
              <w:spacing w:after="100" w:afterAutospacing="1"/>
              <w:rPr>
                <w:sz w:val="22"/>
                <w:szCs w:val="22"/>
              </w:rPr>
            </w:pPr>
            <w:r w:rsidRPr="00B91DBE">
              <w:rPr>
                <w:b/>
                <w:sz w:val="22"/>
                <w:szCs w:val="22"/>
              </w:rPr>
              <w:t>Care</w:t>
            </w:r>
          </w:p>
        </w:tc>
        <w:tc>
          <w:tcPr>
            <w:tcW w:w="5131" w:type="dxa"/>
            <w:shd w:val="clear" w:color="auto" w:fill="FFFFFF"/>
          </w:tcPr>
          <w:p w14:paraId="1E0E2E1A" w14:textId="77777777" w:rsidR="00C9505F" w:rsidRPr="00B91DBE" w:rsidRDefault="00C9505F" w:rsidP="00B91DBE">
            <w:pPr>
              <w:spacing w:after="100" w:afterAutospacing="1"/>
              <w:rPr>
                <w:sz w:val="22"/>
                <w:szCs w:val="22"/>
              </w:rPr>
            </w:pPr>
            <w:r w:rsidRPr="00B91DBE">
              <w:rPr>
                <w:i/>
                <w:iCs/>
                <w:sz w:val="22"/>
                <w:szCs w:val="22"/>
              </w:rPr>
              <w:t>Example: Actively tending to each other</w:t>
            </w:r>
            <w:r w:rsidR="00B64E3A" w:rsidRPr="00B91DBE">
              <w:rPr>
                <w:i/>
                <w:iCs/>
                <w:sz w:val="22"/>
                <w:szCs w:val="22"/>
              </w:rPr>
              <w:t>’</w:t>
            </w:r>
            <w:r w:rsidRPr="00B91DBE">
              <w:rPr>
                <w:i/>
                <w:iCs/>
                <w:sz w:val="22"/>
                <w:szCs w:val="22"/>
              </w:rPr>
              <w:t>s well</w:t>
            </w:r>
            <w:r w:rsidR="00D64BFB" w:rsidRPr="00B91DBE">
              <w:rPr>
                <w:i/>
                <w:iCs/>
                <w:sz w:val="22"/>
                <w:szCs w:val="22"/>
              </w:rPr>
              <w:t>-</w:t>
            </w:r>
            <w:r w:rsidRPr="00B91DBE">
              <w:rPr>
                <w:i/>
                <w:iCs/>
                <w:sz w:val="22"/>
                <w:szCs w:val="22"/>
              </w:rPr>
              <w:t>being without being asked.</w:t>
            </w:r>
          </w:p>
        </w:tc>
      </w:tr>
      <w:tr w:rsidR="00C9505F" w:rsidRPr="00B91DBE" w14:paraId="697A656F" w14:textId="77777777" w:rsidTr="00B91DBE">
        <w:tc>
          <w:tcPr>
            <w:tcW w:w="1699" w:type="dxa"/>
            <w:shd w:val="clear" w:color="auto" w:fill="D0CECE"/>
          </w:tcPr>
          <w:p w14:paraId="4B9A317D" w14:textId="77777777" w:rsidR="00C9505F" w:rsidRPr="00B91DBE" w:rsidRDefault="00C9505F" w:rsidP="00B91DBE">
            <w:pPr>
              <w:spacing w:after="100" w:afterAutospacing="1"/>
              <w:rPr>
                <w:sz w:val="22"/>
                <w:szCs w:val="22"/>
              </w:rPr>
            </w:pPr>
            <w:r w:rsidRPr="00B91DBE">
              <w:rPr>
                <w:b/>
                <w:sz w:val="22"/>
                <w:szCs w:val="22"/>
              </w:rPr>
              <w:t>Loyalty</w:t>
            </w:r>
          </w:p>
        </w:tc>
        <w:tc>
          <w:tcPr>
            <w:tcW w:w="5131" w:type="dxa"/>
            <w:shd w:val="clear" w:color="auto" w:fill="FFFFFF"/>
          </w:tcPr>
          <w:p w14:paraId="75697354" w14:textId="77777777" w:rsidR="00C9505F" w:rsidRPr="00B91DBE" w:rsidRDefault="00C9505F" w:rsidP="00B91DBE">
            <w:pPr>
              <w:spacing w:after="100" w:afterAutospacing="1"/>
              <w:rPr>
                <w:sz w:val="22"/>
                <w:szCs w:val="22"/>
              </w:rPr>
            </w:pPr>
            <w:r w:rsidRPr="00B91DBE">
              <w:rPr>
                <w:i/>
                <w:iCs/>
                <w:sz w:val="22"/>
                <w:szCs w:val="22"/>
              </w:rPr>
              <w:t>Example: Prioritizing this partnership and choosing us, consistently.</w:t>
            </w:r>
          </w:p>
        </w:tc>
      </w:tr>
      <w:tr w:rsidR="00C9505F" w:rsidRPr="00B91DBE" w14:paraId="0DB1E8DD" w14:textId="77777777" w:rsidTr="00B91DBE">
        <w:tc>
          <w:tcPr>
            <w:tcW w:w="1699" w:type="dxa"/>
            <w:shd w:val="clear" w:color="auto" w:fill="D0CECE"/>
          </w:tcPr>
          <w:p w14:paraId="17924059" w14:textId="77777777" w:rsidR="00C9505F" w:rsidRPr="00B91DBE" w:rsidRDefault="00C9505F" w:rsidP="00B91DBE">
            <w:pPr>
              <w:spacing w:after="100" w:afterAutospacing="1"/>
              <w:rPr>
                <w:sz w:val="22"/>
                <w:szCs w:val="22"/>
              </w:rPr>
            </w:pPr>
            <w:r w:rsidRPr="00B91DBE">
              <w:rPr>
                <w:b/>
                <w:sz w:val="22"/>
                <w:szCs w:val="22"/>
              </w:rPr>
              <w:t>Honesty</w:t>
            </w:r>
          </w:p>
        </w:tc>
        <w:tc>
          <w:tcPr>
            <w:tcW w:w="5131" w:type="dxa"/>
            <w:shd w:val="clear" w:color="auto" w:fill="FFFFFF"/>
          </w:tcPr>
          <w:p w14:paraId="60BB54D2" w14:textId="77777777" w:rsidR="00C9505F" w:rsidRPr="00B91DBE" w:rsidRDefault="00C9505F" w:rsidP="00B91DBE">
            <w:pPr>
              <w:spacing w:after="100" w:afterAutospacing="1"/>
              <w:rPr>
                <w:sz w:val="22"/>
                <w:szCs w:val="22"/>
              </w:rPr>
            </w:pPr>
            <w:r w:rsidRPr="00B91DBE">
              <w:rPr>
                <w:i/>
                <w:iCs/>
                <w:sz w:val="22"/>
                <w:szCs w:val="22"/>
              </w:rPr>
              <w:t>Example: Telling the truth, even when uncomfortable. No lies of omission.</w:t>
            </w:r>
          </w:p>
        </w:tc>
      </w:tr>
      <w:tr w:rsidR="00C9505F" w:rsidRPr="00B91DBE" w14:paraId="4BA98503" w14:textId="77777777" w:rsidTr="00B91DBE">
        <w:tc>
          <w:tcPr>
            <w:tcW w:w="1699" w:type="dxa"/>
            <w:shd w:val="clear" w:color="auto" w:fill="D0CECE"/>
          </w:tcPr>
          <w:p w14:paraId="7D3F2153" w14:textId="77777777" w:rsidR="00C9505F" w:rsidRPr="00B91DBE" w:rsidRDefault="00C9505F" w:rsidP="00B91DBE">
            <w:pPr>
              <w:spacing w:after="100" w:afterAutospacing="1"/>
              <w:rPr>
                <w:sz w:val="22"/>
                <w:szCs w:val="22"/>
              </w:rPr>
            </w:pPr>
            <w:r w:rsidRPr="00B91DBE">
              <w:rPr>
                <w:b/>
                <w:sz w:val="22"/>
                <w:szCs w:val="22"/>
              </w:rPr>
              <w:t>Respect</w:t>
            </w:r>
          </w:p>
        </w:tc>
        <w:tc>
          <w:tcPr>
            <w:tcW w:w="5131" w:type="dxa"/>
            <w:shd w:val="clear" w:color="auto" w:fill="FFFFFF"/>
          </w:tcPr>
          <w:p w14:paraId="79EE7272" w14:textId="77777777" w:rsidR="00C9505F" w:rsidRPr="00B91DBE" w:rsidRDefault="00C9505F" w:rsidP="00B91DBE">
            <w:pPr>
              <w:spacing w:after="100" w:afterAutospacing="1"/>
              <w:rPr>
                <w:sz w:val="22"/>
                <w:szCs w:val="22"/>
              </w:rPr>
            </w:pPr>
            <w:r w:rsidRPr="00B91DBE">
              <w:rPr>
                <w:i/>
                <w:iCs/>
                <w:sz w:val="22"/>
                <w:szCs w:val="22"/>
              </w:rPr>
              <w:t>Example: Treating each other as equals. Never demeaning or taking for granted.</w:t>
            </w:r>
          </w:p>
        </w:tc>
      </w:tr>
    </w:tbl>
    <w:p w14:paraId="416098D5" w14:textId="77777777" w:rsidR="00C9505F" w:rsidRDefault="00C9505F" w:rsidP="00C9505F">
      <w:r>
        <w:br w:type="page"/>
      </w:r>
    </w:p>
    <w:p w14:paraId="31D40DEE" w14:textId="77777777" w:rsidR="00BE0D0D" w:rsidRDefault="00BE0D0D" w:rsidP="00BE0D0D">
      <w:pPr>
        <w:pStyle w:val="Heading3"/>
      </w:pPr>
      <w:bookmarkStart w:id="23" w:name="_Toc220391249"/>
      <w:bookmarkStart w:id="24" w:name="_Toc220396038"/>
      <w:bookmarkStart w:id="25" w:name="_Toc220398485"/>
      <w:r>
        <w:lastRenderedPageBreak/>
        <w:t>Five Silent Killers Quick Reference</w:t>
      </w:r>
      <w:bookmarkEnd w:id="23"/>
      <w:bookmarkEnd w:id="24"/>
      <w:bookmarkEnd w:id="25"/>
    </w:p>
    <w:p w14:paraId="2F27222D" w14:textId="77777777" w:rsidR="00BE0D0D" w:rsidRDefault="00BE0D0D" w:rsidP="0075564C">
      <w:pPr>
        <w:pStyle w:val="LLCBody"/>
      </w:pPr>
      <w:r>
        <w:t>These relationship destroyers work silently. Know them. Watch for them. Use the tools below to fight them.</w:t>
      </w:r>
    </w:p>
    <w:p w14:paraId="0B56F377" w14:textId="77777777" w:rsidR="00BE0D0D" w:rsidRDefault="00BE0D0D" w:rsidP="0075564C">
      <w:pPr>
        <w:pStyle w:val="LLCBody"/>
      </w:pPr>
      <w:r>
        <w:rPr>
          <w:b/>
          <w:bCs/>
        </w:rPr>
        <w:t>The Drift</w:t>
      </w:r>
      <w:r>
        <w:t xml:space="preserve"> — The slow slide from Love Partners to roommates. </w:t>
      </w:r>
      <w:r>
        <w:rPr>
          <w:i/>
          <w:iCs/>
        </w:rPr>
        <w:t>Fight it with:</w:t>
      </w:r>
      <w:r>
        <w:t xml:space="preserve"> Daily Standups, Weekly Syncs, protected fun time.</w:t>
      </w:r>
    </w:p>
    <w:p w14:paraId="21C6CAEA" w14:textId="77777777" w:rsidR="00BE0D0D" w:rsidRDefault="00BE0D0D" w:rsidP="0075564C">
      <w:pPr>
        <w:pStyle w:val="LLCBody"/>
      </w:pPr>
      <w:r>
        <w:rPr>
          <w:b/>
          <w:bCs/>
        </w:rPr>
        <w:t>The Scoreboard</w:t>
      </w:r>
      <w:r>
        <w:t xml:space="preserve"> — Keeping mental tally without showing your Love Partner the score. </w:t>
      </w:r>
      <w:r>
        <w:rPr>
          <w:i/>
          <w:iCs/>
        </w:rPr>
        <w:t>Fight it with:</w:t>
      </w:r>
      <w:r>
        <w:t xml:space="preserve"> Kanban Board, Quarterly Reviews, direct communication.</w:t>
      </w:r>
    </w:p>
    <w:p w14:paraId="62632CB3" w14:textId="77777777" w:rsidR="00BE0D0D" w:rsidRDefault="00BE0D0D" w:rsidP="0075564C">
      <w:pPr>
        <w:pStyle w:val="LLCBody"/>
      </w:pPr>
      <w:r>
        <w:rPr>
          <w:b/>
          <w:bCs/>
        </w:rPr>
        <w:t>The Assumption Gap</w:t>
      </w:r>
      <w:r>
        <w:t xml:space="preserve"> — Expecting your Love Partner to </w:t>
      </w:r>
      <w:r w:rsidR="00B574B2">
        <w:t>“</w:t>
      </w:r>
      <w:r>
        <w:t>just know</w:t>
      </w:r>
      <w:r w:rsidR="00B574B2">
        <w:t>”</w:t>
      </w:r>
      <w:r>
        <w:t xml:space="preserve"> what you need. </w:t>
      </w:r>
      <w:r>
        <w:rPr>
          <w:i/>
          <w:iCs/>
        </w:rPr>
        <w:t>Fight it with:</w:t>
      </w:r>
      <w:r>
        <w:t xml:space="preserve"> Vision/Mission/Values work, Love Duties Charter, explicit asks in Standups.</w:t>
      </w:r>
    </w:p>
    <w:p w14:paraId="11B6C9FD" w14:textId="77777777" w:rsidR="00BE0D0D" w:rsidRDefault="00BE0D0D" w:rsidP="0075564C">
      <w:pPr>
        <w:pStyle w:val="LLCBody"/>
      </w:pPr>
      <w:r>
        <w:rPr>
          <w:b/>
          <w:bCs/>
        </w:rPr>
        <w:t>The Avoidance Loop</w:t>
      </w:r>
      <w:r>
        <w:t xml:space="preserve"> — Dodging hard conversations until they explode. </w:t>
      </w:r>
      <w:r>
        <w:rPr>
          <w:i/>
          <w:iCs/>
        </w:rPr>
        <w:t>Fight it with:</w:t>
      </w:r>
      <w:r>
        <w:t xml:space="preserve"> Conflict Protocol, Monthly Retrospectives, </w:t>
      </w:r>
      <w:r w:rsidR="00D64BFB">
        <w:t xml:space="preserve">Quarterly </w:t>
      </w:r>
      <w:r>
        <w:t>Reviews.</w:t>
      </w:r>
    </w:p>
    <w:p w14:paraId="2C6FA529" w14:textId="77777777" w:rsidR="00BE0D0D" w:rsidRDefault="00BE0D0D" w:rsidP="0075564C">
      <w:pPr>
        <w:pStyle w:val="LLCBody"/>
      </w:pPr>
      <w:r>
        <w:rPr>
          <w:b/>
          <w:bCs/>
        </w:rPr>
        <w:t>The Hallucination</w:t>
      </w:r>
      <w:r>
        <w:t xml:space="preserve"> — Believing love should be effortless; mistaking coasting for stability. </w:t>
      </w:r>
      <w:r>
        <w:rPr>
          <w:i/>
          <w:iCs/>
        </w:rPr>
        <w:t>Fight it with:</w:t>
      </w:r>
      <w:r>
        <w:t xml:space="preserve"> This entire book. The fact that you</w:t>
      </w:r>
      <w:r w:rsidR="00B64E3A">
        <w:t>’</w:t>
      </w:r>
      <w:r>
        <w:t>re reading it means you</w:t>
      </w:r>
      <w:r w:rsidR="00B64E3A">
        <w:t>’</w:t>
      </w:r>
      <w:r>
        <w:t>ve already started.</w:t>
      </w:r>
    </w:p>
    <w:p w14:paraId="521FDCDA" w14:textId="77777777" w:rsidR="00B95DAE" w:rsidRDefault="00B95DAE">
      <w:pPr>
        <w:rPr>
          <w:rFonts w:cs="Arial"/>
        </w:rPr>
      </w:pPr>
      <w:r>
        <w:rPr>
          <w:rFonts w:cs="Arial"/>
        </w:rPr>
        <w:br w:type="page"/>
      </w:r>
    </w:p>
    <w:p w14:paraId="2B68718F" w14:textId="77777777" w:rsidR="00BE0D0D" w:rsidRDefault="00BE0D0D" w:rsidP="00BE0D0D">
      <w:pPr>
        <w:pStyle w:val="Heading3"/>
      </w:pPr>
      <w:bookmarkStart w:id="26" w:name="_Toc220391250"/>
      <w:bookmarkStart w:id="27" w:name="_Toc220396039"/>
      <w:bookmarkStart w:id="28" w:name="_Toc220398486"/>
      <w:r>
        <w:lastRenderedPageBreak/>
        <w:t>Intimacy Operating System Quick Reference</w:t>
      </w:r>
      <w:bookmarkEnd w:id="26"/>
      <w:bookmarkEnd w:id="27"/>
      <w:bookmarkEnd w:id="28"/>
    </w:p>
    <w:p w14:paraId="60D95709" w14:textId="77777777" w:rsidR="00E2491F" w:rsidRDefault="00E2491F" w:rsidP="00E2491F">
      <w:pPr>
        <w:pStyle w:val="FirstParagraph"/>
        <w:ind w:firstLine="0"/>
      </w:pPr>
    </w:p>
    <w:p w14:paraId="0CECD72E" w14:textId="77777777" w:rsidR="00BE0D0D" w:rsidRDefault="00BE0D0D" w:rsidP="0075564C">
      <w:pPr>
        <w:pStyle w:val="LLCBody"/>
      </w:pPr>
      <w:r>
        <w:t>Intimacy doesn</w:t>
      </w:r>
      <w:r w:rsidR="00B64E3A">
        <w:t>’</w:t>
      </w:r>
      <w:r>
        <w:t>t happen by accident in busy lives. Create conditions for connection.</w:t>
      </w:r>
    </w:p>
    <w:p w14:paraId="7507AA31" w14:textId="77777777" w:rsidR="00BE0D0D" w:rsidRDefault="00BE0D0D" w:rsidP="0075564C">
      <w:pPr>
        <w:pStyle w:val="LLCBody"/>
      </w:pPr>
      <w:r>
        <w:rPr>
          <w:b/>
        </w:rPr>
        <w:t xml:space="preserve">Weekly Intimacy Check-In </w:t>
      </w:r>
      <w:r w:rsidRPr="00053003">
        <w:rPr>
          <w:bCs/>
        </w:rPr>
        <w:t>(3 minutes, add to Weekly Sync)</w:t>
      </w:r>
    </w:p>
    <w:p w14:paraId="421919A1" w14:textId="77777777" w:rsidR="00BE0D0D" w:rsidRDefault="00B574B2" w:rsidP="0075564C">
      <w:pPr>
        <w:pStyle w:val="LLCBody"/>
      </w:pPr>
      <w:r>
        <w:t>“</w:t>
      </w:r>
      <w:r w:rsidR="00BE0D0D">
        <w:t>How connected have we felt this week?</w:t>
      </w:r>
      <w:r>
        <w:t>”</w:t>
      </w:r>
      <w:r w:rsidR="00BE0D0D">
        <w:t xml:space="preserve"> (</w:t>
      </w:r>
      <w:r w:rsidR="00ED5EFC">
        <w:t>1–10</w:t>
      </w:r>
      <w:r w:rsidR="00BE0D0D">
        <w:t xml:space="preserve"> or close/distant/in between)</w:t>
      </w:r>
    </w:p>
    <w:p w14:paraId="57F90AD5" w14:textId="77777777" w:rsidR="00BE0D0D" w:rsidRDefault="00B574B2" w:rsidP="0075564C">
      <w:pPr>
        <w:pStyle w:val="LLCBody"/>
      </w:pPr>
      <w:r>
        <w:t>“</w:t>
      </w:r>
      <w:r w:rsidR="00BE0D0D">
        <w:t>What would help us feel more connected this week?</w:t>
      </w:r>
      <w:r>
        <w:t>”</w:t>
      </w:r>
    </w:p>
    <w:p w14:paraId="082162F3" w14:textId="77777777" w:rsidR="00BE0D0D" w:rsidRDefault="00B574B2" w:rsidP="0075564C">
      <w:pPr>
        <w:pStyle w:val="LLCBody"/>
      </w:pPr>
      <w:r>
        <w:t>“</w:t>
      </w:r>
      <w:r w:rsidR="00BE0D0D">
        <w:t>Is there anything about physical intimacy we should talk about?</w:t>
      </w:r>
      <w:r>
        <w:t>”</w:t>
      </w:r>
    </w:p>
    <w:p w14:paraId="03DDC864" w14:textId="77777777" w:rsidR="00BE0D0D" w:rsidRDefault="00BE0D0D" w:rsidP="0075564C">
      <w:pPr>
        <w:pStyle w:val="LLCBody"/>
      </w:pPr>
      <w:r>
        <w:rPr>
          <w:b/>
        </w:rPr>
        <w:t>Desire Mismatch Protocol</w:t>
      </w:r>
    </w:p>
    <w:p w14:paraId="6E5D5C13" w14:textId="77777777" w:rsidR="00BE0D0D" w:rsidRDefault="00BE0D0D" w:rsidP="0075564C">
      <w:pPr>
        <w:pStyle w:val="LLCBody"/>
      </w:pPr>
      <w:r>
        <w:t xml:space="preserve">Name it without blame: </w:t>
      </w:r>
      <w:r w:rsidR="00B574B2">
        <w:t>“</w:t>
      </w:r>
      <w:r>
        <w:t>I</w:t>
      </w:r>
      <w:r w:rsidR="00B64E3A">
        <w:t>’</w:t>
      </w:r>
      <w:r>
        <w:t>ve noticed we have different needs right now.</w:t>
      </w:r>
      <w:r w:rsidR="00B574B2">
        <w:t>”</w:t>
      </w:r>
    </w:p>
    <w:p w14:paraId="0EA22424" w14:textId="77777777" w:rsidR="00BE0D0D" w:rsidRDefault="00BE0D0D" w:rsidP="0075564C">
      <w:pPr>
        <w:pStyle w:val="LLCBody"/>
      </w:pPr>
      <w:r>
        <w:t>Understand the why: stress, exhaustion, disconnect, medical, resentment?</w:t>
      </w:r>
    </w:p>
    <w:p w14:paraId="7D512775" w14:textId="77777777" w:rsidR="00BE0D0D" w:rsidRDefault="00BE0D0D" w:rsidP="0075564C">
      <w:pPr>
        <w:pStyle w:val="LLCBody"/>
      </w:pPr>
      <w:r>
        <w:t>Experiment together: try different approaches without pressure.</w:t>
      </w:r>
    </w:p>
    <w:p w14:paraId="2D639E0E" w14:textId="77777777" w:rsidR="00BE0D0D" w:rsidRDefault="00BE0D0D" w:rsidP="0075564C">
      <w:pPr>
        <w:pStyle w:val="LLCBody"/>
      </w:pPr>
      <w:r>
        <w:t xml:space="preserve">Review and adjust: </w:t>
      </w:r>
      <w:r w:rsidR="00B574B2">
        <w:t>“</w:t>
      </w:r>
      <w:r>
        <w:t>How did that go? What</w:t>
      </w:r>
      <w:r w:rsidR="00B64E3A">
        <w:t>’</w:t>
      </w:r>
      <w:r>
        <w:t>s next?</w:t>
      </w:r>
      <w:r w:rsidR="00B574B2">
        <w:t>”</w:t>
      </w:r>
    </w:p>
    <w:p w14:paraId="61B33DF3" w14:textId="77777777" w:rsidR="00BE0D0D" w:rsidRPr="00053003" w:rsidRDefault="00BE0D0D" w:rsidP="0075564C">
      <w:pPr>
        <w:pStyle w:val="LLCBody"/>
        <w:rPr>
          <w:bCs/>
        </w:rPr>
      </w:pPr>
      <w:r>
        <w:rPr>
          <w:b/>
        </w:rPr>
        <w:t>Minimum</w:t>
      </w:r>
      <w:r w:rsidR="005B1BD2">
        <w:rPr>
          <w:b/>
        </w:rPr>
        <w:t xml:space="preserve"> </w:t>
      </w:r>
      <w:r>
        <w:rPr>
          <w:b/>
        </w:rPr>
        <w:t xml:space="preserve">Viable Intimacy </w:t>
      </w:r>
      <w:r w:rsidRPr="00053003">
        <w:rPr>
          <w:bCs/>
        </w:rPr>
        <w:t>(for hard seasons)</w:t>
      </w:r>
    </w:p>
    <w:p w14:paraId="345C7C54" w14:textId="77777777" w:rsidR="00BE0D0D" w:rsidRDefault="00BE0D0D" w:rsidP="0075564C">
      <w:pPr>
        <w:pStyle w:val="LLCBody"/>
      </w:pPr>
      <w:r>
        <w:t>Daily: 20-second hug, eye contact during one conversation</w:t>
      </w:r>
    </w:p>
    <w:p w14:paraId="5B1A6F51" w14:textId="77777777" w:rsidR="00BE0D0D" w:rsidRDefault="00BE0D0D" w:rsidP="0075564C">
      <w:pPr>
        <w:pStyle w:val="LLCBody"/>
      </w:pPr>
      <w:r>
        <w:t>Weekly: 30-minute protected time together (no screens, no logistics)</w:t>
      </w:r>
    </w:p>
    <w:p w14:paraId="202D573C" w14:textId="77777777" w:rsidR="00BE0D0D" w:rsidRDefault="00BE0D0D" w:rsidP="0075564C">
      <w:pPr>
        <w:pStyle w:val="LLCBody"/>
      </w:pPr>
      <w:r>
        <w:t>Monthly: Intimacy check-in conversation as a part of one of the Weekly Syncs</w:t>
      </w:r>
    </w:p>
    <w:p w14:paraId="0678665A" w14:textId="77777777" w:rsidR="00BE0D0D" w:rsidRDefault="00BE0D0D" w:rsidP="0075564C">
      <w:pPr>
        <w:pStyle w:val="LLCBody"/>
      </w:pPr>
      <w:r>
        <w:t>These are the floor, not the ceiling. Maintain them even when everything else drops.</w:t>
      </w:r>
    </w:p>
    <w:p w14:paraId="53FB3E18" w14:textId="77777777" w:rsidR="00BE0D0D" w:rsidRDefault="00BE0D0D" w:rsidP="0075564C">
      <w:pPr>
        <w:pStyle w:val="LLCBody"/>
      </w:pPr>
      <w:r>
        <w:rPr>
          <w:b/>
        </w:rPr>
        <w:t>Warning:</w:t>
      </w:r>
      <w:r>
        <w:t xml:space="preserve"> If more than two weeks pass without intentional connection, treat it as a system alert. Six weeks of disconnect can make partners feel like strangers.</w:t>
      </w:r>
    </w:p>
    <w:p w14:paraId="688A0FC9" w14:textId="77777777" w:rsidR="00D90BC8" w:rsidRDefault="00D90BC8" w:rsidP="0075564C">
      <w:pPr>
        <w:pStyle w:val="LLCBody"/>
      </w:pPr>
      <w:r>
        <w:br w:type="page"/>
      </w:r>
    </w:p>
    <w:p w14:paraId="138C6F88" w14:textId="77777777" w:rsidR="00BE0D0D" w:rsidRDefault="00BE0D0D" w:rsidP="00BE0D0D">
      <w:pPr>
        <w:pStyle w:val="Heading3"/>
      </w:pPr>
      <w:bookmarkStart w:id="29" w:name="_Toc220391251"/>
      <w:bookmarkStart w:id="30" w:name="_Toc220396040"/>
      <w:bookmarkStart w:id="31" w:name="_Toc220398487"/>
      <w:r>
        <w:lastRenderedPageBreak/>
        <w:t>Kanban Board Template</w:t>
      </w:r>
      <w:bookmarkEnd w:id="29"/>
      <w:bookmarkEnd w:id="30"/>
      <w:bookmarkEnd w:id="31"/>
    </w:p>
    <w:p w14:paraId="0D9F8243" w14:textId="77777777" w:rsidR="00C34517" w:rsidRDefault="00C34517" w:rsidP="00C34517">
      <w:pPr>
        <w:pStyle w:val="FirstParagraph"/>
        <w:ind w:firstLine="0"/>
      </w:pPr>
      <w:r>
        <w:rPr>
          <w:b/>
          <w:bCs/>
        </w:rPr>
        <w:t>Purpose</w:t>
      </w:r>
      <w:r>
        <w:t xml:space="preserve">: This is task visibility and equity. It reduces mental load by making work visible and owned. A Kanban Board is best maintained </w:t>
      </w:r>
      <w:r w:rsidR="00D64BFB">
        <w:t xml:space="preserve">on a whiteboard or digitally, with states </w:t>
      </w:r>
      <w:r w:rsidR="00B574B2">
        <w:t>“</w:t>
      </w:r>
      <w:r w:rsidR="00D64BFB">
        <w:t>To Do,</w:t>
      </w:r>
      <w:r w:rsidR="00B574B2">
        <w:t>”</w:t>
      </w:r>
      <w:r w:rsidR="00D64BFB">
        <w:t xml:space="preserve"> </w:t>
      </w:r>
      <w:r w:rsidR="00B574B2">
        <w:t>“</w:t>
      </w:r>
      <w:r w:rsidR="00D64BFB">
        <w:t>Doing,</w:t>
      </w:r>
      <w:r w:rsidR="00B574B2">
        <w:t>”</w:t>
      </w:r>
      <w:r w:rsidR="00D64BFB">
        <w:t xml:space="preserve"> and</w:t>
      </w:r>
      <w:r>
        <w:t xml:space="preserve"> </w:t>
      </w:r>
      <w:r w:rsidR="00B574B2">
        <w:t>“</w:t>
      </w:r>
      <w:r>
        <w:t>Done.</w:t>
      </w:r>
      <w:r w:rsidR="00B574B2">
        <w:t>”</w:t>
      </w:r>
    </w:p>
    <w:p w14:paraId="3B54ED40" w14:textId="77777777" w:rsidR="00C34517" w:rsidRPr="00211BE0" w:rsidRDefault="00C34517" w:rsidP="00C34517">
      <w:pPr>
        <w:pStyle w:val="BodyText"/>
      </w:pPr>
    </w:p>
    <w:p w14:paraId="441E90D5" w14:textId="77777777" w:rsidR="00C34517" w:rsidRDefault="00C34517" w:rsidP="00C34517">
      <w:pPr>
        <w:pStyle w:val="LLCBody"/>
      </w:pPr>
      <w:r>
        <w:rPr>
          <w:b/>
          <w:bCs/>
        </w:rPr>
        <w:t>Time Required</w:t>
      </w:r>
      <w:r>
        <w:t xml:space="preserve">: </w:t>
      </w:r>
      <w:r w:rsidR="00ED5EFC">
        <w:t>30–45</w:t>
      </w:r>
      <w:r>
        <w:t xml:space="preserve"> minutes for</w:t>
      </w:r>
      <w:r w:rsidR="007A2AF6">
        <w:t xml:space="preserve"> </w:t>
      </w:r>
      <w:r>
        <w:t>set-up. Maintenance: 2 minutes/day in Daily Standup + 5 minutes in Weekly Sync. Revisit as a part of Love Performance Objectives, Annual Review, and Quarterly Reviews.</w:t>
      </w:r>
    </w:p>
    <w:p w14:paraId="63A71A63" w14:textId="77777777" w:rsidR="00C34517" w:rsidRPr="006514AD" w:rsidRDefault="00C34517" w:rsidP="00C34517">
      <w:pPr>
        <w:pStyle w:val="LLCBody"/>
      </w:pPr>
      <w:r>
        <w:rPr>
          <w:b/>
          <w:bCs/>
        </w:rPr>
        <w:t>Steps</w:t>
      </w:r>
      <w:r>
        <w:t>:</w:t>
      </w:r>
    </w:p>
    <w:p w14:paraId="1CAC2E18" w14:textId="77777777" w:rsidR="00047FEF" w:rsidRDefault="00047FEF" w:rsidP="00EC7084">
      <w:pPr>
        <w:pStyle w:val="LLCBody"/>
        <w:numPr>
          <w:ilvl w:val="0"/>
          <w:numId w:val="17"/>
        </w:numPr>
      </w:pPr>
      <w:r>
        <w:t>Choose your tool: physical board, whiteboard, or app.</w:t>
      </w:r>
    </w:p>
    <w:p w14:paraId="1471184D" w14:textId="77777777" w:rsidR="00047FEF" w:rsidRDefault="00047FEF" w:rsidP="00EC7084">
      <w:pPr>
        <w:pStyle w:val="LLCBody"/>
        <w:numPr>
          <w:ilvl w:val="0"/>
          <w:numId w:val="17"/>
        </w:numPr>
      </w:pPr>
      <w:r>
        <w:t>Create columns (To Do, Doing, Done).</w:t>
      </w:r>
    </w:p>
    <w:p w14:paraId="51BE03AF" w14:textId="77777777" w:rsidR="00047FEF" w:rsidRDefault="00047FEF" w:rsidP="00EC7084">
      <w:pPr>
        <w:pStyle w:val="LLCBody"/>
        <w:numPr>
          <w:ilvl w:val="0"/>
          <w:numId w:val="17"/>
        </w:numPr>
      </w:pPr>
      <w:r>
        <w:t>Brain dump everything involved in running your shared life.</w:t>
      </w:r>
    </w:p>
    <w:p w14:paraId="01A035E2" w14:textId="77777777" w:rsidR="00047FEF" w:rsidRDefault="00047FEF" w:rsidP="00EC7084">
      <w:pPr>
        <w:pStyle w:val="LLCBody"/>
        <w:numPr>
          <w:ilvl w:val="0"/>
          <w:numId w:val="17"/>
        </w:numPr>
      </w:pPr>
      <w:r>
        <w:t>Turn each item into a card. Assign one owner per card.</w:t>
      </w:r>
    </w:p>
    <w:p w14:paraId="7A3FC264" w14:textId="77777777" w:rsidR="00047FEF" w:rsidRDefault="00047FEF" w:rsidP="00EC7084">
      <w:pPr>
        <w:pStyle w:val="LLCBody"/>
        <w:numPr>
          <w:ilvl w:val="0"/>
          <w:numId w:val="17"/>
        </w:numPr>
      </w:pPr>
      <w:r>
        <w:t>Work the board daily and review it together weekly, starting from right to left (celebrate the wins, focus on getting to done).</w:t>
      </w:r>
    </w:p>
    <w:p w14:paraId="7B11655F" w14:textId="77777777" w:rsidR="00C34517" w:rsidRPr="006514AD" w:rsidRDefault="00C34517" w:rsidP="00C34517">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3596"/>
        <w:gridCol w:w="3597"/>
        <w:gridCol w:w="3597"/>
      </w:tblGrid>
      <w:tr w:rsidR="00C81C1A" w:rsidRPr="00B91DBE" w14:paraId="4F42F8DA" w14:textId="77777777" w:rsidTr="00B91DBE">
        <w:trPr>
          <w:trHeight w:val="432"/>
        </w:trPr>
        <w:tc>
          <w:tcPr>
            <w:tcW w:w="6830" w:type="dxa"/>
            <w:gridSpan w:val="3"/>
            <w:shd w:val="clear" w:color="auto" w:fill="D0CECE"/>
            <w:vAlign w:val="center"/>
          </w:tcPr>
          <w:p w14:paraId="656ADA3B" w14:textId="77777777" w:rsidR="00C81C1A" w:rsidRPr="00B91DBE" w:rsidRDefault="007C42A2" w:rsidP="00B91DBE">
            <w:pPr>
              <w:spacing w:after="100" w:afterAutospacing="1"/>
              <w:jc w:val="center"/>
              <w:rPr>
                <w:b/>
                <w:sz w:val="22"/>
                <w:szCs w:val="22"/>
              </w:rPr>
            </w:pPr>
            <w:r w:rsidRPr="00B91DBE">
              <w:rPr>
                <w:b/>
                <w:sz w:val="22"/>
                <w:szCs w:val="22"/>
              </w:rPr>
              <w:t>KANBAN BOARD</w:t>
            </w:r>
          </w:p>
        </w:tc>
      </w:tr>
      <w:tr w:rsidR="00C81C1A" w:rsidRPr="00B91DBE" w14:paraId="50134F1E" w14:textId="77777777" w:rsidTr="00B91DBE">
        <w:trPr>
          <w:trHeight w:val="432"/>
        </w:trPr>
        <w:tc>
          <w:tcPr>
            <w:tcW w:w="2276" w:type="dxa"/>
            <w:shd w:val="clear" w:color="auto" w:fill="D0CECE"/>
            <w:vAlign w:val="center"/>
          </w:tcPr>
          <w:p w14:paraId="5751A0DB" w14:textId="77777777" w:rsidR="00C81C1A" w:rsidRPr="00B91DBE" w:rsidRDefault="00C81C1A" w:rsidP="00B91DBE">
            <w:pPr>
              <w:spacing w:after="100" w:afterAutospacing="1"/>
              <w:jc w:val="center"/>
              <w:rPr>
                <w:b/>
                <w:bCs/>
                <w:sz w:val="22"/>
                <w:szCs w:val="22"/>
              </w:rPr>
            </w:pPr>
            <w:r w:rsidRPr="00B91DBE">
              <w:rPr>
                <w:b/>
                <w:bCs/>
                <w:sz w:val="22"/>
                <w:szCs w:val="22"/>
              </w:rPr>
              <w:t>To Do</w:t>
            </w:r>
          </w:p>
        </w:tc>
        <w:tc>
          <w:tcPr>
            <w:tcW w:w="2277" w:type="dxa"/>
            <w:shd w:val="clear" w:color="auto" w:fill="D0CECE"/>
            <w:vAlign w:val="center"/>
          </w:tcPr>
          <w:p w14:paraId="7194CD58" w14:textId="77777777" w:rsidR="00C81C1A" w:rsidRPr="00B91DBE" w:rsidRDefault="00AD2855" w:rsidP="00B91DBE">
            <w:pPr>
              <w:spacing w:after="100" w:afterAutospacing="1"/>
              <w:jc w:val="center"/>
              <w:rPr>
                <w:sz w:val="22"/>
                <w:szCs w:val="22"/>
              </w:rPr>
            </w:pPr>
            <w:r w:rsidRPr="00B91DBE">
              <w:rPr>
                <w:b/>
                <w:sz w:val="22"/>
                <w:szCs w:val="22"/>
              </w:rPr>
              <w:t>Doing</w:t>
            </w:r>
          </w:p>
        </w:tc>
        <w:tc>
          <w:tcPr>
            <w:tcW w:w="2277" w:type="dxa"/>
            <w:shd w:val="clear" w:color="auto" w:fill="D0CECE"/>
            <w:vAlign w:val="center"/>
          </w:tcPr>
          <w:p w14:paraId="7496965C" w14:textId="77777777" w:rsidR="00C81C1A" w:rsidRPr="00B91DBE" w:rsidRDefault="00C81C1A" w:rsidP="00B91DBE">
            <w:pPr>
              <w:spacing w:after="100" w:afterAutospacing="1"/>
              <w:jc w:val="center"/>
              <w:rPr>
                <w:sz w:val="22"/>
                <w:szCs w:val="22"/>
              </w:rPr>
            </w:pPr>
            <w:r w:rsidRPr="00B91DBE">
              <w:rPr>
                <w:b/>
                <w:sz w:val="22"/>
                <w:szCs w:val="22"/>
              </w:rPr>
              <w:t>Done</w:t>
            </w:r>
          </w:p>
        </w:tc>
      </w:tr>
      <w:tr w:rsidR="00C81C1A" w:rsidRPr="00B91DBE" w14:paraId="3A885939" w14:textId="77777777" w:rsidTr="00B91DBE">
        <w:tc>
          <w:tcPr>
            <w:tcW w:w="2276" w:type="dxa"/>
            <w:shd w:val="clear" w:color="auto" w:fill="FFFFFF"/>
          </w:tcPr>
          <w:p w14:paraId="0FCF09F1" w14:textId="77777777" w:rsidR="00C81C1A" w:rsidRPr="00B91DBE" w:rsidRDefault="00A326B0" w:rsidP="00B91DBE">
            <w:pPr>
              <w:spacing w:after="280" w:afterAutospacing="1"/>
              <w:rPr>
                <w:sz w:val="22"/>
                <w:szCs w:val="22"/>
              </w:rPr>
            </w:pPr>
            <w:r w:rsidRPr="00B91DBE">
              <w:rPr>
                <w:sz w:val="22"/>
                <w:szCs w:val="22"/>
              </w:rPr>
              <w:t>What task or activity is important to achieving o</w:t>
            </w:r>
            <w:r w:rsidR="00D64BFB" w:rsidRPr="00B91DBE">
              <w:rPr>
                <w:sz w:val="22"/>
                <w:szCs w:val="22"/>
              </w:rPr>
              <w:t>u</w:t>
            </w:r>
            <w:r w:rsidRPr="00B91DBE">
              <w:rPr>
                <w:sz w:val="22"/>
                <w:szCs w:val="22"/>
              </w:rPr>
              <w:t xml:space="preserve">r Strategic </w:t>
            </w:r>
            <w:r w:rsidR="00D64BFB" w:rsidRPr="00B91DBE">
              <w:rPr>
                <w:sz w:val="22"/>
                <w:szCs w:val="22"/>
              </w:rPr>
              <w:t xml:space="preserve">Love </w:t>
            </w:r>
            <w:r w:rsidRPr="00B91DBE">
              <w:rPr>
                <w:sz w:val="22"/>
                <w:szCs w:val="22"/>
              </w:rPr>
              <w:t>Goals and Love Performance Objectives and that we should start working on next?</w:t>
            </w:r>
          </w:p>
        </w:tc>
        <w:tc>
          <w:tcPr>
            <w:tcW w:w="2277" w:type="dxa"/>
            <w:shd w:val="clear" w:color="auto" w:fill="FFFFFF"/>
          </w:tcPr>
          <w:p w14:paraId="14BD2670" w14:textId="77777777" w:rsidR="00C81C1A" w:rsidRPr="00B91DBE" w:rsidRDefault="00A326B0" w:rsidP="00B91DBE">
            <w:pPr>
              <w:spacing w:after="280" w:afterAutospacing="1"/>
              <w:rPr>
                <w:sz w:val="22"/>
                <w:szCs w:val="22"/>
              </w:rPr>
            </w:pPr>
            <w:r w:rsidRPr="00B91DBE">
              <w:rPr>
                <w:sz w:val="22"/>
                <w:szCs w:val="22"/>
              </w:rPr>
              <w:t>What is in progress? Are there any blockers? How do we unblock?</w:t>
            </w:r>
          </w:p>
          <w:p w14:paraId="37785FE5" w14:textId="77777777" w:rsidR="00C81C1A" w:rsidRPr="00B91DBE" w:rsidRDefault="00C81C1A" w:rsidP="00B91DBE">
            <w:pPr>
              <w:spacing w:after="280" w:afterAutospacing="1"/>
              <w:rPr>
                <w:sz w:val="22"/>
                <w:szCs w:val="22"/>
              </w:rPr>
            </w:pPr>
          </w:p>
          <w:p w14:paraId="2003996D" w14:textId="77777777" w:rsidR="00C81C1A" w:rsidRPr="00B91DBE" w:rsidRDefault="00C81C1A" w:rsidP="00B91DBE">
            <w:pPr>
              <w:spacing w:after="280" w:afterAutospacing="1"/>
              <w:rPr>
                <w:sz w:val="22"/>
                <w:szCs w:val="22"/>
              </w:rPr>
            </w:pPr>
          </w:p>
        </w:tc>
        <w:tc>
          <w:tcPr>
            <w:tcW w:w="2277" w:type="dxa"/>
            <w:shd w:val="clear" w:color="auto" w:fill="FFFFFF"/>
          </w:tcPr>
          <w:p w14:paraId="4521BE25" w14:textId="77777777" w:rsidR="00C81C1A" w:rsidRPr="00B91DBE" w:rsidRDefault="00A326B0" w:rsidP="00B91DBE">
            <w:pPr>
              <w:spacing w:after="280" w:afterAutospacing="1"/>
              <w:rPr>
                <w:sz w:val="22"/>
                <w:szCs w:val="22"/>
              </w:rPr>
            </w:pPr>
            <w:r w:rsidRPr="00B91DBE">
              <w:rPr>
                <w:sz w:val="22"/>
                <w:szCs w:val="22"/>
              </w:rPr>
              <w:t>What is done</w:t>
            </w:r>
            <w:r w:rsidR="00EC7B8E" w:rsidRPr="00B91DBE">
              <w:rPr>
                <w:sz w:val="22"/>
                <w:szCs w:val="22"/>
              </w:rPr>
              <w:t>?</w:t>
            </w:r>
            <w:r w:rsidRPr="00B91DBE">
              <w:rPr>
                <w:sz w:val="22"/>
                <w:szCs w:val="22"/>
              </w:rPr>
              <w:t xml:space="preserve"> Celebrate the accomplishment. Keep a list of what has been done to inform Quarterly Reviews and Annual Reviews.</w:t>
            </w:r>
          </w:p>
        </w:tc>
      </w:tr>
    </w:tbl>
    <w:p w14:paraId="1BD3BA00" w14:textId="77777777" w:rsidR="00AB6006" w:rsidRDefault="00AB6006">
      <w:pPr>
        <w:rPr>
          <w:rFonts w:ascii="Calibri" w:hAnsi="Calibri"/>
          <w:sz w:val="22"/>
          <w:szCs w:val="22"/>
        </w:rPr>
      </w:pPr>
      <w:r>
        <w:br w:type="page"/>
      </w:r>
    </w:p>
    <w:p w14:paraId="249340C2" w14:textId="77777777" w:rsidR="00F412CD" w:rsidRDefault="00F412CD" w:rsidP="00F412CD">
      <w:pPr>
        <w:pStyle w:val="Heading3"/>
      </w:pPr>
      <w:bookmarkStart w:id="32" w:name="_Toc220391252"/>
      <w:bookmarkStart w:id="33" w:name="_Toc220396041"/>
      <w:bookmarkStart w:id="34" w:name="_Toc220398488"/>
      <w:r>
        <w:lastRenderedPageBreak/>
        <w:t>Key Terms Quick Reference</w:t>
      </w:r>
      <w:bookmarkEnd w:id="32"/>
      <w:bookmarkEnd w:id="33"/>
      <w:bookmarkEnd w:id="34"/>
    </w:p>
    <w:p w14:paraId="40281324" w14:textId="77777777" w:rsidR="00624A99" w:rsidRPr="00A57B6F" w:rsidRDefault="00624A99" w:rsidP="00624A99">
      <w:pPr>
        <w:pStyle w:val="LLCBody0"/>
        <w:rPr>
          <w:sz w:val="22"/>
          <w:szCs w:val="22"/>
        </w:rPr>
      </w:pPr>
      <w:r>
        <w:rPr>
          <w:sz w:val="22"/>
          <w:szCs w:val="22"/>
        </w:rPr>
        <w:t>A quick map of the LPM system for reference.</w:t>
      </w:r>
    </w:p>
    <w:p w14:paraId="5C731C8D" w14:textId="77777777" w:rsidR="00A05299" w:rsidRPr="00A57B6F" w:rsidRDefault="00C613A3" w:rsidP="00624A99">
      <w:pPr>
        <w:pStyle w:val="LLCBody0"/>
        <w:rPr>
          <w:sz w:val="22"/>
          <w:szCs w:val="22"/>
        </w:rPr>
      </w:pPr>
      <w:r>
        <w:rPr>
          <w:b/>
          <w:bCs/>
          <w:sz w:val="22"/>
          <w:szCs w:val="22"/>
        </w:rPr>
        <w:t>Love Performance Objectives:</w:t>
      </w:r>
      <w:r>
        <w:rPr>
          <w:sz w:val="22"/>
          <w:szCs w:val="22"/>
        </w:rPr>
        <w:t xml:space="preserve"> SMART objectives that support Strategic Love Goals, with Monthly Retrospectives and Quarterly Reviews to track progress (Chapter 5).</w:t>
      </w:r>
    </w:p>
    <w:p w14:paraId="471B2A35" w14:textId="77777777" w:rsidR="00A05299" w:rsidRPr="00A57B6F" w:rsidRDefault="00A05299" w:rsidP="00624A99">
      <w:pPr>
        <w:pStyle w:val="LLCBody0"/>
        <w:rPr>
          <w:sz w:val="22"/>
          <w:szCs w:val="22"/>
        </w:rPr>
      </w:pPr>
      <w:r>
        <w:rPr>
          <w:b/>
          <w:bCs/>
          <w:sz w:val="22"/>
          <w:szCs w:val="22"/>
        </w:rPr>
        <w:t>Circuit Breaker:</w:t>
      </w:r>
      <w:r>
        <w:rPr>
          <w:sz w:val="22"/>
          <w:szCs w:val="22"/>
        </w:rPr>
        <w:t xml:space="preserve"> A pre-agreed signal to pause heated conversations before damage is done.</w:t>
      </w:r>
    </w:p>
    <w:p w14:paraId="782F1D0D" w14:textId="77777777" w:rsidR="00A05299" w:rsidRPr="00A57B6F" w:rsidRDefault="00A05299" w:rsidP="00A57B6F">
      <w:pPr>
        <w:pStyle w:val="LLCBody0"/>
        <w:rPr>
          <w:sz w:val="22"/>
          <w:szCs w:val="22"/>
        </w:rPr>
      </w:pPr>
      <w:r>
        <w:rPr>
          <w:b/>
          <w:bCs/>
          <w:sz w:val="22"/>
          <w:szCs w:val="22"/>
        </w:rPr>
        <w:t>Kanban Board:</w:t>
      </w:r>
      <w:r>
        <w:rPr>
          <w:sz w:val="22"/>
          <w:szCs w:val="22"/>
        </w:rPr>
        <w:t xml:space="preserve"> A shared visual task board that makes invisible work visible and distributes the mental load.</w:t>
      </w:r>
    </w:p>
    <w:p w14:paraId="427A67D8" w14:textId="77777777" w:rsidR="00A05299" w:rsidRPr="00A57B6F" w:rsidRDefault="00A05299" w:rsidP="00624A99">
      <w:pPr>
        <w:pStyle w:val="LLCBody0"/>
        <w:rPr>
          <w:sz w:val="22"/>
          <w:szCs w:val="22"/>
        </w:rPr>
      </w:pPr>
      <w:r>
        <w:rPr>
          <w:b/>
          <w:bCs/>
          <w:sz w:val="22"/>
          <w:szCs w:val="22"/>
        </w:rPr>
        <w:t>Love Competencies:</w:t>
      </w:r>
      <w:r>
        <w:rPr>
          <w:sz w:val="22"/>
          <w:szCs w:val="22"/>
        </w:rPr>
        <w:t xml:space="preserve"> The 7 core relationship skills: Emotional Intelligence, Communication, Conflict Resolution, Trust and Reliability, Intimacy, Partnership, Adaptability (Chapter 6).</w:t>
      </w:r>
    </w:p>
    <w:p w14:paraId="6CEEA780" w14:textId="77777777" w:rsidR="00A05299" w:rsidRPr="00A57B6F" w:rsidRDefault="00A05299" w:rsidP="00624A99">
      <w:pPr>
        <w:pStyle w:val="LLCBody0"/>
        <w:rPr>
          <w:sz w:val="22"/>
          <w:szCs w:val="22"/>
        </w:rPr>
      </w:pPr>
      <w:r>
        <w:rPr>
          <w:b/>
          <w:bCs/>
          <w:sz w:val="22"/>
          <w:szCs w:val="22"/>
        </w:rPr>
        <w:t>Love Partner:</w:t>
      </w:r>
      <w:r>
        <w:rPr>
          <w:sz w:val="22"/>
          <w:szCs w:val="22"/>
        </w:rPr>
        <w:t xml:space="preserve"> The term used throughout this book for your romantic partner—the person you</w:t>
      </w:r>
      <w:r w:rsidR="00B64E3A">
        <w:rPr>
          <w:sz w:val="22"/>
          <w:szCs w:val="22"/>
        </w:rPr>
        <w:t>’</w:t>
      </w:r>
      <w:r>
        <w:rPr>
          <w:sz w:val="22"/>
          <w:szCs w:val="22"/>
        </w:rPr>
        <w:t>re building a life with.</w:t>
      </w:r>
    </w:p>
    <w:p w14:paraId="1A9CD822" w14:textId="77777777" w:rsidR="00A05299" w:rsidRPr="00A57B6F" w:rsidRDefault="00A05299" w:rsidP="00624A99">
      <w:pPr>
        <w:pStyle w:val="LLCBody0"/>
        <w:rPr>
          <w:sz w:val="22"/>
          <w:szCs w:val="22"/>
        </w:rPr>
      </w:pPr>
      <w:r>
        <w:rPr>
          <w:b/>
          <w:bCs/>
          <w:sz w:val="22"/>
          <w:szCs w:val="22"/>
        </w:rPr>
        <w:t>Love Performance Index:</w:t>
      </w:r>
      <w:r>
        <w:rPr>
          <w:sz w:val="22"/>
          <w:szCs w:val="22"/>
        </w:rPr>
        <w:t xml:space="preserve"> A 25-question self-assessment (see Love Performance Index in the Appendix) that establishes your baseline and identifies where to focus.</w:t>
      </w:r>
    </w:p>
    <w:p w14:paraId="0E1C42EE" w14:textId="77777777" w:rsidR="00A05299" w:rsidRPr="00A57B6F" w:rsidRDefault="00A05299" w:rsidP="00624A99">
      <w:pPr>
        <w:pStyle w:val="LLCBody0"/>
        <w:rPr>
          <w:sz w:val="22"/>
          <w:szCs w:val="22"/>
        </w:rPr>
      </w:pPr>
      <w:r>
        <w:rPr>
          <w:b/>
          <w:bCs/>
          <w:sz w:val="22"/>
          <w:szCs w:val="22"/>
        </w:rPr>
        <w:t>Love Performance Management (LPM):</w:t>
      </w:r>
      <w:r>
        <w:rPr>
          <w:sz w:val="22"/>
          <w:szCs w:val="22"/>
        </w:rPr>
        <w:t xml:space="preserve"> The overall system—applying business discipline to your relationship with intention and care.</w:t>
      </w:r>
    </w:p>
    <w:p w14:paraId="6D406F3D" w14:textId="77777777" w:rsidR="00A05299" w:rsidRPr="00A57B6F" w:rsidRDefault="00A05299" w:rsidP="00624A99">
      <w:pPr>
        <w:pStyle w:val="LLCBody0"/>
        <w:rPr>
          <w:sz w:val="22"/>
          <w:szCs w:val="22"/>
        </w:rPr>
      </w:pPr>
      <w:r>
        <w:rPr>
          <w:b/>
          <w:bCs/>
          <w:sz w:val="22"/>
          <w:szCs w:val="22"/>
        </w:rPr>
        <w:t>Love Performance Plan:</w:t>
      </w:r>
      <w:r>
        <w:rPr>
          <w:sz w:val="22"/>
          <w:szCs w:val="22"/>
        </w:rPr>
        <w:t xml:space="preserve"> Comprised of your documented Strategic Love Goals, Love Performance Objectives, and Love Competencies for the year (Chapters </w:t>
      </w:r>
      <w:r w:rsidR="00ED5EFC">
        <w:rPr>
          <w:sz w:val="22"/>
          <w:szCs w:val="22"/>
        </w:rPr>
        <w:t>4–6</w:t>
      </w:r>
      <w:r>
        <w:rPr>
          <w:sz w:val="22"/>
          <w:szCs w:val="22"/>
        </w:rPr>
        <w:t>).</w:t>
      </w:r>
    </w:p>
    <w:p w14:paraId="5BF85BA3" w14:textId="77777777" w:rsidR="00A05299" w:rsidRPr="00A57B6F" w:rsidRDefault="00A05299" w:rsidP="00624A99">
      <w:pPr>
        <w:pStyle w:val="LLCBody0"/>
        <w:rPr>
          <w:sz w:val="22"/>
          <w:szCs w:val="22"/>
        </w:rPr>
      </w:pPr>
      <w:r>
        <w:rPr>
          <w:b/>
          <w:bCs/>
          <w:sz w:val="22"/>
          <w:szCs w:val="22"/>
        </w:rPr>
        <w:t>Strategic Love Goals:</w:t>
      </w:r>
      <w:r>
        <w:rPr>
          <w:sz w:val="22"/>
          <w:szCs w:val="22"/>
        </w:rPr>
        <w:t xml:space="preserve"> Your </w:t>
      </w:r>
      <w:r w:rsidR="00ED5EFC">
        <w:rPr>
          <w:sz w:val="22"/>
          <w:szCs w:val="22"/>
        </w:rPr>
        <w:t>3–5</w:t>
      </w:r>
      <w:r>
        <w:rPr>
          <w:sz w:val="22"/>
          <w:szCs w:val="22"/>
        </w:rPr>
        <w:t xml:space="preserve"> significant, long-term objectives (</w:t>
      </w:r>
      <w:r w:rsidR="00ED5EFC">
        <w:rPr>
          <w:sz w:val="22"/>
          <w:szCs w:val="22"/>
        </w:rPr>
        <w:t>3–5</w:t>
      </w:r>
      <w:r>
        <w:rPr>
          <w:sz w:val="22"/>
          <w:szCs w:val="22"/>
        </w:rPr>
        <w:t xml:space="preserve"> year horizon) </w:t>
      </w:r>
      <w:r w:rsidR="00355F69" w:rsidRPr="00355F69">
        <w:rPr>
          <w:sz w:val="22"/>
          <w:szCs w:val="22"/>
        </w:rPr>
        <w:t xml:space="preserve">in areas like Financial/Material, Family/Relationships, Personal Growth, Relationship Quality, Home/Lifestyle, and Legacy/Contribution </w:t>
      </w:r>
      <w:r>
        <w:rPr>
          <w:sz w:val="22"/>
          <w:szCs w:val="22"/>
        </w:rPr>
        <w:t>(Chapter 4).</w:t>
      </w:r>
    </w:p>
    <w:p w14:paraId="61E06C61" w14:textId="77777777" w:rsidR="00A05299" w:rsidRPr="00A57B6F" w:rsidRDefault="00A05299" w:rsidP="00624A99">
      <w:pPr>
        <w:pStyle w:val="LLCBody0"/>
        <w:rPr>
          <w:sz w:val="22"/>
          <w:szCs w:val="22"/>
        </w:rPr>
      </w:pPr>
      <w:r>
        <w:rPr>
          <w:b/>
          <w:bCs/>
          <w:sz w:val="22"/>
          <w:szCs w:val="22"/>
        </w:rPr>
        <w:t>The Five Love Duties:</w:t>
      </w:r>
      <w:r>
        <w:rPr>
          <w:sz w:val="22"/>
          <w:szCs w:val="22"/>
        </w:rPr>
        <w:t xml:space="preserve"> The foundational commitments Love Partners owe each other—Presence, Care, Loyalty, Honesty, and Respect (Chapter 2).</w:t>
      </w:r>
    </w:p>
    <w:p w14:paraId="79AAC237" w14:textId="77777777" w:rsidR="00A05299" w:rsidRPr="00A57B6F" w:rsidRDefault="00A05299" w:rsidP="00624A99">
      <w:pPr>
        <w:pStyle w:val="LLCBody0"/>
        <w:rPr>
          <w:sz w:val="22"/>
          <w:szCs w:val="22"/>
        </w:rPr>
      </w:pPr>
      <w:r>
        <w:rPr>
          <w:b/>
          <w:bCs/>
          <w:sz w:val="22"/>
          <w:szCs w:val="22"/>
        </w:rPr>
        <w:t>The LPM Rhythm:</w:t>
      </w:r>
      <w:r>
        <w:rPr>
          <w:sz w:val="22"/>
          <w:szCs w:val="22"/>
        </w:rPr>
        <w:t xml:space="preserve"> </w:t>
      </w:r>
      <w:r>
        <w:rPr>
          <w:i/>
          <w:iCs/>
          <w:sz w:val="22"/>
          <w:szCs w:val="22"/>
        </w:rPr>
        <w:t>Daily Standup</w:t>
      </w:r>
      <w:r>
        <w:rPr>
          <w:sz w:val="22"/>
          <w:szCs w:val="22"/>
        </w:rPr>
        <w:t xml:space="preserve"> (5-minute morning check-in), </w:t>
      </w:r>
      <w:r>
        <w:rPr>
          <w:i/>
          <w:iCs/>
          <w:sz w:val="22"/>
          <w:szCs w:val="22"/>
        </w:rPr>
        <w:t>Weekly Sync</w:t>
      </w:r>
      <w:r>
        <w:rPr>
          <w:sz w:val="22"/>
          <w:szCs w:val="22"/>
        </w:rPr>
        <w:t xml:space="preserve"> (</w:t>
      </w:r>
      <w:r w:rsidR="00ED5EFC">
        <w:rPr>
          <w:sz w:val="22"/>
          <w:szCs w:val="22"/>
        </w:rPr>
        <w:t>20–30</w:t>
      </w:r>
      <w:r>
        <w:rPr>
          <w:sz w:val="22"/>
          <w:szCs w:val="22"/>
        </w:rPr>
        <w:t xml:space="preserve"> minute planning session), </w:t>
      </w:r>
      <w:r>
        <w:rPr>
          <w:i/>
          <w:iCs/>
          <w:sz w:val="22"/>
          <w:szCs w:val="22"/>
        </w:rPr>
        <w:t>Monthly Retrospective</w:t>
      </w:r>
      <w:r>
        <w:rPr>
          <w:sz w:val="22"/>
          <w:szCs w:val="22"/>
        </w:rPr>
        <w:t xml:space="preserve"> (keep/stop/start reflection), </w:t>
      </w:r>
      <w:r>
        <w:rPr>
          <w:i/>
          <w:iCs/>
          <w:sz w:val="22"/>
          <w:szCs w:val="22"/>
        </w:rPr>
        <w:t>Quarterly Review</w:t>
      </w:r>
      <w:r>
        <w:rPr>
          <w:sz w:val="22"/>
          <w:szCs w:val="22"/>
        </w:rPr>
        <w:t xml:space="preserve"> (structured feedback conversation), </w:t>
      </w:r>
      <w:r>
        <w:rPr>
          <w:i/>
          <w:iCs/>
          <w:sz w:val="22"/>
          <w:szCs w:val="22"/>
        </w:rPr>
        <w:t>Annual Review</w:t>
      </w:r>
      <w:r>
        <w:rPr>
          <w:sz w:val="22"/>
          <w:szCs w:val="22"/>
        </w:rPr>
        <w:t xml:space="preserve"> (comprehensive year-in-review and planning).</w:t>
      </w:r>
    </w:p>
    <w:p w14:paraId="26E9B749" w14:textId="77777777" w:rsidR="00F412CD" w:rsidRDefault="00F412CD" w:rsidP="00F412CD">
      <w:pPr>
        <w:rPr>
          <w:color w:val="404040"/>
          <w:sz w:val="22"/>
        </w:rPr>
      </w:pPr>
      <w:r>
        <w:br w:type="page"/>
      </w:r>
    </w:p>
    <w:p w14:paraId="6F29365F" w14:textId="77777777" w:rsidR="00BE0D0D" w:rsidRDefault="00BE0D0D" w:rsidP="00BE0D0D">
      <w:pPr>
        <w:pStyle w:val="Heading3"/>
      </w:pPr>
      <w:bookmarkStart w:id="35" w:name="_Toc220391253"/>
      <w:bookmarkStart w:id="36" w:name="_Toc220396042"/>
      <w:bookmarkStart w:id="37" w:name="_Toc220398489"/>
      <w:r>
        <w:lastRenderedPageBreak/>
        <w:t>Love Competencies Quick Reference</w:t>
      </w:r>
      <w:bookmarkEnd w:id="35"/>
      <w:bookmarkEnd w:id="36"/>
      <w:bookmarkEnd w:id="37"/>
    </w:p>
    <w:p w14:paraId="1B17C5F6" w14:textId="77777777" w:rsidR="001E7209" w:rsidRPr="001E7209" w:rsidRDefault="001E7209" w:rsidP="001E7209">
      <w:pPr>
        <w:pStyle w:val="LLCBody0"/>
        <w:rPr>
          <w:sz w:val="22"/>
          <w:szCs w:val="22"/>
        </w:rPr>
      </w:pPr>
      <w:r>
        <w:rPr>
          <w:sz w:val="22"/>
          <w:szCs w:val="22"/>
        </w:rPr>
        <w:t xml:space="preserve">These are the core skills that make </w:t>
      </w:r>
      <w:r w:rsidR="007A2AF6">
        <w:rPr>
          <w:sz w:val="22"/>
          <w:szCs w:val="22"/>
        </w:rPr>
        <w:t>Love Performance Management</w:t>
      </w:r>
      <w:r>
        <w:rPr>
          <w:sz w:val="22"/>
          <w:szCs w:val="22"/>
        </w:rPr>
        <w:t xml:space="preserve"> work. Pick one to develop each quarter.</w:t>
      </w:r>
    </w:p>
    <w:p w14:paraId="7A12341F" w14:textId="77777777" w:rsidR="001E7209" w:rsidRPr="001E7209" w:rsidRDefault="001E7209" w:rsidP="001E7209">
      <w:pPr>
        <w:pStyle w:val="LLCBody0"/>
        <w:rPr>
          <w:sz w:val="22"/>
          <w:szCs w:val="22"/>
        </w:rPr>
      </w:pPr>
      <w:r>
        <w:rPr>
          <w:b/>
          <w:bCs/>
          <w:sz w:val="22"/>
          <w:szCs w:val="22"/>
        </w:rPr>
        <w:t>Core Competencies</w:t>
      </w:r>
    </w:p>
    <w:p w14:paraId="27668D96" w14:textId="77777777" w:rsidR="001E7209" w:rsidRPr="001E7209" w:rsidRDefault="001E7209" w:rsidP="00EC7084">
      <w:pPr>
        <w:pStyle w:val="LLCBody0"/>
        <w:numPr>
          <w:ilvl w:val="0"/>
          <w:numId w:val="33"/>
        </w:numPr>
        <w:rPr>
          <w:sz w:val="22"/>
          <w:szCs w:val="22"/>
        </w:rPr>
      </w:pPr>
      <w:r>
        <w:rPr>
          <w:sz w:val="22"/>
          <w:szCs w:val="22"/>
        </w:rPr>
        <w:t>Emotional Intelligence: naming emotions, regulating, responding empathetically.</w:t>
      </w:r>
    </w:p>
    <w:p w14:paraId="245284F1" w14:textId="77777777" w:rsidR="001E7209" w:rsidRPr="001E7209" w:rsidRDefault="001E7209" w:rsidP="00EC7084">
      <w:pPr>
        <w:pStyle w:val="LLCBody0"/>
        <w:numPr>
          <w:ilvl w:val="0"/>
          <w:numId w:val="33"/>
        </w:numPr>
        <w:rPr>
          <w:sz w:val="22"/>
          <w:szCs w:val="22"/>
        </w:rPr>
      </w:pPr>
      <w:r>
        <w:rPr>
          <w:sz w:val="22"/>
          <w:szCs w:val="22"/>
        </w:rPr>
        <w:t>Communication: clear needs, active listening, constructive feedback.</w:t>
      </w:r>
    </w:p>
    <w:p w14:paraId="0CC2D60A" w14:textId="77777777" w:rsidR="001E7209" w:rsidRPr="001E7209" w:rsidRDefault="001E7209" w:rsidP="00EC7084">
      <w:pPr>
        <w:pStyle w:val="LLCBody0"/>
        <w:numPr>
          <w:ilvl w:val="0"/>
          <w:numId w:val="33"/>
        </w:numPr>
        <w:rPr>
          <w:sz w:val="22"/>
          <w:szCs w:val="22"/>
        </w:rPr>
      </w:pPr>
      <w:r>
        <w:rPr>
          <w:sz w:val="22"/>
          <w:szCs w:val="22"/>
        </w:rPr>
        <w:t>Conflict Resolution: staying calm, focusing on issues, finding win-win solutions.</w:t>
      </w:r>
    </w:p>
    <w:p w14:paraId="2999F1DC" w14:textId="77777777" w:rsidR="001E7209" w:rsidRPr="001E7209" w:rsidRDefault="001E7209" w:rsidP="00EC7084">
      <w:pPr>
        <w:pStyle w:val="LLCBody0"/>
        <w:numPr>
          <w:ilvl w:val="0"/>
          <w:numId w:val="33"/>
        </w:numPr>
        <w:rPr>
          <w:sz w:val="22"/>
          <w:szCs w:val="22"/>
        </w:rPr>
      </w:pPr>
      <w:r>
        <w:rPr>
          <w:sz w:val="22"/>
          <w:szCs w:val="22"/>
        </w:rPr>
        <w:t>Trust and Reliability: follow-through, transparency, vulnerability.</w:t>
      </w:r>
    </w:p>
    <w:p w14:paraId="11E04F8E" w14:textId="77777777" w:rsidR="001E7209" w:rsidRPr="001E7209" w:rsidRDefault="001E7209" w:rsidP="00EC7084">
      <w:pPr>
        <w:pStyle w:val="LLCBody0"/>
        <w:numPr>
          <w:ilvl w:val="0"/>
          <w:numId w:val="33"/>
        </w:numPr>
        <w:rPr>
          <w:sz w:val="22"/>
          <w:szCs w:val="22"/>
        </w:rPr>
      </w:pPr>
      <w:r>
        <w:rPr>
          <w:sz w:val="22"/>
          <w:szCs w:val="22"/>
        </w:rPr>
        <w:t>Intimacy: vulnerability, affection, maintaining closeness.</w:t>
      </w:r>
    </w:p>
    <w:p w14:paraId="6558AAC3" w14:textId="77777777" w:rsidR="001E7209" w:rsidRPr="001E7209" w:rsidRDefault="001E7209" w:rsidP="00EC7084">
      <w:pPr>
        <w:pStyle w:val="LLCBody0"/>
        <w:numPr>
          <w:ilvl w:val="0"/>
          <w:numId w:val="33"/>
        </w:numPr>
        <w:rPr>
          <w:sz w:val="22"/>
          <w:szCs w:val="22"/>
        </w:rPr>
      </w:pPr>
      <w:r>
        <w:rPr>
          <w:sz w:val="22"/>
          <w:szCs w:val="22"/>
        </w:rPr>
        <w:t>Partnership: role clarity, fair contribution, mutual support.</w:t>
      </w:r>
    </w:p>
    <w:p w14:paraId="159BF32D" w14:textId="77777777" w:rsidR="001E7209" w:rsidRPr="001E7209" w:rsidRDefault="001E7209" w:rsidP="00EC7084">
      <w:pPr>
        <w:pStyle w:val="LLCBody0"/>
        <w:numPr>
          <w:ilvl w:val="0"/>
          <w:numId w:val="33"/>
        </w:numPr>
        <w:rPr>
          <w:sz w:val="22"/>
          <w:szCs w:val="22"/>
        </w:rPr>
      </w:pPr>
      <w:r>
        <w:rPr>
          <w:sz w:val="22"/>
          <w:szCs w:val="22"/>
        </w:rPr>
        <w:t>Adaptability: flexibility in routines and expectations.</w:t>
      </w:r>
    </w:p>
    <w:p w14:paraId="1ACCD440" w14:textId="77777777" w:rsidR="001E7209" w:rsidRPr="001E7209" w:rsidRDefault="001E7209" w:rsidP="001E7209">
      <w:pPr>
        <w:pStyle w:val="LLCBody0"/>
        <w:rPr>
          <w:sz w:val="22"/>
          <w:szCs w:val="22"/>
        </w:rPr>
      </w:pPr>
      <w:r>
        <w:rPr>
          <w:b/>
          <w:bCs/>
          <w:sz w:val="22"/>
          <w:szCs w:val="22"/>
        </w:rPr>
        <w:t>Development Approach (</w:t>
      </w:r>
      <w:r w:rsidR="00ED5EFC">
        <w:rPr>
          <w:b/>
          <w:bCs/>
          <w:sz w:val="22"/>
          <w:szCs w:val="22"/>
        </w:rPr>
        <w:t>70–20–10</w:t>
      </w:r>
      <w:r>
        <w:rPr>
          <w:b/>
          <w:bCs/>
          <w:sz w:val="22"/>
          <w:szCs w:val="22"/>
        </w:rPr>
        <w:t>)</w:t>
      </w:r>
    </w:p>
    <w:p w14:paraId="3EF758FE" w14:textId="77777777" w:rsidR="001E7209" w:rsidRPr="001E7209" w:rsidRDefault="001E7209" w:rsidP="00EC7084">
      <w:pPr>
        <w:pStyle w:val="LLCBody0"/>
        <w:numPr>
          <w:ilvl w:val="0"/>
          <w:numId w:val="32"/>
        </w:numPr>
        <w:rPr>
          <w:sz w:val="22"/>
          <w:szCs w:val="22"/>
        </w:rPr>
      </w:pPr>
      <w:r>
        <w:rPr>
          <w:sz w:val="22"/>
          <w:szCs w:val="22"/>
        </w:rPr>
        <w:t>70% Experience: practice in real situations.</w:t>
      </w:r>
    </w:p>
    <w:p w14:paraId="321DD587" w14:textId="77777777" w:rsidR="001E7209" w:rsidRPr="001E7209" w:rsidRDefault="001E7209" w:rsidP="00EC7084">
      <w:pPr>
        <w:pStyle w:val="LLCBody0"/>
        <w:numPr>
          <w:ilvl w:val="0"/>
          <w:numId w:val="32"/>
        </w:numPr>
        <w:rPr>
          <w:sz w:val="22"/>
          <w:szCs w:val="22"/>
        </w:rPr>
      </w:pPr>
      <w:r>
        <w:rPr>
          <w:sz w:val="22"/>
          <w:szCs w:val="22"/>
        </w:rPr>
        <w:t>20% Relationships: learn from your Love Partner, mentors, other couples.</w:t>
      </w:r>
    </w:p>
    <w:p w14:paraId="3D9559EF" w14:textId="77777777" w:rsidR="001E7209" w:rsidRPr="001E7209" w:rsidRDefault="001E7209" w:rsidP="00EC7084">
      <w:pPr>
        <w:pStyle w:val="LLCBody0"/>
        <w:numPr>
          <w:ilvl w:val="0"/>
          <w:numId w:val="32"/>
        </w:numPr>
        <w:rPr>
          <w:sz w:val="22"/>
          <w:szCs w:val="22"/>
        </w:rPr>
      </w:pPr>
      <w:r>
        <w:rPr>
          <w:sz w:val="22"/>
          <w:szCs w:val="22"/>
        </w:rPr>
        <w:t>10% Formal learning: books, courses, therapy, coaching.</w:t>
      </w:r>
    </w:p>
    <w:p w14:paraId="25A80104" w14:textId="77777777" w:rsidR="00C34517" w:rsidRPr="00B91DBE" w:rsidRDefault="00C34517">
      <w:pPr>
        <w:rPr>
          <w:color w:val="000000"/>
          <w:sz w:val="22"/>
        </w:rPr>
      </w:pPr>
      <w:r>
        <w:br w:type="page"/>
      </w:r>
    </w:p>
    <w:p w14:paraId="393BAC1A" w14:textId="77777777" w:rsidR="00C34517" w:rsidRDefault="00C34517" w:rsidP="00C34517">
      <w:pPr>
        <w:pStyle w:val="Heading3"/>
      </w:pPr>
      <w:bookmarkStart w:id="38" w:name="_Toc219973669B"/>
      <w:bookmarkStart w:id="39" w:name="_Toc220391254"/>
      <w:bookmarkStart w:id="40" w:name="_Toc220396043"/>
      <w:bookmarkStart w:id="41" w:name="_Toc220398490"/>
      <w:r>
        <w:lastRenderedPageBreak/>
        <w:t xml:space="preserve">Love Competency Development </w:t>
      </w:r>
      <w:bookmarkEnd w:id="38"/>
      <w:r>
        <w:t>Plan Template</w:t>
      </w:r>
      <w:bookmarkEnd w:id="39"/>
      <w:bookmarkEnd w:id="40"/>
      <w:bookmarkEnd w:id="41"/>
    </w:p>
    <w:p w14:paraId="41463D62" w14:textId="77777777" w:rsidR="00C34517" w:rsidRDefault="00C34517" w:rsidP="00C34517">
      <w:pPr>
        <w:pStyle w:val="LLCBody"/>
      </w:pPr>
      <w:r>
        <w:rPr>
          <w:b/>
          <w:bCs/>
        </w:rPr>
        <w:t>Purpose</w:t>
      </w:r>
      <w:r>
        <w:t>: Identify your competency gaps, prioritize areas for growth, and create a development plan with measurable objectives. Complete this development plan at the start of each year or whenever you want to reassess your development priorities.</w:t>
      </w:r>
    </w:p>
    <w:p w14:paraId="3EADAD92" w14:textId="77777777" w:rsidR="00C34517" w:rsidRDefault="00C34517" w:rsidP="00C34517">
      <w:pPr>
        <w:pStyle w:val="LLCBody"/>
      </w:pPr>
      <w:r>
        <w:rPr>
          <w:b/>
          <w:bCs/>
        </w:rPr>
        <w:t>Time Required</w:t>
      </w:r>
      <w:r>
        <w:t>: 20–30 minutes individually for self-assessment; 30–45 minutes together to share feedback and finalize development plans.</w:t>
      </w:r>
    </w:p>
    <w:p w14:paraId="27E89321" w14:textId="77777777" w:rsidR="00C34517" w:rsidRDefault="00C34517" w:rsidP="00C34517">
      <w:pPr>
        <w:pStyle w:val="LLCBody"/>
      </w:pPr>
      <w:r>
        <w:rPr>
          <w:b/>
          <w:bCs/>
        </w:rPr>
        <w:t>Steps</w:t>
      </w:r>
      <w:r>
        <w:t>:</w:t>
      </w:r>
    </w:p>
    <w:p w14:paraId="206131B5" w14:textId="77777777" w:rsidR="00C34517" w:rsidRDefault="00C34517" w:rsidP="00EC7084">
      <w:pPr>
        <w:pStyle w:val="LLCBody"/>
        <w:numPr>
          <w:ilvl w:val="0"/>
          <w:numId w:val="16"/>
        </w:numPr>
      </w:pPr>
      <w:r>
        <w:t xml:space="preserve">Complete Part 1 (Self-Assessment) individually. Rate yourself </w:t>
      </w:r>
      <w:r w:rsidR="00ED5EFC">
        <w:t>1–5</w:t>
      </w:r>
      <w:r>
        <w:t>. The rating scale is 1 = Significant weakness. Rarely demonstrate this skill. Frequently causes problems in the relationship; 2 = Below average. Struggle more often than not. Requires conscious effort and often still falls short; 3 = Adequate. Inconsistent—sometimes do this well, sometimes don</w:t>
      </w:r>
      <w:r w:rsidR="00B64E3A">
        <w:t>’</w:t>
      </w:r>
      <w:r>
        <w:t>t. Room for improvement; 4 = Above average. Generally strong. Demonstrate this skill reliably in most situations; 5 = Clear strength. Consistently excellent. This comes naturally</w:t>
      </w:r>
      <w:r w:rsidR="00D64BFB">
        <w:t>,</w:t>
      </w:r>
      <w:r>
        <w:t xml:space="preserve"> and your partner would agree. Be brutally honest.</w:t>
      </w:r>
    </w:p>
    <w:p w14:paraId="4BBCA2A1" w14:textId="77777777" w:rsidR="00C34517" w:rsidRDefault="00C34517" w:rsidP="00EC7084">
      <w:pPr>
        <w:pStyle w:val="LLCBody"/>
        <w:numPr>
          <w:ilvl w:val="0"/>
          <w:numId w:val="16"/>
        </w:numPr>
      </w:pPr>
      <w:r>
        <w:t>Share your self-ratings with your Love Partner. Ask for their honest feedback on your ratings.</w:t>
      </w:r>
    </w:p>
    <w:p w14:paraId="1EB7C4F8" w14:textId="77777777" w:rsidR="00C34517" w:rsidRDefault="00C34517" w:rsidP="00EC7084">
      <w:pPr>
        <w:pStyle w:val="LLCBody"/>
        <w:numPr>
          <w:ilvl w:val="0"/>
          <w:numId w:val="16"/>
        </w:numPr>
      </w:pPr>
      <w:r>
        <w:t>Complete Part 2 (Priority Selection) together. Each Love Partner picks 2–3 competencies to focus on this year. Prioritize based on: Which gaps cause the most friction? Which block your ability to achieve your Love Performance Objectives? Which are you most motivated to address?</w:t>
      </w:r>
    </w:p>
    <w:p w14:paraId="0B0C26B4" w14:textId="77777777" w:rsidR="00C34517" w:rsidRDefault="00C34517" w:rsidP="00EC7084">
      <w:pPr>
        <w:pStyle w:val="LLCBody"/>
        <w:numPr>
          <w:ilvl w:val="0"/>
          <w:numId w:val="16"/>
        </w:numPr>
      </w:pPr>
      <w:r>
        <w:t xml:space="preserve">Complete Part 3 (Development Plan) for each priority competency. Where applicable, include a micro-practice: a specific, repeatable action you commit to practicing for 10 minutes, 3 times per week. Keep it small and concrete—something you can actually do, not a vague intention. Examples: </w:t>
      </w:r>
      <w:r w:rsidR="00B574B2">
        <w:t>“</w:t>
      </w:r>
      <w:r>
        <w:t>Practice reflective listening during dinner conversations,</w:t>
      </w:r>
      <w:r w:rsidR="00B574B2">
        <w:t>”</w:t>
      </w:r>
      <w:r>
        <w:t xml:space="preserve"> </w:t>
      </w:r>
      <w:r w:rsidR="00B574B2">
        <w:t>“</w:t>
      </w:r>
      <w:r>
        <w:t>Pause for 3 breaths before responding when frustrated,</w:t>
      </w:r>
      <w:r w:rsidR="00B574B2">
        <w:t>”</w:t>
      </w:r>
      <w:r>
        <w:t xml:space="preserve"> or </w:t>
      </w:r>
      <w:r w:rsidR="00B574B2">
        <w:t>“</w:t>
      </w:r>
      <w:r>
        <w:t>Ask one open-ended question about my partner</w:t>
      </w:r>
      <w:r w:rsidR="00B64E3A">
        <w:t>’</w:t>
      </w:r>
      <w:r>
        <w:t>s day.</w:t>
      </w:r>
      <w:r w:rsidR="00B574B2">
        <w:t>”</w:t>
      </w:r>
    </w:p>
    <w:p w14:paraId="6C357B3D" w14:textId="77777777" w:rsidR="00C34517" w:rsidRDefault="00C34517" w:rsidP="00EC7084">
      <w:pPr>
        <w:pStyle w:val="LLCBody"/>
        <w:numPr>
          <w:ilvl w:val="0"/>
          <w:numId w:val="16"/>
        </w:numPr>
      </w:pPr>
      <w:r>
        <w:t>Review progress in your Monthly Retrospectives, Quarterly Reviews, and Annual Review.</w:t>
      </w:r>
    </w:p>
    <w:p w14:paraId="5AC5C7AC" w14:textId="77777777" w:rsidR="00C34517" w:rsidRDefault="00C34517" w:rsidP="00C34517">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3829"/>
        <w:gridCol w:w="1422"/>
        <w:gridCol w:w="1583"/>
        <w:gridCol w:w="3956"/>
      </w:tblGrid>
      <w:tr w:rsidR="00C34517" w:rsidRPr="00B91DBE" w14:paraId="78B082D1" w14:textId="77777777" w:rsidTr="00B91DBE">
        <w:trPr>
          <w:trHeight w:val="432"/>
        </w:trPr>
        <w:tc>
          <w:tcPr>
            <w:tcW w:w="6830" w:type="dxa"/>
            <w:gridSpan w:val="4"/>
            <w:shd w:val="clear" w:color="auto" w:fill="D9D9D9"/>
            <w:vAlign w:val="center"/>
          </w:tcPr>
          <w:p w14:paraId="7089FCB4" w14:textId="77777777" w:rsidR="00C34517" w:rsidRPr="00B91DBE" w:rsidRDefault="00C34517" w:rsidP="00C34517">
            <w:pPr>
              <w:jc w:val="center"/>
              <w:rPr>
                <w:b/>
                <w:bCs/>
                <w:sz w:val="22"/>
                <w:szCs w:val="22"/>
              </w:rPr>
            </w:pPr>
            <w:r w:rsidRPr="00B91DBE">
              <w:rPr>
                <w:b/>
                <w:bCs/>
                <w:sz w:val="22"/>
                <w:szCs w:val="22"/>
              </w:rPr>
              <w:t>LOVE COMPETENCY DEVELOPMENT PLAN</w:t>
            </w:r>
          </w:p>
        </w:tc>
      </w:tr>
      <w:tr w:rsidR="00C34517" w:rsidRPr="00B91DBE" w14:paraId="38CEB3B8" w14:textId="77777777" w:rsidTr="00B91DBE">
        <w:tc>
          <w:tcPr>
            <w:tcW w:w="6830" w:type="dxa"/>
            <w:gridSpan w:val="4"/>
            <w:shd w:val="clear" w:color="auto" w:fill="D9D9D9"/>
            <w:vAlign w:val="center"/>
          </w:tcPr>
          <w:p w14:paraId="26978ED4" w14:textId="77777777" w:rsidR="00C34517" w:rsidRPr="00B91DBE" w:rsidRDefault="00C34517" w:rsidP="00C34517">
            <w:pPr>
              <w:rPr>
                <w:b/>
                <w:bCs/>
                <w:sz w:val="22"/>
                <w:szCs w:val="22"/>
              </w:rPr>
            </w:pPr>
            <w:r w:rsidRPr="00B91DBE">
              <w:rPr>
                <w:b/>
                <w:bCs/>
                <w:sz w:val="22"/>
                <w:szCs w:val="22"/>
              </w:rPr>
              <w:t>Part 1: Self-Assessment</w:t>
            </w:r>
          </w:p>
          <w:p w14:paraId="1F4F1B15" w14:textId="77777777" w:rsidR="00943F04" w:rsidRPr="00B91DBE" w:rsidRDefault="00943F04" w:rsidP="00C34517">
            <w:pPr>
              <w:rPr>
                <w:sz w:val="22"/>
                <w:szCs w:val="22"/>
              </w:rPr>
            </w:pPr>
            <w:r w:rsidRPr="00B91DBE">
              <w:rPr>
                <w:sz w:val="22"/>
                <w:szCs w:val="22"/>
              </w:rPr>
              <w:t xml:space="preserve">Rate yourself </w:t>
            </w:r>
            <w:r w:rsidR="00ED5EFC" w:rsidRPr="00B91DBE">
              <w:rPr>
                <w:sz w:val="22"/>
                <w:szCs w:val="22"/>
              </w:rPr>
              <w:t>1–5</w:t>
            </w:r>
            <w:r w:rsidRPr="00B91DBE">
              <w:rPr>
                <w:sz w:val="22"/>
                <w:szCs w:val="22"/>
              </w:rPr>
              <w:t xml:space="preserve"> for each Love Competency.</w:t>
            </w:r>
          </w:p>
        </w:tc>
      </w:tr>
      <w:tr w:rsidR="00C34517" w:rsidRPr="00B91DBE" w14:paraId="002EBAD4" w14:textId="77777777" w:rsidTr="00B91DBE">
        <w:tc>
          <w:tcPr>
            <w:tcW w:w="2424" w:type="dxa"/>
            <w:shd w:val="clear" w:color="auto" w:fill="D9D9D9"/>
            <w:vAlign w:val="center"/>
          </w:tcPr>
          <w:p w14:paraId="6CD1716F" w14:textId="77777777" w:rsidR="00C34517" w:rsidRPr="00B91DBE" w:rsidRDefault="00787383" w:rsidP="00C34517">
            <w:pPr>
              <w:jc w:val="center"/>
              <w:rPr>
                <w:b/>
                <w:bCs/>
                <w:sz w:val="22"/>
                <w:szCs w:val="22"/>
              </w:rPr>
            </w:pPr>
            <w:r w:rsidRPr="00B91DBE">
              <w:rPr>
                <w:b/>
                <w:bCs/>
                <w:sz w:val="22"/>
                <w:szCs w:val="22"/>
              </w:rPr>
              <w:t>Love Competency</w:t>
            </w:r>
          </w:p>
        </w:tc>
        <w:tc>
          <w:tcPr>
            <w:tcW w:w="900" w:type="dxa"/>
            <w:shd w:val="clear" w:color="auto" w:fill="D9D9D9"/>
            <w:vAlign w:val="center"/>
          </w:tcPr>
          <w:p w14:paraId="39F99620" w14:textId="77777777" w:rsidR="00787383" w:rsidRPr="00B91DBE" w:rsidRDefault="00C34517" w:rsidP="00787383">
            <w:pPr>
              <w:jc w:val="center"/>
              <w:rPr>
                <w:b/>
                <w:bCs/>
                <w:sz w:val="22"/>
                <w:szCs w:val="22"/>
              </w:rPr>
            </w:pPr>
            <w:r w:rsidRPr="00B91DBE">
              <w:rPr>
                <w:b/>
                <w:bCs/>
                <w:sz w:val="22"/>
                <w:szCs w:val="22"/>
              </w:rPr>
              <w:t xml:space="preserve">Self </w:t>
            </w:r>
          </w:p>
          <w:p w14:paraId="37012B8F" w14:textId="77777777" w:rsidR="00C34517" w:rsidRPr="00B91DBE" w:rsidRDefault="00C34517" w:rsidP="00787383">
            <w:pPr>
              <w:jc w:val="center"/>
              <w:rPr>
                <w:sz w:val="22"/>
                <w:szCs w:val="22"/>
              </w:rPr>
            </w:pPr>
            <w:r w:rsidRPr="00B91DBE">
              <w:rPr>
                <w:sz w:val="22"/>
                <w:szCs w:val="22"/>
              </w:rPr>
              <w:t>(</w:t>
            </w:r>
            <w:r w:rsidR="00ED5EFC" w:rsidRPr="00B91DBE">
              <w:rPr>
                <w:sz w:val="22"/>
                <w:szCs w:val="22"/>
              </w:rPr>
              <w:t>1–5</w:t>
            </w:r>
            <w:r w:rsidRPr="00B91DBE">
              <w:rPr>
                <w:sz w:val="22"/>
                <w:szCs w:val="22"/>
              </w:rPr>
              <w:t>)</w:t>
            </w:r>
          </w:p>
        </w:tc>
        <w:tc>
          <w:tcPr>
            <w:tcW w:w="1002" w:type="dxa"/>
            <w:shd w:val="clear" w:color="auto" w:fill="D9D9D9"/>
            <w:vAlign w:val="center"/>
          </w:tcPr>
          <w:p w14:paraId="42F0CFEF" w14:textId="77777777" w:rsidR="00C34517" w:rsidRPr="00B91DBE" w:rsidRDefault="00787383" w:rsidP="00787383">
            <w:pPr>
              <w:jc w:val="center"/>
              <w:rPr>
                <w:sz w:val="22"/>
                <w:szCs w:val="22"/>
              </w:rPr>
            </w:pPr>
            <w:r w:rsidRPr="00B91DBE">
              <w:rPr>
                <w:b/>
                <w:bCs/>
                <w:sz w:val="22"/>
                <w:szCs w:val="22"/>
              </w:rPr>
              <w:t xml:space="preserve">Love Partner </w:t>
            </w:r>
            <w:r w:rsidRPr="00B91DBE">
              <w:rPr>
                <w:sz w:val="22"/>
                <w:szCs w:val="22"/>
              </w:rPr>
              <w:t>(</w:t>
            </w:r>
            <w:r w:rsidR="00ED5EFC" w:rsidRPr="00B91DBE">
              <w:rPr>
                <w:sz w:val="22"/>
                <w:szCs w:val="22"/>
              </w:rPr>
              <w:t>1–5</w:t>
            </w:r>
            <w:r w:rsidRPr="00B91DBE">
              <w:rPr>
                <w:sz w:val="22"/>
                <w:szCs w:val="22"/>
              </w:rPr>
              <w:t>)</w:t>
            </w:r>
          </w:p>
        </w:tc>
        <w:tc>
          <w:tcPr>
            <w:tcW w:w="2504" w:type="dxa"/>
            <w:shd w:val="clear" w:color="auto" w:fill="D9D9D9"/>
            <w:vAlign w:val="center"/>
          </w:tcPr>
          <w:p w14:paraId="2B65EC80" w14:textId="77777777" w:rsidR="00C34517" w:rsidRPr="00B91DBE" w:rsidRDefault="00C34517" w:rsidP="00C34517">
            <w:pPr>
              <w:jc w:val="center"/>
              <w:rPr>
                <w:b/>
                <w:bCs/>
                <w:sz w:val="22"/>
                <w:szCs w:val="22"/>
              </w:rPr>
            </w:pPr>
            <w:r w:rsidRPr="00B91DBE">
              <w:rPr>
                <w:b/>
                <w:bCs/>
                <w:sz w:val="22"/>
                <w:szCs w:val="22"/>
              </w:rPr>
              <w:t>Patterns / Feedback Received</w:t>
            </w:r>
          </w:p>
        </w:tc>
      </w:tr>
      <w:tr w:rsidR="00C34517" w:rsidRPr="00B91DBE" w14:paraId="3510B74F" w14:textId="77777777" w:rsidTr="00B91DBE">
        <w:trPr>
          <w:trHeight w:val="576"/>
        </w:trPr>
        <w:tc>
          <w:tcPr>
            <w:tcW w:w="2424" w:type="dxa"/>
            <w:shd w:val="clear" w:color="auto" w:fill="D9D9D9"/>
          </w:tcPr>
          <w:p w14:paraId="1BC1FFB4" w14:textId="77777777" w:rsidR="00C34517" w:rsidRPr="00B91DBE" w:rsidRDefault="00C34517" w:rsidP="00C34517">
            <w:pPr>
              <w:rPr>
                <w:sz w:val="22"/>
                <w:szCs w:val="22"/>
              </w:rPr>
            </w:pPr>
            <w:r w:rsidRPr="00B91DBE">
              <w:rPr>
                <w:b/>
                <w:bCs/>
                <w:sz w:val="22"/>
                <w:szCs w:val="22"/>
              </w:rPr>
              <w:t>Emotional Intelligence</w:t>
            </w:r>
            <w:r w:rsidRPr="00B91DBE">
              <w:rPr>
                <w:sz w:val="22"/>
                <w:szCs w:val="22"/>
              </w:rPr>
              <w:t xml:space="preserve">: </w:t>
            </w:r>
            <w:r w:rsidRPr="00B91DBE">
              <w:rPr>
                <w:sz w:val="18"/>
                <w:szCs w:val="18"/>
              </w:rPr>
              <w:t>Naming emotions, regulating, responding empathetically</w:t>
            </w:r>
          </w:p>
        </w:tc>
        <w:tc>
          <w:tcPr>
            <w:tcW w:w="900" w:type="dxa"/>
            <w:vAlign w:val="center"/>
          </w:tcPr>
          <w:p w14:paraId="7C7B6811" w14:textId="77777777" w:rsidR="00C34517" w:rsidRPr="00B91DBE" w:rsidRDefault="00C34517" w:rsidP="00BC336A">
            <w:pPr>
              <w:jc w:val="center"/>
              <w:rPr>
                <w:sz w:val="22"/>
                <w:szCs w:val="22"/>
              </w:rPr>
            </w:pPr>
          </w:p>
        </w:tc>
        <w:tc>
          <w:tcPr>
            <w:tcW w:w="1002" w:type="dxa"/>
            <w:vAlign w:val="center"/>
          </w:tcPr>
          <w:p w14:paraId="25544DF0" w14:textId="77777777" w:rsidR="00C34517" w:rsidRPr="00B91DBE" w:rsidRDefault="00C34517" w:rsidP="00BC336A">
            <w:pPr>
              <w:jc w:val="center"/>
              <w:rPr>
                <w:sz w:val="22"/>
                <w:szCs w:val="22"/>
              </w:rPr>
            </w:pPr>
          </w:p>
        </w:tc>
        <w:tc>
          <w:tcPr>
            <w:tcW w:w="2504" w:type="dxa"/>
            <w:vAlign w:val="center"/>
          </w:tcPr>
          <w:p w14:paraId="2E3EAA1C" w14:textId="77777777" w:rsidR="00C34517" w:rsidRPr="00B91DBE" w:rsidRDefault="00C34517" w:rsidP="00BC336A">
            <w:pPr>
              <w:rPr>
                <w:sz w:val="22"/>
                <w:szCs w:val="22"/>
              </w:rPr>
            </w:pPr>
          </w:p>
        </w:tc>
      </w:tr>
      <w:tr w:rsidR="00C34517" w:rsidRPr="00B91DBE" w14:paraId="6D35B121" w14:textId="77777777" w:rsidTr="00B91DBE">
        <w:trPr>
          <w:trHeight w:val="576"/>
        </w:trPr>
        <w:tc>
          <w:tcPr>
            <w:tcW w:w="2424" w:type="dxa"/>
            <w:shd w:val="clear" w:color="auto" w:fill="D9D9D9"/>
          </w:tcPr>
          <w:p w14:paraId="5D5521F2" w14:textId="77777777" w:rsidR="00C34517" w:rsidRPr="00B91DBE" w:rsidRDefault="00C34517" w:rsidP="00C34517">
            <w:pPr>
              <w:rPr>
                <w:sz w:val="22"/>
                <w:szCs w:val="22"/>
              </w:rPr>
            </w:pPr>
            <w:r w:rsidRPr="00B91DBE">
              <w:rPr>
                <w:b/>
                <w:bCs/>
                <w:sz w:val="22"/>
                <w:szCs w:val="22"/>
              </w:rPr>
              <w:t>Communication</w:t>
            </w:r>
            <w:r w:rsidRPr="00B91DBE">
              <w:rPr>
                <w:sz w:val="22"/>
                <w:szCs w:val="22"/>
              </w:rPr>
              <w:t xml:space="preserve">: </w:t>
            </w:r>
            <w:r w:rsidRPr="00B91DBE">
              <w:rPr>
                <w:sz w:val="18"/>
                <w:szCs w:val="18"/>
              </w:rPr>
              <w:t>Clear needs, active listening, constructive feedback</w:t>
            </w:r>
          </w:p>
        </w:tc>
        <w:tc>
          <w:tcPr>
            <w:tcW w:w="900" w:type="dxa"/>
            <w:vAlign w:val="center"/>
          </w:tcPr>
          <w:p w14:paraId="26042F5C" w14:textId="77777777" w:rsidR="00C34517" w:rsidRPr="00B91DBE" w:rsidRDefault="00C34517" w:rsidP="00BC336A">
            <w:pPr>
              <w:jc w:val="center"/>
              <w:rPr>
                <w:sz w:val="22"/>
                <w:szCs w:val="22"/>
              </w:rPr>
            </w:pPr>
          </w:p>
        </w:tc>
        <w:tc>
          <w:tcPr>
            <w:tcW w:w="1002" w:type="dxa"/>
            <w:vAlign w:val="center"/>
          </w:tcPr>
          <w:p w14:paraId="0999AC39" w14:textId="77777777" w:rsidR="00C34517" w:rsidRPr="00B91DBE" w:rsidRDefault="00C34517" w:rsidP="00BC336A">
            <w:pPr>
              <w:jc w:val="center"/>
              <w:rPr>
                <w:sz w:val="22"/>
                <w:szCs w:val="22"/>
              </w:rPr>
            </w:pPr>
          </w:p>
        </w:tc>
        <w:tc>
          <w:tcPr>
            <w:tcW w:w="2504" w:type="dxa"/>
            <w:vAlign w:val="center"/>
          </w:tcPr>
          <w:p w14:paraId="6770CB57" w14:textId="77777777" w:rsidR="00C34517" w:rsidRPr="00B91DBE" w:rsidRDefault="00C34517" w:rsidP="00BC336A">
            <w:pPr>
              <w:rPr>
                <w:sz w:val="22"/>
                <w:szCs w:val="22"/>
              </w:rPr>
            </w:pPr>
          </w:p>
        </w:tc>
      </w:tr>
      <w:tr w:rsidR="00C34517" w:rsidRPr="00B91DBE" w14:paraId="2BAEEA9D" w14:textId="77777777" w:rsidTr="00B91DBE">
        <w:trPr>
          <w:trHeight w:val="576"/>
        </w:trPr>
        <w:tc>
          <w:tcPr>
            <w:tcW w:w="2424" w:type="dxa"/>
            <w:shd w:val="clear" w:color="auto" w:fill="D9D9D9"/>
          </w:tcPr>
          <w:p w14:paraId="3FD927BD" w14:textId="77777777" w:rsidR="00C34517" w:rsidRPr="00B91DBE" w:rsidRDefault="00C34517" w:rsidP="00C34517">
            <w:pPr>
              <w:rPr>
                <w:sz w:val="22"/>
                <w:szCs w:val="22"/>
              </w:rPr>
            </w:pPr>
            <w:r w:rsidRPr="00B91DBE">
              <w:rPr>
                <w:b/>
                <w:bCs/>
                <w:sz w:val="22"/>
                <w:szCs w:val="22"/>
              </w:rPr>
              <w:t>Conflict Resolution</w:t>
            </w:r>
            <w:r w:rsidRPr="00B91DBE">
              <w:rPr>
                <w:sz w:val="22"/>
                <w:szCs w:val="22"/>
              </w:rPr>
              <w:t xml:space="preserve">: </w:t>
            </w:r>
            <w:r w:rsidRPr="00B91DBE">
              <w:rPr>
                <w:sz w:val="18"/>
                <w:szCs w:val="18"/>
              </w:rPr>
              <w:t>Staying calm, focusing on issues, finding win-win solutions</w:t>
            </w:r>
          </w:p>
        </w:tc>
        <w:tc>
          <w:tcPr>
            <w:tcW w:w="900" w:type="dxa"/>
            <w:vAlign w:val="center"/>
          </w:tcPr>
          <w:p w14:paraId="08D6551B" w14:textId="77777777" w:rsidR="00C34517" w:rsidRPr="00B91DBE" w:rsidRDefault="00C34517" w:rsidP="00BC336A">
            <w:pPr>
              <w:jc w:val="center"/>
              <w:rPr>
                <w:sz w:val="22"/>
                <w:szCs w:val="22"/>
              </w:rPr>
            </w:pPr>
          </w:p>
        </w:tc>
        <w:tc>
          <w:tcPr>
            <w:tcW w:w="1002" w:type="dxa"/>
            <w:vAlign w:val="center"/>
          </w:tcPr>
          <w:p w14:paraId="218B9F50" w14:textId="77777777" w:rsidR="00C34517" w:rsidRPr="00B91DBE" w:rsidRDefault="00C34517" w:rsidP="00BC336A">
            <w:pPr>
              <w:jc w:val="center"/>
              <w:rPr>
                <w:sz w:val="22"/>
                <w:szCs w:val="22"/>
              </w:rPr>
            </w:pPr>
          </w:p>
        </w:tc>
        <w:tc>
          <w:tcPr>
            <w:tcW w:w="2504" w:type="dxa"/>
            <w:vAlign w:val="center"/>
          </w:tcPr>
          <w:p w14:paraId="046B83E0" w14:textId="77777777" w:rsidR="00C34517" w:rsidRPr="00B91DBE" w:rsidRDefault="00C34517" w:rsidP="00BC336A">
            <w:pPr>
              <w:rPr>
                <w:sz w:val="22"/>
                <w:szCs w:val="22"/>
              </w:rPr>
            </w:pPr>
          </w:p>
        </w:tc>
      </w:tr>
      <w:tr w:rsidR="00C34517" w:rsidRPr="00B91DBE" w14:paraId="131BE62E" w14:textId="77777777" w:rsidTr="00B91DBE">
        <w:trPr>
          <w:trHeight w:val="576"/>
        </w:trPr>
        <w:tc>
          <w:tcPr>
            <w:tcW w:w="2424" w:type="dxa"/>
            <w:shd w:val="clear" w:color="auto" w:fill="D9D9D9"/>
          </w:tcPr>
          <w:p w14:paraId="706B5263" w14:textId="77777777" w:rsidR="00C34517" w:rsidRPr="00B91DBE" w:rsidRDefault="00C34517" w:rsidP="00C34517">
            <w:pPr>
              <w:rPr>
                <w:sz w:val="22"/>
                <w:szCs w:val="22"/>
              </w:rPr>
            </w:pPr>
            <w:r w:rsidRPr="00B91DBE">
              <w:rPr>
                <w:b/>
                <w:bCs/>
                <w:sz w:val="22"/>
                <w:szCs w:val="22"/>
              </w:rPr>
              <w:t>Trust and Reliability</w:t>
            </w:r>
            <w:r w:rsidRPr="00B91DBE">
              <w:rPr>
                <w:sz w:val="22"/>
                <w:szCs w:val="22"/>
              </w:rPr>
              <w:t xml:space="preserve">: </w:t>
            </w:r>
            <w:r w:rsidRPr="00B91DBE">
              <w:rPr>
                <w:sz w:val="18"/>
                <w:szCs w:val="18"/>
              </w:rPr>
              <w:t>Follow-through, transparency, vulnerability</w:t>
            </w:r>
          </w:p>
        </w:tc>
        <w:tc>
          <w:tcPr>
            <w:tcW w:w="900" w:type="dxa"/>
            <w:vAlign w:val="center"/>
          </w:tcPr>
          <w:p w14:paraId="6044997F" w14:textId="77777777" w:rsidR="00C34517" w:rsidRPr="00B91DBE" w:rsidRDefault="00C34517" w:rsidP="00BC336A">
            <w:pPr>
              <w:jc w:val="center"/>
              <w:rPr>
                <w:sz w:val="22"/>
                <w:szCs w:val="22"/>
              </w:rPr>
            </w:pPr>
          </w:p>
        </w:tc>
        <w:tc>
          <w:tcPr>
            <w:tcW w:w="1002" w:type="dxa"/>
            <w:vAlign w:val="center"/>
          </w:tcPr>
          <w:p w14:paraId="42C18EF4" w14:textId="77777777" w:rsidR="00C34517" w:rsidRPr="00B91DBE" w:rsidRDefault="00C34517" w:rsidP="00BC336A">
            <w:pPr>
              <w:jc w:val="center"/>
              <w:rPr>
                <w:sz w:val="22"/>
                <w:szCs w:val="22"/>
              </w:rPr>
            </w:pPr>
          </w:p>
        </w:tc>
        <w:tc>
          <w:tcPr>
            <w:tcW w:w="2504" w:type="dxa"/>
            <w:vAlign w:val="center"/>
          </w:tcPr>
          <w:p w14:paraId="1695FD1C" w14:textId="77777777" w:rsidR="00C34517" w:rsidRPr="00B91DBE" w:rsidRDefault="00C34517" w:rsidP="00BC336A">
            <w:pPr>
              <w:rPr>
                <w:sz w:val="22"/>
                <w:szCs w:val="22"/>
              </w:rPr>
            </w:pPr>
          </w:p>
        </w:tc>
      </w:tr>
      <w:tr w:rsidR="00C34517" w:rsidRPr="00B91DBE" w14:paraId="621E3D4E" w14:textId="77777777" w:rsidTr="00B91DBE">
        <w:trPr>
          <w:trHeight w:val="576"/>
        </w:trPr>
        <w:tc>
          <w:tcPr>
            <w:tcW w:w="2424" w:type="dxa"/>
            <w:shd w:val="clear" w:color="auto" w:fill="D9D9D9"/>
          </w:tcPr>
          <w:p w14:paraId="305A1F5F" w14:textId="77777777" w:rsidR="00C34517" w:rsidRPr="00B91DBE" w:rsidRDefault="00C34517" w:rsidP="00C34517">
            <w:pPr>
              <w:rPr>
                <w:sz w:val="22"/>
                <w:szCs w:val="22"/>
              </w:rPr>
            </w:pPr>
            <w:r w:rsidRPr="00B91DBE">
              <w:rPr>
                <w:b/>
                <w:bCs/>
                <w:sz w:val="22"/>
                <w:szCs w:val="22"/>
              </w:rPr>
              <w:lastRenderedPageBreak/>
              <w:t>Intimacy</w:t>
            </w:r>
            <w:r w:rsidRPr="00B91DBE">
              <w:rPr>
                <w:sz w:val="22"/>
                <w:szCs w:val="22"/>
              </w:rPr>
              <w:t xml:space="preserve">: </w:t>
            </w:r>
            <w:r w:rsidRPr="00B91DBE">
              <w:rPr>
                <w:sz w:val="18"/>
                <w:szCs w:val="18"/>
              </w:rPr>
              <w:t>Vulnerability, affection, maintaining closeness</w:t>
            </w:r>
          </w:p>
        </w:tc>
        <w:tc>
          <w:tcPr>
            <w:tcW w:w="900" w:type="dxa"/>
            <w:vAlign w:val="center"/>
          </w:tcPr>
          <w:p w14:paraId="0C723CE2" w14:textId="77777777" w:rsidR="00C34517" w:rsidRPr="00B91DBE" w:rsidRDefault="00C34517" w:rsidP="00BC336A">
            <w:pPr>
              <w:jc w:val="center"/>
              <w:rPr>
                <w:sz w:val="22"/>
                <w:szCs w:val="22"/>
              </w:rPr>
            </w:pPr>
          </w:p>
        </w:tc>
        <w:tc>
          <w:tcPr>
            <w:tcW w:w="1002" w:type="dxa"/>
            <w:vAlign w:val="center"/>
          </w:tcPr>
          <w:p w14:paraId="15965484" w14:textId="77777777" w:rsidR="00C34517" w:rsidRPr="00B91DBE" w:rsidRDefault="00C34517" w:rsidP="00BC336A">
            <w:pPr>
              <w:jc w:val="center"/>
              <w:rPr>
                <w:sz w:val="22"/>
                <w:szCs w:val="22"/>
              </w:rPr>
            </w:pPr>
          </w:p>
        </w:tc>
        <w:tc>
          <w:tcPr>
            <w:tcW w:w="2504" w:type="dxa"/>
            <w:vAlign w:val="center"/>
          </w:tcPr>
          <w:p w14:paraId="4334F816" w14:textId="77777777" w:rsidR="00C34517" w:rsidRPr="00B91DBE" w:rsidRDefault="00C34517" w:rsidP="00BC336A">
            <w:pPr>
              <w:rPr>
                <w:sz w:val="22"/>
                <w:szCs w:val="22"/>
              </w:rPr>
            </w:pPr>
          </w:p>
        </w:tc>
      </w:tr>
      <w:tr w:rsidR="00C34517" w:rsidRPr="00B91DBE" w14:paraId="09C0AABA" w14:textId="77777777" w:rsidTr="00B91DBE">
        <w:trPr>
          <w:trHeight w:val="576"/>
        </w:trPr>
        <w:tc>
          <w:tcPr>
            <w:tcW w:w="2424" w:type="dxa"/>
            <w:shd w:val="clear" w:color="auto" w:fill="D9D9D9"/>
          </w:tcPr>
          <w:p w14:paraId="3D22C6F5" w14:textId="77777777" w:rsidR="00C34517" w:rsidRPr="00B91DBE" w:rsidRDefault="00C34517" w:rsidP="00C34517">
            <w:pPr>
              <w:rPr>
                <w:sz w:val="22"/>
                <w:szCs w:val="22"/>
              </w:rPr>
            </w:pPr>
            <w:r w:rsidRPr="00B91DBE">
              <w:rPr>
                <w:b/>
                <w:bCs/>
                <w:sz w:val="22"/>
                <w:szCs w:val="22"/>
              </w:rPr>
              <w:t>Partnership</w:t>
            </w:r>
            <w:r w:rsidRPr="00B91DBE">
              <w:rPr>
                <w:sz w:val="22"/>
                <w:szCs w:val="22"/>
              </w:rPr>
              <w:t xml:space="preserve">: </w:t>
            </w:r>
            <w:r w:rsidRPr="00B91DBE">
              <w:rPr>
                <w:sz w:val="18"/>
                <w:szCs w:val="18"/>
              </w:rPr>
              <w:t>Role clarity, fair contribution, mutual support</w:t>
            </w:r>
          </w:p>
        </w:tc>
        <w:tc>
          <w:tcPr>
            <w:tcW w:w="900" w:type="dxa"/>
            <w:vAlign w:val="center"/>
          </w:tcPr>
          <w:p w14:paraId="7A3774E0" w14:textId="77777777" w:rsidR="00C34517" w:rsidRPr="00B91DBE" w:rsidRDefault="00C34517" w:rsidP="00BC336A">
            <w:pPr>
              <w:jc w:val="center"/>
              <w:rPr>
                <w:sz w:val="22"/>
                <w:szCs w:val="22"/>
              </w:rPr>
            </w:pPr>
          </w:p>
        </w:tc>
        <w:tc>
          <w:tcPr>
            <w:tcW w:w="1002" w:type="dxa"/>
            <w:vAlign w:val="center"/>
          </w:tcPr>
          <w:p w14:paraId="3C8BA757" w14:textId="77777777" w:rsidR="00C34517" w:rsidRPr="00B91DBE" w:rsidRDefault="00C34517" w:rsidP="00BC336A">
            <w:pPr>
              <w:jc w:val="center"/>
              <w:rPr>
                <w:sz w:val="22"/>
                <w:szCs w:val="22"/>
              </w:rPr>
            </w:pPr>
          </w:p>
        </w:tc>
        <w:tc>
          <w:tcPr>
            <w:tcW w:w="2504" w:type="dxa"/>
            <w:vAlign w:val="center"/>
          </w:tcPr>
          <w:p w14:paraId="549F9915" w14:textId="77777777" w:rsidR="00C34517" w:rsidRPr="00B91DBE" w:rsidRDefault="00C34517" w:rsidP="00BC336A">
            <w:pPr>
              <w:rPr>
                <w:sz w:val="22"/>
                <w:szCs w:val="22"/>
              </w:rPr>
            </w:pPr>
          </w:p>
        </w:tc>
      </w:tr>
      <w:tr w:rsidR="00C34517" w:rsidRPr="00B91DBE" w14:paraId="31E12750" w14:textId="77777777" w:rsidTr="00B91DBE">
        <w:trPr>
          <w:trHeight w:val="576"/>
        </w:trPr>
        <w:tc>
          <w:tcPr>
            <w:tcW w:w="2424" w:type="dxa"/>
            <w:shd w:val="clear" w:color="auto" w:fill="D9D9D9"/>
          </w:tcPr>
          <w:p w14:paraId="3F624ADB" w14:textId="77777777" w:rsidR="00C34517" w:rsidRPr="00B91DBE" w:rsidRDefault="00C34517" w:rsidP="00C34517">
            <w:pPr>
              <w:rPr>
                <w:sz w:val="22"/>
                <w:szCs w:val="22"/>
              </w:rPr>
            </w:pPr>
            <w:r w:rsidRPr="00B91DBE">
              <w:rPr>
                <w:b/>
                <w:bCs/>
                <w:sz w:val="22"/>
                <w:szCs w:val="22"/>
              </w:rPr>
              <w:t>Adaptability</w:t>
            </w:r>
            <w:r w:rsidRPr="00B91DBE">
              <w:rPr>
                <w:sz w:val="22"/>
                <w:szCs w:val="22"/>
              </w:rPr>
              <w:t xml:space="preserve">: </w:t>
            </w:r>
            <w:r w:rsidRPr="00B91DBE">
              <w:rPr>
                <w:sz w:val="18"/>
                <w:szCs w:val="18"/>
              </w:rPr>
              <w:t>Flexibility in routines and expectations</w:t>
            </w:r>
          </w:p>
        </w:tc>
        <w:tc>
          <w:tcPr>
            <w:tcW w:w="900" w:type="dxa"/>
            <w:vAlign w:val="center"/>
          </w:tcPr>
          <w:p w14:paraId="38DE909F" w14:textId="77777777" w:rsidR="00C34517" w:rsidRPr="00B91DBE" w:rsidRDefault="00C34517" w:rsidP="00BC336A">
            <w:pPr>
              <w:jc w:val="center"/>
              <w:rPr>
                <w:sz w:val="22"/>
                <w:szCs w:val="22"/>
              </w:rPr>
            </w:pPr>
          </w:p>
        </w:tc>
        <w:tc>
          <w:tcPr>
            <w:tcW w:w="1002" w:type="dxa"/>
            <w:vAlign w:val="center"/>
          </w:tcPr>
          <w:p w14:paraId="4D5EEE2A" w14:textId="77777777" w:rsidR="00C34517" w:rsidRPr="00B91DBE" w:rsidRDefault="00C34517" w:rsidP="00BC336A">
            <w:pPr>
              <w:jc w:val="center"/>
              <w:rPr>
                <w:sz w:val="22"/>
                <w:szCs w:val="22"/>
              </w:rPr>
            </w:pPr>
          </w:p>
        </w:tc>
        <w:tc>
          <w:tcPr>
            <w:tcW w:w="2504" w:type="dxa"/>
            <w:vAlign w:val="center"/>
          </w:tcPr>
          <w:p w14:paraId="4DE3A942" w14:textId="77777777" w:rsidR="00C34517" w:rsidRPr="00B91DBE" w:rsidRDefault="00C34517" w:rsidP="00BC336A">
            <w:pPr>
              <w:rPr>
                <w:sz w:val="22"/>
                <w:szCs w:val="22"/>
              </w:rPr>
            </w:pPr>
          </w:p>
        </w:tc>
      </w:tr>
      <w:tr w:rsidR="00C34517" w:rsidRPr="00B91DBE" w14:paraId="76EBFDD8" w14:textId="77777777" w:rsidTr="00B91DBE">
        <w:tc>
          <w:tcPr>
            <w:tcW w:w="6830" w:type="dxa"/>
            <w:gridSpan w:val="4"/>
            <w:shd w:val="clear" w:color="auto" w:fill="D9D9D9"/>
            <w:vAlign w:val="center"/>
          </w:tcPr>
          <w:p w14:paraId="25ADF5D7" w14:textId="77777777" w:rsidR="00C34517" w:rsidRPr="00B91DBE" w:rsidRDefault="00C34517" w:rsidP="00C34517">
            <w:pPr>
              <w:rPr>
                <w:b/>
                <w:bCs/>
                <w:sz w:val="22"/>
                <w:szCs w:val="22"/>
              </w:rPr>
            </w:pPr>
            <w:r w:rsidRPr="00B91DBE">
              <w:rPr>
                <w:b/>
                <w:bCs/>
                <w:sz w:val="22"/>
                <w:szCs w:val="22"/>
              </w:rPr>
              <w:t>Part 2: Priority Selection</w:t>
            </w:r>
          </w:p>
          <w:p w14:paraId="1DBD016A" w14:textId="77777777" w:rsidR="00943F04" w:rsidRPr="00B91DBE" w:rsidRDefault="00943F04" w:rsidP="00C34517">
            <w:pPr>
              <w:rPr>
                <w:sz w:val="22"/>
                <w:szCs w:val="22"/>
              </w:rPr>
            </w:pPr>
            <w:r w:rsidRPr="00B91DBE">
              <w:rPr>
                <w:sz w:val="22"/>
                <w:szCs w:val="22"/>
              </w:rPr>
              <w:t xml:space="preserve">(Pick </w:t>
            </w:r>
            <w:r w:rsidR="00ED5EFC" w:rsidRPr="00B91DBE">
              <w:rPr>
                <w:sz w:val="22"/>
                <w:szCs w:val="22"/>
              </w:rPr>
              <w:t>2–3</w:t>
            </w:r>
            <w:r w:rsidRPr="00B91DBE">
              <w:rPr>
                <w:sz w:val="22"/>
                <w:szCs w:val="22"/>
              </w:rPr>
              <w:t xml:space="preserve"> competencies to focus on this year)</w:t>
            </w:r>
          </w:p>
        </w:tc>
      </w:tr>
      <w:tr w:rsidR="00C34517" w:rsidRPr="00B91DBE" w14:paraId="728E27CB" w14:textId="77777777" w:rsidTr="00B91DBE">
        <w:tc>
          <w:tcPr>
            <w:tcW w:w="2424" w:type="dxa"/>
            <w:shd w:val="clear" w:color="auto" w:fill="D9D9D9"/>
            <w:vAlign w:val="center"/>
          </w:tcPr>
          <w:p w14:paraId="56764C77" w14:textId="77777777" w:rsidR="00C34517" w:rsidRPr="00B91DBE" w:rsidRDefault="00C34517" w:rsidP="00C34517">
            <w:pPr>
              <w:jc w:val="center"/>
              <w:rPr>
                <w:b/>
                <w:bCs/>
                <w:sz w:val="22"/>
                <w:szCs w:val="22"/>
              </w:rPr>
            </w:pPr>
            <w:r w:rsidRPr="00B91DBE">
              <w:rPr>
                <w:b/>
                <w:bCs/>
                <w:sz w:val="22"/>
                <w:szCs w:val="22"/>
              </w:rPr>
              <w:t>Priority Love Competency</w:t>
            </w:r>
          </w:p>
        </w:tc>
        <w:tc>
          <w:tcPr>
            <w:tcW w:w="4406" w:type="dxa"/>
            <w:gridSpan w:val="3"/>
            <w:shd w:val="clear" w:color="auto" w:fill="D9D9D9"/>
            <w:vAlign w:val="center"/>
          </w:tcPr>
          <w:p w14:paraId="13605AF5" w14:textId="77777777" w:rsidR="00C34517" w:rsidRPr="00B91DBE" w:rsidRDefault="00C34517" w:rsidP="00B74113">
            <w:pPr>
              <w:jc w:val="center"/>
              <w:rPr>
                <w:b/>
                <w:bCs/>
                <w:sz w:val="22"/>
                <w:szCs w:val="22"/>
              </w:rPr>
            </w:pPr>
            <w:r w:rsidRPr="00B91DBE">
              <w:rPr>
                <w:b/>
                <w:bCs/>
                <w:sz w:val="22"/>
                <w:szCs w:val="22"/>
              </w:rPr>
              <w:t>Why This One?</w:t>
            </w:r>
          </w:p>
        </w:tc>
      </w:tr>
      <w:tr w:rsidR="00C34517" w:rsidRPr="00B91DBE" w14:paraId="489B107E" w14:textId="77777777" w:rsidTr="00943F04">
        <w:trPr>
          <w:trHeight w:val="432"/>
        </w:trPr>
        <w:tc>
          <w:tcPr>
            <w:tcW w:w="2424" w:type="dxa"/>
          </w:tcPr>
          <w:p w14:paraId="529978D4" w14:textId="77777777" w:rsidR="00C34517" w:rsidRPr="00B91DBE" w:rsidRDefault="00C34517" w:rsidP="00C34517">
            <w:pPr>
              <w:rPr>
                <w:sz w:val="22"/>
                <w:szCs w:val="22"/>
              </w:rPr>
            </w:pPr>
            <w:r w:rsidRPr="00B91DBE">
              <w:rPr>
                <w:sz w:val="22"/>
                <w:szCs w:val="22"/>
              </w:rPr>
              <w:t>1.</w:t>
            </w:r>
          </w:p>
        </w:tc>
        <w:tc>
          <w:tcPr>
            <w:tcW w:w="4406" w:type="dxa"/>
            <w:gridSpan w:val="3"/>
          </w:tcPr>
          <w:p w14:paraId="64BD2E03" w14:textId="77777777" w:rsidR="00C34517" w:rsidRPr="00B91DBE" w:rsidRDefault="00C34517" w:rsidP="00C34517">
            <w:pPr>
              <w:rPr>
                <w:sz w:val="22"/>
                <w:szCs w:val="22"/>
              </w:rPr>
            </w:pPr>
          </w:p>
        </w:tc>
      </w:tr>
      <w:tr w:rsidR="00C34517" w:rsidRPr="00B91DBE" w14:paraId="429CEF19" w14:textId="77777777" w:rsidTr="00943F04">
        <w:trPr>
          <w:trHeight w:val="432"/>
        </w:trPr>
        <w:tc>
          <w:tcPr>
            <w:tcW w:w="2424" w:type="dxa"/>
          </w:tcPr>
          <w:p w14:paraId="7FD47EB9" w14:textId="77777777" w:rsidR="00C34517" w:rsidRPr="00B91DBE" w:rsidRDefault="00C34517" w:rsidP="00C34517">
            <w:pPr>
              <w:rPr>
                <w:sz w:val="22"/>
                <w:szCs w:val="22"/>
              </w:rPr>
            </w:pPr>
            <w:r w:rsidRPr="00B91DBE">
              <w:rPr>
                <w:sz w:val="22"/>
                <w:szCs w:val="22"/>
              </w:rPr>
              <w:t>2.</w:t>
            </w:r>
          </w:p>
        </w:tc>
        <w:tc>
          <w:tcPr>
            <w:tcW w:w="4406" w:type="dxa"/>
            <w:gridSpan w:val="3"/>
          </w:tcPr>
          <w:p w14:paraId="160E6DF4" w14:textId="77777777" w:rsidR="00C34517" w:rsidRPr="00B91DBE" w:rsidRDefault="00C34517" w:rsidP="00C34517">
            <w:pPr>
              <w:rPr>
                <w:sz w:val="22"/>
                <w:szCs w:val="22"/>
              </w:rPr>
            </w:pPr>
          </w:p>
        </w:tc>
      </w:tr>
      <w:tr w:rsidR="00C34517" w:rsidRPr="00B91DBE" w14:paraId="6F422DD9" w14:textId="77777777" w:rsidTr="00943F04">
        <w:trPr>
          <w:trHeight w:val="432"/>
        </w:trPr>
        <w:tc>
          <w:tcPr>
            <w:tcW w:w="2424" w:type="dxa"/>
          </w:tcPr>
          <w:p w14:paraId="198D7A89" w14:textId="77777777" w:rsidR="00C34517" w:rsidRPr="00B91DBE" w:rsidRDefault="00C34517" w:rsidP="00C34517">
            <w:pPr>
              <w:rPr>
                <w:sz w:val="22"/>
                <w:szCs w:val="22"/>
              </w:rPr>
            </w:pPr>
            <w:r w:rsidRPr="00B91DBE">
              <w:rPr>
                <w:sz w:val="22"/>
                <w:szCs w:val="22"/>
              </w:rPr>
              <w:t>3.</w:t>
            </w:r>
          </w:p>
        </w:tc>
        <w:tc>
          <w:tcPr>
            <w:tcW w:w="4406" w:type="dxa"/>
            <w:gridSpan w:val="3"/>
          </w:tcPr>
          <w:p w14:paraId="63A29530" w14:textId="77777777" w:rsidR="00C34517" w:rsidRPr="00B91DBE" w:rsidRDefault="00C34517" w:rsidP="00C34517">
            <w:pPr>
              <w:rPr>
                <w:sz w:val="22"/>
                <w:szCs w:val="22"/>
              </w:rPr>
            </w:pPr>
          </w:p>
        </w:tc>
      </w:tr>
      <w:tr w:rsidR="00C34517" w:rsidRPr="00B91DBE" w14:paraId="4CDA051D" w14:textId="77777777" w:rsidTr="00B91DBE">
        <w:tc>
          <w:tcPr>
            <w:tcW w:w="6830" w:type="dxa"/>
            <w:gridSpan w:val="4"/>
            <w:shd w:val="clear" w:color="auto" w:fill="D9D9D9"/>
            <w:vAlign w:val="center"/>
          </w:tcPr>
          <w:p w14:paraId="58E5CEBF" w14:textId="77777777" w:rsidR="00272802" w:rsidRPr="00B91DBE" w:rsidRDefault="00C34517" w:rsidP="00C34517">
            <w:pPr>
              <w:rPr>
                <w:b/>
                <w:bCs/>
                <w:sz w:val="22"/>
                <w:szCs w:val="22"/>
              </w:rPr>
            </w:pPr>
            <w:r w:rsidRPr="00B91DBE">
              <w:rPr>
                <w:b/>
                <w:bCs/>
                <w:sz w:val="22"/>
                <w:szCs w:val="22"/>
              </w:rPr>
              <w:t>Part 3: Development Plan</w:t>
            </w:r>
          </w:p>
          <w:p w14:paraId="03396B67" w14:textId="77777777" w:rsidR="00C34517" w:rsidRPr="00B91DBE" w:rsidRDefault="00C34517" w:rsidP="00C34517">
            <w:pPr>
              <w:rPr>
                <w:sz w:val="22"/>
                <w:szCs w:val="22"/>
              </w:rPr>
            </w:pPr>
            <w:r w:rsidRPr="00B91DBE">
              <w:rPr>
                <w:sz w:val="22"/>
                <w:szCs w:val="22"/>
              </w:rPr>
              <w:t xml:space="preserve">(Complete one per priority Love Competency, </w:t>
            </w:r>
            <w:r w:rsidR="00ED5EFC" w:rsidRPr="00B91DBE">
              <w:rPr>
                <w:sz w:val="22"/>
                <w:szCs w:val="22"/>
              </w:rPr>
              <w:t>2–3</w:t>
            </w:r>
            <w:r w:rsidRPr="00B91DBE">
              <w:rPr>
                <w:sz w:val="22"/>
                <w:szCs w:val="22"/>
              </w:rPr>
              <w:t xml:space="preserve"> total)</w:t>
            </w:r>
          </w:p>
        </w:tc>
      </w:tr>
      <w:tr w:rsidR="00C34517" w:rsidRPr="00B91DBE" w14:paraId="04ED1E18" w14:textId="77777777" w:rsidTr="00B91DBE">
        <w:trPr>
          <w:trHeight w:val="432"/>
        </w:trPr>
        <w:tc>
          <w:tcPr>
            <w:tcW w:w="2424" w:type="dxa"/>
            <w:shd w:val="clear" w:color="auto" w:fill="D9D9D9"/>
          </w:tcPr>
          <w:p w14:paraId="63031A4E" w14:textId="77777777" w:rsidR="00C34517" w:rsidRPr="00B91DBE" w:rsidRDefault="00FB6E6F" w:rsidP="00C34517">
            <w:pPr>
              <w:rPr>
                <w:b/>
                <w:bCs/>
                <w:sz w:val="22"/>
                <w:szCs w:val="22"/>
              </w:rPr>
            </w:pPr>
            <w:r w:rsidRPr="00B91DBE">
              <w:rPr>
                <w:b/>
                <w:bCs/>
                <w:sz w:val="22"/>
                <w:szCs w:val="22"/>
              </w:rPr>
              <w:t xml:space="preserve">Love Competency </w:t>
            </w:r>
            <w:r w:rsidR="00B4602A" w:rsidRPr="00B91DBE">
              <w:rPr>
                <w:b/>
                <w:bCs/>
                <w:sz w:val="22"/>
                <w:szCs w:val="22"/>
              </w:rPr>
              <w:t>[ ]</w:t>
            </w:r>
            <w:r w:rsidRPr="00B91DBE">
              <w:rPr>
                <w:b/>
                <w:bCs/>
                <w:sz w:val="22"/>
                <w:szCs w:val="22"/>
              </w:rPr>
              <w:t>:</w:t>
            </w:r>
          </w:p>
        </w:tc>
        <w:tc>
          <w:tcPr>
            <w:tcW w:w="4406" w:type="dxa"/>
            <w:gridSpan w:val="3"/>
          </w:tcPr>
          <w:p w14:paraId="0914FAFB" w14:textId="77777777" w:rsidR="00C34517" w:rsidRPr="00B91DBE" w:rsidRDefault="00C34517" w:rsidP="00C34517">
            <w:pPr>
              <w:rPr>
                <w:sz w:val="22"/>
                <w:szCs w:val="22"/>
              </w:rPr>
            </w:pPr>
          </w:p>
        </w:tc>
      </w:tr>
      <w:tr w:rsidR="00C34517" w:rsidRPr="00B91DBE" w14:paraId="65FED488" w14:textId="77777777" w:rsidTr="00B91DBE">
        <w:trPr>
          <w:trHeight w:val="576"/>
        </w:trPr>
        <w:tc>
          <w:tcPr>
            <w:tcW w:w="2424" w:type="dxa"/>
            <w:shd w:val="clear" w:color="auto" w:fill="D9D9D9"/>
          </w:tcPr>
          <w:p w14:paraId="17A826F5" w14:textId="77777777" w:rsidR="00C34517" w:rsidRPr="00B91DBE" w:rsidRDefault="00C34517" w:rsidP="00C34517">
            <w:pPr>
              <w:rPr>
                <w:b/>
                <w:bCs/>
                <w:sz w:val="22"/>
                <w:szCs w:val="22"/>
              </w:rPr>
            </w:pPr>
            <w:r w:rsidRPr="00B91DBE">
              <w:rPr>
                <w:b/>
                <w:bCs/>
                <w:sz w:val="22"/>
                <w:szCs w:val="22"/>
              </w:rPr>
              <w:t>Development Objective:</w:t>
            </w:r>
          </w:p>
        </w:tc>
        <w:tc>
          <w:tcPr>
            <w:tcW w:w="4406" w:type="dxa"/>
            <w:gridSpan w:val="3"/>
          </w:tcPr>
          <w:p w14:paraId="28EB4D3D" w14:textId="77777777" w:rsidR="00C34517" w:rsidRPr="00B91DBE" w:rsidRDefault="00272802" w:rsidP="00C34517">
            <w:pPr>
              <w:rPr>
                <w:i/>
                <w:iCs/>
                <w:sz w:val="22"/>
                <w:szCs w:val="22"/>
              </w:rPr>
            </w:pPr>
            <w:r w:rsidRPr="00B91DBE">
              <w:rPr>
                <w:i/>
                <w:iCs/>
                <w:sz w:val="22"/>
                <w:szCs w:val="22"/>
              </w:rPr>
              <w:t xml:space="preserve">What does </w:t>
            </w:r>
            <w:r w:rsidR="00B574B2" w:rsidRPr="00B91DBE">
              <w:rPr>
                <w:i/>
                <w:iCs/>
                <w:sz w:val="22"/>
                <w:szCs w:val="22"/>
              </w:rPr>
              <w:t>“</w:t>
            </w:r>
            <w:r w:rsidRPr="00B91DBE">
              <w:rPr>
                <w:i/>
                <w:iCs/>
                <w:sz w:val="22"/>
                <w:szCs w:val="22"/>
              </w:rPr>
              <w:t>good</w:t>
            </w:r>
            <w:r w:rsidR="00B574B2" w:rsidRPr="00B91DBE">
              <w:rPr>
                <w:i/>
                <w:iCs/>
                <w:sz w:val="22"/>
                <w:szCs w:val="22"/>
              </w:rPr>
              <w:t>”</w:t>
            </w:r>
            <w:r w:rsidRPr="00B91DBE">
              <w:rPr>
                <w:i/>
                <w:iCs/>
                <w:sz w:val="22"/>
                <w:szCs w:val="22"/>
              </w:rPr>
              <w:t xml:space="preserve"> look like?</w:t>
            </w:r>
          </w:p>
        </w:tc>
      </w:tr>
      <w:tr w:rsidR="00C34517" w:rsidRPr="00B91DBE" w14:paraId="2CFFF167" w14:textId="77777777" w:rsidTr="00B91DBE">
        <w:trPr>
          <w:trHeight w:val="432"/>
        </w:trPr>
        <w:tc>
          <w:tcPr>
            <w:tcW w:w="2424" w:type="dxa"/>
            <w:shd w:val="clear" w:color="auto" w:fill="D9D9D9"/>
          </w:tcPr>
          <w:p w14:paraId="7C2C4829" w14:textId="77777777" w:rsidR="00C34517" w:rsidRPr="00B91DBE" w:rsidRDefault="00C34517" w:rsidP="00C34517">
            <w:pPr>
              <w:rPr>
                <w:b/>
                <w:bCs/>
                <w:sz w:val="22"/>
                <w:szCs w:val="22"/>
              </w:rPr>
            </w:pPr>
            <w:r w:rsidRPr="00B91DBE">
              <w:rPr>
                <w:b/>
                <w:bCs/>
                <w:sz w:val="22"/>
                <w:szCs w:val="22"/>
              </w:rPr>
              <w:t>Key Result 1:</w:t>
            </w:r>
          </w:p>
        </w:tc>
        <w:tc>
          <w:tcPr>
            <w:tcW w:w="4406" w:type="dxa"/>
            <w:gridSpan w:val="3"/>
          </w:tcPr>
          <w:p w14:paraId="49D9362B" w14:textId="77777777" w:rsidR="00C34517" w:rsidRPr="00B91DBE" w:rsidRDefault="00C34517" w:rsidP="00C34517">
            <w:pPr>
              <w:rPr>
                <w:sz w:val="22"/>
                <w:szCs w:val="22"/>
              </w:rPr>
            </w:pPr>
          </w:p>
        </w:tc>
      </w:tr>
      <w:tr w:rsidR="00C34517" w:rsidRPr="00B91DBE" w14:paraId="776C3078" w14:textId="77777777" w:rsidTr="00B91DBE">
        <w:trPr>
          <w:trHeight w:val="432"/>
        </w:trPr>
        <w:tc>
          <w:tcPr>
            <w:tcW w:w="2424" w:type="dxa"/>
            <w:shd w:val="clear" w:color="auto" w:fill="D9D9D9"/>
          </w:tcPr>
          <w:p w14:paraId="71DCD7D4" w14:textId="77777777" w:rsidR="00C34517" w:rsidRPr="00B91DBE" w:rsidRDefault="00C34517" w:rsidP="00C34517">
            <w:pPr>
              <w:rPr>
                <w:b/>
                <w:bCs/>
                <w:sz w:val="22"/>
                <w:szCs w:val="22"/>
              </w:rPr>
            </w:pPr>
            <w:r w:rsidRPr="00B91DBE">
              <w:rPr>
                <w:b/>
                <w:bCs/>
                <w:sz w:val="22"/>
                <w:szCs w:val="22"/>
              </w:rPr>
              <w:t>Key Result 2:</w:t>
            </w:r>
          </w:p>
        </w:tc>
        <w:tc>
          <w:tcPr>
            <w:tcW w:w="4406" w:type="dxa"/>
            <w:gridSpan w:val="3"/>
          </w:tcPr>
          <w:p w14:paraId="4050D0EF" w14:textId="77777777" w:rsidR="00C34517" w:rsidRPr="00B91DBE" w:rsidRDefault="00C34517" w:rsidP="00C34517">
            <w:pPr>
              <w:rPr>
                <w:sz w:val="22"/>
                <w:szCs w:val="22"/>
              </w:rPr>
            </w:pPr>
          </w:p>
        </w:tc>
      </w:tr>
      <w:tr w:rsidR="00C34517" w:rsidRPr="00B91DBE" w14:paraId="4AB85516" w14:textId="77777777" w:rsidTr="00B91DBE">
        <w:trPr>
          <w:trHeight w:val="576"/>
        </w:trPr>
        <w:tc>
          <w:tcPr>
            <w:tcW w:w="2424" w:type="dxa"/>
            <w:shd w:val="clear" w:color="auto" w:fill="D9D9D9"/>
          </w:tcPr>
          <w:p w14:paraId="0C8C6F05" w14:textId="77777777" w:rsidR="00C34517" w:rsidRPr="00B91DBE" w:rsidRDefault="00C34517" w:rsidP="00C34517">
            <w:pPr>
              <w:rPr>
                <w:b/>
                <w:bCs/>
                <w:sz w:val="22"/>
                <w:szCs w:val="22"/>
              </w:rPr>
            </w:pPr>
            <w:r w:rsidRPr="00B91DBE">
              <w:rPr>
                <w:b/>
                <w:bCs/>
                <w:sz w:val="22"/>
                <w:szCs w:val="22"/>
              </w:rPr>
              <w:t>Micro-Practice:</w:t>
            </w:r>
          </w:p>
        </w:tc>
        <w:tc>
          <w:tcPr>
            <w:tcW w:w="4406" w:type="dxa"/>
            <w:gridSpan w:val="3"/>
          </w:tcPr>
          <w:p w14:paraId="028BDD60" w14:textId="77777777" w:rsidR="00C34517" w:rsidRPr="00B91DBE" w:rsidRDefault="00C34517" w:rsidP="00C34517">
            <w:pPr>
              <w:rPr>
                <w:sz w:val="22"/>
                <w:szCs w:val="22"/>
              </w:rPr>
            </w:pPr>
          </w:p>
        </w:tc>
      </w:tr>
      <w:tr w:rsidR="00C34517" w:rsidRPr="00B91DBE" w14:paraId="650EF4E0" w14:textId="77777777" w:rsidTr="00B91DBE">
        <w:trPr>
          <w:trHeight w:val="576"/>
        </w:trPr>
        <w:tc>
          <w:tcPr>
            <w:tcW w:w="2424" w:type="dxa"/>
            <w:shd w:val="clear" w:color="auto" w:fill="D9D9D9"/>
          </w:tcPr>
          <w:p w14:paraId="1CA50317" w14:textId="77777777" w:rsidR="00C34517" w:rsidRPr="00B91DBE" w:rsidRDefault="00272802" w:rsidP="00C34517">
            <w:pPr>
              <w:rPr>
                <w:b/>
                <w:bCs/>
                <w:sz w:val="22"/>
                <w:szCs w:val="22"/>
              </w:rPr>
            </w:pPr>
            <w:r w:rsidRPr="00B91DBE">
              <w:rPr>
                <w:b/>
                <w:bCs/>
                <w:sz w:val="22"/>
                <w:szCs w:val="22"/>
              </w:rPr>
              <w:t>Love Partner Support:</w:t>
            </w:r>
          </w:p>
        </w:tc>
        <w:tc>
          <w:tcPr>
            <w:tcW w:w="4406" w:type="dxa"/>
            <w:gridSpan w:val="3"/>
          </w:tcPr>
          <w:p w14:paraId="01744886" w14:textId="77777777" w:rsidR="00C34517" w:rsidRPr="00B91DBE" w:rsidRDefault="00272802" w:rsidP="00C34517">
            <w:pPr>
              <w:rPr>
                <w:i/>
                <w:iCs/>
                <w:sz w:val="22"/>
                <w:szCs w:val="22"/>
              </w:rPr>
            </w:pPr>
            <w:r w:rsidRPr="00B91DBE">
              <w:rPr>
                <w:i/>
                <w:iCs/>
                <w:sz w:val="22"/>
                <w:szCs w:val="22"/>
              </w:rPr>
              <w:t>How will they help?</w:t>
            </w:r>
          </w:p>
        </w:tc>
      </w:tr>
      <w:tr w:rsidR="00E571B1" w:rsidRPr="00B91DBE" w14:paraId="1D8EB55F" w14:textId="77777777" w:rsidTr="00B91DBE">
        <w:trPr>
          <w:trHeight w:val="576"/>
        </w:trPr>
        <w:tc>
          <w:tcPr>
            <w:tcW w:w="2424" w:type="dxa"/>
            <w:tcBorders>
              <w:top w:val="single" w:sz="4" w:space="0" w:color="auto"/>
              <w:left w:val="single" w:sz="4" w:space="0" w:color="auto"/>
              <w:bottom w:val="single" w:sz="4" w:space="0" w:color="auto"/>
              <w:right w:val="single" w:sz="4" w:space="0" w:color="auto"/>
            </w:tcBorders>
            <w:shd w:val="clear" w:color="auto" w:fill="D9D9D9"/>
          </w:tcPr>
          <w:p w14:paraId="09D5180F" w14:textId="77777777" w:rsidR="00E571B1" w:rsidRPr="00B91DBE" w:rsidRDefault="00E571B1" w:rsidP="00DD0B8A">
            <w:pPr>
              <w:rPr>
                <w:b/>
                <w:bCs/>
                <w:sz w:val="22"/>
                <w:szCs w:val="22"/>
              </w:rPr>
            </w:pPr>
            <w:r w:rsidRPr="00B91DBE">
              <w:rPr>
                <w:b/>
                <w:bCs/>
                <w:sz w:val="22"/>
                <w:szCs w:val="22"/>
              </w:rPr>
              <w:t>Love Competency [ ]:</w:t>
            </w:r>
          </w:p>
        </w:tc>
        <w:tc>
          <w:tcPr>
            <w:tcW w:w="4406" w:type="dxa"/>
            <w:gridSpan w:val="3"/>
            <w:tcBorders>
              <w:top w:val="single" w:sz="4" w:space="0" w:color="auto"/>
              <w:left w:val="single" w:sz="4" w:space="0" w:color="auto"/>
              <w:bottom w:val="single" w:sz="4" w:space="0" w:color="auto"/>
              <w:right w:val="single" w:sz="4" w:space="0" w:color="auto"/>
            </w:tcBorders>
          </w:tcPr>
          <w:p w14:paraId="4F08BEDB" w14:textId="77777777" w:rsidR="00E571B1" w:rsidRPr="00B91DBE" w:rsidRDefault="00E571B1" w:rsidP="00DD0B8A">
            <w:pPr>
              <w:rPr>
                <w:i/>
                <w:iCs/>
                <w:sz w:val="22"/>
                <w:szCs w:val="22"/>
              </w:rPr>
            </w:pPr>
          </w:p>
        </w:tc>
      </w:tr>
      <w:tr w:rsidR="00E571B1" w:rsidRPr="00B91DBE" w14:paraId="126CFD58" w14:textId="77777777" w:rsidTr="00B91DBE">
        <w:trPr>
          <w:trHeight w:val="576"/>
        </w:trPr>
        <w:tc>
          <w:tcPr>
            <w:tcW w:w="2424" w:type="dxa"/>
            <w:tcBorders>
              <w:top w:val="single" w:sz="4" w:space="0" w:color="auto"/>
              <w:left w:val="single" w:sz="4" w:space="0" w:color="auto"/>
              <w:bottom w:val="single" w:sz="4" w:space="0" w:color="auto"/>
              <w:right w:val="single" w:sz="4" w:space="0" w:color="auto"/>
            </w:tcBorders>
            <w:shd w:val="clear" w:color="auto" w:fill="D9D9D9"/>
          </w:tcPr>
          <w:p w14:paraId="06D0C0E0" w14:textId="77777777" w:rsidR="00E571B1" w:rsidRPr="00B91DBE" w:rsidRDefault="00E571B1" w:rsidP="00DD0B8A">
            <w:pPr>
              <w:rPr>
                <w:b/>
                <w:bCs/>
                <w:sz w:val="22"/>
                <w:szCs w:val="22"/>
              </w:rPr>
            </w:pPr>
            <w:r w:rsidRPr="00B91DBE">
              <w:rPr>
                <w:b/>
                <w:bCs/>
                <w:sz w:val="22"/>
                <w:szCs w:val="22"/>
              </w:rPr>
              <w:t>Development Objective:</w:t>
            </w:r>
          </w:p>
        </w:tc>
        <w:tc>
          <w:tcPr>
            <w:tcW w:w="4406" w:type="dxa"/>
            <w:gridSpan w:val="3"/>
            <w:tcBorders>
              <w:top w:val="single" w:sz="4" w:space="0" w:color="auto"/>
              <w:left w:val="single" w:sz="4" w:space="0" w:color="auto"/>
              <w:bottom w:val="single" w:sz="4" w:space="0" w:color="auto"/>
              <w:right w:val="single" w:sz="4" w:space="0" w:color="auto"/>
            </w:tcBorders>
          </w:tcPr>
          <w:p w14:paraId="1184102B" w14:textId="77777777" w:rsidR="00E571B1" w:rsidRPr="00B91DBE" w:rsidRDefault="00E571B1" w:rsidP="00DD0B8A">
            <w:pPr>
              <w:rPr>
                <w:i/>
                <w:iCs/>
                <w:sz w:val="22"/>
                <w:szCs w:val="22"/>
              </w:rPr>
            </w:pPr>
            <w:r w:rsidRPr="00B91DBE">
              <w:rPr>
                <w:i/>
                <w:iCs/>
                <w:sz w:val="22"/>
                <w:szCs w:val="22"/>
              </w:rPr>
              <w:t xml:space="preserve">What does </w:t>
            </w:r>
            <w:r w:rsidR="00B574B2" w:rsidRPr="00B91DBE">
              <w:rPr>
                <w:i/>
                <w:iCs/>
                <w:sz w:val="22"/>
                <w:szCs w:val="22"/>
              </w:rPr>
              <w:t>“</w:t>
            </w:r>
            <w:r w:rsidRPr="00B91DBE">
              <w:rPr>
                <w:i/>
                <w:iCs/>
                <w:sz w:val="22"/>
                <w:szCs w:val="22"/>
              </w:rPr>
              <w:t>good</w:t>
            </w:r>
            <w:r w:rsidR="00B574B2" w:rsidRPr="00B91DBE">
              <w:rPr>
                <w:i/>
                <w:iCs/>
                <w:sz w:val="22"/>
                <w:szCs w:val="22"/>
              </w:rPr>
              <w:t>”</w:t>
            </w:r>
            <w:r w:rsidRPr="00B91DBE">
              <w:rPr>
                <w:i/>
                <w:iCs/>
                <w:sz w:val="22"/>
                <w:szCs w:val="22"/>
              </w:rPr>
              <w:t xml:space="preserve"> look like?</w:t>
            </w:r>
          </w:p>
        </w:tc>
      </w:tr>
      <w:tr w:rsidR="00E571B1" w:rsidRPr="00B91DBE" w14:paraId="6C2F0377" w14:textId="77777777" w:rsidTr="00B91DBE">
        <w:trPr>
          <w:trHeight w:val="576"/>
        </w:trPr>
        <w:tc>
          <w:tcPr>
            <w:tcW w:w="2424" w:type="dxa"/>
            <w:tcBorders>
              <w:top w:val="single" w:sz="4" w:space="0" w:color="auto"/>
              <w:left w:val="single" w:sz="4" w:space="0" w:color="auto"/>
              <w:bottom w:val="single" w:sz="4" w:space="0" w:color="auto"/>
              <w:right w:val="single" w:sz="4" w:space="0" w:color="auto"/>
            </w:tcBorders>
            <w:shd w:val="clear" w:color="auto" w:fill="D9D9D9"/>
          </w:tcPr>
          <w:p w14:paraId="7A3FC386" w14:textId="77777777" w:rsidR="00E571B1" w:rsidRPr="00B91DBE" w:rsidRDefault="00E571B1" w:rsidP="00DD0B8A">
            <w:pPr>
              <w:rPr>
                <w:b/>
                <w:bCs/>
                <w:sz w:val="22"/>
                <w:szCs w:val="22"/>
              </w:rPr>
            </w:pPr>
            <w:r w:rsidRPr="00B91DBE">
              <w:rPr>
                <w:b/>
                <w:bCs/>
                <w:sz w:val="22"/>
                <w:szCs w:val="22"/>
              </w:rPr>
              <w:t>Key Result 1:</w:t>
            </w:r>
          </w:p>
        </w:tc>
        <w:tc>
          <w:tcPr>
            <w:tcW w:w="4406" w:type="dxa"/>
            <w:gridSpan w:val="3"/>
            <w:tcBorders>
              <w:top w:val="single" w:sz="4" w:space="0" w:color="auto"/>
              <w:left w:val="single" w:sz="4" w:space="0" w:color="auto"/>
              <w:bottom w:val="single" w:sz="4" w:space="0" w:color="auto"/>
              <w:right w:val="single" w:sz="4" w:space="0" w:color="auto"/>
            </w:tcBorders>
          </w:tcPr>
          <w:p w14:paraId="7B3CF279" w14:textId="77777777" w:rsidR="00E571B1" w:rsidRPr="00B91DBE" w:rsidRDefault="00E571B1" w:rsidP="00DD0B8A">
            <w:pPr>
              <w:rPr>
                <w:i/>
                <w:iCs/>
                <w:sz w:val="22"/>
                <w:szCs w:val="22"/>
              </w:rPr>
            </w:pPr>
          </w:p>
        </w:tc>
      </w:tr>
      <w:tr w:rsidR="00E571B1" w:rsidRPr="00B91DBE" w14:paraId="161872A5" w14:textId="77777777" w:rsidTr="00B91DBE">
        <w:trPr>
          <w:trHeight w:val="576"/>
        </w:trPr>
        <w:tc>
          <w:tcPr>
            <w:tcW w:w="2424" w:type="dxa"/>
            <w:tcBorders>
              <w:top w:val="single" w:sz="4" w:space="0" w:color="auto"/>
              <w:left w:val="single" w:sz="4" w:space="0" w:color="auto"/>
              <w:bottom w:val="single" w:sz="4" w:space="0" w:color="auto"/>
              <w:right w:val="single" w:sz="4" w:space="0" w:color="auto"/>
            </w:tcBorders>
            <w:shd w:val="clear" w:color="auto" w:fill="D9D9D9"/>
          </w:tcPr>
          <w:p w14:paraId="62A4E1A4" w14:textId="77777777" w:rsidR="00E571B1" w:rsidRPr="00B91DBE" w:rsidRDefault="00E571B1" w:rsidP="00DD0B8A">
            <w:pPr>
              <w:rPr>
                <w:b/>
                <w:bCs/>
                <w:sz w:val="22"/>
                <w:szCs w:val="22"/>
              </w:rPr>
            </w:pPr>
            <w:r w:rsidRPr="00B91DBE">
              <w:rPr>
                <w:b/>
                <w:bCs/>
                <w:sz w:val="22"/>
                <w:szCs w:val="22"/>
              </w:rPr>
              <w:t>Key Result 2:</w:t>
            </w:r>
          </w:p>
        </w:tc>
        <w:tc>
          <w:tcPr>
            <w:tcW w:w="4406" w:type="dxa"/>
            <w:gridSpan w:val="3"/>
            <w:tcBorders>
              <w:top w:val="single" w:sz="4" w:space="0" w:color="auto"/>
              <w:left w:val="single" w:sz="4" w:space="0" w:color="auto"/>
              <w:bottom w:val="single" w:sz="4" w:space="0" w:color="auto"/>
              <w:right w:val="single" w:sz="4" w:space="0" w:color="auto"/>
            </w:tcBorders>
          </w:tcPr>
          <w:p w14:paraId="6A7142B1" w14:textId="77777777" w:rsidR="00E571B1" w:rsidRPr="00B91DBE" w:rsidRDefault="00E571B1" w:rsidP="00DD0B8A">
            <w:pPr>
              <w:rPr>
                <w:i/>
                <w:iCs/>
                <w:sz w:val="22"/>
                <w:szCs w:val="22"/>
              </w:rPr>
            </w:pPr>
          </w:p>
        </w:tc>
      </w:tr>
      <w:tr w:rsidR="00E571B1" w:rsidRPr="00B91DBE" w14:paraId="7D39909B" w14:textId="77777777" w:rsidTr="00B91DBE">
        <w:trPr>
          <w:trHeight w:val="576"/>
        </w:trPr>
        <w:tc>
          <w:tcPr>
            <w:tcW w:w="2424" w:type="dxa"/>
            <w:tcBorders>
              <w:top w:val="single" w:sz="4" w:space="0" w:color="auto"/>
              <w:left w:val="single" w:sz="4" w:space="0" w:color="auto"/>
              <w:bottom w:val="single" w:sz="4" w:space="0" w:color="auto"/>
              <w:right w:val="single" w:sz="4" w:space="0" w:color="auto"/>
            </w:tcBorders>
            <w:shd w:val="clear" w:color="auto" w:fill="D9D9D9"/>
          </w:tcPr>
          <w:p w14:paraId="42F2DE76" w14:textId="77777777" w:rsidR="00E571B1" w:rsidRPr="00B91DBE" w:rsidRDefault="00E571B1" w:rsidP="00DD0B8A">
            <w:pPr>
              <w:rPr>
                <w:b/>
                <w:bCs/>
                <w:sz w:val="22"/>
                <w:szCs w:val="22"/>
              </w:rPr>
            </w:pPr>
            <w:r w:rsidRPr="00B91DBE">
              <w:rPr>
                <w:b/>
                <w:bCs/>
                <w:sz w:val="22"/>
                <w:szCs w:val="22"/>
              </w:rPr>
              <w:lastRenderedPageBreak/>
              <w:t>Micro-Practice:</w:t>
            </w:r>
          </w:p>
        </w:tc>
        <w:tc>
          <w:tcPr>
            <w:tcW w:w="4406" w:type="dxa"/>
            <w:gridSpan w:val="3"/>
            <w:tcBorders>
              <w:top w:val="single" w:sz="4" w:space="0" w:color="auto"/>
              <w:left w:val="single" w:sz="4" w:space="0" w:color="auto"/>
              <w:bottom w:val="single" w:sz="4" w:space="0" w:color="auto"/>
              <w:right w:val="single" w:sz="4" w:space="0" w:color="auto"/>
            </w:tcBorders>
          </w:tcPr>
          <w:p w14:paraId="7A4D2962" w14:textId="77777777" w:rsidR="00E571B1" w:rsidRPr="00B91DBE" w:rsidRDefault="00E571B1" w:rsidP="00DD0B8A">
            <w:pPr>
              <w:rPr>
                <w:i/>
                <w:iCs/>
                <w:sz w:val="22"/>
                <w:szCs w:val="22"/>
              </w:rPr>
            </w:pPr>
          </w:p>
        </w:tc>
      </w:tr>
      <w:tr w:rsidR="00E571B1" w:rsidRPr="00B91DBE" w14:paraId="47EFD208" w14:textId="77777777" w:rsidTr="00B91DBE">
        <w:trPr>
          <w:trHeight w:val="576"/>
        </w:trPr>
        <w:tc>
          <w:tcPr>
            <w:tcW w:w="2424" w:type="dxa"/>
            <w:tcBorders>
              <w:top w:val="single" w:sz="4" w:space="0" w:color="auto"/>
              <w:left w:val="single" w:sz="4" w:space="0" w:color="auto"/>
              <w:bottom w:val="single" w:sz="4" w:space="0" w:color="auto"/>
              <w:right w:val="single" w:sz="4" w:space="0" w:color="auto"/>
            </w:tcBorders>
            <w:shd w:val="clear" w:color="auto" w:fill="D9D9D9"/>
          </w:tcPr>
          <w:p w14:paraId="246D7BD4" w14:textId="77777777" w:rsidR="00E571B1" w:rsidRPr="00B91DBE" w:rsidRDefault="00E571B1" w:rsidP="00DD0B8A">
            <w:pPr>
              <w:rPr>
                <w:b/>
                <w:bCs/>
                <w:sz w:val="22"/>
                <w:szCs w:val="22"/>
              </w:rPr>
            </w:pPr>
            <w:r w:rsidRPr="00B91DBE">
              <w:rPr>
                <w:b/>
                <w:bCs/>
                <w:sz w:val="22"/>
                <w:szCs w:val="22"/>
              </w:rPr>
              <w:t>Love Partner Support:</w:t>
            </w:r>
          </w:p>
        </w:tc>
        <w:tc>
          <w:tcPr>
            <w:tcW w:w="4406" w:type="dxa"/>
            <w:gridSpan w:val="3"/>
            <w:tcBorders>
              <w:top w:val="single" w:sz="4" w:space="0" w:color="auto"/>
              <w:left w:val="single" w:sz="4" w:space="0" w:color="auto"/>
              <w:bottom w:val="single" w:sz="4" w:space="0" w:color="auto"/>
              <w:right w:val="single" w:sz="4" w:space="0" w:color="auto"/>
            </w:tcBorders>
          </w:tcPr>
          <w:p w14:paraId="17342EB0" w14:textId="77777777" w:rsidR="00E571B1" w:rsidRPr="00B91DBE" w:rsidRDefault="00E571B1" w:rsidP="00DD0B8A">
            <w:pPr>
              <w:rPr>
                <w:i/>
                <w:iCs/>
                <w:sz w:val="22"/>
                <w:szCs w:val="22"/>
              </w:rPr>
            </w:pPr>
            <w:r w:rsidRPr="00B91DBE">
              <w:rPr>
                <w:i/>
                <w:iCs/>
                <w:sz w:val="22"/>
                <w:szCs w:val="22"/>
              </w:rPr>
              <w:t>How will they help?</w:t>
            </w:r>
          </w:p>
        </w:tc>
      </w:tr>
    </w:tbl>
    <w:p w14:paraId="56594A4E" w14:textId="77777777" w:rsidR="00C34517" w:rsidRDefault="00C34517" w:rsidP="00C34517">
      <w:pPr>
        <w:pStyle w:val="LLCBody0"/>
        <w:rPr>
          <w:sz w:val="22"/>
          <w:szCs w:val="22"/>
        </w:rPr>
      </w:pPr>
    </w:p>
    <w:p w14:paraId="3A848487" w14:textId="77777777" w:rsidR="00C34517" w:rsidRPr="00B91DBE" w:rsidRDefault="00C34517">
      <w:pPr>
        <w:rPr>
          <w:color w:val="000000"/>
          <w:sz w:val="22"/>
        </w:rPr>
      </w:pPr>
      <w:r>
        <w:br w:type="page"/>
      </w:r>
    </w:p>
    <w:p w14:paraId="08DD01FE" w14:textId="77777777" w:rsidR="00F412CD" w:rsidRDefault="00F412CD" w:rsidP="00F412CD">
      <w:pPr>
        <w:pStyle w:val="Heading3"/>
      </w:pPr>
      <w:bookmarkStart w:id="42" w:name="_Toc219805999"/>
      <w:bookmarkStart w:id="43" w:name="_Toc220391255"/>
      <w:bookmarkStart w:id="44" w:name="_Toc220396044"/>
      <w:bookmarkStart w:id="45" w:name="_Toc220398491"/>
      <w:r>
        <w:lastRenderedPageBreak/>
        <w:t>Love Performance Index</w:t>
      </w:r>
      <w:bookmarkEnd w:id="42"/>
      <w:bookmarkEnd w:id="43"/>
      <w:bookmarkEnd w:id="44"/>
      <w:bookmarkEnd w:id="45"/>
    </w:p>
    <w:p w14:paraId="21A223AC" w14:textId="77777777" w:rsidR="00E22ADF" w:rsidRDefault="00E22ADF" w:rsidP="00E22ADF">
      <w:pPr>
        <w:pStyle w:val="FirstParagraph"/>
        <w:ind w:firstLine="0"/>
      </w:pPr>
      <w:r>
        <w:rPr>
          <w:b/>
          <w:bCs/>
        </w:rPr>
        <w:t>Purpose</w:t>
      </w:r>
      <w:r>
        <w:t xml:space="preserve">: This is your relationship diagnostic. It establishes your baseline, identifies which dimensions need the most attention, helps inform your Strategic Love Goals and Love Performance Objectives, and—when retaken quarterly or semi-annually—measures your </w:t>
      </w:r>
      <w:r w:rsidR="007A2AF6">
        <w:t>Love Performance Management</w:t>
      </w:r>
      <w:r>
        <w:t xml:space="preserve"> progress.</w:t>
      </w:r>
    </w:p>
    <w:p w14:paraId="643F5260" w14:textId="77777777" w:rsidR="00E22ADF" w:rsidRPr="00211BE0" w:rsidRDefault="00E22ADF" w:rsidP="00E22ADF">
      <w:pPr>
        <w:pStyle w:val="BodyText"/>
      </w:pPr>
    </w:p>
    <w:p w14:paraId="6C48255B" w14:textId="77777777" w:rsidR="00E22ADF" w:rsidRDefault="00E22ADF" w:rsidP="00E22ADF">
      <w:pPr>
        <w:pStyle w:val="LLCBody"/>
      </w:pPr>
      <w:r>
        <w:rPr>
          <w:b/>
          <w:bCs/>
        </w:rPr>
        <w:t>Time Required</w:t>
      </w:r>
      <w:r>
        <w:t xml:space="preserve">: </w:t>
      </w:r>
      <w:r w:rsidR="00ED5EFC">
        <w:t>10–15</w:t>
      </w:r>
      <w:r>
        <w:t xml:space="preserve"> minutes each to complete; </w:t>
      </w:r>
      <w:r w:rsidR="00ED5EFC">
        <w:t>20–30</w:t>
      </w:r>
      <w:r>
        <w:t xml:space="preserve"> minutes to discuss together.</w:t>
      </w:r>
    </w:p>
    <w:p w14:paraId="26CE1743" w14:textId="77777777" w:rsidR="00E22ADF" w:rsidRPr="006514AD" w:rsidRDefault="00E22ADF" w:rsidP="00E22ADF">
      <w:pPr>
        <w:pStyle w:val="LLCBody"/>
      </w:pPr>
      <w:r>
        <w:rPr>
          <w:b/>
          <w:bCs/>
        </w:rPr>
        <w:t>Steps</w:t>
      </w:r>
      <w:r>
        <w:t>:</w:t>
      </w:r>
    </w:p>
    <w:p w14:paraId="4B5F1AEA" w14:textId="77777777" w:rsidR="00612466" w:rsidRDefault="00612466" w:rsidP="00EC7084">
      <w:pPr>
        <w:pStyle w:val="LLCBody"/>
        <w:numPr>
          <w:ilvl w:val="0"/>
          <w:numId w:val="17"/>
        </w:numPr>
      </w:pPr>
      <w:r>
        <w:t>Each Love Partner completes the assessment individually—no peeking.</w:t>
      </w:r>
    </w:p>
    <w:p w14:paraId="1A9857FB" w14:textId="77777777" w:rsidR="00612466" w:rsidRDefault="00612466" w:rsidP="00EC7084">
      <w:pPr>
        <w:pStyle w:val="LLCBody"/>
        <w:numPr>
          <w:ilvl w:val="0"/>
          <w:numId w:val="17"/>
        </w:numPr>
      </w:pPr>
      <w:r>
        <w:t>Rate each statement from 1 (Strongly Disagree) to 5 (Strongly Agree). Be brutally honest.</w:t>
      </w:r>
    </w:p>
    <w:p w14:paraId="6173EAE9" w14:textId="77777777" w:rsidR="00612466" w:rsidRDefault="00612466" w:rsidP="00EC7084">
      <w:pPr>
        <w:pStyle w:val="LLCBody"/>
        <w:numPr>
          <w:ilvl w:val="0"/>
          <w:numId w:val="17"/>
        </w:numPr>
      </w:pPr>
      <w:r>
        <w:t>Add your total (max 125) and note your section scores.</w:t>
      </w:r>
    </w:p>
    <w:p w14:paraId="3707C55C" w14:textId="77777777" w:rsidR="00612466" w:rsidRDefault="00612466" w:rsidP="00EC7084">
      <w:pPr>
        <w:pStyle w:val="LLCBody"/>
        <w:numPr>
          <w:ilvl w:val="0"/>
          <w:numId w:val="17"/>
        </w:numPr>
      </w:pPr>
      <w:r>
        <w:t>Share and discuss: Where do your scores differ? Which section scored lowest for each of you?</w:t>
      </w:r>
    </w:p>
    <w:p w14:paraId="402B36A9" w14:textId="77777777" w:rsidR="00612466" w:rsidRDefault="00612466" w:rsidP="00EC7084">
      <w:pPr>
        <w:pStyle w:val="LLCBody"/>
        <w:numPr>
          <w:ilvl w:val="0"/>
          <w:numId w:val="17"/>
        </w:numPr>
      </w:pPr>
      <w:r>
        <w:t>Use the lowest-scoring section to prioritize which LPM tools to implement first.</w:t>
      </w:r>
    </w:p>
    <w:p w14:paraId="54DCBBDF" w14:textId="77777777" w:rsidR="00612466" w:rsidRDefault="00612466" w:rsidP="00EC7084">
      <w:pPr>
        <w:pStyle w:val="LLCBody"/>
        <w:numPr>
          <w:ilvl w:val="0"/>
          <w:numId w:val="17"/>
        </w:numPr>
      </w:pPr>
      <w:r>
        <w:t>Re</w:t>
      </w:r>
      <w:r w:rsidR="009510E7">
        <w:t>-take</w:t>
      </w:r>
      <w:r>
        <w:t xml:space="preserve"> quarterly (Day 86, then every 90 days) to track progress.</w:t>
      </w:r>
    </w:p>
    <w:p w14:paraId="332048FB" w14:textId="77777777" w:rsidR="00E22ADF" w:rsidRPr="006514AD" w:rsidRDefault="00E22ADF" w:rsidP="00E22ADF">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8689"/>
        <w:gridCol w:w="2101"/>
      </w:tblGrid>
      <w:tr w:rsidR="003C1A8E" w:rsidRPr="00B91DBE" w14:paraId="2B9BDA35" w14:textId="77777777" w:rsidTr="00B91DBE">
        <w:trPr>
          <w:trHeight w:val="432"/>
        </w:trPr>
        <w:tc>
          <w:tcPr>
            <w:tcW w:w="6830" w:type="dxa"/>
            <w:gridSpan w:val="2"/>
            <w:shd w:val="clear" w:color="auto" w:fill="D9D9D9"/>
            <w:vAlign w:val="center"/>
          </w:tcPr>
          <w:p w14:paraId="789C9F65" w14:textId="77777777" w:rsidR="003C1A8E" w:rsidRPr="00B91DBE" w:rsidRDefault="007C42A2" w:rsidP="00B91DBE">
            <w:pPr>
              <w:spacing w:after="100" w:afterAutospacing="1"/>
              <w:jc w:val="center"/>
              <w:rPr>
                <w:b/>
                <w:color w:val="000000"/>
                <w:sz w:val="22"/>
                <w:szCs w:val="22"/>
              </w:rPr>
            </w:pPr>
            <w:r w:rsidRPr="00B91DBE">
              <w:rPr>
                <w:b/>
                <w:color w:val="000000"/>
                <w:sz w:val="22"/>
                <w:szCs w:val="22"/>
              </w:rPr>
              <w:t>LOVE PERFORMANCE INDEX</w:t>
            </w:r>
          </w:p>
        </w:tc>
      </w:tr>
      <w:tr w:rsidR="00C9505F" w:rsidRPr="00B91DBE" w14:paraId="1483345F" w14:textId="77777777" w:rsidTr="00B91DBE">
        <w:trPr>
          <w:trHeight w:val="432"/>
        </w:trPr>
        <w:tc>
          <w:tcPr>
            <w:tcW w:w="5500" w:type="dxa"/>
            <w:shd w:val="clear" w:color="auto" w:fill="D9D9D9"/>
            <w:vAlign w:val="center"/>
          </w:tcPr>
          <w:p w14:paraId="150EE81E" w14:textId="77777777" w:rsidR="00C9505F" w:rsidRPr="00B91DBE" w:rsidRDefault="00C9505F" w:rsidP="00B91DBE">
            <w:pPr>
              <w:spacing w:after="100" w:afterAutospacing="1"/>
              <w:jc w:val="center"/>
              <w:rPr>
                <w:color w:val="000000"/>
                <w:sz w:val="22"/>
                <w:szCs w:val="22"/>
              </w:rPr>
            </w:pPr>
            <w:r w:rsidRPr="00B91DBE">
              <w:rPr>
                <w:b/>
                <w:color w:val="000000"/>
                <w:sz w:val="22"/>
                <w:szCs w:val="22"/>
              </w:rPr>
              <w:t>Section A: Direction &amp; Alignment</w:t>
            </w:r>
          </w:p>
        </w:tc>
        <w:tc>
          <w:tcPr>
            <w:tcW w:w="1330" w:type="dxa"/>
            <w:shd w:val="clear" w:color="auto" w:fill="D9D9D9"/>
            <w:vAlign w:val="center"/>
          </w:tcPr>
          <w:p w14:paraId="77EB7799" w14:textId="77777777" w:rsidR="00A70135" w:rsidRPr="00B91DBE" w:rsidRDefault="00C9505F" w:rsidP="00B91DBE">
            <w:pPr>
              <w:jc w:val="center"/>
              <w:rPr>
                <w:b/>
                <w:color w:val="000000"/>
                <w:sz w:val="22"/>
                <w:szCs w:val="22"/>
              </w:rPr>
            </w:pPr>
            <w:r w:rsidRPr="00B91DBE">
              <w:rPr>
                <w:b/>
                <w:color w:val="000000"/>
                <w:sz w:val="22"/>
                <w:szCs w:val="22"/>
              </w:rPr>
              <w:t>Score</w:t>
            </w:r>
          </w:p>
          <w:p w14:paraId="1F582B56" w14:textId="77777777" w:rsidR="00C9505F" w:rsidRPr="00B91DBE" w:rsidRDefault="00C9505F" w:rsidP="00B91DBE">
            <w:pPr>
              <w:jc w:val="center"/>
              <w:rPr>
                <w:bCs/>
                <w:color w:val="000000"/>
                <w:sz w:val="22"/>
                <w:szCs w:val="22"/>
              </w:rPr>
            </w:pPr>
            <w:r w:rsidRPr="00B91DBE">
              <w:rPr>
                <w:bCs/>
                <w:color w:val="000000"/>
                <w:sz w:val="22"/>
                <w:szCs w:val="22"/>
              </w:rPr>
              <w:t>(1–5)</w:t>
            </w:r>
          </w:p>
        </w:tc>
      </w:tr>
      <w:tr w:rsidR="00C9505F" w:rsidRPr="00B91DBE" w14:paraId="69FF648B" w14:textId="77777777" w:rsidTr="00B91DBE">
        <w:tc>
          <w:tcPr>
            <w:tcW w:w="5500" w:type="dxa"/>
            <w:shd w:val="clear" w:color="auto" w:fill="D9D9D9"/>
          </w:tcPr>
          <w:p w14:paraId="087CE7D9" w14:textId="77777777" w:rsidR="00C9505F" w:rsidRPr="00B91DBE" w:rsidRDefault="00C9505F" w:rsidP="00B91DBE">
            <w:pPr>
              <w:spacing w:after="100" w:afterAutospacing="1"/>
              <w:rPr>
                <w:sz w:val="22"/>
                <w:szCs w:val="22"/>
              </w:rPr>
            </w:pPr>
            <w:r w:rsidRPr="00B91DBE">
              <w:rPr>
                <w:sz w:val="22"/>
                <w:szCs w:val="22"/>
              </w:rPr>
              <w:t>1. We have a shared vision of what we want our future to look like.</w:t>
            </w:r>
          </w:p>
        </w:tc>
        <w:tc>
          <w:tcPr>
            <w:tcW w:w="1330" w:type="dxa"/>
            <w:shd w:val="clear" w:color="auto" w:fill="FFFFFF"/>
          </w:tcPr>
          <w:p w14:paraId="3AD72050" w14:textId="77777777" w:rsidR="00C9505F" w:rsidRPr="00B91DBE" w:rsidRDefault="00C9505F" w:rsidP="00B91DBE">
            <w:pPr>
              <w:spacing w:after="100" w:afterAutospacing="1"/>
              <w:jc w:val="center"/>
              <w:rPr>
                <w:sz w:val="22"/>
                <w:szCs w:val="22"/>
              </w:rPr>
            </w:pPr>
          </w:p>
        </w:tc>
      </w:tr>
      <w:tr w:rsidR="00C9505F" w:rsidRPr="00B91DBE" w14:paraId="296B4470" w14:textId="77777777" w:rsidTr="00B91DBE">
        <w:tc>
          <w:tcPr>
            <w:tcW w:w="5500" w:type="dxa"/>
            <w:shd w:val="clear" w:color="auto" w:fill="D9D9D9"/>
          </w:tcPr>
          <w:p w14:paraId="05C10D47" w14:textId="77777777" w:rsidR="00C9505F" w:rsidRPr="00B91DBE" w:rsidRDefault="00C9505F" w:rsidP="00B91DBE">
            <w:pPr>
              <w:spacing w:after="100" w:afterAutospacing="1"/>
              <w:rPr>
                <w:sz w:val="22"/>
                <w:szCs w:val="22"/>
              </w:rPr>
            </w:pPr>
            <w:r w:rsidRPr="00B91DBE">
              <w:rPr>
                <w:sz w:val="22"/>
                <w:szCs w:val="22"/>
              </w:rPr>
              <w:t>2. We regularly talk about our long-term goals as a couple.</w:t>
            </w:r>
          </w:p>
        </w:tc>
        <w:tc>
          <w:tcPr>
            <w:tcW w:w="1330" w:type="dxa"/>
            <w:shd w:val="clear" w:color="auto" w:fill="FFFFFF"/>
          </w:tcPr>
          <w:p w14:paraId="5A271C08" w14:textId="77777777" w:rsidR="00C9505F" w:rsidRPr="00B91DBE" w:rsidRDefault="00C9505F" w:rsidP="00B91DBE">
            <w:pPr>
              <w:spacing w:after="100" w:afterAutospacing="1"/>
              <w:jc w:val="center"/>
              <w:rPr>
                <w:sz w:val="22"/>
                <w:szCs w:val="22"/>
              </w:rPr>
            </w:pPr>
          </w:p>
        </w:tc>
      </w:tr>
      <w:tr w:rsidR="00C9505F" w:rsidRPr="00B91DBE" w14:paraId="25886EF7" w14:textId="77777777" w:rsidTr="00B91DBE">
        <w:tc>
          <w:tcPr>
            <w:tcW w:w="5500" w:type="dxa"/>
            <w:shd w:val="clear" w:color="auto" w:fill="D9D9D9"/>
          </w:tcPr>
          <w:p w14:paraId="132D34E3" w14:textId="77777777" w:rsidR="00C9505F" w:rsidRPr="00B91DBE" w:rsidRDefault="00C9505F" w:rsidP="00B91DBE">
            <w:pPr>
              <w:spacing w:after="100" w:afterAutospacing="1"/>
              <w:rPr>
                <w:sz w:val="22"/>
                <w:szCs w:val="22"/>
              </w:rPr>
            </w:pPr>
            <w:r w:rsidRPr="00B91DBE">
              <w:rPr>
                <w:sz w:val="22"/>
                <w:szCs w:val="22"/>
              </w:rPr>
              <w:t>3. We agree on the big stuff: kids, money, careers, where we want to live.</w:t>
            </w:r>
          </w:p>
        </w:tc>
        <w:tc>
          <w:tcPr>
            <w:tcW w:w="1330" w:type="dxa"/>
            <w:shd w:val="clear" w:color="auto" w:fill="FFFFFF"/>
          </w:tcPr>
          <w:p w14:paraId="4852A4C8" w14:textId="77777777" w:rsidR="00C9505F" w:rsidRPr="00B91DBE" w:rsidRDefault="00C9505F" w:rsidP="00B91DBE">
            <w:pPr>
              <w:spacing w:after="100" w:afterAutospacing="1"/>
              <w:jc w:val="center"/>
              <w:rPr>
                <w:sz w:val="22"/>
                <w:szCs w:val="22"/>
              </w:rPr>
            </w:pPr>
          </w:p>
        </w:tc>
      </w:tr>
      <w:tr w:rsidR="00C9505F" w:rsidRPr="00B91DBE" w14:paraId="0546DB26" w14:textId="77777777" w:rsidTr="00B91DBE">
        <w:tc>
          <w:tcPr>
            <w:tcW w:w="5500" w:type="dxa"/>
            <w:shd w:val="clear" w:color="auto" w:fill="D9D9D9"/>
          </w:tcPr>
          <w:p w14:paraId="7E15B931" w14:textId="77777777" w:rsidR="00C9505F" w:rsidRPr="00B91DBE" w:rsidRDefault="00C9505F" w:rsidP="00B91DBE">
            <w:pPr>
              <w:spacing w:after="100" w:afterAutospacing="1"/>
              <w:rPr>
                <w:sz w:val="22"/>
                <w:szCs w:val="22"/>
              </w:rPr>
            </w:pPr>
            <w:r w:rsidRPr="00B91DBE">
              <w:rPr>
                <w:sz w:val="22"/>
                <w:szCs w:val="22"/>
              </w:rPr>
              <w:t>4. I know what my Love Partner wants out of life—and they know what I want.</w:t>
            </w:r>
          </w:p>
        </w:tc>
        <w:tc>
          <w:tcPr>
            <w:tcW w:w="1330" w:type="dxa"/>
            <w:shd w:val="clear" w:color="auto" w:fill="FFFFFF"/>
          </w:tcPr>
          <w:p w14:paraId="226E873C" w14:textId="77777777" w:rsidR="00C9505F" w:rsidRPr="00B91DBE" w:rsidRDefault="00C9505F" w:rsidP="00B91DBE">
            <w:pPr>
              <w:spacing w:after="100" w:afterAutospacing="1"/>
              <w:jc w:val="center"/>
              <w:rPr>
                <w:sz w:val="22"/>
                <w:szCs w:val="22"/>
              </w:rPr>
            </w:pPr>
          </w:p>
        </w:tc>
      </w:tr>
      <w:tr w:rsidR="00C9505F" w:rsidRPr="00B91DBE" w14:paraId="7828AC81" w14:textId="77777777" w:rsidTr="00B91DBE">
        <w:tc>
          <w:tcPr>
            <w:tcW w:w="5500" w:type="dxa"/>
            <w:shd w:val="clear" w:color="auto" w:fill="D9D9D9"/>
          </w:tcPr>
          <w:p w14:paraId="0A51E5D3" w14:textId="77777777" w:rsidR="00C9505F" w:rsidRPr="00B91DBE" w:rsidRDefault="00C9505F" w:rsidP="00B91DBE">
            <w:pPr>
              <w:spacing w:after="100" w:afterAutospacing="1"/>
              <w:rPr>
                <w:sz w:val="22"/>
                <w:szCs w:val="22"/>
              </w:rPr>
            </w:pPr>
            <w:r w:rsidRPr="00B91DBE">
              <w:rPr>
                <w:sz w:val="22"/>
                <w:szCs w:val="22"/>
              </w:rPr>
              <w:t>5. Our individual goals support our shared goals.</w:t>
            </w:r>
          </w:p>
        </w:tc>
        <w:tc>
          <w:tcPr>
            <w:tcW w:w="1330" w:type="dxa"/>
            <w:shd w:val="clear" w:color="auto" w:fill="FFFFFF"/>
          </w:tcPr>
          <w:p w14:paraId="02EA78CB" w14:textId="77777777" w:rsidR="00C9505F" w:rsidRPr="00B91DBE" w:rsidRDefault="00C9505F" w:rsidP="00B91DBE">
            <w:pPr>
              <w:spacing w:after="100" w:afterAutospacing="1"/>
              <w:jc w:val="center"/>
              <w:rPr>
                <w:sz w:val="22"/>
                <w:szCs w:val="22"/>
              </w:rPr>
            </w:pPr>
          </w:p>
        </w:tc>
      </w:tr>
      <w:tr w:rsidR="00E668F1" w:rsidRPr="00B91DBE" w14:paraId="59EA0303" w14:textId="77777777" w:rsidTr="00B91DBE">
        <w:tc>
          <w:tcPr>
            <w:tcW w:w="5500" w:type="dxa"/>
            <w:tcBorders>
              <w:bottom w:val="single" w:sz="6" w:space="0" w:color="000000"/>
            </w:tcBorders>
            <w:shd w:val="clear" w:color="auto" w:fill="D0CECE"/>
            <w:vAlign w:val="center"/>
          </w:tcPr>
          <w:p w14:paraId="4B6EC9E0" w14:textId="77777777" w:rsidR="00E668F1" w:rsidRPr="00B91DBE" w:rsidRDefault="00E668F1" w:rsidP="00B91DBE">
            <w:pPr>
              <w:spacing w:after="100" w:afterAutospacing="1"/>
              <w:jc w:val="right"/>
              <w:rPr>
                <w:b/>
                <w:color w:val="000000"/>
                <w:sz w:val="22"/>
                <w:szCs w:val="22"/>
              </w:rPr>
            </w:pPr>
            <w:r w:rsidRPr="00B91DBE">
              <w:rPr>
                <w:b/>
                <w:color w:val="000000"/>
                <w:sz w:val="22"/>
                <w:szCs w:val="22"/>
              </w:rPr>
              <w:t>Section A Total Score (Max 25):</w:t>
            </w:r>
          </w:p>
        </w:tc>
        <w:tc>
          <w:tcPr>
            <w:tcW w:w="1330" w:type="dxa"/>
            <w:tcBorders>
              <w:bottom w:val="single" w:sz="6" w:space="0" w:color="000000"/>
            </w:tcBorders>
            <w:vAlign w:val="center"/>
          </w:tcPr>
          <w:p w14:paraId="74436E43" w14:textId="77777777" w:rsidR="00E668F1" w:rsidRPr="00B91DBE" w:rsidRDefault="00E668F1" w:rsidP="00B91DBE">
            <w:pPr>
              <w:spacing w:after="100" w:afterAutospacing="1"/>
              <w:jc w:val="center"/>
              <w:rPr>
                <w:sz w:val="22"/>
                <w:szCs w:val="22"/>
              </w:rPr>
            </w:pPr>
          </w:p>
        </w:tc>
      </w:tr>
      <w:tr w:rsidR="00C9505F" w:rsidRPr="00B91DBE" w14:paraId="4B932D02" w14:textId="77777777" w:rsidTr="00B91DBE">
        <w:tc>
          <w:tcPr>
            <w:tcW w:w="5500" w:type="dxa"/>
            <w:tcBorders>
              <w:top w:val="single" w:sz="6" w:space="0" w:color="000000"/>
              <w:bottom w:val="single" w:sz="4" w:space="0" w:color="auto"/>
            </w:tcBorders>
            <w:shd w:val="clear" w:color="auto" w:fill="D0CECE"/>
            <w:vAlign w:val="center"/>
          </w:tcPr>
          <w:p w14:paraId="018281E8" w14:textId="77777777" w:rsidR="00C9505F" w:rsidRPr="00B91DBE" w:rsidRDefault="00C9505F" w:rsidP="00B91DBE">
            <w:pPr>
              <w:spacing w:after="100" w:afterAutospacing="1"/>
              <w:jc w:val="center"/>
              <w:rPr>
                <w:sz w:val="22"/>
                <w:szCs w:val="22"/>
              </w:rPr>
            </w:pPr>
            <w:r w:rsidRPr="00B91DBE">
              <w:rPr>
                <w:b/>
                <w:color w:val="000000"/>
                <w:sz w:val="22"/>
                <w:szCs w:val="22"/>
              </w:rPr>
              <w:t>Section B: Communication &amp; Honesty</w:t>
            </w:r>
          </w:p>
        </w:tc>
        <w:tc>
          <w:tcPr>
            <w:tcW w:w="1330" w:type="dxa"/>
            <w:tcBorders>
              <w:top w:val="single" w:sz="6" w:space="0" w:color="000000"/>
            </w:tcBorders>
            <w:shd w:val="clear" w:color="auto" w:fill="D0CECE"/>
            <w:vAlign w:val="center"/>
          </w:tcPr>
          <w:p w14:paraId="06BE3F68" w14:textId="77777777" w:rsidR="00C9505F" w:rsidRPr="00B91DBE" w:rsidRDefault="00C9505F" w:rsidP="00B91DBE">
            <w:pPr>
              <w:spacing w:after="100" w:afterAutospacing="1"/>
              <w:jc w:val="center"/>
              <w:rPr>
                <w:sz w:val="22"/>
                <w:szCs w:val="22"/>
              </w:rPr>
            </w:pPr>
          </w:p>
        </w:tc>
      </w:tr>
      <w:tr w:rsidR="00C9505F" w:rsidRPr="00B91DBE" w14:paraId="1D38D933" w14:textId="77777777" w:rsidTr="00B91DBE">
        <w:tc>
          <w:tcPr>
            <w:tcW w:w="5500" w:type="dxa"/>
            <w:tcBorders>
              <w:top w:val="single" w:sz="4" w:space="0" w:color="auto"/>
            </w:tcBorders>
            <w:shd w:val="clear" w:color="auto" w:fill="D9D9D9"/>
          </w:tcPr>
          <w:p w14:paraId="68327BDB" w14:textId="77777777" w:rsidR="00C9505F" w:rsidRPr="00B91DBE" w:rsidRDefault="00C9505F" w:rsidP="00B91DBE">
            <w:pPr>
              <w:spacing w:after="100" w:afterAutospacing="1"/>
              <w:rPr>
                <w:sz w:val="22"/>
                <w:szCs w:val="22"/>
              </w:rPr>
            </w:pPr>
            <w:r w:rsidRPr="00B91DBE">
              <w:rPr>
                <w:sz w:val="22"/>
                <w:szCs w:val="22"/>
              </w:rPr>
              <w:t>6. We have real conversations regularly—not just logistics.</w:t>
            </w:r>
          </w:p>
        </w:tc>
        <w:tc>
          <w:tcPr>
            <w:tcW w:w="1330" w:type="dxa"/>
            <w:shd w:val="clear" w:color="auto" w:fill="FFFFFF"/>
          </w:tcPr>
          <w:p w14:paraId="73C665B5" w14:textId="77777777" w:rsidR="00C9505F" w:rsidRPr="00B91DBE" w:rsidRDefault="00C9505F" w:rsidP="00B91DBE">
            <w:pPr>
              <w:spacing w:after="100" w:afterAutospacing="1"/>
              <w:jc w:val="center"/>
              <w:rPr>
                <w:sz w:val="22"/>
                <w:szCs w:val="22"/>
              </w:rPr>
            </w:pPr>
          </w:p>
        </w:tc>
      </w:tr>
      <w:tr w:rsidR="00C9505F" w:rsidRPr="00B91DBE" w14:paraId="5A889894" w14:textId="77777777" w:rsidTr="00B91DBE">
        <w:tc>
          <w:tcPr>
            <w:tcW w:w="5500" w:type="dxa"/>
            <w:shd w:val="clear" w:color="auto" w:fill="D9D9D9"/>
          </w:tcPr>
          <w:p w14:paraId="28F14A87" w14:textId="77777777" w:rsidR="00C9505F" w:rsidRPr="00B91DBE" w:rsidRDefault="00C9505F" w:rsidP="00B91DBE">
            <w:pPr>
              <w:spacing w:after="100" w:afterAutospacing="1"/>
              <w:rPr>
                <w:sz w:val="22"/>
                <w:szCs w:val="22"/>
              </w:rPr>
            </w:pPr>
            <w:r w:rsidRPr="00B91DBE">
              <w:rPr>
                <w:sz w:val="22"/>
                <w:szCs w:val="22"/>
              </w:rPr>
              <w:t>7. I feel safe telling my Love Partner hard truths.</w:t>
            </w:r>
          </w:p>
        </w:tc>
        <w:tc>
          <w:tcPr>
            <w:tcW w:w="1330" w:type="dxa"/>
            <w:shd w:val="clear" w:color="auto" w:fill="FFFFFF"/>
          </w:tcPr>
          <w:p w14:paraId="4BC4DE15" w14:textId="77777777" w:rsidR="00C9505F" w:rsidRPr="00B91DBE" w:rsidRDefault="00C9505F" w:rsidP="00B91DBE">
            <w:pPr>
              <w:spacing w:after="100" w:afterAutospacing="1"/>
              <w:jc w:val="center"/>
              <w:rPr>
                <w:sz w:val="22"/>
                <w:szCs w:val="22"/>
              </w:rPr>
            </w:pPr>
          </w:p>
        </w:tc>
      </w:tr>
      <w:tr w:rsidR="00C9505F" w:rsidRPr="00B91DBE" w14:paraId="26C05412" w14:textId="77777777" w:rsidTr="00B91DBE">
        <w:tc>
          <w:tcPr>
            <w:tcW w:w="5500" w:type="dxa"/>
            <w:shd w:val="clear" w:color="auto" w:fill="D9D9D9"/>
          </w:tcPr>
          <w:p w14:paraId="45525482" w14:textId="77777777" w:rsidR="00C9505F" w:rsidRPr="00B91DBE" w:rsidRDefault="00C9505F" w:rsidP="00B91DBE">
            <w:pPr>
              <w:spacing w:after="100" w:afterAutospacing="1"/>
              <w:rPr>
                <w:sz w:val="22"/>
                <w:szCs w:val="22"/>
              </w:rPr>
            </w:pPr>
            <w:r w:rsidRPr="00B91DBE">
              <w:rPr>
                <w:sz w:val="22"/>
                <w:szCs w:val="22"/>
              </w:rPr>
              <w:t>8. My Love Partner receives my feedback without getting defensive.</w:t>
            </w:r>
          </w:p>
        </w:tc>
        <w:tc>
          <w:tcPr>
            <w:tcW w:w="1330" w:type="dxa"/>
            <w:shd w:val="clear" w:color="auto" w:fill="FFFFFF"/>
          </w:tcPr>
          <w:p w14:paraId="0280EAE7" w14:textId="77777777" w:rsidR="00C9505F" w:rsidRPr="00B91DBE" w:rsidRDefault="00C9505F" w:rsidP="00B91DBE">
            <w:pPr>
              <w:spacing w:after="100" w:afterAutospacing="1"/>
              <w:jc w:val="center"/>
              <w:rPr>
                <w:sz w:val="22"/>
                <w:szCs w:val="22"/>
              </w:rPr>
            </w:pPr>
          </w:p>
        </w:tc>
      </w:tr>
      <w:tr w:rsidR="00C9505F" w:rsidRPr="00B91DBE" w14:paraId="72760EB1" w14:textId="77777777" w:rsidTr="00B91DBE">
        <w:tc>
          <w:tcPr>
            <w:tcW w:w="5500" w:type="dxa"/>
            <w:shd w:val="clear" w:color="auto" w:fill="D9D9D9"/>
          </w:tcPr>
          <w:p w14:paraId="3B65FA34" w14:textId="77777777" w:rsidR="00C9505F" w:rsidRPr="00B91DBE" w:rsidRDefault="00C9505F" w:rsidP="00B91DBE">
            <w:pPr>
              <w:spacing w:after="100" w:afterAutospacing="1"/>
              <w:rPr>
                <w:sz w:val="22"/>
                <w:szCs w:val="22"/>
              </w:rPr>
            </w:pPr>
            <w:r w:rsidRPr="00B91DBE">
              <w:rPr>
                <w:sz w:val="22"/>
                <w:szCs w:val="22"/>
              </w:rPr>
              <w:t>9. I receive my Love Partner</w:t>
            </w:r>
            <w:r w:rsidR="00B64E3A" w:rsidRPr="00B91DBE">
              <w:rPr>
                <w:sz w:val="22"/>
                <w:szCs w:val="22"/>
              </w:rPr>
              <w:t>’</w:t>
            </w:r>
            <w:r w:rsidRPr="00B91DBE">
              <w:rPr>
                <w:sz w:val="22"/>
                <w:szCs w:val="22"/>
              </w:rPr>
              <w:t>s feedback without getting defensive.</w:t>
            </w:r>
          </w:p>
        </w:tc>
        <w:tc>
          <w:tcPr>
            <w:tcW w:w="1330" w:type="dxa"/>
            <w:shd w:val="clear" w:color="auto" w:fill="FFFFFF"/>
          </w:tcPr>
          <w:p w14:paraId="523C6831" w14:textId="77777777" w:rsidR="00C9505F" w:rsidRPr="00B91DBE" w:rsidRDefault="00C9505F" w:rsidP="00B91DBE">
            <w:pPr>
              <w:spacing w:after="100" w:afterAutospacing="1"/>
              <w:jc w:val="center"/>
              <w:rPr>
                <w:sz w:val="22"/>
                <w:szCs w:val="22"/>
              </w:rPr>
            </w:pPr>
          </w:p>
        </w:tc>
      </w:tr>
      <w:tr w:rsidR="00C9505F" w:rsidRPr="00B91DBE" w14:paraId="4E7624A7" w14:textId="77777777" w:rsidTr="00B91DBE">
        <w:tc>
          <w:tcPr>
            <w:tcW w:w="5500" w:type="dxa"/>
            <w:shd w:val="clear" w:color="auto" w:fill="D9D9D9"/>
          </w:tcPr>
          <w:p w14:paraId="361E95E9" w14:textId="77777777" w:rsidR="00C9505F" w:rsidRPr="00B91DBE" w:rsidRDefault="00C9505F" w:rsidP="00B91DBE">
            <w:pPr>
              <w:spacing w:after="100" w:afterAutospacing="1"/>
              <w:rPr>
                <w:sz w:val="22"/>
                <w:szCs w:val="22"/>
              </w:rPr>
            </w:pPr>
            <w:r w:rsidRPr="00B91DBE">
              <w:rPr>
                <w:sz w:val="22"/>
                <w:szCs w:val="22"/>
              </w:rPr>
              <w:t>10. When we disagree, we resolve it rather than avoid it or explode.</w:t>
            </w:r>
          </w:p>
        </w:tc>
        <w:tc>
          <w:tcPr>
            <w:tcW w:w="1330" w:type="dxa"/>
            <w:shd w:val="clear" w:color="auto" w:fill="FFFFFF"/>
          </w:tcPr>
          <w:p w14:paraId="4E69DDFD" w14:textId="77777777" w:rsidR="00C9505F" w:rsidRPr="00B91DBE" w:rsidRDefault="00C9505F" w:rsidP="00B91DBE">
            <w:pPr>
              <w:spacing w:after="100" w:afterAutospacing="1"/>
              <w:jc w:val="center"/>
              <w:rPr>
                <w:sz w:val="22"/>
                <w:szCs w:val="22"/>
              </w:rPr>
            </w:pPr>
          </w:p>
        </w:tc>
      </w:tr>
      <w:tr w:rsidR="00E668F1" w:rsidRPr="00B91DBE" w14:paraId="36C96C09" w14:textId="77777777" w:rsidTr="00B91DBE">
        <w:tc>
          <w:tcPr>
            <w:tcW w:w="5500" w:type="dxa"/>
            <w:tcBorders>
              <w:bottom w:val="single" w:sz="6" w:space="0" w:color="000000"/>
            </w:tcBorders>
            <w:shd w:val="clear" w:color="auto" w:fill="D0CECE"/>
            <w:vAlign w:val="center"/>
          </w:tcPr>
          <w:p w14:paraId="2568EA2B" w14:textId="77777777" w:rsidR="00E668F1" w:rsidRPr="00B91DBE" w:rsidRDefault="00E668F1" w:rsidP="00B91DBE">
            <w:pPr>
              <w:spacing w:after="100" w:afterAutospacing="1"/>
              <w:jc w:val="right"/>
              <w:rPr>
                <w:b/>
                <w:color w:val="000000"/>
                <w:sz w:val="22"/>
                <w:szCs w:val="22"/>
              </w:rPr>
            </w:pPr>
            <w:r w:rsidRPr="00B91DBE">
              <w:rPr>
                <w:b/>
                <w:color w:val="000000"/>
                <w:sz w:val="22"/>
                <w:szCs w:val="22"/>
              </w:rPr>
              <w:t>Section B Total Score (Max 25):</w:t>
            </w:r>
          </w:p>
        </w:tc>
        <w:tc>
          <w:tcPr>
            <w:tcW w:w="1330" w:type="dxa"/>
            <w:tcBorders>
              <w:bottom w:val="single" w:sz="6" w:space="0" w:color="000000"/>
            </w:tcBorders>
            <w:vAlign w:val="center"/>
          </w:tcPr>
          <w:p w14:paraId="44EC42BF" w14:textId="77777777" w:rsidR="00E668F1" w:rsidRPr="00B91DBE" w:rsidRDefault="00E668F1" w:rsidP="00B91DBE">
            <w:pPr>
              <w:spacing w:after="100" w:afterAutospacing="1"/>
              <w:jc w:val="center"/>
              <w:rPr>
                <w:sz w:val="22"/>
                <w:szCs w:val="22"/>
              </w:rPr>
            </w:pPr>
          </w:p>
        </w:tc>
      </w:tr>
      <w:tr w:rsidR="00C9505F" w:rsidRPr="00B91DBE" w14:paraId="3E51B845" w14:textId="77777777" w:rsidTr="00B91DBE">
        <w:tc>
          <w:tcPr>
            <w:tcW w:w="5500" w:type="dxa"/>
            <w:tcBorders>
              <w:top w:val="single" w:sz="6" w:space="0" w:color="000000"/>
            </w:tcBorders>
            <w:shd w:val="clear" w:color="auto" w:fill="D0CECE"/>
            <w:vAlign w:val="center"/>
          </w:tcPr>
          <w:p w14:paraId="68425628" w14:textId="77777777" w:rsidR="00C9505F" w:rsidRPr="00B91DBE" w:rsidRDefault="00C9505F" w:rsidP="00B91DBE">
            <w:pPr>
              <w:spacing w:after="100" w:afterAutospacing="1"/>
              <w:jc w:val="center"/>
              <w:rPr>
                <w:sz w:val="22"/>
                <w:szCs w:val="22"/>
              </w:rPr>
            </w:pPr>
            <w:r w:rsidRPr="00B91DBE">
              <w:rPr>
                <w:b/>
                <w:color w:val="000000"/>
                <w:sz w:val="22"/>
                <w:szCs w:val="22"/>
              </w:rPr>
              <w:t>Section C: Effort &amp; Equity</w:t>
            </w:r>
          </w:p>
        </w:tc>
        <w:tc>
          <w:tcPr>
            <w:tcW w:w="1330" w:type="dxa"/>
            <w:tcBorders>
              <w:top w:val="single" w:sz="6" w:space="0" w:color="000000"/>
            </w:tcBorders>
            <w:shd w:val="clear" w:color="auto" w:fill="D0CECE"/>
            <w:vAlign w:val="center"/>
          </w:tcPr>
          <w:p w14:paraId="53F021E9" w14:textId="77777777" w:rsidR="00C9505F" w:rsidRPr="00B91DBE" w:rsidRDefault="00C9505F" w:rsidP="00B91DBE">
            <w:pPr>
              <w:spacing w:after="100" w:afterAutospacing="1"/>
              <w:jc w:val="center"/>
              <w:rPr>
                <w:sz w:val="22"/>
                <w:szCs w:val="22"/>
              </w:rPr>
            </w:pPr>
          </w:p>
        </w:tc>
      </w:tr>
      <w:tr w:rsidR="00C9505F" w:rsidRPr="00B91DBE" w14:paraId="20785A16" w14:textId="77777777" w:rsidTr="00B91DBE">
        <w:tc>
          <w:tcPr>
            <w:tcW w:w="5500" w:type="dxa"/>
            <w:shd w:val="clear" w:color="auto" w:fill="D9D9D9"/>
          </w:tcPr>
          <w:p w14:paraId="6016F3A0" w14:textId="77777777" w:rsidR="00C9505F" w:rsidRPr="00B91DBE" w:rsidRDefault="00C9505F" w:rsidP="00B91DBE">
            <w:pPr>
              <w:spacing w:after="100" w:afterAutospacing="1"/>
              <w:rPr>
                <w:sz w:val="22"/>
                <w:szCs w:val="22"/>
              </w:rPr>
            </w:pPr>
            <w:r w:rsidRPr="00B91DBE">
              <w:rPr>
                <w:sz w:val="22"/>
                <w:szCs w:val="22"/>
              </w:rPr>
              <w:lastRenderedPageBreak/>
              <w:t>11. We have clear expectations about who does what.</w:t>
            </w:r>
          </w:p>
        </w:tc>
        <w:tc>
          <w:tcPr>
            <w:tcW w:w="1330" w:type="dxa"/>
            <w:shd w:val="clear" w:color="auto" w:fill="FFFFFF"/>
          </w:tcPr>
          <w:p w14:paraId="6B8D22AE" w14:textId="77777777" w:rsidR="00C9505F" w:rsidRPr="00B91DBE" w:rsidRDefault="00C9505F" w:rsidP="00B91DBE">
            <w:pPr>
              <w:spacing w:after="100" w:afterAutospacing="1"/>
              <w:jc w:val="center"/>
              <w:rPr>
                <w:sz w:val="22"/>
                <w:szCs w:val="22"/>
              </w:rPr>
            </w:pPr>
          </w:p>
        </w:tc>
      </w:tr>
      <w:tr w:rsidR="00C9505F" w:rsidRPr="00B91DBE" w14:paraId="4FBDC43F" w14:textId="77777777" w:rsidTr="00B91DBE">
        <w:tc>
          <w:tcPr>
            <w:tcW w:w="5500" w:type="dxa"/>
            <w:shd w:val="clear" w:color="auto" w:fill="D9D9D9"/>
          </w:tcPr>
          <w:p w14:paraId="4424AE9F" w14:textId="77777777" w:rsidR="00C9505F" w:rsidRPr="00B91DBE" w:rsidRDefault="00C9505F" w:rsidP="00B91DBE">
            <w:pPr>
              <w:spacing w:after="100" w:afterAutospacing="1"/>
              <w:rPr>
                <w:sz w:val="22"/>
                <w:szCs w:val="22"/>
              </w:rPr>
            </w:pPr>
            <w:r w:rsidRPr="00B91DBE">
              <w:rPr>
                <w:sz w:val="22"/>
                <w:szCs w:val="22"/>
              </w:rPr>
              <w:t>12. The division of labor in our relationship feels fair.</w:t>
            </w:r>
          </w:p>
        </w:tc>
        <w:tc>
          <w:tcPr>
            <w:tcW w:w="1330" w:type="dxa"/>
            <w:shd w:val="clear" w:color="auto" w:fill="FFFFFF"/>
          </w:tcPr>
          <w:p w14:paraId="4E4BDF2E" w14:textId="77777777" w:rsidR="00C9505F" w:rsidRPr="00B91DBE" w:rsidRDefault="00C9505F" w:rsidP="00B91DBE">
            <w:pPr>
              <w:spacing w:after="100" w:afterAutospacing="1"/>
              <w:jc w:val="center"/>
              <w:rPr>
                <w:sz w:val="22"/>
                <w:szCs w:val="22"/>
              </w:rPr>
            </w:pPr>
          </w:p>
        </w:tc>
      </w:tr>
      <w:tr w:rsidR="00C9505F" w:rsidRPr="00B91DBE" w14:paraId="3E0A72A7" w14:textId="77777777" w:rsidTr="00B91DBE">
        <w:tc>
          <w:tcPr>
            <w:tcW w:w="5500" w:type="dxa"/>
            <w:shd w:val="clear" w:color="auto" w:fill="D9D9D9"/>
          </w:tcPr>
          <w:p w14:paraId="3E1E8B3D" w14:textId="77777777" w:rsidR="00C9505F" w:rsidRPr="00B91DBE" w:rsidRDefault="00C9505F" w:rsidP="00B91DBE">
            <w:pPr>
              <w:spacing w:after="100" w:afterAutospacing="1"/>
              <w:rPr>
                <w:sz w:val="22"/>
                <w:szCs w:val="22"/>
              </w:rPr>
            </w:pPr>
            <w:r w:rsidRPr="00B91DBE">
              <w:rPr>
                <w:sz w:val="22"/>
                <w:szCs w:val="22"/>
              </w:rPr>
              <w:t>13. Neither of us is silently keeping score.</w:t>
            </w:r>
          </w:p>
        </w:tc>
        <w:tc>
          <w:tcPr>
            <w:tcW w:w="1330" w:type="dxa"/>
            <w:shd w:val="clear" w:color="auto" w:fill="FFFFFF"/>
          </w:tcPr>
          <w:p w14:paraId="34D081A5" w14:textId="77777777" w:rsidR="00C9505F" w:rsidRPr="00B91DBE" w:rsidRDefault="00C9505F" w:rsidP="00B91DBE">
            <w:pPr>
              <w:spacing w:after="100" w:afterAutospacing="1"/>
              <w:jc w:val="center"/>
              <w:rPr>
                <w:sz w:val="22"/>
                <w:szCs w:val="22"/>
              </w:rPr>
            </w:pPr>
          </w:p>
        </w:tc>
      </w:tr>
      <w:tr w:rsidR="00C9505F" w:rsidRPr="00B91DBE" w14:paraId="5BC98493" w14:textId="77777777" w:rsidTr="00B91DBE">
        <w:tc>
          <w:tcPr>
            <w:tcW w:w="5500" w:type="dxa"/>
            <w:shd w:val="clear" w:color="auto" w:fill="D9D9D9"/>
          </w:tcPr>
          <w:p w14:paraId="31DD5719" w14:textId="77777777" w:rsidR="00C9505F" w:rsidRPr="00B91DBE" w:rsidRDefault="00C9505F" w:rsidP="00B91DBE">
            <w:pPr>
              <w:spacing w:after="100" w:afterAutospacing="1"/>
              <w:rPr>
                <w:sz w:val="22"/>
                <w:szCs w:val="22"/>
              </w:rPr>
            </w:pPr>
            <w:r w:rsidRPr="00B91DBE">
              <w:rPr>
                <w:sz w:val="22"/>
                <w:szCs w:val="22"/>
              </w:rPr>
              <w:t>14. When one of us falls short, we address it directly and kindly.</w:t>
            </w:r>
          </w:p>
        </w:tc>
        <w:tc>
          <w:tcPr>
            <w:tcW w:w="1330" w:type="dxa"/>
            <w:shd w:val="clear" w:color="auto" w:fill="FFFFFF"/>
          </w:tcPr>
          <w:p w14:paraId="1363192D" w14:textId="77777777" w:rsidR="00C9505F" w:rsidRPr="00B91DBE" w:rsidRDefault="00C9505F" w:rsidP="00B91DBE">
            <w:pPr>
              <w:spacing w:after="100" w:afterAutospacing="1"/>
              <w:jc w:val="center"/>
              <w:rPr>
                <w:sz w:val="22"/>
                <w:szCs w:val="22"/>
              </w:rPr>
            </w:pPr>
          </w:p>
        </w:tc>
      </w:tr>
      <w:tr w:rsidR="00C9505F" w:rsidRPr="00B91DBE" w14:paraId="33694FA4" w14:textId="77777777" w:rsidTr="00B91DBE">
        <w:tc>
          <w:tcPr>
            <w:tcW w:w="5500" w:type="dxa"/>
            <w:shd w:val="clear" w:color="auto" w:fill="D9D9D9"/>
          </w:tcPr>
          <w:p w14:paraId="5CEFE234" w14:textId="77777777" w:rsidR="00C9505F" w:rsidRPr="00B91DBE" w:rsidRDefault="00C9505F" w:rsidP="00B91DBE">
            <w:pPr>
              <w:spacing w:after="100" w:afterAutospacing="1"/>
              <w:rPr>
                <w:sz w:val="22"/>
                <w:szCs w:val="22"/>
              </w:rPr>
            </w:pPr>
            <w:r w:rsidRPr="00B91DBE">
              <w:rPr>
                <w:sz w:val="22"/>
                <w:szCs w:val="22"/>
              </w:rPr>
              <w:t>15. We both actively invest in making this relationship work.</w:t>
            </w:r>
          </w:p>
        </w:tc>
        <w:tc>
          <w:tcPr>
            <w:tcW w:w="1330" w:type="dxa"/>
            <w:shd w:val="clear" w:color="auto" w:fill="FFFFFF"/>
          </w:tcPr>
          <w:p w14:paraId="79C5C6D2" w14:textId="77777777" w:rsidR="00C9505F" w:rsidRPr="00B91DBE" w:rsidRDefault="00C9505F" w:rsidP="00B91DBE">
            <w:pPr>
              <w:spacing w:after="100" w:afterAutospacing="1"/>
              <w:jc w:val="center"/>
              <w:rPr>
                <w:sz w:val="22"/>
                <w:szCs w:val="22"/>
              </w:rPr>
            </w:pPr>
          </w:p>
        </w:tc>
      </w:tr>
      <w:tr w:rsidR="00E668F1" w:rsidRPr="00B91DBE" w14:paraId="7FC9F1FF" w14:textId="77777777" w:rsidTr="00B91DBE">
        <w:tc>
          <w:tcPr>
            <w:tcW w:w="5500" w:type="dxa"/>
            <w:tcBorders>
              <w:bottom w:val="single" w:sz="6" w:space="0" w:color="000000"/>
            </w:tcBorders>
            <w:shd w:val="clear" w:color="auto" w:fill="D0CECE"/>
            <w:vAlign w:val="center"/>
          </w:tcPr>
          <w:p w14:paraId="6A21090A" w14:textId="77777777" w:rsidR="00E668F1" w:rsidRPr="00B91DBE" w:rsidRDefault="00E668F1" w:rsidP="00B91DBE">
            <w:pPr>
              <w:spacing w:after="100" w:afterAutospacing="1"/>
              <w:jc w:val="right"/>
              <w:rPr>
                <w:b/>
                <w:color w:val="000000"/>
                <w:sz w:val="22"/>
                <w:szCs w:val="22"/>
              </w:rPr>
            </w:pPr>
            <w:r w:rsidRPr="00B91DBE">
              <w:rPr>
                <w:b/>
                <w:color w:val="000000"/>
                <w:sz w:val="22"/>
                <w:szCs w:val="22"/>
              </w:rPr>
              <w:t>Section C Total Score (Max 25):</w:t>
            </w:r>
          </w:p>
        </w:tc>
        <w:tc>
          <w:tcPr>
            <w:tcW w:w="1330" w:type="dxa"/>
            <w:tcBorders>
              <w:bottom w:val="single" w:sz="6" w:space="0" w:color="000000"/>
            </w:tcBorders>
            <w:vAlign w:val="center"/>
          </w:tcPr>
          <w:p w14:paraId="1064A2E5" w14:textId="77777777" w:rsidR="00E668F1" w:rsidRPr="00B91DBE" w:rsidRDefault="00E668F1" w:rsidP="00B91DBE">
            <w:pPr>
              <w:spacing w:after="100" w:afterAutospacing="1"/>
              <w:jc w:val="center"/>
              <w:rPr>
                <w:sz w:val="22"/>
                <w:szCs w:val="22"/>
              </w:rPr>
            </w:pPr>
          </w:p>
        </w:tc>
      </w:tr>
      <w:tr w:rsidR="00C9505F" w:rsidRPr="00B91DBE" w14:paraId="68EE0141" w14:textId="77777777" w:rsidTr="00B91DBE">
        <w:tc>
          <w:tcPr>
            <w:tcW w:w="5500" w:type="dxa"/>
            <w:tcBorders>
              <w:top w:val="single" w:sz="6" w:space="0" w:color="000000"/>
            </w:tcBorders>
            <w:shd w:val="clear" w:color="auto" w:fill="D0CECE"/>
            <w:vAlign w:val="center"/>
          </w:tcPr>
          <w:p w14:paraId="0155B66E" w14:textId="77777777" w:rsidR="00C9505F" w:rsidRPr="00B91DBE" w:rsidRDefault="00C9505F" w:rsidP="00B91DBE">
            <w:pPr>
              <w:spacing w:after="100" w:afterAutospacing="1"/>
              <w:jc w:val="center"/>
              <w:rPr>
                <w:sz w:val="22"/>
                <w:szCs w:val="22"/>
              </w:rPr>
            </w:pPr>
            <w:r w:rsidRPr="00B91DBE">
              <w:rPr>
                <w:b/>
                <w:color w:val="000000"/>
                <w:sz w:val="22"/>
                <w:szCs w:val="22"/>
              </w:rPr>
              <w:t>Section D: Growth &amp; Development</w:t>
            </w:r>
          </w:p>
        </w:tc>
        <w:tc>
          <w:tcPr>
            <w:tcW w:w="1330" w:type="dxa"/>
            <w:tcBorders>
              <w:top w:val="single" w:sz="6" w:space="0" w:color="000000"/>
            </w:tcBorders>
            <w:shd w:val="clear" w:color="auto" w:fill="D0CECE"/>
            <w:vAlign w:val="center"/>
          </w:tcPr>
          <w:p w14:paraId="504457ED" w14:textId="77777777" w:rsidR="00C9505F" w:rsidRPr="00B91DBE" w:rsidRDefault="00C9505F" w:rsidP="00B91DBE">
            <w:pPr>
              <w:spacing w:after="100" w:afterAutospacing="1"/>
              <w:jc w:val="center"/>
              <w:rPr>
                <w:sz w:val="22"/>
                <w:szCs w:val="22"/>
              </w:rPr>
            </w:pPr>
          </w:p>
        </w:tc>
      </w:tr>
      <w:tr w:rsidR="00C9505F" w:rsidRPr="00B91DBE" w14:paraId="114AA812" w14:textId="77777777" w:rsidTr="00B91DBE">
        <w:tc>
          <w:tcPr>
            <w:tcW w:w="5500" w:type="dxa"/>
            <w:shd w:val="clear" w:color="auto" w:fill="D9D9D9"/>
          </w:tcPr>
          <w:p w14:paraId="0DB2FDF9" w14:textId="77777777" w:rsidR="00C9505F" w:rsidRPr="00B91DBE" w:rsidRDefault="00C9505F" w:rsidP="00B91DBE">
            <w:pPr>
              <w:spacing w:after="100" w:afterAutospacing="1"/>
              <w:rPr>
                <w:sz w:val="22"/>
                <w:szCs w:val="22"/>
              </w:rPr>
            </w:pPr>
            <w:r w:rsidRPr="00B91DBE">
              <w:rPr>
                <w:sz w:val="22"/>
                <w:szCs w:val="22"/>
              </w:rPr>
              <w:t>16. We</w:t>
            </w:r>
            <w:r w:rsidR="00B64E3A" w:rsidRPr="00B91DBE">
              <w:rPr>
                <w:sz w:val="22"/>
                <w:szCs w:val="22"/>
              </w:rPr>
              <w:t>’</w:t>
            </w:r>
            <w:r w:rsidRPr="00B91DBE">
              <w:rPr>
                <w:sz w:val="22"/>
                <w:szCs w:val="22"/>
              </w:rPr>
              <w:t>re both committed to becoming better Love Partners.</w:t>
            </w:r>
          </w:p>
        </w:tc>
        <w:tc>
          <w:tcPr>
            <w:tcW w:w="1330" w:type="dxa"/>
            <w:shd w:val="clear" w:color="auto" w:fill="FFFFFF"/>
          </w:tcPr>
          <w:p w14:paraId="26C5E764" w14:textId="77777777" w:rsidR="00C9505F" w:rsidRPr="00B91DBE" w:rsidRDefault="00C9505F" w:rsidP="00B91DBE">
            <w:pPr>
              <w:spacing w:after="100" w:afterAutospacing="1"/>
              <w:jc w:val="center"/>
              <w:rPr>
                <w:sz w:val="22"/>
                <w:szCs w:val="22"/>
              </w:rPr>
            </w:pPr>
          </w:p>
        </w:tc>
      </w:tr>
      <w:tr w:rsidR="00C9505F" w:rsidRPr="00B91DBE" w14:paraId="7D20A5A9" w14:textId="77777777" w:rsidTr="00B91DBE">
        <w:tc>
          <w:tcPr>
            <w:tcW w:w="5500" w:type="dxa"/>
            <w:shd w:val="clear" w:color="auto" w:fill="D9D9D9"/>
          </w:tcPr>
          <w:p w14:paraId="781E6B9D" w14:textId="77777777" w:rsidR="00C9505F" w:rsidRPr="00B91DBE" w:rsidRDefault="00C9505F" w:rsidP="00B91DBE">
            <w:pPr>
              <w:spacing w:after="100" w:afterAutospacing="1"/>
              <w:rPr>
                <w:sz w:val="22"/>
                <w:szCs w:val="22"/>
              </w:rPr>
            </w:pPr>
            <w:r w:rsidRPr="00B91DBE">
              <w:rPr>
                <w:sz w:val="22"/>
                <w:szCs w:val="22"/>
              </w:rPr>
              <w:t>17. We learn from our mistakes rather than repeating them.</w:t>
            </w:r>
          </w:p>
        </w:tc>
        <w:tc>
          <w:tcPr>
            <w:tcW w:w="1330" w:type="dxa"/>
            <w:shd w:val="clear" w:color="auto" w:fill="FFFFFF"/>
          </w:tcPr>
          <w:p w14:paraId="42136543" w14:textId="77777777" w:rsidR="00C9505F" w:rsidRPr="00B91DBE" w:rsidRDefault="00C9505F" w:rsidP="00B91DBE">
            <w:pPr>
              <w:spacing w:after="100" w:afterAutospacing="1"/>
              <w:jc w:val="center"/>
              <w:rPr>
                <w:sz w:val="22"/>
                <w:szCs w:val="22"/>
              </w:rPr>
            </w:pPr>
          </w:p>
        </w:tc>
      </w:tr>
      <w:tr w:rsidR="00C9505F" w:rsidRPr="00B91DBE" w14:paraId="2EE0C1DA" w14:textId="77777777" w:rsidTr="00B91DBE">
        <w:tc>
          <w:tcPr>
            <w:tcW w:w="5500" w:type="dxa"/>
            <w:shd w:val="clear" w:color="auto" w:fill="D9D9D9"/>
          </w:tcPr>
          <w:p w14:paraId="68803AEE" w14:textId="77777777" w:rsidR="00C9505F" w:rsidRPr="00B91DBE" w:rsidRDefault="00C9505F" w:rsidP="00B91DBE">
            <w:pPr>
              <w:spacing w:after="100" w:afterAutospacing="1"/>
              <w:rPr>
                <w:sz w:val="22"/>
                <w:szCs w:val="22"/>
              </w:rPr>
            </w:pPr>
            <w:r w:rsidRPr="00B91DBE">
              <w:rPr>
                <w:sz w:val="22"/>
                <w:szCs w:val="22"/>
              </w:rPr>
              <w:t>18. We seek help (books, therapy, workshops) when we need it.</w:t>
            </w:r>
          </w:p>
        </w:tc>
        <w:tc>
          <w:tcPr>
            <w:tcW w:w="1330" w:type="dxa"/>
            <w:shd w:val="clear" w:color="auto" w:fill="FFFFFF"/>
          </w:tcPr>
          <w:p w14:paraId="1A61A417" w14:textId="77777777" w:rsidR="00C9505F" w:rsidRPr="00B91DBE" w:rsidRDefault="00C9505F" w:rsidP="00B91DBE">
            <w:pPr>
              <w:spacing w:after="100" w:afterAutospacing="1"/>
              <w:jc w:val="center"/>
              <w:rPr>
                <w:sz w:val="22"/>
                <w:szCs w:val="22"/>
              </w:rPr>
            </w:pPr>
          </w:p>
        </w:tc>
      </w:tr>
      <w:tr w:rsidR="00C9505F" w:rsidRPr="00B91DBE" w14:paraId="5933CA75" w14:textId="77777777" w:rsidTr="00B91DBE">
        <w:tc>
          <w:tcPr>
            <w:tcW w:w="5500" w:type="dxa"/>
            <w:shd w:val="clear" w:color="auto" w:fill="D9D9D9"/>
          </w:tcPr>
          <w:p w14:paraId="7F798436" w14:textId="77777777" w:rsidR="00C9505F" w:rsidRPr="00B91DBE" w:rsidRDefault="00C9505F" w:rsidP="00B91DBE">
            <w:pPr>
              <w:spacing w:after="100" w:afterAutospacing="1"/>
              <w:rPr>
                <w:sz w:val="22"/>
                <w:szCs w:val="22"/>
              </w:rPr>
            </w:pPr>
            <w:r w:rsidRPr="00B91DBE">
              <w:rPr>
                <w:sz w:val="22"/>
                <w:szCs w:val="22"/>
              </w:rPr>
              <w:t>19. We encourage each other</w:t>
            </w:r>
            <w:r w:rsidR="00B64E3A" w:rsidRPr="00B91DBE">
              <w:rPr>
                <w:sz w:val="22"/>
                <w:szCs w:val="22"/>
              </w:rPr>
              <w:t>’</w:t>
            </w:r>
            <w:r w:rsidRPr="00B91DBE">
              <w:rPr>
                <w:sz w:val="22"/>
                <w:szCs w:val="22"/>
              </w:rPr>
              <w:t>s personal growth.</w:t>
            </w:r>
          </w:p>
        </w:tc>
        <w:tc>
          <w:tcPr>
            <w:tcW w:w="1330" w:type="dxa"/>
            <w:shd w:val="clear" w:color="auto" w:fill="FFFFFF"/>
          </w:tcPr>
          <w:p w14:paraId="73D1F869" w14:textId="77777777" w:rsidR="00C9505F" w:rsidRPr="00B91DBE" w:rsidRDefault="00C9505F" w:rsidP="00B91DBE">
            <w:pPr>
              <w:spacing w:after="100" w:afterAutospacing="1"/>
              <w:jc w:val="center"/>
              <w:rPr>
                <w:sz w:val="22"/>
                <w:szCs w:val="22"/>
              </w:rPr>
            </w:pPr>
          </w:p>
        </w:tc>
      </w:tr>
      <w:tr w:rsidR="00C9505F" w:rsidRPr="00B91DBE" w14:paraId="7E5DF876" w14:textId="77777777" w:rsidTr="00B91DBE">
        <w:tc>
          <w:tcPr>
            <w:tcW w:w="5500" w:type="dxa"/>
            <w:shd w:val="clear" w:color="auto" w:fill="D9D9D9"/>
          </w:tcPr>
          <w:p w14:paraId="32EABD27" w14:textId="77777777" w:rsidR="00C9505F" w:rsidRPr="00B91DBE" w:rsidRDefault="00C9505F" w:rsidP="00B91DBE">
            <w:pPr>
              <w:spacing w:after="100" w:afterAutospacing="1"/>
              <w:rPr>
                <w:sz w:val="22"/>
                <w:szCs w:val="22"/>
              </w:rPr>
            </w:pPr>
            <w:r w:rsidRPr="00B91DBE">
              <w:rPr>
                <w:sz w:val="22"/>
                <w:szCs w:val="22"/>
              </w:rPr>
              <w:t>20. Our relationship is better now than it was a year ago.</w:t>
            </w:r>
          </w:p>
        </w:tc>
        <w:tc>
          <w:tcPr>
            <w:tcW w:w="1330" w:type="dxa"/>
            <w:shd w:val="clear" w:color="auto" w:fill="FFFFFF"/>
          </w:tcPr>
          <w:p w14:paraId="7267420E" w14:textId="77777777" w:rsidR="00C9505F" w:rsidRPr="00B91DBE" w:rsidRDefault="00C9505F" w:rsidP="00B91DBE">
            <w:pPr>
              <w:spacing w:after="100" w:afterAutospacing="1"/>
              <w:jc w:val="center"/>
              <w:rPr>
                <w:sz w:val="22"/>
                <w:szCs w:val="22"/>
              </w:rPr>
            </w:pPr>
          </w:p>
        </w:tc>
      </w:tr>
      <w:tr w:rsidR="00E668F1" w:rsidRPr="00B91DBE" w14:paraId="7CA48D4A" w14:textId="77777777" w:rsidTr="00B91DBE">
        <w:tc>
          <w:tcPr>
            <w:tcW w:w="5500" w:type="dxa"/>
            <w:tcBorders>
              <w:bottom w:val="single" w:sz="6" w:space="0" w:color="000000"/>
            </w:tcBorders>
            <w:shd w:val="clear" w:color="auto" w:fill="D0CECE"/>
            <w:vAlign w:val="center"/>
          </w:tcPr>
          <w:p w14:paraId="7611BDED" w14:textId="77777777" w:rsidR="00E668F1" w:rsidRPr="00B91DBE" w:rsidRDefault="00E668F1" w:rsidP="00B91DBE">
            <w:pPr>
              <w:spacing w:after="100" w:afterAutospacing="1"/>
              <w:jc w:val="right"/>
              <w:rPr>
                <w:b/>
                <w:color w:val="000000"/>
                <w:sz w:val="22"/>
                <w:szCs w:val="22"/>
              </w:rPr>
            </w:pPr>
            <w:r w:rsidRPr="00B91DBE">
              <w:rPr>
                <w:b/>
                <w:color w:val="000000"/>
                <w:sz w:val="22"/>
                <w:szCs w:val="22"/>
              </w:rPr>
              <w:t>Section D Total Score (Max 25):</w:t>
            </w:r>
          </w:p>
        </w:tc>
        <w:tc>
          <w:tcPr>
            <w:tcW w:w="1330" w:type="dxa"/>
            <w:tcBorders>
              <w:bottom w:val="single" w:sz="6" w:space="0" w:color="000000"/>
            </w:tcBorders>
            <w:vAlign w:val="center"/>
          </w:tcPr>
          <w:p w14:paraId="21B01F11" w14:textId="77777777" w:rsidR="00E668F1" w:rsidRPr="00B91DBE" w:rsidRDefault="00E668F1" w:rsidP="00B91DBE">
            <w:pPr>
              <w:spacing w:after="100" w:afterAutospacing="1"/>
              <w:jc w:val="center"/>
              <w:rPr>
                <w:sz w:val="22"/>
                <w:szCs w:val="22"/>
              </w:rPr>
            </w:pPr>
          </w:p>
        </w:tc>
      </w:tr>
      <w:tr w:rsidR="00C9505F" w:rsidRPr="00B91DBE" w14:paraId="236FBDA8" w14:textId="77777777" w:rsidTr="00B91DBE">
        <w:tc>
          <w:tcPr>
            <w:tcW w:w="5500" w:type="dxa"/>
            <w:tcBorders>
              <w:top w:val="single" w:sz="6" w:space="0" w:color="000000"/>
            </w:tcBorders>
            <w:shd w:val="clear" w:color="auto" w:fill="D0CECE"/>
            <w:vAlign w:val="center"/>
          </w:tcPr>
          <w:p w14:paraId="4FCD3FFA" w14:textId="77777777" w:rsidR="00C9505F" w:rsidRPr="00B91DBE" w:rsidRDefault="00C9505F" w:rsidP="00B91DBE">
            <w:pPr>
              <w:spacing w:after="100" w:afterAutospacing="1"/>
              <w:jc w:val="center"/>
              <w:rPr>
                <w:sz w:val="22"/>
                <w:szCs w:val="22"/>
              </w:rPr>
            </w:pPr>
            <w:r w:rsidRPr="00B91DBE">
              <w:rPr>
                <w:b/>
                <w:color w:val="000000"/>
                <w:sz w:val="22"/>
                <w:szCs w:val="22"/>
              </w:rPr>
              <w:t>Section E: Connection &amp; Intimacy</w:t>
            </w:r>
          </w:p>
        </w:tc>
        <w:tc>
          <w:tcPr>
            <w:tcW w:w="1330" w:type="dxa"/>
            <w:tcBorders>
              <w:top w:val="single" w:sz="6" w:space="0" w:color="000000"/>
            </w:tcBorders>
            <w:shd w:val="clear" w:color="auto" w:fill="D0CECE"/>
            <w:vAlign w:val="center"/>
          </w:tcPr>
          <w:p w14:paraId="101C2979" w14:textId="77777777" w:rsidR="00C9505F" w:rsidRPr="00B91DBE" w:rsidRDefault="00C9505F" w:rsidP="00B91DBE">
            <w:pPr>
              <w:spacing w:after="100" w:afterAutospacing="1"/>
              <w:jc w:val="center"/>
              <w:rPr>
                <w:sz w:val="22"/>
                <w:szCs w:val="22"/>
              </w:rPr>
            </w:pPr>
          </w:p>
        </w:tc>
      </w:tr>
      <w:tr w:rsidR="00C9505F" w:rsidRPr="00B91DBE" w14:paraId="3C51107D" w14:textId="77777777" w:rsidTr="00B91DBE">
        <w:tc>
          <w:tcPr>
            <w:tcW w:w="5500" w:type="dxa"/>
            <w:shd w:val="clear" w:color="auto" w:fill="D9D9D9"/>
          </w:tcPr>
          <w:p w14:paraId="10CBA070" w14:textId="77777777" w:rsidR="00C9505F" w:rsidRPr="00B91DBE" w:rsidRDefault="00C9505F" w:rsidP="00B91DBE">
            <w:pPr>
              <w:spacing w:after="100" w:afterAutospacing="1"/>
              <w:rPr>
                <w:sz w:val="22"/>
                <w:szCs w:val="22"/>
              </w:rPr>
            </w:pPr>
            <w:r w:rsidRPr="00B91DBE">
              <w:rPr>
                <w:sz w:val="22"/>
                <w:szCs w:val="22"/>
              </w:rPr>
              <w:t>21. We regularly express appreciation for each other.</w:t>
            </w:r>
          </w:p>
        </w:tc>
        <w:tc>
          <w:tcPr>
            <w:tcW w:w="1330" w:type="dxa"/>
            <w:shd w:val="clear" w:color="auto" w:fill="FFFFFF"/>
          </w:tcPr>
          <w:p w14:paraId="6ED6AA52" w14:textId="77777777" w:rsidR="00C9505F" w:rsidRPr="00B91DBE" w:rsidRDefault="00C9505F" w:rsidP="00B91DBE">
            <w:pPr>
              <w:spacing w:after="100" w:afterAutospacing="1"/>
              <w:jc w:val="center"/>
              <w:rPr>
                <w:sz w:val="22"/>
                <w:szCs w:val="22"/>
              </w:rPr>
            </w:pPr>
          </w:p>
        </w:tc>
      </w:tr>
      <w:tr w:rsidR="00C9505F" w:rsidRPr="00B91DBE" w14:paraId="53A41D9E" w14:textId="77777777" w:rsidTr="00B91DBE">
        <w:tc>
          <w:tcPr>
            <w:tcW w:w="5500" w:type="dxa"/>
            <w:shd w:val="clear" w:color="auto" w:fill="D9D9D9"/>
          </w:tcPr>
          <w:p w14:paraId="0CF25944" w14:textId="77777777" w:rsidR="00C9505F" w:rsidRPr="00B91DBE" w:rsidRDefault="00C9505F" w:rsidP="00B91DBE">
            <w:pPr>
              <w:spacing w:after="100" w:afterAutospacing="1"/>
              <w:rPr>
                <w:sz w:val="22"/>
                <w:szCs w:val="22"/>
              </w:rPr>
            </w:pPr>
            <w:r w:rsidRPr="00B91DBE">
              <w:rPr>
                <w:sz w:val="22"/>
                <w:szCs w:val="22"/>
              </w:rPr>
              <w:t>22. We have fun together.</w:t>
            </w:r>
          </w:p>
        </w:tc>
        <w:tc>
          <w:tcPr>
            <w:tcW w:w="1330" w:type="dxa"/>
            <w:shd w:val="clear" w:color="auto" w:fill="FFFFFF"/>
          </w:tcPr>
          <w:p w14:paraId="48572E9D" w14:textId="77777777" w:rsidR="00C9505F" w:rsidRPr="00B91DBE" w:rsidRDefault="00C9505F" w:rsidP="00B91DBE">
            <w:pPr>
              <w:spacing w:after="100" w:afterAutospacing="1"/>
              <w:jc w:val="center"/>
              <w:rPr>
                <w:sz w:val="22"/>
                <w:szCs w:val="22"/>
              </w:rPr>
            </w:pPr>
          </w:p>
        </w:tc>
      </w:tr>
      <w:tr w:rsidR="00C9505F" w:rsidRPr="00B91DBE" w14:paraId="2DB4E03A" w14:textId="77777777" w:rsidTr="00B91DBE">
        <w:tc>
          <w:tcPr>
            <w:tcW w:w="5500" w:type="dxa"/>
            <w:shd w:val="clear" w:color="auto" w:fill="D9D9D9"/>
          </w:tcPr>
          <w:p w14:paraId="5A111568" w14:textId="77777777" w:rsidR="00C9505F" w:rsidRPr="00B91DBE" w:rsidRDefault="00C9505F" w:rsidP="00B91DBE">
            <w:pPr>
              <w:spacing w:after="100" w:afterAutospacing="1"/>
              <w:rPr>
                <w:sz w:val="22"/>
                <w:szCs w:val="22"/>
              </w:rPr>
            </w:pPr>
            <w:r w:rsidRPr="00B91DBE">
              <w:rPr>
                <w:sz w:val="22"/>
                <w:szCs w:val="22"/>
              </w:rPr>
              <w:t>23. Our physical intimacy is satisfying.</w:t>
            </w:r>
          </w:p>
        </w:tc>
        <w:tc>
          <w:tcPr>
            <w:tcW w:w="1330" w:type="dxa"/>
            <w:shd w:val="clear" w:color="auto" w:fill="FFFFFF"/>
          </w:tcPr>
          <w:p w14:paraId="5C6F1CE8" w14:textId="77777777" w:rsidR="00C9505F" w:rsidRPr="00B91DBE" w:rsidRDefault="00C9505F" w:rsidP="00B91DBE">
            <w:pPr>
              <w:spacing w:after="100" w:afterAutospacing="1"/>
              <w:jc w:val="center"/>
              <w:rPr>
                <w:sz w:val="22"/>
                <w:szCs w:val="22"/>
              </w:rPr>
            </w:pPr>
          </w:p>
        </w:tc>
      </w:tr>
      <w:tr w:rsidR="00C9505F" w:rsidRPr="00B91DBE" w14:paraId="511AD205" w14:textId="77777777" w:rsidTr="00B91DBE">
        <w:tc>
          <w:tcPr>
            <w:tcW w:w="5500" w:type="dxa"/>
            <w:shd w:val="clear" w:color="auto" w:fill="D9D9D9"/>
          </w:tcPr>
          <w:p w14:paraId="0F0AD2C9" w14:textId="77777777" w:rsidR="00C9505F" w:rsidRPr="00B91DBE" w:rsidRDefault="00C9505F" w:rsidP="00B91DBE">
            <w:pPr>
              <w:spacing w:after="100" w:afterAutospacing="1"/>
              <w:rPr>
                <w:sz w:val="22"/>
                <w:szCs w:val="22"/>
              </w:rPr>
            </w:pPr>
            <w:r w:rsidRPr="00B91DBE">
              <w:rPr>
                <w:sz w:val="22"/>
                <w:szCs w:val="22"/>
              </w:rPr>
              <w:t>24. We prioritize time together, even when life is busy.</w:t>
            </w:r>
          </w:p>
        </w:tc>
        <w:tc>
          <w:tcPr>
            <w:tcW w:w="1330" w:type="dxa"/>
            <w:shd w:val="clear" w:color="auto" w:fill="FFFFFF"/>
          </w:tcPr>
          <w:p w14:paraId="2D4527F6" w14:textId="77777777" w:rsidR="00C9505F" w:rsidRPr="00B91DBE" w:rsidRDefault="00C9505F" w:rsidP="00B91DBE">
            <w:pPr>
              <w:spacing w:after="100" w:afterAutospacing="1"/>
              <w:jc w:val="center"/>
              <w:rPr>
                <w:sz w:val="22"/>
                <w:szCs w:val="22"/>
              </w:rPr>
            </w:pPr>
          </w:p>
        </w:tc>
      </w:tr>
      <w:tr w:rsidR="00C9505F" w:rsidRPr="00B91DBE" w14:paraId="11B862D7" w14:textId="77777777" w:rsidTr="00B91DBE">
        <w:tc>
          <w:tcPr>
            <w:tcW w:w="5500" w:type="dxa"/>
            <w:shd w:val="clear" w:color="auto" w:fill="D9D9D9"/>
          </w:tcPr>
          <w:p w14:paraId="0CF7F8DD" w14:textId="77777777" w:rsidR="00C9505F" w:rsidRPr="00B91DBE" w:rsidRDefault="00C9505F" w:rsidP="00B91DBE">
            <w:pPr>
              <w:spacing w:after="100" w:afterAutospacing="1"/>
              <w:rPr>
                <w:sz w:val="22"/>
                <w:szCs w:val="22"/>
              </w:rPr>
            </w:pPr>
            <w:r w:rsidRPr="00B91DBE">
              <w:rPr>
                <w:sz w:val="22"/>
                <w:szCs w:val="22"/>
              </w:rPr>
              <w:t>25. I would choose my Love Partner again if I met them today.</w:t>
            </w:r>
          </w:p>
        </w:tc>
        <w:tc>
          <w:tcPr>
            <w:tcW w:w="1330" w:type="dxa"/>
            <w:shd w:val="clear" w:color="auto" w:fill="FFFFFF"/>
          </w:tcPr>
          <w:p w14:paraId="2012F11B" w14:textId="77777777" w:rsidR="00C9505F" w:rsidRPr="00B91DBE" w:rsidRDefault="00C9505F" w:rsidP="00B91DBE">
            <w:pPr>
              <w:spacing w:after="100" w:afterAutospacing="1"/>
              <w:jc w:val="center"/>
              <w:rPr>
                <w:sz w:val="22"/>
                <w:szCs w:val="22"/>
              </w:rPr>
            </w:pPr>
          </w:p>
        </w:tc>
      </w:tr>
      <w:tr w:rsidR="00E668F1" w:rsidRPr="00B91DBE" w14:paraId="57450E0F" w14:textId="77777777" w:rsidTr="00B91DBE">
        <w:tc>
          <w:tcPr>
            <w:tcW w:w="5500" w:type="dxa"/>
            <w:tcBorders>
              <w:bottom w:val="single" w:sz="6" w:space="0" w:color="000000"/>
            </w:tcBorders>
            <w:shd w:val="clear" w:color="auto" w:fill="D0CECE"/>
            <w:vAlign w:val="center"/>
          </w:tcPr>
          <w:p w14:paraId="69B49743" w14:textId="77777777" w:rsidR="00E668F1" w:rsidRPr="00B91DBE" w:rsidRDefault="00E668F1" w:rsidP="00B91DBE">
            <w:pPr>
              <w:spacing w:after="100" w:afterAutospacing="1"/>
              <w:jc w:val="right"/>
              <w:rPr>
                <w:b/>
                <w:color w:val="000000"/>
                <w:sz w:val="22"/>
                <w:szCs w:val="22"/>
              </w:rPr>
            </w:pPr>
            <w:r w:rsidRPr="00B91DBE">
              <w:rPr>
                <w:b/>
                <w:color w:val="000000"/>
                <w:sz w:val="22"/>
                <w:szCs w:val="22"/>
              </w:rPr>
              <w:t>Section E Total Score (Max 25):</w:t>
            </w:r>
          </w:p>
        </w:tc>
        <w:tc>
          <w:tcPr>
            <w:tcW w:w="1330" w:type="dxa"/>
            <w:tcBorders>
              <w:bottom w:val="single" w:sz="6" w:space="0" w:color="000000"/>
            </w:tcBorders>
            <w:shd w:val="clear" w:color="auto" w:fill="FFFFFF"/>
            <w:vAlign w:val="center"/>
          </w:tcPr>
          <w:p w14:paraId="501BD847" w14:textId="77777777" w:rsidR="00E668F1" w:rsidRPr="00B91DBE" w:rsidRDefault="00E668F1" w:rsidP="00B91DBE">
            <w:pPr>
              <w:spacing w:after="100" w:afterAutospacing="1"/>
              <w:jc w:val="center"/>
              <w:rPr>
                <w:sz w:val="22"/>
                <w:szCs w:val="22"/>
              </w:rPr>
            </w:pPr>
          </w:p>
        </w:tc>
      </w:tr>
      <w:tr w:rsidR="00C9505F" w:rsidRPr="00B91DBE" w14:paraId="2A20B9DE" w14:textId="77777777" w:rsidTr="00B91DBE">
        <w:tc>
          <w:tcPr>
            <w:tcW w:w="5500" w:type="dxa"/>
            <w:tcBorders>
              <w:top w:val="single" w:sz="6" w:space="0" w:color="000000"/>
            </w:tcBorders>
            <w:shd w:val="clear" w:color="auto" w:fill="D0CECE"/>
            <w:vAlign w:val="center"/>
          </w:tcPr>
          <w:p w14:paraId="0F392F5E" w14:textId="77777777" w:rsidR="00C9505F" w:rsidRPr="00B91DBE" w:rsidRDefault="00C9505F" w:rsidP="00B91DBE">
            <w:pPr>
              <w:spacing w:after="100" w:afterAutospacing="1"/>
              <w:jc w:val="right"/>
              <w:rPr>
                <w:sz w:val="22"/>
                <w:szCs w:val="22"/>
              </w:rPr>
            </w:pPr>
            <w:r w:rsidRPr="00B91DBE">
              <w:rPr>
                <w:b/>
                <w:color w:val="000000"/>
                <w:sz w:val="22"/>
                <w:szCs w:val="22"/>
              </w:rPr>
              <w:t>TOTAL SCORE (Max 125):</w:t>
            </w:r>
          </w:p>
        </w:tc>
        <w:tc>
          <w:tcPr>
            <w:tcW w:w="1330" w:type="dxa"/>
            <w:tcBorders>
              <w:top w:val="single" w:sz="6" w:space="0" w:color="000000"/>
            </w:tcBorders>
            <w:shd w:val="clear" w:color="auto" w:fill="FFFFFF"/>
          </w:tcPr>
          <w:p w14:paraId="1FDADB6D" w14:textId="77777777" w:rsidR="00C9505F" w:rsidRPr="00B91DBE" w:rsidRDefault="00C9505F" w:rsidP="00B91DBE">
            <w:pPr>
              <w:spacing w:after="100" w:afterAutospacing="1"/>
              <w:jc w:val="center"/>
              <w:rPr>
                <w:sz w:val="22"/>
                <w:szCs w:val="22"/>
              </w:rPr>
            </w:pPr>
          </w:p>
        </w:tc>
      </w:tr>
    </w:tbl>
    <w:p w14:paraId="14EB877C" w14:textId="77777777" w:rsidR="00A9395F" w:rsidRDefault="00A9395F" w:rsidP="00E22ADF">
      <w:pPr>
        <w:pStyle w:val="LLCBody"/>
      </w:pPr>
    </w:p>
    <w:p w14:paraId="2AB9576C" w14:textId="77777777" w:rsidR="00E22ADF" w:rsidRPr="006514AD" w:rsidRDefault="00E22ADF" w:rsidP="00E22ADF">
      <w:pPr>
        <w:pStyle w:val="LLCBody"/>
      </w:pPr>
      <w:r>
        <w:rPr>
          <w:b/>
          <w:bCs/>
        </w:rPr>
        <w:t>Scoring Guide</w:t>
      </w:r>
      <w:r>
        <w:t>:</w:t>
      </w:r>
    </w:p>
    <w:p w14:paraId="235B86A1" w14:textId="77777777" w:rsidR="00612466" w:rsidRDefault="00612466" w:rsidP="00EC7084">
      <w:pPr>
        <w:pStyle w:val="LLCBody"/>
        <w:numPr>
          <w:ilvl w:val="0"/>
          <w:numId w:val="17"/>
        </w:numPr>
      </w:pPr>
      <w:r>
        <w:rPr>
          <w:b/>
        </w:rPr>
        <w:t>100–125: High Performance.</w:t>
      </w:r>
      <w:r>
        <w:t xml:space="preserve"> Your relationship is in excellent shape. This book will help you optimize and maintain.</w:t>
      </w:r>
    </w:p>
    <w:p w14:paraId="09489167" w14:textId="77777777" w:rsidR="00612466" w:rsidRDefault="00612466" w:rsidP="00EC7084">
      <w:pPr>
        <w:pStyle w:val="LLCBody"/>
        <w:numPr>
          <w:ilvl w:val="0"/>
          <w:numId w:val="17"/>
        </w:numPr>
      </w:pPr>
      <w:r>
        <w:rPr>
          <w:b/>
        </w:rPr>
        <w:t>75–99: Solid Foundation.</w:t>
      </w:r>
      <w:r>
        <w:t xml:space="preserve"> You</w:t>
      </w:r>
      <w:r w:rsidR="00B64E3A">
        <w:t>’</w:t>
      </w:r>
      <w:r>
        <w:t xml:space="preserve">ve got good bones, but there are gaps. </w:t>
      </w:r>
      <w:r w:rsidR="007A2AF6">
        <w:t>Love Performance Management</w:t>
      </w:r>
      <w:r>
        <w:t xml:space="preserve"> will give you </w:t>
      </w:r>
      <w:r w:rsidR="00D64BFB">
        <w:t xml:space="preserve">the </w:t>
      </w:r>
      <w:r>
        <w:t>structure to close them.</w:t>
      </w:r>
    </w:p>
    <w:p w14:paraId="3FFED7C3" w14:textId="77777777" w:rsidR="00612466" w:rsidRDefault="00612466" w:rsidP="00EC7084">
      <w:pPr>
        <w:pStyle w:val="LLCBody"/>
        <w:numPr>
          <w:ilvl w:val="0"/>
          <w:numId w:val="17"/>
        </w:numPr>
      </w:pPr>
      <w:r>
        <w:rPr>
          <w:b/>
        </w:rPr>
        <w:t>50–74: Yellow Alert.</w:t>
      </w:r>
      <w:r>
        <w:t xml:space="preserve"> Meaningful work ahead. You</w:t>
      </w:r>
      <w:r w:rsidR="00B64E3A">
        <w:t>’</w:t>
      </w:r>
      <w:r>
        <w:t>re exactly who this book is for.</w:t>
      </w:r>
    </w:p>
    <w:p w14:paraId="2EA82849" w14:textId="77777777" w:rsidR="00612466" w:rsidRDefault="00612466" w:rsidP="00EC7084">
      <w:pPr>
        <w:pStyle w:val="LLCBody"/>
        <w:numPr>
          <w:ilvl w:val="0"/>
          <w:numId w:val="17"/>
        </w:numPr>
      </w:pPr>
      <w:r>
        <w:rPr>
          <w:b/>
        </w:rPr>
        <w:t>Below 50: Red Alert.</w:t>
      </w:r>
      <w:r>
        <w:t xml:space="preserve"> You</w:t>
      </w:r>
      <w:r w:rsidR="00B64E3A">
        <w:t>’</w:t>
      </w:r>
      <w:r>
        <w:t>re in survival mode. This book can help, but consider adding professional support.</w:t>
      </w:r>
    </w:p>
    <w:p w14:paraId="6A2E10F8" w14:textId="044DEE29" w:rsidR="00173C5B" w:rsidRDefault="00173C5B">
      <w:pPr>
        <w:rPr>
          <w:b/>
          <w:color w:val="000000"/>
          <w:sz w:val="22"/>
        </w:rPr>
      </w:pPr>
      <w:r>
        <w:rPr>
          <w:b/>
        </w:rPr>
        <w:br w:type="page"/>
      </w:r>
    </w:p>
    <w:p w14:paraId="189E185E" w14:textId="77777777" w:rsidR="00822CA0" w:rsidRDefault="00822CA0" w:rsidP="00822CA0">
      <w:pPr>
        <w:pStyle w:val="Heading3"/>
      </w:pPr>
      <w:bookmarkStart w:id="46" w:name="_Toc220391256"/>
      <w:bookmarkStart w:id="47" w:name="_Toc220396045"/>
      <w:bookmarkStart w:id="48" w:name="_Toc220398492"/>
      <w:r>
        <w:lastRenderedPageBreak/>
        <w:t>Love Performance Objectives Template</w:t>
      </w:r>
      <w:bookmarkEnd w:id="46"/>
      <w:bookmarkEnd w:id="47"/>
      <w:bookmarkEnd w:id="48"/>
    </w:p>
    <w:p w14:paraId="04198167" w14:textId="77777777" w:rsidR="00822CA0" w:rsidRDefault="00822CA0" w:rsidP="00822CA0">
      <w:pPr>
        <w:pStyle w:val="LLCBody"/>
      </w:pPr>
      <w:r>
        <w:rPr>
          <w:b/>
          <w:bCs/>
        </w:rPr>
        <w:t>Purpose</w:t>
      </w:r>
      <w:r>
        <w:t>: For each Strategic Love Goal that you</w:t>
      </w:r>
      <w:r w:rsidR="00B64E3A">
        <w:t>’</w:t>
      </w:r>
      <w:r>
        <w:t xml:space="preserve">ve created, create </w:t>
      </w:r>
      <w:r w:rsidR="00ED5EFC">
        <w:t>1–3</w:t>
      </w:r>
      <w:r>
        <w:t xml:space="preserve"> annual Love Performance Objectives. These can be shared and individual. Complete one template per annual Love Performance Objective.</w:t>
      </w:r>
    </w:p>
    <w:p w14:paraId="6186092F" w14:textId="77777777" w:rsidR="00822CA0" w:rsidRPr="00A72D0E" w:rsidRDefault="00822CA0" w:rsidP="00822CA0">
      <w:pPr>
        <w:pStyle w:val="LLCBody"/>
      </w:pPr>
      <w:r>
        <w:rPr>
          <w:b/>
          <w:bCs/>
        </w:rPr>
        <w:t>Time Required</w:t>
      </w:r>
      <w:r>
        <w:t xml:space="preserve">: </w:t>
      </w:r>
      <w:r w:rsidR="00ED5EFC">
        <w:t>30–45</w:t>
      </w:r>
      <w:r>
        <w:t xml:space="preserve"> minutes initially, 5 minutes in the Weekly Sync, and </w:t>
      </w:r>
      <w:r w:rsidR="00ED5EFC">
        <w:t>15–20</w:t>
      </w:r>
      <w:r>
        <w:t xml:space="preserve"> minutes in the Quarterly Review.</w:t>
      </w:r>
    </w:p>
    <w:p w14:paraId="6E1B35D3" w14:textId="77777777" w:rsidR="00822CA0" w:rsidRPr="00A0195C" w:rsidRDefault="00822CA0" w:rsidP="00822CA0">
      <w:pPr>
        <w:pStyle w:val="LLCBody"/>
      </w:pPr>
      <w:r>
        <w:rPr>
          <w:b/>
          <w:bCs/>
        </w:rPr>
        <w:t>Steps</w:t>
      </w:r>
      <w:r>
        <w:t>:</w:t>
      </w:r>
    </w:p>
    <w:p w14:paraId="24ECD31E" w14:textId="77777777" w:rsidR="00822CA0" w:rsidRPr="00A72D0E" w:rsidRDefault="00822CA0" w:rsidP="00EC7084">
      <w:pPr>
        <w:pStyle w:val="LLCBody"/>
        <w:numPr>
          <w:ilvl w:val="0"/>
          <w:numId w:val="16"/>
        </w:numPr>
      </w:pPr>
      <w:r>
        <w:t xml:space="preserve">Write </w:t>
      </w:r>
      <w:r w:rsidR="00ED5EFC">
        <w:t>1–3</w:t>
      </w:r>
      <w:r>
        <w:t xml:space="preserve"> SMART Love Performance Objectives for the year that are shared and </w:t>
      </w:r>
      <w:r w:rsidR="00ED5EFC">
        <w:t>1–3</w:t>
      </w:r>
      <w:r>
        <w:t xml:space="preserve"> per Love Partner. </w:t>
      </w:r>
    </w:p>
    <w:p w14:paraId="2C6BFC4B" w14:textId="77777777" w:rsidR="00822CA0" w:rsidRPr="00A72D0E" w:rsidRDefault="00822CA0" w:rsidP="00EC7084">
      <w:pPr>
        <w:pStyle w:val="LLCBody"/>
        <w:numPr>
          <w:ilvl w:val="0"/>
          <w:numId w:val="16"/>
        </w:numPr>
      </w:pPr>
      <w:r>
        <w:t>Assign an owner for tracking shared Love Performance Objectives.</w:t>
      </w:r>
    </w:p>
    <w:p w14:paraId="45BA8D48" w14:textId="77777777" w:rsidR="00822CA0" w:rsidRPr="00A72D0E" w:rsidRDefault="00822CA0" w:rsidP="00EC7084">
      <w:pPr>
        <w:pStyle w:val="LLCBody"/>
        <w:numPr>
          <w:ilvl w:val="0"/>
          <w:numId w:val="16"/>
        </w:numPr>
      </w:pPr>
      <w:r>
        <w:t>Define how you will measure progress and success.</w:t>
      </w:r>
    </w:p>
    <w:p w14:paraId="20CADA4D" w14:textId="77777777" w:rsidR="00822CA0" w:rsidRDefault="00822CA0" w:rsidP="00EC7084">
      <w:pPr>
        <w:pStyle w:val="LLCBody"/>
        <w:numPr>
          <w:ilvl w:val="0"/>
          <w:numId w:val="16"/>
        </w:numPr>
      </w:pPr>
      <w:r>
        <w:t>Review progress in Weekly Sync.</w:t>
      </w:r>
    </w:p>
    <w:p w14:paraId="212578F7" w14:textId="77777777" w:rsidR="00822CA0" w:rsidRPr="00A72D0E" w:rsidRDefault="00822CA0" w:rsidP="00EC7084">
      <w:pPr>
        <w:pStyle w:val="LLCBody"/>
        <w:numPr>
          <w:ilvl w:val="0"/>
          <w:numId w:val="16"/>
        </w:numPr>
      </w:pPr>
      <w:r>
        <w:t>Formally assess progress in Quarterly Reviews and the Annual Review.</w:t>
      </w:r>
    </w:p>
    <w:p w14:paraId="359E7007" w14:textId="77777777" w:rsidR="00822CA0" w:rsidRPr="00A72D0E" w:rsidRDefault="00822CA0" w:rsidP="00822CA0">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796"/>
        <w:gridCol w:w="7994"/>
      </w:tblGrid>
      <w:tr w:rsidR="00822CA0" w:rsidRPr="00B91DBE" w14:paraId="1D9F0A9A" w14:textId="77777777" w:rsidTr="00DD0B8A">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1A3C7D49" w14:textId="77777777" w:rsidR="00822CA0" w:rsidRPr="00B91DBE" w:rsidRDefault="00822CA0" w:rsidP="00DD0B8A">
            <w:pPr>
              <w:jc w:val="center"/>
              <w:rPr>
                <w:b/>
                <w:bCs/>
                <w:sz w:val="22"/>
                <w:szCs w:val="22"/>
              </w:rPr>
            </w:pPr>
            <w:r w:rsidRPr="00B91DBE">
              <w:rPr>
                <w:b/>
                <w:bCs/>
                <w:sz w:val="22"/>
                <w:szCs w:val="22"/>
              </w:rPr>
              <w:t>LOVE PERFORMANCE OBJECTIVE – NUMBER [ ]</w:t>
            </w:r>
          </w:p>
        </w:tc>
      </w:tr>
      <w:tr w:rsidR="00822CA0" w:rsidRPr="00B91DBE" w14:paraId="6D12AE2A" w14:textId="77777777" w:rsidTr="00DD0B8A">
        <w:trPr>
          <w:trHeight w:val="432"/>
        </w:trPr>
        <w:tc>
          <w:tcPr>
            <w:tcW w:w="177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9666872" w14:textId="77777777" w:rsidR="00822CA0" w:rsidRPr="00B91DBE" w:rsidRDefault="00822CA0" w:rsidP="00DD0B8A">
            <w:pPr>
              <w:jc w:val="center"/>
              <w:rPr>
                <w:sz w:val="22"/>
                <w:szCs w:val="22"/>
              </w:rPr>
            </w:pPr>
            <w:r w:rsidRPr="00B91DBE">
              <w:rPr>
                <w:b/>
                <w:bCs/>
                <w:sz w:val="22"/>
                <w:szCs w:val="22"/>
              </w:rPr>
              <w:t>Element</w:t>
            </w:r>
          </w:p>
        </w:tc>
        <w:tc>
          <w:tcPr>
            <w:tcW w:w="506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8C1C796" w14:textId="77777777" w:rsidR="00822CA0" w:rsidRPr="00B91DBE" w:rsidRDefault="00822CA0" w:rsidP="00DD0B8A">
            <w:pPr>
              <w:jc w:val="center"/>
              <w:rPr>
                <w:sz w:val="22"/>
                <w:szCs w:val="22"/>
              </w:rPr>
            </w:pPr>
            <w:r w:rsidRPr="00B91DBE">
              <w:rPr>
                <w:b/>
                <w:bCs/>
                <w:sz w:val="22"/>
                <w:szCs w:val="22"/>
              </w:rPr>
              <w:t>Your Response</w:t>
            </w:r>
          </w:p>
        </w:tc>
      </w:tr>
      <w:tr w:rsidR="00822CA0" w:rsidRPr="00B91DBE" w14:paraId="582A34A7"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00B077F3" w14:textId="77777777" w:rsidR="00822CA0" w:rsidRPr="00B91DBE" w:rsidRDefault="00822CA0" w:rsidP="00DD0B8A">
            <w:pPr>
              <w:rPr>
                <w:b/>
                <w:bCs/>
                <w:sz w:val="22"/>
                <w:szCs w:val="22"/>
              </w:rPr>
            </w:pPr>
            <w:r w:rsidRPr="00B91DBE">
              <w:rPr>
                <w:b/>
                <w:bCs/>
                <w:sz w:val="22"/>
                <w:szCs w:val="22"/>
              </w:rPr>
              <w:t>Annual Love Performance</w:t>
            </w:r>
          </w:p>
          <w:p w14:paraId="0CF64DF8" w14:textId="77777777" w:rsidR="00822CA0" w:rsidRPr="00B91DBE" w:rsidRDefault="00822CA0" w:rsidP="00DD0B8A">
            <w:pPr>
              <w:rPr>
                <w:sz w:val="22"/>
                <w:szCs w:val="22"/>
              </w:rPr>
            </w:pPr>
            <w:r w:rsidRPr="00B91DBE">
              <w:rPr>
                <w:b/>
                <w:bCs/>
                <w:sz w:val="22"/>
                <w:szCs w:val="22"/>
              </w:rPr>
              <w:t>Objective</w:t>
            </w:r>
          </w:p>
        </w:tc>
        <w:tc>
          <w:tcPr>
            <w:tcW w:w="5060" w:type="dxa"/>
            <w:tcBorders>
              <w:top w:val="single" w:sz="4" w:space="0" w:color="auto"/>
              <w:left w:val="single" w:sz="4" w:space="0" w:color="auto"/>
              <w:bottom w:val="single" w:sz="4" w:space="0" w:color="auto"/>
              <w:right w:val="single" w:sz="4" w:space="0" w:color="auto"/>
            </w:tcBorders>
            <w:shd w:val="clear" w:color="auto" w:fill="FFFFFF"/>
          </w:tcPr>
          <w:p w14:paraId="6019C868" w14:textId="77777777" w:rsidR="00822CA0" w:rsidRPr="00B91DBE" w:rsidRDefault="00822CA0" w:rsidP="00DD0B8A">
            <w:pPr>
              <w:rPr>
                <w:sz w:val="22"/>
                <w:szCs w:val="22"/>
              </w:rPr>
            </w:pPr>
            <w:r w:rsidRPr="00B91DBE">
              <w:rPr>
                <w:sz w:val="22"/>
                <w:szCs w:val="22"/>
              </w:rPr>
              <w:t>[Description in SMART format]</w:t>
            </w:r>
          </w:p>
        </w:tc>
      </w:tr>
      <w:tr w:rsidR="00F54F09" w:rsidRPr="00B91DBE" w14:paraId="6CD94922"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tcPr>
          <w:p w14:paraId="6632DE5B" w14:textId="77777777" w:rsidR="00F54F09" w:rsidRPr="00B91DBE" w:rsidRDefault="00F54F09" w:rsidP="00F54F09">
            <w:pPr>
              <w:rPr>
                <w:b/>
                <w:bCs/>
                <w:sz w:val="22"/>
                <w:szCs w:val="22"/>
              </w:rPr>
            </w:pPr>
            <w:r w:rsidRPr="00B91DBE">
              <w:rPr>
                <w:b/>
                <w:bCs/>
                <w:sz w:val="22"/>
                <w:szCs w:val="22"/>
              </w:rPr>
              <w:t>Linked Strategic Love Goal</w:t>
            </w:r>
          </w:p>
        </w:tc>
        <w:tc>
          <w:tcPr>
            <w:tcW w:w="5060" w:type="dxa"/>
            <w:tcBorders>
              <w:top w:val="single" w:sz="4" w:space="0" w:color="auto"/>
              <w:left w:val="single" w:sz="4" w:space="0" w:color="auto"/>
              <w:bottom w:val="single" w:sz="4" w:space="0" w:color="auto"/>
              <w:right w:val="single" w:sz="4" w:space="0" w:color="auto"/>
            </w:tcBorders>
            <w:shd w:val="clear" w:color="auto" w:fill="FFFFFF"/>
          </w:tcPr>
          <w:p w14:paraId="48893448" w14:textId="77777777" w:rsidR="00F54F09" w:rsidRPr="00B91DBE" w:rsidRDefault="00F54F09" w:rsidP="00F54F09">
            <w:pPr>
              <w:rPr>
                <w:sz w:val="22"/>
                <w:szCs w:val="22"/>
              </w:rPr>
            </w:pPr>
            <w:r w:rsidRPr="00B91DBE">
              <w:rPr>
                <w:sz w:val="22"/>
                <w:szCs w:val="22"/>
              </w:rPr>
              <w:t>Which Strategic Love Goal does this objective support?</w:t>
            </w:r>
          </w:p>
          <w:p w14:paraId="52A78539" w14:textId="77777777" w:rsidR="00F54F09" w:rsidRPr="00B91DBE" w:rsidRDefault="00F54F09" w:rsidP="00F54F09">
            <w:pPr>
              <w:rPr>
                <w:sz w:val="22"/>
                <w:szCs w:val="22"/>
              </w:rPr>
            </w:pPr>
          </w:p>
          <w:p w14:paraId="7FAEB817" w14:textId="77777777" w:rsidR="00F54F09" w:rsidRPr="00B91DBE" w:rsidRDefault="00F54F09" w:rsidP="00F54F09">
            <w:pPr>
              <w:rPr>
                <w:sz w:val="22"/>
                <w:szCs w:val="22"/>
              </w:rPr>
            </w:pPr>
          </w:p>
        </w:tc>
      </w:tr>
      <w:tr w:rsidR="00F54F09" w:rsidRPr="00B91DBE" w14:paraId="21E1546A"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66D78414" w14:textId="77777777" w:rsidR="00F54F09" w:rsidRPr="00B91DBE" w:rsidRDefault="00F54F09" w:rsidP="00F54F09">
            <w:pPr>
              <w:rPr>
                <w:sz w:val="22"/>
                <w:szCs w:val="22"/>
              </w:rPr>
            </w:pPr>
            <w:r w:rsidRPr="00B91DBE">
              <w:rPr>
                <w:b/>
                <w:bCs/>
                <w:sz w:val="22"/>
                <w:szCs w:val="22"/>
              </w:rPr>
              <w:t>Owner</w:t>
            </w:r>
          </w:p>
        </w:tc>
        <w:tc>
          <w:tcPr>
            <w:tcW w:w="5060" w:type="dxa"/>
            <w:tcBorders>
              <w:top w:val="single" w:sz="4" w:space="0" w:color="auto"/>
              <w:left w:val="single" w:sz="4" w:space="0" w:color="auto"/>
              <w:bottom w:val="single" w:sz="4" w:space="0" w:color="auto"/>
              <w:right w:val="single" w:sz="4" w:space="0" w:color="auto"/>
            </w:tcBorders>
            <w:shd w:val="clear" w:color="auto" w:fill="FFFFFF"/>
            <w:hideMark/>
          </w:tcPr>
          <w:p w14:paraId="74F2CE4D" w14:textId="77777777" w:rsidR="00F54F09" w:rsidRPr="00B91DBE" w:rsidRDefault="00F54F09" w:rsidP="00F54F09">
            <w:pPr>
              <w:rPr>
                <w:sz w:val="22"/>
                <w:szCs w:val="22"/>
              </w:rPr>
            </w:pPr>
            <w:r w:rsidRPr="00B91DBE">
              <w:rPr>
                <w:sz w:val="22"/>
                <w:szCs w:val="22"/>
              </w:rPr>
              <w:t>Who is responsible for tracking progress?</w:t>
            </w:r>
          </w:p>
        </w:tc>
      </w:tr>
      <w:tr w:rsidR="00F54F09" w:rsidRPr="00B91DBE" w14:paraId="2FC3B118"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5C702479" w14:textId="77777777" w:rsidR="00F54F09" w:rsidRPr="00B91DBE" w:rsidRDefault="00F54F09" w:rsidP="00F54F09">
            <w:pPr>
              <w:rPr>
                <w:sz w:val="22"/>
                <w:szCs w:val="22"/>
              </w:rPr>
            </w:pPr>
            <w:r w:rsidRPr="00B91DBE">
              <w:rPr>
                <w:b/>
                <w:bCs/>
                <w:sz w:val="22"/>
                <w:szCs w:val="22"/>
              </w:rPr>
              <w:t>Success Criteria</w:t>
            </w:r>
          </w:p>
        </w:tc>
        <w:tc>
          <w:tcPr>
            <w:tcW w:w="5060" w:type="dxa"/>
            <w:tcBorders>
              <w:top w:val="single" w:sz="4" w:space="0" w:color="auto"/>
              <w:left w:val="single" w:sz="4" w:space="0" w:color="auto"/>
              <w:bottom w:val="single" w:sz="4" w:space="0" w:color="auto"/>
              <w:right w:val="single" w:sz="4" w:space="0" w:color="auto"/>
            </w:tcBorders>
            <w:shd w:val="clear" w:color="auto" w:fill="FFFFFF"/>
            <w:hideMark/>
          </w:tcPr>
          <w:p w14:paraId="5534181D" w14:textId="77777777" w:rsidR="00F54F09" w:rsidRPr="00B91DBE" w:rsidRDefault="00F54F09" w:rsidP="00F54F09">
            <w:pPr>
              <w:rPr>
                <w:sz w:val="22"/>
                <w:szCs w:val="22"/>
              </w:rPr>
            </w:pPr>
            <w:r w:rsidRPr="00B91DBE">
              <w:rPr>
                <w:sz w:val="22"/>
                <w:szCs w:val="22"/>
              </w:rPr>
              <w:t>How will we measure progress and success?</w:t>
            </w:r>
          </w:p>
          <w:p w14:paraId="4A8DE86D" w14:textId="77777777" w:rsidR="00F54F09" w:rsidRPr="00B91DBE" w:rsidRDefault="00F54F09" w:rsidP="00F54F09">
            <w:pPr>
              <w:rPr>
                <w:sz w:val="22"/>
                <w:szCs w:val="22"/>
              </w:rPr>
            </w:pPr>
          </w:p>
          <w:p w14:paraId="411A79E9" w14:textId="77777777" w:rsidR="00F54F09" w:rsidRPr="00B91DBE" w:rsidRDefault="00F54F09" w:rsidP="00F54F09">
            <w:pPr>
              <w:rPr>
                <w:sz w:val="22"/>
                <w:szCs w:val="22"/>
              </w:rPr>
            </w:pPr>
          </w:p>
        </w:tc>
      </w:tr>
      <w:tr w:rsidR="00F54F09" w:rsidRPr="00B91DBE" w14:paraId="05E17313"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016DAA35" w14:textId="77777777" w:rsidR="00F54F09" w:rsidRPr="00B91DBE" w:rsidRDefault="00F54F09" w:rsidP="00F54F09">
            <w:pPr>
              <w:rPr>
                <w:sz w:val="22"/>
                <w:szCs w:val="22"/>
              </w:rPr>
            </w:pPr>
            <w:r w:rsidRPr="00B91DBE">
              <w:rPr>
                <w:b/>
                <w:bCs/>
                <w:sz w:val="22"/>
                <w:szCs w:val="22"/>
              </w:rPr>
              <w:t>Target</w:t>
            </w:r>
          </w:p>
        </w:tc>
        <w:tc>
          <w:tcPr>
            <w:tcW w:w="5060" w:type="dxa"/>
            <w:tcBorders>
              <w:top w:val="single" w:sz="4" w:space="0" w:color="auto"/>
              <w:left w:val="single" w:sz="4" w:space="0" w:color="auto"/>
              <w:bottom w:val="single" w:sz="4" w:space="0" w:color="auto"/>
              <w:right w:val="single" w:sz="4" w:space="0" w:color="auto"/>
            </w:tcBorders>
            <w:shd w:val="clear" w:color="auto" w:fill="FFFFFF"/>
          </w:tcPr>
          <w:p w14:paraId="6727677A" w14:textId="77777777" w:rsidR="00F54F09" w:rsidRPr="00B91DBE" w:rsidRDefault="00F54F09" w:rsidP="00F54F09">
            <w:pPr>
              <w:rPr>
                <w:sz w:val="22"/>
                <w:szCs w:val="22"/>
              </w:rPr>
            </w:pPr>
            <w:r w:rsidRPr="00B91DBE">
              <w:rPr>
                <w:sz w:val="22"/>
                <w:szCs w:val="22"/>
              </w:rPr>
              <w:t>What is the timeframe for completion?</w:t>
            </w:r>
          </w:p>
          <w:p w14:paraId="6DB9A450" w14:textId="77777777" w:rsidR="00F54F09" w:rsidRPr="00B91DBE" w:rsidRDefault="00F54F09" w:rsidP="00F54F09">
            <w:pPr>
              <w:rPr>
                <w:sz w:val="22"/>
                <w:szCs w:val="22"/>
              </w:rPr>
            </w:pPr>
          </w:p>
        </w:tc>
      </w:tr>
      <w:tr w:rsidR="00F54F09" w:rsidRPr="00B91DBE" w14:paraId="66FBF036"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3508437F" w14:textId="77777777" w:rsidR="00F54F09" w:rsidRPr="00B91DBE" w:rsidRDefault="00F54F09" w:rsidP="00F54F09">
            <w:pPr>
              <w:rPr>
                <w:sz w:val="22"/>
                <w:szCs w:val="22"/>
              </w:rPr>
            </w:pPr>
            <w:r w:rsidRPr="00B91DBE">
              <w:rPr>
                <w:b/>
                <w:bCs/>
                <w:sz w:val="22"/>
                <w:szCs w:val="22"/>
              </w:rPr>
              <w:t>Q1 Check-In</w:t>
            </w:r>
          </w:p>
        </w:tc>
        <w:tc>
          <w:tcPr>
            <w:tcW w:w="5060" w:type="dxa"/>
            <w:tcBorders>
              <w:top w:val="single" w:sz="4" w:space="0" w:color="auto"/>
              <w:left w:val="single" w:sz="4" w:space="0" w:color="auto"/>
              <w:bottom w:val="single" w:sz="4" w:space="0" w:color="auto"/>
              <w:right w:val="single" w:sz="4" w:space="0" w:color="auto"/>
            </w:tcBorders>
            <w:shd w:val="clear" w:color="auto" w:fill="FFFFFF"/>
            <w:hideMark/>
          </w:tcPr>
          <w:p w14:paraId="19121D54" w14:textId="77777777" w:rsidR="00F54F09" w:rsidRPr="00B91DBE" w:rsidRDefault="00F54F09" w:rsidP="00F54F09">
            <w:pPr>
              <w:rPr>
                <w:sz w:val="22"/>
                <w:szCs w:val="22"/>
              </w:rPr>
            </w:pPr>
            <w:r w:rsidRPr="00B91DBE">
              <w:rPr>
                <w:sz w:val="22"/>
                <w:szCs w:val="22"/>
              </w:rPr>
              <w:t>[ ] On track [ ] Needs attention [ ] At risk</w:t>
            </w:r>
          </w:p>
        </w:tc>
      </w:tr>
      <w:tr w:rsidR="00F54F09" w:rsidRPr="00B91DBE" w14:paraId="6B8AF9A3"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6A3B3982" w14:textId="77777777" w:rsidR="00F54F09" w:rsidRPr="00B91DBE" w:rsidRDefault="00F54F09" w:rsidP="00F54F09">
            <w:pPr>
              <w:rPr>
                <w:sz w:val="22"/>
                <w:szCs w:val="22"/>
              </w:rPr>
            </w:pPr>
            <w:r w:rsidRPr="00B91DBE">
              <w:rPr>
                <w:b/>
                <w:bCs/>
                <w:sz w:val="22"/>
                <w:szCs w:val="22"/>
              </w:rPr>
              <w:t>Q2 Check-In</w:t>
            </w:r>
          </w:p>
        </w:tc>
        <w:tc>
          <w:tcPr>
            <w:tcW w:w="5060" w:type="dxa"/>
            <w:tcBorders>
              <w:top w:val="single" w:sz="4" w:space="0" w:color="auto"/>
              <w:left w:val="single" w:sz="4" w:space="0" w:color="auto"/>
              <w:bottom w:val="single" w:sz="4" w:space="0" w:color="auto"/>
              <w:right w:val="single" w:sz="4" w:space="0" w:color="auto"/>
            </w:tcBorders>
            <w:shd w:val="clear" w:color="auto" w:fill="FFFFFF"/>
            <w:hideMark/>
          </w:tcPr>
          <w:p w14:paraId="7D1A0DA9" w14:textId="77777777" w:rsidR="00F54F09" w:rsidRPr="00B91DBE" w:rsidRDefault="00F54F09" w:rsidP="00F54F09">
            <w:pPr>
              <w:rPr>
                <w:sz w:val="22"/>
                <w:szCs w:val="22"/>
              </w:rPr>
            </w:pPr>
            <w:r w:rsidRPr="00B91DBE">
              <w:rPr>
                <w:sz w:val="22"/>
                <w:szCs w:val="22"/>
              </w:rPr>
              <w:t>[ ] On track [ ] Needs attention [ ] At risk</w:t>
            </w:r>
          </w:p>
        </w:tc>
      </w:tr>
      <w:tr w:rsidR="00F54F09" w:rsidRPr="00B91DBE" w14:paraId="39FB72F1"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4D97DC1F" w14:textId="77777777" w:rsidR="00F54F09" w:rsidRPr="00B91DBE" w:rsidRDefault="00F54F09" w:rsidP="00F54F09">
            <w:pPr>
              <w:rPr>
                <w:sz w:val="22"/>
                <w:szCs w:val="22"/>
              </w:rPr>
            </w:pPr>
            <w:r w:rsidRPr="00B91DBE">
              <w:rPr>
                <w:b/>
                <w:bCs/>
                <w:sz w:val="22"/>
                <w:szCs w:val="22"/>
              </w:rPr>
              <w:t>Q3 Check-In</w:t>
            </w:r>
          </w:p>
        </w:tc>
        <w:tc>
          <w:tcPr>
            <w:tcW w:w="5060" w:type="dxa"/>
            <w:tcBorders>
              <w:top w:val="single" w:sz="4" w:space="0" w:color="auto"/>
              <w:left w:val="single" w:sz="4" w:space="0" w:color="auto"/>
              <w:bottom w:val="single" w:sz="4" w:space="0" w:color="auto"/>
              <w:right w:val="single" w:sz="4" w:space="0" w:color="auto"/>
            </w:tcBorders>
            <w:shd w:val="clear" w:color="auto" w:fill="FFFFFF"/>
            <w:hideMark/>
          </w:tcPr>
          <w:p w14:paraId="55E47F7B" w14:textId="77777777" w:rsidR="00F54F09" w:rsidRPr="00B91DBE" w:rsidRDefault="00F54F09" w:rsidP="00F54F09">
            <w:pPr>
              <w:rPr>
                <w:sz w:val="22"/>
                <w:szCs w:val="22"/>
              </w:rPr>
            </w:pPr>
            <w:r w:rsidRPr="00B91DBE">
              <w:rPr>
                <w:sz w:val="22"/>
                <w:szCs w:val="22"/>
              </w:rPr>
              <w:t>[ ] On track [ ] Needs attention [ ] At risk</w:t>
            </w:r>
          </w:p>
        </w:tc>
      </w:tr>
      <w:tr w:rsidR="00F54F09" w:rsidRPr="00B91DBE" w14:paraId="120C094B"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7E75588B" w14:textId="77777777" w:rsidR="00F54F09" w:rsidRPr="00B91DBE" w:rsidRDefault="00F54F09" w:rsidP="00F54F09">
            <w:pPr>
              <w:rPr>
                <w:sz w:val="22"/>
                <w:szCs w:val="22"/>
              </w:rPr>
            </w:pPr>
            <w:r w:rsidRPr="00B91DBE">
              <w:rPr>
                <w:b/>
                <w:bCs/>
                <w:sz w:val="22"/>
                <w:szCs w:val="22"/>
              </w:rPr>
              <w:t>Year-End Result</w:t>
            </w:r>
          </w:p>
        </w:tc>
        <w:tc>
          <w:tcPr>
            <w:tcW w:w="5060" w:type="dxa"/>
            <w:tcBorders>
              <w:top w:val="single" w:sz="4" w:space="0" w:color="auto"/>
              <w:left w:val="single" w:sz="4" w:space="0" w:color="auto"/>
              <w:bottom w:val="single" w:sz="4" w:space="0" w:color="auto"/>
              <w:right w:val="single" w:sz="4" w:space="0" w:color="auto"/>
            </w:tcBorders>
            <w:shd w:val="clear" w:color="auto" w:fill="FFFFFF"/>
            <w:hideMark/>
          </w:tcPr>
          <w:p w14:paraId="76D2DA42" w14:textId="77777777" w:rsidR="00F54F09" w:rsidRPr="00B91DBE" w:rsidRDefault="00F54F09" w:rsidP="00F54F09">
            <w:pPr>
              <w:rPr>
                <w:sz w:val="22"/>
                <w:szCs w:val="22"/>
              </w:rPr>
            </w:pPr>
            <w:r w:rsidRPr="00B91DBE">
              <w:rPr>
                <w:sz w:val="22"/>
                <w:szCs w:val="22"/>
              </w:rPr>
              <w:t>[ ] Achieved [ ] Partially achieved [ ] Not achieved</w:t>
            </w:r>
          </w:p>
        </w:tc>
      </w:tr>
      <w:tr w:rsidR="00F54F09" w:rsidRPr="00B91DBE" w14:paraId="48A821AA" w14:textId="77777777" w:rsidTr="00DD0B8A">
        <w:tc>
          <w:tcPr>
            <w:tcW w:w="1770" w:type="dxa"/>
            <w:tcBorders>
              <w:top w:val="single" w:sz="4" w:space="0" w:color="auto"/>
              <w:left w:val="single" w:sz="4" w:space="0" w:color="auto"/>
              <w:bottom w:val="single" w:sz="4" w:space="0" w:color="auto"/>
              <w:right w:val="single" w:sz="4" w:space="0" w:color="auto"/>
            </w:tcBorders>
            <w:shd w:val="clear" w:color="auto" w:fill="D0CECE"/>
            <w:hideMark/>
          </w:tcPr>
          <w:p w14:paraId="72CD4AB3" w14:textId="77777777" w:rsidR="00F54F09" w:rsidRPr="00B91DBE" w:rsidRDefault="00F54F09" w:rsidP="00F54F09">
            <w:pPr>
              <w:rPr>
                <w:sz w:val="22"/>
                <w:szCs w:val="22"/>
              </w:rPr>
            </w:pPr>
            <w:r w:rsidRPr="00B91DBE">
              <w:rPr>
                <w:b/>
                <w:bCs/>
                <w:sz w:val="22"/>
                <w:szCs w:val="22"/>
              </w:rPr>
              <w:t>Notes</w:t>
            </w:r>
          </w:p>
        </w:tc>
        <w:tc>
          <w:tcPr>
            <w:tcW w:w="5060" w:type="dxa"/>
            <w:tcBorders>
              <w:top w:val="single" w:sz="4" w:space="0" w:color="auto"/>
              <w:left w:val="single" w:sz="4" w:space="0" w:color="auto"/>
              <w:bottom w:val="single" w:sz="4" w:space="0" w:color="auto"/>
              <w:right w:val="single" w:sz="4" w:space="0" w:color="auto"/>
            </w:tcBorders>
            <w:shd w:val="clear" w:color="auto" w:fill="FFFFFF"/>
          </w:tcPr>
          <w:p w14:paraId="48B7A7AB" w14:textId="77777777" w:rsidR="00F54F09" w:rsidRPr="00B91DBE" w:rsidRDefault="00F54F09" w:rsidP="00F54F09">
            <w:pPr>
              <w:spacing w:after="280"/>
              <w:rPr>
                <w:sz w:val="22"/>
                <w:szCs w:val="22"/>
              </w:rPr>
            </w:pPr>
          </w:p>
        </w:tc>
      </w:tr>
    </w:tbl>
    <w:p w14:paraId="752048BA" w14:textId="77777777" w:rsidR="00822CA0" w:rsidRDefault="00822CA0" w:rsidP="00822CA0">
      <w:pPr>
        <w:rPr>
          <w:color w:val="404040"/>
          <w:sz w:val="22"/>
        </w:rPr>
      </w:pPr>
      <w:r>
        <w:br w:type="page"/>
      </w:r>
    </w:p>
    <w:p w14:paraId="7292FCD5" w14:textId="77777777" w:rsidR="00DB08D0" w:rsidRDefault="00855C69" w:rsidP="00DB08D0">
      <w:pPr>
        <w:pStyle w:val="Heading3"/>
      </w:pPr>
      <w:bookmarkStart w:id="49" w:name="_Toc220391257"/>
      <w:bookmarkStart w:id="50" w:name="_Toc220396046"/>
      <w:bookmarkStart w:id="51" w:name="_Toc220398493"/>
      <w:r>
        <w:lastRenderedPageBreak/>
        <w:t>LPM Implementation Map: The First 90 Days</w:t>
      </w:r>
      <w:bookmarkEnd w:id="49"/>
      <w:bookmarkEnd w:id="50"/>
      <w:bookmarkEnd w:id="51"/>
    </w:p>
    <w:p w14:paraId="0BFA5B90" w14:textId="77777777" w:rsidR="00DB08D0" w:rsidRDefault="00DB08D0" w:rsidP="00DB08D0">
      <w:pPr>
        <w:rPr>
          <w:color w:val="404040"/>
          <w:sz w:val="22"/>
        </w:rPr>
      </w:pPr>
      <w:r>
        <w:rPr>
          <w:color w:val="404040"/>
          <w:sz w:val="22"/>
        </w:rPr>
        <w:t>Use this as your map. Keep it simple. If a day gets missed, resume the next day.</w:t>
      </w:r>
    </w:p>
    <w:p w14:paraId="1E97513F" w14:textId="77777777" w:rsidR="00DB08D0" w:rsidRDefault="00DB08D0" w:rsidP="00DB08D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2790"/>
        <w:gridCol w:w="1164"/>
        <w:gridCol w:w="1891"/>
      </w:tblGrid>
      <w:tr w:rsidR="00BF4D3C" w:rsidRPr="00B91DBE" w14:paraId="68163790" w14:textId="77777777" w:rsidTr="00B91DBE">
        <w:trPr>
          <w:trHeight w:val="432"/>
        </w:trPr>
        <w:tc>
          <w:tcPr>
            <w:tcW w:w="6830" w:type="dxa"/>
            <w:gridSpan w:val="4"/>
            <w:shd w:val="clear" w:color="auto" w:fill="D9D9D9"/>
            <w:vAlign w:val="center"/>
          </w:tcPr>
          <w:p w14:paraId="2E149EA0" w14:textId="77777777" w:rsidR="00BF4D3C" w:rsidRPr="00B91DBE" w:rsidRDefault="00BF4D3C" w:rsidP="00B91DBE">
            <w:pPr>
              <w:spacing w:after="100" w:afterAutospacing="1"/>
              <w:jc w:val="center"/>
              <w:rPr>
                <w:b/>
                <w:sz w:val="22"/>
                <w:szCs w:val="22"/>
              </w:rPr>
            </w:pPr>
            <w:r w:rsidRPr="00B91DBE">
              <w:rPr>
                <w:b/>
                <w:bCs/>
                <w:sz w:val="22"/>
                <w:szCs w:val="22"/>
              </w:rPr>
              <w:t>First 30 Days</w:t>
            </w:r>
          </w:p>
        </w:tc>
      </w:tr>
      <w:tr w:rsidR="00BF4D3C" w:rsidRPr="00B91DBE" w14:paraId="1C9AA5AB" w14:textId="77777777" w:rsidTr="00B91DBE">
        <w:trPr>
          <w:trHeight w:val="432"/>
        </w:trPr>
        <w:tc>
          <w:tcPr>
            <w:tcW w:w="985" w:type="dxa"/>
            <w:shd w:val="clear" w:color="auto" w:fill="D9D9D9"/>
            <w:vAlign w:val="center"/>
          </w:tcPr>
          <w:p w14:paraId="375E8E8B" w14:textId="77777777" w:rsidR="00BF4D3C" w:rsidRPr="00B91DBE" w:rsidRDefault="00BF4D3C" w:rsidP="00B91DBE">
            <w:pPr>
              <w:spacing w:after="100" w:afterAutospacing="1"/>
              <w:jc w:val="center"/>
              <w:rPr>
                <w:sz w:val="22"/>
                <w:szCs w:val="22"/>
              </w:rPr>
            </w:pPr>
            <w:r w:rsidRPr="00B91DBE">
              <w:rPr>
                <w:b/>
                <w:sz w:val="22"/>
                <w:szCs w:val="22"/>
              </w:rPr>
              <w:t>Day</w:t>
            </w:r>
          </w:p>
        </w:tc>
        <w:tc>
          <w:tcPr>
            <w:tcW w:w="2790" w:type="dxa"/>
            <w:shd w:val="clear" w:color="auto" w:fill="D9D9D9"/>
            <w:vAlign w:val="center"/>
          </w:tcPr>
          <w:p w14:paraId="418F2E4E" w14:textId="77777777" w:rsidR="00BF4D3C" w:rsidRPr="00B91DBE" w:rsidRDefault="00BF4D3C" w:rsidP="00B91DBE">
            <w:pPr>
              <w:spacing w:after="100" w:afterAutospacing="1"/>
              <w:jc w:val="center"/>
              <w:rPr>
                <w:sz w:val="22"/>
                <w:szCs w:val="22"/>
              </w:rPr>
            </w:pPr>
            <w:r w:rsidRPr="00B91DBE">
              <w:rPr>
                <w:b/>
                <w:sz w:val="22"/>
                <w:szCs w:val="22"/>
              </w:rPr>
              <w:t>Action</w:t>
            </w:r>
          </w:p>
        </w:tc>
        <w:tc>
          <w:tcPr>
            <w:tcW w:w="1164" w:type="dxa"/>
            <w:shd w:val="clear" w:color="auto" w:fill="D9D9D9"/>
            <w:vAlign w:val="center"/>
          </w:tcPr>
          <w:p w14:paraId="2CF04EF0" w14:textId="77777777" w:rsidR="00BF4D3C" w:rsidRPr="00B91DBE" w:rsidRDefault="00BF4D3C" w:rsidP="00B91DBE">
            <w:pPr>
              <w:spacing w:after="100" w:afterAutospacing="1"/>
              <w:jc w:val="center"/>
              <w:rPr>
                <w:b/>
                <w:sz w:val="22"/>
                <w:szCs w:val="22"/>
              </w:rPr>
            </w:pPr>
            <w:r w:rsidRPr="00B91DBE">
              <w:rPr>
                <w:b/>
                <w:sz w:val="22"/>
                <w:szCs w:val="22"/>
              </w:rPr>
              <w:t xml:space="preserve">Time </w:t>
            </w:r>
            <w:r w:rsidRPr="00B91DBE">
              <w:rPr>
                <w:bCs/>
                <w:sz w:val="22"/>
                <w:szCs w:val="22"/>
              </w:rPr>
              <w:t>(Minutes)</w:t>
            </w:r>
          </w:p>
        </w:tc>
        <w:tc>
          <w:tcPr>
            <w:tcW w:w="1891" w:type="dxa"/>
            <w:shd w:val="clear" w:color="auto" w:fill="D9D9D9"/>
            <w:vAlign w:val="center"/>
          </w:tcPr>
          <w:p w14:paraId="1A11168C" w14:textId="77777777" w:rsidR="00BF4D3C" w:rsidRPr="00B91DBE" w:rsidRDefault="00FE66F8" w:rsidP="00B91DBE">
            <w:pPr>
              <w:spacing w:after="100" w:afterAutospacing="1"/>
              <w:jc w:val="center"/>
              <w:rPr>
                <w:b/>
                <w:bCs/>
                <w:sz w:val="22"/>
                <w:szCs w:val="22"/>
              </w:rPr>
            </w:pPr>
            <w:r w:rsidRPr="00B91DBE">
              <w:rPr>
                <w:b/>
                <w:bCs/>
                <w:sz w:val="22"/>
                <w:szCs w:val="22"/>
              </w:rPr>
              <w:t>Appendix Resource</w:t>
            </w:r>
          </w:p>
        </w:tc>
      </w:tr>
      <w:tr w:rsidR="00BF4D3C" w:rsidRPr="00B91DBE" w14:paraId="3C0365F3" w14:textId="77777777" w:rsidTr="00B91DBE">
        <w:tc>
          <w:tcPr>
            <w:tcW w:w="985" w:type="dxa"/>
            <w:vAlign w:val="center"/>
          </w:tcPr>
          <w:p w14:paraId="73D25C6C" w14:textId="77777777" w:rsidR="00BF4D3C" w:rsidRPr="00B91DBE" w:rsidRDefault="00BF4D3C" w:rsidP="00B91DBE">
            <w:pPr>
              <w:spacing w:after="100" w:afterAutospacing="1"/>
              <w:jc w:val="center"/>
              <w:rPr>
                <w:sz w:val="22"/>
                <w:szCs w:val="22"/>
              </w:rPr>
            </w:pPr>
            <w:r w:rsidRPr="00B91DBE">
              <w:rPr>
                <w:sz w:val="22"/>
                <w:szCs w:val="22"/>
              </w:rPr>
              <w:t>0</w:t>
            </w:r>
          </w:p>
        </w:tc>
        <w:tc>
          <w:tcPr>
            <w:tcW w:w="2790" w:type="dxa"/>
            <w:vAlign w:val="center"/>
          </w:tcPr>
          <w:p w14:paraId="68308A20" w14:textId="77777777" w:rsidR="00BF4D3C" w:rsidRPr="00B91DBE" w:rsidRDefault="00BF4D3C" w:rsidP="00B91DBE">
            <w:pPr>
              <w:spacing w:after="100" w:afterAutospacing="1"/>
              <w:rPr>
                <w:sz w:val="22"/>
                <w:szCs w:val="22"/>
              </w:rPr>
            </w:pPr>
            <w:r w:rsidRPr="00B91DBE">
              <w:rPr>
                <w:sz w:val="22"/>
                <w:szCs w:val="22"/>
              </w:rPr>
              <w:t>Partner Pitch</w:t>
            </w:r>
          </w:p>
        </w:tc>
        <w:tc>
          <w:tcPr>
            <w:tcW w:w="1164" w:type="dxa"/>
            <w:vAlign w:val="center"/>
          </w:tcPr>
          <w:p w14:paraId="292FE73C" w14:textId="77777777" w:rsidR="00BF4D3C" w:rsidRPr="00B91DBE" w:rsidRDefault="00BF4D3C" w:rsidP="00B91DBE">
            <w:pPr>
              <w:spacing w:after="100" w:afterAutospacing="1"/>
              <w:jc w:val="center"/>
              <w:rPr>
                <w:sz w:val="22"/>
                <w:szCs w:val="22"/>
              </w:rPr>
            </w:pPr>
            <w:r w:rsidRPr="00B91DBE">
              <w:rPr>
                <w:sz w:val="22"/>
                <w:szCs w:val="22"/>
              </w:rPr>
              <w:t>20</w:t>
            </w:r>
          </w:p>
        </w:tc>
        <w:tc>
          <w:tcPr>
            <w:tcW w:w="1891" w:type="dxa"/>
            <w:vAlign w:val="center"/>
          </w:tcPr>
          <w:p w14:paraId="2DC6BB12" w14:textId="77777777" w:rsidR="00BF4D3C" w:rsidRPr="00B91DBE" w:rsidRDefault="00BF4D3C" w:rsidP="00B91DBE">
            <w:pPr>
              <w:spacing w:after="100" w:afterAutospacing="1"/>
              <w:rPr>
                <w:sz w:val="22"/>
                <w:szCs w:val="22"/>
              </w:rPr>
            </w:pPr>
            <w:r w:rsidRPr="00B91DBE">
              <w:rPr>
                <w:sz w:val="22"/>
                <w:szCs w:val="22"/>
              </w:rPr>
              <w:t>Partner Pitch Script</w:t>
            </w:r>
          </w:p>
        </w:tc>
      </w:tr>
      <w:tr w:rsidR="00BF4D3C" w:rsidRPr="00B91DBE" w14:paraId="15DFAA91" w14:textId="77777777" w:rsidTr="00B91DBE">
        <w:tc>
          <w:tcPr>
            <w:tcW w:w="985" w:type="dxa"/>
            <w:vAlign w:val="center"/>
          </w:tcPr>
          <w:p w14:paraId="696AEEE5" w14:textId="77777777" w:rsidR="00BF4D3C" w:rsidRPr="00B91DBE" w:rsidRDefault="00ED5EFC" w:rsidP="00B91DBE">
            <w:pPr>
              <w:spacing w:after="100" w:afterAutospacing="1"/>
              <w:jc w:val="center"/>
              <w:rPr>
                <w:sz w:val="22"/>
                <w:szCs w:val="22"/>
              </w:rPr>
            </w:pPr>
            <w:r w:rsidRPr="00B91DBE">
              <w:rPr>
                <w:sz w:val="22"/>
                <w:szCs w:val="22"/>
              </w:rPr>
              <w:t>1–7</w:t>
            </w:r>
          </w:p>
        </w:tc>
        <w:tc>
          <w:tcPr>
            <w:tcW w:w="2790" w:type="dxa"/>
            <w:vAlign w:val="center"/>
          </w:tcPr>
          <w:p w14:paraId="465BBC4E" w14:textId="77777777" w:rsidR="00BF4D3C" w:rsidRPr="00B91DBE" w:rsidRDefault="00BF4D3C" w:rsidP="00B91DBE">
            <w:pPr>
              <w:spacing w:after="100" w:afterAutospacing="1"/>
              <w:rPr>
                <w:sz w:val="22"/>
                <w:szCs w:val="22"/>
              </w:rPr>
            </w:pPr>
            <w:r w:rsidRPr="00B91DBE">
              <w:rPr>
                <w:sz w:val="22"/>
                <w:szCs w:val="22"/>
              </w:rPr>
              <w:t>Daily Standups</w:t>
            </w:r>
          </w:p>
        </w:tc>
        <w:tc>
          <w:tcPr>
            <w:tcW w:w="1164" w:type="dxa"/>
            <w:vAlign w:val="center"/>
          </w:tcPr>
          <w:p w14:paraId="4853D281" w14:textId="77777777" w:rsidR="00BF4D3C" w:rsidRPr="00B91DBE" w:rsidRDefault="00BF4D3C" w:rsidP="00B91DBE">
            <w:pPr>
              <w:spacing w:after="100" w:afterAutospacing="1"/>
              <w:jc w:val="center"/>
              <w:rPr>
                <w:sz w:val="22"/>
                <w:szCs w:val="22"/>
              </w:rPr>
            </w:pPr>
            <w:r w:rsidRPr="00B91DBE">
              <w:rPr>
                <w:sz w:val="22"/>
                <w:szCs w:val="22"/>
              </w:rPr>
              <w:t>5</w:t>
            </w:r>
          </w:p>
        </w:tc>
        <w:tc>
          <w:tcPr>
            <w:tcW w:w="1891" w:type="dxa"/>
            <w:vAlign w:val="center"/>
          </w:tcPr>
          <w:p w14:paraId="52BF745B" w14:textId="77777777" w:rsidR="00BF4D3C" w:rsidRPr="00B91DBE" w:rsidRDefault="00BF4D3C" w:rsidP="00B91DBE">
            <w:pPr>
              <w:spacing w:after="100" w:afterAutospacing="1"/>
              <w:rPr>
                <w:sz w:val="22"/>
                <w:szCs w:val="22"/>
              </w:rPr>
            </w:pPr>
            <w:r w:rsidRPr="00B91DBE">
              <w:rPr>
                <w:sz w:val="22"/>
                <w:szCs w:val="22"/>
              </w:rPr>
              <w:t>Daily Standup</w:t>
            </w:r>
          </w:p>
        </w:tc>
      </w:tr>
      <w:tr w:rsidR="00BF4D3C" w:rsidRPr="00B91DBE" w14:paraId="156888DE" w14:textId="77777777" w:rsidTr="00B91DBE">
        <w:tc>
          <w:tcPr>
            <w:tcW w:w="985" w:type="dxa"/>
            <w:vAlign w:val="center"/>
          </w:tcPr>
          <w:p w14:paraId="409F388B" w14:textId="77777777" w:rsidR="00BF4D3C" w:rsidRPr="00B91DBE" w:rsidRDefault="00BF4D3C" w:rsidP="00B91DBE">
            <w:pPr>
              <w:spacing w:after="100" w:afterAutospacing="1"/>
              <w:jc w:val="center"/>
              <w:rPr>
                <w:sz w:val="22"/>
                <w:szCs w:val="22"/>
              </w:rPr>
            </w:pPr>
            <w:r w:rsidRPr="00B91DBE">
              <w:rPr>
                <w:sz w:val="22"/>
                <w:szCs w:val="22"/>
              </w:rPr>
              <w:t>7</w:t>
            </w:r>
          </w:p>
        </w:tc>
        <w:tc>
          <w:tcPr>
            <w:tcW w:w="2790" w:type="dxa"/>
            <w:vAlign w:val="center"/>
          </w:tcPr>
          <w:p w14:paraId="37490B5B" w14:textId="77777777" w:rsidR="00BF4D3C" w:rsidRPr="00B91DBE" w:rsidRDefault="00BF4D3C" w:rsidP="00B91DBE">
            <w:pPr>
              <w:spacing w:after="100" w:afterAutospacing="1"/>
              <w:rPr>
                <w:sz w:val="22"/>
                <w:szCs w:val="22"/>
              </w:rPr>
            </w:pPr>
            <w:r w:rsidRPr="00B91DBE">
              <w:rPr>
                <w:sz w:val="22"/>
                <w:szCs w:val="22"/>
              </w:rPr>
              <w:t>Weekly Sync #1</w:t>
            </w:r>
          </w:p>
        </w:tc>
        <w:tc>
          <w:tcPr>
            <w:tcW w:w="1164" w:type="dxa"/>
            <w:vAlign w:val="center"/>
          </w:tcPr>
          <w:p w14:paraId="08457A41" w14:textId="77777777" w:rsidR="00BF4D3C" w:rsidRPr="00B91DBE" w:rsidRDefault="00BF4D3C" w:rsidP="00B91DBE">
            <w:pPr>
              <w:spacing w:after="100" w:afterAutospacing="1"/>
              <w:jc w:val="center"/>
              <w:rPr>
                <w:sz w:val="22"/>
                <w:szCs w:val="22"/>
              </w:rPr>
            </w:pPr>
            <w:r w:rsidRPr="00B91DBE">
              <w:rPr>
                <w:sz w:val="22"/>
                <w:szCs w:val="22"/>
              </w:rPr>
              <w:t>30</w:t>
            </w:r>
          </w:p>
        </w:tc>
        <w:tc>
          <w:tcPr>
            <w:tcW w:w="1891" w:type="dxa"/>
            <w:vAlign w:val="center"/>
          </w:tcPr>
          <w:p w14:paraId="6C6FBB12" w14:textId="77777777" w:rsidR="00BF4D3C" w:rsidRPr="00B91DBE" w:rsidRDefault="00BF4D3C" w:rsidP="00B91DBE">
            <w:pPr>
              <w:spacing w:after="100" w:afterAutospacing="1"/>
              <w:rPr>
                <w:sz w:val="22"/>
                <w:szCs w:val="22"/>
              </w:rPr>
            </w:pPr>
            <w:r w:rsidRPr="00B91DBE">
              <w:rPr>
                <w:sz w:val="22"/>
                <w:szCs w:val="22"/>
              </w:rPr>
              <w:t>Weekly Sync</w:t>
            </w:r>
          </w:p>
        </w:tc>
      </w:tr>
      <w:tr w:rsidR="00BF4D3C" w:rsidRPr="00B91DBE" w14:paraId="55274C55" w14:textId="77777777" w:rsidTr="00B91DBE">
        <w:tc>
          <w:tcPr>
            <w:tcW w:w="985" w:type="dxa"/>
            <w:vAlign w:val="center"/>
          </w:tcPr>
          <w:p w14:paraId="665772B4" w14:textId="77777777" w:rsidR="00BF4D3C" w:rsidRPr="00B91DBE" w:rsidRDefault="00ED5EFC" w:rsidP="00B91DBE">
            <w:pPr>
              <w:spacing w:after="100" w:afterAutospacing="1"/>
              <w:jc w:val="center"/>
              <w:rPr>
                <w:sz w:val="22"/>
                <w:szCs w:val="22"/>
              </w:rPr>
            </w:pPr>
            <w:r w:rsidRPr="00B91DBE">
              <w:rPr>
                <w:sz w:val="22"/>
                <w:szCs w:val="22"/>
              </w:rPr>
              <w:t>8–14</w:t>
            </w:r>
          </w:p>
        </w:tc>
        <w:tc>
          <w:tcPr>
            <w:tcW w:w="2790" w:type="dxa"/>
            <w:vAlign w:val="center"/>
          </w:tcPr>
          <w:p w14:paraId="43D85D39" w14:textId="77777777" w:rsidR="00BF4D3C" w:rsidRPr="00B91DBE" w:rsidRDefault="00BF4D3C" w:rsidP="00B91DBE">
            <w:pPr>
              <w:spacing w:after="100" w:afterAutospacing="1"/>
              <w:rPr>
                <w:sz w:val="22"/>
                <w:szCs w:val="22"/>
              </w:rPr>
            </w:pPr>
            <w:r w:rsidRPr="00B91DBE">
              <w:rPr>
                <w:sz w:val="22"/>
                <w:szCs w:val="22"/>
              </w:rPr>
              <w:t>Daily Standups</w:t>
            </w:r>
          </w:p>
        </w:tc>
        <w:tc>
          <w:tcPr>
            <w:tcW w:w="1164" w:type="dxa"/>
            <w:vAlign w:val="center"/>
          </w:tcPr>
          <w:p w14:paraId="5E7D3AE2" w14:textId="77777777" w:rsidR="00BF4D3C" w:rsidRPr="00B91DBE" w:rsidRDefault="00BF4D3C" w:rsidP="00B91DBE">
            <w:pPr>
              <w:spacing w:after="100" w:afterAutospacing="1"/>
              <w:jc w:val="center"/>
              <w:rPr>
                <w:sz w:val="22"/>
                <w:szCs w:val="22"/>
              </w:rPr>
            </w:pPr>
            <w:r w:rsidRPr="00B91DBE">
              <w:rPr>
                <w:sz w:val="22"/>
                <w:szCs w:val="22"/>
              </w:rPr>
              <w:t>5</w:t>
            </w:r>
          </w:p>
        </w:tc>
        <w:tc>
          <w:tcPr>
            <w:tcW w:w="1891" w:type="dxa"/>
            <w:vAlign w:val="center"/>
          </w:tcPr>
          <w:p w14:paraId="0548CE84" w14:textId="77777777" w:rsidR="00BF4D3C" w:rsidRPr="00B91DBE" w:rsidRDefault="00BF4D3C" w:rsidP="00B91DBE">
            <w:pPr>
              <w:spacing w:after="100" w:afterAutospacing="1"/>
              <w:rPr>
                <w:sz w:val="22"/>
                <w:szCs w:val="22"/>
              </w:rPr>
            </w:pPr>
            <w:r w:rsidRPr="00B91DBE">
              <w:rPr>
                <w:sz w:val="22"/>
                <w:szCs w:val="22"/>
              </w:rPr>
              <w:t>Daily Standup</w:t>
            </w:r>
          </w:p>
        </w:tc>
      </w:tr>
      <w:tr w:rsidR="00BF4D3C" w:rsidRPr="00B91DBE" w14:paraId="1E295A34" w14:textId="77777777" w:rsidTr="00B91DBE">
        <w:tc>
          <w:tcPr>
            <w:tcW w:w="985" w:type="dxa"/>
            <w:vAlign w:val="center"/>
          </w:tcPr>
          <w:p w14:paraId="5FA8436D" w14:textId="77777777" w:rsidR="00BF4D3C" w:rsidRPr="00B91DBE" w:rsidRDefault="00BF4D3C" w:rsidP="00B91DBE">
            <w:pPr>
              <w:spacing w:after="100" w:afterAutospacing="1"/>
              <w:jc w:val="center"/>
              <w:rPr>
                <w:sz w:val="22"/>
                <w:szCs w:val="22"/>
              </w:rPr>
            </w:pPr>
            <w:r w:rsidRPr="00B91DBE">
              <w:rPr>
                <w:sz w:val="22"/>
                <w:szCs w:val="22"/>
              </w:rPr>
              <w:t>14</w:t>
            </w:r>
          </w:p>
        </w:tc>
        <w:tc>
          <w:tcPr>
            <w:tcW w:w="2790" w:type="dxa"/>
            <w:vAlign w:val="center"/>
          </w:tcPr>
          <w:p w14:paraId="552F91AD" w14:textId="77777777" w:rsidR="00BF4D3C" w:rsidRPr="00B91DBE" w:rsidRDefault="00BF4D3C" w:rsidP="00B91DBE">
            <w:pPr>
              <w:spacing w:after="100" w:afterAutospacing="1"/>
              <w:rPr>
                <w:sz w:val="22"/>
                <w:szCs w:val="22"/>
              </w:rPr>
            </w:pPr>
            <w:r w:rsidRPr="00B91DBE">
              <w:rPr>
                <w:sz w:val="22"/>
                <w:szCs w:val="22"/>
              </w:rPr>
              <w:t>Weekly Sync #2</w:t>
            </w:r>
          </w:p>
        </w:tc>
        <w:tc>
          <w:tcPr>
            <w:tcW w:w="1164" w:type="dxa"/>
            <w:vAlign w:val="center"/>
          </w:tcPr>
          <w:p w14:paraId="1CF474F7" w14:textId="77777777" w:rsidR="00BF4D3C" w:rsidRPr="00B91DBE" w:rsidRDefault="00BF4D3C" w:rsidP="00B91DBE">
            <w:pPr>
              <w:spacing w:after="100" w:afterAutospacing="1"/>
              <w:jc w:val="center"/>
              <w:rPr>
                <w:sz w:val="22"/>
                <w:szCs w:val="22"/>
              </w:rPr>
            </w:pPr>
            <w:r w:rsidRPr="00B91DBE">
              <w:rPr>
                <w:sz w:val="22"/>
                <w:szCs w:val="22"/>
              </w:rPr>
              <w:t>30</w:t>
            </w:r>
          </w:p>
        </w:tc>
        <w:tc>
          <w:tcPr>
            <w:tcW w:w="1891" w:type="dxa"/>
            <w:vAlign w:val="center"/>
          </w:tcPr>
          <w:p w14:paraId="6937D669" w14:textId="77777777" w:rsidR="00BF4D3C" w:rsidRPr="00B91DBE" w:rsidRDefault="00BF4D3C" w:rsidP="00B91DBE">
            <w:pPr>
              <w:spacing w:after="100" w:afterAutospacing="1"/>
              <w:rPr>
                <w:sz w:val="22"/>
                <w:szCs w:val="22"/>
              </w:rPr>
            </w:pPr>
            <w:r w:rsidRPr="00B91DBE">
              <w:rPr>
                <w:sz w:val="22"/>
                <w:szCs w:val="22"/>
              </w:rPr>
              <w:t>Weekly Sync</w:t>
            </w:r>
          </w:p>
        </w:tc>
      </w:tr>
      <w:tr w:rsidR="00BF4D3C" w:rsidRPr="00B91DBE" w14:paraId="2DBB768A" w14:textId="77777777" w:rsidTr="00B91DBE">
        <w:tc>
          <w:tcPr>
            <w:tcW w:w="985" w:type="dxa"/>
            <w:vAlign w:val="center"/>
          </w:tcPr>
          <w:p w14:paraId="3376517C" w14:textId="77777777" w:rsidR="00BF4D3C" w:rsidRPr="00B91DBE" w:rsidRDefault="00ED5EFC" w:rsidP="00B91DBE">
            <w:pPr>
              <w:spacing w:after="100" w:afterAutospacing="1"/>
              <w:jc w:val="center"/>
              <w:rPr>
                <w:sz w:val="22"/>
                <w:szCs w:val="22"/>
              </w:rPr>
            </w:pPr>
            <w:r w:rsidRPr="00B91DBE">
              <w:rPr>
                <w:sz w:val="22"/>
                <w:szCs w:val="22"/>
              </w:rPr>
              <w:t>15–21</w:t>
            </w:r>
          </w:p>
        </w:tc>
        <w:tc>
          <w:tcPr>
            <w:tcW w:w="2790" w:type="dxa"/>
            <w:vAlign w:val="center"/>
          </w:tcPr>
          <w:p w14:paraId="5D20DEA8" w14:textId="77777777" w:rsidR="00BF4D3C" w:rsidRPr="00B91DBE" w:rsidRDefault="00BF4D3C" w:rsidP="00B91DBE">
            <w:pPr>
              <w:spacing w:after="100" w:afterAutospacing="1"/>
              <w:rPr>
                <w:sz w:val="22"/>
                <w:szCs w:val="22"/>
              </w:rPr>
            </w:pPr>
            <w:r w:rsidRPr="00B91DBE">
              <w:rPr>
                <w:sz w:val="22"/>
                <w:szCs w:val="22"/>
              </w:rPr>
              <w:t>Daily Standups</w:t>
            </w:r>
          </w:p>
        </w:tc>
        <w:tc>
          <w:tcPr>
            <w:tcW w:w="1164" w:type="dxa"/>
            <w:vAlign w:val="center"/>
          </w:tcPr>
          <w:p w14:paraId="510AC05A" w14:textId="77777777" w:rsidR="00BF4D3C" w:rsidRPr="00B91DBE" w:rsidRDefault="00BF4D3C" w:rsidP="00B91DBE">
            <w:pPr>
              <w:spacing w:after="100" w:afterAutospacing="1"/>
              <w:jc w:val="center"/>
              <w:rPr>
                <w:sz w:val="22"/>
                <w:szCs w:val="22"/>
              </w:rPr>
            </w:pPr>
            <w:r w:rsidRPr="00B91DBE">
              <w:rPr>
                <w:sz w:val="22"/>
                <w:szCs w:val="22"/>
              </w:rPr>
              <w:t>5</w:t>
            </w:r>
          </w:p>
        </w:tc>
        <w:tc>
          <w:tcPr>
            <w:tcW w:w="1891" w:type="dxa"/>
            <w:vAlign w:val="center"/>
          </w:tcPr>
          <w:p w14:paraId="24821710" w14:textId="77777777" w:rsidR="00BF4D3C" w:rsidRPr="00B91DBE" w:rsidRDefault="00BF4D3C" w:rsidP="00B91DBE">
            <w:pPr>
              <w:spacing w:after="100" w:afterAutospacing="1"/>
              <w:rPr>
                <w:sz w:val="22"/>
                <w:szCs w:val="22"/>
              </w:rPr>
            </w:pPr>
            <w:r w:rsidRPr="00B91DBE">
              <w:rPr>
                <w:sz w:val="22"/>
                <w:szCs w:val="22"/>
              </w:rPr>
              <w:t>Daily Standup</w:t>
            </w:r>
          </w:p>
        </w:tc>
      </w:tr>
      <w:tr w:rsidR="00BF4D3C" w:rsidRPr="00B91DBE" w14:paraId="2D94CCB5" w14:textId="77777777" w:rsidTr="00B91DBE">
        <w:tc>
          <w:tcPr>
            <w:tcW w:w="985" w:type="dxa"/>
            <w:vAlign w:val="center"/>
          </w:tcPr>
          <w:p w14:paraId="0BBF48AE" w14:textId="77777777" w:rsidR="00BF4D3C" w:rsidRPr="00B91DBE" w:rsidRDefault="00BF4D3C" w:rsidP="00B91DBE">
            <w:pPr>
              <w:spacing w:after="100" w:afterAutospacing="1"/>
              <w:jc w:val="center"/>
              <w:rPr>
                <w:sz w:val="22"/>
                <w:szCs w:val="22"/>
              </w:rPr>
            </w:pPr>
            <w:r w:rsidRPr="00B91DBE">
              <w:rPr>
                <w:sz w:val="22"/>
                <w:szCs w:val="22"/>
              </w:rPr>
              <w:t>15</w:t>
            </w:r>
          </w:p>
        </w:tc>
        <w:tc>
          <w:tcPr>
            <w:tcW w:w="2790" w:type="dxa"/>
            <w:vAlign w:val="center"/>
          </w:tcPr>
          <w:p w14:paraId="4453E5B2" w14:textId="77777777" w:rsidR="00BF4D3C" w:rsidRPr="00B91DBE" w:rsidRDefault="00BF4D3C" w:rsidP="00B91DBE">
            <w:pPr>
              <w:spacing w:after="100" w:afterAutospacing="1"/>
              <w:rPr>
                <w:sz w:val="22"/>
                <w:szCs w:val="22"/>
              </w:rPr>
            </w:pPr>
            <w:r w:rsidRPr="00B91DBE">
              <w:rPr>
                <w:sz w:val="22"/>
                <w:szCs w:val="22"/>
              </w:rPr>
              <w:t>Take the Love Performance Index (separately) and discuss</w:t>
            </w:r>
          </w:p>
        </w:tc>
        <w:tc>
          <w:tcPr>
            <w:tcW w:w="1164" w:type="dxa"/>
            <w:vAlign w:val="center"/>
          </w:tcPr>
          <w:p w14:paraId="619FB720" w14:textId="77777777" w:rsidR="00BF4D3C" w:rsidRPr="00B91DBE" w:rsidRDefault="00FE76E1" w:rsidP="00B91DBE">
            <w:pPr>
              <w:spacing w:after="100" w:afterAutospacing="1"/>
              <w:jc w:val="center"/>
              <w:rPr>
                <w:sz w:val="22"/>
                <w:szCs w:val="22"/>
              </w:rPr>
            </w:pPr>
            <w:r w:rsidRPr="00B91DBE">
              <w:rPr>
                <w:sz w:val="22"/>
                <w:szCs w:val="22"/>
              </w:rPr>
              <w:t>30</w:t>
            </w:r>
          </w:p>
        </w:tc>
        <w:tc>
          <w:tcPr>
            <w:tcW w:w="1891" w:type="dxa"/>
            <w:vAlign w:val="center"/>
          </w:tcPr>
          <w:p w14:paraId="4741422E" w14:textId="77777777" w:rsidR="00BF4D3C" w:rsidRPr="00B91DBE" w:rsidRDefault="00542E0D" w:rsidP="00B91DBE">
            <w:pPr>
              <w:spacing w:after="100" w:afterAutospacing="1"/>
              <w:rPr>
                <w:sz w:val="22"/>
                <w:szCs w:val="22"/>
              </w:rPr>
            </w:pPr>
            <w:r w:rsidRPr="00B91DBE">
              <w:rPr>
                <w:sz w:val="22"/>
                <w:szCs w:val="22"/>
              </w:rPr>
              <w:t>Love Performance Index</w:t>
            </w:r>
          </w:p>
        </w:tc>
      </w:tr>
      <w:tr w:rsidR="009E50D9" w:rsidRPr="00B91DBE" w14:paraId="17DCA960" w14:textId="77777777" w:rsidTr="00B91DBE">
        <w:tc>
          <w:tcPr>
            <w:tcW w:w="985" w:type="dxa"/>
            <w:vAlign w:val="center"/>
          </w:tcPr>
          <w:p w14:paraId="407E081B" w14:textId="77777777" w:rsidR="009E50D9" w:rsidRPr="00B91DBE" w:rsidRDefault="009E50D9" w:rsidP="00B91DBE">
            <w:pPr>
              <w:spacing w:after="100" w:afterAutospacing="1"/>
              <w:jc w:val="center"/>
              <w:rPr>
                <w:sz w:val="22"/>
                <w:szCs w:val="22"/>
              </w:rPr>
            </w:pPr>
            <w:r w:rsidRPr="00B91DBE">
              <w:rPr>
                <w:sz w:val="22"/>
                <w:szCs w:val="22"/>
              </w:rPr>
              <w:t>17</w:t>
            </w:r>
          </w:p>
        </w:tc>
        <w:tc>
          <w:tcPr>
            <w:tcW w:w="2790" w:type="dxa"/>
            <w:vAlign w:val="center"/>
          </w:tcPr>
          <w:p w14:paraId="3E09D12B" w14:textId="77777777" w:rsidR="009E50D9" w:rsidRPr="00B91DBE" w:rsidRDefault="00E17652" w:rsidP="00B91DBE">
            <w:pPr>
              <w:spacing w:after="100" w:afterAutospacing="1"/>
              <w:rPr>
                <w:sz w:val="22"/>
                <w:szCs w:val="22"/>
              </w:rPr>
            </w:pPr>
            <w:r w:rsidRPr="00B91DBE">
              <w:rPr>
                <w:sz w:val="22"/>
                <w:szCs w:val="22"/>
              </w:rPr>
              <w:t>Complete the Five Love Duties Charter</w:t>
            </w:r>
          </w:p>
        </w:tc>
        <w:tc>
          <w:tcPr>
            <w:tcW w:w="1164" w:type="dxa"/>
            <w:vAlign w:val="center"/>
          </w:tcPr>
          <w:p w14:paraId="19AA44E7" w14:textId="77777777" w:rsidR="009E50D9" w:rsidRPr="00B91DBE" w:rsidRDefault="00E17652" w:rsidP="00B91DBE">
            <w:pPr>
              <w:spacing w:after="100" w:afterAutospacing="1"/>
              <w:jc w:val="center"/>
              <w:rPr>
                <w:sz w:val="22"/>
                <w:szCs w:val="22"/>
              </w:rPr>
            </w:pPr>
            <w:r w:rsidRPr="00B91DBE">
              <w:rPr>
                <w:sz w:val="22"/>
                <w:szCs w:val="22"/>
              </w:rPr>
              <w:t>30</w:t>
            </w:r>
          </w:p>
        </w:tc>
        <w:tc>
          <w:tcPr>
            <w:tcW w:w="1891" w:type="dxa"/>
            <w:vAlign w:val="center"/>
          </w:tcPr>
          <w:p w14:paraId="34220312" w14:textId="77777777" w:rsidR="009E50D9" w:rsidRPr="00B91DBE" w:rsidRDefault="00E17652" w:rsidP="00B91DBE">
            <w:pPr>
              <w:spacing w:after="100" w:afterAutospacing="1"/>
              <w:rPr>
                <w:sz w:val="22"/>
                <w:szCs w:val="22"/>
              </w:rPr>
            </w:pPr>
            <w:r w:rsidRPr="00B91DBE">
              <w:rPr>
                <w:sz w:val="22"/>
                <w:szCs w:val="22"/>
              </w:rPr>
              <w:t>Five Love Duties Charter</w:t>
            </w:r>
          </w:p>
        </w:tc>
      </w:tr>
      <w:tr w:rsidR="00BF4D3C" w:rsidRPr="00B91DBE" w14:paraId="497D5A52" w14:textId="77777777" w:rsidTr="00B91DBE">
        <w:tc>
          <w:tcPr>
            <w:tcW w:w="985" w:type="dxa"/>
            <w:vAlign w:val="center"/>
          </w:tcPr>
          <w:p w14:paraId="075A8791" w14:textId="77777777" w:rsidR="00BF4D3C" w:rsidRPr="00B91DBE" w:rsidRDefault="00BF4D3C" w:rsidP="00B91DBE">
            <w:pPr>
              <w:spacing w:after="100" w:afterAutospacing="1"/>
              <w:jc w:val="center"/>
              <w:rPr>
                <w:sz w:val="22"/>
                <w:szCs w:val="22"/>
              </w:rPr>
            </w:pPr>
            <w:r w:rsidRPr="00B91DBE">
              <w:rPr>
                <w:sz w:val="22"/>
                <w:szCs w:val="22"/>
              </w:rPr>
              <w:t>19</w:t>
            </w:r>
          </w:p>
        </w:tc>
        <w:tc>
          <w:tcPr>
            <w:tcW w:w="2790" w:type="dxa"/>
            <w:vAlign w:val="center"/>
          </w:tcPr>
          <w:p w14:paraId="370F884A" w14:textId="77777777" w:rsidR="00BF4D3C" w:rsidRPr="00B91DBE" w:rsidRDefault="00BF4D3C" w:rsidP="00B91DBE">
            <w:pPr>
              <w:spacing w:after="100" w:afterAutospacing="1"/>
              <w:rPr>
                <w:sz w:val="22"/>
                <w:szCs w:val="22"/>
              </w:rPr>
            </w:pPr>
            <w:r w:rsidRPr="00B91DBE">
              <w:rPr>
                <w:sz w:val="22"/>
                <w:szCs w:val="22"/>
              </w:rPr>
              <w:t xml:space="preserve">Set up </w:t>
            </w:r>
            <w:r w:rsidR="00D64BFB" w:rsidRPr="00B91DBE">
              <w:rPr>
                <w:sz w:val="22"/>
                <w:szCs w:val="22"/>
              </w:rPr>
              <w:t xml:space="preserve">a </w:t>
            </w:r>
            <w:r w:rsidRPr="00B91DBE">
              <w:rPr>
                <w:sz w:val="22"/>
                <w:szCs w:val="22"/>
              </w:rPr>
              <w:t>simple Kanban Board (To Do, Doing, Done). Include upcoming To Do items from this map.</w:t>
            </w:r>
          </w:p>
        </w:tc>
        <w:tc>
          <w:tcPr>
            <w:tcW w:w="1164" w:type="dxa"/>
            <w:vAlign w:val="center"/>
          </w:tcPr>
          <w:p w14:paraId="69EC44B7" w14:textId="77777777" w:rsidR="00BF4D3C" w:rsidRPr="00B91DBE" w:rsidRDefault="00520715" w:rsidP="00B91DBE">
            <w:pPr>
              <w:spacing w:after="100" w:afterAutospacing="1"/>
              <w:jc w:val="center"/>
              <w:rPr>
                <w:sz w:val="22"/>
                <w:szCs w:val="22"/>
              </w:rPr>
            </w:pPr>
            <w:r w:rsidRPr="00B91DBE">
              <w:rPr>
                <w:sz w:val="22"/>
                <w:szCs w:val="22"/>
              </w:rPr>
              <w:t>3</w:t>
            </w:r>
            <w:r w:rsidR="00843862" w:rsidRPr="00B91DBE">
              <w:rPr>
                <w:sz w:val="22"/>
                <w:szCs w:val="22"/>
              </w:rPr>
              <w:t>0</w:t>
            </w:r>
          </w:p>
        </w:tc>
        <w:tc>
          <w:tcPr>
            <w:tcW w:w="1891" w:type="dxa"/>
            <w:vAlign w:val="center"/>
          </w:tcPr>
          <w:p w14:paraId="28150569" w14:textId="77777777" w:rsidR="00BF4D3C" w:rsidRPr="00B91DBE" w:rsidRDefault="00BF4D3C" w:rsidP="00B91DBE">
            <w:pPr>
              <w:spacing w:after="100" w:afterAutospacing="1"/>
              <w:rPr>
                <w:sz w:val="22"/>
                <w:szCs w:val="22"/>
              </w:rPr>
            </w:pPr>
            <w:r w:rsidRPr="00B91DBE">
              <w:rPr>
                <w:sz w:val="22"/>
                <w:szCs w:val="22"/>
              </w:rPr>
              <w:t>Kanban Board. Ongoing activity, review often.</w:t>
            </w:r>
          </w:p>
        </w:tc>
      </w:tr>
      <w:tr w:rsidR="00BF4D3C" w:rsidRPr="00B91DBE" w14:paraId="2DDB311D" w14:textId="77777777" w:rsidTr="00B91DBE">
        <w:tc>
          <w:tcPr>
            <w:tcW w:w="985" w:type="dxa"/>
            <w:vAlign w:val="center"/>
          </w:tcPr>
          <w:p w14:paraId="68FED913" w14:textId="77777777" w:rsidR="00BF4D3C" w:rsidRPr="00B91DBE" w:rsidRDefault="00BF4D3C" w:rsidP="00B91DBE">
            <w:pPr>
              <w:spacing w:after="100" w:afterAutospacing="1"/>
              <w:jc w:val="center"/>
              <w:rPr>
                <w:sz w:val="22"/>
                <w:szCs w:val="22"/>
              </w:rPr>
            </w:pPr>
            <w:r w:rsidRPr="00B91DBE">
              <w:rPr>
                <w:sz w:val="22"/>
                <w:szCs w:val="22"/>
              </w:rPr>
              <w:t>21</w:t>
            </w:r>
          </w:p>
        </w:tc>
        <w:tc>
          <w:tcPr>
            <w:tcW w:w="2790" w:type="dxa"/>
            <w:vAlign w:val="center"/>
          </w:tcPr>
          <w:p w14:paraId="13DA8D37" w14:textId="77777777" w:rsidR="00BF4D3C" w:rsidRPr="00B91DBE" w:rsidRDefault="00BF4D3C" w:rsidP="00B91DBE">
            <w:pPr>
              <w:spacing w:after="100" w:afterAutospacing="1"/>
              <w:rPr>
                <w:sz w:val="22"/>
                <w:szCs w:val="22"/>
              </w:rPr>
            </w:pPr>
            <w:r w:rsidRPr="00B91DBE">
              <w:rPr>
                <w:sz w:val="22"/>
                <w:szCs w:val="22"/>
              </w:rPr>
              <w:t>Weekly Sync #3</w:t>
            </w:r>
          </w:p>
        </w:tc>
        <w:tc>
          <w:tcPr>
            <w:tcW w:w="1164" w:type="dxa"/>
            <w:vAlign w:val="center"/>
          </w:tcPr>
          <w:p w14:paraId="42682C41" w14:textId="77777777" w:rsidR="00BF4D3C" w:rsidRPr="00B91DBE" w:rsidRDefault="00BF4D3C" w:rsidP="00B91DBE">
            <w:pPr>
              <w:spacing w:after="100" w:afterAutospacing="1"/>
              <w:jc w:val="center"/>
              <w:rPr>
                <w:sz w:val="22"/>
                <w:szCs w:val="22"/>
              </w:rPr>
            </w:pPr>
            <w:r w:rsidRPr="00B91DBE">
              <w:rPr>
                <w:sz w:val="22"/>
                <w:szCs w:val="22"/>
              </w:rPr>
              <w:t>30</w:t>
            </w:r>
          </w:p>
        </w:tc>
        <w:tc>
          <w:tcPr>
            <w:tcW w:w="1891" w:type="dxa"/>
            <w:vAlign w:val="center"/>
          </w:tcPr>
          <w:p w14:paraId="31769913" w14:textId="77777777" w:rsidR="00BF4D3C" w:rsidRPr="00B91DBE" w:rsidRDefault="00BF4D3C" w:rsidP="00B91DBE">
            <w:pPr>
              <w:spacing w:after="100" w:afterAutospacing="1"/>
              <w:rPr>
                <w:sz w:val="22"/>
                <w:szCs w:val="22"/>
              </w:rPr>
            </w:pPr>
            <w:r w:rsidRPr="00B91DBE">
              <w:rPr>
                <w:sz w:val="22"/>
                <w:szCs w:val="22"/>
              </w:rPr>
              <w:t>Weekly Sync</w:t>
            </w:r>
          </w:p>
        </w:tc>
      </w:tr>
      <w:tr w:rsidR="00BF4D3C" w:rsidRPr="00B91DBE" w14:paraId="728DFA28" w14:textId="77777777" w:rsidTr="00B91DBE">
        <w:tc>
          <w:tcPr>
            <w:tcW w:w="985" w:type="dxa"/>
            <w:vAlign w:val="center"/>
          </w:tcPr>
          <w:p w14:paraId="4CF7FCC0" w14:textId="77777777" w:rsidR="00BF4D3C" w:rsidRPr="00B91DBE" w:rsidRDefault="00ED5EFC" w:rsidP="00B91DBE">
            <w:pPr>
              <w:spacing w:after="100" w:afterAutospacing="1"/>
              <w:jc w:val="center"/>
              <w:rPr>
                <w:sz w:val="22"/>
                <w:szCs w:val="22"/>
              </w:rPr>
            </w:pPr>
            <w:r w:rsidRPr="00B91DBE">
              <w:rPr>
                <w:sz w:val="22"/>
                <w:szCs w:val="22"/>
              </w:rPr>
              <w:t>22–28</w:t>
            </w:r>
          </w:p>
        </w:tc>
        <w:tc>
          <w:tcPr>
            <w:tcW w:w="2790" w:type="dxa"/>
            <w:vAlign w:val="center"/>
          </w:tcPr>
          <w:p w14:paraId="60A83C12" w14:textId="77777777" w:rsidR="00BF4D3C" w:rsidRPr="00B91DBE" w:rsidRDefault="00BF4D3C" w:rsidP="00B91DBE">
            <w:pPr>
              <w:spacing w:after="100" w:afterAutospacing="1"/>
              <w:rPr>
                <w:sz w:val="22"/>
                <w:szCs w:val="22"/>
              </w:rPr>
            </w:pPr>
            <w:r w:rsidRPr="00B91DBE">
              <w:rPr>
                <w:sz w:val="22"/>
                <w:szCs w:val="22"/>
              </w:rPr>
              <w:t>Daily Standups</w:t>
            </w:r>
          </w:p>
        </w:tc>
        <w:tc>
          <w:tcPr>
            <w:tcW w:w="1164" w:type="dxa"/>
            <w:vAlign w:val="center"/>
          </w:tcPr>
          <w:p w14:paraId="31157514" w14:textId="77777777" w:rsidR="00BF4D3C" w:rsidRPr="00B91DBE" w:rsidRDefault="00BF4D3C" w:rsidP="00B91DBE">
            <w:pPr>
              <w:spacing w:after="100" w:afterAutospacing="1"/>
              <w:jc w:val="center"/>
              <w:rPr>
                <w:sz w:val="22"/>
                <w:szCs w:val="22"/>
              </w:rPr>
            </w:pPr>
            <w:r w:rsidRPr="00B91DBE">
              <w:rPr>
                <w:sz w:val="22"/>
                <w:szCs w:val="22"/>
              </w:rPr>
              <w:t>5</w:t>
            </w:r>
          </w:p>
        </w:tc>
        <w:tc>
          <w:tcPr>
            <w:tcW w:w="1891" w:type="dxa"/>
            <w:vAlign w:val="center"/>
          </w:tcPr>
          <w:p w14:paraId="1F394161" w14:textId="77777777" w:rsidR="00BF4D3C" w:rsidRPr="00B91DBE" w:rsidRDefault="00BF4D3C" w:rsidP="00B91DBE">
            <w:pPr>
              <w:spacing w:after="100" w:afterAutospacing="1"/>
              <w:rPr>
                <w:sz w:val="22"/>
                <w:szCs w:val="22"/>
              </w:rPr>
            </w:pPr>
            <w:r w:rsidRPr="00B91DBE">
              <w:rPr>
                <w:sz w:val="22"/>
                <w:szCs w:val="22"/>
              </w:rPr>
              <w:t>Daily Standup</w:t>
            </w:r>
          </w:p>
        </w:tc>
      </w:tr>
      <w:tr w:rsidR="00BF4D3C" w:rsidRPr="00B91DBE" w14:paraId="00366231" w14:textId="77777777" w:rsidTr="00B91DBE">
        <w:tc>
          <w:tcPr>
            <w:tcW w:w="985" w:type="dxa"/>
            <w:vAlign w:val="center"/>
          </w:tcPr>
          <w:p w14:paraId="4BC2BB27" w14:textId="77777777" w:rsidR="00BF4D3C" w:rsidRPr="00B91DBE" w:rsidRDefault="00BF4D3C" w:rsidP="00B91DBE">
            <w:pPr>
              <w:spacing w:after="100" w:afterAutospacing="1"/>
              <w:jc w:val="center"/>
              <w:rPr>
                <w:sz w:val="22"/>
                <w:szCs w:val="22"/>
              </w:rPr>
            </w:pPr>
            <w:r w:rsidRPr="00B91DBE">
              <w:rPr>
                <w:sz w:val="22"/>
                <w:szCs w:val="22"/>
              </w:rPr>
              <w:t>25</w:t>
            </w:r>
          </w:p>
        </w:tc>
        <w:tc>
          <w:tcPr>
            <w:tcW w:w="2790" w:type="dxa"/>
            <w:vAlign w:val="center"/>
          </w:tcPr>
          <w:p w14:paraId="0892B34B" w14:textId="77777777" w:rsidR="00BF4D3C" w:rsidRPr="00B91DBE" w:rsidRDefault="00BF4D3C" w:rsidP="00B91DBE">
            <w:pPr>
              <w:spacing w:after="100" w:afterAutospacing="1"/>
              <w:rPr>
                <w:sz w:val="22"/>
                <w:szCs w:val="22"/>
              </w:rPr>
            </w:pPr>
            <w:r w:rsidRPr="00B91DBE">
              <w:rPr>
                <w:sz w:val="22"/>
                <w:szCs w:val="22"/>
              </w:rPr>
              <w:t xml:space="preserve">Agree on Conflict Protocol </w:t>
            </w:r>
          </w:p>
        </w:tc>
        <w:tc>
          <w:tcPr>
            <w:tcW w:w="1164" w:type="dxa"/>
            <w:vAlign w:val="center"/>
          </w:tcPr>
          <w:p w14:paraId="7EF4FBD7" w14:textId="77777777" w:rsidR="00BF4D3C" w:rsidRPr="00B91DBE" w:rsidRDefault="00BF4D3C" w:rsidP="00B91DBE">
            <w:pPr>
              <w:spacing w:after="100" w:afterAutospacing="1"/>
              <w:jc w:val="center"/>
              <w:rPr>
                <w:sz w:val="22"/>
                <w:szCs w:val="22"/>
              </w:rPr>
            </w:pPr>
            <w:r w:rsidRPr="00B91DBE">
              <w:rPr>
                <w:sz w:val="22"/>
                <w:szCs w:val="22"/>
              </w:rPr>
              <w:t>20</w:t>
            </w:r>
          </w:p>
        </w:tc>
        <w:tc>
          <w:tcPr>
            <w:tcW w:w="1891" w:type="dxa"/>
            <w:vAlign w:val="center"/>
          </w:tcPr>
          <w:p w14:paraId="176E5EC5" w14:textId="77777777" w:rsidR="00BF4D3C" w:rsidRPr="00B91DBE" w:rsidRDefault="0021437E" w:rsidP="00B91DBE">
            <w:pPr>
              <w:spacing w:after="100" w:afterAutospacing="1"/>
              <w:rPr>
                <w:sz w:val="22"/>
                <w:szCs w:val="22"/>
              </w:rPr>
            </w:pPr>
            <w:r w:rsidRPr="00B91DBE">
              <w:rPr>
                <w:sz w:val="22"/>
                <w:szCs w:val="22"/>
              </w:rPr>
              <w:t xml:space="preserve">Conflict Protocol </w:t>
            </w:r>
          </w:p>
        </w:tc>
      </w:tr>
      <w:tr w:rsidR="00BF4D3C" w:rsidRPr="00B91DBE" w14:paraId="778E6B43" w14:textId="77777777" w:rsidTr="00B91DBE">
        <w:tc>
          <w:tcPr>
            <w:tcW w:w="985" w:type="dxa"/>
            <w:vAlign w:val="center"/>
          </w:tcPr>
          <w:p w14:paraId="4161B53D" w14:textId="77777777" w:rsidR="00BF4D3C" w:rsidRPr="00B91DBE" w:rsidRDefault="00BF4D3C" w:rsidP="00B91DBE">
            <w:pPr>
              <w:spacing w:after="100" w:afterAutospacing="1"/>
              <w:jc w:val="center"/>
              <w:rPr>
                <w:sz w:val="22"/>
                <w:szCs w:val="22"/>
              </w:rPr>
            </w:pPr>
            <w:r w:rsidRPr="00B91DBE">
              <w:rPr>
                <w:sz w:val="22"/>
                <w:szCs w:val="22"/>
              </w:rPr>
              <w:t>27</w:t>
            </w:r>
          </w:p>
        </w:tc>
        <w:tc>
          <w:tcPr>
            <w:tcW w:w="2790" w:type="dxa"/>
            <w:vAlign w:val="center"/>
          </w:tcPr>
          <w:p w14:paraId="5C72AAEB" w14:textId="77777777" w:rsidR="00BF4D3C" w:rsidRPr="00B91DBE" w:rsidRDefault="00BF4D3C" w:rsidP="00B91DBE">
            <w:pPr>
              <w:spacing w:after="100" w:afterAutospacing="1"/>
              <w:rPr>
                <w:sz w:val="22"/>
                <w:szCs w:val="22"/>
              </w:rPr>
            </w:pPr>
            <w:r w:rsidRPr="00B91DBE">
              <w:rPr>
                <w:sz w:val="22"/>
                <w:szCs w:val="22"/>
              </w:rPr>
              <w:t>Create your Repair Protocol outline</w:t>
            </w:r>
          </w:p>
        </w:tc>
        <w:tc>
          <w:tcPr>
            <w:tcW w:w="1164" w:type="dxa"/>
            <w:vAlign w:val="center"/>
          </w:tcPr>
          <w:p w14:paraId="3613E5B8" w14:textId="77777777" w:rsidR="00BF4D3C" w:rsidRPr="00B91DBE" w:rsidRDefault="00BF4D3C" w:rsidP="00B91DBE">
            <w:pPr>
              <w:spacing w:after="100" w:afterAutospacing="1"/>
              <w:jc w:val="center"/>
              <w:rPr>
                <w:sz w:val="22"/>
                <w:szCs w:val="22"/>
              </w:rPr>
            </w:pPr>
            <w:r w:rsidRPr="00B91DBE">
              <w:rPr>
                <w:sz w:val="22"/>
                <w:szCs w:val="22"/>
              </w:rPr>
              <w:t>20</w:t>
            </w:r>
          </w:p>
        </w:tc>
        <w:tc>
          <w:tcPr>
            <w:tcW w:w="1891" w:type="dxa"/>
            <w:vAlign w:val="center"/>
          </w:tcPr>
          <w:p w14:paraId="34609059" w14:textId="77777777" w:rsidR="00BF4D3C" w:rsidRPr="00B91DBE" w:rsidRDefault="0021437E" w:rsidP="00B91DBE">
            <w:pPr>
              <w:spacing w:after="100" w:afterAutospacing="1"/>
              <w:rPr>
                <w:sz w:val="22"/>
                <w:szCs w:val="22"/>
              </w:rPr>
            </w:pPr>
            <w:r w:rsidRPr="00B91DBE">
              <w:rPr>
                <w:sz w:val="22"/>
                <w:szCs w:val="22"/>
              </w:rPr>
              <w:t>Repair Protocol</w:t>
            </w:r>
          </w:p>
        </w:tc>
      </w:tr>
      <w:tr w:rsidR="00BF4D3C" w:rsidRPr="00B91DBE" w14:paraId="182A530C" w14:textId="77777777" w:rsidTr="00B91DBE">
        <w:tc>
          <w:tcPr>
            <w:tcW w:w="985" w:type="dxa"/>
            <w:vAlign w:val="center"/>
          </w:tcPr>
          <w:p w14:paraId="2DB5EDBD" w14:textId="77777777" w:rsidR="00BF4D3C" w:rsidRPr="00B91DBE" w:rsidRDefault="00BF4D3C" w:rsidP="00B91DBE">
            <w:pPr>
              <w:spacing w:after="100" w:afterAutospacing="1"/>
              <w:jc w:val="center"/>
              <w:rPr>
                <w:sz w:val="22"/>
                <w:szCs w:val="22"/>
              </w:rPr>
            </w:pPr>
            <w:r w:rsidRPr="00B91DBE">
              <w:rPr>
                <w:sz w:val="22"/>
                <w:szCs w:val="22"/>
              </w:rPr>
              <w:t>28</w:t>
            </w:r>
          </w:p>
        </w:tc>
        <w:tc>
          <w:tcPr>
            <w:tcW w:w="2790" w:type="dxa"/>
            <w:vAlign w:val="center"/>
          </w:tcPr>
          <w:p w14:paraId="376E4400" w14:textId="77777777" w:rsidR="00BF4D3C" w:rsidRPr="00B91DBE" w:rsidRDefault="00BF4D3C" w:rsidP="00B91DBE">
            <w:pPr>
              <w:spacing w:after="100" w:afterAutospacing="1"/>
              <w:rPr>
                <w:sz w:val="22"/>
                <w:szCs w:val="22"/>
              </w:rPr>
            </w:pPr>
            <w:r w:rsidRPr="00B91DBE">
              <w:rPr>
                <w:sz w:val="22"/>
                <w:szCs w:val="22"/>
              </w:rPr>
              <w:t>Weekly Sync #4</w:t>
            </w:r>
          </w:p>
        </w:tc>
        <w:tc>
          <w:tcPr>
            <w:tcW w:w="1164" w:type="dxa"/>
            <w:vAlign w:val="center"/>
          </w:tcPr>
          <w:p w14:paraId="1C3393C3" w14:textId="77777777" w:rsidR="00BF4D3C" w:rsidRPr="00B91DBE" w:rsidRDefault="00BF4D3C" w:rsidP="00B91DBE">
            <w:pPr>
              <w:spacing w:after="100" w:afterAutospacing="1"/>
              <w:jc w:val="center"/>
              <w:rPr>
                <w:sz w:val="22"/>
                <w:szCs w:val="22"/>
              </w:rPr>
            </w:pPr>
            <w:r w:rsidRPr="00B91DBE">
              <w:rPr>
                <w:sz w:val="22"/>
                <w:szCs w:val="22"/>
              </w:rPr>
              <w:t>30</w:t>
            </w:r>
          </w:p>
        </w:tc>
        <w:tc>
          <w:tcPr>
            <w:tcW w:w="1891" w:type="dxa"/>
            <w:vAlign w:val="center"/>
          </w:tcPr>
          <w:p w14:paraId="01B85891" w14:textId="77777777" w:rsidR="00BF4D3C" w:rsidRPr="00B91DBE" w:rsidRDefault="00BF4D3C" w:rsidP="00B91DBE">
            <w:pPr>
              <w:spacing w:after="100" w:afterAutospacing="1"/>
              <w:rPr>
                <w:sz w:val="22"/>
                <w:szCs w:val="22"/>
              </w:rPr>
            </w:pPr>
            <w:r w:rsidRPr="00B91DBE">
              <w:rPr>
                <w:sz w:val="22"/>
                <w:szCs w:val="22"/>
              </w:rPr>
              <w:t>Weekly Sync</w:t>
            </w:r>
          </w:p>
        </w:tc>
      </w:tr>
      <w:tr w:rsidR="00BF4D3C" w:rsidRPr="00B91DBE" w14:paraId="0BCAB438" w14:textId="77777777" w:rsidTr="00B91DBE">
        <w:tc>
          <w:tcPr>
            <w:tcW w:w="985" w:type="dxa"/>
            <w:vAlign w:val="center"/>
          </w:tcPr>
          <w:p w14:paraId="2AC0B8D2" w14:textId="77777777" w:rsidR="00BF4D3C" w:rsidRPr="00B91DBE" w:rsidRDefault="00ED5EFC" w:rsidP="00B91DBE">
            <w:pPr>
              <w:spacing w:after="100" w:afterAutospacing="1"/>
              <w:jc w:val="center"/>
              <w:rPr>
                <w:sz w:val="22"/>
                <w:szCs w:val="22"/>
              </w:rPr>
            </w:pPr>
            <w:r w:rsidRPr="00B91DBE">
              <w:rPr>
                <w:sz w:val="22"/>
                <w:szCs w:val="22"/>
              </w:rPr>
              <w:t>29–35</w:t>
            </w:r>
          </w:p>
        </w:tc>
        <w:tc>
          <w:tcPr>
            <w:tcW w:w="2790" w:type="dxa"/>
            <w:vAlign w:val="center"/>
          </w:tcPr>
          <w:p w14:paraId="3E7F2961" w14:textId="77777777" w:rsidR="00BF4D3C" w:rsidRPr="00B91DBE" w:rsidRDefault="00BF4D3C" w:rsidP="00B91DBE">
            <w:pPr>
              <w:spacing w:after="100" w:afterAutospacing="1"/>
              <w:rPr>
                <w:sz w:val="22"/>
                <w:szCs w:val="22"/>
              </w:rPr>
            </w:pPr>
            <w:r w:rsidRPr="00B91DBE">
              <w:rPr>
                <w:sz w:val="22"/>
                <w:szCs w:val="22"/>
              </w:rPr>
              <w:t>Daily Standups</w:t>
            </w:r>
          </w:p>
        </w:tc>
        <w:tc>
          <w:tcPr>
            <w:tcW w:w="1164" w:type="dxa"/>
            <w:vAlign w:val="center"/>
          </w:tcPr>
          <w:p w14:paraId="2F6346F4" w14:textId="77777777" w:rsidR="00BF4D3C" w:rsidRPr="00B91DBE" w:rsidRDefault="00BF4D3C" w:rsidP="00B91DBE">
            <w:pPr>
              <w:spacing w:after="100" w:afterAutospacing="1"/>
              <w:jc w:val="center"/>
              <w:rPr>
                <w:sz w:val="22"/>
                <w:szCs w:val="22"/>
              </w:rPr>
            </w:pPr>
            <w:r w:rsidRPr="00B91DBE">
              <w:rPr>
                <w:sz w:val="22"/>
                <w:szCs w:val="22"/>
              </w:rPr>
              <w:t>5</w:t>
            </w:r>
          </w:p>
        </w:tc>
        <w:tc>
          <w:tcPr>
            <w:tcW w:w="1891" w:type="dxa"/>
            <w:vAlign w:val="center"/>
          </w:tcPr>
          <w:p w14:paraId="0EA5DAE1" w14:textId="77777777" w:rsidR="00BF4D3C" w:rsidRPr="00B91DBE" w:rsidRDefault="00BF4D3C" w:rsidP="00B91DBE">
            <w:pPr>
              <w:spacing w:after="100" w:afterAutospacing="1"/>
              <w:rPr>
                <w:sz w:val="22"/>
                <w:szCs w:val="22"/>
              </w:rPr>
            </w:pPr>
            <w:r w:rsidRPr="00B91DBE">
              <w:rPr>
                <w:sz w:val="22"/>
                <w:szCs w:val="22"/>
              </w:rPr>
              <w:t>Daily Standup</w:t>
            </w:r>
          </w:p>
        </w:tc>
      </w:tr>
      <w:tr w:rsidR="00BF4D3C" w:rsidRPr="00B91DBE" w14:paraId="3868215A" w14:textId="77777777" w:rsidTr="00B91DBE">
        <w:tc>
          <w:tcPr>
            <w:tcW w:w="985" w:type="dxa"/>
            <w:vAlign w:val="center"/>
          </w:tcPr>
          <w:p w14:paraId="7A7090F2" w14:textId="77777777" w:rsidR="00BF4D3C" w:rsidRPr="00B91DBE" w:rsidRDefault="00BF4D3C" w:rsidP="00B91DBE">
            <w:pPr>
              <w:spacing w:after="100" w:afterAutospacing="1"/>
              <w:jc w:val="center"/>
              <w:rPr>
                <w:sz w:val="22"/>
                <w:szCs w:val="22"/>
              </w:rPr>
            </w:pPr>
            <w:r w:rsidRPr="00B91DBE">
              <w:rPr>
                <w:sz w:val="22"/>
                <w:szCs w:val="22"/>
              </w:rPr>
              <w:t>30</w:t>
            </w:r>
          </w:p>
        </w:tc>
        <w:tc>
          <w:tcPr>
            <w:tcW w:w="2790" w:type="dxa"/>
            <w:vAlign w:val="center"/>
          </w:tcPr>
          <w:p w14:paraId="4B75947E" w14:textId="77777777" w:rsidR="00BF4D3C" w:rsidRPr="00B91DBE" w:rsidRDefault="00BF4D3C" w:rsidP="00B91DBE">
            <w:pPr>
              <w:spacing w:after="100" w:afterAutospacing="1"/>
              <w:rPr>
                <w:sz w:val="22"/>
                <w:szCs w:val="22"/>
              </w:rPr>
            </w:pPr>
            <w:r w:rsidRPr="00B91DBE">
              <w:rPr>
                <w:sz w:val="22"/>
                <w:szCs w:val="22"/>
              </w:rPr>
              <w:t>Monthly Retrospective #1</w:t>
            </w:r>
          </w:p>
        </w:tc>
        <w:tc>
          <w:tcPr>
            <w:tcW w:w="1164" w:type="dxa"/>
            <w:vAlign w:val="center"/>
          </w:tcPr>
          <w:p w14:paraId="78CE73EC" w14:textId="77777777" w:rsidR="00BF4D3C" w:rsidRPr="00B91DBE" w:rsidRDefault="00BF4D3C" w:rsidP="00B91DBE">
            <w:pPr>
              <w:spacing w:after="100" w:afterAutospacing="1"/>
              <w:jc w:val="center"/>
              <w:rPr>
                <w:sz w:val="22"/>
                <w:szCs w:val="22"/>
              </w:rPr>
            </w:pPr>
            <w:r w:rsidRPr="00B91DBE">
              <w:rPr>
                <w:sz w:val="22"/>
                <w:szCs w:val="22"/>
              </w:rPr>
              <w:t>30</w:t>
            </w:r>
          </w:p>
        </w:tc>
        <w:tc>
          <w:tcPr>
            <w:tcW w:w="1891" w:type="dxa"/>
            <w:vAlign w:val="center"/>
          </w:tcPr>
          <w:p w14:paraId="23420FE2" w14:textId="77777777" w:rsidR="00BF4D3C" w:rsidRPr="00B91DBE" w:rsidRDefault="00BF4D3C" w:rsidP="00B91DBE">
            <w:pPr>
              <w:spacing w:after="100" w:afterAutospacing="1"/>
              <w:rPr>
                <w:sz w:val="22"/>
                <w:szCs w:val="22"/>
              </w:rPr>
            </w:pPr>
            <w:r w:rsidRPr="00B91DBE">
              <w:rPr>
                <w:sz w:val="22"/>
                <w:szCs w:val="22"/>
              </w:rPr>
              <w:t xml:space="preserve">Monthly Retrospective + </w:t>
            </w:r>
            <w:r w:rsidR="003C3ABE" w:rsidRPr="00B91DBE">
              <w:rPr>
                <w:sz w:val="22"/>
                <w:szCs w:val="22"/>
              </w:rPr>
              <w:t>Setting Monthly Focus</w:t>
            </w:r>
          </w:p>
        </w:tc>
      </w:tr>
    </w:tbl>
    <w:p w14:paraId="0DD441C8" w14:textId="77777777" w:rsidR="00BF4D3C" w:rsidRDefault="00BF4D3C"/>
    <w:p w14:paraId="22EC3F18" w14:textId="77777777" w:rsidR="00BF4D3C" w:rsidRDefault="00BF4D3C">
      <w:r>
        <w:br w:type="page"/>
      </w:r>
    </w:p>
    <w:p w14:paraId="5C3D405A" w14:textId="77777777" w:rsidR="00BF4D3C" w:rsidRDefault="00BF4D3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2790"/>
        <w:gridCol w:w="1164"/>
        <w:gridCol w:w="1891"/>
      </w:tblGrid>
      <w:tr w:rsidR="00BF4D3C" w:rsidRPr="00B91DBE" w14:paraId="43013E18" w14:textId="77777777" w:rsidTr="00B91DBE">
        <w:tc>
          <w:tcPr>
            <w:tcW w:w="6830" w:type="dxa"/>
            <w:gridSpan w:val="4"/>
            <w:shd w:val="clear" w:color="auto" w:fill="D9D9D9"/>
            <w:vAlign w:val="center"/>
          </w:tcPr>
          <w:p w14:paraId="34DAA539" w14:textId="77777777" w:rsidR="00BF4D3C" w:rsidRPr="00B91DBE" w:rsidRDefault="00BF4D3C" w:rsidP="00B91DBE">
            <w:pPr>
              <w:spacing w:after="100" w:afterAutospacing="1"/>
              <w:jc w:val="center"/>
              <w:rPr>
                <w:b/>
                <w:bCs/>
                <w:sz w:val="22"/>
                <w:szCs w:val="22"/>
              </w:rPr>
            </w:pPr>
            <w:r w:rsidRPr="00B91DBE">
              <w:rPr>
                <w:b/>
                <w:bCs/>
                <w:sz w:val="22"/>
                <w:szCs w:val="22"/>
              </w:rPr>
              <w:t xml:space="preserve">Days </w:t>
            </w:r>
            <w:r w:rsidR="00ED5EFC" w:rsidRPr="00B91DBE">
              <w:rPr>
                <w:b/>
                <w:bCs/>
                <w:sz w:val="22"/>
                <w:szCs w:val="22"/>
              </w:rPr>
              <w:t>31–90</w:t>
            </w:r>
          </w:p>
        </w:tc>
      </w:tr>
      <w:tr w:rsidR="00BF4D3C" w:rsidRPr="00B91DBE" w14:paraId="0C8B29E7" w14:textId="77777777" w:rsidTr="00B91DBE">
        <w:tc>
          <w:tcPr>
            <w:tcW w:w="985" w:type="dxa"/>
            <w:shd w:val="clear" w:color="auto" w:fill="D9D9D9"/>
            <w:vAlign w:val="center"/>
          </w:tcPr>
          <w:p w14:paraId="21B7F603" w14:textId="77777777" w:rsidR="00BF4D3C" w:rsidRPr="00B91DBE" w:rsidRDefault="00BF4D3C" w:rsidP="00B91DBE">
            <w:pPr>
              <w:spacing w:after="100" w:afterAutospacing="1"/>
              <w:jc w:val="center"/>
              <w:rPr>
                <w:sz w:val="22"/>
                <w:szCs w:val="22"/>
              </w:rPr>
            </w:pPr>
            <w:r w:rsidRPr="00B91DBE">
              <w:rPr>
                <w:b/>
                <w:sz w:val="22"/>
                <w:szCs w:val="22"/>
              </w:rPr>
              <w:t>Day</w:t>
            </w:r>
          </w:p>
        </w:tc>
        <w:tc>
          <w:tcPr>
            <w:tcW w:w="2790" w:type="dxa"/>
            <w:shd w:val="clear" w:color="auto" w:fill="D9D9D9"/>
            <w:vAlign w:val="center"/>
          </w:tcPr>
          <w:p w14:paraId="29659C05" w14:textId="77777777" w:rsidR="00BF4D3C" w:rsidRPr="00B91DBE" w:rsidRDefault="00BF4D3C" w:rsidP="00B91DBE">
            <w:pPr>
              <w:spacing w:after="100" w:afterAutospacing="1"/>
              <w:jc w:val="center"/>
              <w:rPr>
                <w:sz w:val="22"/>
                <w:szCs w:val="22"/>
              </w:rPr>
            </w:pPr>
            <w:r w:rsidRPr="00B91DBE">
              <w:rPr>
                <w:b/>
                <w:sz w:val="22"/>
                <w:szCs w:val="22"/>
              </w:rPr>
              <w:t>Action</w:t>
            </w:r>
          </w:p>
        </w:tc>
        <w:tc>
          <w:tcPr>
            <w:tcW w:w="1164" w:type="dxa"/>
            <w:shd w:val="clear" w:color="auto" w:fill="D9D9D9"/>
            <w:vAlign w:val="center"/>
          </w:tcPr>
          <w:p w14:paraId="3A1F37DF" w14:textId="77777777" w:rsidR="00BF4D3C" w:rsidRPr="00B91DBE" w:rsidRDefault="00BF4D3C" w:rsidP="00B91DBE">
            <w:pPr>
              <w:spacing w:after="100" w:afterAutospacing="1"/>
              <w:jc w:val="center"/>
              <w:rPr>
                <w:sz w:val="22"/>
                <w:szCs w:val="22"/>
              </w:rPr>
            </w:pPr>
            <w:r w:rsidRPr="00B91DBE">
              <w:rPr>
                <w:b/>
                <w:sz w:val="22"/>
                <w:szCs w:val="22"/>
              </w:rPr>
              <w:t xml:space="preserve">Time </w:t>
            </w:r>
            <w:r w:rsidRPr="00B91DBE">
              <w:rPr>
                <w:bCs/>
                <w:sz w:val="22"/>
                <w:szCs w:val="22"/>
              </w:rPr>
              <w:t>(Minutes)</w:t>
            </w:r>
          </w:p>
        </w:tc>
        <w:tc>
          <w:tcPr>
            <w:tcW w:w="1891" w:type="dxa"/>
            <w:shd w:val="clear" w:color="auto" w:fill="D9D9D9"/>
            <w:vAlign w:val="center"/>
          </w:tcPr>
          <w:p w14:paraId="5AAF277F" w14:textId="77777777" w:rsidR="00BF4D3C" w:rsidRPr="00B91DBE" w:rsidRDefault="006A363E" w:rsidP="00B91DBE">
            <w:pPr>
              <w:spacing w:after="100" w:afterAutospacing="1"/>
              <w:jc w:val="center"/>
              <w:rPr>
                <w:sz w:val="22"/>
                <w:szCs w:val="22"/>
              </w:rPr>
            </w:pPr>
            <w:r w:rsidRPr="00B91DBE">
              <w:rPr>
                <w:b/>
                <w:sz w:val="22"/>
                <w:szCs w:val="22"/>
              </w:rPr>
              <w:t>Appendix Resource</w:t>
            </w:r>
          </w:p>
        </w:tc>
      </w:tr>
      <w:tr w:rsidR="00BF4D3C" w:rsidRPr="00B91DBE" w14:paraId="0DBB7257" w14:textId="77777777" w:rsidTr="00B91DBE">
        <w:tc>
          <w:tcPr>
            <w:tcW w:w="985" w:type="dxa"/>
            <w:vAlign w:val="center"/>
          </w:tcPr>
          <w:p w14:paraId="51D33292" w14:textId="77777777" w:rsidR="00BF4D3C" w:rsidRPr="00B91DBE" w:rsidRDefault="00BF4D3C" w:rsidP="00B91DBE">
            <w:pPr>
              <w:spacing w:after="100" w:afterAutospacing="1"/>
              <w:jc w:val="center"/>
              <w:rPr>
                <w:sz w:val="22"/>
                <w:szCs w:val="22"/>
              </w:rPr>
            </w:pPr>
            <w:r w:rsidRPr="00B91DBE">
              <w:rPr>
                <w:sz w:val="22"/>
                <w:szCs w:val="22"/>
              </w:rPr>
              <w:t>31</w:t>
            </w:r>
          </w:p>
        </w:tc>
        <w:tc>
          <w:tcPr>
            <w:tcW w:w="2790" w:type="dxa"/>
            <w:vAlign w:val="center"/>
          </w:tcPr>
          <w:p w14:paraId="2E47F8F6" w14:textId="77777777" w:rsidR="00BF4D3C" w:rsidRPr="00B91DBE" w:rsidRDefault="00BF4D3C" w:rsidP="00B91DBE">
            <w:pPr>
              <w:spacing w:after="100" w:afterAutospacing="1"/>
              <w:rPr>
                <w:sz w:val="22"/>
                <w:szCs w:val="22"/>
              </w:rPr>
            </w:pPr>
            <w:r w:rsidRPr="00B91DBE">
              <w:rPr>
                <w:sz w:val="22"/>
                <w:szCs w:val="22"/>
              </w:rPr>
              <w:t>Draft Values Statement</w:t>
            </w:r>
          </w:p>
        </w:tc>
        <w:tc>
          <w:tcPr>
            <w:tcW w:w="1164" w:type="dxa"/>
            <w:vAlign w:val="center"/>
          </w:tcPr>
          <w:p w14:paraId="1A26BAC1" w14:textId="77777777" w:rsidR="00BF4D3C" w:rsidRPr="00B91DBE" w:rsidRDefault="003C47A6" w:rsidP="00B91DBE">
            <w:pPr>
              <w:spacing w:after="100" w:afterAutospacing="1"/>
              <w:jc w:val="center"/>
              <w:rPr>
                <w:sz w:val="22"/>
                <w:szCs w:val="22"/>
              </w:rPr>
            </w:pPr>
            <w:r w:rsidRPr="00B91DBE">
              <w:rPr>
                <w:sz w:val="22"/>
                <w:szCs w:val="22"/>
              </w:rPr>
              <w:t>60</w:t>
            </w:r>
          </w:p>
        </w:tc>
        <w:tc>
          <w:tcPr>
            <w:tcW w:w="1891" w:type="dxa"/>
            <w:vAlign w:val="center"/>
          </w:tcPr>
          <w:p w14:paraId="5AD7393B" w14:textId="77777777" w:rsidR="00BF4D3C" w:rsidRPr="00B91DBE" w:rsidRDefault="00BF4D3C" w:rsidP="00B91DBE">
            <w:pPr>
              <w:spacing w:after="100" w:afterAutospacing="1"/>
              <w:rPr>
                <w:sz w:val="22"/>
                <w:szCs w:val="22"/>
              </w:rPr>
            </w:pPr>
            <w:r w:rsidRPr="00B91DBE">
              <w:rPr>
                <w:sz w:val="22"/>
                <w:szCs w:val="22"/>
              </w:rPr>
              <w:t>Values Statement</w:t>
            </w:r>
          </w:p>
        </w:tc>
      </w:tr>
      <w:tr w:rsidR="00BF4D3C" w:rsidRPr="00B91DBE" w14:paraId="6168D366" w14:textId="77777777" w:rsidTr="00B91DBE">
        <w:tc>
          <w:tcPr>
            <w:tcW w:w="985" w:type="dxa"/>
            <w:vAlign w:val="center"/>
          </w:tcPr>
          <w:p w14:paraId="6B1E2847" w14:textId="77777777" w:rsidR="00BF4D3C" w:rsidRPr="00B91DBE" w:rsidRDefault="00BF4D3C" w:rsidP="00B91DBE">
            <w:pPr>
              <w:spacing w:after="100" w:afterAutospacing="1"/>
              <w:jc w:val="center"/>
              <w:rPr>
                <w:sz w:val="22"/>
                <w:szCs w:val="22"/>
              </w:rPr>
            </w:pPr>
            <w:r w:rsidRPr="00B91DBE">
              <w:rPr>
                <w:sz w:val="22"/>
                <w:szCs w:val="22"/>
              </w:rPr>
              <w:t>3</w:t>
            </w:r>
            <w:r w:rsidR="00C74580" w:rsidRPr="00B91DBE">
              <w:rPr>
                <w:sz w:val="22"/>
                <w:szCs w:val="22"/>
              </w:rPr>
              <w:t>2</w:t>
            </w:r>
          </w:p>
        </w:tc>
        <w:tc>
          <w:tcPr>
            <w:tcW w:w="2790" w:type="dxa"/>
            <w:vAlign w:val="center"/>
          </w:tcPr>
          <w:p w14:paraId="7EFC203A" w14:textId="77777777" w:rsidR="00BF4D3C" w:rsidRPr="00B91DBE" w:rsidRDefault="00BF4D3C" w:rsidP="00B91DBE">
            <w:pPr>
              <w:spacing w:after="100" w:afterAutospacing="1"/>
              <w:rPr>
                <w:sz w:val="22"/>
                <w:szCs w:val="22"/>
              </w:rPr>
            </w:pPr>
            <w:r w:rsidRPr="00B91DBE">
              <w:rPr>
                <w:sz w:val="22"/>
                <w:szCs w:val="22"/>
              </w:rPr>
              <w:t>Draft Vision Statement</w:t>
            </w:r>
          </w:p>
        </w:tc>
        <w:tc>
          <w:tcPr>
            <w:tcW w:w="1164" w:type="dxa"/>
            <w:vAlign w:val="center"/>
          </w:tcPr>
          <w:p w14:paraId="296D5BC4" w14:textId="77777777" w:rsidR="00BF4D3C" w:rsidRPr="00B91DBE" w:rsidRDefault="003144A2" w:rsidP="00B91DBE">
            <w:pPr>
              <w:spacing w:after="100" w:afterAutospacing="1"/>
              <w:jc w:val="center"/>
              <w:rPr>
                <w:sz w:val="22"/>
                <w:szCs w:val="22"/>
              </w:rPr>
            </w:pPr>
            <w:r w:rsidRPr="00B91DBE">
              <w:rPr>
                <w:sz w:val="22"/>
                <w:szCs w:val="22"/>
              </w:rPr>
              <w:t>90</w:t>
            </w:r>
          </w:p>
        </w:tc>
        <w:tc>
          <w:tcPr>
            <w:tcW w:w="1891" w:type="dxa"/>
            <w:vAlign w:val="center"/>
          </w:tcPr>
          <w:p w14:paraId="63662A12" w14:textId="77777777" w:rsidR="00BF4D3C" w:rsidRPr="00B91DBE" w:rsidRDefault="00BF4D3C" w:rsidP="00B91DBE">
            <w:pPr>
              <w:spacing w:after="100" w:afterAutospacing="1"/>
              <w:rPr>
                <w:sz w:val="22"/>
                <w:szCs w:val="22"/>
              </w:rPr>
            </w:pPr>
            <w:r w:rsidRPr="00B91DBE">
              <w:rPr>
                <w:sz w:val="22"/>
                <w:szCs w:val="22"/>
              </w:rPr>
              <w:t>Vision Statement</w:t>
            </w:r>
          </w:p>
        </w:tc>
      </w:tr>
      <w:tr w:rsidR="00BF4D3C" w:rsidRPr="00B91DBE" w14:paraId="5CA6A368" w14:textId="77777777" w:rsidTr="00B91DBE">
        <w:tc>
          <w:tcPr>
            <w:tcW w:w="985" w:type="dxa"/>
            <w:vAlign w:val="center"/>
          </w:tcPr>
          <w:p w14:paraId="0D82C840" w14:textId="77777777" w:rsidR="00BF4D3C" w:rsidRPr="00B91DBE" w:rsidRDefault="00BF4D3C" w:rsidP="00B91DBE">
            <w:pPr>
              <w:spacing w:after="100" w:afterAutospacing="1"/>
              <w:jc w:val="center"/>
              <w:rPr>
                <w:sz w:val="22"/>
                <w:szCs w:val="22"/>
              </w:rPr>
            </w:pPr>
            <w:r w:rsidRPr="00B91DBE">
              <w:rPr>
                <w:sz w:val="22"/>
                <w:szCs w:val="22"/>
              </w:rPr>
              <w:t>3</w:t>
            </w:r>
            <w:r w:rsidR="00C74580" w:rsidRPr="00B91DBE">
              <w:rPr>
                <w:sz w:val="22"/>
                <w:szCs w:val="22"/>
              </w:rPr>
              <w:t>3</w:t>
            </w:r>
          </w:p>
        </w:tc>
        <w:tc>
          <w:tcPr>
            <w:tcW w:w="2790" w:type="dxa"/>
            <w:vAlign w:val="center"/>
          </w:tcPr>
          <w:p w14:paraId="6D48EAB5" w14:textId="77777777" w:rsidR="00BF4D3C" w:rsidRPr="00B91DBE" w:rsidRDefault="00BF4D3C" w:rsidP="00B91DBE">
            <w:pPr>
              <w:spacing w:after="100" w:afterAutospacing="1"/>
              <w:rPr>
                <w:sz w:val="22"/>
                <w:szCs w:val="22"/>
              </w:rPr>
            </w:pPr>
            <w:r w:rsidRPr="00B91DBE">
              <w:rPr>
                <w:sz w:val="22"/>
                <w:szCs w:val="22"/>
              </w:rPr>
              <w:t>Draft Mission Statement</w:t>
            </w:r>
          </w:p>
        </w:tc>
        <w:tc>
          <w:tcPr>
            <w:tcW w:w="1164" w:type="dxa"/>
            <w:vAlign w:val="center"/>
          </w:tcPr>
          <w:p w14:paraId="21610915" w14:textId="77777777" w:rsidR="00BF4D3C" w:rsidRPr="00B91DBE" w:rsidRDefault="00C515AD" w:rsidP="00B91DBE">
            <w:pPr>
              <w:spacing w:after="100" w:afterAutospacing="1"/>
              <w:jc w:val="center"/>
              <w:rPr>
                <w:sz w:val="22"/>
                <w:szCs w:val="22"/>
              </w:rPr>
            </w:pPr>
            <w:r w:rsidRPr="00B91DBE">
              <w:rPr>
                <w:sz w:val="22"/>
                <w:szCs w:val="22"/>
              </w:rPr>
              <w:t>45</w:t>
            </w:r>
          </w:p>
        </w:tc>
        <w:tc>
          <w:tcPr>
            <w:tcW w:w="1891" w:type="dxa"/>
            <w:vAlign w:val="center"/>
          </w:tcPr>
          <w:p w14:paraId="22A630B0" w14:textId="77777777" w:rsidR="00BF4D3C" w:rsidRPr="00B91DBE" w:rsidRDefault="00BF4D3C" w:rsidP="00B91DBE">
            <w:pPr>
              <w:spacing w:after="100" w:afterAutospacing="1"/>
              <w:rPr>
                <w:sz w:val="22"/>
                <w:szCs w:val="22"/>
              </w:rPr>
            </w:pPr>
            <w:r w:rsidRPr="00B91DBE">
              <w:rPr>
                <w:sz w:val="22"/>
                <w:szCs w:val="22"/>
              </w:rPr>
              <w:t>Mission Statement</w:t>
            </w:r>
          </w:p>
        </w:tc>
      </w:tr>
      <w:tr w:rsidR="00C74580" w:rsidRPr="00B91DBE" w14:paraId="6AA30F2F" w14:textId="77777777" w:rsidTr="00B91DBE">
        <w:tc>
          <w:tcPr>
            <w:tcW w:w="985" w:type="dxa"/>
            <w:vAlign w:val="center"/>
          </w:tcPr>
          <w:p w14:paraId="7FD7B3F4" w14:textId="77777777" w:rsidR="00C74580" w:rsidRPr="00B91DBE" w:rsidRDefault="00C74580" w:rsidP="00B91DBE">
            <w:pPr>
              <w:spacing w:after="100" w:afterAutospacing="1"/>
              <w:jc w:val="center"/>
              <w:rPr>
                <w:sz w:val="22"/>
                <w:szCs w:val="22"/>
              </w:rPr>
            </w:pPr>
            <w:r w:rsidRPr="00B91DBE">
              <w:rPr>
                <w:sz w:val="22"/>
                <w:szCs w:val="22"/>
              </w:rPr>
              <w:t>35</w:t>
            </w:r>
          </w:p>
        </w:tc>
        <w:tc>
          <w:tcPr>
            <w:tcW w:w="2790" w:type="dxa"/>
            <w:vAlign w:val="center"/>
          </w:tcPr>
          <w:p w14:paraId="111F9C6B" w14:textId="77777777" w:rsidR="00C74580" w:rsidRPr="00B91DBE" w:rsidRDefault="00C74580" w:rsidP="00B91DBE">
            <w:pPr>
              <w:spacing w:after="100" w:afterAutospacing="1"/>
              <w:rPr>
                <w:sz w:val="22"/>
                <w:szCs w:val="22"/>
              </w:rPr>
            </w:pPr>
            <w:r w:rsidRPr="00B91DBE">
              <w:rPr>
                <w:sz w:val="22"/>
                <w:szCs w:val="22"/>
              </w:rPr>
              <w:t>Weekly Sync #5</w:t>
            </w:r>
          </w:p>
        </w:tc>
        <w:tc>
          <w:tcPr>
            <w:tcW w:w="1164" w:type="dxa"/>
            <w:vAlign w:val="center"/>
          </w:tcPr>
          <w:p w14:paraId="04C06341" w14:textId="77777777" w:rsidR="00C74580" w:rsidRPr="00B91DBE" w:rsidRDefault="00C74580" w:rsidP="00B91DBE">
            <w:pPr>
              <w:spacing w:after="100" w:afterAutospacing="1"/>
              <w:jc w:val="center"/>
              <w:rPr>
                <w:sz w:val="22"/>
                <w:szCs w:val="22"/>
              </w:rPr>
            </w:pPr>
            <w:r w:rsidRPr="00B91DBE">
              <w:rPr>
                <w:sz w:val="22"/>
                <w:szCs w:val="22"/>
              </w:rPr>
              <w:t>30</w:t>
            </w:r>
          </w:p>
        </w:tc>
        <w:tc>
          <w:tcPr>
            <w:tcW w:w="1891" w:type="dxa"/>
            <w:vAlign w:val="center"/>
          </w:tcPr>
          <w:p w14:paraId="63AC78CC" w14:textId="77777777" w:rsidR="00C74580" w:rsidRPr="00B91DBE" w:rsidRDefault="00C74580" w:rsidP="00B91DBE">
            <w:pPr>
              <w:spacing w:after="100" w:afterAutospacing="1"/>
              <w:rPr>
                <w:sz w:val="22"/>
                <w:szCs w:val="22"/>
              </w:rPr>
            </w:pPr>
            <w:r w:rsidRPr="00B91DBE">
              <w:rPr>
                <w:sz w:val="22"/>
                <w:szCs w:val="22"/>
              </w:rPr>
              <w:t>Weekly Sync</w:t>
            </w:r>
          </w:p>
        </w:tc>
      </w:tr>
      <w:tr w:rsidR="00C74580" w:rsidRPr="00B91DBE" w14:paraId="1B4244F0" w14:textId="77777777" w:rsidTr="00B91DBE">
        <w:tc>
          <w:tcPr>
            <w:tcW w:w="985" w:type="dxa"/>
            <w:vAlign w:val="center"/>
          </w:tcPr>
          <w:p w14:paraId="0C8A7F8E" w14:textId="77777777" w:rsidR="00C74580" w:rsidRPr="00B91DBE" w:rsidRDefault="00ED5EFC" w:rsidP="00B91DBE">
            <w:pPr>
              <w:spacing w:after="100" w:afterAutospacing="1"/>
              <w:jc w:val="center"/>
              <w:rPr>
                <w:sz w:val="22"/>
                <w:szCs w:val="22"/>
              </w:rPr>
            </w:pPr>
            <w:r w:rsidRPr="00B91DBE">
              <w:rPr>
                <w:sz w:val="22"/>
                <w:szCs w:val="22"/>
              </w:rPr>
              <w:t>36–42</w:t>
            </w:r>
          </w:p>
        </w:tc>
        <w:tc>
          <w:tcPr>
            <w:tcW w:w="2790" w:type="dxa"/>
            <w:vAlign w:val="center"/>
          </w:tcPr>
          <w:p w14:paraId="384C1944" w14:textId="77777777" w:rsidR="00C74580" w:rsidRPr="00B91DBE" w:rsidRDefault="00C74580" w:rsidP="00B91DBE">
            <w:pPr>
              <w:spacing w:after="100" w:afterAutospacing="1"/>
              <w:rPr>
                <w:sz w:val="22"/>
                <w:szCs w:val="22"/>
              </w:rPr>
            </w:pPr>
            <w:r w:rsidRPr="00B91DBE">
              <w:rPr>
                <w:sz w:val="22"/>
                <w:szCs w:val="22"/>
              </w:rPr>
              <w:t>Daily Standups</w:t>
            </w:r>
          </w:p>
        </w:tc>
        <w:tc>
          <w:tcPr>
            <w:tcW w:w="1164" w:type="dxa"/>
            <w:vAlign w:val="center"/>
          </w:tcPr>
          <w:p w14:paraId="5A7225C3" w14:textId="77777777" w:rsidR="00C74580" w:rsidRPr="00B91DBE" w:rsidRDefault="00C74580" w:rsidP="00B91DBE">
            <w:pPr>
              <w:spacing w:after="100" w:afterAutospacing="1"/>
              <w:jc w:val="center"/>
              <w:rPr>
                <w:sz w:val="22"/>
                <w:szCs w:val="22"/>
              </w:rPr>
            </w:pPr>
            <w:r w:rsidRPr="00B91DBE">
              <w:rPr>
                <w:sz w:val="22"/>
                <w:szCs w:val="22"/>
              </w:rPr>
              <w:t>5</w:t>
            </w:r>
          </w:p>
        </w:tc>
        <w:tc>
          <w:tcPr>
            <w:tcW w:w="1891" w:type="dxa"/>
            <w:vAlign w:val="center"/>
          </w:tcPr>
          <w:p w14:paraId="681F7E6F" w14:textId="77777777" w:rsidR="00C74580" w:rsidRPr="00B91DBE" w:rsidRDefault="00C74580" w:rsidP="00B91DBE">
            <w:pPr>
              <w:spacing w:after="100" w:afterAutospacing="1"/>
              <w:rPr>
                <w:sz w:val="22"/>
                <w:szCs w:val="22"/>
              </w:rPr>
            </w:pPr>
            <w:r w:rsidRPr="00B91DBE">
              <w:rPr>
                <w:sz w:val="22"/>
                <w:szCs w:val="22"/>
              </w:rPr>
              <w:t>Daily Standup</w:t>
            </w:r>
          </w:p>
        </w:tc>
      </w:tr>
      <w:tr w:rsidR="001B62B6" w:rsidRPr="00B91DBE" w14:paraId="5B9DB96D" w14:textId="77777777" w:rsidTr="00B91DBE">
        <w:tc>
          <w:tcPr>
            <w:tcW w:w="985" w:type="dxa"/>
            <w:vAlign w:val="center"/>
          </w:tcPr>
          <w:p w14:paraId="585B7225" w14:textId="77777777" w:rsidR="001B62B6" w:rsidRPr="00B91DBE" w:rsidRDefault="001B62B6" w:rsidP="00B91DBE">
            <w:pPr>
              <w:spacing w:after="100" w:afterAutospacing="1"/>
              <w:jc w:val="center"/>
              <w:rPr>
                <w:sz w:val="22"/>
                <w:szCs w:val="22"/>
              </w:rPr>
            </w:pPr>
            <w:r w:rsidRPr="00B91DBE">
              <w:rPr>
                <w:sz w:val="22"/>
                <w:szCs w:val="22"/>
              </w:rPr>
              <w:t>36</w:t>
            </w:r>
          </w:p>
        </w:tc>
        <w:tc>
          <w:tcPr>
            <w:tcW w:w="2790" w:type="dxa"/>
            <w:vAlign w:val="center"/>
          </w:tcPr>
          <w:p w14:paraId="4736CFCE" w14:textId="77777777" w:rsidR="001B62B6" w:rsidRPr="00B91DBE" w:rsidRDefault="001B62B6" w:rsidP="00B91DBE">
            <w:pPr>
              <w:spacing w:after="100" w:afterAutospacing="1"/>
              <w:rPr>
                <w:sz w:val="22"/>
                <w:szCs w:val="22"/>
              </w:rPr>
            </w:pPr>
            <w:r w:rsidRPr="00B91DBE">
              <w:rPr>
                <w:sz w:val="22"/>
                <w:szCs w:val="22"/>
              </w:rPr>
              <w:t>Build a Reward Menu</w:t>
            </w:r>
          </w:p>
        </w:tc>
        <w:tc>
          <w:tcPr>
            <w:tcW w:w="1164" w:type="dxa"/>
            <w:vAlign w:val="center"/>
          </w:tcPr>
          <w:p w14:paraId="1CCEEDED" w14:textId="77777777" w:rsidR="001B62B6" w:rsidRPr="00B91DBE" w:rsidRDefault="001B62B6" w:rsidP="00B91DBE">
            <w:pPr>
              <w:spacing w:after="100" w:afterAutospacing="1"/>
              <w:jc w:val="center"/>
              <w:rPr>
                <w:sz w:val="22"/>
                <w:szCs w:val="22"/>
              </w:rPr>
            </w:pPr>
            <w:r w:rsidRPr="00B91DBE">
              <w:rPr>
                <w:sz w:val="22"/>
                <w:szCs w:val="22"/>
              </w:rPr>
              <w:t>20</w:t>
            </w:r>
          </w:p>
        </w:tc>
        <w:tc>
          <w:tcPr>
            <w:tcW w:w="1891" w:type="dxa"/>
            <w:vAlign w:val="center"/>
          </w:tcPr>
          <w:p w14:paraId="498A59A4" w14:textId="77777777" w:rsidR="001B62B6" w:rsidRPr="00B91DBE" w:rsidRDefault="001B62B6" w:rsidP="00B91DBE">
            <w:pPr>
              <w:spacing w:after="100" w:afterAutospacing="1"/>
              <w:rPr>
                <w:sz w:val="22"/>
                <w:szCs w:val="22"/>
              </w:rPr>
            </w:pPr>
            <w:r w:rsidRPr="00B91DBE">
              <w:rPr>
                <w:sz w:val="22"/>
                <w:szCs w:val="22"/>
              </w:rPr>
              <w:t>Reward Menu</w:t>
            </w:r>
          </w:p>
        </w:tc>
      </w:tr>
      <w:tr w:rsidR="001B62B6" w:rsidRPr="00B91DBE" w14:paraId="68FA294A" w14:textId="77777777" w:rsidTr="00B91DBE">
        <w:tc>
          <w:tcPr>
            <w:tcW w:w="985" w:type="dxa"/>
            <w:vAlign w:val="center"/>
          </w:tcPr>
          <w:p w14:paraId="4CDF6410" w14:textId="77777777" w:rsidR="001B62B6" w:rsidRPr="00B91DBE" w:rsidRDefault="001B62B6" w:rsidP="00B91DBE">
            <w:pPr>
              <w:spacing w:after="100" w:afterAutospacing="1"/>
              <w:jc w:val="center"/>
              <w:rPr>
                <w:sz w:val="22"/>
                <w:szCs w:val="22"/>
              </w:rPr>
            </w:pPr>
            <w:r w:rsidRPr="00B91DBE">
              <w:rPr>
                <w:sz w:val="22"/>
                <w:szCs w:val="22"/>
              </w:rPr>
              <w:t>36</w:t>
            </w:r>
          </w:p>
        </w:tc>
        <w:tc>
          <w:tcPr>
            <w:tcW w:w="2790" w:type="dxa"/>
            <w:vAlign w:val="center"/>
          </w:tcPr>
          <w:p w14:paraId="310E8F02" w14:textId="77777777" w:rsidR="001B62B6" w:rsidRPr="00B91DBE" w:rsidRDefault="001B62B6" w:rsidP="00B91DBE">
            <w:pPr>
              <w:spacing w:after="100" w:afterAutospacing="1"/>
              <w:rPr>
                <w:sz w:val="22"/>
                <w:szCs w:val="22"/>
              </w:rPr>
            </w:pPr>
            <w:r w:rsidRPr="00B91DBE">
              <w:rPr>
                <w:sz w:val="22"/>
                <w:szCs w:val="22"/>
              </w:rPr>
              <w:t xml:space="preserve">Plan one date to happen within </w:t>
            </w:r>
            <w:r w:rsidR="00D64BFB" w:rsidRPr="00B91DBE">
              <w:rPr>
                <w:sz w:val="22"/>
                <w:szCs w:val="22"/>
              </w:rPr>
              <w:t xml:space="preserve">the </w:t>
            </w:r>
            <w:r w:rsidRPr="00B91DBE">
              <w:rPr>
                <w:sz w:val="22"/>
                <w:szCs w:val="22"/>
              </w:rPr>
              <w:t>next 7 days</w:t>
            </w:r>
          </w:p>
        </w:tc>
        <w:tc>
          <w:tcPr>
            <w:tcW w:w="1164" w:type="dxa"/>
            <w:vAlign w:val="center"/>
          </w:tcPr>
          <w:p w14:paraId="1691075C" w14:textId="77777777" w:rsidR="001B62B6" w:rsidRPr="00B91DBE" w:rsidRDefault="001B62B6" w:rsidP="00B91DBE">
            <w:pPr>
              <w:spacing w:after="100" w:afterAutospacing="1"/>
              <w:jc w:val="center"/>
              <w:rPr>
                <w:sz w:val="22"/>
                <w:szCs w:val="22"/>
              </w:rPr>
            </w:pPr>
            <w:r w:rsidRPr="00B91DBE">
              <w:rPr>
                <w:sz w:val="22"/>
                <w:szCs w:val="22"/>
              </w:rPr>
              <w:t>10</w:t>
            </w:r>
          </w:p>
        </w:tc>
        <w:tc>
          <w:tcPr>
            <w:tcW w:w="1891" w:type="dxa"/>
            <w:vAlign w:val="center"/>
          </w:tcPr>
          <w:p w14:paraId="54D420C6" w14:textId="77777777" w:rsidR="001B62B6" w:rsidRPr="00B91DBE" w:rsidRDefault="001B62B6" w:rsidP="00B91DBE">
            <w:pPr>
              <w:spacing w:after="100" w:afterAutospacing="1"/>
              <w:rPr>
                <w:sz w:val="22"/>
                <w:szCs w:val="22"/>
              </w:rPr>
            </w:pPr>
            <w:r w:rsidRPr="00B91DBE">
              <w:rPr>
                <w:sz w:val="22"/>
                <w:szCs w:val="22"/>
              </w:rPr>
              <w:t>Reward Menu</w:t>
            </w:r>
          </w:p>
        </w:tc>
      </w:tr>
      <w:tr w:rsidR="001B62B6" w:rsidRPr="00B91DBE" w14:paraId="3C59E0FD" w14:textId="77777777" w:rsidTr="00B91DBE">
        <w:tc>
          <w:tcPr>
            <w:tcW w:w="985" w:type="dxa"/>
            <w:vAlign w:val="center"/>
          </w:tcPr>
          <w:p w14:paraId="600EE229" w14:textId="77777777" w:rsidR="001B62B6" w:rsidRPr="00B91DBE" w:rsidRDefault="001B62B6" w:rsidP="00B91DBE">
            <w:pPr>
              <w:spacing w:after="100" w:afterAutospacing="1"/>
              <w:jc w:val="center"/>
              <w:rPr>
                <w:sz w:val="22"/>
                <w:szCs w:val="22"/>
              </w:rPr>
            </w:pPr>
            <w:r w:rsidRPr="00B91DBE">
              <w:rPr>
                <w:sz w:val="22"/>
                <w:szCs w:val="22"/>
              </w:rPr>
              <w:t>38</w:t>
            </w:r>
          </w:p>
        </w:tc>
        <w:tc>
          <w:tcPr>
            <w:tcW w:w="2790" w:type="dxa"/>
            <w:vAlign w:val="center"/>
          </w:tcPr>
          <w:p w14:paraId="36071669" w14:textId="77777777" w:rsidR="001B62B6" w:rsidRPr="00B91DBE" w:rsidRDefault="001B62B6" w:rsidP="00B91DBE">
            <w:pPr>
              <w:spacing w:after="100" w:afterAutospacing="1"/>
              <w:rPr>
                <w:sz w:val="22"/>
                <w:szCs w:val="22"/>
              </w:rPr>
            </w:pPr>
            <w:r w:rsidRPr="00B91DBE">
              <w:rPr>
                <w:sz w:val="22"/>
                <w:szCs w:val="22"/>
              </w:rPr>
              <w:t>Write 3 Strategic Love Goals</w:t>
            </w:r>
          </w:p>
        </w:tc>
        <w:tc>
          <w:tcPr>
            <w:tcW w:w="1164" w:type="dxa"/>
            <w:vAlign w:val="center"/>
          </w:tcPr>
          <w:p w14:paraId="48F399FA" w14:textId="77777777" w:rsidR="001B62B6" w:rsidRPr="00B91DBE" w:rsidRDefault="001B62B6" w:rsidP="00B91DBE">
            <w:pPr>
              <w:spacing w:after="100" w:afterAutospacing="1"/>
              <w:jc w:val="center"/>
              <w:rPr>
                <w:sz w:val="22"/>
                <w:szCs w:val="22"/>
              </w:rPr>
            </w:pPr>
            <w:r w:rsidRPr="00B91DBE">
              <w:rPr>
                <w:sz w:val="22"/>
                <w:szCs w:val="22"/>
              </w:rPr>
              <w:t>120</w:t>
            </w:r>
          </w:p>
        </w:tc>
        <w:tc>
          <w:tcPr>
            <w:tcW w:w="1891" w:type="dxa"/>
            <w:vAlign w:val="center"/>
          </w:tcPr>
          <w:p w14:paraId="4466F1DF" w14:textId="77777777" w:rsidR="001B62B6" w:rsidRPr="00B91DBE" w:rsidRDefault="001B62B6" w:rsidP="00B91DBE">
            <w:pPr>
              <w:spacing w:after="100" w:afterAutospacing="1"/>
              <w:rPr>
                <w:sz w:val="22"/>
                <w:szCs w:val="22"/>
              </w:rPr>
            </w:pPr>
            <w:r w:rsidRPr="00B91DBE">
              <w:rPr>
                <w:sz w:val="22"/>
                <w:szCs w:val="22"/>
              </w:rPr>
              <w:t>Strategic Love Goals</w:t>
            </w:r>
          </w:p>
        </w:tc>
      </w:tr>
      <w:tr w:rsidR="001B62B6" w:rsidRPr="00B91DBE" w14:paraId="4F7C1F00" w14:textId="77777777" w:rsidTr="00B91DBE">
        <w:tc>
          <w:tcPr>
            <w:tcW w:w="985" w:type="dxa"/>
            <w:vAlign w:val="center"/>
          </w:tcPr>
          <w:p w14:paraId="5F190FBE" w14:textId="77777777" w:rsidR="001B62B6" w:rsidRPr="00B91DBE" w:rsidRDefault="001B62B6" w:rsidP="00B91DBE">
            <w:pPr>
              <w:spacing w:after="100" w:afterAutospacing="1"/>
              <w:jc w:val="center"/>
              <w:rPr>
                <w:sz w:val="22"/>
                <w:szCs w:val="22"/>
              </w:rPr>
            </w:pPr>
            <w:r w:rsidRPr="00B91DBE">
              <w:rPr>
                <w:sz w:val="22"/>
                <w:szCs w:val="22"/>
              </w:rPr>
              <w:t>40</w:t>
            </w:r>
          </w:p>
        </w:tc>
        <w:tc>
          <w:tcPr>
            <w:tcW w:w="2790" w:type="dxa"/>
            <w:vAlign w:val="center"/>
          </w:tcPr>
          <w:p w14:paraId="5F7DD0F3" w14:textId="77777777" w:rsidR="001B62B6" w:rsidRPr="00B91DBE" w:rsidRDefault="001B62B6" w:rsidP="00B91DBE">
            <w:pPr>
              <w:spacing w:after="100" w:afterAutospacing="1"/>
              <w:rPr>
                <w:sz w:val="22"/>
                <w:szCs w:val="22"/>
              </w:rPr>
            </w:pPr>
            <w:r w:rsidRPr="00B91DBE">
              <w:rPr>
                <w:sz w:val="22"/>
                <w:szCs w:val="22"/>
              </w:rPr>
              <w:t xml:space="preserve">Write </w:t>
            </w:r>
            <w:r w:rsidR="00ED5EFC" w:rsidRPr="00B91DBE">
              <w:rPr>
                <w:sz w:val="22"/>
                <w:szCs w:val="22"/>
              </w:rPr>
              <w:t>1–3</w:t>
            </w:r>
            <w:r w:rsidRPr="00B91DBE">
              <w:rPr>
                <w:sz w:val="22"/>
                <w:szCs w:val="22"/>
              </w:rPr>
              <w:t xml:space="preserve"> Love Performance Objectives for each Strategic Love Goal</w:t>
            </w:r>
          </w:p>
        </w:tc>
        <w:tc>
          <w:tcPr>
            <w:tcW w:w="1164" w:type="dxa"/>
            <w:vAlign w:val="center"/>
          </w:tcPr>
          <w:p w14:paraId="78C5EDD0" w14:textId="77777777" w:rsidR="001B62B6" w:rsidRPr="00B91DBE" w:rsidRDefault="001B62B6" w:rsidP="00B91DBE">
            <w:pPr>
              <w:spacing w:after="100" w:afterAutospacing="1"/>
              <w:jc w:val="center"/>
              <w:rPr>
                <w:sz w:val="22"/>
                <w:szCs w:val="22"/>
              </w:rPr>
            </w:pPr>
            <w:r w:rsidRPr="00B91DBE">
              <w:rPr>
                <w:sz w:val="22"/>
                <w:szCs w:val="22"/>
              </w:rPr>
              <w:t>30</w:t>
            </w:r>
          </w:p>
        </w:tc>
        <w:tc>
          <w:tcPr>
            <w:tcW w:w="1891" w:type="dxa"/>
            <w:vAlign w:val="center"/>
          </w:tcPr>
          <w:p w14:paraId="5C414836" w14:textId="77777777" w:rsidR="001B62B6" w:rsidRPr="00B91DBE" w:rsidRDefault="001B62B6" w:rsidP="00B91DBE">
            <w:pPr>
              <w:spacing w:after="100" w:afterAutospacing="1"/>
              <w:rPr>
                <w:sz w:val="22"/>
                <w:szCs w:val="22"/>
              </w:rPr>
            </w:pPr>
            <w:r w:rsidRPr="00B91DBE">
              <w:rPr>
                <w:sz w:val="22"/>
                <w:szCs w:val="22"/>
              </w:rPr>
              <w:t>Love Performance Objectives</w:t>
            </w:r>
          </w:p>
        </w:tc>
      </w:tr>
      <w:tr w:rsidR="001B62B6" w:rsidRPr="00B91DBE" w14:paraId="0606C967" w14:textId="77777777" w:rsidTr="00B91DBE">
        <w:tc>
          <w:tcPr>
            <w:tcW w:w="985" w:type="dxa"/>
            <w:vAlign w:val="center"/>
          </w:tcPr>
          <w:p w14:paraId="67BE259B" w14:textId="77777777" w:rsidR="001B62B6" w:rsidRPr="00B91DBE" w:rsidRDefault="001B62B6" w:rsidP="00B91DBE">
            <w:pPr>
              <w:spacing w:after="100" w:afterAutospacing="1"/>
              <w:jc w:val="center"/>
              <w:rPr>
                <w:sz w:val="22"/>
                <w:szCs w:val="22"/>
              </w:rPr>
            </w:pPr>
            <w:r w:rsidRPr="00B91DBE">
              <w:rPr>
                <w:sz w:val="22"/>
                <w:szCs w:val="22"/>
              </w:rPr>
              <w:t>41</w:t>
            </w:r>
          </w:p>
        </w:tc>
        <w:tc>
          <w:tcPr>
            <w:tcW w:w="2790" w:type="dxa"/>
            <w:vAlign w:val="center"/>
          </w:tcPr>
          <w:p w14:paraId="04B586A6" w14:textId="77777777" w:rsidR="001B62B6" w:rsidRPr="00B91DBE" w:rsidRDefault="001B62B6" w:rsidP="00B91DBE">
            <w:pPr>
              <w:spacing w:after="100" w:afterAutospacing="1"/>
              <w:rPr>
                <w:sz w:val="22"/>
                <w:szCs w:val="22"/>
              </w:rPr>
            </w:pPr>
            <w:r w:rsidRPr="00B91DBE">
              <w:rPr>
                <w:sz w:val="22"/>
                <w:szCs w:val="22"/>
              </w:rPr>
              <w:t>Complete Love Competency Development Plan</w:t>
            </w:r>
          </w:p>
        </w:tc>
        <w:tc>
          <w:tcPr>
            <w:tcW w:w="1164" w:type="dxa"/>
            <w:vAlign w:val="center"/>
          </w:tcPr>
          <w:p w14:paraId="42FB51E4" w14:textId="77777777" w:rsidR="001B62B6" w:rsidRPr="00B91DBE" w:rsidRDefault="001B62B6" w:rsidP="00B91DBE">
            <w:pPr>
              <w:spacing w:after="100" w:afterAutospacing="1"/>
              <w:jc w:val="center"/>
              <w:rPr>
                <w:sz w:val="22"/>
                <w:szCs w:val="22"/>
              </w:rPr>
            </w:pPr>
            <w:r w:rsidRPr="00B91DBE">
              <w:rPr>
                <w:sz w:val="22"/>
                <w:szCs w:val="22"/>
              </w:rPr>
              <w:t>45</w:t>
            </w:r>
          </w:p>
        </w:tc>
        <w:tc>
          <w:tcPr>
            <w:tcW w:w="1891" w:type="dxa"/>
            <w:vAlign w:val="center"/>
          </w:tcPr>
          <w:p w14:paraId="3E816B86" w14:textId="77777777" w:rsidR="001B62B6" w:rsidRPr="00B91DBE" w:rsidRDefault="001B62B6" w:rsidP="00B91DBE">
            <w:pPr>
              <w:spacing w:after="100" w:afterAutospacing="1"/>
              <w:rPr>
                <w:sz w:val="22"/>
                <w:szCs w:val="22"/>
              </w:rPr>
            </w:pPr>
            <w:r w:rsidRPr="00B91DBE">
              <w:rPr>
                <w:sz w:val="22"/>
                <w:szCs w:val="22"/>
              </w:rPr>
              <w:t>Love Competency Development Plan</w:t>
            </w:r>
          </w:p>
        </w:tc>
      </w:tr>
      <w:tr w:rsidR="001B62B6" w:rsidRPr="00B91DBE" w14:paraId="58038547" w14:textId="77777777" w:rsidTr="00B91DBE">
        <w:tc>
          <w:tcPr>
            <w:tcW w:w="985" w:type="dxa"/>
            <w:vAlign w:val="center"/>
          </w:tcPr>
          <w:p w14:paraId="4D69201A" w14:textId="77777777" w:rsidR="001B62B6" w:rsidRPr="00B91DBE" w:rsidRDefault="001B62B6" w:rsidP="00B91DBE">
            <w:pPr>
              <w:spacing w:after="100" w:afterAutospacing="1"/>
              <w:jc w:val="center"/>
              <w:rPr>
                <w:sz w:val="22"/>
                <w:szCs w:val="22"/>
              </w:rPr>
            </w:pPr>
            <w:r w:rsidRPr="00B91DBE">
              <w:rPr>
                <w:sz w:val="22"/>
                <w:szCs w:val="22"/>
              </w:rPr>
              <w:t>42</w:t>
            </w:r>
          </w:p>
        </w:tc>
        <w:tc>
          <w:tcPr>
            <w:tcW w:w="2790" w:type="dxa"/>
            <w:vAlign w:val="center"/>
          </w:tcPr>
          <w:p w14:paraId="55015B50" w14:textId="77777777" w:rsidR="001B62B6" w:rsidRPr="00B91DBE" w:rsidRDefault="001B62B6" w:rsidP="00B91DBE">
            <w:pPr>
              <w:spacing w:after="100" w:afterAutospacing="1"/>
              <w:rPr>
                <w:sz w:val="22"/>
                <w:szCs w:val="22"/>
              </w:rPr>
            </w:pPr>
            <w:r w:rsidRPr="00B91DBE">
              <w:rPr>
                <w:sz w:val="22"/>
                <w:szCs w:val="22"/>
              </w:rPr>
              <w:t>Weekly Sync #6</w:t>
            </w:r>
          </w:p>
        </w:tc>
        <w:tc>
          <w:tcPr>
            <w:tcW w:w="1164" w:type="dxa"/>
            <w:vAlign w:val="center"/>
          </w:tcPr>
          <w:p w14:paraId="3018EC0C" w14:textId="77777777" w:rsidR="001B62B6" w:rsidRPr="00B91DBE" w:rsidRDefault="001B62B6" w:rsidP="00B91DBE">
            <w:pPr>
              <w:spacing w:after="100" w:afterAutospacing="1"/>
              <w:jc w:val="center"/>
              <w:rPr>
                <w:sz w:val="22"/>
                <w:szCs w:val="22"/>
              </w:rPr>
            </w:pPr>
            <w:r w:rsidRPr="00B91DBE">
              <w:rPr>
                <w:sz w:val="22"/>
                <w:szCs w:val="22"/>
              </w:rPr>
              <w:t>30</w:t>
            </w:r>
          </w:p>
        </w:tc>
        <w:tc>
          <w:tcPr>
            <w:tcW w:w="1891" w:type="dxa"/>
            <w:vAlign w:val="center"/>
          </w:tcPr>
          <w:p w14:paraId="472455FC" w14:textId="77777777" w:rsidR="001B62B6" w:rsidRPr="00B91DBE" w:rsidRDefault="001B62B6" w:rsidP="00B91DBE">
            <w:pPr>
              <w:spacing w:after="100" w:afterAutospacing="1"/>
              <w:rPr>
                <w:sz w:val="22"/>
                <w:szCs w:val="22"/>
              </w:rPr>
            </w:pPr>
            <w:r w:rsidRPr="00B91DBE">
              <w:rPr>
                <w:sz w:val="22"/>
                <w:szCs w:val="22"/>
              </w:rPr>
              <w:t>Weekly Sync</w:t>
            </w:r>
          </w:p>
        </w:tc>
      </w:tr>
      <w:tr w:rsidR="001B62B6" w:rsidRPr="00B91DBE" w14:paraId="7872B60C" w14:textId="77777777" w:rsidTr="00B91DBE">
        <w:tc>
          <w:tcPr>
            <w:tcW w:w="985" w:type="dxa"/>
            <w:vAlign w:val="center"/>
          </w:tcPr>
          <w:p w14:paraId="1A1CE1BE" w14:textId="77777777" w:rsidR="001B62B6" w:rsidRPr="00B91DBE" w:rsidRDefault="00ED5EFC" w:rsidP="00B91DBE">
            <w:pPr>
              <w:spacing w:after="100" w:afterAutospacing="1"/>
              <w:jc w:val="center"/>
              <w:rPr>
                <w:sz w:val="22"/>
                <w:szCs w:val="22"/>
              </w:rPr>
            </w:pPr>
            <w:r w:rsidRPr="00B91DBE">
              <w:rPr>
                <w:sz w:val="22"/>
                <w:szCs w:val="22"/>
              </w:rPr>
              <w:t>43–49</w:t>
            </w:r>
          </w:p>
        </w:tc>
        <w:tc>
          <w:tcPr>
            <w:tcW w:w="2790" w:type="dxa"/>
            <w:vAlign w:val="center"/>
          </w:tcPr>
          <w:p w14:paraId="610CED8B" w14:textId="77777777" w:rsidR="001B62B6" w:rsidRPr="00B91DBE" w:rsidRDefault="001B62B6" w:rsidP="00B91DBE">
            <w:pPr>
              <w:spacing w:after="100" w:afterAutospacing="1"/>
              <w:rPr>
                <w:sz w:val="22"/>
                <w:szCs w:val="22"/>
              </w:rPr>
            </w:pPr>
            <w:r w:rsidRPr="00B91DBE">
              <w:rPr>
                <w:sz w:val="22"/>
                <w:szCs w:val="22"/>
              </w:rPr>
              <w:t>Daily Standups</w:t>
            </w:r>
          </w:p>
        </w:tc>
        <w:tc>
          <w:tcPr>
            <w:tcW w:w="1164" w:type="dxa"/>
            <w:vAlign w:val="center"/>
          </w:tcPr>
          <w:p w14:paraId="4801DE30" w14:textId="77777777" w:rsidR="001B62B6" w:rsidRPr="00B91DBE" w:rsidRDefault="001B62B6" w:rsidP="00B91DBE">
            <w:pPr>
              <w:spacing w:after="100" w:afterAutospacing="1"/>
              <w:jc w:val="center"/>
              <w:rPr>
                <w:sz w:val="22"/>
                <w:szCs w:val="22"/>
              </w:rPr>
            </w:pPr>
            <w:r w:rsidRPr="00B91DBE">
              <w:rPr>
                <w:sz w:val="22"/>
                <w:szCs w:val="22"/>
              </w:rPr>
              <w:t>5</w:t>
            </w:r>
          </w:p>
        </w:tc>
        <w:tc>
          <w:tcPr>
            <w:tcW w:w="1891" w:type="dxa"/>
            <w:vAlign w:val="center"/>
          </w:tcPr>
          <w:p w14:paraId="0AB5B879" w14:textId="77777777" w:rsidR="001B62B6" w:rsidRPr="00B91DBE" w:rsidRDefault="001B62B6" w:rsidP="00B91DBE">
            <w:pPr>
              <w:spacing w:after="100" w:afterAutospacing="1"/>
              <w:rPr>
                <w:sz w:val="22"/>
                <w:szCs w:val="22"/>
              </w:rPr>
            </w:pPr>
            <w:r w:rsidRPr="00B91DBE">
              <w:rPr>
                <w:sz w:val="22"/>
                <w:szCs w:val="22"/>
              </w:rPr>
              <w:t>Daily Standup</w:t>
            </w:r>
          </w:p>
        </w:tc>
      </w:tr>
      <w:tr w:rsidR="001B62B6" w:rsidRPr="00B91DBE" w14:paraId="30926736" w14:textId="77777777" w:rsidTr="00B91DBE">
        <w:tc>
          <w:tcPr>
            <w:tcW w:w="985" w:type="dxa"/>
            <w:vAlign w:val="center"/>
          </w:tcPr>
          <w:p w14:paraId="63BEDE1F" w14:textId="77777777" w:rsidR="001B62B6" w:rsidRPr="00B91DBE" w:rsidRDefault="001B62B6" w:rsidP="00B91DBE">
            <w:pPr>
              <w:spacing w:after="100" w:afterAutospacing="1"/>
              <w:jc w:val="center"/>
              <w:rPr>
                <w:sz w:val="22"/>
                <w:szCs w:val="22"/>
              </w:rPr>
            </w:pPr>
            <w:r w:rsidRPr="00B91DBE">
              <w:rPr>
                <w:sz w:val="22"/>
                <w:szCs w:val="22"/>
              </w:rPr>
              <w:t>45</w:t>
            </w:r>
          </w:p>
        </w:tc>
        <w:tc>
          <w:tcPr>
            <w:tcW w:w="2790" w:type="dxa"/>
            <w:vAlign w:val="center"/>
          </w:tcPr>
          <w:p w14:paraId="2C5C3D87" w14:textId="77777777" w:rsidR="001B62B6" w:rsidRPr="00B91DBE" w:rsidRDefault="001B62B6" w:rsidP="00B91DBE">
            <w:pPr>
              <w:spacing w:after="100" w:afterAutospacing="1"/>
              <w:rPr>
                <w:sz w:val="22"/>
                <w:szCs w:val="22"/>
              </w:rPr>
            </w:pPr>
            <w:r w:rsidRPr="00B91DBE">
              <w:rPr>
                <w:sz w:val="22"/>
                <w:szCs w:val="22"/>
              </w:rPr>
              <w:t xml:space="preserve">Review Intimacy Operating System and add </w:t>
            </w:r>
            <w:r w:rsidR="00D64BFB" w:rsidRPr="00B91DBE">
              <w:rPr>
                <w:sz w:val="22"/>
                <w:szCs w:val="22"/>
              </w:rPr>
              <w:t xml:space="preserve">a </w:t>
            </w:r>
            <w:r w:rsidRPr="00B91DBE">
              <w:rPr>
                <w:sz w:val="22"/>
                <w:szCs w:val="22"/>
              </w:rPr>
              <w:t>check-in to Weekly Sync</w:t>
            </w:r>
          </w:p>
        </w:tc>
        <w:tc>
          <w:tcPr>
            <w:tcW w:w="1164" w:type="dxa"/>
            <w:vAlign w:val="center"/>
          </w:tcPr>
          <w:p w14:paraId="69B13DF4" w14:textId="77777777" w:rsidR="001B62B6" w:rsidRPr="00B91DBE" w:rsidRDefault="001B62B6" w:rsidP="00B91DBE">
            <w:pPr>
              <w:spacing w:after="100" w:afterAutospacing="1"/>
              <w:jc w:val="center"/>
              <w:rPr>
                <w:sz w:val="22"/>
                <w:szCs w:val="22"/>
              </w:rPr>
            </w:pPr>
            <w:r w:rsidRPr="00B91DBE">
              <w:rPr>
                <w:sz w:val="22"/>
                <w:szCs w:val="22"/>
              </w:rPr>
              <w:t>15</w:t>
            </w:r>
          </w:p>
        </w:tc>
        <w:tc>
          <w:tcPr>
            <w:tcW w:w="1891" w:type="dxa"/>
            <w:vAlign w:val="center"/>
          </w:tcPr>
          <w:p w14:paraId="4FA2B8A5" w14:textId="77777777" w:rsidR="001B62B6" w:rsidRPr="00B91DBE" w:rsidRDefault="001B62B6" w:rsidP="00B91DBE">
            <w:pPr>
              <w:spacing w:after="100" w:afterAutospacing="1"/>
              <w:rPr>
                <w:sz w:val="22"/>
                <w:szCs w:val="22"/>
              </w:rPr>
            </w:pPr>
            <w:r w:rsidRPr="00B91DBE">
              <w:rPr>
                <w:sz w:val="22"/>
                <w:szCs w:val="22"/>
              </w:rPr>
              <w:t>Intimacy Operating System</w:t>
            </w:r>
          </w:p>
        </w:tc>
      </w:tr>
      <w:tr w:rsidR="001B62B6" w:rsidRPr="00B91DBE" w14:paraId="25A2ABDF" w14:textId="77777777" w:rsidTr="00B91DBE">
        <w:tc>
          <w:tcPr>
            <w:tcW w:w="985" w:type="dxa"/>
            <w:vAlign w:val="center"/>
          </w:tcPr>
          <w:p w14:paraId="7B8E5137" w14:textId="77777777" w:rsidR="001B62B6" w:rsidRPr="00B91DBE" w:rsidRDefault="001B62B6" w:rsidP="00B91DBE">
            <w:pPr>
              <w:spacing w:after="100" w:afterAutospacing="1"/>
              <w:jc w:val="center"/>
              <w:rPr>
                <w:sz w:val="22"/>
                <w:szCs w:val="22"/>
              </w:rPr>
            </w:pPr>
            <w:r w:rsidRPr="00B91DBE">
              <w:rPr>
                <w:sz w:val="22"/>
                <w:szCs w:val="22"/>
              </w:rPr>
              <w:t>47</w:t>
            </w:r>
          </w:p>
        </w:tc>
        <w:tc>
          <w:tcPr>
            <w:tcW w:w="2790" w:type="dxa"/>
            <w:vAlign w:val="center"/>
          </w:tcPr>
          <w:p w14:paraId="1DCE9994" w14:textId="77777777" w:rsidR="001B62B6" w:rsidRPr="00B91DBE" w:rsidRDefault="001B62B6" w:rsidP="00B91DBE">
            <w:pPr>
              <w:spacing w:after="100" w:afterAutospacing="1"/>
              <w:rPr>
                <w:sz w:val="22"/>
                <w:szCs w:val="22"/>
              </w:rPr>
            </w:pPr>
            <w:r w:rsidRPr="00B91DBE">
              <w:rPr>
                <w:sz w:val="22"/>
                <w:szCs w:val="22"/>
              </w:rPr>
              <w:t xml:space="preserve">Plan one date to happen within </w:t>
            </w:r>
            <w:r w:rsidR="00D64BFB" w:rsidRPr="00B91DBE">
              <w:rPr>
                <w:sz w:val="22"/>
                <w:szCs w:val="22"/>
              </w:rPr>
              <w:t xml:space="preserve">the </w:t>
            </w:r>
            <w:r w:rsidRPr="00B91DBE">
              <w:rPr>
                <w:sz w:val="22"/>
                <w:szCs w:val="22"/>
              </w:rPr>
              <w:t>next 7 days</w:t>
            </w:r>
            <w:r w:rsidR="009A37EE" w:rsidRPr="00B91DBE">
              <w:rPr>
                <w:sz w:val="22"/>
                <w:szCs w:val="22"/>
              </w:rPr>
              <w:t xml:space="preserve"> (include date planning in future Monthly Retrospectives)</w:t>
            </w:r>
          </w:p>
        </w:tc>
        <w:tc>
          <w:tcPr>
            <w:tcW w:w="1164" w:type="dxa"/>
            <w:vAlign w:val="center"/>
          </w:tcPr>
          <w:p w14:paraId="19E67A24" w14:textId="77777777" w:rsidR="001B62B6" w:rsidRPr="00B91DBE" w:rsidRDefault="001B62B6" w:rsidP="00B91DBE">
            <w:pPr>
              <w:spacing w:after="100" w:afterAutospacing="1"/>
              <w:jc w:val="center"/>
              <w:rPr>
                <w:sz w:val="22"/>
                <w:szCs w:val="22"/>
              </w:rPr>
            </w:pPr>
            <w:r w:rsidRPr="00B91DBE">
              <w:rPr>
                <w:sz w:val="22"/>
                <w:szCs w:val="22"/>
              </w:rPr>
              <w:t>10</w:t>
            </w:r>
          </w:p>
        </w:tc>
        <w:tc>
          <w:tcPr>
            <w:tcW w:w="1891" w:type="dxa"/>
            <w:vAlign w:val="center"/>
          </w:tcPr>
          <w:p w14:paraId="39E87379" w14:textId="77777777" w:rsidR="001B62B6" w:rsidRPr="00B91DBE" w:rsidRDefault="001B62B6" w:rsidP="00B91DBE">
            <w:pPr>
              <w:spacing w:after="100" w:afterAutospacing="1"/>
              <w:rPr>
                <w:sz w:val="22"/>
                <w:szCs w:val="22"/>
              </w:rPr>
            </w:pPr>
            <w:r w:rsidRPr="00B91DBE">
              <w:rPr>
                <w:sz w:val="22"/>
                <w:szCs w:val="22"/>
              </w:rPr>
              <w:t>Reward Menu</w:t>
            </w:r>
          </w:p>
        </w:tc>
      </w:tr>
      <w:tr w:rsidR="001B62B6" w:rsidRPr="00B91DBE" w14:paraId="52CA8C62" w14:textId="77777777" w:rsidTr="00B91DBE">
        <w:tc>
          <w:tcPr>
            <w:tcW w:w="985" w:type="dxa"/>
            <w:vAlign w:val="center"/>
          </w:tcPr>
          <w:p w14:paraId="6CA8455A" w14:textId="77777777" w:rsidR="001B62B6" w:rsidRPr="00B91DBE" w:rsidRDefault="001B62B6" w:rsidP="00B91DBE">
            <w:pPr>
              <w:spacing w:after="100" w:afterAutospacing="1"/>
              <w:jc w:val="center"/>
              <w:rPr>
                <w:sz w:val="22"/>
                <w:szCs w:val="22"/>
              </w:rPr>
            </w:pPr>
            <w:r w:rsidRPr="00B91DBE">
              <w:rPr>
                <w:sz w:val="22"/>
                <w:szCs w:val="22"/>
              </w:rPr>
              <w:t>49</w:t>
            </w:r>
          </w:p>
        </w:tc>
        <w:tc>
          <w:tcPr>
            <w:tcW w:w="2790" w:type="dxa"/>
            <w:vAlign w:val="center"/>
          </w:tcPr>
          <w:p w14:paraId="0E798882" w14:textId="77777777" w:rsidR="001B62B6" w:rsidRPr="00B91DBE" w:rsidRDefault="001B62B6" w:rsidP="00B91DBE">
            <w:pPr>
              <w:spacing w:after="100" w:afterAutospacing="1"/>
              <w:rPr>
                <w:sz w:val="22"/>
                <w:szCs w:val="22"/>
              </w:rPr>
            </w:pPr>
            <w:r w:rsidRPr="00B91DBE">
              <w:rPr>
                <w:sz w:val="22"/>
                <w:szCs w:val="22"/>
              </w:rPr>
              <w:t>Weekly Sync #7</w:t>
            </w:r>
          </w:p>
        </w:tc>
        <w:tc>
          <w:tcPr>
            <w:tcW w:w="1164" w:type="dxa"/>
            <w:vAlign w:val="center"/>
          </w:tcPr>
          <w:p w14:paraId="67768B9C" w14:textId="77777777" w:rsidR="001B62B6" w:rsidRPr="00B91DBE" w:rsidRDefault="001B62B6" w:rsidP="00B91DBE">
            <w:pPr>
              <w:spacing w:after="100" w:afterAutospacing="1"/>
              <w:jc w:val="center"/>
              <w:rPr>
                <w:sz w:val="22"/>
                <w:szCs w:val="22"/>
              </w:rPr>
            </w:pPr>
            <w:r w:rsidRPr="00B91DBE">
              <w:rPr>
                <w:sz w:val="22"/>
                <w:szCs w:val="22"/>
              </w:rPr>
              <w:t>30</w:t>
            </w:r>
          </w:p>
        </w:tc>
        <w:tc>
          <w:tcPr>
            <w:tcW w:w="1891" w:type="dxa"/>
            <w:vAlign w:val="center"/>
          </w:tcPr>
          <w:p w14:paraId="49D6DC34" w14:textId="77777777" w:rsidR="001B62B6" w:rsidRPr="00B91DBE" w:rsidRDefault="001B62B6" w:rsidP="00B91DBE">
            <w:pPr>
              <w:spacing w:after="100" w:afterAutospacing="1"/>
              <w:rPr>
                <w:sz w:val="22"/>
                <w:szCs w:val="22"/>
              </w:rPr>
            </w:pPr>
            <w:r w:rsidRPr="00B91DBE">
              <w:rPr>
                <w:sz w:val="22"/>
                <w:szCs w:val="22"/>
              </w:rPr>
              <w:t>Weekly Sync</w:t>
            </w:r>
          </w:p>
        </w:tc>
      </w:tr>
      <w:tr w:rsidR="001B62B6" w:rsidRPr="00B91DBE" w14:paraId="381C1D8E" w14:textId="77777777" w:rsidTr="00B91DBE">
        <w:tc>
          <w:tcPr>
            <w:tcW w:w="985" w:type="dxa"/>
            <w:vAlign w:val="center"/>
          </w:tcPr>
          <w:p w14:paraId="3F786F1B" w14:textId="77777777" w:rsidR="001B62B6" w:rsidRPr="00B91DBE" w:rsidRDefault="00ED5EFC" w:rsidP="00B91DBE">
            <w:pPr>
              <w:spacing w:after="100" w:afterAutospacing="1"/>
              <w:jc w:val="center"/>
              <w:rPr>
                <w:sz w:val="22"/>
                <w:szCs w:val="22"/>
              </w:rPr>
            </w:pPr>
            <w:r w:rsidRPr="00B91DBE">
              <w:rPr>
                <w:sz w:val="22"/>
                <w:szCs w:val="22"/>
              </w:rPr>
              <w:t>50–56</w:t>
            </w:r>
          </w:p>
        </w:tc>
        <w:tc>
          <w:tcPr>
            <w:tcW w:w="2790" w:type="dxa"/>
            <w:vAlign w:val="center"/>
          </w:tcPr>
          <w:p w14:paraId="0A4B410B" w14:textId="77777777" w:rsidR="001B62B6" w:rsidRPr="00B91DBE" w:rsidRDefault="001B62B6" w:rsidP="00B91DBE">
            <w:pPr>
              <w:spacing w:after="100" w:afterAutospacing="1"/>
              <w:rPr>
                <w:sz w:val="22"/>
                <w:szCs w:val="22"/>
              </w:rPr>
            </w:pPr>
            <w:r w:rsidRPr="00B91DBE">
              <w:rPr>
                <w:sz w:val="22"/>
                <w:szCs w:val="22"/>
              </w:rPr>
              <w:t>Daily Standups</w:t>
            </w:r>
          </w:p>
        </w:tc>
        <w:tc>
          <w:tcPr>
            <w:tcW w:w="1164" w:type="dxa"/>
            <w:vAlign w:val="center"/>
          </w:tcPr>
          <w:p w14:paraId="040AFB7F" w14:textId="77777777" w:rsidR="001B62B6" w:rsidRPr="00B91DBE" w:rsidRDefault="001B62B6" w:rsidP="00B91DBE">
            <w:pPr>
              <w:spacing w:after="100" w:afterAutospacing="1"/>
              <w:jc w:val="center"/>
              <w:rPr>
                <w:sz w:val="22"/>
                <w:szCs w:val="22"/>
              </w:rPr>
            </w:pPr>
            <w:r w:rsidRPr="00B91DBE">
              <w:rPr>
                <w:sz w:val="22"/>
                <w:szCs w:val="22"/>
              </w:rPr>
              <w:t>5</w:t>
            </w:r>
          </w:p>
        </w:tc>
        <w:tc>
          <w:tcPr>
            <w:tcW w:w="1891" w:type="dxa"/>
            <w:vAlign w:val="center"/>
          </w:tcPr>
          <w:p w14:paraId="345EE8F7" w14:textId="77777777" w:rsidR="001B62B6" w:rsidRPr="00B91DBE" w:rsidRDefault="001B62B6" w:rsidP="00B91DBE">
            <w:pPr>
              <w:spacing w:after="100" w:afterAutospacing="1"/>
              <w:rPr>
                <w:sz w:val="22"/>
                <w:szCs w:val="22"/>
              </w:rPr>
            </w:pPr>
            <w:r w:rsidRPr="00B91DBE">
              <w:rPr>
                <w:sz w:val="22"/>
                <w:szCs w:val="22"/>
              </w:rPr>
              <w:t>Daily Standup</w:t>
            </w:r>
          </w:p>
        </w:tc>
      </w:tr>
      <w:tr w:rsidR="001B62B6" w:rsidRPr="00B91DBE" w14:paraId="5382DE0D" w14:textId="77777777" w:rsidTr="00B91DBE">
        <w:tc>
          <w:tcPr>
            <w:tcW w:w="985" w:type="dxa"/>
            <w:vAlign w:val="center"/>
          </w:tcPr>
          <w:p w14:paraId="29A6918D" w14:textId="77777777" w:rsidR="001B62B6" w:rsidRPr="00B91DBE" w:rsidRDefault="001B62B6" w:rsidP="00B91DBE">
            <w:pPr>
              <w:spacing w:after="100" w:afterAutospacing="1"/>
              <w:jc w:val="center"/>
              <w:rPr>
                <w:sz w:val="22"/>
                <w:szCs w:val="22"/>
              </w:rPr>
            </w:pPr>
            <w:r w:rsidRPr="00B91DBE">
              <w:rPr>
                <w:sz w:val="22"/>
                <w:szCs w:val="22"/>
              </w:rPr>
              <w:t>56</w:t>
            </w:r>
          </w:p>
        </w:tc>
        <w:tc>
          <w:tcPr>
            <w:tcW w:w="2790" w:type="dxa"/>
            <w:vAlign w:val="center"/>
          </w:tcPr>
          <w:p w14:paraId="762A9434" w14:textId="77777777" w:rsidR="001B62B6" w:rsidRPr="00B91DBE" w:rsidRDefault="001B62B6" w:rsidP="00B91DBE">
            <w:pPr>
              <w:spacing w:after="100" w:afterAutospacing="1"/>
              <w:rPr>
                <w:sz w:val="22"/>
                <w:szCs w:val="22"/>
              </w:rPr>
            </w:pPr>
            <w:r w:rsidRPr="00B91DBE">
              <w:rPr>
                <w:sz w:val="22"/>
                <w:szCs w:val="22"/>
              </w:rPr>
              <w:t>Weekly Sync #8</w:t>
            </w:r>
          </w:p>
        </w:tc>
        <w:tc>
          <w:tcPr>
            <w:tcW w:w="1164" w:type="dxa"/>
            <w:vAlign w:val="center"/>
          </w:tcPr>
          <w:p w14:paraId="5A8481C1" w14:textId="77777777" w:rsidR="001B62B6" w:rsidRPr="00B91DBE" w:rsidRDefault="001B62B6" w:rsidP="00B91DBE">
            <w:pPr>
              <w:spacing w:after="100" w:afterAutospacing="1"/>
              <w:jc w:val="center"/>
              <w:rPr>
                <w:sz w:val="22"/>
                <w:szCs w:val="22"/>
              </w:rPr>
            </w:pPr>
            <w:r w:rsidRPr="00B91DBE">
              <w:rPr>
                <w:sz w:val="22"/>
                <w:szCs w:val="22"/>
              </w:rPr>
              <w:t>30</w:t>
            </w:r>
          </w:p>
        </w:tc>
        <w:tc>
          <w:tcPr>
            <w:tcW w:w="1891" w:type="dxa"/>
            <w:vAlign w:val="center"/>
          </w:tcPr>
          <w:p w14:paraId="2872B47D" w14:textId="77777777" w:rsidR="001B62B6" w:rsidRPr="00B91DBE" w:rsidRDefault="001B62B6" w:rsidP="00B91DBE">
            <w:pPr>
              <w:spacing w:after="100" w:afterAutospacing="1"/>
              <w:rPr>
                <w:sz w:val="22"/>
                <w:szCs w:val="22"/>
              </w:rPr>
            </w:pPr>
            <w:r w:rsidRPr="00B91DBE">
              <w:rPr>
                <w:sz w:val="22"/>
                <w:szCs w:val="22"/>
              </w:rPr>
              <w:t>Weekly Sync</w:t>
            </w:r>
          </w:p>
        </w:tc>
      </w:tr>
      <w:tr w:rsidR="001B62B6" w:rsidRPr="00B91DBE" w14:paraId="5D29B616" w14:textId="77777777" w:rsidTr="00B91DBE">
        <w:tc>
          <w:tcPr>
            <w:tcW w:w="985" w:type="dxa"/>
            <w:vAlign w:val="center"/>
          </w:tcPr>
          <w:p w14:paraId="5E8D6CDE" w14:textId="77777777" w:rsidR="001B62B6" w:rsidRPr="00B91DBE" w:rsidRDefault="00ED5EFC" w:rsidP="00B91DBE">
            <w:pPr>
              <w:spacing w:after="100" w:afterAutospacing="1"/>
              <w:jc w:val="center"/>
              <w:rPr>
                <w:sz w:val="22"/>
                <w:szCs w:val="22"/>
              </w:rPr>
            </w:pPr>
            <w:r w:rsidRPr="00B91DBE">
              <w:rPr>
                <w:sz w:val="22"/>
                <w:szCs w:val="22"/>
              </w:rPr>
              <w:t>57–63</w:t>
            </w:r>
          </w:p>
        </w:tc>
        <w:tc>
          <w:tcPr>
            <w:tcW w:w="2790" w:type="dxa"/>
            <w:vAlign w:val="center"/>
          </w:tcPr>
          <w:p w14:paraId="729659CF" w14:textId="77777777" w:rsidR="001B62B6" w:rsidRPr="00B91DBE" w:rsidRDefault="001B62B6" w:rsidP="00B91DBE">
            <w:pPr>
              <w:spacing w:after="100" w:afterAutospacing="1"/>
              <w:rPr>
                <w:sz w:val="22"/>
                <w:szCs w:val="22"/>
              </w:rPr>
            </w:pPr>
            <w:r w:rsidRPr="00B91DBE">
              <w:rPr>
                <w:sz w:val="22"/>
                <w:szCs w:val="22"/>
              </w:rPr>
              <w:t>Daily Standups</w:t>
            </w:r>
          </w:p>
        </w:tc>
        <w:tc>
          <w:tcPr>
            <w:tcW w:w="1164" w:type="dxa"/>
            <w:vAlign w:val="center"/>
          </w:tcPr>
          <w:p w14:paraId="0D006040" w14:textId="77777777" w:rsidR="001B62B6" w:rsidRPr="00B91DBE" w:rsidRDefault="001B62B6" w:rsidP="00B91DBE">
            <w:pPr>
              <w:spacing w:after="100" w:afterAutospacing="1"/>
              <w:jc w:val="center"/>
              <w:rPr>
                <w:sz w:val="22"/>
                <w:szCs w:val="22"/>
              </w:rPr>
            </w:pPr>
            <w:r w:rsidRPr="00B91DBE">
              <w:rPr>
                <w:sz w:val="22"/>
                <w:szCs w:val="22"/>
              </w:rPr>
              <w:t>5</w:t>
            </w:r>
          </w:p>
        </w:tc>
        <w:tc>
          <w:tcPr>
            <w:tcW w:w="1891" w:type="dxa"/>
            <w:vAlign w:val="center"/>
          </w:tcPr>
          <w:p w14:paraId="62792913" w14:textId="77777777" w:rsidR="001B62B6" w:rsidRPr="00B91DBE" w:rsidRDefault="001B62B6" w:rsidP="00B91DBE">
            <w:pPr>
              <w:spacing w:after="100" w:afterAutospacing="1"/>
              <w:rPr>
                <w:sz w:val="22"/>
                <w:szCs w:val="22"/>
              </w:rPr>
            </w:pPr>
            <w:r w:rsidRPr="00B91DBE">
              <w:rPr>
                <w:sz w:val="22"/>
                <w:szCs w:val="22"/>
              </w:rPr>
              <w:t>Daily Standup</w:t>
            </w:r>
          </w:p>
        </w:tc>
      </w:tr>
      <w:tr w:rsidR="001B62B6" w:rsidRPr="00B91DBE" w14:paraId="1338D104" w14:textId="77777777" w:rsidTr="00B91DBE">
        <w:tc>
          <w:tcPr>
            <w:tcW w:w="985" w:type="dxa"/>
            <w:vAlign w:val="center"/>
          </w:tcPr>
          <w:p w14:paraId="243B5152" w14:textId="77777777" w:rsidR="001B62B6" w:rsidRPr="00B91DBE" w:rsidRDefault="001B62B6" w:rsidP="00B91DBE">
            <w:pPr>
              <w:spacing w:after="100" w:afterAutospacing="1"/>
              <w:jc w:val="center"/>
              <w:rPr>
                <w:sz w:val="22"/>
                <w:szCs w:val="22"/>
              </w:rPr>
            </w:pPr>
            <w:r w:rsidRPr="00B91DBE">
              <w:rPr>
                <w:sz w:val="22"/>
                <w:szCs w:val="22"/>
              </w:rPr>
              <w:t>59</w:t>
            </w:r>
          </w:p>
        </w:tc>
        <w:tc>
          <w:tcPr>
            <w:tcW w:w="2790" w:type="dxa"/>
            <w:vAlign w:val="center"/>
          </w:tcPr>
          <w:p w14:paraId="12AB7CC6" w14:textId="77777777" w:rsidR="001B62B6" w:rsidRPr="00B91DBE" w:rsidRDefault="001B62B6" w:rsidP="00B91DBE">
            <w:pPr>
              <w:spacing w:after="100" w:afterAutospacing="1"/>
              <w:rPr>
                <w:sz w:val="22"/>
                <w:szCs w:val="22"/>
              </w:rPr>
            </w:pPr>
            <w:r w:rsidRPr="00B91DBE">
              <w:rPr>
                <w:sz w:val="22"/>
                <w:szCs w:val="22"/>
              </w:rPr>
              <w:t>Monthly Retrospective #2</w:t>
            </w:r>
          </w:p>
        </w:tc>
        <w:tc>
          <w:tcPr>
            <w:tcW w:w="1164" w:type="dxa"/>
            <w:vAlign w:val="center"/>
          </w:tcPr>
          <w:p w14:paraId="57DE846E" w14:textId="77777777" w:rsidR="001B62B6" w:rsidRPr="00B91DBE" w:rsidRDefault="001B62B6" w:rsidP="00B91DBE">
            <w:pPr>
              <w:spacing w:after="100" w:afterAutospacing="1"/>
              <w:jc w:val="center"/>
              <w:rPr>
                <w:sz w:val="22"/>
                <w:szCs w:val="22"/>
              </w:rPr>
            </w:pPr>
            <w:r w:rsidRPr="00B91DBE">
              <w:rPr>
                <w:sz w:val="22"/>
                <w:szCs w:val="22"/>
              </w:rPr>
              <w:t>30</w:t>
            </w:r>
          </w:p>
        </w:tc>
        <w:tc>
          <w:tcPr>
            <w:tcW w:w="1891" w:type="dxa"/>
            <w:vAlign w:val="center"/>
          </w:tcPr>
          <w:p w14:paraId="0E8B5B43" w14:textId="77777777" w:rsidR="001B62B6" w:rsidRPr="00B91DBE" w:rsidRDefault="003C3ABE" w:rsidP="00B91DBE">
            <w:pPr>
              <w:spacing w:after="100" w:afterAutospacing="1"/>
              <w:rPr>
                <w:sz w:val="22"/>
                <w:szCs w:val="22"/>
              </w:rPr>
            </w:pPr>
            <w:r w:rsidRPr="00B91DBE">
              <w:rPr>
                <w:sz w:val="22"/>
                <w:szCs w:val="22"/>
              </w:rPr>
              <w:t>Monthly Retrospective + Setting Monthly Focus</w:t>
            </w:r>
          </w:p>
        </w:tc>
      </w:tr>
      <w:tr w:rsidR="001B62B6" w:rsidRPr="00B91DBE" w14:paraId="7CC7B153" w14:textId="77777777" w:rsidTr="00B91DBE">
        <w:tc>
          <w:tcPr>
            <w:tcW w:w="985" w:type="dxa"/>
            <w:vAlign w:val="center"/>
          </w:tcPr>
          <w:p w14:paraId="05B7385C" w14:textId="77777777" w:rsidR="001B62B6" w:rsidRPr="00B91DBE" w:rsidRDefault="001B62B6" w:rsidP="00B91DBE">
            <w:pPr>
              <w:spacing w:after="100" w:afterAutospacing="1"/>
              <w:jc w:val="center"/>
              <w:rPr>
                <w:sz w:val="22"/>
                <w:szCs w:val="22"/>
              </w:rPr>
            </w:pPr>
            <w:r w:rsidRPr="00B91DBE">
              <w:rPr>
                <w:sz w:val="22"/>
                <w:szCs w:val="22"/>
              </w:rPr>
              <w:t>60</w:t>
            </w:r>
          </w:p>
        </w:tc>
        <w:tc>
          <w:tcPr>
            <w:tcW w:w="2790" w:type="dxa"/>
            <w:vAlign w:val="center"/>
          </w:tcPr>
          <w:p w14:paraId="60F9D3D9" w14:textId="77777777" w:rsidR="001B62B6" w:rsidRPr="00B91DBE" w:rsidRDefault="001B62B6" w:rsidP="00B91DBE">
            <w:pPr>
              <w:spacing w:after="100" w:afterAutospacing="1"/>
              <w:rPr>
                <w:sz w:val="22"/>
                <w:szCs w:val="22"/>
              </w:rPr>
            </w:pPr>
            <w:r w:rsidRPr="00B91DBE">
              <w:rPr>
                <w:sz w:val="22"/>
                <w:szCs w:val="22"/>
              </w:rPr>
              <w:t>Money Meeting #1</w:t>
            </w:r>
          </w:p>
        </w:tc>
        <w:tc>
          <w:tcPr>
            <w:tcW w:w="1164" w:type="dxa"/>
            <w:vAlign w:val="center"/>
          </w:tcPr>
          <w:p w14:paraId="6B410F09" w14:textId="77777777" w:rsidR="001B62B6" w:rsidRPr="00B91DBE" w:rsidRDefault="001B62B6" w:rsidP="00B91DBE">
            <w:pPr>
              <w:spacing w:after="100" w:afterAutospacing="1"/>
              <w:jc w:val="center"/>
              <w:rPr>
                <w:sz w:val="22"/>
                <w:szCs w:val="22"/>
              </w:rPr>
            </w:pPr>
            <w:r w:rsidRPr="00B91DBE">
              <w:rPr>
                <w:sz w:val="22"/>
                <w:szCs w:val="22"/>
              </w:rPr>
              <w:t>30</w:t>
            </w:r>
          </w:p>
        </w:tc>
        <w:tc>
          <w:tcPr>
            <w:tcW w:w="1891" w:type="dxa"/>
            <w:vAlign w:val="center"/>
          </w:tcPr>
          <w:p w14:paraId="39EAB8FE" w14:textId="77777777" w:rsidR="001B62B6" w:rsidRPr="00B91DBE" w:rsidRDefault="001B62B6" w:rsidP="00B91DBE">
            <w:pPr>
              <w:spacing w:after="100" w:afterAutospacing="1"/>
              <w:rPr>
                <w:sz w:val="22"/>
                <w:szCs w:val="22"/>
              </w:rPr>
            </w:pPr>
            <w:r w:rsidRPr="00B91DBE">
              <w:rPr>
                <w:sz w:val="22"/>
                <w:szCs w:val="22"/>
              </w:rPr>
              <w:t>Money Meeting</w:t>
            </w:r>
          </w:p>
        </w:tc>
      </w:tr>
      <w:tr w:rsidR="000F61B5" w:rsidRPr="00B91DBE" w14:paraId="723B4AD4" w14:textId="77777777" w:rsidTr="00B91DBE">
        <w:tc>
          <w:tcPr>
            <w:tcW w:w="985" w:type="dxa"/>
            <w:vAlign w:val="center"/>
          </w:tcPr>
          <w:p w14:paraId="51CF43D2" w14:textId="77777777" w:rsidR="000F61B5" w:rsidRPr="00B91DBE" w:rsidRDefault="000F61B5" w:rsidP="00B91DBE">
            <w:pPr>
              <w:spacing w:after="100" w:afterAutospacing="1"/>
              <w:jc w:val="center"/>
              <w:rPr>
                <w:sz w:val="22"/>
                <w:szCs w:val="22"/>
              </w:rPr>
            </w:pPr>
            <w:r w:rsidRPr="00B91DBE">
              <w:rPr>
                <w:sz w:val="22"/>
                <w:szCs w:val="22"/>
              </w:rPr>
              <w:t>61</w:t>
            </w:r>
          </w:p>
        </w:tc>
        <w:tc>
          <w:tcPr>
            <w:tcW w:w="2790" w:type="dxa"/>
            <w:vAlign w:val="center"/>
          </w:tcPr>
          <w:p w14:paraId="1769BE69" w14:textId="77777777" w:rsidR="000F61B5" w:rsidRPr="00B91DBE" w:rsidRDefault="000F61B5" w:rsidP="00B91DBE">
            <w:pPr>
              <w:spacing w:after="100" w:afterAutospacing="1"/>
              <w:rPr>
                <w:sz w:val="22"/>
                <w:szCs w:val="22"/>
              </w:rPr>
            </w:pPr>
            <w:r w:rsidRPr="00B91DBE">
              <w:rPr>
                <w:sz w:val="22"/>
                <w:szCs w:val="22"/>
              </w:rPr>
              <w:t>Draft Financial Vision Statement</w:t>
            </w:r>
          </w:p>
        </w:tc>
        <w:tc>
          <w:tcPr>
            <w:tcW w:w="1164" w:type="dxa"/>
            <w:vAlign w:val="center"/>
          </w:tcPr>
          <w:p w14:paraId="4EBA83EE" w14:textId="77777777" w:rsidR="000F61B5" w:rsidRPr="00B91DBE" w:rsidRDefault="000F61B5" w:rsidP="00B91DBE">
            <w:pPr>
              <w:spacing w:after="100" w:afterAutospacing="1"/>
              <w:jc w:val="center"/>
              <w:rPr>
                <w:sz w:val="22"/>
                <w:szCs w:val="22"/>
              </w:rPr>
            </w:pPr>
            <w:r w:rsidRPr="00B91DBE">
              <w:rPr>
                <w:sz w:val="22"/>
                <w:szCs w:val="22"/>
              </w:rPr>
              <w:t>30</w:t>
            </w:r>
          </w:p>
        </w:tc>
        <w:tc>
          <w:tcPr>
            <w:tcW w:w="1891" w:type="dxa"/>
            <w:vAlign w:val="center"/>
          </w:tcPr>
          <w:p w14:paraId="64642DBB" w14:textId="77777777" w:rsidR="000F61B5" w:rsidRPr="00B91DBE" w:rsidRDefault="000F61B5" w:rsidP="00B91DBE">
            <w:pPr>
              <w:spacing w:after="100" w:afterAutospacing="1"/>
              <w:rPr>
                <w:sz w:val="22"/>
                <w:szCs w:val="22"/>
              </w:rPr>
            </w:pPr>
            <w:r w:rsidRPr="00B91DBE">
              <w:rPr>
                <w:sz w:val="22"/>
                <w:szCs w:val="22"/>
              </w:rPr>
              <w:t>Financial Vision Statement</w:t>
            </w:r>
          </w:p>
        </w:tc>
      </w:tr>
      <w:tr w:rsidR="000F61B5" w:rsidRPr="00B91DBE" w14:paraId="240638F7" w14:textId="77777777" w:rsidTr="00B91DBE">
        <w:tc>
          <w:tcPr>
            <w:tcW w:w="985" w:type="dxa"/>
            <w:vAlign w:val="center"/>
          </w:tcPr>
          <w:p w14:paraId="67B2966F" w14:textId="77777777" w:rsidR="000F61B5" w:rsidRPr="00B91DBE" w:rsidRDefault="000F61B5" w:rsidP="00B91DBE">
            <w:pPr>
              <w:spacing w:after="100" w:afterAutospacing="1"/>
              <w:jc w:val="center"/>
              <w:rPr>
                <w:sz w:val="22"/>
                <w:szCs w:val="22"/>
              </w:rPr>
            </w:pPr>
            <w:r w:rsidRPr="00B91DBE">
              <w:rPr>
                <w:sz w:val="22"/>
                <w:szCs w:val="22"/>
              </w:rPr>
              <w:t>63</w:t>
            </w:r>
          </w:p>
        </w:tc>
        <w:tc>
          <w:tcPr>
            <w:tcW w:w="2790" w:type="dxa"/>
            <w:vAlign w:val="center"/>
          </w:tcPr>
          <w:p w14:paraId="4941FE0F" w14:textId="77777777" w:rsidR="000F61B5" w:rsidRPr="00B91DBE" w:rsidRDefault="000F61B5" w:rsidP="00B91DBE">
            <w:pPr>
              <w:spacing w:after="100" w:afterAutospacing="1"/>
              <w:rPr>
                <w:sz w:val="22"/>
                <w:szCs w:val="22"/>
              </w:rPr>
            </w:pPr>
            <w:r w:rsidRPr="00B91DBE">
              <w:rPr>
                <w:sz w:val="22"/>
                <w:szCs w:val="22"/>
              </w:rPr>
              <w:t>Weekly Sync #9</w:t>
            </w:r>
          </w:p>
        </w:tc>
        <w:tc>
          <w:tcPr>
            <w:tcW w:w="1164" w:type="dxa"/>
            <w:vAlign w:val="center"/>
          </w:tcPr>
          <w:p w14:paraId="03BC6835" w14:textId="77777777" w:rsidR="000F61B5" w:rsidRPr="00B91DBE" w:rsidRDefault="000F61B5" w:rsidP="00B91DBE">
            <w:pPr>
              <w:spacing w:after="100" w:afterAutospacing="1"/>
              <w:jc w:val="center"/>
              <w:rPr>
                <w:sz w:val="22"/>
                <w:szCs w:val="22"/>
              </w:rPr>
            </w:pPr>
            <w:r w:rsidRPr="00B91DBE">
              <w:rPr>
                <w:sz w:val="22"/>
                <w:szCs w:val="22"/>
              </w:rPr>
              <w:t>30</w:t>
            </w:r>
          </w:p>
        </w:tc>
        <w:tc>
          <w:tcPr>
            <w:tcW w:w="1891" w:type="dxa"/>
            <w:vAlign w:val="center"/>
          </w:tcPr>
          <w:p w14:paraId="6DF67C2A" w14:textId="77777777" w:rsidR="000F61B5" w:rsidRPr="00B91DBE" w:rsidRDefault="000F61B5" w:rsidP="00B91DBE">
            <w:pPr>
              <w:spacing w:after="100" w:afterAutospacing="1"/>
              <w:rPr>
                <w:sz w:val="22"/>
                <w:szCs w:val="22"/>
              </w:rPr>
            </w:pPr>
            <w:r w:rsidRPr="00B91DBE">
              <w:rPr>
                <w:sz w:val="22"/>
                <w:szCs w:val="22"/>
              </w:rPr>
              <w:t>Weekly Sync</w:t>
            </w:r>
          </w:p>
        </w:tc>
      </w:tr>
      <w:tr w:rsidR="000F61B5" w:rsidRPr="00B91DBE" w14:paraId="2D153654" w14:textId="77777777" w:rsidTr="00B91DBE">
        <w:tc>
          <w:tcPr>
            <w:tcW w:w="985" w:type="dxa"/>
            <w:vAlign w:val="center"/>
          </w:tcPr>
          <w:p w14:paraId="1DC4302D" w14:textId="77777777" w:rsidR="000F61B5" w:rsidRPr="00B91DBE" w:rsidRDefault="00ED5EFC" w:rsidP="00B91DBE">
            <w:pPr>
              <w:spacing w:after="100" w:afterAutospacing="1"/>
              <w:jc w:val="center"/>
              <w:rPr>
                <w:sz w:val="22"/>
                <w:szCs w:val="22"/>
              </w:rPr>
            </w:pPr>
            <w:r w:rsidRPr="00B91DBE">
              <w:rPr>
                <w:sz w:val="22"/>
                <w:szCs w:val="22"/>
              </w:rPr>
              <w:t>64–70</w:t>
            </w:r>
          </w:p>
        </w:tc>
        <w:tc>
          <w:tcPr>
            <w:tcW w:w="2790" w:type="dxa"/>
            <w:vAlign w:val="center"/>
          </w:tcPr>
          <w:p w14:paraId="0A78FD07" w14:textId="77777777" w:rsidR="000F61B5" w:rsidRPr="00B91DBE" w:rsidRDefault="000F61B5" w:rsidP="00B91DBE">
            <w:pPr>
              <w:spacing w:after="100" w:afterAutospacing="1"/>
              <w:rPr>
                <w:sz w:val="22"/>
                <w:szCs w:val="22"/>
              </w:rPr>
            </w:pPr>
            <w:r w:rsidRPr="00B91DBE">
              <w:rPr>
                <w:sz w:val="22"/>
                <w:szCs w:val="22"/>
              </w:rPr>
              <w:t>Daily Standups</w:t>
            </w:r>
          </w:p>
        </w:tc>
        <w:tc>
          <w:tcPr>
            <w:tcW w:w="1164" w:type="dxa"/>
            <w:vAlign w:val="center"/>
          </w:tcPr>
          <w:p w14:paraId="5E8F9E61" w14:textId="77777777" w:rsidR="000F61B5" w:rsidRPr="00B91DBE" w:rsidRDefault="000F61B5" w:rsidP="00B91DBE">
            <w:pPr>
              <w:spacing w:after="100" w:afterAutospacing="1"/>
              <w:jc w:val="center"/>
              <w:rPr>
                <w:sz w:val="22"/>
                <w:szCs w:val="22"/>
              </w:rPr>
            </w:pPr>
            <w:r w:rsidRPr="00B91DBE">
              <w:rPr>
                <w:sz w:val="22"/>
                <w:szCs w:val="22"/>
              </w:rPr>
              <w:t>5</w:t>
            </w:r>
          </w:p>
        </w:tc>
        <w:tc>
          <w:tcPr>
            <w:tcW w:w="1891" w:type="dxa"/>
            <w:vAlign w:val="center"/>
          </w:tcPr>
          <w:p w14:paraId="46BBC8DA" w14:textId="77777777" w:rsidR="000F61B5" w:rsidRPr="00B91DBE" w:rsidRDefault="000F61B5" w:rsidP="00B91DBE">
            <w:pPr>
              <w:spacing w:after="100" w:afterAutospacing="1"/>
              <w:rPr>
                <w:sz w:val="22"/>
                <w:szCs w:val="22"/>
              </w:rPr>
            </w:pPr>
            <w:r w:rsidRPr="00B91DBE">
              <w:rPr>
                <w:sz w:val="22"/>
                <w:szCs w:val="22"/>
              </w:rPr>
              <w:t>Daily Standup</w:t>
            </w:r>
          </w:p>
        </w:tc>
      </w:tr>
      <w:tr w:rsidR="000F61B5" w:rsidRPr="00B91DBE" w14:paraId="1DAFAABD" w14:textId="77777777" w:rsidTr="00B91DBE">
        <w:tc>
          <w:tcPr>
            <w:tcW w:w="985" w:type="dxa"/>
            <w:vAlign w:val="center"/>
          </w:tcPr>
          <w:p w14:paraId="21D1F3E8" w14:textId="77777777" w:rsidR="000F61B5" w:rsidRPr="00B91DBE" w:rsidRDefault="000F61B5" w:rsidP="00B91DBE">
            <w:pPr>
              <w:spacing w:after="100" w:afterAutospacing="1"/>
              <w:jc w:val="center"/>
              <w:rPr>
                <w:sz w:val="22"/>
                <w:szCs w:val="22"/>
              </w:rPr>
            </w:pPr>
            <w:r w:rsidRPr="00B91DBE">
              <w:rPr>
                <w:sz w:val="22"/>
                <w:szCs w:val="22"/>
              </w:rPr>
              <w:t>70</w:t>
            </w:r>
          </w:p>
        </w:tc>
        <w:tc>
          <w:tcPr>
            <w:tcW w:w="2790" w:type="dxa"/>
            <w:vAlign w:val="center"/>
          </w:tcPr>
          <w:p w14:paraId="0E86D863" w14:textId="77777777" w:rsidR="000F61B5" w:rsidRPr="00B91DBE" w:rsidRDefault="000F61B5" w:rsidP="00B91DBE">
            <w:pPr>
              <w:spacing w:after="100" w:afterAutospacing="1"/>
              <w:rPr>
                <w:sz w:val="22"/>
                <w:szCs w:val="22"/>
              </w:rPr>
            </w:pPr>
            <w:r w:rsidRPr="00B91DBE">
              <w:rPr>
                <w:sz w:val="22"/>
                <w:szCs w:val="22"/>
              </w:rPr>
              <w:t>Weekly Sync #10</w:t>
            </w:r>
          </w:p>
        </w:tc>
        <w:tc>
          <w:tcPr>
            <w:tcW w:w="1164" w:type="dxa"/>
            <w:vAlign w:val="center"/>
          </w:tcPr>
          <w:p w14:paraId="6627FDEB" w14:textId="77777777" w:rsidR="000F61B5" w:rsidRPr="00B91DBE" w:rsidRDefault="000F61B5" w:rsidP="00B91DBE">
            <w:pPr>
              <w:spacing w:after="100" w:afterAutospacing="1"/>
              <w:jc w:val="center"/>
              <w:rPr>
                <w:sz w:val="22"/>
                <w:szCs w:val="22"/>
              </w:rPr>
            </w:pPr>
            <w:r w:rsidRPr="00B91DBE">
              <w:rPr>
                <w:sz w:val="22"/>
                <w:szCs w:val="22"/>
              </w:rPr>
              <w:t>30</w:t>
            </w:r>
          </w:p>
        </w:tc>
        <w:tc>
          <w:tcPr>
            <w:tcW w:w="1891" w:type="dxa"/>
            <w:vAlign w:val="center"/>
          </w:tcPr>
          <w:p w14:paraId="274503CE" w14:textId="77777777" w:rsidR="000F61B5" w:rsidRPr="00B91DBE" w:rsidRDefault="000F61B5" w:rsidP="00B91DBE">
            <w:pPr>
              <w:spacing w:after="100" w:afterAutospacing="1"/>
              <w:rPr>
                <w:sz w:val="22"/>
                <w:szCs w:val="22"/>
              </w:rPr>
            </w:pPr>
            <w:r w:rsidRPr="00B91DBE">
              <w:rPr>
                <w:sz w:val="22"/>
                <w:szCs w:val="22"/>
              </w:rPr>
              <w:t>Weekly Sync</w:t>
            </w:r>
          </w:p>
        </w:tc>
      </w:tr>
      <w:tr w:rsidR="000F61B5" w:rsidRPr="00B91DBE" w14:paraId="1D496B4B" w14:textId="77777777" w:rsidTr="00B91DBE">
        <w:tc>
          <w:tcPr>
            <w:tcW w:w="985" w:type="dxa"/>
            <w:vAlign w:val="center"/>
          </w:tcPr>
          <w:p w14:paraId="7735D146" w14:textId="77777777" w:rsidR="000F61B5" w:rsidRPr="00B91DBE" w:rsidRDefault="00ED5EFC" w:rsidP="00B91DBE">
            <w:pPr>
              <w:spacing w:after="100" w:afterAutospacing="1"/>
              <w:jc w:val="center"/>
              <w:rPr>
                <w:sz w:val="22"/>
                <w:szCs w:val="22"/>
              </w:rPr>
            </w:pPr>
            <w:r w:rsidRPr="00B91DBE">
              <w:rPr>
                <w:sz w:val="22"/>
                <w:szCs w:val="22"/>
              </w:rPr>
              <w:t>71–77</w:t>
            </w:r>
          </w:p>
        </w:tc>
        <w:tc>
          <w:tcPr>
            <w:tcW w:w="2790" w:type="dxa"/>
            <w:vAlign w:val="center"/>
          </w:tcPr>
          <w:p w14:paraId="66AA689B" w14:textId="77777777" w:rsidR="000F61B5" w:rsidRPr="00B91DBE" w:rsidRDefault="000F61B5" w:rsidP="00B91DBE">
            <w:pPr>
              <w:spacing w:after="100" w:afterAutospacing="1"/>
              <w:rPr>
                <w:sz w:val="22"/>
                <w:szCs w:val="22"/>
              </w:rPr>
            </w:pPr>
            <w:r w:rsidRPr="00B91DBE">
              <w:rPr>
                <w:sz w:val="22"/>
                <w:szCs w:val="22"/>
              </w:rPr>
              <w:t>Daily Standups</w:t>
            </w:r>
          </w:p>
        </w:tc>
        <w:tc>
          <w:tcPr>
            <w:tcW w:w="1164" w:type="dxa"/>
            <w:vAlign w:val="center"/>
          </w:tcPr>
          <w:p w14:paraId="327BFE04" w14:textId="77777777" w:rsidR="000F61B5" w:rsidRPr="00B91DBE" w:rsidRDefault="000F61B5" w:rsidP="00B91DBE">
            <w:pPr>
              <w:spacing w:after="100" w:afterAutospacing="1"/>
              <w:jc w:val="center"/>
              <w:rPr>
                <w:sz w:val="22"/>
                <w:szCs w:val="22"/>
              </w:rPr>
            </w:pPr>
            <w:r w:rsidRPr="00B91DBE">
              <w:rPr>
                <w:sz w:val="22"/>
                <w:szCs w:val="22"/>
              </w:rPr>
              <w:t>5</w:t>
            </w:r>
          </w:p>
        </w:tc>
        <w:tc>
          <w:tcPr>
            <w:tcW w:w="1891" w:type="dxa"/>
            <w:vAlign w:val="center"/>
          </w:tcPr>
          <w:p w14:paraId="59CCB505" w14:textId="77777777" w:rsidR="000F61B5" w:rsidRPr="00B91DBE" w:rsidRDefault="000F61B5" w:rsidP="00B91DBE">
            <w:pPr>
              <w:spacing w:after="100" w:afterAutospacing="1"/>
              <w:rPr>
                <w:sz w:val="22"/>
                <w:szCs w:val="22"/>
              </w:rPr>
            </w:pPr>
            <w:r w:rsidRPr="00B91DBE">
              <w:rPr>
                <w:sz w:val="22"/>
                <w:szCs w:val="22"/>
              </w:rPr>
              <w:t>Daily Standup</w:t>
            </w:r>
          </w:p>
        </w:tc>
      </w:tr>
      <w:tr w:rsidR="000F61B5" w:rsidRPr="00B91DBE" w14:paraId="67B647C3" w14:textId="77777777" w:rsidTr="00B91DBE">
        <w:tc>
          <w:tcPr>
            <w:tcW w:w="985" w:type="dxa"/>
            <w:vAlign w:val="center"/>
          </w:tcPr>
          <w:p w14:paraId="24A5D3FF" w14:textId="77777777" w:rsidR="000F61B5" w:rsidRPr="00B91DBE" w:rsidRDefault="000F61B5" w:rsidP="00B91DBE">
            <w:pPr>
              <w:spacing w:after="100" w:afterAutospacing="1"/>
              <w:jc w:val="center"/>
              <w:rPr>
                <w:sz w:val="22"/>
                <w:szCs w:val="22"/>
              </w:rPr>
            </w:pPr>
            <w:r w:rsidRPr="00B91DBE">
              <w:rPr>
                <w:sz w:val="22"/>
                <w:szCs w:val="22"/>
              </w:rPr>
              <w:t>77</w:t>
            </w:r>
          </w:p>
        </w:tc>
        <w:tc>
          <w:tcPr>
            <w:tcW w:w="2790" w:type="dxa"/>
            <w:vAlign w:val="center"/>
          </w:tcPr>
          <w:p w14:paraId="08C29683" w14:textId="77777777" w:rsidR="000F61B5" w:rsidRPr="00B91DBE" w:rsidRDefault="000F61B5" w:rsidP="00B91DBE">
            <w:pPr>
              <w:spacing w:after="100" w:afterAutospacing="1"/>
              <w:rPr>
                <w:sz w:val="22"/>
                <w:szCs w:val="22"/>
              </w:rPr>
            </w:pPr>
            <w:r w:rsidRPr="00B91DBE">
              <w:rPr>
                <w:sz w:val="22"/>
                <w:szCs w:val="22"/>
              </w:rPr>
              <w:t>Weekly Sync #11</w:t>
            </w:r>
          </w:p>
        </w:tc>
        <w:tc>
          <w:tcPr>
            <w:tcW w:w="1164" w:type="dxa"/>
            <w:vAlign w:val="center"/>
          </w:tcPr>
          <w:p w14:paraId="2C14CDE6" w14:textId="77777777" w:rsidR="000F61B5" w:rsidRPr="00B91DBE" w:rsidRDefault="000F61B5" w:rsidP="00B91DBE">
            <w:pPr>
              <w:spacing w:after="100" w:afterAutospacing="1"/>
              <w:jc w:val="center"/>
              <w:rPr>
                <w:sz w:val="22"/>
                <w:szCs w:val="22"/>
              </w:rPr>
            </w:pPr>
            <w:r w:rsidRPr="00B91DBE">
              <w:rPr>
                <w:sz w:val="22"/>
                <w:szCs w:val="22"/>
              </w:rPr>
              <w:t>30</w:t>
            </w:r>
          </w:p>
        </w:tc>
        <w:tc>
          <w:tcPr>
            <w:tcW w:w="1891" w:type="dxa"/>
            <w:vAlign w:val="center"/>
          </w:tcPr>
          <w:p w14:paraId="352BADC6" w14:textId="77777777" w:rsidR="000F61B5" w:rsidRPr="00B91DBE" w:rsidRDefault="000F61B5" w:rsidP="00B91DBE">
            <w:pPr>
              <w:spacing w:after="100" w:afterAutospacing="1"/>
              <w:rPr>
                <w:sz w:val="22"/>
                <w:szCs w:val="22"/>
              </w:rPr>
            </w:pPr>
            <w:r w:rsidRPr="00B91DBE">
              <w:rPr>
                <w:sz w:val="22"/>
                <w:szCs w:val="22"/>
              </w:rPr>
              <w:t>Weekly Sync</w:t>
            </w:r>
          </w:p>
        </w:tc>
      </w:tr>
      <w:tr w:rsidR="000F61B5" w:rsidRPr="00B91DBE" w14:paraId="6B0E211B" w14:textId="77777777" w:rsidTr="00B91DBE">
        <w:tc>
          <w:tcPr>
            <w:tcW w:w="985" w:type="dxa"/>
            <w:vAlign w:val="center"/>
          </w:tcPr>
          <w:p w14:paraId="56EC04F1" w14:textId="77777777" w:rsidR="000F61B5" w:rsidRPr="00B91DBE" w:rsidRDefault="00ED5EFC" w:rsidP="00B91DBE">
            <w:pPr>
              <w:spacing w:after="100" w:afterAutospacing="1"/>
              <w:jc w:val="center"/>
              <w:rPr>
                <w:sz w:val="22"/>
                <w:szCs w:val="22"/>
              </w:rPr>
            </w:pPr>
            <w:r w:rsidRPr="00B91DBE">
              <w:rPr>
                <w:sz w:val="22"/>
                <w:szCs w:val="22"/>
              </w:rPr>
              <w:t>78–84</w:t>
            </w:r>
          </w:p>
        </w:tc>
        <w:tc>
          <w:tcPr>
            <w:tcW w:w="2790" w:type="dxa"/>
            <w:vAlign w:val="center"/>
          </w:tcPr>
          <w:p w14:paraId="37866A1E" w14:textId="77777777" w:rsidR="000F61B5" w:rsidRPr="00B91DBE" w:rsidRDefault="000F61B5" w:rsidP="00B91DBE">
            <w:pPr>
              <w:spacing w:after="100" w:afterAutospacing="1"/>
              <w:rPr>
                <w:sz w:val="22"/>
                <w:szCs w:val="22"/>
              </w:rPr>
            </w:pPr>
            <w:r w:rsidRPr="00B91DBE">
              <w:rPr>
                <w:sz w:val="22"/>
                <w:szCs w:val="22"/>
              </w:rPr>
              <w:t>Daily Standups</w:t>
            </w:r>
          </w:p>
        </w:tc>
        <w:tc>
          <w:tcPr>
            <w:tcW w:w="1164" w:type="dxa"/>
            <w:vAlign w:val="center"/>
          </w:tcPr>
          <w:p w14:paraId="3AA1CF33" w14:textId="77777777" w:rsidR="000F61B5" w:rsidRPr="00B91DBE" w:rsidRDefault="000F61B5" w:rsidP="00B91DBE">
            <w:pPr>
              <w:spacing w:after="100" w:afterAutospacing="1"/>
              <w:jc w:val="center"/>
              <w:rPr>
                <w:sz w:val="22"/>
                <w:szCs w:val="22"/>
              </w:rPr>
            </w:pPr>
            <w:r w:rsidRPr="00B91DBE">
              <w:rPr>
                <w:sz w:val="22"/>
                <w:szCs w:val="22"/>
              </w:rPr>
              <w:t>5</w:t>
            </w:r>
          </w:p>
        </w:tc>
        <w:tc>
          <w:tcPr>
            <w:tcW w:w="1891" w:type="dxa"/>
            <w:vAlign w:val="center"/>
          </w:tcPr>
          <w:p w14:paraId="6C96AA3F" w14:textId="77777777" w:rsidR="000F61B5" w:rsidRPr="00B91DBE" w:rsidRDefault="000F61B5" w:rsidP="00B91DBE">
            <w:pPr>
              <w:spacing w:after="100" w:afterAutospacing="1"/>
              <w:rPr>
                <w:sz w:val="22"/>
                <w:szCs w:val="22"/>
              </w:rPr>
            </w:pPr>
            <w:r w:rsidRPr="00B91DBE">
              <w:rPr>
                <w:sz w:val="22"/>
                <w:szCs w:val="22"/>
              </w:rPr>
              <w:t>Daily Standup</w:t>
            </w:r>
          </w:p>
        </w:tc>
      </w:tr>
      <w:tr w:rsidR="000F61B5" w:rsidRPr="00B91DBE" w14:paraId="21B69353" w14:textId="77777777" w:rsidTr="00B91DBE">
        <w:tc>
          <w:tcPr>
            <w:tcW w:w="985" w:type="dxa"/>
            <w:vAlign w:val="center"/>
          </w:tcPr>
          <w:p w14:paraId="1818EA25" w14:textId="77777777" w:rsidR="000F61B5" w:rsidRPr="00B91DBE" w:rsidRDefault="000F61B5" w:rsidP="00B91DBE">
            <w:pPr>
              <w:spacing w:after="100" w:afterAutospacing="1"/>
              <w:jc w:val="center"/>
              <w:rPr>
                <w:sz w:val="22"/>
                <w:szCs w:val="22"/>
              </w:rPr>
            </w:pPr>
            <w:r w:rsidRPr="00B91DBE">
              <w:rPr>
                <w:sz w:val="22"/>
                <w:szCs w:val="22"/>
              </w:rPr>
              <w:t>81</w:t>
            </w:r>
          </w:p>
        </w:tc>
        <w:tc>
          <w:tcPr>
            <w:tcW w:w="2790" w:type="dxa"/>
            <w:vAlign w:val="center"/>
          </w:tcPr>
          <w:p w14:paraId="0EDB3F1F" w14:textId="77777777" w:rsidR="000F61B5" w:rsidRPr="00B91DBE" w:rsidRDefault="000F61B5" w:rsidP="00B91DBE">
            <w:pPr>
              <w:spacing w:after="100" w:afterAutospacing="1"/>
              <w:rPr>
                <w:sz w:val="22"/>
                <w:szCs w:val="22"/>
              </w:rPr>
            </w:pPr>
            <w:r w:rsidRPr="00B91DBE">
              <w:rPr>
                <w:sz w:val="22"/>
                <w:szCs w:val="22"/>
              </w:rPr>
              <w:t>Monthly Retrospective #3</w:t>
            </w:r>
          </w:p>
        </w:tc>
        <w:tc>
          <w:tcPr>
            <w:tcW w:w="1164" w:type="dxa"/>
            <w:vAlign w:val="center"/>
          </w:tcPr>
          <w:p w14:paraId="0C114C26" w14:textId="77777777" w:rsidR="000F61B5" w:rsidRPr="00B91DBE" w:rsidRDefault="000F61B5" w:rsidP="00B91DBE">
            <w:pPr>
              <w:spacing w:after="100" w:afterAutospacing="1"/>
              <w:jc w:val="center"/>
              <w:rPr>
                <w:sz w:val="22"/>
                <w:szCs w:val="22"/>
              </w:rPr>
            </w:pPr>
            <w:r w:rsidRPr="00B91DBE">
              <w:rPr>
                <w:sz w:val="22"/>
                <w:szCs w:val="22"/>
              </w:rPr>
              <w:t>30</w:t>
            </w:r>
          </w:p>
        </w:tc>
        <w:tc>
          <w:tcPr>
            <w:tcW w:w="1891" w:type="dxa"/>
            <w:vAlign w:val="center"/>
          </w:tcPr>
          <w:p w14:paraId="0EA31703" w14:textId="77777777" w:rsidR="000F61B5" w:rsidRPr="00B91DBE" w:rsidRDefault="000F61B5" w:rsidP="00B91DBE">
            <w:pPr>
              <w:spacing w:after="100" w:afterAutospacing="1"/>
              <w:rPr>
                <w:sz w:val="22"/>
                <w:szCs w:val="22"/>
              </w:rPr>
            </w:pPr>
            <w:r w:rsidRPr="00B91DBE">
              <w:rPr>
                <w:sz w:val="22"/>
                <w:szCs w:val="22"/>
              </w:rPr>
              <w:t>Monthly Retrospective + revise this map if needed</w:t>
            </w:r>
          </w:p>
        </w:tc>
      </w:tr>
      <w:tr w:rsidR="000F61B5" w:rsidRPr="00B91DBE" w14:paraId="5F3F28D9" w14:textId="77777777" w:rsidTr="00B91DBE">
        <w:tc>
          <w:tcPr>
            <w:tcW w:w="985" w:type="dxa"/>
            <w:vAlign w:val="center"/>
          </w:tcPr>
          <w:p w14:paraId="743EAAB2" w14:textId="77777777" w:rsidR="000F61B5" w:rsidRPr="00B91DBE" w:rsidRDefault="000F61B5" w:rsidP="00B91DBE">
            <w:pPr>
              <w:spacing w:after="100" w:afterAutospacing="1"/>
              <w:jc w:val="center"/>
              <w:rPr>
                <w:sz w:val="22"/>
                <w:szCs w:val="22"/>
              </w:rPr>
            </w:pPr>
            <w:r w:rsidRPr="00B91DBE">
              <w:rPr>
                <w:sz w:val="22"/>
                <w:szCs w:val="22"/>
              </w:rPr>
              <w:lastRenderedPageBreak/>
              <w:t>84</w:t>
            </w:r>
          </w:p>
        </w:tc>
        <w:tc>
          <w:tcPr>
            <w:tcW w:w="2790" w:type="dxa"/>
            <w:vAlign w:val="center"/>
          </w:tcPr>
          <w:p w14:paraId="23275CD0" w14:textId="77777777" w:rsidR="000F61B5" w:rsidRPr="00B91DBE" w:rsidRDefault="000F61B5" w:rsidP="00B91DBE">
            <w:pPr>
              <w:spacing w:after="100" w:afterAutospacing="1"/>
              <w:rPr>
                <w:sz w:val="22"/>
                <w:szCs w:val="22"/>
              </w:rPr>
            </w:pPr>
            <w:r w:rsidRPr="00B91DBE">
              <w:rPr>
                <w:sz w:val="22"/>
                <w:szCs w:val="22"/>
              </w:rPr>
              <w:t>Weekly Sync #12</w:t>
            </w:r>
          </w:p>
        </w:tc>
        <w:tc>
          <w:tcPr>
            <w:tcW w:w="1164" w:type="dxa"/>
            <w:vAlign w:val="center"/>
          </w:tcPr>
          <w:p w14:paraId="38204BA3" w14:textId="77777777" w:rsidR="000F61B5" w:rsidRPr="00B91DBE" w:rsidRDefault="000F61B5" w:rsidP="00B91DBE">
            <w:pPr>
              <w:spacing w:after="100" w:afterAutospacing="1"/>
              <w:jc w:val="center"/>
              <w:rPr>
                <w:sz w:val="22"/>
                <w:szCs w:val="22"/>
              </w:rPr>
            </w:pPr>
            <w:r w:rsidRPr="00B91DBE">
              <w:rPr>
                <w:sz w:val="22"/>
                <w:szCs w:val="22"/>
              </w:rPr>
              <w:t>30</w:t>
            </w:r>
          </w:p>
        </w:tc>
        <w:tc>
          <w:tcPr>
            <w:tcW w:w="1891" w:type="dxa"/>
            <w:vAlign w:val="center"/>
          </w:tcPr>
          <w:p w14:paraId="4A028F45" w14:textId="77777777" w:rsidR="000F61B5" w:rsidRPr="00B91DBE" w:rsidRDefault="000F61B5" w:rsidP="00B91DBE">
            <w:pPr>
              <w:spacing w:after="100" w:afterAutospacing="1"/>
              <w:rPr>
                <w:sz w:val="22"/>
                <w:szCs w:val="22"/>
              </w:rPr>
            </w:pPr>
            <w:r w:rsidRPr="00B91DBE">
              <w:rPr>
                <w:sz w:val="22"/>
                <w:szCs w:val="22"/>
              </w:rPr>
              <w:t>Weekly Sync</w:t>
            </w:r>
          </w:p>
        </w:tc>
      </w:tr>
      <w:tr w:rsidR="000F61B5" w:rsidRPr="00B91DBE" w14:paraId="6341925A" w14:textId="77777777" w:rsidTr="00B91DBE">
        <w:tc>
          <w:tcPr>
            <w:tcW w:w="985" w:type="dxa"/>
            <w:vAlign w:val="center"/>
          </w:tcPr>
          <w:p w14:paraId="150F046C" w14:textId="77777777" w:rsidR="000F61B5" w:rsidRPr="00B91DBE" w:rsidRDefault="00ED5EFC" w:rsidP="00B91DBE">
            <w:pPr>
              <w:spacing w:after="100" w:afterAutospacing="1"/>
              <w:jc w:val="center"/>
              <w:rPr>
                <w:sz w:val="22"/>
                <w:szCs w:val="22"/>
              </w:rPr>
            </w:pPr>
            <w:r w:rsidRPr="00B91DBE">
              <w:rPr>
                <w:sz w:val="22"/>
                <w:szCs w:val="22"/>
              </w:rPr>
              <w:t>85–90</w:t>
            </w:r>
          </w:p>
        </w:tc>
        <w:tc>
          <w:tcPr>
            <w:tcW w:w="2790" w:type="dxa"/>
            <w:vAlign w:val="center"/>
          </w:tcPr>
          <w:p w14:paraId="7C2952CF" w14:textId="77777777" w:rsidR="000F61B5" w:rsidRPr="00B91DBE" w:rsidRDefault="000F61B5" w:rsidP="00B91DBE">
            <w:pPr>
              <w:spacing w:after="100" w:afterAutospacing="1"/>
              <w:rPr>
                <w:sz w:val="22"/>
                <w:szCs w:val="22"/>
              </w:rPr>
            </w:pPr>
            <w:r w:rsidRPr="00B91DBE">
              <w:rPr>
                <w:sz w:val="22"/>
                <w:szCs w:val="22"/>
              </w:rPr>
              <w:t>Daily Standups</w:t>
            </w:r>
          </w:p>
        </w:tc>
        <w:tc>
          <w:tcPr>
            <w:tcW w:w="1164" w:type="dxa"/>
            <w:vAlign w:val="center"/>
          </w:tcPr>
          <w:p w14:paraId="585ADC83" w14:textId="77777777" w:rsidR="000F61B5" w:rsidRPr="00B91DBE" w:rsidRDefault="000F61B5" w:rsidP="00B91DBE">
            <w:pPr>
              <w:spacing w:after="100" w:afterAutospacing="1"/>
              <w:jc w:val="center"/>
              <w:rPr>
                <w:sz w:val="22"/>
                <w:szCs w:val="22"/>
              </w:rPr>
            </w:pPr>
            <w:r w:rsidRPr="00B91DBE">
              <w:rPr>
                <w:sz w:val="22"/>
                <w:szCs w:val="22"/>
              </w:rPr>
              <w:t>5</w:t>
            </w:r>
          </w:p>
        </w:tc>
        <w:tc>
          <w:tcPr>
            <w:tcW w:w="1891" w:type="dxa"/>
            <w:vAlign w:val="center"/>
          </w:tcPr>
          <w:p w14:paraId="30CA7D9C" w14:textId="77777777" w:rsidR="000F61B5" w:rsidRPr="00B91DBE" w:rsidRDefault="000F61B5" w:rsidP="00B91DBE">
            <w:pPr>
              <w:spacing w:after="100" w:afterAutospacing="1"/>
              <w:rPr>
                <w:sz w:val="22"/>
                <w:szCs w:val="22"/>
              </w:rPr>
            </w:pPr>
            <w:r w:rsidRPr="00B91DBE">
              <w:rPr>
                <w:sz w:val="22"/>
                <w:szCs w:val="22"/>
              </w:rPr>
              <w:t>Daily Standup</w:t>
            </w:r>
          </w:p>
        </w:tc>
      </w:tr>
      <w:tr w:rsidR="000F61B5" w:rsidRPr="00B91DBE" w14:paraId="17C4AFB6" w14:textId="77777777" w:rsidTr="00B91DBE">
        <w:tc>
          <w:tcPr>
            <w:tcW w:w="985" w:type="dxa"/>
            <w:vAlign w:val="center"/>
          </w:tcPr>
          <w:p w14:paraId="659867E0" w14:textId="77777777" w:rsidR="000F61B5" w:rsidRPr="00B91DBE" w:rsidRDefault="000F61B5" w:rsidP="00B91DBE">
            <w:pPr>
              <w:spacing w:after="100" w:afterAutospacing="1"/>
              <w:jc w:val="center"/>
              <w:rPr>
                <w:sz w:val="22"/>
                <w:szCs w:val="22"/>
              </w:rPr>
            </w:pPr>
            <w:r w:rsidRPr="00B91DBE">
              <w:rPr>
                <w:sz w:val="22"/>
                <w:szCs w:val="22"/>
              </w:rPr>
              <w:t>86</w:t>
            </w:r>
          </w:p>
        </w:tc>
        <w:tc>
          <w:tcPr>
            <w:tcW w:w="2790" w:type="dxa"/>
            <w:vAlign w:val="center"/>
          </w:tcPr>
          <w:p w14:paraId="22D5ECC5" w14:textId="77777777" w:rsidR="000F61B5" w:rsidRPr="00B91DBE" w:rsidRDefault="000F61B5" w:rsidP="00B91DBE">
            <w:pPr>
              <w:spacing w:after="100" w:afterAutospacing="1"/>
              <w:rPr>
                <w:sz w:val="22"/>
                <w:szCs w:val="22"/>
              </w:rPr>
            </w:pPr>
            <w:r w:rsidRPr="00B91DBE">
              <w:rPr>
                <w:sz w:val="22"/>
                <w:szCs w:val="22"/>
              </w:rPr>
              <w:t>Re-take the Love Performance Index</w:t>
            </w:r>
          </w:p>
        </w:tc>
        <w:tc>
          <w:tcPr>
            <w:tcW w:w="1164" w:type="dxa"/>
            <w:vAlign w:val="center"/>
          </w:tcPr>
          <w:p w14:paraId="03E906BB" w14:textId="77777777" w:rsidR="000F61B5" w:rsidRPr="00B91DBE" w:rsidRDefault="00FE76E1" w:rsidP="00B91DBE">
            <w:pPr>
              <w:spacing w:after="100" w:afterAutospacing="1"/>
              <w:jc w:val="center"/>
              <w:rPr>
                <w:sz w:val="22"/>
                <w:szCs w:val="22"/>
              </w:rPr>
            </w:pPr>
            <w:r w:rsidRPr="00B91DBE">
              <w:rPr>
                <w:sz w:val="22"/>
                <w:szCs w:val="22"/>
              </w:rPr>
              <w:t>30</w:t>
            </w:r>
          </w:p>
        </w:tc>
        <w:tc>
          <w:tcPr>
            <w:tcW w:w="1891" w:type="dxa"/>
            <w:vAlign w:val="center"/>
          </w:tcPr>
          <w:p w14:paraId="1DB3DA26" w14:textId="77777777" w:rsidR="000F61B5" w:rsidRPr="00B91DBE" w:rsidRDefault="007C42E7" w:rsidP="00B91DBE">
            <w:pPr>
              <w:spacing w:after="100" w:afterAutospacing="1"/>
              <w:rPr>
                <w:sz w:val="22"/>
                <w:szCs w:val="22"/>
              </w:rPr>
            </w:pPr>
            <w:r w:rsidRPr="00B91DBE">
              <w:rPr>
                <w:sz w:val="22"/>
                <w:szCs w:val="22"/>
              </w:rPr>
              <w:t>Love Performance Index</w:t>
            </w:r>
          </w:p>
        </w:tc>
      </w:tr>
      <w:tr w:rsidR="000F61B5" w:rsidRPr="00B91DBE" w14:paraId="78E4800C" w14:textId="77777777" w:rsidTr="00B91DBE">
        <w:tc>
          <w:tcPr>
            <w:tcW w:w="985" w:type="dxa"/>
            <w:vAlign w:val="center"/>
          </w:tcPr>
          <w:p w14:paraId="6F958CAA" w14:textId="77777777" w:rsidR="000F61B5" w:rsidRPr="00B91DBE" w:rsidRDefault="000F61B5" w:rsidP="00B91DBE">
            <w:pPr>
              <w:spacing w:after="100" w:afterAutospacing="1"/>
              <w:jc w:val="center"/>
              <w:rPr>
                <w:sz w:val="22"/>
                <w:szCs w:val="22"/>
              </w:rPr>
            </w:pPr>
            <w:r w:rsidRPr="00B91DBE">
              <w:rPr>
                <w:sz w:val="22"/>
                <w:szCs w:val="22"/>
              </w:rPr>
              <w:t>89</w:t>
            </w:r>
          </w:p>
        </w:tc>
        <w:tc>
          <w:tcPr>
            <w:tcW w:w="2790" w:type="dxa"/>
            <w:vAlign w:val="center"/>
          </w:tcPr>
          <w:p w14:paraId="574254C3" w14:textId="77777777" w:rsidR="000F61B5" w:rsidRPr="00B91DBE" w:rsidRDefault="000F61B5" w:rsidP="00B91DBE">
            <w:pPr>
              <w:spacing w:after="100" w:afterAutospacing="1"/>
              <w:rPr>
                <w:sz w:val="22"/>
                <w:szCs w:val="22"/>
              </w:rPr>
            </w:pPr>
            <w:r w:rsidRPr="00B91DBE">
              <w:rPr>
                <w:sz w:val="22"/>
                <w:szCs w:val="22"/>
              </w:rPr>
              <w:t>Practice one feedback conversation</w:t>
            </w:r>
          </w:p>
        </w:tc>
        <w:tc>
          <w:tcPr>
            <w:tcW w:w="1164" w:type="dxa"/>
            <w:vAlign w:val="center"/>
          </w:tcPr>
          <w:p w14:paraId="26BA922F" w14:textId="77777777" w:rsidR="000F61B5" w:rsidRPr="00B91DBE" w:rsidRDefault="000F61B5" w:rsidP="00B91DBE">
            <w:pPr>
              <w:spacing w:after="100" w:afterAutospacing="1"/>
              <w:jc w:val="center"/>
              <w:rPr>
                <w:sz w:val="22"/>
                <w:szCs w:val="22"/>
              </w:rPr>
            </w:pPr>
            <w:r w:rsidRPr="00B91DBE">
              <w:rPr>
                <w:sz w:val="22"/>
                <w:szCs w:val="22"/>
              </w:rPr>
              <w:t>20</w:t>
            </w:r>
          </w:p>
        </w:tc>
        <w:tc>
          <w:tcPr>
            <w:tcW w:w="1891" w:type="dxa"/>
            <w:vAlign w:val="center"/>
          </w:tcPr>
          <w:p w14:paraId="5E86EAA4" w14:textId="77777777" w:rsidR="000F61B5" w:rsidRPr="00B91DBE" w:rsidRDefault="000F61B5" w:rsidP="00B91DBE">
            <w:pPr>
              <w:spacing w:after="100" w:afterAutospacing="1"/>
              <w:rPr>
                <w:sz w:val="22"/>
                <w:szCs w:val="22"/>
              </w:rPr>
            </w:pPr>
            <w:r w:rsidRPr="00B91DBE">
              <w:rPr>
                <w:sz w:val="22"/>
                <w:szCs w:val="22"/>
              </w:rPr>
              <w:t>Feedback Template</w:t>
            </w:r>
          </w:p>
        </w:tc>
      </w:tr>
      <w:tr w:rsidR="000F61B5" w:rsidRPr="00B91DBE" w14:paraId="27581E30" w14:textId="77777777" w:rsidTr="00B91DBE">
        <w:tc>
          <w:tcPr>
            <w:tcW w:w="985" w:type="dxa"/>
            <w:vAlign w:val="center"/>
          </w:tcPr>
          <w:p w14:paraId="711150D4" w14:textId="77777777" w:rsidR="000F61B5" w:rsidRPr="00B91DBE" w:rsidRDefault="000F61B5" w:rsidP="00B91DBE">
            <w:pPr>
              <w:spacing w:after="100" w:afterAutospacing="1"/>
              <w:jc w:val="center"/>
              <w:rPr>
                <w:sz w:val="22"/>
                <w:szCs w:val="22"/>
              </w:rPr>
            </w:pPr>
            <w:r w:rsidRPr="00B91DBE">
              <w:rPr>
                <w:sz w:val="22"/>
                <w:szCs w:val="22"/>
              </w:rPr>
              <w:t>90</w:t>
            </w:r>
          </w:p>
        </w:tc>
        <w:tc>
          <w:tcPr>
            <w:tcW w:w="2790" w:type="dxa"/>
            <w:vAlign w:val="center"/>
          </w:tcPr>
          <w:p w14:paraId="4056DA9D" w14:textId="77777777" w:rsidR="000F61B5" w:rsidRPr="00B91DBE" w:rsidRDefault="000F61B5" w:rsidP="00B91DBE">
            <w:pPr>
              <w:spacing w:after="100" w:afterAutospacing="1"/>
              <w:rPr>
                <w:sz w:val="22"/>
                <w:szCs w:val="22"/>
              </w:rPr>
            </w:pPr>
            <w:r w:rsidRPr="00B91DBE">
              <w:rPr>
                <w:sz w:val="22"/>
                <w:szCs w:val="22"/>
              </w:rPr>
              <w:t>Quarterly Review: Review Love Performance Index results</w:t>
            </w:r>
            <w:r w:rsidR="00582C2A" w:rsidRPr="00B91DBE">
              <w:rPr>
                <w:sz w:val="22"/>
                <w:szCs w:val="22"/>
              </w:rPr>
              <w:t>. A</w:t>
            </w:r>
            <w:r w:rsidR="00614779" w:rsidRPr="00B91DBE">
              <w:rPr>
                <w:sz w:val="22"/>
                <w:szCs w:val="22"/>
              </w:rPr>
              <w:t>djust LPM as-</w:t>
            </w:r>
            <w:r w:rsidR="00582C2A" w:rsidRPr="00B91DBE">
              <w:rPr>
                <w:sz w:val="22"/>
                <w:szCs w:val="22"/>
              </w:rPr>
              <w:t>needed.</w:t>
            </w:r>
          </w:p>
        </w:tc>
        <w:tc>
          <w:tcPr>
            <w:tcW w:w="1164" w:type="dxa"/>
            <w:vAlign w:val="center"/>
          </w:tcPr>
          <w:p w14:paraId="5F0D8DC7" w14:textId="77777777" w:rsidR="000F61B5" w:rsidRPr="00B91DBE" w:rsidRDefault="000F61B5" w:rsidP="00B91DBE">
            <w:pPr>
              <w:spacing w:after="100" w:afterAutospacing="1"/>
              <w:jc w:val="center"/>
              <w:rPr>
                <w:sz w:val="22"/>
                <w:szCs w:val="22"/>
              </w:rPr>
            </w:pPr>
            <w:r w:rsidRPr="00B91DBE">
              <w:rPr>
                <w:sz w:val="22"/>
                <w:szCs w:val="22"/>
              </w:rPr>
              <w:t>60</w:t>
            </w:r>
          </w:p>
        </w:tc>
        <w:tc>
          <w:tcPr>
            <w:tcW w:w="1891" w:type="dxa"/>
            <w:vAlign w:val="center"/>
          </w:tcPr>
          <w:p w14:paraId="2604F5D8" w14:textId="77777777" w:rsidR="000F61B5" w:rsidRPr="00B91DBE" w:rsidRDefault="000F61B5" w:rsidP="00B91DBE">
            <w:pPr>
              <w:spacing w:after="100" w:afterAutospacing="1"/>
              <w:rPr>
                <w:sz w:val="22"/>
                <w:szCs w:val="22"/>
              </w:rPr>
            </w:pPr>
            <w:r w:rsidRPr="00B91DBE">
              <w:rPr>
                <w:sz w:val="22"/>
                <w:szCs w:val="22"/>
              </w:rPr>
              <w:t>Quarterly Review</w:t>
            </w:r>
          </w:p>
        </w:tc>
      </w:tr>
    </w:tbl>
    <w:p w14:paraId="7A8ACC2F" w14:textId="77777777" w:rsidR="000F61B5" w:rsidRDefault="000F61B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2790"/>
        <w:gridCol w:w="1164"/>
        <w:gridCol w:w="1891"/>
      </w:tblGrid>
      <w:tr w:rsidR="00BF4D3C" w:rsidRPr="00B91DBE" w14:paraId="4DDFA8D1" w14:textId="77777777" w:rsidTr="00B91DBE">
        <w:tc>
          <w:tcPr>
            <w:tcW w:w="6830" w:type="dxa"/>
            <w:gridSpan w:val="4"/>
            <w:shd w:val="clear" w:color="auto" w:fill="D9D9D9"/>
            <w:vAlign w:val="center"/>
          </w:tcPr>
          <w:p w14:paraId="39C8227B" w14:textId="77777777" w:rsidR="00BF4D3C" w:rsidRPr="00B91DBE" w:rsidRDefault="00BF4D3C" w:rsidP="00B91DBE">
            <w:pPr>
              <w:spacing w:after="100" w:afterAutospacing="1"/>
              <w:jc w:val="center"/>
              <w:rPr>
                <w:b/>
                <w:bCs/>
                <w:sz w:val="22"/>
                <w:szCs w:val="22"/>
              </w:rPr>
            </w:pPr>
            <w:r w:rsidRPr="00B91DBE">
              <w:rPr>
                <w:b/>
                <w:bCs/>
                <w:sz w:val="22"/>
                <w:szCs w:val="22"/>
              </w:rPr>
              <w:t>Beyond 90 Days</w:t>
            </w:r>
          </w:p>
        </w:tc>
      </w:tr>
      <w:tr w:rsidR="000F61B5" w:rsidRPr="00B91DBE" w14:paraId="6F61C733" w14:textId="77777777" w:rsidTr="00B91DBE">
        <w:tc>
          <w:tcPr>
            <w:tcW w:w="985" w:type="dxa"/>
            <w:shd w:val="clear" w:color="auto" w:fill="D9D9D9"/>
            <w:vAlign w:val="center"/>
          </w:tcPr>
          <w:p w14:paraId="185C357E" w14:textId="77777777" w:rsidR="000F61B5" w:rsidRPr="00B91DBE" w:rsidRDefault="000F61B5" w:rsidP="00B91DBE">
            <w:pPr>
              <w:spacing w:after="100" w:afterAutospacing="1"/>
              <w:jc w:val="center"/>
              <w:rPr>
                <w:sz w:val="22"/>
                <w:szCs w:val="22"/>
              </w:rPr>
            </w:pPr>
            <w:r w:rsidRPr="00B91DBE">
              <w:rPr>
                <w:b/>
                <w:sz w:val="22"/>
                <w:szCs w:val="22"/>
              </w:rPr>
              <w:t>Day</w:t>
            </w:r>
          </w:p>
        </w:tc>
        <w:tc>
          <w:tcPr>
            <w:tcW w:w="2790" w:type="dxa"/>
            <w:shd w:val="clear" w:color="auto" w:fill="D9D9D9"/>
            <w:vAlign w:val="center"/>
          </w:tcPr>
          <w:p w14:paraId="247CD4E7" w14:textId="77777777" w:rsidR="000F61B5" w:rsidRPr="00B91DBE" w:rsidRDefault="000F61B5" w:rsidP="00B91DBE">
            <w:pPr>
              <w:spacing w:after="100" w:afterAutospacing="1"/>
              <w:rPr>
                <w:sz w:val="22"/>
                <w:szCs w:val="22"/>
              </w:rPr>
            </w:pPr>
            <w:r w:rsidRPr="00B91DBE">
              <w:rPr>
                <w:b/>
                <w:sz w:val="22"/>
                <w:szCs w:val="22"/>
              </w:rPr>
              <w:t>Action</w:t>
            </w:r>
          </w:p>
        </w:tc>
        <w:tc>
          <w:tcPr>
            <w:tcW w:w="1164" w:type="dxa"/>
            <w:shd w:val="clear" w:color="auto" w:fill="D9D9D9"/>
            <w:vAlign w:val="center"/>
          </w:tcPr>
          <w:p w14:paraId="6400693F" w14:textId="77777777" w:rsidR="000F61B5" w:rsidRPr="00B91DBE" w:rsidRDefault="000F61B5" w:rsidP="00B91DBE">
            <w:pPr>
              <w:spacing w:after="100" w:afterAutospacing="1"/>
              <w:jc w:val="center"/>
              <w:rPr>
                <w:sz w:val="22"/>
                <w:szCs w:val="22"/>
              </w:rPr>
            </w:pPr>
            <w:r w:rsidRPr="00B91DBE">
              <w:rPr>
                <w:b/>
                <w:sz w:val="22"/>
                <w:szCs w:val="22"/>
              </w:rPr>
              <w:t xml:space="preserve">Time </w:t>
            </w:r>
            <w:r w:rsidRPr="00B91DBE">
              <w:rPr>
                <w:bCs/>
                <w:sz w:val="22"/>
                <w:szCs w:val="22"/>
              </w:rPr>
              <w:t>(Minutes)</w:t>
            </w:r>
          </w:p>
        </w:tc>
        <w:tc>
          <w:tcPr>
            <w:tcW w:w="1891" w:type="dxa"/>
            <w:shd w:val="clear" w:color="auto" w:fill="D9D9D9"/>
            <w:vAlign w:val="center"/>
          </w:tcPr>
          <w:p w14:paraId="7ED29317" w14:textId="77777777" w:rsidR="000F61B5" w:rsidRPr="00B91DBE" w:rsidRDefault="006A363E" w:rsidP="00B91DBE">
            <w:pPr>
              <w:spacing w:after="100" w:afterAutospacing="1"/>
              <w:jc w:val="center"/>
              <w:rPr>
                <w:sz w:val="22"/>
                <w:szCs w:val="22"/>
              </w:rPr>
            </w:pPr>
            <w:r w:rsidRPr="00B91DBE">
              <w:rPr>
                <w:b/>
                <w:sz w:val="22"/>
                <w:szCs w:val="22"/>
              </w:rPr>
              <w:t>Appendix Resource</w:t>
            </w:r>
          </w:p>
        </w:tc>
      </w:tr>
      <w:tr w:rsidR="000F61B5" w:rsidRPr="00B91DBE" w14:paraId="4B995941" w14:textId="77777777" w:rsidTr="00B91DBE">
        <w:tc>
          <w:tcPr>
            <w:tcW w:w="985" w:type="dxa"/>
            <w:vAlign w:val="center"/>
          </w:tcPr>
          <w:p w14:paraId="1523D475" w14:textId="77777777" w:rsidR="000F61B5" w:rsidRPr="00B91DBE" w:rsidRDefault="000F61B5" w:rsidP="00B91DBE">
            <w:pPr>
              <w:spacing w:after="100" w:afterAutospacing="1"/>
              <w:jc w:val="center"/>
              <w:rPr>
                <w:sz w:val="22"/>
                <w:szCs w:val="22"/>
              </w:rPr>
            </w:pPr>
            <w:r w:rsidRPr="00B91DBE">
              <w:rPr>
                <w:sz w:val="22"/>
                <w:szCs w:val="22"/>
              </w:rPr>
              <w:t>Near Future</w:t>
            </w:r>
          </w:p>
        </w:tc>
        <w:tc>
          <w:tcPr>
            <w:tcW w:w="2790" w:type="dxa"/>
          </w:tcPr>
          <w:p w14:paraId="1A9A59C2" w14:textId="77777777" w:rsidR="000F61B5" w:rsidRPr="00B91DBE" w:rsidRDefault="000F61B5" w:rsidP="00B91DBE">
            <w:pPr>
              <w:spacing w:after="100" w:afterAutospacing="1"/>
              <w:rPr>
                <w:sz w:val="22"/>
                <w:szCs w:val="22"/>
              </w:rPr>
            </w:pPr>
            <w:r w:rsidRPr="00B91DBE">
              <w:rPr>
                <w:sz w:val="22"/>
                <w:szCs w:val="22"/>
              </w:rPr>
              <w:t>Complete Love Performance Objectives</w:t>
            </w:r>
          </w:p>
        </w:tc>
        <w:tc>
          <w:tcPr>
            <w:tcW w:w="1164" w:type="dxa"/>
            <w:vAlign w:val="center"/>
          </w:tcPr>
          <w:p w14:paraId="2E72255E" w14:textId="77777777" w:rsidR="000F61B5" w:rsidRPr="00B91DBE" w:rsidRDefault="000F61B5" w:rsidP="00B91DBE">
            <w:pPr>
              <w:spacing w:after="100" w:afterAutospacing="1"/>
              <w:jc w:val="center"/>
              <w:rPr>
                <w:sz w:val="22"/>
                <w:szCs w:val="22"/>
              </w:rPr>
            </w:pPr>
            <w:r w:rsidRPr="00B91DBE">
              <w:rPr>
                <w:sz w:val="22"/>
                <w:szCs w:val="22"/>
              </w:rPr>
              <w:t>30</w:t>
            </w:r>
          </w:p>
        </w:tc>
        <w:tc>
          <w:tcPr>
            <w:tcW w:w="1891" w:type="dxa"/>
          </w:tcPr>
          <w:p w14:paraId="6C106255" w14:textId="77777777" w:rsidR="000F61B5" w:rsidRPr="00B91DBE" w:rsidRDefault="00C613A3" w:rsidP="00B91DBE">
            <w:pPr>
              <w:spacing w:after="100" w:afterAutospacing="1"/>
              <w:rPr>
                <w:sz w:val="22"/>
                <w:szCs w:val="22"/>
              </w:rPr>
            </w:pPr>
            <w:r w:rsidRPr="00B91DBE">
              <w:rPr>
                <w:sz w:val="22"/>
                <w:szCs w:val="22"/>
              </w:rPr>
              <w:t>Love Performance Objectives</w:t>
            </w:r>
          </w:p>
        </w:tc>
      </w:tr>
      <w:tr w:rsidR="000F61B5" w:rsidRPr="00B91DBE" w14:paraId="2F2093BC" w14:textId="77777777" w:rsidTr="00B91DBE">
        <w:tc>
          <w:tcPr>
            <w:tcW w:w="985" w:type="dxa"/>
            <w:vAlign w:val="center"/>
          </w:tcPr>
          <w:p w14:paraId="5501EE8D" w14:textId="77777777" w:rsidR="000F61B5" w:rsidRPr="00B91DBE" w:rsidRDefault="000F61B5" w:rsidP="00B91DBE">
            <w:pPr>
              <w:spacing w:after="100" w:afterAutospacing="1"/>
              <w:jc w:val="center"/>
              <w:rPr>
                <w:sz w:val="22"/>
                <w:szCs w:val="22"/>
              </w:rPr>
            </w:pPr>
            <w:r w:rsidRPr="00B91DBE">
              <w:rPr>
                <w:sz w:val="22"/>
                <w:szCs w:val="22"/>
              </w:rPr>
              <w:t>Later</w:t>
            </w:r>
          </w:p>
        </w:tc>
        <w:tc>
          <w:tcPr>
            <w:tcW w:w="2790" w:type="dxa"/>
          </w:tcPr>
          <w:p w14:paraId="46296C31" w14:textId="77777777" w:rsidR="000F61B5" w:rsidRPr="00B91DBE" w:rsidRDefault="000F61B5" w:rsidP="00B91DBE">
            <w:pPr>
              <w:spacing w:after="100" w:afterAutospacing="1"/>
              <w:rPr>
                <w:sz w:val="22"/>
                <w:szCs w:val="22"/>
              </w:rPr>
            </w:pPr>
            <w:r w:rsidRPr="00B91DBE">
              <w:rPr>
                <w:sz w:val="22"/>
                <w:szCs w:val="22"/>
              </w:rPr>
              <w:t>Complete Annual Review</w:t>
            </w:r>
          </w:p>
        </w:tc>
        <w:tc>
          <w:tcPr>
            <w:tcW w:w="1164" w:type="dxa"/>
            <w:vAlign w:val="center"/>
          </w:tcPr>
          <w:p w14:paraId="3E286CE4" w14:textId="77777777" w:rsidR="000F61B5" w:rsidRPr="00B91DBE" w:rsidRDefault="002522E4" w:rsidP="00B91DBE">
            <w:pPr>
              <w:spacing w:after="100" w:afterAutospacing="1"/>
              <w:jc w:val="center"/>
              <w:rPr>
                <w:sz w:val="22"/>
                <w:szCs w:val="22"/>
              </w:rPr>
            </w:pPr>
            <w:r w:rsidRPr="00B91DBE">
              <w:rPr>
                <w:sz w:val="22"/>
                <w:szCs w:val="22"/>
              </w:rPr>
              <w:t>Half-day</w:t>
            </w:r>
          </w:p>
        </w:tc>
        <w:tc>
          <w:tcPr>
            <w:tcW w:w="1891" w:type="dxa"/>
          </w:tcPr>
          <w:p w14:paraId="2FE63F8B" w14:textId="77777777" w:rsidR="000F61B5" w:rsidRPr="00B91DBE" w:rsidRDefault="000F61B5" w:rsidP="00B91DBE">
            <w:pPr>
              <w:spacing w:after="100" w:afterAutospacing="1"/>
              <w:rPr>
                <w:sz w:val="22"/>
                <w:szCs w:val="22"/>
              </w:rPr>
            </w:pPr>
            <w:r w:rsidRPr="00B91DBE">
              <w:rPr>
                <w:sz w:val="22"/>
                <w:szCs w:val="22"/>
              </w:rPr>
              <w:t>Annual Review</w:t>
            </w:r>
          </w:p>
        </w:tc>
      </w:tr>
    </w:tbl>
    <w:p w14:paraId="0FD05DC7" w14:textId="77777777" w:rsidR="00DB08D0" w:rsidRDefault="00DB08D0" w:rsidP="00DB08D0">
      <w:r>
        <w:br w:type="page"/>
      </w:r>
    </w:p>
    <w:p w14:paraId="47AA63E6" w14:textId="77777777" w:rsidR="00BE0D0D" w:rsidRDefault="00BE0D0D" w:rsidP="00BE0D0D">
      <w:pPr>
        <w:pStyle w:val="Heading3"/>
      </w:pPr>
      <w:bookmarkStart w:id="52" w:name="_Toc220391258"/>
      <w:bookmarkStart w:id="53" w:name="_Toc220396047"/>
      <w:bookmarkStart w:id="54" w:name="_Toc220398494"/>
      <w:r>
        <w:lastRenderedPageBreak/>
        <w:t>LPM Rhythm Summary Quick Reference</w:t>
      </w:r>
      <w:bookmarkEnd w:id="52"/>
      <w:bookmarkEnd w:id="53"/>
      <w:bookmarkEnd w:id="54"/>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619"/>
        <w:gridCol w:w="3720"/>
        <w:gridCol w:w="1442"/>
        <w:gridCol w:w="4009"/>
      </w:tblGrid>
      <w:tr w:rsidR="00A32808" w:rsidRPr="00B91DBE" w14:paraId="7A3C2F22" w14:textId="77777777" w:rsidTr="00B91DBE">
        <w:trPr>
          <w:trHeight w:val="432"/>
        </w:trPr>
        <w:tc>
          <w:tcPr>
            <w:tcW w:w="0" w:type="auto"/>
            <w:tcBorders>
              <w:top w:val="single" w:sz="4" w:space="0" w:color="999999"/>
              <w:left w:val="single" w:sz="4" w:space="0" w:color="999999"/>
              <w:bottom w:val="single" w:sz="4" w:space="0" w:color="999999"/>
              <w:right w:val="single" w:sz="4" w:space="0" w:color="999999"/>
            </w:tcBorders>
            <w:shd w:val="clear" w:color="auto" w:fill="D0CECE"/>
            <w:vAlign w:val="center"/>
            <w:hideMark/>
          </w:tcPr>
          <w:p w14:paraId="6EC748C4" w14:textId="77777777" w:rsidR="00A32808" w:rsidRPr="00B91DBE" w:rsidRDefault="00A32808" w:rsidP="00DD0B8A">
            <w:pPr>
              <w:jc w:val="center"/>
              <w:rPr>
                <w:sz w:val="22"/>
                <w:szCs w:val="22"/>
              </w:rPr>
            </w:pPr>
            <w:r w:rsidRPr="00B91DBE">
              <w:rPr>
                <w:b/>
                <w:sz w:val="22"/>
                <w:szCs w:val="22"/>
              </w:rPr>
              <w:t>Frequency</w:t>
            </w:r>
          </w:p>
        </w:tc>
        <w:tc>
          <w:tcPr>
            <w:tcW w:w="0" w:type="auto"/>
            <w:tcBorders>
              <w:top w:val="single" w:sz="4" w:space="0" w:color="999999"/>
              <w:left w:val="single" w:sz="4" w:space="0" w:color="999999"/>
              <w:bottom w:val="single" w:sz="4" w:space="0" w:color="999999"/>
              <w:right w:val="single" w:sz="4" w:space="0" w:color="999999"/>
            </w:tcBorders>
            <w:shd w:val="clear" w:color="auto" w:fill="D0CECE"/>
            <w:vAlign w:val="center"/>
            <w:hideMark/>
          </w:tcPr>
          <w:p w14:paraId="6E3F7BB7" w14:textId="77777777" w:rsidR="00A32808" w:rsidRPr="00B91DBE" w:rsidRDefault="00A32808" w:rsidP="00DD0B8A">
            <w:pPr>
              <w:jc w:val="center"/>
              <w:rPr>
                <w:sz w:val="22"/>
                <w:szCs w:val="22"/>
              </w:rPr>
            </w:pPr>
            <w:r w:rsidRPr="00B91DBE">
              <w:rPr>
                <w:b/>
                <w:sz w:val="22"/>
                <w:szCs w:val="22"/>
              </w:rPr>
              <w:t>Practice</w:t>
            </w:r>
          </w:p>
        </w:tc>
        <w:tc>
          <w:tcPr>
            <w:tcW w:w="0" w:type="auto"/>
            <w:tcBorders>
              <w:top w:val="single" w:sz="4" w:space="0" w:color="999999"/>
              <w:left w:val="single" w:sz="4" w:space="0" w:color="999999"/>
              <w:bottom w:val="single" w:sz="4" w:space="0" w:color="999999"/>
              <w:right w:val="single" w:sz="4" w:space="0" w:color="999999"/>
            </w:tcBorders>
            <w:shd w:val="clear" w:color="auto" w:fill="D0CECE"/>
            <w:vAlign w:val="center"/>
            <w:hideMark/>
          </w:tcPr>
          <w:p w14:paraId="147A06B5" w14:textId="77777777" w:rsidR="00A32808" w:rsidRPr="00B91DBE" w:rsidRDefault="00A32808" w:rsidP="00DD0B8A">
            <w:pPr>
              <w:jc w:val="center"/>
              <w:rPr>
                <w:b/>
                <w:sz w:val="22"/>
                <w:szCs w:val="22"/>
              </w:rPr>
            </w:pPr>
            <w:r w:rsidRPr="00B91DBE">
              <w:rPr>
                <w:b/>
                <w:sz w:val="22"/>
                <w:szCs w:val="22"/>
              </w:rPr>
              <w:t>Duration</w:t>
            </w:r>
          </w:p>
          <w:p w14:paraId="285FFE89" w14:textId="77777777" w:rsidR="00A32808" w:rsidRPr="00B91DBE" w:rsidRDefault="00A32808" w:rsidP="00DD0B8A">
            <w:pPr>
              <w:jc w:val="center"/>
              <w:rPr>
                <w:sz w:val="22"/>
                <w:szCs w:val="22"/>
              </w:rPr>
            </w:pPr>
            <w:r w:rsidRPr="00B91DBE">
              <w:rPr>
                <w:sz w:val="22"/>
                <w:szCs w:val="22"/>
              </w:rPr>
              <w:t>(Minutes)</w:t>
            </w:r>
          </w:p>
        </w:tc>
        <w:tc>
          <w:tcPr>
            <w:tcW w:w="0" w:type="auto"/>
            <w:tcBorders>
              <w:top w:val="single" w:sz="4" w:space="0" w:color="999999"/>
              <w:left w:val="single" w:sz="4" w:space="0" w:color="999999"/>
              <w:bottom w:val="single" w:sz="4" w:space="0" w:color="999999"/>
              <w:right w:val="single" w:sz="4" w:space="0" w:color="999999"/>
            </w:tcBorders>
            <w:shd w:val="clear" w:color="auto" w:fill="D0CECE"/>
            <w:vAlign w:val="center"/>
            <w:hideMark/>
          </w:tcPr>
          <w:p w14:paraId="05B48AC4" w14:textId="77777777" w:rsidR="00A32808" w:rsidRPr="00B91DBE" w:rsidRDefault="00A32808" w:rsidP="00DD0B8A">
            <w:pPr>
              <w:jc w:val="center"/>
              <w:rPr>
                <w:sz w:val="22"/>
                <w:szCs w:val="22"/>
              </w:rPr>
            </w:pPr>
            <w:r w:rsidRPr="00B91DBE">
              <w:rPr>
                <w:b/>
                <w:sz w:val="22"/>
                <w:szCs w:val="22"/>
              </w:rPr>
              <w:t>Purpose</w:t>
            </w:r>
          </w:p>
        </w:tc>
      </w:tr>
      <w:tr w:rsidR="00A32808" w:rsidRPr="00B91DBE" w14:paraId="3AC394E8"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hideMark/>
          </w:tcPr>
          <w:p w14:paraId="71E91273" w14:textId="77777777" w:rsidR="00A32808" w:rsidRPr="00B91DBE" w:rsidRDefault="00A32808" w:rsidP="00DD0B8A">
            <w:pPr>
              <w:rPr>
                <w:sz w:val="22"/>
                <w:szCs w:val="22"/>
              </w:rPr>
            </w:pPr>
            <w:r w:rsidRPr="00B91DBE">
              <w:rPr>
                <w:sz w:val="22"/>
                <w:szCs w:val="22"/>
              </w:rPr>
              <w:t>Daily</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1575C396" w14:textId="77777777" w:rsidR="00A32808" w:rsidRPr="00B91DBE" w:rsidRDefault="00A32808" w:rsidP="00DD0B8A">
            <w:pPr>
              <w:rPr>
                <w:sz w:val="22"/>
                <w:szCs w:val="22"/>
              </w:rPr>
            </w:pPr>
            <w:r w:rsidRPr="00B91DBE">
              <w:rPr>
                <w:sz w:val="22"/>
                <w:szCs w:val="22"/>
              </w:rPr>
              <w:t>Daily Standup</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61DD0411" w14:textId="77777777" w:rsidR="00A32808" w:rsidRPr="00B91DBE" w:rsidRDefault="00A32808" w:rsidP="00DD0B8A">
            <w:pPr>
              <w:jc w:val="center"/>
              <w:rPr>
                <w:sz w:val="22"/>
                <w:szCs w:val="22"/>
              </w:rPr>
            </w:pPr>
            <w:r w:rsidRPr="00B91DBE">
              <w:rPr>
                <w:sz w:val="22"/>
                <w:szCs w:val="22"/>
              </w:rPr>
              <w:t>5</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76F1F151" w14:textId="77777777" w:rsidR="00A32808" w:rsidRPr="00B91DBE" w:rsidRDefault="00A32808" w:rsidP="00DD0B8A">
            <w:pPr>
              <w:rPr>
                <w:sz w:val="22"/>
                <w:szCs w:val="22"/>
              </w:rPr>
            </w:pPr>
            <w:r w:rsidRPr="00B91DBE">
              <w:rPr>
                <w:sz w:val="22"/>
                <w:szCs w:val="22"/>
              </w:rPr>
              <w:t>Connection and alignment</w:t>
            </w:r>
          </w:p>
        </w:tc>
      </w:tr>
      <w:tr w:rsidR="00A32808" w:rsidRPr="00B91DBE" w14:paraId="4B81B9E9"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hideMark/>
          </w:tcPr>
          <w:p w14:paraId="7C345215" w14:textId="77777777" w:rsidR="00A32808" w:rsidRPr="00B91DBE" w:rsidRDefault="00A32808" w:rsidP="00DD0B8A">
            <w:pPr>
              <w:rPr>
                <w:sz w:val="22"/>
                <w:szCs w:val="22"/>
              </w:rPr>
            </w:pPr>
            <w:r w:rsidRPr="00B91DBE">
              <w:rPr>
                <w:sz w:val="22"/>
                <w:szCs w:val="22"/>
              </w:rPr>
              <w:t>Ongoing</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7E3DEC9B" w14:textId="77777777" w:rsidR="00A32808" w:rsidRPr="00B91DBE" w:rsidRDefault="00A32808" w:rsidP="00DD0B8A">
            <w:pPr>
              <w:rPr>
                <w:sz w:val="22"/>
                <w:szCs w:val="22"/>
              </w:rPr>
            </w:pPr>
            <w:r w:rsidRPr="00B91DBE">
              <w:rPr>
                <w:sz w:val="22"/>
                <w:szCs w:val="22"/>
              </w:rPr>
              <w:t>Kanban Board</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28AAF59D" w14:textId="77777777" w:rsidR="00A32808" w:rsidRPr="00B91DBE" w:rsidRDefault="00A32808" w:rsidP="00DD0B8A">
            <w:pPr>
              <w:jc w:val="center"/>
              <w:rPr>
                <w:sz w:val="22"/>
                <w:szCs w:val="22"/>
              </w:rPr>
            </w:pPr>
            <w:r w:rsidRPr="00B91DBE">
              <w:rPr>
                <w:sz w:val="22"/>
                <w:szCs w:val="22"/>
              </w:rPr>
              <w:t>Variable</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419D52E4" w14:textId="77777777" w:rsidR="00A32808" w:rsidRPr="00B91DBE" w:rsidRDefault="00A32808" w:rsidP="00DD0B8A">
            <w:pPr>
              <w:rPr>
                <w:sz w:val="22"/>
                <w:szCs w:val="22"/>
              </w:rPr>
            </w:pPr>
            <w:r w:rsidRPr="00B91DBE">
              <w:rPr>
                <w:sz w:val="22"/>
                <w:szCs w:val="22"/>
              </w:rPr>
              <w:t>Task visibility and equity</w:t>
            </w:r>
          </w:p>
        </w:tc>
      </w:tr>
      <w:tr w:rsidR="00A32808" w:rsidRPr="00B91DBE" w14:paraId="24E1783C"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hideMark/>
          </w:tcPr>
          <w:p w14:paraId="4AC60B9E" w14:textId="77777777" w:rsidR="00A32808" w:rsidRPr="00B91DBE" w:rsidRDefault="00A32808" w:rsidP="00DD0B8A">
            <w:pPr>
              <w:rPr>
                <w:sz w:val="22"/>
                <w:szCs w:val="22"/>
              </w:rPr>
            </w:pPr>
            <w:r w:rsidRPr="00B91DBE">
              <w:rPr>
                <w:sz w:val="22"/>
                <w:szCs w:val="22"/>
              </w:rPr>
              <w:t>Weekly</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2AB87C6C" w14:textId="77777777" w:rsidR="00A32808" w:rsidRPr="00B91DBE" w:rsidRDefault="00A32808" w:rsidP="00DD0B8A">
            <w:pPr>
              <w:rPr>
                <w:sz w:val="22"/>
                <w:szCs w:val="22"/>
              </w:rPr>
            </w:pPr>
            <w:r w:rsidRPr="00B91DBE">
              <w:rPr>
                <w:sz w:val="22"/>
                <w:szCs w:val="22"/>
              </w:rPr>
              <w:t>Weekly Sync</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028A14C7" w14:textId="77777777" w:rsidR="00A32808" w:rsidRPr="00B91DBE" w:rsidRDefault="00ED5EFC" w:rsidP="00DD0B8A">
            <w:pPr>
              <w:jc w:val="center"/>
              <w:rPr>
                <w:sz w:val="22"/>
                <w:szCs w:val="22"/>
              </w:rPr>
            </w:pPr>
            <w:r w:rsidRPr="00B91DBE">
              <w:rPr>
                <w:sz w:val="22"/>
                <w:szCs w:val="22"/>
              </w:rPr>
              <w:t>20–30</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064BCC18" w14:textId="77777777" w:rsidR="00A32808" w:rsidRPr="00B91DBE" w:rsidRDefault="00A32808" w:rsidP="00DD0B8A">
            <w:pPr>
              <w:rPr>
                <w:sz w:val="22"/>
                <w:szCs w:val="22"/>
              </w:rPr>
            </w:pPr>
            <w:r w:rsidRPr="00B91DBE">
              <w:rPr>
                <w:sz w:val="22"/>
                <w:szCs w:val="22"/>
              </w:rPr>
              <w:t>Logistics and relationship pulse</w:t>
            </w:r>
          </w:p>
        </w:tc>
      </w:tr>
      <w:tr w:rsidR="00A32808" w:rsidRPr="00B91DBE" w14:paraId="1BE7657F"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hideMark/>
          </w:tcPr>
          <w:p w14:paraId="78CE5327" w14:textId="77777777" w:rsidR="00A32808" w:rsidRPr="00B91DBE" w:rsidRDefault="00A32808" w:rsidP="00DD0B8A">
            <w:pPr>
              <w:rPr>
                <w:sz w:val="22"/>
                <w:szCs w:val="22"/>
              </w:rPr>
            </w:pPr>
            <w:r w:rsidRPr="00B91DBE">
              <w:rPr>
                <w:sz w:val="22"/>
                <w:szCs w:val="22"/>
              </w:rPr>
              <w:t>Monthly</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1E58E70F" w14:textId="77777777" w:rsidR="00A32808" w:rsidRPr="00B91DBE" w:rsidRDefault="00A32808" w:rsidP="00DD0B8A">
            <w:pPr>
              <w:rPr>
                <w:sz w:val="22"/>
                <w:szCs w:val="22"/>
              </w:rPr>
            </w:pPr>
            <w:r w:rsidRPr="00B91DBE">
              <w:rPr>
                <w:sz w:val="22"/>
                <w:szCs w:val="22"/>
              </w:rPr>
              <w:t>Monthly Retrospective</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53A4EB43" w14:textId="77777777" w:rsidR="00A32808" w:rsidRPr="00B91DBE" w:rsidRDefault="00ED5EFC" w:rsidP="00DD0B8A">
            <w:pPr>
              <w:jc w:val="center"/>
              <w:rPr>
                <w:sz w:val="22"/>
                <w:szCs w:val="22"/>
              </w:rPr>
            </w:pPr>
            <w:r w:rsidRPr="00B91DBE">
              <w:rPr>
                <w:sz w:val="22"/>
                <w:szCs w:val="22"/>
              </w:rPr>
              <w:t>30–60</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78E247BF" w14:textId="77777777" w:rsidR="00A32808" w:rsidRPr="00B91DBE" w:rsidRDefault="00A32808" w:rsidP="00DD0B8A">
            <w:pPr>
              <w:rPr>
                <w:sz w:val="22"/>
                <w:szCs w:val="22"/>
              </w:rPr>
            </w:pPr>
            <w:r w:rsidRPr="00B91DBE">
              <w:rPr>
                <w:sz w:val="22"/>
                <w:szCs w:val="22"/>
              </w:rPr>
              <w:t>Priorities and learning</w:t>
            </w:r>
          </w:p>
        </w:tc>
      </w:tr>
      <w:tr w:rsidR="00A32808" w:rsidRPr="00B91DBE" w14:paraId="39F99888"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hideMark/>
          </w:tcPr>
          <w:p w14:paraId="172D7D66" w14:textId="77777777" w:rsidR="00A32808" w:rsidRPr="00B91DBE" w:rsidRDefault="00A32808" w:rsidP="00DD0B8A">
            <w:pPr>
              <w:rPr>
                <w:sz w:val="22"/>
                <w:szCs w:val="22"/>
              </w:rPr>
            </w:pPr>
            <w:r w:rsidRPr="00B91DBE">
              <w:rPr>
                <w:sz w:val="22"/>
                <w:szCs w:val="22"/>
              </w:rPr>
              <w:t>Monthly</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473077BD" w14:textId="77777777" w:rsidR="00A32808" w:rsidRPr="00B91DBE" w:rsidRDefault="00A32808" w:rsidP="00DD0B8A">
            <w:pPr>
              <w:rPr>
                <w:sz w:val="22"/>
                <w:szCs w:val="22"/>
              </w:rPr>
            </w:pPr>
            <w:r w:rsidRPr="00B91DBE">
              <w:rPr>
                <w:sz w:val="22"/>
                <w:szCs w:val="22"/>
              </w:rPr>
              <w:t>Money Meeting</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296E64A7" w14:textId="77777777" w:rsidR="00A32808" w:rsidRPr="00B91DBE" w:rsidRDefault="00A32808" w:rsidP="00DD0B8A">
            <w:pPr>
              <w:jc w:val="center"/>
              <w:rPr>
                <w:sz w:val="22"/>
                <w:szCs w:val="22"/>
              </w:rPr>
            </w:pPr>
            <w:r w:rsidRPr="00B91DBE">
              <w:rPr>
                <w:sz w:val="22"/>
                <w:szCs w:val="22"/>
              </w:rPr>
              <w:t>30</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0B183017" w14:textId="77777777" w:rsidR="00A32808" w:rsidRPr="00B91DBE" w:rsidRDefault="00A32808" w:rsidP="00DD0B8A">
            <w:pPr>
              <w:rPr>
                <w:sz w:val="22"/>
                <w:szCs w:val="22"/>
              </w:rPr>
            </w:pPr>
            <w:r w:rsidRPr="00B91DBE">
              <w:rPr>
                <w:sz w:val="22"/>
                <w:szCs w:val="22"/>
              </w:rPr>
              <w:t>Financial alignment</w:t>
            </w:r>
          </w:p>
        </w:tc>
      </w:tr>
      <w:tr w:rsidR="00A32808" w:rsidRPr="00B91DBE" w14:paraId="6D9B7FD3"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hideMark/>
          </w:tcPr>
          <w:p w14:paraId="375D5965" w14:textId="77777777" w:rsidR="00A32808" w:rsidRPr="00B91DBE" w:rsidRDefault="00A32808" w:rsidP="00DD0B8A">
            <w:pPr>
              <w:rPr>
                <w:sz w:val="22"/>
                <w:szCs w:val="22"/>
              </w:rPr>
            </w:pPr>
            <w:r w:rsidRPr="00B91DBE">
              <w:rPr>
                <w:sz w:val="22"/>
                <w:szCs w:val="22"/>
              </w:rPr>
              <w:t>Quarterly</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133B562E" w14:textId="77777777" w:rsidR="00A32808" w:rsidRPr="00B91DBE" w:rsidRDefault="00A32808" w:rsidP="00DD0B8A">
            <w:pPr>
              <w:rPr>
                <w:sz w:val="22"/>
                <w:szCs w:val="22"/>
              </w:rPr>
            </w:pPr>
            <w:r w:rsidRPr="00B91DBE">
              <w:rPr>
                <w:sz w:val="22"/>
                <w:szCs w:val="22"/>
              </w:rPr>
              <w:t>Quarterly Review</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6665D80F" w14:textId="77777777" w:rsidR="00A32808" w:rsidRPr="00B91DBE" w:rsidRDefault="00ED5EFC" w:rsidP="00DD0B8A">
            <w:pPr>
              <w:jc w:val="center"/>
              <w:rPr>
                <w:sz w:val="22"/>
                <w:szCs w:val="22"/>
              </w:rPr>
            </w:pPr>
            <w:r w:rsidRPr="00B91DBE">
              <w:rPr>
                <w:sz w:val="22"/>
                <w:szCs w:val="22"/>
              </w:rPr>
              <w:t>60–90</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6C1E9DE0" w14:textId="77777777" w:rsidR="00A32808" w:rsidRPr="00B91DBE" w:rsidRDefault="00A32808" w:rsidP="00DD0B8A">
            <w:pPr>
              <w:rPr>
                <w:sz w:val="22"/>
                <w:szCs w:val="22"/>
              </w:rPr>
            </w:pPr>
            <w:r w:rsidRPr="00B91DBE">
              <w:rPr>
                <w:sz w:val="22"/>
                <w:szCs w:val="22"/>
              </w:rPr>
              <w:t>Performance assessment</w:t>
            </w:r>
          </w:p>
        </w:tc>
      </w:tr>
      <w:tr w:rsidR="00A32808" w:rsidRPr="00B91DBE" w14:paraId="5C313D93"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hideMark/>
          </w:tcPr>
          <w:p w14:paraId="0183BFC3" w14:textId="77777777" w:rsidR="00A32808" w:rsidRPr="00B91DBE" w:rsidRDefault="00A32808" w:rsidP="00DD0B8A">
            <w:pPr>
              <w:rPr>
                <w:sz w:val="22"/>
                <w:szCs w:val="22"/>
              </w:rPr>
            </w:pPr>
            <w:r w:rsidRPr="00B91DBE">
              <w:rPr>
                <w:sz w:val="22"/>
                <w:szCs w:val="22"/>
              </w:rPr>
              <w:t>Annually</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366043ED" w14:textId="77777777" w:rsidR="00A32808" w:rsidRPr="00B91DBE" w:rsidRDefault="00C613A3" w:rsidP="00DD0B8A">
            <w:pPr>
              <w:rPr>
                <w:sz w:val="22"/>
                <w:szCs w:val="22"/>
              </w:rPr>
            </w:pPr>
            <w:r w:rsidRPr="00B91DBE">
              <w:rPr>
                <w:sz w:val="22"/>
                <w:szCs w:val="22"/>
              </w:rPr>
              <w:t>Love Performance Objectives</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261ABBC2" w14:textId="77777777" w:rsidR="00A32808" w:rsidRPr="00B91DBE" w:rsidRDefault="00ED5EFC" w:rsidP="00DD0B8A">
            <w:pPr>
              <w:jc w:val="center"/>
              <w:rPr>
                <w:sz w:val="22"/>
                <w:szCs w:val="22"/>
              </w:rPr>
            </w:pPr>
            <w:r w:rsidRPr="00B91DBE">
              <w:rPr>
                <w:sz w:val="22"/>
                <w:szCs w:val="22"/>
              </w:rPr>
              <w:t>30–45</w:t>
            </w:r>
          </w:p>
        </w:tc>
        <w:tc>
          <w:tcPr>
            <w:tcW w:w="0" w:type="auto"/>
            <w:tcBorders>
              <w:top w:val="single" w:sz="4" w:space="0" w:color="999999"/>
              <w:left w:val="single" w:sz="4" w:space="0" w:color="999999"/>
              <w:bottom w:val="single" w:sz="4" w:space="0" w:color="999999"/>
              <w:right w:val="single" w:sz="4" w:space="0" w:color="999999"/>
            </w:tcBorders>
            <w:vAlign w:val="center"/>
            <w:hideMark/>
          </w:tcPr>
          <w:p w14:paraId="6AA1CC8D" w14:textId="77777777" w:rsidR="00A32808" w:rsidRPr="00B91DBE" w:rsidRDefault="00A32808" w:rsidP="00DD0B8A">
            <w:pPr>
              <w:rPr>
                <w:sz w:val="22"/>
                <w:szCs w:val="22"/>
              </w:rPr>
            </w:pPr>
            <w:r w:rsidRPr="00B91DBE">
              <w:rPr>
                <w:sz w:val="22"/>
                <w:szCs w:val="22"/>
              </w:rPr>
              <w:t>Goals and accountability</w:t>
            </w:r>
          </w:p>
        </w:tc>
      </w:tr>
      <w:tr w:rsidR="00A32808" w:rsidRPr="00B91DBE" w14:paraId="5DF064BA"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tcPr>
          <w:p w14:paraId="68141002" w14:textId="77777777" w:rsidR="00A32808" w:rsidRPr="00B91DBE" w:rsidRDefault="00A32808" w:rsidP="00DD0B8A">
            <w:pPr>
              <w:rPr>
                <w:sz w:val="22"/>
                <w:szCs w:val="22"/>
              </w:rPr>
            </w:pPr>
            <w:r w:rsidRPr="00B91DBE">
              <w:rPr>
                <w:sz w:val="22"/>
                <w:szCs w:val="22"/>
              </w:rPr>
              <w:t>Annually</w:t>
            </w:r>
          </w:p>
        </w:tc>
        <w:tc>
          <w:tcPr>
            <w:tcW w:w="0" w:type="auto"/>
            <w:tcBorders>
              <w:top w:val="single" w:sz="4" w:space="0" w:color="999999"/>
              <w:left w:val="single" w:sz="4" w:space="0" w:color="999999"/>
              <w:bottom w:val="single" w:sz="4" w:space="0" w:color="999999"/>
              <w:right w:val="single" w:sz="4" w:space="0" w:color="999999"/>
            </w:tcBorders>
            <w:vAlign w:val="center"/>
          </w:tcPr>
          <w:p w14:paraId="64B7143C" w14:textId="77777777" w:rsidR="00A32808" w:rsidRPr="00B91DBE" w:rsidRDefault="00A32808" w:rsidP="00DD0B8A">
            <w:pPr>
              <w:rPr>
                <w:sz w:val="22"/>
                <w:szCs w:val="22"/>
              </w:rPr>
            </w:pPr>
            <w:r w:rsidRPr="00B91DBE">
              <w:rPr>
                <w:sz w:val="22"/>
                <w:szCs w:val="22"/>
              </w:rPr>
              <w:t>Annual Review</w:t>
            </w:r>
          </w:p>
        </w:tc>
        <w:tc>
          <w:tcPr>
            <w:tcW w:w="0" w:type="auto"/>
            <w:tcBorders>
              <w:top w:val="single" w:sz="4" w:space="0" w:color="999999"/>
              <w:left w:val="single" w:sz="4" w:space="0" w:color="999999"/>
              <w:bottom w:val="single" w:sz="4" w:space="0" w:color="999999"/>
              <w:right w:val="single" w:sz="4" w:space="0" w:color="999999"/>
            </w:tcBorders>
            <w:vAlign w:val="center"/>
          </w:tcPr>
          <w:p w14:paraId="5E903722" w14:textId="77777777" w:rsidR="00A32808" w:rsidRPr="00B91DBE" w:rsidRDefault="00A32808" w:rsidP="00DD0B8A">
            <w:pPr>
              <w:jc w:val="center"/>
              <w:rPr>
                <w:sz w:val="22"/>
                <w:szCs w:val="22"/>
              </w:rPr>
            </w:pPr>
            <w:r w:rsidRPr="00B91DBE">
              <w:rPr>
                <w:sz w:val="22"/>
                <w:szCs w:val="22"/>
              </w:rPr>
              <w:t>Half-day</w:t>
            </w:r>
          </w:p>
        </w:tc>
        <w:tc>
          <w:tcPr>
            <w:tcW w:w="0" w:type="auto"/>
            <w:tcBorders>
              <w:top w:val="single" w:sz="4" w:space="0" w:color="999999"/>
              <w:left w:val="single" w:sz="4" w:space="0" w:color="999999"/>
              <w:bottom w:val="single" w:sz="4" w:space="0" w:color="999999"/>
              <w:right w:val="single" w:sz="4" w:space="0" w:color="999999"/>
            </w:tcBorders>
            <w:vAlign w:val="center"/>
          </w:tcPr>
          <w:p w14:paraId="5D9FFE6C" w14:textId="77777777" w:rsidR="00A32808" w:rsidRPr="00B91DBE" w:rsidRDefault="00A32808" w:rsidP="00DD0B8A">
            <w:pPr>
              <w:rPr>
                <w:sz w:val="22"/>
                <w:szCs w:val="22"/>
              </w:rPr>
            </w:pPr>
            <w:r w:rsidRPr="00B91DBE">
              <w:rPr>
                <w:sz w:val="22"/>
                <w:szCs w:val="22"/>
              </w:rPr>
              <w:t>Reflection and planning</w:t>
            </w:r>
          </w:p>
        </w:tc>
      </w:tr>
      <w:tr w:rsidR="00A32808" w:rsidRPr="00B91DBE" w14:paraId="1C42A58F" w14:textId="77777777" w:rsidTr="00DD0B8A">
        <w:tc>
          <w:tcPr>
            <w:tcW w:w="0" w:type="auto"/>
            <w:tcBorders>
              <w:top w:val="single" w:sz="4" w:space="0" w:color="999999"/>
              <w:left w:val="single" w:sz="4" w:space="0" w:color="999999"/>
              <w:bottom w:val="single" w:sz="4" w:space="0" w:color="999999"/>
              <w:right w:val="single" w:sz="4" w:space="0" w:color="999999"/>
            </w:tcBorders>
            <w:vAlign w:val="center"/>
          </w:tcPr>
          <w:p w14:paraId="6A551832" w14:textId="77777777" w:rsidR="00A32808" w:rsidRPr="00B91DBE" w:rsidRDefault="00A32808" w:rsidP="00DD0B8A">
            <w:pPr>
              <w:rPr>
                <w:sz w:val="22"/>
                <w:szCs w:val="22"/>
              </w:rPr>
            </w:pPr>
            <w:r w:rsidRPr="00B91DBE">
              <w:rPr>
                <w:sz w:val="22"/>
                <w:szCs w:val="22"/>
              </w:rPr>
              <w:t>As Needed</w:t>
            </w:r>
          </w:p>
        </w:tc>
        <w:tc>
          <w:tcPr>
            <w:tcW w:w="0" w:type="auto"/>
            <w:tcBorders>
              <w:top w:val="single" w:sz="4" w:space="0" w:color="999999"/>
              <w:left w:val="single" w:sz="4" w:space="0" w:color="999999"/>
              <w:bottom w:val="single" w:sz="4" w:space="0" w:color="999999"/>
              <w:right w:val="single" w:sz="4" w:space="0" w:color="999999"/>
            </w:tcBorders>
            <w:vAlign w:val="center"/>
          </w:tcPr>
          <w:p w14:paraId="5D8E3431" w14:textId="77777777" w:rsidR="00A32808" w:rsidRPr="00B91DBE" w:rsidRDefault="0021437E" w:rsidP="00DD0B8A">
            <w:pPr>
              <w:rPr>
                <w:sz w:val="22"/>
                <w:szCs w:val="22"/>
              </w:rPr>
            </w:pPr>
            <w:r w:rsidRPr="00B91DBE">
              <w:rPr>
                <w:sz w:val="22"/>
                <w:szCs w:val="22"/>
              </w:rPr>
              <w:t xml:space="preserve">Conflict Protocol </w:t>
            </w:r>
          </w:p>
        </w:tc>
        <w:tc>
          <w:tcPr>
            <w:tcW w:w="0" w:type="auto"/>
            <w:tcBorders>
              <w:top w:val="single" w:sz="4" w:space="0" w:color="999999"/>
              <w:left w:val="single" w:sz="4" w:space="0" w:color="999999"/>
              <w:bottom w:val="single" w:sz="4" w:space="0" w:color="999999"/>
              <w:right w:val="single" w:sz="4" w:space="0" w:color="999999"/>
            </w:tcBorders>
            <w:vAlign w:val="center"/>
          </w:tcPr>
          <w:p w14:paraId="33752992" w14:textId="77777777" w:rsidR="00A32808" w:rsidRPr="00B91DBE" w:rsidRDefault="00A32808" w:rsidP="00DD0B8A">
            <w:pPr>
              <w:jc w:val="center"/>
              <w:rPr>
                <w:sz w:val="22"/>
                <w:szCs w:val="22"/>
              </w:rPr>
            </w:pPr>
            <w:r w:rsidRPr="00B91DBE">
              <w:rPr>
                <w:sz w:val="22"/>
                <w:szCs w:val="22"/>
              </w:rPr>
              <w:t>20</w:t>
            </w:r>
          </w:p>
        </w:tc>
        <w:tc>
          <w:tcPr>
            <w:tcW w:w="0" w:type="auto"/>
            <w:tcBorders>
              <w:top w:val="single" w:sz="4" w:space="0" w:color="999999"/>
              <w:left w:val="single" w:sz="4" w:space="0" w:color="999999"/>
              <w:bottom w:val="single" w:sz="4" w:space="0" w:color="999999"/>
              <w:right w:val="single" w:sz="4" w:space="0" w:color="999999"/>
            </w:tcBorders>
            <w:vAlign w:val="center"/>
          </w:tcPr>
          <w:p w14:paraId="30C8A3DA" w14:textId="77777777" w:rsidR="00A32808" w:rsidRPr="00B91DBE" w:rsidRDefault="00A32808" w:rsidP="00DD0B8A">
            <w:pPr>
              <w:rPr>
                <w:sz w:val="22"/>
                <w:szCs w:val="22"/>
              </w:rPr>
            </w:pPr>
            <w:r w:rsidRPr="00B91DBE">
              <w:rPr>
                <w:sz w:val="22"/>
                <w:szCs w:val="22"/>
              </w:rPr>
              <w:t>Pause unproductive conflict</w:t>
            </w:r>
          </w:p>
        </w:tc>
      </w:tr>
    </w:tbl>
    <w:p w14:paraId="43D61DBD" w14:textId="77777777" w:rsidR="00F42A6C" w:rsidRDefault="00F42A6C" w:rsidP="00F42A6C">
      <w:pPr>
        <w:pStyle w:val="LLCBody"/>
      </w:pPr>
    </w:p>
    <w:p w14:paraId="083FBDBF" w14:textId="77777777" w:rsidR="00F42A6C" w:rsidRDefault="00F42A6C">
      <w:pPr>
        <w:rPr>
          <w:b/>
          <w:caps/>
          <w:color w:val="404040"/>
        </w:rPr>
      </w:pPr>
      <w:r>
        <w:br w:type="page"/>
      </w:r>
    </w:p>
    <w:p w14:paraId="105EF2F3" w14:textId="77777777" w:rsidR="00F42A6C" w:rsidRPr="00F42A6C" w:rsidRDefault="00F412CD" w:rsidP="00F42A6C">
      <w:pPr>
        <w:pStyle w:val="Heading3"/>
      </w:pPr>
      <w:bookmarkStart w:id="55" w:name="_Toc220391259"/>
      <w:bookmarkStart w:id="56" w:name="_Toc220396048"/>
      <w:bookmarkStart w:id="57" w:name="_Toc220398495"/>
      <w:r>
        <w:lastRenderedPageBreak/>
        <w:t>Mission Statement Template</w:t>
      </w:r>
      <w:bookmarkEnd w:id="55"/>
      <w:bookmarkEnd w:id="56"/>
      <w:bookmarkEnd w:id="57"/>
    </w:p>
    <w:p w14:paraId="259B0E59" w14:textId="77777777" w:rsidR="00EF469E" w:rsidRDefault="00EF469E" w:rsidP="00EF469E">
      <w:pPr>
        <w:pStyle w:val="FirstParagraph"/>
        <w:ind w:firstLine="0"/>
      </w:pPr>
      <w:r>
        <w:rPr>
          <w:b/>
          <w:bCs/>
        </w:rPr>
        <w:t>Purpose</w:t>
      </w:r>
      <w:r>
        <w:t>: Your mission is how you operate—the principles that guide your daily choices. It answers</w:t>
      </w:r>
      <w:r w:rsidR="00D64BFB">
        <w:t xml:space="preserve"> the question</w:t>
      </w:r>
      <w:r>
        <w:t>: How do we treat each other when things get hard?</w:t>
      </w:r>
    </w:p>
    <w:p w14:paraId="48823D67" w14:textId="77777777" w:rsidR="00EF469E" w:rsidRPr="00211BE0" w:rsidRDefault="00EF469E" w:rsidP="00EF469E">
      <w:pPr>
        <w:pStyle w:val="BodyText"/>
      </w:pPr>
    </w:p>
    <w:p w14:paraId="477A86CA" w14:textId="77777777" w:rsidR="009E502B" w:rsidRDefault="00EF469E" w:rsidP="009E502B">
      <w:pPr>
        <w:pStyle w:val="LLCBody"/>
      </w:pPr>
      <w:r>
        <w:rPr>
          <w:b/>
          <w:bCs/>
        </w:rPr>
        <w:t>Time Required</w:t>
      </w:r>
      <w:r>
        <w:t>: 45 minutes initially; revisit during Annual Review or as needed.</w:t>
      </w:r>
    </w:p>
    <w:p w14:paraId="4291BC37" w14:textId="77777777" w:rsidR="00EF469E" w:rsidRPr="006514AD" w:rsidRDefault="00EF469E" w:rsidP="00EF469E">
      <w:pPr>
        <w:pStyle w:val="LLCBody"/>
      </w:pPr>
      <w:r>
        <w:rPr>
          <w:b/>
          <w:bCs/>
        </w:rPr>
        <w:t>Steps</w:t>
      </w:r>
      <w:r>
        <w:t>:</w:t>
      </w:r>
    </w:p>
    <w:p w14:paraId="6BEE52BC" w14:textId="77777777" w:rsidR="00804383" w:rsidRDefault="00804383" w:rsidP="00EC7084">
      <w:pPr>
        <w:pStyle w:val="LLCBody"/>
        <w:numPr>
          <w:ilvl w:val="0"/>
          <w:numId w:val="17"/>
        </w:numPr>
      </w:pPr>
      <w:r>
        <w:t>List 3–5 behavior-based operating principles you want to live by (short, clear, non-corny). Some examples are: Talk about the hard stuff, not around it; Share the load without keeping score; Protect date night like a non-negotiable; Assume good intent when we irritate each other; Apologize quickly and forgive fully; Keep growing, together and individually; Fight the problem, not each other; Say what we need instead of expecting mind-reading; Check in before checking out; Choose connection over convenience.</w:t>
      </w:r>
    </w:p>
    <w:p w14:paraId="30E8DE73" w14:textId="77777777" w:rsidR="00804383" w:rsidRDefault="00804383" w:rsidP="00EC7084">
      <w:pPr>
        <w:pStyle w:val="LLCBody"/>
        <w:numPr>
          <w:ilvl w:val="0"/>
          <w:numId w:val="17"/>
        </w:numPr>
      </w:pPr>
      <w:r>
        <w:t>Circle the two that matter most.</w:t>
      </w:r>
    </w:p>
    <w:p w14:paraId="70AAA7D5" w14:textId="77777777" w:rsidR="00804383" w:rsidRDefault="00804383" w:rsidP="00EC7084">
      <w:pPr>
        <w:pStyle w:val="LLCBody"/>
        <w:numPr>
          <w:ilvl w:val="0"/>
          <w:numId w:val="17"/>
        </w:numPr>
      </w:pPr>
      <w:r>
        <w:t>Draft 1–2 sentences that describe how you operate.</w:t>
      </w:r>
    </w:p>
    <w:p w14:paraId="5DF59036" w14:textId="77777777" w:rsidR="00EF469E" w:rsidRDefault="00804383" w:rsidP="00EC7084">
      <w:pPr>
        <w:pStyle w:val="LLCBody"/>
        <w:numPr>
          <w:ilvl w:val="0"/>
          <w:numId w:val="17"/>
        </w:numPr>
      </w:pPr>
      <w:r>
        <w:t xml:space="preserve">Test it: </w:t>
      </w:r>
      <w:r w:rsidR="00D64BFB">
        <w:t>W</w:t>
      </w:r>
      <w:r>
        <w:t>ould this help us make a hard decision? If yes, keep. If no, refine.</w:t>
      </w:r>
    </w:p>
    <w:p w14:paraId="30AA4EF2" w14:textId="77777777" w:rsidR="00EF469E" w:rsidRPr="006514AD" w:rsidRDefault="00EF469E" w:rsidP="00EF469E">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923"/>
        <w:gridCol w:w="7867"/>
      </w:tblGrid>
      <w:tr w:rsidR="00A55DC7" w:rsidRPr="00B91DBE" w14:paraId="66A2C70E" w14:textId="77777777" w:rsidTr="00DD0B8A">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10A35FE6" w14:textId="77777777" w:rsidR="00A55DC7" w:rsidRPr="00B91DBE" w:rsidRDefault="00A55DC7">
            <w:pPr>
              <w:jc w:val="center"/>
              <w:rPr>
                <w:b/>
                <w:bCs/>
                <w:sz w:val="22"/>
                <w:szCs w:val="22"/>
              </w:rPr>
            </w:pPr>
            <w:r w:rsidRPr="00B91DBE">
              <w:rPr>
                <w:b/>
                <w:bCs/>
                <w:sz w:val="22"/>
                <w:szCs w:val="22"/>
              </w:rPr>
              <w:t>MISSION STATEMENT</w:t>
            </w:r>
          </w:p>
        </w:tc>
      </w:tr>
      <w:tr w:rsidR="008B1D3E" w:rsidRPr="00B91DBE" w14:paraId="0D79857C" w14:textId="77777777" w:rsidTr="00A55DC7">
        <w:trPr>
          <w:trHeight w:val="432"/>
        </w:trPr>
        <w:tc>
          <w:tcPr>
            <w:tcW w:w="1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DBB4F63" w14:textId="77777777" w:rsidR="008B1D3E" w:rsidRPr="00B91DBE" w:rsidRDefault="008B1D3E">
            <w:pPr>
              <w:jc w:val="center"/>
              <w:rPr>
                <w:sz w:val="22"/>
                <w:szCs w:val="22"/>
              </w:rPr>
            </w:pPr>
            <w:r w:rsidRPr="00B91DBE">
              <w:rPr>
                <w:b/>
                <w:bCs/>
                <w:sz w:val="22"/>
                <w:szCs w:val="22"/>
              </w:rPr>
              <w:t>Element</w:t>
            </w:r>
          </w:p>
        </w:tc>
        <w:tc>
          <w:tcPr>
            <w:tcW w:w="498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5E140A2" w14:textId="77777777" w:rsidR="008B1D3E" w:rsidRPr="00B91DBE" w:rsidRDefault="008B1D3E">
            <w:pPr>
              <w:jc w:val="center"/>
              <w:rPr>
                <w:sz w:val="22"/>
                <w:szCs w:val="22"/>
              </w:rPr>
            </w:pPr>
            <w:r w:rsidRPr="00B91DBE">
              <w:rPr>
                <w:b/>
                <w:bCs/>
                <w:sz w:val="22"/>
                <w:szCs w:val="22"/>
              </w:rPr>
              <w:t>Your Response</w:t>
            </w:r>
          </w:p>
        </w:tc>
      </w:tr>
      <w:tr w:rsidR="008B1D3E" w:rsidRPr="00B91DBE" w14:paraId="3E573A9E" w14:textId="77777777" w:rsidTr="00A55DC7">
        <w:tc>
          <w:tcPr>
            <w:tcW w:w="1850" w:type="dxa"/>
            <w:tcBorders>
              <w:top w:val="single" w:sz="4" w:space="0" w:color="auto"/>
              <w:left w:val="single" w:sz="4" w:space="0" w:color="auto"/>
              <w:bottom w:val="single" w:sz="4" w:space="0" w:color="auto"/>
              <w:right w:val="single" w:sz="4" w:space="0" w:color="auto"/>
            </w:tcBorders>
            <w:shd w:val="clear" w:color="auto" w:fill="D0CECE"/>
            <w:hideMark/>
          </w:tcPr>
          <w:p w14:paraId="0A02987A" w14:textId="77777777" w:rsidR="008B1D3E" w:rsidRPr="00B91DBE" w:rsidRDefault="008B1D3E">
            <w:pPr>
              <w:rPr>
                <w:sz w:val="22"/>
                <w:szCs w:val="22"/>
              </w:rPr>
            </w:pPr>
            <w:r w:rsidRPr="00B91DBE">
              <w:rPr>
                <w:b/>
                <w:bCs/>
                <w:sz w:val="22"/>
                <w:szCs w:val="22"/>
              </w:rPr>
              <w:t>Prompt Questions</w:t>
            </w:r>
          </w:p>
        </w:tc>
        <w:tc>
          <w:tcPr>
            <w:tcW w:w="4980" w:type="dxa"/>
            <w:tcBorders>
              <w:top w:val="single" w:sz="4" w:space="0" w:color="auto"/>
              <w:left w:val="single" w:sz="4" w:space="0" w:color="auto"/>
              <w:bottom w:val="single" w:sz="4" w:space="0" w:color="auto"/>
              <w:right w:val="single" w:sz="4" w:space="0" w:color="auto"/>
            </w:tcBorders>
            <w:shd w:val="clear" w:color="auto" w:fill="FFFFFF"/>
            <w:hideMark/>
          </w:tcPr>
          <w:p w14:paraId="20A03D2A" w14:textId="77777777" w:rsidR="008B1D3E" w:rsidRPr="00B91DBE" w:rsidRDefault="008B1D3E">
            <w:pPr>
              <w:rPr>
                <w:sz w:val="22"/>
                <w:szCs w:val="22"/>
              </w:rPr>
            </w:pPr>
            <w:r w:rsidRPr="00B91DBE">
              <w:rPr>
                <w:sz w:val="22"/>
                <w:szCs w:val="22"/>
              </w:rPr>
              <w:t>How do we want to treat each other day</w:t>
            </w:r>
            <w:r w:rsidR="00D64BFB" w:rsidRPr="00B91DBE">
              <w:rPr>
                <w:sz w:val="22"/>
                <w:szCs w:val="22"/>
              </w:rPr>
              <w:t xml:space="preserve"> to </w:t>
            </w:r>
            <w:r w:rsidRPr="00B91DBE">
              <w:rPr>
                <w:sz w:val="22"/>
                <w:szCs w:val="22"/>
              </w:rPr>
              <w:t xml:space="preserve">day? What kind of Love Partners do we want to be when tired, stressed, or busy? What will we prioritize when we face difficult choices? What does </w:t>
            </w:r>
            <w:r w:rsidR="00B574B2" w:rsidRPr="00B91DBE">
              <w:rPr>
                <w:sz w:val="22"/>
                <w:szCs w:val="22"/>
              </w:rPr>
              <w:t>“</w:t>
            </w:r>
            <w:r w:rsidRPr="00B91DBE">
              <w:rPr>
                <w:sz w:val="22"/>
                <w:szCs w:val="22"/>
              </w:rPr>
              <w:t>winning</w:t>
            </w:r>
            <w:r w:rsidR="00B574B2" w:rsidRPr="00B91DBE">
              <w:rPr>
                <w:sz w:val="22"/>
                <w:szCs w:val="22"/>
              </w:rPr>
              <w:t>”</w:t>
            </w:r>
            <w:r w:rsidRPr="00B91DBE">
              <w:rPr>
                <w:sz w:val="22"/>
                <w:szCs w:val="22"/>
              </w:rPr>
              <w:t xml:space="preserve"> look like for us?</w:t>
            </w:r>
          </w:p>
        </w:tc>
      </w:tr>
      <w:tr w:rsidR="008B1D3E" w:rsidRPr="00B91DBE" w14:paraId="17ABAA8D" w14:textId="77777777" w:rsidTr="00A55DC7">
        <w:tc>
          <w:tcPr>
            <w:tcW w:w="1850" w:type="dxa"/>
            <w:tcBorders>
              <w:top w:val="single" w:sz="4" w:space="0" w:color="auto"/>
              <w:left w:val="single" w:sz="4" w:space="0" w:color="auto"/>
              <w:bottom w:val="single" w:sz="4" w:space="0" w:color="auto"/>
              <w:right w:val="single" w:sz="4" w:space="0" w:color="auto"/>
            </w:tcBorders>
            <w:shd w:val="clear" w:color="auto" w:fill="D0CECE"/>
            <w:hideMark/>
          </w:tcPr>
          <w:p w14:paraId="33708861" w14:textId="77777777" w:rsidR="007345B2" w:rsidRPr="00B91DBE" w:rsidRDefault="008B1D3E">
            <w:pPr>
              <w:rPr>
                <w:b/>
                <w:bCs/>
                <w:sz w:val="22"/>
                <w:szCs w:val="22"/>
              </w:rPr>
            </w:pPr>
            <w:r w:rsidRPr="00B91DBE">
              <w:rPr>
                <w:b/>
                <w:bCs/>
                <w:sz w:val="22"/>
                <w:szCs w:val="22"/>
              </w:rPr>
              <w:t>Operating</w:t>
            </w:r>
          </w:p>
          <w:p w14:paraId="7F2CC7ED" w14:textId="77777777" w:rsidR="008B1D3E" w:rsidRPr="00B91DBE" w:rsidRDefault="008B1D3E">
            <w:pPr>
              <w:rPr>
                <w:sz w:val="22"/>
                <w:szCs w:val="22"/>
              </w:rPr>
            </w:pPr>
            <w:r w:rsidRPr="00B91DBE">
              <w:rPr>
                <w:b/>
                <w:bCs/>
                <w:sz w:val="22"/>
                <w:szCs w:val="22"/>
              </w:rPr>
              <w:t>Principles</w:t>
            </w:r>
          </w:p>
        </w:tc>
        <w:tc>
          <w:tcPr>
            <w:tcW w:w="4980" w:type="dxa"/>
            <w:tcBorders>
              <w:top w:val="single" w:sz="4" w:space="0" w:color="auto"/>
              <w:left w:val="single" w:sz="4" w:space="0" w:color="auto"/>
              <w:bottom w:val="single" w:sz="4" w:space="0" w:color="auto"/>
              <w:right w:val="single" w:sz="4" w:space="0" w:color="auto"/>
            </w:tcBorders>
            <w:shd w:val="clear" w:color="auto" w:fill="FFFFFF"/>
          </w:tcPr>
          <w:p w14:paraId="73FED55E" w14:textId="77777777" w:rsidR="008B1D3E" w:rsidRPr="00B91DBE" w:rsidRDefault="008B1D3E" w:rsidP="006C6C35">
            <w:pPr>
              <w:rPr>
                <w:sz w:val="22"/>
                <w:szCs w:val="22"/>
              </w:rPr>
            </w:pPr>
            <w:r w:rsidRPr="00B91DBE">
              <w:rPr>
                <w:sz w:val="22"/>
                <w:szCs w:val="22"/>
              </w:rPr>
              <w:t xml:space="preserve">List </w:t>
            </w:r>
            <w:r w:rsidR="00ED5EFC" w:rsidRPr="00B91DBE">
              <w:rPr>
                <w:sz w:val="22"/>
                <w:szCs w:val="22"/>
              </w:rPr>
              <w:t>3–5</w:t>
            </w:r>
            <w:r w:rsidRPr="00B91DBE">
              <w:rPr>
                <w:sz w:val="22"/>
                <w:szCs w:val="22"/>
              </w:rPr>
              <w:t xml:space="preserve"> principles you want to live by (short, clear, non-corny):</w:t>
            </w:r>
          </w:p>
          <w:p w14:paraId="124C642C" w14:textId="77777777" w:rsidR="008B1D3E" w:rsidRPr="00B91DBE" w:rsidRDefault="008B1D3E">
            <w:pPr>
              <w:spacing w:after="280"/>
              <w:rPr>
                <w:sz w:val="22"/>
                <w:szCs w:val="22"/>
              </w:rPr>
            </w:pPr>
          </w:p>
        </w:tc>
      </w:tr>
      <w:tr w:rsidR="008B1D3E" w:rsidRPr="00B91DBE" w14:paraId="0F567AA6" w14:textId="77777777" w:rsidTr="00A55DC7">
        <w:tc>
          <w:tcPr>
            <w:tcW w:w="1850" w:type="dxa"/>
            <w:tcBorders>
              <w:top w:val="single" w:sz="4" w:space="0" w:color="auto"/>
              <w:left w:val="single" w:sz="4" w:space="0" w:color="auto"/>
              <w:bottom w:val="single" w:sz="4" w:space="0" w:color="auto"/>
              <w:right w:val="single" w:sz="4" w:space="0" w:color="auto"/>
            </w:tcBorders>
            <w:shd w:val="clear" w:color="auto" w:fill="D0CECE"/>
            <w:hideMark/>
          </w:tcPr>
          <w:p w14:paraId="2FBAB066" w14:textId="77777777" w:rsidR="008B1D3E" w:rsidRPr="00B91DBE" w:rsidRDefault="008B1D3E">
            <w:pPr>
              <w:rPr>
                <w:sz w:val="22"/>
                <w:szCs w:val="22"/>
              </w:rPr>
            </w:pPr>
            <w:r w:rsidRPr="00B91DBE">
              <w:rPr>
                <w:b/>
                <w:bCs/>
                <w:sz w:val="22"/>
                <w:szCs w:val="22"/>
              </w:rPr>
              <w:t>Top Two</w:t>
            </w:r>
          </w:p>
        </w:tc>
        <w:tc>
          <w:tcPr>
            <w:tcW w:w="4980" w:type="dxa"/>
            <w:tcBorders>
              <w:top w:val="single" w:sz="4" w:space="0" w:color="auto"/>
              <w:left w:val="single" w:sz="4" w:space="0" w:color="auto"/>
              <w:bottom w:val="single" w:sz="4" w:space="0" w:color="auto"/>
              <w:right w:val="single" w:sz="4" w:space="0" w:color="auto"/>
            </w:tcBorders>
            <w:shd w:val="clear" w:color="auto" w:fill="FFFFFF"/>
          </w:tcPr>
          <w:p w14:paraId="280E1658" w14:textId="77777777" w:rsidR="008B1D3E" w:rsidRPr="00B91DBE" w:rsidRDefault="008B1D3E" w:rsidP="006C6C35">
            <w:pPr>
              <w:rPr>
                <w:sz w:val="22"/>
                <w:szCs w:val="22"/>
              </w:rPr>
            </w:pPr>
            <w:r w:rsidRPr="00B91DBE">
              <w:rPr>
                <w:sz w:val="22"/>
                <w:szCs w:val="22"/>
              </w:rPr>
              <w:t>Circle the two that matter most above, then write them here:</w:t>
            </w:r>
          </w:p>
          <w:p w14:paraId="3F7BE6EA" w14:textId="77777777" w:rsidR="008B1D3E" w:rsidRPr="00B91DBE" w:rsidRDefault="008B1D3E">
            <w:pPr>
              <w:spacing w:after="280"/>
              <w:rPr>
                <w:sz w:val="22"/>
                <w:szCs w:val="22"/>
              </w:rPr>
            </w:pPr>
          </w:p>
        </w:tc>
      </w:tr>
      <w:tr w:rsidR="008B1D3E" w:rsidRPr="00B91DBE" w14:paraId="6F4077B6" w14:textId="77777777" w:rsidTr="00A55DC7">
        <w:tc>
          <w:tcPr>
            <w:tcW w:w="1850" w:type="dxa"/>
            <w:tcBorders>
              <w:top w:val="single" w:sz="4" w:space="0" w:color="auto"/>
              <w:left w:val="single" w:sz="4" w:space="0" w:color="auto"/>
              <w:bottom w:val="single" w:sz="4" w:space="0" w:color="auto"/>
              <w:right w:val="single" w:sz="4" w:space="0" w:color="auto"/>
            </w:tcBorders>
            <w:shd w:val="clear" w:color="auto" w:fill="D0CECE"/>
            <w:hideMark/>
          </w:tcPr>
          <w:p w14:paraId="03ABEB67" w14:textId="77777777" w:rsidR="008B1D3E" w:rsidRPr="00B91DBE" w:rsidRDefault="008B1D3E">
            <w:pPr>
              <w:rPr>
                <w:sz w:val="22"/>
                <w:szCs w:val="22"/>
              </w:rPr>
            </w:pPr>
            <w:r w:rsidRPr="00B91DBE">
              <w:rPr>
                <w:b/>
                <w:bCs/>
                <w:sz w:val="22"/>
                <w:szCs w:val="22"/>
              </w:rPr>
              <w:t>Draft Statement</w:t>
            </w:r>
          </w:p>
        </w:tc>
        <w:tc>
          <w:tcPr>
            <w:tcW w:w="4980" w:type="dxa"/>
            <w:tcBorders>
              <w:top w:val="single" w:sz="4" w:space="0" w:color="auto"/>
              <w:left w:val="single" w:sz="4" w:space="0" w:color="auto"/>
              <w:bottom w:val="single" w:sz="4" w:space="0" w:color="auto"/>
              <w:right w:val="single" w:sz="4" w:space="0" w:color="auto"/>
            </w:tcBorders>
            <w:shd w:val="clear" w:color="auto" w:fill="FFFFFF"/>
          </w:tcPr>
          <w:p w14:paraId="757291A0" w14:textId="77777777" w:rsidR="008B1D3E" w:rsidRPr="00B91DBE" w:rsidRDefault="008B1D3E" w:rsidP="006C6C35">
            <w:pPr>
              <w:rPr>
                <w:sz w:val="22"/>
                <w:szCs w:val="22"/>
              </w:rPr>
            </w:pPr>
            <w:r w:rsidRPr="00B91DBE">
              <w:rPr>
                <w:sz w:val="22"/>
                <w:szCs w:val="22"/>
              </w:rPr>
              <w:t xml:space="preserve">Draft </w:t>
            </w:r>
            <w:r w:rsidR="00ED5EFC" w:rsidRPr="00B91DBE">
              <w:rPr>
                <w:sz w:val="22"/>
                <w:szCs w:val="22"/>
              </w:rPr>
              <w:t>1–2</w:t>
            </w:r>
            <w:r w:rsidRPr="00B91DBE">
              <w:rPr>
                <w:sz w:val="22"/>
                <w:szCs w:val="22"/>
              </w:rPr>
              <w:t xml:space="preserve"> sentences that describe how you operate:</w:t>
            </w:r>
          </w:p>
          <w:p w14:paraId="4749A4B4" w14:textId="77777777" w:rsidR="008B1D3E" w:rsidRPr="00B91DBE" w:rsidRDefault="008B1D3E">
            <w:pPr>
              <w:spacing w:after="280"/>
              <w:rPr>
                <w:sz w:val="22"/>
                <w:szCs w:val="22"/>
              </w:rPr>
            </w:pPr>
          </w:p>
        </w:tc>
      </w:tr>
      <w:tr w:rsidR="008B1D3E" w:rsidRPr="00B91DBE" w14:paraId="0251041B" w14:textId="77777777" w:rsidTr="00A55DC7">
        <w:tc>
          <w:tcPr>
            <w:tcW w:w="1850" w:type="dxa"/>
            <w:tcBorders>
              <w:top w:val="single" w:sz="4" w:space="0" w:color="auto"/>
              <w:left w:val="single" w:sz="4" w:space="0" w:color="auto"/>
              <w:bottom w:val="single" w:sz="4" w:space="0" w:color="auto"/>
              <w:right w:val="single" w:sz="4" w:space="0" w:color="auto"/>
            </w:tcBorders>
            <w:shd w:val="clear" w:color="auto" w:fill="D0CECE"/>
            <w:hideMark/>
          </w:tcPr>
          <w:p w14:paraId="173D77A8" w14:textId="77777777" w:rsidR="008B1D3E" w:rsidRPr="00B91DBE" w:rsidRDefault="008B1D3E">
            <w:pPr>
              <w:rPr>
                <w:sz w:val="22"/>
                <w:szCs w:val="22"/>
              </w:rPr>
            </w:pPr>
            <w:r w:rsidRPr="00B91DBE">
              <w:rPr>
                <w:b/>
                <w:bCs/>
                <w:sz w:val="22"/>
                <w:szCs w:val="22"/>
              </w:rPr>
              <w:t>Test</w:t>
            </w:r>
          </w:p>
        </w:tc>
        <w:tc>
          <w:tcPr>
            <w:tcW w:w="4980" w:type="dxa"/>
            <w:tcBorders>
              <w:top w:val="single" w:sz="4" w:space="0" w:color="auto"/>
              <w:left w:val="single" w:sz="4" w:space="0" w:color="auto"/>
              <w:bottom w:val="single" w:sz="4" w:space="0" w:color="auto"/>
              <w:right w:val="single" w:sz="4" w:space="0" w:color="auto"/>
            </w:tcBorders>
            <w:shd w:val="clear" w:color="auto" w:fill="FFFFFF"/>
            <w:hideMark/>
          </w:tcPr>
          <w:p w14:paraId="2C24294C" w14:textId="77777777" w:rsidR="008B1D3E" w:rsidRPr="00B91DBE" w:rsidRDefault="008B1D3E">
            <w:pPr>
              <w:rPr>
                <w:sz w:val="22"/>
                <w:szCs w:val="22"/>
              </w:rPr>
            </w:pPr>
            <w:r w:rsidRPr="00B91DBE">
              <w:rPr>
                <w:sz w:val="22"/>
                <w:szCs w:val="22"/>
              </w:rPr>
              <w:t>Would this help us make a hard decision? [ ] Yes, keep [ ] No, refine</w:t>
            </w:r>
          </w:p>
        </w:tc>
      </w:tr>
      <w:tr w:rsidR="008B1D3E" w:rsidRPr="00B91DBE" w14:paraId="004E5350" w14:textId="77777777" w:rsidTr="00A55DC7">
        <w:tc>
          <w:tcPr>
            <w:tcW w:w="1850" w:type="dxa"/>
            <w:tcBorders>
              <w:top w:val="single" w:sz="4" w:space="0" w:color="auto"/>
              <w:left w:val="single" w:sz="4" w:space="0" w:color="auto"/>
              <w:bottom w:val="single" w:sz="4" w:space="0" w:color="auto"/>
              <w:right w:val="single" w:sz="4" w:space="0" w:color="auto"/>
            </w:tcBorders>
            <w:shd w:val="clear" w:color="auto" w:fill="D0CECE"/>
            <w:hideMark/>
          </w:tcPr>
          <w:p w14:paraId="79173BD3" w14:textId="77777777" w:rsidR="008B1D3E" w:rsidRPr="00B91DBE" w:rsidRDefault="008B1D3E">
            <w:pPr>
              <w:rPr>
                <w:sz w:val="22"/>
                <w:szCs w:val="22"/>
              </w:rPr>
            </w:pPr>
            <w:r w:rsidRPr="00B91DBE">
              <w:rPr>
                <w:b/>
                <w:bCs/>
                <w:sz w:val="22"/>
                <w:szCs w:val="22"/>
              </w:rPr>
              <w:t>Final Statement</w:t>
            </w:r>
          </w:p>
        </w:tc>
        <w:tc>
          <w:tcPr>
            <w:tcW w:w="4980" w:type="dxa"/>
            <w:tcBorders>
              <w:top w:val="single" w:sz="4" w:space="0" w:color="auto"/>
              <w:left w:val="single" w:sz="4" w:space="0" w:color="auto"/>
              <w:bottom w:val="single" w:sz="4" w:space="0" w:color="auto"/>
              <w:right w:val="single" w:sz="4" w:space="0" w:color="auto"/>
            </w:tcBorders>
            <w:shd w:val="clear" w:color="auto" w:fill="FFFFFF"/>
          </w:tcPr>
          <w:p w14:paraId="0B5EFA74" w14:textId="77777777" w:rsidR="008B1D3E" w:rsidRPr="00B91DBE" w:rsidRDefault="008B1D3E">
            <w:pPr>
              <w:rPr>
                <w:sz w:val="22"/>
                <w:szCs w:val="22"/>
              </w:rPr>
            </w:pPr>
            <w:r w:rsidRPr="00B91DBE">
              <w:rPr>
                <w:sz w:val="22"/>
                <w:szCs w:val="22"/>
              </w:rPr>
              <w:t>Your Mission Statement:</w:t>
            </w:r>
          </w:p>
          <w:p w14:paraId="55BAF4CE" w14:textId="77777777" w:rsidR="008B1D3E" w:rsidRPr="00B91DBE" w:rsidRDefault="008B1D3E">
            <w:pPr>
              <w:spacing w:after="280"/>
              <w:rPr>
                <w:sz w:val="22"/>
                <w:szCs w:val="22"/>
              </w:rPr>
            </w:pPr>
          </w:p>
        </w:tc>
      </w:tr>
    </w:tbl>
    <w:p w14:paraId="57DEDAAF" w14:textId="77777777" w:rsidR="008B1D3E" w:rsidRDefault="008B1D3E" w:rsidP="008B1D3E">
      <w:r>
        <w:rPr>
          <w:rFonts w:ascii="Times New Roman" w:hAnsi="Times New Roman"/>
        </w:rPr>
        <w:br w:type="page"/>
      </w:r>
    </w:p>
    <w:p w14:paraId="1B785561" w14:textId="77777777" w:rsidR="00F42A6C" w:rsidRDefault="00F42A6C" w:rsidP="00F42A6C">
      <w:pPr>
        <w:pStyle w:val="Heading3"/>
      </w:pPr>
      <w:bookmarkStart w:id="58" w:name="_Toc220391260"/>
      <w:bookmarkStart w:id="59" w:name="_Toc220396049"/>
      <w:bookmarkStart w:id="60" w:name="_Toc220398496"/>
      <w:r>
        <w:lastRenderedPageBreak/>
        <w:t>Money Meeting Template</w:t>
      </w:r>
      <w:bookmarkEnd w:id="58"/>
      <w:bookmarkEnd w:id="59"/>
      <w:bookmarkEnd w:id="60"/>
    </w:p>
    <w:p w14:paraId="72701804" w14:textId="77777777" w:rsidR="00EF469E" w:rsidRPr="00211BE0" w:rsidRDefault="00EF469E" w:rsidP="003F1DA9">
      <w:pPr>
        <w:pStyle w:val="LLCBody"/>
      </w:pPr>
      <w:r>
        <w:rPr>
          <w:b/>
          <w:bCs/>
        </w:rPr>
        <w:t>Purpose</w:t>
      </w:r>
      <w:r>
        <w:t>: A monthly money meeting turns money into a shared plan instead of a recurring surprise.</w:t>
      </w:r>
    </w:p>
    <w:p w14:paraId="515650FB" w14:textId="77777777" w:rsidR="00EF469E" w:rsidRDefault="00EF469E" w:rsidP="00EF469E">
      <w:pPr>
        <w:pStyle w:val="LLCBody"/>
      </w:pPr>
      <w:r>
        <w:rPr>
          <w:b/>
          <w:bCs/>
        </w:rPr>
        <w:t>Time Required</w:t>
      </w:r>
      <w:r>
        <w:t>: 30 minutes, monthly.</w:t>
      </w:r>
    </w:p>
    <w:p w14:paraId="776D8D04" w14:textId="77777777" w:rsidR="00EF469E" w:rsidRPr="006514AD" w:rsidRDefault="00EF469E" w:rsidP="00EF469E">
      <w:pPr>
        <w:pStyle w:val="LLCBody"/>
      </w:pPr>
      <w:r>
        <w:rPr>
          <w:b/>
          <w:bCs/>
        </w:rPr>
        <w:t>Steps</w:t>
      </w:r>
      <w:r>
        <w:t>:</w:t>
      </w:r>
    </w:p>
    <w:p w14:paraId="40C7B881" w14:textId="77777777" w:rsidR="003F1DA9" w:rsidRDefault="003F1DA9" w:rsidP="00EC7084">
      <w:pPr>
        <w:pStyle w:val="LLCBody"/>
        <w:numPr>
          <w:ilvl w:val="0"/>
          <w:numId w:val="17"/>
        </w:numPr>
      </w:pPr>
      <w:r>
        <w:t>Review</w:t>
      </w:r>
      <w:r w:rsidR="000A0EC5">
        <w:t xml:space="preserve"> reality: las</w:t>
      </w:r>
      <w:r w:rsidR="005744F3">
        <w:t xml:space="preserve">t month’s </w:t>
      </w:r>
      <w:r>
        <w:t>spending vs plan</w:t>
      </w:r>
      <w:r w:rsidR="0074137E">
        <w:t xml:space="preserve">, </w:t>
      </w:r>
      <w:r>
        <w:t>any surprises</w:t>
      </w:r>
      <w:r w:rsidR="0074137E">
        <w:t xml:space="preserve">, </w:t>
      </w:r>
      <w:r w:rsidR="005744F3">
        <w:t>upcoming month’s projected spending.</w:t>
      </w:r>
    </w:p>
    <w:p w14:paraId="48FE15FD" w14:textId="77777777" w:rsidR="003F1DA9" w:rsidRDefault="003F1DA9" w:rsidP="00EC7084">
      <w:pPr>
        <w:pStyle w:val="LLCBody"/>
        <w:numPr>
          <w:ilvl w:val="0"/>
          <w:numId w:val="17"/>
        </w:numPr>
      </w:pPr>
      <w:r>
        <w:t>Review goals: savings, debt, investments, major purchases.</w:t>
      </w:r>
    </w:p>
    <w:p w14:paraId="569E5EAE" w14:textId="77777777" w:rsidR="003F1DA9" w:rsidRDefault="003F1DA9" w:rsidP="00EC7084">
      <w:pPr>
        <w:pStyle w:val="LLCBody"/>
        <w:numPr>
          <w:ilvl w:val="0"/>
          <w:numId w:val="17"/>
        </w:numPr>
      </w:pPr>
      <w:r>
        <w:t>Make decisions together: thresholds, purchases, trade-offs</w:t>
      </w:r>
      <w:r w:rsidR="0074137E">
        <w:t>, assign expense “owner” for next month.</w:t>
      </w:r>
    </w:p>
    <w:p w14:paraId="14A315E6" w14:textId="77777777" w:rsidR="00EF469E" w:rsidRDefault="003F1DA9" w:rsidP="00EC7084">
      <w:pPr>
        <w:pStyle w:val="LLCBody"/>
        <w:numPr>
          <w:ilvl w:val="0"/>
          <w:numId w:val="17"/>
        </w:numPr>
      </w:pPr>
      <w:r>
        <w:t>Close with alignment: each person says one sentence about how they feel about the plan</w:t>
      </w:r>
      <w:r w:rsidR="0003766D">
        <w:t xml:space="preserve"> and come up with a collective win</w:t>
      </w:r>
      <w:r>
        <w:t>.</w:t>
      </w:r>
    </w:p>
    <w:p w14:paraId="4F8BE67B" w14:textId="77777777" w:rsidR="00EF469E" w:rsidRPr="006514AD" w:rsidRDefault="00EF469E" w:rsidP="00EF469E">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817"/>
        <w:gridCol w:w="4553"/>
        <w:gridCol w:w="3420"/>
      </w:tblGrid>
      <w:tr w:rsidR="00A55DC7" w:rsidRPr="00B91DBE" w14:paraId="7149AA8E" w14:textId="77777777" w:rsidTr="00B91DBE">
        <w:trPr>
          <w:trHeight w:val="432"/>
        </w:trPr>
        <w:tc>
          <w:tcPr>
            <w:tcW w:w="6830" w:type="dxa"/>
            <w:gridSpan w:val="3"/>
            <w:shd w:val="clear" w:color="auto" w:fill="D0CECE"/>
            <w:vAlign w:val="center"/>
          </w:tcPr>
          <w:p w14:paraId="4515D2ED" w14:textId="77777777" w:rsidR="00A55DC7" w:rsidRPr="00B91DBE" w:rsidRDefault="00A55DC7" w:rsidP="00B91DBE">
            <w:pPr>
              <w:spacing w:after="100" w:afterAutospacing="1"/>
              <w:jc w:val="center"/>
              <w:rPr>
                <w:b/>
                <w:color w:val="000000"/>
                <w:sz w:val="22"/>
                <w:szCs w:val="22"/>
              </w:rPr>
            </w:pPr>
            <w:r w:rsidRPr="00B91DBE">
              <w:rPr>
                <w:b/>
                <w:color w:val="000000"/>
                <w:sz w:val="22"/>
                <w:szCs w:val="22"/>
              </w:rPr>
              <w:t>MONEY MEETING</w:t>
            </w:r>
          </w:p>
        </w:tc>
      </w:tr>
      <w:tr w:rsidR="00F412CD" w:rsidRPr="00B91DBE" w14:paraId="0C4BD572" w14:textId="77777777" w:rsidTr="00B91DBE">
        <w:trPr>
          <w:trHeight w:val="432"/>
        </w:trPr>
        <w:tc>
          <w:tcPr>
            <w:tcW w:w="1783" w:type="dxa"/>
            <w:shd w:val="clear" w:color="auto" w:fill="D0CECE"/>
            <w:vAlign w:val="center"/>
          </w:tcPr>
          <w:p w14:paraId="32210F56" w14:textId="77777777" w:rsidR="00F412CD" w:rsidRPr="00B91DBE" w:rsidRDefault="00F412CD" w:rsidP="00B91DBE">
            <w:pPr>
              <w:spacing w:after="100" w:afterAutospacing="1"/>
              <w:jc w:val="center"/>
              <w:rPr>
                <w:color w:val="000000"/>
                <w:sz w:val="22"/>
                <w:szCs w:val="22"/>
              </w:rPr>
            </w:pPr>
            <w:r w:rsidRPr="00B91DBE">
              <w:rPr>
                <w:b/>
                <w:color w:val="000000"/>
                <w:sz w:val="22"/>
                <w:szCs w:val="22"/>
              </w:rPr>
              <w:t>Step</w:t>
            </w:r>
          </w:p>
        </w:tc>
        <w:tc>
          <w:tcPr>
            <w:tcW w:w="2882" w:type="dxa"/>
            <w:shd w:val="clear" w:color="auto" w:fill="D0CECE"/>
            <w:vAlign w:val="center"/>
          </w:tcPr>
          <w:p w14:paraId="3956128F" w14:textId="77777777" w:rsidR="00F412CD" w:rsidRPr="00B91DBE" w:rsidRDefault="00F412CD" w:rsidP="00B91DBE">
            <w:pPr>
              <w:spacing w:after="100" w:afterAutospacing="1"/>
              <w:jc w:val="center"/>
              <w:rPr>
                <w:color w:val="000000"/>
                <w:sz w:val="22"/>
                <w:szCs w:val="22"/>
              </w:rPr>
            </w:pPr>
            <w:r w:rsidRPr="00B91DBE">
              <w:rPr>
                <w:b/>
                <w:color w:val="000000"/>
                <w:sz w:val="22"/>
                <w:szCs w:val="22"/>
              </w:rPr>
              <w:t>What to Cover</w:t>
            </w:r>
          </w:p>
        </w:tc>
        <w:tc>
          <w:tcPr>
            <w:tcW w:w="2165" w:type="dxa"/>
            <w:shd w:val="clear" w:color="auto" w:fill="D0CECE"/>
            <w:vAlign w:val="center"/>
          </w:tcPr>
          <w:p w14:paraId="3612DA42" w14:textId="77777777" w:rsidR="00F412CD" w:rsidRPr="00B91DBE" w:rsidRDefault="00F412CD" w:rsidP="00B91DBE">
            <w:pPr>
              <w:spacing w:after="100" w:afterAutospacing="1"/>
              <w:jc w:val="center"/>
              <w:rPr>
                <w:color w:val="000000"/>
                <w:sz w:val="22"/>
                <w:szCs w:val="22"/>
              </w:rPr>
            </w:pPr>
            <w:r w:rsidRPr="00B91DBE">
              <w:rPr>
                <w:b/>
                <w:color w:val="000000"/>
                <w:sz w:val="22"/>
                <w:szCs w:val="22"/>
              </w:rPr>
              <w:t>Notes</w:t>
            </w:r>
          </w:p>
        </w:tc>
      </w:tr>
      <w:tr w:rsidR="00F412CD" w:rsidRPr="00B91DBE" w14:paraId="15480D71" w14:textId="77777777" w:rsidTr="00B91DBE">
        <w:tc>
          <w:tcPr>
            <w:tcW w:w="1783" w:type="dxa"/>
            <w:shd w:val="clear" w:color="auto" w:fill="D0CECE"/>
          </w:tcPr>
          <w:p w14:paraId="5448241F" w14:textId="77777777" w:rsidR="00F412CD" w:rsidRPr="00B91DBE" w:rsidRDefault="00F412CD" w:rsidP="00B91DBE">
            <w:pPr>
              <w:spacing w:after="100" w:afterAutospacing="1"/>
              <w:rPr>
                <w:sz w:val="22"/>
                <w:szCs w:val="22"/>
              </w:rPr>
            </w:pPr>
            <w:r w:rsidRPr="00B91DBE">
              <w:rPr>
                <w:b/>
                <w:sz w:val="22"/>
                <w:szCs w:val="22"/>
              </w:rPr>
              <w:t>Reality</w:t>
            </w:r>
          </w:p>
        </w:tc>
        <w:tc>
          <w:tcPr>
            <w:tcW w:w="2882" w:type="dxa"/>
            <w:shd w:val="clear" w:color="auto" w:fill="F2F2F2"/>
          </w:tcPr>
          <w:p w14:paraId="6E9E8B75" w14:textId="77777777" w:rsidR="00F412CD" w:rsidRPr="00B91DBE" w:rsidRDefault="00F412CD" w:rsidP="00B91DBE">
            <w:pPr>
              <w:spacing w:after="100" w:afterAutospacing="1"/>
              <w:rPr>
                <w:sz w:val="22"/>
                <w:szCs w:val="22"/>
              </w:rPr>
            </w:pPr>
            <w:r w:rsidRPr="00B91DBE">
              <w:rPr>
                <w:sz w:val="22"/>
                <w:szCs w:val="22"/>
              </w:rPr>
              <w:t>Current balances, bills due, upcoming expenses</w:t>
            </w:r>
          </w:p>
        </w:tc>
        <w:tc>
          <w:tcPr>
            <w:tcW w:w="2165" w:type="dxa"/>
          </w:tcPr>
          <w:p w14:paraId="5358EB4F" w14:textId="77777777" w:rsidR="00F412CD" w:rsidRPr="00B91DBE" w:rsidRDefault="00F412CD" w:rsidP="00B91DBE">
            <w:pPr>
              <w:spacing w:after="280" w:afterAutospacing="1"/>
              <w:rPr>
                <w:sz w:val="22"/>
                <w:szCs w:val="22"/>
              </w:rPr>
            </w:pPr>
          </w:p>
        </w:tc>
      </w:tr>
      <w:tr w:rsidR="00F412CD" w:rsidRPr="00B91DBE" w14:paraId="6B11F607" w14:textId="77777777" w:rsidTr="00B91DBE">
        <w:tc>
          <w:tcPr>
            <w:tcW w:w="1783" w:type="dxa"/>
            <w:shd w:val="clear" w:color="auto" w:fill="D0CECE"/>
          </w:tcPr>
          <w:p w14:paraId="0838766E" w14:textId="77777777" w:rsidR="00F412CD" w:rsidRPr="00B91DBE" w:rsidRDefault="00F412CD" w:rsidP="00B91DBE">
            <w:pPr>
              <w:spacing w:after="100" w:afterAutospacing="1"/>
              <w:rPr>
                <w:sz w:val="22"/>
                <w:szCs w:val="22"/>
              </w:rPr>
            </w:pPr>
            <w:r w:rsidRPr="00B91DBE">
              <w:rPr>
                <w:b/>
                <w:sz w:val="22"/>
                <w:szCs w:val="22"/>
              </w:rPr>
              <w:t>Goals</w:t>
            </w:r>
          </w:p>
        </w:tc>
        <w:tc>
          <w:tcPr>
            <w:tcW w:w="2882" w:type="dxa"/>
            <w:shd w:val="clear" w:color="auto" w:fill="F2F2F2"/>
          </w:tcPr>
          <w:p w14:paraId="79240D49" w14:textId="77777777" w:rsidR="00F412CD" w:rsidRPr="00B91DBE" w:rsidRDefault="00F412CD" w:rsidP="00B91DBE">
            <w:pPr>
              <w:spacing w:after="100" w:afterAutospacing="1"/>
              <w:rPr>
                <w:sz w:val="22"/>
                <w:szCs w:val="22"/>
              </w:rPr>
            </w:pPr>
            <w:r w:rsidRPr="00B91DBE">
              <w:rPr>
                <w:sz w:val="22"/>
                <w:szCs w:val="22"/>
              </w:rPr>
              <w:t>Progress on one financial goal this month</w:t>
            </w:r>
          </w:p>
        </w:tc>
        <w:tc>
          <w:tcPr>
            <w:tcW w:w="2165" w:type="dxa"/>
          </w:tcPr>
          <w:p w14:paraId="771E939D" w14:textId="77777777" w:rsidR="00F412CD" w:rsidRPr="00B91DBE" w:rsidRDefault="00F412CD" w:rsidP="00B91DBE">
            <w:pPr>
              <w:spacing w:after="280" w:afterAutospacing="1"/>
              <w:rPr>
                <w:sz w:val="22"/>
                <w:szCs w:val="22"/>
              </w:rPr>
            </w:pPr>
          </w:p>
        </w:tc>
      </w:tr>
      <w:tr w:rsidR="00F412CD" w:rsidRPr="00B91DBE" w14:paraId="01DC91F9" w14:textId="77777777" w:rsidTr="00B91DBE">
        <w:tc>
          <w:tcPr>
            <w:tcW w:w="1783" w:type="dxa"/>
            <w:shd w:val="clear" w:color="auto" w:fill="D0CECE"/>
          </w:tcPr>
          <w:p w14:paraId="2B185E75" w14:textId="77777777" w:rsidR="00F412CD" w:rsidRPr="00B91DBE" w:rsidRDefault="00F412CD" w:rsidP="00B91DBE">
            <w:pPr>
              <w:spacing w:after="100" w:afterAutospacing="1"/>
              <w:rPr>
                <w:sz w:val="22"/>
                <w:szCs w:val="22"/>
              </w:rPr>
            </w:pPr>
            <w:r w:rsidRPr="00B91DBE">
              <w:rPr>
                <w:b/>
                <w:sz w:val="22"/>
                <w:szCs w:val="22"/>
              </w:rPr>
              <w:t>Decisions</w:t>
            </w:r>
          </w:p>
        </w:tc>
        <w:tc>
          <w:tcPr>
            <w:tcW w:w="2882" w:type="dxa"/>
            <w:shd w:val="clear" w:color="auto" w:fill="F2F2F2"/>
          </w:tcPr>
          <w:p w14:paraId="60EC8857" w14:textId="77777777" w:rsidR="00F412CD" w:rsidRPr="00B91DBE" w:rsidRDefault="00F412CD" w:rsidP="00B91DBE">
            <w:pPr>
              <w:spacing w:after="100" w:afterAutospacing="1"/>
              <w:rPr>
                <w:sz w:val="22"/>
                <w:szCs w:val="22"/>
              </w:rPr>
            </w:pPr>
            <w:r w:rsidRPr="00B91DBE">
              <w:rPr>
                <w:sz w:val="22"/>
                <w:szCs w:val="22"/>
              </w:rPr>
              <w:t>Purchases or changes needing joint agreement</w:t>
            </w:r>
          </w:p>
        </w:tc>
        <w:tc>
          <w:tcPr>
            <w:tcW w:w="2165" w:type="dxa"/>
          </w:tcPr>
          <w:p w14:paraId="6D3769A3" w14:textId="77777777" w:rsidR="00F412CD" w:rsidRPr="00B91DBE" w:rsidRDefault="00F412CD" w:rsidP="00B91DBE">
            <w:pPr>
              <w:spacing w:after="280" w:afterAutospacing="1"/>
              <w:rPr>
                <w:sz w:val="22"/>
                <w:szCs w:val="22"/>
              </w:rPr>
            </w:pPr>
          </w:p>
        </w:tc>
      </w:tr>
      <w:tr w:rsidR="00F412CD" w:rsidRPr="00B91DBE" w14:paraId="4E2A4554" w14:textId="77777777" w:rsidTr="00B91DBE">
        <w:tc>
          <w:tcPr>
            <w:tcW w:w="1783" w:type="dxa"/>
            <w:shd w:val="clear" w:color="auto" w:fill="D0CECE"/>
          </w:tcPr>
          <w:p w14:paraId="05D8A566" w14:textId="77777777" w:rsidR="00F412CD" w:rsidRPr="00B91DBE" w:rsidRDefault="00F412CD" w:rsidP="00B91DBE">
            <w:pPr>
              <w:spacing w:after="100" w:afterAutospacing="1"/>
              <w:rPr>
                <w:sz w:val="22"/>
                <w:szCs w:val="22"/>
              </w:rPr>
            </w:pPr>
            <w:r w:rsidRPr="00B91DBE">
              <w:rPr>
                <w:b/>
                <w:sz w:val="22"/>
                <w:szCs w:val="22"/>
              </w:rPr>
              <w:t>Roles</w:t>
            </w:r>
          </w:p>
        </w:tc>
        <w:tc>
          <w:tcPr>
            <w:tcW w:w="2882" w:type="dxa"/>
            <w:shd w:val="clear" w:color="auto" w:fill="F2F2F2"/>
          </w:tcPr>
          <w:p w14:paraId="634DE66A" w14:textId="77777777" w:rsidR="00F412CD" w:rsidRPr="00B91DBE" w:rsidRDefault="00F412CD" w:rsidP="00B91DBE">
            <w:pPr>
              <w:spacing w:after="100" w:afterAutospacing="1"/>
              <w:rPr>
                <w:sz w:val="22"/>
                <w:szCs w:val="22"/>
              </w:rPr>
            </w:pPr>
            <w:r w:rsidRPr="00B91DBE">
              <w:rPr>
                <w:sz w:val="22"/>
                <w:szCs w:val="22"/>
              </w:rPr>
              <w:t xml:space="preserve">Who tracks/pays what until </w:t>
            </w:r>
            <w:r w:rsidR="00D64BFB" w:rsidRPr="00B91DBE">
              <w:rPr>
                <w:sz w:val="22"/>
                <w:szCs w:val="22"/>
              </w:rPr>
              <w:t xml:space="preserve">the </w:t>
            </w:r>
            <w:r w:rsidRPr="00B91DBE">
              <w:rPr>
                <w:sz w:val="22"/>
                <w:szCs w:val="22"/>
              </w:rPr>
              <w:t>next meeting</w:t>
            </w:r>
          </w:p>
        </w:tc>
        <w:tc>
          <w:tcPr>
            <w:tcW w:w="2165" w:type="dxa"/>
          </w:tcPr>
          <w:p w14:paraId="3E8D4F5C" w14:textId="77777777" w:rsidR="00F412CD" w:rsidRPr="00B91DBE" w:rsidRDefault="00F412CD" w:rsidP="00B91DBE">
            <w:pPr>
              <w:spacing w:after="280" w:afterAutospacing="1"/>
              <w:rPr>
                <w:sz w:val="22"/>
                <w:szCs w:val="22"/>
              </w:rPr>
            </w:pPr>
          </w:p>
        </w:tc>
      </w:tr>
      <w:tr w:rsidR="00F412CD" w:rsidRPr="00B91DBE" w14:paraId="517B8F01" w14:textId="77777777" w:rsidTr="00B91DBE">
        <w:tc>
          <w:tcPr>
            <w:tcW w:w="1783" w:type="dxa"/>
            <w:shd w:val="clear" w:color="auto" w:fill="D0CECE"/>
          </w:tcPr>
          <w:p w14:paraId="46B2773D" w14:textId="77777777" w:rsidR="00F412CD" w:rsidRPr="00B91DBE" w:rsidRDefault="00F412CD" w:rsidP="00B91DBE">
            <w:pPr>
              <w:spacing w:after="100" w:afterAutospacing="1"/>
              <w:rPr>
                <w:sz w:val="22"/>
                <w:szCs w:val="22"/>
              </w:rPr>
            </w:pPr>
            <w:r w:rsidRPr="00B91DBE">
              <w:rPr>
                <w:b/>
                <w:sz w:val="22"/>
                <w:szCs w:val="22"/>
              </w:rPr>
              <w:t>Win</w:t>
            </w:r>
          </w:p>
        </w:tc>
        <w:tc>
          <w:tcPr>
            <w:tcW w:w="2882" w:type="dxa"/>
            <w:shd w:val="clear" w:color="auto" w:fill="F2F2F2"/>
          </w:tcPr>
          <w:p w14:paraId="47954330" w14:textId="77777777" w:rsidR="00F412CD" w:rsidRPr="00B91DBE" w:rsidRDefault="00F412CD" w:rsidP="00B91DBE">
            <w:pPr>
              <w:spacing w:after="100" w:afterAutospacing="1"/>
              <w:rPr>
                <w:sz w:val="22"/>
                <w:szCs w:val="22"/>
              </w:rPr>
            </w:pPr>
            <w:r w:rsidRPr="00B91DBE">
              <w:rPr>
                <w:sz w:val="22"/>
                <w:szCs w:val="22"/>
              </w:rPr>
              <w:t>One thing we are proud of financially</w:t>
            </w:r>
            <w:r w:rsidR="00D64BFB" w:rsidRPr="00B91DBE">
              <w:rPr>
                <w:sz w:val="22"/>
                <w:szCs w:val="22"/>
              </w:rPr>
              <w:t>.</w:t>
            </w:r>
          </w:p>
        </w:tc>
        <w:tc>
          <w:tcPr>
            <w:tcW w:w="2165" w:type="dxa"/>
          </w:tcPr>
          <w:p w14:paraId="443F7515" w14:textId="77777777" w:rsidR="00F412CD" w:rsidRPr="00B91DBE" w:rsidRDefault="00F412CD" w:rsidP="00B91DBE">
            <w:pPr>
              <w:spacing w:after="280" w:afterAutospacing="1"/>
              <w:rPr>
                <w:sz w:val="22"/>
                <w:szCs w:val="22"/>
              </w:rPr>
            </w:pPr>
          </w:p>
        </w:tc>
      </w:tr>
    </w:tbl>
    <w:p w14:paraId="7DCDC9E4" w14:textId="77777777" w:rsidR="00E00229" w:rsidRDefault="00E00229">
      <w:pPr>
        <w:rPr>
          <w:b/>
          <w:caps/>
          <w:color w:val="404040"/>
        </w:rPr>
      </w:pPr>
      <w:bookmarkStart w:id="61" w:name="_Toc220391261"/>
      <w:bookmarkStart w:id="62" w:name="_Toc220396050"/>
      <w:bookmarkStart w:id="63" w:name="_Toc220398497"/>
      <w:r>
        <w:br w:type="page"/>
      </w:r>
    </w:p>
    <w:p w14:paraId="0C29F42E" w14:textId="1C582D47" w:rsidR="00114637" w:rsidRDefault="00114637" w:rsidP="00114637">
      <w:pPr>
        <w:pStyle w:val="Heading3"/>
      </w:pPr>
      <w:r>
        <w:lastRenderedPageBreak/>
        <w:t>Monthly Retrospective Template</w:t>
      </w:r>
      <w:bookmarkEnd w:id="61"/>
      <w:bookmarkEnd w:id="62"/>
      <w:bookmarkEnd w:id="63"/>
    </w:p>
    <w:p w14:paraId="408941E2" w14:textId="77777777" w:rsidR="00114637" w:rsidRDefault="00114637" w:rsidP="00114637">
      <w:pPr>
        <w:pStyle w:val="FirstParagraph"/>
        <w:ind w:firstLine="0"/>
      </w:pPr>
      <w:r>
        <w:rPr>
          <w:b/>
          <w:bCs/>
        </w:rPr>
        <w:t>Purpose</w:t>
      </w:r>
      <w:r>
        <w:t>: This is your monthly learning ritual. Reflect on what worked, what didn</w:t>
      </w:r>
      <w:r w:rsidR="00B64E3A">
        <w:t>’</w:t>
      </w:r>
      <w:r>
        <w:t>t, and what to change.</w:t>
      </w:r>
    </w:p>
    <w:p w14:paraId="6CB14547" w14:textId="77777777" w:rsidR="00114637" w:rsidRPr="00211BE0" w:rsidRDefault="00114637" w:rsidP="00114637">
      <w:pPr>
        <w:pStyle w:val="BodyText"/>
      </w:pPr>
    </w:p>
    <w:p w14:paraId="67BBAE40" w14:textId="77777777" w:rsidR="00114637" w:rsidRDefault="00114637" w:rsidP="00114637">
      <w:pPr>
        <w:pStyle w:val="LLCBody"/>
      </w:pPr>
      <w:r>
        <w:rPr>
          <w:b/>
          <w:bCs/>
        </w:rPr>
        <w:t>Time Required</w:t>
      </w:r>
      <w:r>
        <w:t xml:space="preserve">: </w:t>
      </w:r>
      <w:r w:rsidR="00ED5EFC">
        <w:t>30–60</w:t>
      </w:r>
      <w:r>
        <w:t xml:space="preserve"> minutes, monthly.</w:t>
      </w:r>
    </w:p>
    <w:p w14:paraId="2618B806" w14:textId="77777777" w:rsidR="00114637" w:rsidRPr="006514AD" w:rsidRDefault="00114637" w:rsidP="00114637">
      <w:pPr>
        <w:pStyle w:val="LLCBody"/>
      </w:pPr>
      <w:r>
        <w:rPr>
          <w:b/>
          <w:bCs/>
        </w:rPr>
        <w:t>Steps</w:t>
      </w:r>
      <w:r>
        <w:t>:</w:t>
      </w:r>
    </w:p>
    <w:p w14:paraId="1D5891CD" w14:textId="77777777" w:rsidR="003F1DA9" w:rsidRDefault="003F1DA9" w:rsidP="00EC7084">
      <w:pPr>
        <w:pStyle w:val="LLCBody"/>
        <w:numPr>
          <w:ilvl w:val="0"/>
          <w:numId w:val="17"/>
        </w:numPr>
      </w:pPr>
      <w:r>
        <w:t>Each Love Partner answers Keep/Stop/Start independently (5 minutes).</w:t>
      </w:r>
    </w:p>
    <w:p w14:paraId="69DE3438" w14:textId="77777777" w:rsidR="003F1DA9" w:rsidRDefault="003F1DA9" w:rsidP="00EC7084">
      <w:pPr>
        <w:pStyle w:val="LLCBody"/>
        <w:numPr>
          <w:ilvl w:val="0"/>
          <w:numId w:val="17"/>
        </w:numPr>
      </w:pPr>
      <w:r>
        <w:t>Share and discuss (15–20 minutes).</w:t>
      </w:r>
    </w:p>
    <w:p w14:paraId="0C8644E1" w14:textId="77777777" w:rsidR="003F1DA9" w:rsidRDefault="003F1DA9" w:rsidP="00EC7084">
      <w:pPr>
        <w:pStyle w:val="LLCBody"/>
        <w:numPr>
          <w:ilvl w:val="0"/>
          <w:numId w:val="17"/>
        </w:numPr>
      </w:pPr>
      <w:r>
        <w:t>Identify 1–2 concrete changes for next month (10 minutes).</w:t>
      </w:r>
    </w:p>
    <w:p w14:paraId="160D1ADF" w14:textId="77777777" w:rsidR="00114637" w:rsidRDefault="003F1DA9" w:rsidP="00EC7084">
      <w:pPr>
        <w:pStyle w:val="LLCBody"/>
        <w:numPr>
          <w:ilvl w:val="0"/>
          <w:numId w:val="17"/>
        </w:numPr>
      </w:pPr>
      <w:r>
        <w:t>Document decisions. Use them to set your focus for the month ahead.</w:t>
      </w:r>
    </w:p>
    <w:p w14:paraId="0FCC9A28" w14:textId="77777777" w:rsidR="00114637" w:rsidRPr="006514AD" w:rsidRDefault="00114637" w:rsidP="00114637">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3596"/>
        <w:gridCol w:w="3597"/>
        <w:gridCol w:w="3597"/>
      </w:tblGrid>
      <w:tr w:rsidR="00A55DC7" w:rsidRPr="00B91DBE" w14:paraId="13DCA3EB" w14:textId="77777777" w:rsidTr="00B91DBE">
        <w:trPr>
          <w:trHeight w:val="432"/>
        </w:trPr>
        <w:tc>
          <w:tcPr>
            <w:tcW w:w="6830" w:type="dxa"/>
            <w:gridSpan w:val="3"/>
            <w:shd w:val="clear" w:color="auto" w:fill="D0CECE"/>
            <w:vAlign w:val="center"/>
          </w:tcPr>
          <w:p w14:paraId="3742AC66" w14:textId="77777777" w:rsidR="00A55DC7" w:rsidRPr="00B91DBE" w:rsidRDefault="00A55DC7" w:rsidP="00B91DBE">
            <w:pPr>
              <w:spacing w:after="100" w:afterAutospacing="1"/>
              <w:jc w:val="center"/>
              <w:rPr>
                <w:b/>
                <w:sz w:val="22"/>
                <w:szCs w:val="22"/>
              </w:rPr>
            </w:pPr>
            <w:r w:rsidRPr="00B91DBE">
              <w:rPr>
                <w:b/>
                <w:sz w:val="22"/>
                <w:szCs w:val="22"/>
              </w:rPr>
              <w:t>MONTHLY RETROSPECTIVE</w:t>
            </w:r>
          </w:p>
        </w:tc>
      </w:tr>
      <w:tr w:rsidR="00114637" w:rsidRPr="00B91DBE" w14:paraId="1E988861" w14:textId="77777777" w:rsidTr="00B91DBE">
        <w:trPr>
          <w:trHeight w:val="432"/>
        </w:trPr>
        <w:tc>
          <w:tcPr>
            <w:tcW w:w="2276" w:type="dxa"/>
            <w:shd w:val="clear" w:color="auto" w:fill="D0CECE"/>
            <w:vAlign w:val="center"/>
          </w:tcPr>
          <w:p w14:paraId="12892034" w14:textId="77777777" w:rsidR="00114637" w:rsidRPr="00B91DBE" w:rsidRDefault="00114637" w:rsidP="00B91DBE">
            <w:pPr>
              <w:spacing w:after="100" w:afterAutospacing="1"/>
              <w:jc w:val="center"/>
              <w:rPr>
                <w:sz w:val="22"/>
                <w:szCs w:val="22"/>
              </w:rPr>
            </w:pPr>
            <w:r w:rsidRPr="00B91DBE">
              <w:rPr>
                <w:b/>
                <w:sz w:val="22"/>
                <w:szCs w:val="22"/>
              </w:rPr>
              <w:t>Keep Doing</w:t>
            </w:r>
          </w:p>
        </w:tc>
        <w:tc>
          <w:tcPr>
            <w:tcW w:w="2277" w:type="dxa"/>
            <w:shd w:val="clear" w:color="auto" w:fill="D0CECE"/>
            <w:vAlign w:val="center"/>
          </w:tcPr>
          <w:p w14:paraId="31A5165A" w14:textId="77777777" w:rsidR="00114637" w:rsidRPr="00B91DBE" w:rsidRDefault="00114637" w:rsidP="00B91DBE">
            <w:pPr>
              <w:spacing w:after="100" w:afterAutospacing="1"/>
              <w:jc w:val="center"/>
              <w:rPr>
                <w:sz w:val="22"/>
                <w:szCs w:val="22"/>
              </w:rPr>
            </w:pPr>
            <w:r w:rsidRPr="00B91DBE">
              <w:rPr>
                <w:b/>
                <w:sz w:val="22"/>
                <w:szCs w:val="22"/>
              </w:rPr>
              <w:t>Stop Doing</w:t>
            </w:r>
          </w:p>
        </w:tc>
        <w:tc>
          <w:tcPr>
            <w:tcW w:w="2277" w:type="dxa"/>
            <w:shd w:val="clear" w:color="auto" w:fill="D0CECE"/>
            <w:vAlign w:val="center"/>
          </w:tcPr>
          <w:p w14:paraId="25573BA9" w14:textId="77777777" w:rsidR="00114637" w:rsidRPr="00B91DBE" w:rsidRDefault="00114637" w:rsidP="00B91DBE">
            <w:pPr>
              <w:spacing w:after="100" w:afterAutospacing="1"/>
              <w:jc w:val="center"/>
              <w:rPr>
                <w:sz w:val="22"/>
                <w:szCs w:val="22"/>
              </w:rPr>
            </w:pPr>
            <w:r w:rsidRPr="00B91DBE">
              <w:rPr>
                <w:b/>
                <w:sz w:val="22"/>
                <w:szCs w:val="22"/>
              </w:rPr>
              <w:t>Start Doing</w:t>
            </w:r>
          </w:p>
        </w:tc>
      </w:tr>
      <w:tr w:rsidR="00114637" w:rsidRPr="00B91DBE" w14:paraId="5FA4E80E" w14:textId="77777777" w:rsidTr="00B91DBE">
        <w:tc>
          <w:tcPr>
            <w:tcW w:w="2276" w:type="dxa"/>
            <w:shd w:val="clear" w:color="auto" w:fill="FFFFFF"/>
          </w:tcPr>
          <w:p w14:paraId="5CB4BDBD" w14:textId="77777777" w:rsidR="00114637" w:rsidRPr="00B91DBE" w:rsidRDefault="003F1DA9" w:rsidP="00B91DBE">
            <w:pPr>
              <w:spacing w:after="280" w:afterAutospacing="1"/>
              <w:rPr>
                <w:sz w:val="22"/>
                <w:szCs w:val="22"/>
              </w:rPr>
            </w:pPr>
            <w:r w:rsidRPr="00B91DBE">
              <w:rPr>
                <w:sz w:val="22"/>
                <w:szCs w:val="22"/>
              </w:rPr>
              <w:t>What should we continue doing?</w:t>
            </w:r>
          </w:p>
          <w:p w14:paraId="1CDFE6F6" w14:textId="77777777" w:rsidR="00114637" w:rsidRPr="00B91DBE" w:rsidRDefault="00114637" w:rsidP="00B91DBE">
            <w:pPr>
              <w:spacing w:after="280" w:afterAutospacing="1"/>
              <w:rPr>
                <w:sz w:val="22"/>
                <w:szCs w:val="22"/>
              </w:rPr>
            </w:pPr>
          </w:p>
          <w:p w14:paraId="54AC230A" w14:textId="77777777" w:rsidR="00114637" w:rsidRPr="00B91DBE" w:rsidRDefault="00114637" w:rsidP="00B91DBE">
            <w:pPr>
              <w:spacing w:after="280" w:afterAutospacing="1"/>
              <w:rPr>
                <w:sz w:val="22"/>
                <w:szCs w:val="22"/>
              </w:rPr>
            </w:pPr>
          </w:p>
        </w:tc>
        <w:tc>
          <w:tcPr>
            <w:tcW w:w="2277" w:type="dxa"/>
            <w:shd w:val="clear" w:color="auto" w:fill="FFFFFF"/>
          </w:tcPr>
          <w:p w14:paraId="6AC90EE5" w14:textId="77777777" w:rsidR="00114637" w:rsidRPr="00B91DBE" w:rsidRDefault="003F1DA9" w:rsidP="00B91DBE">
            <w:pPr>
              <w:spacing w:after="280" w:afterAutospacing="1"/>
              <w:rPr>
                <w:sz w:val="22"/>
                <w:szCs w:val="22"/>
              </w:rPr>
            </w:pPr>
            <w:r w:rsidRPr="00B91DBE">
              <w:rPr>
                <w:sz w:val="22"/>
                <w:szCs w:val="22"/>
              </w:rPr>
              <w:t>What should we stop doing?</w:t>
            </w:r>
          </w:p>
          <w:p w14:paraId="3E4D6658" w14:textId="77777777" w:rsidR="00114637" w:rsidRPr="00B91DBE" w:rsidRDefault="00114637" w:rsidP="00B91DBE">
            <w:pPr>
              <w:spacing w:after="280" w:afterAutospacing="1"/>
              <w:rPr>
                <w:sz w:val="22"/>
                <w:szCs w:val="22"/>
              </w:rPr>
            </w:pPr>
          </w:p>
          <w:p w14:paraId="3A5C2140" w14:textId="77777777" w:rsidR="00114637" w:rsidRPr="00B91DBE" w:rsidRDefault="00114637" w:rsidP="00B91DBE">
            <w:pPr>
              <w:spacing w:after="280" w:afterAutospacing="1"/>
              <w:rPr>
                <w:sz w:val="22"/>
                <w:szCs w:val="22"/>
              </w:rPr>
            </w:pPr>
          </w:p>
        </w:tc>
        <w:tc>
          <w:tcPr>
            <w:tcW w:w="2277" w:type="dxa"/>
            <w:shd w:val="clear" w:color="auto" w:fill="FFFFFF"/>
          </w:tcPr>
          <w:p w14:paraId="7B746193" w14:textId="77777777" w:rsidR="00114637" w:rsidRPr="00B91DBE" w:rsidRDefault="003F1DA9" w:rsidP="00B91DBE">
            <w:pPr>
              <w:spacing w:after="280" w:afterAutospacing="1"/>
              <w:rPr>
                <w:sz w:val="22"/>
                <w:szCs w:val="22"/>
              </w:rPr>
            </w:pPr>
            <w:r w:rsidRPr="00B91DBE">
              <w:rPr>
                <w:sz w:val="22"/>
                <w:szCs w:val="22"/>
              </w:rPr>
              <w:t>What should we start doing or try next?</w:t>
            </w:r>
          </w:p>
          <w:p w14:paraId="3AD02FA0" w14:textId="77777777" w:rsidR="00114637" w:rsidRPr="00B91DBE" w:rsidRDefault="00114637" w:rsidP="00B91DBE">
            <w:pPr>
              <w:spacing w:after="280" w:afterAutospacing="1"/>
              <w:rPr>
                <w:sz w:val="22"/>
                <w:szCs w:val="22"/>
              </w:rPr>
            </w:pPr>
          </w:p>
          <w:p w14:paraId="5FBFE444" w14:textId="77777777" w:rsidR="00114637" w:rsidRPr="00B91DBE" w:rsidRDefault="00114637" w:rsidP="00B91DBE">
            <w:pPr>
              <w:spacing w:after="280" w:afterAutospacing="1"/>
              <w:rPr>
                <w:sz w:val="22"/>
                <w:szCs w:val="22"/>
              </w:rPr>
            </w:pPr>
          </w:p>
        </w:tc>
      </w:tr>
    </w:tbl>
    <w:p w14:paraId="54675BBE" w14:textId="77777777" w:rsidR="00D64BFB" w:rsidRDefault="00D64BFB">
      <w:pPr>
        <w:rPr>
          <w:b/>
          <w:caps/>
          <w:color w:val="404040"/>
        </w:rPr>
      </w:pPr>
      <w:r>
        <w:br w:type="page"/>
      </w:r>
    </w:p>
    <w:p w14:paraId="1C376F21" w14:textId="77777777" w:rsidR="00630279" w:rsidRDefault="00630279" w:rsidP="00630279">
      <w:pPr>
        <w:pStyle w:val="Heading3"/>
      </w:pPr>
      <w:bookmarkStart w:id="64" w:name="_Toc220391262"/>
      <w:bookmarkStart w:id="65" w:name="_Toc220396051"/>
      <w:bookmarkStart w:id="66" w:name="_Toc220398498"/>
      <w:r>
        <w:lastRenderedPageBreak/>
        <w:t>Partner Pitch Script Template</w:t>
      </w:r>
      <w:bookmarkEnd w:id="64"/>
      <w:bookmarkEnd w:id="65"/>
      <w:bookmarkEnd w:id="66"/>
    </w:p>
    <w:p w14:paraId="15AEF612" w14:textId="77777777" w:rsidR="00DB075E" w:rsidRDefault="00DB075E" w:rsidP="00DB075E">
      <w:pPr>
        <w:pStyle w:val="FirstParagraph"/>
        <w:ind w:firstLine="0"/>
      </w:pPr>
      <w:r>
        <w:rPr>
          <w:b/>
          <w:bCs/>
        </w:rPr>
        <w:t>Purpose</w:t>
      </w:r>
      <w:r>
        <w:t xml:space="preserve">: Introduce </w:t>
      </w:r>
      <w:r w:rsidR="007A2AF6">
        <w:t>Love Performance Management</w:t>
      </w:r>
      <w:r>
        <w:t xml:space="preserve"> to your Love Partner without triggering defensiveness. This script helps you frame the conversation as an invitation</w:t>
      </w:r>
      <w:r w:rsidR="00D64BFB">
        <w:t xml:space="preserve"> rather than</w:t>
      </w:r>
      <w:r>
        <w:t xml:space="preserve"> a criticism.</w:t>
      </w:r>
    </w:p>
    <w:p w14:paraId="7422C30A" w14:textId="77777777" w:rsidR="00DB075E" w:rsidRPr="00211BE0" w:rsidRDefault="00DB075E" w:rsidP="00DB075E">
      <w:pPr>
        <w:pStyle w:val="BodyText"/>
      </w:pPr>
    </w:p>
    <w:p w14:paraId="74A140CE" w14:textId="77777777" w:rsidR="00DB075E" w:rsidRDefault="00DB075E" w:rsidP="00DB075E">
      <w:pPr>
        <w:pStyle w:val="LLCBody"/>
      </w:pPr>
      <w:r>
        <w:rPr>
          <w:b/>
          <w:bCs/>
        </w:rPr>
        <w:t>Time Required</w:t>
      </w:r>
      <w:r>
        <w:t xml:space="preserve">: </w:t>
      </w:r>
      <w:r w:rsidR="00ED5EFC">
        <w:t>10–15</w:t>
      </w:r>
      <w:r>
        <w:t xml:space="preserve"> minutes for the conversation.</w:t>
      </w:r>
    </w:p>
    <w:p w14:paraId="69400782" w14:textId="77777777" w:rsidR="00DB075E" w:rsidRPr="006514AD" w:rsidRDefault="00DB075E" w:rsidP="00DB075E">
      <w:pPr>
        <w:pStyle w:val="LLCBody"/>
      </w:pPr>
      <w:r>
        <w:rPr>
          <w:b/>
          <w:bCs/>
        </w:rPr>
        <w:t>Steps</w:t>
      </w:r>
      <w:r>
        <w:t>:</w:t>
      </w:r>
    </w:p>
    <w:p w14:paraId="586CFCFD" w14:textId="77777777" w:rsidR="009365DB" w:rsidRDefault="009365DB" w:rsidP="00EC7084">
      <w:pPr>
        <w:pStyle w:val="LLCBody"/>
        <w:numPr>
          <w:ilvl w:val="0"/>
          <w:numId w:val="17"/>
        </w:numPr>
      </w:pPr>
      <w:r>
        <w:t xml:space="preserve">Choose a calm moment, not during </w:t>
      </w:r>
      <w:r w:rsidR="00D64BFB">
        <w:t>conflict or stress</w:t>
      </w:r>
      <w:r>
        <w:t>.</w:t>
      </w:r>
    </w:p>
    <w:p w14:paraId="68324BED" w14:textId="77777777" w:rsidR="009365DB" w:rsidRDefault="009365DB" w:rsidP="00EC7084">
      <w:pPr>
        <w:pStyle w:val="LLCBody"/>
        <w:numPr>
          <w:ilvl w:val="0"/>
          <w:numId w:val="17"/>
        </w:numPr>
      </w:pPr>
      <w:r>
        <w:t>Start with genuine appreciation for your relationship.</w:t>
      </w:r>
    </w:p>
    <w:p w14:paraId="6C97B104" w14:textId="77777777" w:rsidR="009365DB" w:rsidRDefault="009365DB" w:rsidP="00EC7084">
      <w:pPr>
        <w:pStyle w:val="LLCBody"/>
        <w:numPr>
          <w:ilvl w:val="0"/>
          <w:numId w:val="17"/>
        </w:numPr>
      </w:pPr>
      <w:r>
        <w:t>Frame the opportunity without implying something is broken.</w:t>
      </w:r>
    </w:p>
    <w:p w14:paraId="126ED234" w14:textId="77777777" w:rsidR="009365DB" w:rsidRDefault="009365DB" w:rsidP="00EC7084">
      <w:pPr>
        <w:pStyle w:val="LLCBody"/>
        <w:numPr>
          <w:ilvl w:val="0"/>
          <w:numId w:val="17"/>
        </w:numPr>
      </w:pPr>
      <w:r>
        <w:t>Present the idea briefly</w:t>
      </w:r>
      <w:r w:rsidR="00D64BFB">
        <w:t xml:space="preserve">, </w:t>
      </w:r>
      <w:r>
        <w:t>focus on benefits, not mechanics.</w:t>
      </w:r>
    </w:p>
    <w:p w14:paraId="4082D029" w14:textId="77777777" w:rsidR="009365DB" w:rsidRDefault="009365DB" w:rsidP="00EC7084">
      <w:pPr>
        <w:pStyle w:val="LLCBody"/>
        <w:numPr>
          <w:ilvl w:val="0"/>
          <w:numId w:val="17"/>
        </w:numPr>
      </w:pPr>
      <w:r>
        <w:t>Make a small, time-bounded ask (two weeks, minimal daily commitment).</w:t>
      </w:r>
    </w:p>
    <w:p w14:paraId="7578825E" w14:textId="77777777" w:rsidR="00DB075E" w:rsidRDefault="009365DB" w:rsidP="00EC7084">
      <w:pPr>
        <w:pStyle w:val="LLCBody"/>
        <w:numPr>
          <w:ilvl w:val="0"/>
          <w:numId w:val="17"/>
        </w:numPr>
      </w:pPr>
      <w:r>
        <w:t>Give them genuine choice—this only works if both partners are willing.</w:t>
      </w:r>
    </w:p>
    <w:p w14:paraId="2B2E494F" w14:textId="77777777" w:rsidR="00DB075E" w:rsidRPr="006514AD" w:rsidRDefault="00DB075E" w:rsidP="00DB075E">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78"/>
        <w:gridCol w:w="7916"/>
      </w:tblGrid>
      <w:tr w:rsidR="00A55DC7" w:rsidRPr="00B91DBE" w14:paraId="25D213B0" w14:textId="77777777" w:rsidTr="00B91DBE">
        <w:trPr>
          <w:trHeight w:val="432"/>
        </w:trPr>
        <w:tc>
          <w:tcPr>
            <w:tcW w:w="6834" w:type="dxa"/>
            <w:gridSpan w:val="2"/>
            <w:tcBorders>
              <w:top w:val="single" w:sz="2" w:space="0" w:color="999999"/>
              <w:left w:val="single" w:sz="2" w:space="0" w:color="999999"/>
              <w:bottom w:val="single" w:sz="2" w:space="0" w:color="999999"/>
              <w:right w:val="single" w:sz="2" w:space="0" w:color="999999"/>
            </w:tcBorders>
            <w:shd w:val="clear" w:color="auto" w:fill="D0CECE"/>
            <w:tcMar>
              <w:top w:w="80" w:type="dxa"/>
              <w:left w:w="120" w:type="dxa"/>
              <w:bottom w:w="80" w:type="dxa"/>
              <w:right w:w="120" w:type="dxa"/>
            </w:tcMar>
            <w:vAlign w:val="center"/>
          </w:tcPr>
          <w:p w14:paraId="29BF2A9A" w14:textId="77777777" w:rsidR="00A55DC7" w:rsidRPr="00B91DBE" w:rsidRDefault="00A55DC7" w:rsidP="00A55DC7">
            <w:pPr>
              <w:jc w:val="center"/>
              <w:rPr>
                <w:sz w:val="22"/>
                <w:szCs w:val="22"/>
              </w:rPr>
            </w:pPr>
            <w:r w:rsidRPr="00B91DBE">
              <w:rPr>
                <w:b/>
                <w:bCs/>
                <w:sz w:val="22"/>
                <w:szCs w:val="22"/>
              </w:rPr>
              <w:t>PARTNER PITCH</w:t>
            </w:r>
          </w:p>
        </w:tc>
      </w:tr>
      <w:tr w:rsidR="00630279" w:rsidRPr="00B91DBE" w14:paraId="31DBCC2C" w14:textId="77777777" w:rsidTr="00B91DBE">
        <w:tc>
          <w:tcPr>
            <w:tcW w:w="1822" w:type="dxa"/>
            <w:tcBorders>
              <w:top w:val="single" w:sz="2" w:space="0" w:color="999999"/>
              <w:left w:val="single" w:sz="2" w:space="0" w:color="999999"/>
              <w:bottom w:val="single" w:sz="2" w:space="0" w:color="999999"/>
              <w:right w:val="single" w:sz="2" w:space="0" w:color="999999"/>
            </w:tcBorders>
            <w:shd w:val="clear" w:color="auto" w:fill="D0CECE"/>
            <w:tcMar>
              <w:top w:w="80" w:type="dxa"/>
              <w:left w:w="120" w:type="dxa"/>
              <w:bottom w:w="80" w:type="dxa"/>
              <w:right w:w="120" w:type="dxa"/>
            </w:tcMar>
            <w:hideMark/>
          </w:tcPr>
          <w:p w14:paraId="074A1431" w14:textId="77777777" w:rsidR="00630279" w:rsidRPr="00B91DBE" w:rsidRDefault="00630279">
            <w:pPr>
              <w:rPr>
                <w:sz w:val="22"/>
                <w:szCs w:val="22"/>
              </w:rPr>
            </w:pPr>
            <w:r w:rsidRPr="00B91DBE">
              <w:rPr>
                <w:b/>
                <w:bCs/>
                <w:sz w:val="22"/>
                <w:szCs w:val="22"/>
              </w:rPr>
              <w:t>Appreciation</w:t>
            </w:r>
          </w:p>
        </w:tc>
        <w:tc>
          <w:tcPr>
            <w:tcW w:w="5012" w:type="dxa"/>
            <w:tcBorders>
              <w:top w:val="single" w:sz="2" w:space="0" w:color="999999"/>
              <w:left w:val="single" w:sz="2" w:space="0" w:color="999999"/>
              <w:bottom w:val="single" w:sz="2" w:space="0" w:color="999999"/>
              <w:right w:val="single" w:sz="2" w:space="0" w:color="999999"/>
            </w:tcBorders>
            <w:tcMar>
              <w:top w:w="80" w:type="dxa"/>
              <w:left w:w="120" w:type="dxa"/>
              <w:bottom w:w="80" w:type="dxa"/>
              <w:right w:w="120" w:type="dxa"/>
            </w:tcMar>
            <w:hideMark/>
          </w:tcPr>
          <w:p w14:paraId="3FF559B1" w14:textId="77777777" w:rsidR="00630279" w:rsidRPr="00B91DBE" w:rsidRDefault="00B574B2">
            <w:pPr>
              <w:rPr>
                <w:sz w:val="22"/>
                <w:szCs w:val="22"/>
              </w:rPr>
            </w:pPr>
            <w:r w:rsidRPr="00B91DBE">
              <w:rPr>
                <w:sz w:val="22"/>
                <w:szCs w:val="22"/>
              </w:rPr>
              <w:t>“</w:t>
            </w:r>
            <w:r w:rsidR="00630279" w:rsidRPr="00B91DBE">
              <w:rPr>
                <w:sz w:val="22"/>
                <w:szCs w:val="22"/>
              </w:rPr>
              <w:t>You mean a lot to me because _______________. Our relationship is _______________.</w:t>
            </w:r>
            <w:r w:rsidRPr="00B91DBE">
              <w:rPr>
                <w:sz w:val="22"/>
                <w:szCs w:val="22"/>
              </w:rPr>
              <w:t>”</w:t>
            </w:r>
          </w:p>
          <w:p w14:paraId="427EB67D" w14:textId="77777777" w:rsidR="00322BA4" w:rsidRPr="00B91DBE" w:rsidRDefault="00322BA4">
            <w:pPr>
              <w:rPr>
                <w:sz w:val="22"/>
                <w:szCs w:val="22"/>
              </w:rPr>
            </w:pPr>
          </w:p>
          <w:p w14:paraId="122BB56D" w14:textId="77777777" w:rsidR="0016223C" w:rsidRPr="00B91DBE" w:rsidRDefault="0016223C">
            <w:pPr>
              <w:rPr>
                <w:sz w:val="22"/>
                <w:szCs w:val="22"/>
              </w:rPr>
            </w:pPr>
          </w:p>
        </w:tc>
      </w:tr>
      <w:tr w:rsidR="00630279" w:rsidRPr="00B91DBE" w14:paraId="05554DFB" w14:textId="77777777" w:rsidTr="00B91DBE">
        <w:tc>
          <w:tcPr>
            <w:tcW w:w="1822" w:type="dxa"/>
            <w:tcBorders>
              <w:top w:val="single" w:sz="2" w:space="0" w:color="999999"/>
              <w:left w:val="single" w:sz="2" w:space="0" w:color="999999"/>
              <w:bottom w:val="single" w:sz="2" w:space="0" w:color="999999"/>
              <w:right w:val="single" w:sz="2" w:space="0" w:color="999999"/>
            </w:tcBorders>
            <w:shd w:val="clear" w:color="auto" w:fill="D0CECE"/>
            <w:tcMar>
              <w:top w:w="80" w:type="dxa"/>
              <w:left w:w="120" w:type="dxa"/>
              <w:bottom w:w="80" w:type="dxa"/>
              <w:right w:w="120" w:type="dxa"/>
            </w:tcMar>
            <w:hideMark/>
          </w:tcPr>
          <w:p w14:paraId="583488F4" w14:textId="77777777" w:rsidR="00630279" w:rsidRPr="00B91DBE" w:rsidRDefault="00630279">
            <w:pPr>
              <w:rPr>
                <w:sz w:val="22"/>
                <w:szCs w:val="22"/>
              </w:rPr>
            </w:pPr>
            <w:r w:rsidRPr="00B91DBE">
              <w:rPr>
                <w:b/>
                <w:bCs/>
                <w:sz w:val="22"/>
                <w:szCs w:val="22"/>
              </w:rPr>
              <w:t>Opportunity</w:t>
            </w:r>
          </w:p>
        </w:tc>
        <w:tc>
          <w:tcPr>
            <w:tcW w:w="5012" w:type="dxa"/>
            <w:tcBorders>
              <w:top w:val="single" w:sz="2" w:space="0" w:color="999999"/>
              <w:left w:val="single" w:sz="2" w:space="0" w:color="999999"/>
              <w:bottom w:val="single" w:sz="2" w:space="0" w:color="999999"/>
              <w:right w:val="single" w:sz="2" w:space="0" w:color="999999"/>
            </w:tcBorders>
            <w:tcMar>
              <w:top w:w="80" w:type="dxa"/>
              <w:left w:w="120" w:type="dxa"/>
              <w:bottom w:w="80" w:type="dxa"/>
              <w:right w:w="120" w:type="dxa"/>
            </w:tcMar>
            <w:hideMark/>
          </w:tcPr>
          <w:p w14:paraId="7276D1BA" w14:textId="77777777" w:rsidR="00630279" w:rsidRPr="00B91DBE" w:rsidRDefault="00B574B2">
            <w:pPr>
              <w:rPr>
                <w:sz w:val="22"/>
                <w:szCs w:val="22"/>
              </w:rPr>
            </w:pPr>
            <w:r w:rsidRPr="00B91DBE">
              <w:rPr>
                <w:sz w:val="22"/>
                <w:szCs w:val="22"/>
              </w:rPr>
              <w:t>“</w:t>
            </w:r>
            <w:r w:rsidR="00630279" w:rsidRPr="00B91DBE">
              <w:rPr>
                <w:sz w:val="22"/>
                <w:szCs w:val="22"/>
              </w:rPr>
              <w:t>I</w:t>
            </w:r>
            <w:r w:rsidR="00B64E3A" w:rsidRPr="00B91DBE">
              <w:rPr>
                <w:sz w:val="22"/>
                <w:szCs w:val="22"/>
              </w:rPr>
              <w:t>’</w:t>
            </w:r>
            <w:r w:rsidR="00630279" w:rsidRPr="00B91DBE">
              <w:rPr>
                <w:sz w:val="22"/>
                <w:szCs w:val="22"/>
              </w:rPr>
              <w:t>ve been thinking about how we</w:t>
            </w:r>
            <w:r w:rsidR="00B64E3A" w:rsidRPr="00B91DBE">
              <w:rPr>
                <w:sz w:val="22"/>
                <w:szCs w:val="22"/>
              </w:rPr>
              <w:t>’</w:t>
            </w:r>
            <w:r w:rsidR="00630279" w:rsidRPr="00B91DBE">
              <w:rPr>
                <w:sz w:val="22"/>
                <w:szCs w:val="22"/>
              </w:rPr>
              <w:t xml:space="preserve">re both good at _______________ </w:t>
            </w:r>
            <w:r w:rsidR="001629F6" w:rsidRPr="00B91DBE">
              <w:rPr>
                <w:sz w:val="22"/>
                <w:szCs w:val="22"/>
              </w:rPr>
              <w:t xml:space="preserve">at </w:t>
            </w:r>
            <w:r w:rsidR="00630279" w:rsidRPr="00B91DBE">
              <w:rPr>
                <w:sz w:val="22"/>
                <w:szCs w:val="22"/>
              </w:rPr>
              <w:t>work, but we don</w:t>
            </w:r>
            <w:r w:rsidR="00B64E3A" w:rsidRPr="00B91DBE">
              <w:rPr>
                <w:sz w:val="22"/>
                <w:szCs w:val="22"/>
              </w:rPr>
              <w:t>’</w:t>
            </w:r>
            <w:r w:rsidR="00630279" w:rsidRPr="00B91DBE">
              <w:rPr>
                <w:sz w:val="22"/>
                <w:szCs w:val="22"/>
              </w:rPr>
              <w:t>t really apply that to us.</w:t>
            </w:r>
            <w:r w:rsidRPr="00B91DBE">
              <w:rPr>
                <w:sz w:val="22"/>
                <w:szCs w:val="22"/>
              </w:rPr>
              <w:t>”</w:t>
            </w:r>
          </w:p>
          <w:p w14:paraId="5358CBA6" w14:textId="77777777" w:rsidR="00322BA4" w:rsidRPr="00B91DBE" w:rsidRDefault="00322BA4">
            <w:pPr>
              <w:rPr>
                <w:sz w:val="22"/>
                <w:szCs w:val="22"/>
              </w:rPr>
            </w:pPr>
          </w:p>
          <w:p w14:paraId="10897B8B" w14:textId="77777777" w:rsidR="0016223C" w:rsidRPr="00B91DBE" w:rsidRDefault="0016223C">
            <w:pPr>
              <w:rPr>
                <w:sz w:val="22"/>
                <w:szCs w:val="22"/>
              </w:rPr>
            </w:pPr>
          </w:p>
        </w:tc>
      </w:tr>
      <w:tr w:rsidR="00630279" w:rsidRPr="00B91DBE" w14:paraId="4A7EF1F3" w14:textId="77777777" w:rsidTr="00B91DBE">
        <w:tc>
          <w:tcPr>
            <w:tcW w:w="1822" w:type="dxa"/>
            <w:tcBorders>
              <w:top w:val="single" w:sz="2" w:space="0" w:color="999999"/>
              <w:left w:val="single" w:sz="2" w:space="0" w:color="999999"/>
              <w:bottom w:val="single" w:sz="2" w:space="0" w:color="999999"/>
              <w:right w:val="single" w:sz="2" w:space="0" w:color="999999"/>
            </w:tcBorders>
            <w:shd w:val="clear" w:color="auto" w:fill="D0CECE"/>
            <w:tcMar>
              <w:top w:w="80" w:type="dxa"/>
              <w:left w:w="120" w:type="dxa"/>
              <w:bottom w:w="80" w:type="dxa"/>
              <w:right w:w="120" w:type="dxa"/>
            </w:tcMar>
            <w:hideMark/>
          </w:tcPr>
          <w:p w14:paraId="349D386D" w14:textId="77777777" w:rsidR="00630279" w:rsidRPr="00B91DBE" w:rsidRDefault="0065681B">
            <w:pPr>
              <w:rPr>
                <w:sz w:val="22"/>
                <w:szCs w:val="22"/>
              </w:rPr>
            </w:pPr>
            <w:r w:rsidRPr="00B91DBE">
              <w:rPr>
                <w:b/>
                <w:bCs/>
                <w:sz w:val="22"/>
                <w:szCs w:val="22"/>
              </w:rPr>
              <w:t>Introduce the Idea</w:t>
            </w:r>
          </w:p>
        </w:tc>
        <w:tc>
          <w:tcPr>
            <w:tcW w:w="5012" w:type="dxa"/>
            <w:tcBorders>
              <w:top w:val="single" w:sz="2" w:space="0" w:color="999999"/>
              <w:left w:val="single" w:sz="2" w:space="0" w:color="999999"/>
              <w:bottom w:val="single" w:sz="2" w:space="0" w:color="999999"/>
              <w:right w:val="single" w:sz="2" w:space="0" w:color="999999"/>
            </w:tcBorders>
            <w:tcMar>
              <w:top w:w="80" w:type="dxa"/>
              <w:left w:w="120" w:type="dxa"/>
              <w:bottom w:w="80" w:type="dxa"/>
              <w:right w:w="120" w:type="dxa"/>
            </w:tcMar>
            <w:hideMark/>
          </w:tcPr>
          <w:p w14:paraId="0E8A87D1" w14:textId="77777777" w:rsidR="00630279" w:rsidRPr="00B91DBE" w:rsidRDefault="00B574B2">
            <w:pPr>
              <w:rPr>
                <w:sz w:val="22"/>
                <w:szCs w:val="22"/>
              </w:rPr>
            </w:pPr>
            <w:r w:rsidRPr="00B91DBE">
              <w:rPr>
                <w:sz w:val="22"/>
                <w:szCs w:val="22"/>
              </w:rPr>
              <w:t>“</w:t>
            </w:r>
            <w:r w:rsidR="00630279" w:rsidRPr="00B91DBE">
              <w:rPr>
                <w:sz w:val="22"/>
                <w:szCs w:val="22"/>
              </w:rPr>
              <w:t>I found a framework that _______________. It</w:t>
            </w:r>
            <w:r w:rsidR="00B64E3A" w:rsidRPr="00B91DBE">
              <w:rPr>
                <w:sz w:val="22"/>
                <w:szCs w:val="22"/>
              </w:rPr>
              <w:t>’</w:t>
            </w:r>
            <w:r w:rsidR="00630279" w:rsidRPr="00B91DBE">
              <w:rPr>
                <w:sz w:val="22"/>
                <w:szCs w:val="22"/>
              </w:rPr>
              <w:t>s not about fixing something broken—it</w:t>
            </w:r>
            <w:r w:rsidR="00B64E3A" w:rsidRPr="00B91DBE">
              <w:rPr>
                <w:sz w:val="22"/>
                <w:szCs w:val="22"/>
              </w:rPr>
              <w:t>’</w:t>
            </w:r>
            <w:r w:rsidR="00630279" w:rsidRPr="00B91DBE">
              <w:rPr>
                <w:sz w:val="22"/>
                <w:szCs w:val="22"/>
              </w:rPr>
              <w:t>s about _______________.</w:t>
            </w:r>
            <w:r w:rsidRPr="00B91DBE">
              <w:rPr>
                <w:sz w:val="22"/>
                <w:szCs w:val="22"/>
              </w:rPr>
              <w:t>”</w:t>
            </w:r>
          </w:p>
          <w:p w14:paraId="738904B6" w14:textId="77777777" w:rsidR="00322BA4" w:rsidRPr="00B91DBE" w:rsidRDefault="00322BA4">
            <w:pPr>
              <w:rPr>
                <w:sz w:val="22"/>
                <w:szCs w:val="22"/>
              </w:rPr>
            </w:pPr>
          </w:p>
          <w:p w14:paraId="6A86A543" w14:textId="77777777" w:rsidR="0016223C" w:rsidRPr="00B91DBE" w:rsidRDefault="0016223C">
            <w:pPr>
              <w:rPr>
                <w:sz w:val="22"/>
                <w:szCs w:val="22"/>
              </w:rPr>
            </w:pPr>
          </w:p>
        </w:tc>
      </w:tr>
      <w:tr w:rsidR="00630279" w:rsidRPr="00B91DBE" w14:paraId="296FECF6" w14:textId="77777777" w:rsidTr="00B91DBE">
        <w:tc>
          <w:tcPr>
            <w:tcW w:w="1822" w:type="dxa"/>
            <w:tcBorders>
              <w:top w:val="single" w:sz="2" w:space="0" w:color="999999"/>
              <w:left w:val="single" w:sz="2" w:space="0" w:color="999999"/>
              <w:bottom w:val="single" w:sz="2" w:space="0" w:color="999999"/>
              <w:right w:val="single" w:sz="2" w:space="0" w:color="999999"/>
            </w:tcBorders>
            <w:shd w:val="clear" w:color="auto" w:fill="D0CECE"/>
            <w:tcMar>
              <w:top w:w="80" w:type="dxa"/>
              <w:left w:w="120" w:type="dxa"/>
              <w:bottom w:w="80" w:type="dxa"/>
              <w:right w:w="120" w:type="dxa"/>
            </w:tcMar>
            <w:hideMark/>
          </w:tcPr>
          <w:p w14:paraId="0314E5BA" w14:textId="77777777" w:rsidR="00630279" w:rsidRPr="00B91DBE" w:rsidRDefault="0065681B">
            <w:pPr>
              <w:rPr>
                <w:b/>
                <w:bCs/>
                <w:sz w:val="22"/>
                <w:szCs w:val="22"/>
              </w:rPr>
            </w:pPr>
            <w:r w:rsidRPr="00B91DBE">
              <w:rPr>
                <w:b/>
                <w:bCs/>
                <w:sz w:val="22"/>
                <w:szCs w:val="22"/>
              </w:rPr>
              <w:t>Propose a Trial</w:t>
            </w:r>
          </w:p>
        </w:tc>
        <w:tc>
          <w:tcPr>
            <w:tcW w:w="5012" w:type="dxa"/>
            <w:tcBorders>
              <w:top w:val="single" w:sz="2" w:space="0" w:color="999999"/>
              <w:left w:val="single" w:sz="2" w:space="0" w:color="999999"/>
              <w:bottom w:val="single" w:sz="2" w:space="0" w:color="999999"/>
              <w:right w:val="single" w:sz="2" w:space="0" w:color="999999"/>
            </w:tcBorders>
            <w:tcMar>
              <w:top w:w="80" w:type="dxa"/>
              <w:left w:w="120" w:type="dxa"/>
              <w:bottom w:w="80" w:type="dxa"/>
              <w:right w:w="120" w:type="dxa"/>
            </w:tcMar>
            <w:hideMark/>
          </w:tcPr>
          <w:p w14:paraId="53BDBA01" w14:textId="77777777" w:rsidR="00630279" w:rsidRPr="00B91DBE" w:rsidRDefault="00B574B2">
            <w:pPr>
              <w:rPr>
                <w:sz w:val="22"/>
                <w:szCs w:val="22"/>
              </w:rPr>
            </w:pPr>
            <w:r w:rsidRPr="00B91DBE">
              <w:rPr>
                <w:sz w:val="22"/>
                <w:szCs w:val="22"/>
              </w:rPr>
              <w:t>“</w:t>
            </w:r>
            <w:r w:rsidR="00630279" w:rsidRPr="00B91DBE">
              <w:rPr>
                <w:sz w:val="22"/>
                <w:szCs w:val="22"/>
              </w:rPr>
              <w:t>Would you be open to trying it for two weeks? Just _______________ a day. If it doesn</w:t>
            </w:r>
            <w:r w:rsidR="00B64E3A" w:rsidRPr="00B91DBE">
              <w:rPr>
                <w:sz w:val="22"/>
                <w:szCs w:val="22"/>
              </w:rPr>
              <w:t>’</w:t>
            </w:r>
            <w:r w:rsidR="00630279" w:rsidRPr="00B91DBE">
              <w:rPr>
                <w:sz w:val="22"/>
                <w:szCs w:val="22"/>
              </w:rPr>
              <w:t>t help, we stop.</w:t>
            </w:r>
            <w:r w:rsidRPr="00B91DBE">
              <w:rPr>
                <w:sz w:val="22"/>
                <w:szCs w:val="22"/>
              </w:rPr>
              <w:t>”</w:t>
            </w:r>
          </w:p>
          <w:p w14:paraId="3095A35D" w14:textId="77777777" w:rsidR="00322BA4" w:rsidRPr="00B91DBE" w:rsidRDefault="00322BA4">
            <w:pPr>
              <w:rPr>
                <w:sz w:val="22"/>
                <w:szCs w:val="22"/>
              </w:rPr>
            </w:pPr>
          </w:p>
          <w:p w14:paraId="77A8FFF2" w14:textId="77777777" w:rsidR="0016223C" w:rsidRPr="00B91DBE" w:rsidRDefault="0016223C">
            <w:pPr>
              <w:rPr>
                <w:sz w:val="22"/>
                <w:szCs w:val="22"/>
              </w:rPr>
            </w:pPr>
          </w:p>
        </w:tc>
      </w:tr>
      <w:tr w:rsidR="00630279" w:rsidRPr="00B91DBE" w14:paraId="45BAFF2D" w14:textId="77777777" w:rsidTr="00B91DBE">
        <w:tc>
          <w:tcPr>
            <w:tcW w:w="1822" w:type="dxa"/>
            <w:tcBorders>
              <w:top w:val="single" w:sz="2" w:space="0" w:color="999999"/>
              <w:left w:val="single" w:sz="2" w:space="0" w:color="999999"/>
              <w:bottom w:val="single" w:sz="2" w:space="0" w:color="999999"/>
              <w:right w:val="single" w:sz="2" w:space="0" w:color="999999"/>
            </w:tcBorders>
            <w:shd w:val="clear" w:color="auto" w:fill="D0CECE"/>
            <w:tcMar>
              <w:top w:w="80" w:type="dxa"/>
              <w:left w:w="120" w:type="dxa"/>
              <w:bottom w:w="80" w:type="dxa"/>
              <w:right w:w="120" w:type="dxa"/>
            </w:tcMar>
            <w:hideMark/>
          </w:tcPr>
          <w:p w14:paraId="45E2718F" w14:textId="77777777" w:rsidR="00630279" w:rsidRPr="00B91DBE" w:rsidRDefault="0065681B">
            <w:pPr>
              <w:rPr>
                <w:sz w:val="22"/>
                <w:szCs w:val="22"/>
              </w:rPr>
            </w:pPr>
            <w:r w:rsidRPr="00B91DBE">
              <w:rPr>
                <w:b/>
                <w:bCs/>
                <w:sz w:val="22"/>
                <w:szCs w:val="22"/>
              </w:rPr>
              <w:t>Make it Their Choice</w:t>
            </w:r>
          </w:p>
        </w:tc>
        <w:tc>
          <w:tcPr>
            <w:tcW w:w="5012" w:type="dxa"/>
            <w:tcBorders>
              <w:top w:val="single" w:sz="2" w:space="0" w:color="999999"/>
              <w:left w:val="single" w:sz="2" w:space="0" w:color="999999"/>
              <w:bottom w:val="single" w:sz="2" w:space="0" w:color="999999"/>
              <w:right w:val="single" w:sz="2" w:space="0" w:color="999999"/>
            </w:tcBorders>
            <w:tcMar>
              <w:top w:w="80" w:type="dxa"/>
              <w:left w:w="120" w:type="dxa"/>
              <w:bottom w:w="80" w:type="dxa"/>
              <w:right w:w="120" w:type="dxa"/>
            </w:tcMar>
            <w:hideMark/>
          </w:tcPr>
          <w:p w14:paraId="1B2B4CC6" w14:textId="77777777" w:rsidR="00630279" w:rsidRPr="00B91DBE" w:rsidRDefault="00B574B2">
            <w:pPr>
              <w:rPr>
                <w:sz w:val="22"/>
                <w:szCs w:val="22"/>
              </w:rPr>
            </w:pPr>
            <w:r w:rsidRPr="00B91DBE">
              <w:rPr>
                <w:sz w:val="22"/>
                <w:szCs w:val="22"/>
              </w:rPr>
              <w:t>“</w:t>
            </w:r>
            <w:r w:rsidR="00630279" w:rsidRPr="00B91DBE">
              <w:rPr>
                <w:sz w:val="22"/>
                <w:szCs w:val="22"/>
              </w:rPr>
              <w:t>I don</w:t>
            </w:r>
            <w:r w:rsidR="00B64E3A" w:rsidRPr="00B91DBE">
              <w:rPr>
                <w:sz w:val="22"/>
                <w:szCs w:val="22"/>
              </w:rPr>
              <w:t>’</w:t>
            </w:r>
            <w:r w:rsidR="00630279" w:rsidRPr="00B91DBE">
              <w:rPr>
                <w:sz w:val="22"/>
                <w:szCs w:val="22"/>
              </w:rPr>
              <w:t>t want to do this to us—I want to do it with you. What do you think?</w:t>
            </w:r>
            <w:r w:rsidRPr="00B91DBE">
              <w:rPr>
                <w:sz w:val="22"/>
                <w:szCs w:val="22"/>
              </w:rPr>
              <w:t>”</w:t>
            </w:r>
          </w:p>
          <w:p w14:paraId="672D08E4" w14:textId="77777777" w:rsidR="0016223C" w:rsidRPr="00B91DBE" w:rsidRDefault="0016223C">
            <w:pPr>
              <w:rPr>
                <w:sz w:val="22"/>
                <w:szCs w:val="22"/>
              </w:rPr>
            </w:pPr>
          </w:p>
        </w:tc>
      </w:tr>
    </w:tbl>
    <w:p w14:paraId="31DC2DDA" w14:textId="77777777" w:rsidR="00630279" w:rsidRDefault="00630279" w:rsidP="00CB4480"/>
    <w:p w14:paraId="66D7C921" w14:textId="77777777" w:rsidR="009A04EC" w:rsidRDefault="009A04EC">
      <w:pPr>
        <w:rPr>
          <w:b/>
          <w:caps/>
          <w:color w:val="404040"/>
        </w:rPr>
      </w:pPr>
      <w:r>
        <w:br w:type="page"/>
      </w:r>
    </w:p>
    <w:p w14:paraId="7F4BD505" w14:textId="77777777" w:rsidR="00E041B9" w:rsidRDefault="00E041B9" w:rsidP="00E041B9">
      <w:pPr>
        <w:pStyle w:val="Heading3"/>
      </w:pPr>
      <w:bookmarkStart w:id="67" w:name="_Toc220391263"/>
      <w:bookmarkStart w:id="68" w:name="_Toc220396052"/>
      <w:bookmarkStart w:id="69" w:name="_Toc220398499"/>
      <w:r>
        <w:lastRenderedPageBreak/>
        <w:t>Quarterly Review Template</w:t>
      </w:r>
      <w:bookmarkEnd w:id="67"/>
      <w:bookmarkEnd w:id="68"/>
      <w:bookmarkEnd w:id="69"/>
    </w:p>
    <w:p w14:paraId="1B381F73" w14:textId="77777777" w:rsidR="00DB075E" w:rsidRDefault="00DB075E" w:rsidP="00DB075E">
      <w:pPr>
        <w:pStyle w:val="FirstParagraph"/>
        <w:ind w:firstLine="0"/>
      </w:pPr>
      <w:r>
        <w:rPr>
          <w:b/>
          <w:bCs/>
        </w:rPr>
        <w:t>Purpose</w:t>
      </w:r>
      <w:r>
        <w:t>: This is your performance check-in: what you committed to, how you did, and what needs to change.</w:t>
      </w:r>
    </w:p>
    <w:p w14:paraId="531B315A" w14:textId="77777777" w:rsidR="00DB075E" w:rsidRPr="00211BE0" w:rsidRDefault="00DB075E" w:rsidP="00DB075E">
      <w:pPr>
        <w:pStyle w:val="BodyText"/>
      </w:pPr>
    </w:p>
    <w:p w14:paraId="55413AD6" w14:textId="77777777" w:rsidR="00DB075E" w:rsidRDefault="00DB075E" w:rsidP="00DB075E">
      <w:pPr>
        <w:pStyle w:val="LLCBody"/>
      </w:pPr>
      <w:r>
        <w:rPr>
          <w:b/>
          <w:bCs/>
        </w:rPr>
        <w:t>Time Required</w:t>
      </w:r>
      <w:r>
        <w:t xml:space="preserve">: </w:t>
      </w:r>
      <w:r w:rsidR="00ED5EFC">
        <w:t>60–90</w:t>
      </w:r>
      <w:r>
        <w:t xml:space="preserve"> minutes, quarterly.</w:t>
      </w:r>
    </w:p>
    <w:p w14:paraId="427B0839" w14:textId="77777777" w:rsidR="00DB075E" w:rsidRPr="006514AD" w:rsidRDefault="00DB075E" w:rsidP="00DB075E">
      <w:pPr>
        <w:pStyle w:val="LLCBody"/>
      </w:pPr>
      <w:r>
        <w:rPr>
          <w:b/>
          <w:bCs/>
        </w:rPr>
        <w:t>Steps</w:t>
      </w:r>
      <w:r>
        <w:t>:</w:t>
      </w:r>
    </w:p>
    <w:p w14:paraId="04F73C71" w14:textId="77777777" w:rsidR="00C73CE9" w:rsidRDefault="00C73CE9" w:rsidP="00EC7084">
      <w:pPr>
        <w:pStyle w:val="LLCBody"/>
        <w:numPr>
          <w:ilvl w:val="0"/>
          <w:numId w:val="17"/>
        </w:numPr>
      </w:pPr>
      <w:r>
        <w:t>Preparation (one week before): each Love Partner individually completes a self-assessment for each objective and chooses a self-rating.</w:t>
      </w:r>
    </w:p>
    <w:p w14:paraId="1BD66457" w14:textId="77777777" w:rsidR="00C73CE9" w:rsidRDefault="00C73CE9" w:rsidP="00EC7084">
      <w:pPr>
        <w:pStyle w:val="LLCBody"/>
        <w:numPr>
          <w:ilvl w:val="0"/>
          <w:numId w:val="17"/>
        </w:numPr>
      </w:pPr>
      <w:r>
        <w:t>During the review: start with appreciations, then Partner A shares self-assessment, Partner B gives feedback, clarify and align, then switch roles.</w:t>
      </w:r>
    </w:p>
    <w:p w14:paraId="0AD4144F" w14:textId="77777777" w:rsidR="00C73CE9" w:rsidRDefault="00C73CE9" w:rsidP="00EC7084">
      <w:pPr>
        <w:pStyle w:val="LLCBody"/>
        <w:numPr>
          <w:ilvl w:val="0"/>
          <w:numId w:val="17"/>
        </w:numPr>
      </w:pPr>
      <w:r>
        <w:t>Make adjustments: identify what needs to change and record new commitments.</w:t>
      </w:r>
    </w:p>
    <w:p w14:paraId="051BBEBE" w14:textId="77777777" w:rsidR="00DB075E" w:rsidRDefault="00C73CE9" w:rsidP="00EC7084">
      <w:pPr>
        <w:pStyle w:val="LLCBody"/>
        <w:numPr>
          <w:ilvl w:val="0"/>
          <w:numId w:val="17"/>
        </w:numPr>
      </w:pPr>
      <w:r>
        <w:t>Close: each Love Partner shares one thing they are looking forward to.</w:t>
      </w:r>
    </w:p>
    <w:p w14:paraId="147140AA" w14:textId="77777777" w:rsidR="00253ADE" w:rsidRPr="00211EBD" w:rsidRDefault="00DB075E" w:rsidP="00211EBD">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836"/>
        <w:gridCol w:w="7954"/>
      </w:tblGrid>
      <w:tr w:rsidR="00A55DC7" w:rsidRPr="00B91DBE" w14:paraId="0C79E0B6" w14:textId="77777777" w:rsidTr="00B91DBE">
        <w:trPr>
          <w:trHeight w:val="432"/>
        </w:trPr>
        <w:tc>
          <w:tcPr>
            <w:tcW w:w="6830" w:type="dxa"/>
            <w:gridSpan w:val="2"/>
            <w:shd w:val="clear" w:color="auto" w:fill="D0CECE"/>
            <w:vAlign w:val="center"/>
          </w:tcPr>
          <w:p w14:paraId="57CA71BA" w14:textId="77777777" w:rsidR="00A55DC7" w:rsidRPr="00B91DBE" w:rsidRDefault="00A55DC7" w:rsidP="00B91DBE">
            <w:pPr>
              <w:spacing w:after="100" w:afterAutospacing="1"/>
              <w:jc w:val="center"/>
              <w:rPr>
                <w:b/>
                <w:color w:val="000000"/>
                <w:sz w:val="22"/>
                <w:szCs w:val="22"/>
              </w:rPr>
            </w:pPr>
            <w:r w:rsidRPr="00B91DBE">
              <w:rPr>
                <w:b/>
                <w:color w:val="000000"/>
                <w:sz w:val="22"/>
                <w:szCs w:val="22"/>
              </w:rPr>
              <w:t>QUARTERLY REVIEW</w:t>
            </w:r>
          </w:p>
        </w:tc>
      </w:tr>
      <w:tr w:rsidR="00211EBD" w:rsidRPr="00B91DBE" w14:paraId="50CF09F0" w14:textId="77777777" w:rsidTr="00B91DBE">
        <w:trPr>
          <w:trHeight w:val="432"/>
        </w:trPr>
        <w:tc>
          <w:tcPr>
            <w:tcW w:w="6830" w:type="dxa"/>
            <w:gridSpan w:val="2"/>
            <w:shd w:val="clear" w:color="auto" w:fill="D0CECE"/>
            <w:vAlign w:val="center"/>
          </w:tcPr>
          <w:p w14:paraId="3AAE6E6C" w14:textId="77777777" w:rsidR="00211EBD" w:rsidRPr="00B91DBE" w:rsidRDefault="00211EBD" w:rsidP="00B91DBE">
            <w:pPr>
              <w:spacing w:after="100" w:afterAutospacing="1"/>
              <w:jc w:val="center"/>
              <w:rPr>
                <w:b/>
                <w:color w:val="000000"/>
                <w:sz w:val="22"/>
                <w:szCs w:val="22"/>
              </w:rPr>
            </w:pPr>
            <w:r w:rsidRPr="00B91DBE">
              <w:rPr>
                <w:b/>
                <w:color w:val="000000"/>
                <w:sz w:val="22"/>
                <w:szCs w:val="22"/>
              </w:rPr>
              <w:t>My Self-Assessment</w:t>
            </w:r>
          </w:p>
        </w:tc>
      </w:tr>
      <w:tr w:rsidR="00253ADE" w:rsidRPr="00B91DBE" w14:paraId="20617C60" w14:textId="77777777" w:rsidTr="00B91DBE">
        <w:trPr>
          <w:trHeight w:val="432"/>
        </w:trPr>
        <w:tc>
          <w:tcPr>
            <w:tcW w:w="1795" w:type="dxa"/>
            <w:shd w:val="clear" w:color="auto" w:fill="D0CECE"/>
            <w:vAlign w:val="center"/>
          </w:tcPr>
          <w:p w14:paraId="31BD1AD3" w14:textId="77777777" w:rsidR="00253ADE" w:rsidRPr="00B91DBE" w:rsidRDefault="00253ADE" w:rsidP="00B91DBE">
            <w:pPr>
              <w:spacing w:after="100" w:afterAutospacing="1"/>
              <w:jc w:val="center"/>
              <w:rPr>
                <w:color w:val="000000"/>
                <w:sz w:val="22"/>
                <w:szCs w:val="22"/>
              </w:rPr>
            </w:pPr>
            <w:r w:rsidRPr="00B91DBE">
              <w:rPr>
                <w:b/>
                <w:color w:val="000000"/>
                <w:sz w:val="22"/>
                <w:szCs w:val="22"/>
              </w:rPr>
              <w:t>Question</w:t>
            </w:r>
          </w:p>
        </w:tc>
        <w:tc>
          <w:tcPr>
            <w:tcW w:w="5035" w:type="dxa"/>
            <w:shd w:val="clear" w:color="auto" w:fill="D0CECE"/>
            <w:vAlign w:val="center"/>
          </w:tcPr>
          <w:p w14:paraId="3EBAD3F0" w14:textId="77777777" w:rsidR="00253ADE" w:rsidRPr="00B91DBE" w:rsidRDefault="00253ADE" w:rsidP="00B91DBE">
            <w:pPr>
              <w:spacing w:after="100" w:afterAutospacing="1"/>
              <w:jc w:val="center"/>
              <w:rPr>
                <w:color w:val="000000"/>
                <w:sz w:val="22"/>
                <w:szCs w:val="22"/>
              </w:rPr>
            </w:pPr>
            <w:r w:rsidRPr="00B91DBE">
              <w:rPr>
                <w:b/>
                <w:color w:val="000000"/>
                <w:sz w:val="22"/>
                <w:szCs w:val="22"/>
              </w:rPr>
              <w:t>My Honest Answer</w:t>
            </w:r>
          </w:p>
        </w:tc>
      </w:tr>
      <w:tr w:rsidR="00253ADE" w:rsidRPr="00B91DBE" w14:paraId="1EE93780" w14:textId="77777777" w:rsidTr="00B91DBE">
        <w:trPr>
          <w:trHeight w:val="432"/>
        </w:trPr>
        <w:tc>
          <w:tcPr>
            <w:tcW w:w="1795" w:type="dxa"/>
            <w:shd w:val="clear" w:color="auto" w:fill="D0CECE"/>
          </w:tcPr>
          <w:p w14:paraId="56ED2EB6" w14:textId="77777777" w:rsidR="00253ADE" w:rsidRPr="00B91DBE" w:rsidRDefault="00253ADE" w:rsidP="00B91DBE">
            <w:pPr>
              <w:spacing w:after="100" w:afterAutospacing="1"/>
              <w:rPr>
                <w:sz w:val="22"/>
                <w:szCs w:val="22"/>
              </w:rPr>
            </w:pPr>
            <w:r w:rsidRPr="00B91DBE">
              <w:rPr>
                <w:sz w:val="22"/>
                <w:szCs w:val="22"/>
              </w:rPr>
              <w:t>How did we do on our shared objectives? How did I do on my individual objectives?</w:t>
            </w:r>
          </w:p>
        </w:tc>
        <w:tc>
          <w:tcPr>
            <w:tcW w:w="5035" w:type="dxa"/>
            <w:shd w:val="clear" w:color="auto" w:fill="FFFFFF"/>
          </w:tcPr>
          <w:p w14:paraId="6425F307" w14:textId="77777777" w:rsidR="00253ADE" w:rsidRPr="00B91DBE" w:rsidRDefault="00253ADE" w:rsidP="00B91DBE">
            <w:pPr>
              <w:spacing w:after="280" w:afterAutospacing="1"/>
              <w:rPr>
                <w:sz w:val="22"/>
                <w:szCs w:val="22"/>
              </w:rPr>
            </w:pPr>
          </w:p>
        </w:tc>
      </w:tr>
      <w:tr w:rsidR="00253ADE" w:rsidRPr="00B91DBE" w14:paraId="5933F9E3" w14:textId="77777777" w:rsidTr="00B91DBE">
        <w:trPr>
          <w:trHeight w:val="432"/>
        </w:trPr>
        <w:tc>
          <w:tcPr>
            <w:tcW w:w="1795" w:type="dxa"/>
            <w:shd w:val="clear" w:color="auto" w:fill="D0CECE"/>
          </w:tcPr>
          <w:p w14:paraId="7402E8D0" w14:textId="77777777" w:rsidR="00253ADE" w:rsidRPr="00B91DBE" w:rsidRDefault="00253ADE" w:rsidP="00B91DBE">
            <w:pPr>
              <w:spacing w:after="100" w:afterAutospacing="1"/>
              <w:rPr>
                <w:sz w:val="22"/>
                <w:szCs w:val="22"/>
              </w:rPr>
            </w:pPr>
            <w:r w:rsidRPr="00B91DBE">
              <w:rPr>
                <w:sz w:val="22"/>
                <w:szCs w:val="22"/>
              </w:rPr>
              <w:t>Where did I fall short? What obstacles did I encounter?</w:t>
            </w:r>
          </w:p>
        </w:tc>
        <w:tc>
          <w:tcPr>
            <w:tcW w:w="5035" w:type="dxa"/>
            <w:shd w:val="clear" w:color="auto" w:fill="FFFFFF"/>
          </w:tcPr>
          <w:p w14:paraId="2EAA600F" w14:textId="77777777" w:rsidR="00253ADE" w:rsidRPr="00B91DBE" w:rsidRDefault="00253ADE" w:rsidP="00B91DBE">
            <w:pPr>
              <w:spacing w:after="280" w:afterAutospacing="1"/>
              <w:rPr>
                <w:sz w:val="22"/>
                <w:szCs w:val="22"/>
              </w:rPr>
            </w:pPr>
          </w:p>
        </w:tc>
      </w:tr>
      <w:tr w:rsidR="00253ADE" w:rsidRPr="00B91DBE" w14:paraId="1B0A2DC4" w14:textId="77777777" w:rsidTr="00B91DBE">
        <w:tc>
          <w:tcPr>
            <w:tcW w:w="1795" w:type="dxa"/>
            <w:shd w:val="clear" w:color="auto" w:fill="D0CECE"/>
          </w:tcPr>
          <w:p w14:paraId="3A065C85" w14:textId="77777777" w:rsidR="00253ADE" w:rsidRPr="00B91DBE" w:rsidRDefault="00253ADE" w:rsidP="00B91DBE">
            <w:pPr>
              <w:spacing w:after="100" w:afterAutospacing="1"/>
              <w:rPr>
                <w:sz w:val="22"/>
                <w:szCs w:val="22"/>
              </w:rPr>
            </w:pPr>
            <w:r w:rsidRPr="00B91DBE">
              <w:rPr>
                <w:sz w:val="22"/>
                <w:szCs w:val="22"/>
              </w:rPr>
              <w:t xml:space="preserve">My overall rating: </w:t>
            </w:r>
          </w:p>
        </w:tc>
        <w:tc>
          <w:tcPr>
            <w:tcW w:w="5035" w:type="dxa"/>
            <w:shd w:val="clear" w:color="auto" w:fill="FFFFFF"/>
          </w:tcPr>
          <w:p w14:paraId="2118391A" w14:textId="77777777" w:rsidR="0040169E" w:rsidRPr="00B91DBE" w:rsidRDefault="0040169E" w:rsidP="00B91DBE">
            <w:pPr>
              <w:spacing w:after="100" w:afterAutospacing="1"/>
              <w:rPr>
                <w:sz w:val="22"/>
                <w:szCs w:val="22"/>
              </w:rPr>
            </w:pPr>
            <w:r w:rsidRPr="00B91DBE">
              <w:rPr>
                <w:sz w:val="22"/>
                <w:szCs w:val="22"/>
              </w:rPr>
              <w:t>[ ] Needs Development: I</w:t>
            </w:r>
            <w:r w:rsidR="00B64E3A" w:rsidRPr="00B91DBE">
              <w:rPr>
                <w:sz w:val="22"/>
                <w:szCs w:val="22"/>
              </w:rPr>
              <w:t>’</w:t>
            </w:r>
            <w:r w:rsidRPr="00B91DBE">
              <w:rPr>
                <w:sz w:val="22"/>
                <w:szCs w:val="22"/>
              </w:rPr>
              <w:t>m not yet meeting expectations and I need to invest in further development.</w:t>
            </w:r>
          </w:p>
          <w:p w14:paraId="39536BAB" w14:textId="77777777" w:rsidR="0040169E" w:rsidRPr="00B91DBE" w:rsidRDefault="0040169E" w:rsidP="00B91DBE">
            <w:pPr>
              <w:spacing w:after="100" w:afterAutospacing="1"/>
              <w:rPr>
                <w:sz w:val="22"/>
                <w:szCs w:val="22"/>
              </w:rPr>
            </w:pPr>
            <w:r w:rsidRPr="00B91DBE">
              <w:rPr>
                <w:sz w:val="22"/>
                <w:szCs w:val="22"/>
              </w:rPr>
              <w:t>[ ] Successful: I</w:t>
            </w:r>
            <w:r w:rsidR="00B64E3A" w:rsidRPr="00B91DBE">
              <w:rPr>
                <w:sz w:val="22"/>
                <w:szCs w:val="22"/>
              </w:rPr>
              <w:t>’</w:t>
            </w:r>
            <w:r w:rsidRPr="00B91DBE">
              <w:rPr>
                <w:sz w:val="22"/>
                <w:szCs w:val="22"/>
              </w:rPr>
              <w:t>m meeting expectations and am doing what I committed to.</w:t>
            </w:r>
          </w:p>
          <w:p w14:paraId="50565510" w14:textId="77777777" w:rsidR="00253ADE" w:rsidRPr="00B91DBE" w:rsidRDefault="0040169E" w:rsidP="0040169E">
            <w:pPr>
              <w:rPr>
                <w:sz w:val="22"/>
                <w:szCs w:val="22"/>
              </w:rPr>
            </w:pPr>
            <w:r w:rsidRPr="00B91DBE">
              <w:rPr>
                <w:sz w:val="22"/>
                <w:szCs w:val="22"/>
              </w:rPr>
              <w:t>[ ] Exceptional: I</w:t>
            </w:r>
            <w:r w:rsidR="00B64E3A" w:rsidRPr="00B91DBE">
              <w:rPr>
                <w:sz w:val="22"/>
                <w:szCs w:val="22"/>
              </w:rPr>
              <w:t>’</w:t>
            </w:r>
            <w:r w:rsidRPr="00B91DBE">
              <w:rPr>
                <w:sz w:val="22"/>
                <w:szCs w:val="22"/>
              </w:rPr>
              <w:t>m exceeding expectations (</w:t>
            </w:r>
            <w:r w:rsidRPr="00B91DBE">
              <w:rPr>
                <w:i/>
                <w:iCs/>
                <w:sz w:val="22"/>
                <w:szCs w:val="22"/>
              </w:rPr>
              <w:t>reserve this rating for genuine excellence</w:t>
            </w:r>
            <w:r w:rsidRPr="00B91DBE">
              <w:rPr>
                <w:sz w:val="22"/>
                <w:szCs w:val="22"/>
              </w:rPr>
              <w:t>).</w:t>
            </w:r>
          </w:p>
        </w:tc>
      </w:tr>
    </w:tbl>
    <w:p w14:paraId="708A81B5" w14:textId="77777777" w:rsidR="00253ADE" w:rsidRPr="00B1314F" w:rsidRDefault="00253ADE" w:rsidP="00211EBD">
      <w:pPr>
        <w:spacing w:after="100"/>
        <w:rPr>
          <w:sz w:val="22"/>
          <w:szCs w:val="22"/>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836"/>
        <w:gridCol w:w="7954"/>
      </w:tblGrid>
      <w:tr w:rsidR="00211EBD" w:rsidRPr="00B91DBE" w14:paraId="45B22A59" w14:textId="77777777" w:rsidTr="00B91DBE">
        <w:trPr>
          <w:trHeight w:val="576"/>
        </w:trPr>
        <w:tc>
          <w:tcPr>
            <w:tcW w:w="6830" w:type="dxa"/>
            <w:gridSpan w:val="2"/>
            <w:shd w:val="clear" w:color="auto" w:fill="D0CECE"/>
            <w:vAlign w:val="center"/>
          </w:tcPr>
          <w:p w14:paraId="0C9EDDDD" w14:textId="77777777" w:rsidR="00211EBD" w:rsidRPr="00B91DBE" w:rsidRDefault="00211EBD" w:rsidP="00B91DBE">
            <w:pPr>
              <w:spacing w:after="280" w:afterAutospacing="1"/>
              <w:jc w:val="center"/>
              <w:rPr>
                <w:b/>
                <w:bCs/>
                <w:sz w:val="22"/>
                <w:szCs w:val="22"/>
              </w:rPr>
            </w:pPr>
            <w:r w:rsidRPr="00B91DBE">
              <w:rPr>
                <w:b/>
                <w:bCs/>
                <w:sz w:val="22"/>
                <w:szCs w:val="22"/>
              </w:rPr>
              <w:t>Feedback for My Love Partner</w:t>
            </w:r>
          </w:p>
        </w:tc>
      </w:tr>
      <w:tr w:rsidR="00253ADE" w:rsidRPr="00B91DBE" w14:paraId="384A4396" w14:textId="77777777" w:rsidTr="00B91DBE">
        <w:trPr>
          <w:trHeight w:val="576"/>
        </w:trPr>
        <w:tc>
          <w:tcPr>
            <w:tcW w:w="1795" w:type="dxa"/>
            <w:shd w:val="clear" w:color="auto" w:fill="D0CECE"/>
          </w:tcPr>
          <w:p w14:paraId="5F0F619C" w14:textId="77777777" w:rsidR="00253ADE" w:rsidRPr="00B91DBE" w:rsidRDefault="00253ADE" w:rsidP="00B91DBE">
            <w:pPr>
              <w:spacing w:after="100" w:afterAutospacing="1"/>
              <w:rPr>
                <w:sz w:val="22"/>
                <w:szCs w:val="22"/>
              </w:rPr>
            </w:pPr>
            <w:r w:rsidRPr="00B91DBE">
              <w:rPr>
                <w:sz w:val="22"/>
                <w:szCs w:val="22"/>
              </w:rPr>
              <w:t>Where did my Love Partner excel? What do I appreciate?</w:t>
            </w:r>
          </w:p>
        </w:tc>
        <w:tc>
          <w:tcPr>
            <w:tcW w:w="5035" w:type="dxa"/>
            <w:shd w:val="clear" w:color="auto" w:fill="FFFFFF"/>
          </w:tcPr>
          <w:p w14:paraId="6C20903C" w14:textId="77777777" w:rsidR="00253ADE" w:rsidRPr="00B91DBE" w:rsidRDefault="00253ADE" w:rsidP="00B91DBE">
            <w:pPr>
              <w:spacing w:after="280" w:afterAutospacing="1"/>
              <w:rPr>
                <w:sz w:val="22"/>
                <w:szCs w:val="22"/>
              </w:rPr>
            </w:pPr>
          </w:p>
        </w:tc>
      </w:tr>
      <w:tr w:rsidR="00253ADE" w:rsidRPr="00B91DBE" w14:paraId="7C21356A" w14:textId="77777777" w:rsidTr="00B91DBE">
        <w:trPr>
          <w:trHeight w:val="576"/>
        </w:trPr>
        <w:tc>
          <w:tcPr>
            <w:tcW w:w="1795" w:type="dxa"/>
            <w:shd w:val="clear" w:color="auto" w:fill="D0CECE"/>
          </w:tcPr>
          <w:p w14:paraId="140F99A7" w14:textId="77777777" w:rsidR="00253ADE" w:rsidRPr="00B91DBE" w:rsidRDefault="00253ADE" w:rsidP="00B91DBE">
            <w:pPr>
              <w:spacing w:after="100" w:afterAutospacing="1"/>
              <w:rPr>
                <w:sz w:val="22"/>
                <w:szCs w:val="22"/>
              </w:rPr>
            </w:pPr>
            <w:r w:rsidRPr="00B91DBE">
              <w:rPr>
                <w:sz w:val="22"/>
                <w:szCs w:val="22"/>
              </w:rPr>
              <w:lastRenderedPageBreak/>
              <w:t>Where could they improve? What do I need that I</w:t>
            </w:r>
            <w:r w:rsidR="00B64E3A" w:rsidRPr="00B91DBE">
              <w:rPr>
                <w:sz w:val="22"/>
                <w:szCs w:val="22"/>
              </w:rPr>
              <w:t>’</w:t>
            </w:r>
            <w:r w:rsidRPr="00B91DBE">
              <w:rPr>
                <w:sz w:val="22"/>
                <w:szCs w:val="22"/>
              </w:rPr>
              <w:t>m not getting?</w:t>
            </w:r>
          </w:p>
        </w:tc>
        <w:tc>
          <w:tcPr>
            <w:tcW w:w="5035" w:type="dxa"/>
            <w:shd w:val="clear" w:color="auto" w:fill="FFFFFF"/>
          </w:tcPr>
          <w:p w14:paraId="35864C13" w14:textId="77777777" w:rsidR="00253ADE" w:rsidRPr="00B91DBE" w:rsidRDefault="00253ADE" w:rsidP="00B91DBE">
            <w:pPr>
              <w:spacing w:after="280" w:afterAutospacing="1"/>
              <w:rPr>
                <w:sz w:val="22"/>
                <w:szCs w:val="22"/>
              </w:rPr>
            </w:pPr>
          </w:p>
        </w:tc>
      </w:tr>
    </w:tbl>
    <w:p w14:paraId="210B0C69" w14:textId="77777777" w:rsidR="00253ADE" w:rsidRPr="00B1314F" w:rsidRDefault="00253ADE" w:rsidP="00211EBD">
      <w:pPr>
        <w:spacing w:after="100"/>
        <w:rPr>
          <w:sz w:val="22"/>
          <w:szCs w:val="22"/>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836"/>
        <w:gridCol w:w="7954"/>
      </w:tblGrid>
      <w:tr w:rsidR="00211EBD" w:rsidRPr="00B91DBE" w14:paraId="3C3050C7" w14:textId="77777777" w:rsidTr="00B91DBE">
        <w:trPr>
          <w:trHeight w:val="720"/>
        </w:trPr>
        <w:tc>
          <w:tcPr>
            <w:tcW w:w="6830" w:type="dxa"/>
            <w:gridSpan w:val="2"/>
            <w:shd w:val="clear" w:color="auto" w:fill="D0CECE"/>
            <w:vAlign w:val="center"/>
          </w:tcPr>
          <w:p w14:paraId="3FE7D702" w14:textId="77777777" w:rsidR="00211EBD" w:rsidRPr="00B91DBE" w:rsidRDefault="00211EBD" w:rsidP="00B91DBE">
            <w:pPr>
              <w:spacing w:after="280" w:afterAutospacing="1"/>
              <w:jc w:val="center"/>
              <w:rPr>
                <w:b/>
                <w:bCs/>
                <w:sz w:val="22"/>
                <w:szCs w:val="22"/>
              </w:rPr>
            </w:pPr>
            <w:r w:rsidRPr="00B91DBE">
              <w:rPr>
                <w:b/>
                <w:bCs/>
                <w:sz w:val="22"/>
                <w:szCs w:val="22"/>
              </w:rPr>
              <w:t>My Focus for Next Quarter</w:t>
            </w:r>
          </w:p>
        </w:tc>
      </w:tr>
      <w:tr w:rsidR="00253ADE" w:rsidRPr="00B91DBE" w14:paraId="2A5E6498" w14:textId="77777777" w:rsidTr="00B91DBE">
        <w:trPr>
          <w:trHeight w:val="720"/>
        </w:trPr>
        <w:tc>
          <w:tcPr>
            <w:tcW w:w="1795" w:type="dxa"/>
            <w:shd w:val="clear" w:color="auto" w:fill="D0CECE"/>
          </w:tcPr>
          <w:p w14:paraId="2497AF19" w14:textId="77777777" w:rsidR="00253ADE" w:rsidRPr="00B91DBE" w:rsidRDefault="00253ADE" w:rsidP="00B91DBE">
            <w:pPr>
              <w:spacing w:after="100" w:afterAutospacing="1"/>
              <w:rPr>
                <w:sz w:val="22"/>
                <w:szCs w:val="22"/>
              </w:rPr>
            </w:pPr>
            <w:r w:rsidRPr="00B91DBE">
              <w:rPr>
                <w:sz w:val="22"/>
                <w:szCs w:val="22"/>
              </w:rPr>
              <w:t>My #1 focus for next quarter:</w:t>
            </w:r>
          </w:p>
        </w:tc>
        <w:tc>
          <w:tcPr>
            <w:tcW w:w="5035" w:type="dxa"/>
            <w:shd w:val="clear" w:color="auto" w:fill="FFFFFF"/>
          </w:tcPr>
          <w:p w14:paraId="6A250C86" w14:textId="77777777" w:rsidR="00253ADE" w:rsidRPr="00B91DBE" w:rsidRDefault="00253ADE" w:rsidP="00B91DBE">
            <w:pPr>
              <w:spacing w:after="280" w:afterAutospacing="1"/>
              <w:rPr>
                <w:sz w:val="22"/>
                <w:szCs w:val="22"/>
              </w:rPr>
            </w:pPr>
          </w:p>
        </w:tc>
      </w:tr>
      <w:tr w:rsidR="00253ADE" w:rsidRPr="00B91DBE" w14:paraId="77989EC3" w14:textId="77777777" w:rsidTr="00B91DBE">
        <w:trPr>
          <w:trHeight w:val="576"/>
        </w:trPr>
        <w:tc>
          <w:tcPr>
            <w:tcW w:w="1795" w:type="dxa"/>
            <w:shd w:val="clear" w:color="auto" w:fill="D0CECE"/>
          </w:tcPr>
          <w:p w14:paraId="0245F4FD" w14:textId="77777777" w:rsidR="00253ADE" w:rsidRPr="00B91DBE" w:rsidRDefault="00253ADE" w:rsidP="00B91DBE">
            <w:pPr>
              <w:spacing w:after="100" w:afterAutospacing="1"/>
              <w:rPr>
                <w:sz w:val="22"/>
                <w:szCs w:val="22"/>
              </w:rPr>
            </w:pPr>
            <w:r w:rsidRPr="00B91DBE">
              <w:rPr>
                <w:sz w:val="22"/>
                <w:szCs w:val="22"/>
              </w:rPr>
              <w:t>One thing I commit to doing differently:</w:t>
            </w:r>
          </w:p>
        </w:tc>
        <w:tc>
          <w:tcPr>
            <w:tcW w:w="5035" w:type="dxa"/>
            <w:shd w:val="clear" w:color="auto" w:fill="FFFFFF"/>
          </w:tcPr>
          <w:p w14:paraId="50D43240" w14:textId="77777777" w:rsidR="00253ADE" w:rsidRPr="00B91DBE" w:rsidRDefault="00253ADE" w:rsidP="00B91DBE">
            <w:pPr>
              <w:spacing w:after="280" w:afterAutospacing="1"/>
              <w:rPr>
                <w:sz w:val="22"/>
                <w:szCs w:val="22"/>
              </w:rPr>
            </w:pPr>
          </w:p>
        </w:tc>
      </w:tr>
    </w:tbl>
    <w:p w14:paraId="350F83B2" w14:textId="77777777" w:rsidR="00253ADE" w:rsidRDefault="00253ADE" w:rsidP="00253ADE">
      <w:r>
        <w:br w:type="page"/>
      </w:r>
    </w:p>
    <w:p w14:paraId="2F3C0A06" w14:textId="77777777" w:rsidR="00F733D3" w:rsidRDefault="00F733D3" w:rsidP="00F733D3">
      <w:pPr>
        <w:pStyle w:val="Heading3"/>
      </w:pPr>
      <w:bookmarkStart w:id="70" w:name="_Toc220391264"/>
      <w:bookmarkStart w:id="71" w:name="_Toc220396053"/>
      <w:bookmarkStart w:id="72" w:name="_Toc220398500"/>
      <w:r>
        <w:lastRenderedPageBreak/>
        <w:t>Read + Do Guide</w:t>
      </w:r>
      <w:bookmarkEnd w:id="70"/>
      <w:bookmarkEnd w:id="71"/>
      <w:bookmarkEnd w:id="72"/>
    </w:p>
    <w:p w14:paraId="2D595129" w14:textId="77777777" w:rsidR="00F733D3" w:rsidRDefault="00F733D3" w:rsidP="00F733D3">
      <w:pPr>
        <w:pStyle w:val="LLCBody"/>
      </w:pPr>
      <w:r>
        <w:t>This guide syncs your reading with implementation. Start practicing while you learn—by the time you finish the book, you’ll have a working LPM system.</w:t>
      </w:r>
    </w:p>
    <w:p w14:paraId="568B6896" w14:textId="77777777" w:rsidR="00F733D3" w:rsidRPr="00E41C59" w:rsidRDefault="00F733D3" w:rsidP="00F733D3">
      <w:pPr>
        <w:pStyle w:val="LLCBody"/>
        <w:spacing w:after="120"/>
        <w:rPr>
          <w:b/>
        </w:rPr>
      </w:pPr>
      <w:r>
        <w:rPr>
          <w:b/>
        </w:rPr>
        <w:t>Chapters 1–2</w:t>
      </w:r>
      <w:r>
        <w:t>: Start Daily Standups. Five minutes a day while you learn the foundations.</w:t>
      </w:r>
    </w:p>
    <w:p w14:paraId="3D382267" w14:textId="77777777" w:rsidR="00F733D3" w:rsidRPr="00E41C59" w:rsidRDefault="00F733D3" w:rsidP="00F733D3">
      <w:pPr>
        <w:pStyle w:val="LLCBody"/>
        <w:spacing w:after="120"/>
        <w:rPr>
          <w:b/>
        </w:rPr>
      </w:pPr>
      <w:r>
        <w:rPr>
          <w:b/>
        </w:rPr>
        <w:t>Chapters 3–4</w:t>
      </w:r>
      <w:r>
        <w:t>: Continue Daily Standups. Take the Love Performance Index from the Appendix together (30–45 minutes).</w:t>
      </w:r>
    </w:p>
    <w:p w14:paraId="2D8C9014" w14:textId="77777777" w:rsidR="00F733D3" w:rsidRPr="00E41C59" w:rsidRDefault="00F733D3" w:rsidP="00F733D3">
      <w:pPr>
        <w:pStyle w:val="LLCBody"/>
        <w:spacing w:after="120"/>
        <w:rPr>
          <w:b/>
        </w:rPr>
      </w:pPr>
      <w:r>
        <w:rPr>
          <w:b/>
        </w:rPr>
        <w:t>Chapters 5–6</w:t>
      </w:r>
      <w:r>
        <w:t>: Continue Daily Standups. Discuss what you’re learning.</w:t>
      </w:r>
    </w:p>
    <w:p w14:paraId="04800DC3" w14:textId="77777777" w:rsidR="00F733D3" w:rsidRDefault="00F733D3" w:rsidP="00F733D3">
      <w:pPr>
        <w:pStyle w:val="LLCBody"/>
        <w:spacing w:after="120"/>
      </w:pPr>
      <w:r>
        <w:rPr>
          <w:b/>
        </w:rPr>
        <w:t>Chapter 7</w:t>
      </w:r>
      <w:r>
        <w:t>: Add the Weekly Sync (</w:t>
      </w:r>
      <w:r w:rsidR="000E17AF">
        <w:t>20–30</w:t>
      </w:r>
      <w:r>
        <w:t xml:space="preserve"> minutes weekly).</w:t>
      </w:r>
    </w:p>
    <w:p w14:paraId="3F9C91AF" w14:textId="77777777" w:rsidR="00F733D3" w:rsidRPr="00E41C59" w:rsidRDefault="00F733D3" w:rsidP="00F733D3">
      <w:pPr>
        <w:pStyle w:val="LLCBody"/>
        <w:spacing w:after="120"/>
        <w:rPr>
          <w:b/>
        </w:rPr>
      </w:pPr>
      <w:r>
        <w:rPr>
          <w:b/>
        </w:rPr>
        <w:t>Chapters 8–9</w:t>
      </w:r>
      <w:r>
        <w:t>: Continue both practices. Draft your Vision Statement if ready (90 minutes once, plus prep).</w:t>
      </w:r>
    </w:p>
    <w:p w14:paraId="748DC7FA" w14:textId="77777777" w:rsidR="00F733D3" w:rsidRPr="00E41C59" w:rsidRDefault="00F733D3" w:rsidP="00F733D3">
      <w:pPr>
        <w:pStyle w:val="LLCBody"/>
        <w:spacing w:after="120"/>
        <w:rPr>
          <w:b/>
        </w:rPr>
      </w:pPr>
      <w:r>
        <w:rPr>
          <w:b/>
        </w:rPr>
        <w:t>Chapters 10–11</w:t>
      </w:r>
      <w:r>
        <w:t>: Add the Kanban Board if you want (30 minutes of setup).</w:t>
      </w:r>
    </w:p>
    <w:p w14:paraId="7E3DC71D" w14:textId="77777777" w:rsidR="00F733D3" w:rsidRPr="00DB075E" w:rsidRDefault="00F733D3" w:rsidP="00F733D3">
      <w:pPr>
        <w:pStyle w:val="LLCBody"/>
        <w:spacing w:after="120"/>
      </w:pPr>
      <w:r>
        <w:rPr>
          <w:b/>
        </w:rPr>
        <w:t>Chapter 12 + Appendix</w:t>
      </w:r>
      <w:r>
        <w:t>: Assess what’s working. Decide what to add next (30-minute review).</w:t>
      </w:r>
    </w:p>
    <w:p w14:paraId="230CA922" w14:textId="77777777" w:rsidR="00F733D3" w:rsidRDefault="00F733D3" w:rsidP="00F733D3">
      <w:pPr>
        <w:pStyle w:val="LLCBody"/>
        <w:spacing w:after="120"/>
      </w:pPr>
      <w:r>
        <w:rPr>
          <w:b/>
        </w:rPr>
        <w:t>The goal is momentum, not perfection.</w:t>
      </w:r>
      <w:r>
        <w:t xml:space="preserve"> If you fall behind on reading, keep the practices going. If you miss a few Standups, pick them back up. The practices matter more than the pace.</w:t>
      </w:r>
    </w:p>
    <w:p w14:paraId="37C15219" w14:textId="77777777" w:rsidR="00F733D3" w:rsidRDefault="00F733D3" w:rsidP="00F733D3">
      <w:pPr>
        <w:pStyle w:val="LLCBody"/>
        <w:spacing w:after="120"/>
      </w:pPr>
      <w:r>
        <w:rPr>
          <w:b/>
        </w:rPr>
        <w:t>By the end</w:t>
      </w:r>
      <w:r>
        <w:t>: You’ll have 4–6 weeks of Daily Standups, 2–3 Weekly Syncs, a Love Performance Index baseline, and enough experience to decide what else to add.</w:t>
      </w:r>
    </w:p>
    <w:p w14:paraId="0E774D45" w14:textId="77777777" w:rsidR="00F733D3" w:rsidRPr="00B91DBE" w:rsidRDefault="00F733D3" w:rsidP="00F733D3">
      <w:pPr>
        <w:rPr>
          <w:color w:val="000000"/>
          <w:sz w:val="22"/>
        </w:rPr>
      </w:pPr>
      <w:r>
        <w:br w:type="page"/>
      </w:r>
    </w:p>
    <w:p w14:paraId="11DC0EC9" w14:textId="77777777" w:rsidR="00BE0D0D" w:rsidRDefault="0021437E" w:rsidP="00BE0D0D">
      <w:pPr>
        <w:pStyle w:val="Heading3"/>
      </w:pPr>
      <w:bookmarkStart w:id="73" w:name="_Toc220391265"/>
      <w:bookmarkStart w:id="74" w:name="_Toc220396054"/>
      <w:bookmarkStart w:id="75" w:name="_Toc220398501"/>
      <w:r>
        <w:lastRenderedPageBreak/>
        <w:t>Repair Protocol Template</w:t>
      </w:r>
      <w:bookmarkEnd w:id="73"/>
      <w:bookmarkEnd w:id="74"/>
      <w:bookmarkEnd w:id="75"/>
    </w:p>
    <w:p w14:paraId="422FE9C5" w14:textId="77777777" w:rsidR="00DB075E" w:rsidRPr="00211BE0" w:rsidRDefault="00DB075E" w:rsidP="00505525">
      <w:pPr>
        <w:pStyle w:val="LLCBody"/>
      </w:pPr>
      <w:r>
        <w:rPr>
          <w:b/>
          <w:bCs/>
        </w:rPr>
        <w:t>Purpose</w:t>
      </w:r>
      <w:r>
        <w:t>: Use these scripts when conversations get heated. Practice them before you need them. Use after conflict to rebuild connection. Do not skip steps. This template is also used after a Circuit Breaker.</w:t>
      </w:r>
    </w:p>
    <w:p w14:paraId="4327FF9C" w14:textId="77777777" w:rsidR="00DB075E" w:rsidRDefault="00DB075E" w:rsidP="00DB075E">
      <w:pPr>
        <w:pStyle w:val="LLCBody"/>
      </w:pPr>
      <w:r>
        <w:rPr>
          <w:b/>
          <w:bCs/>
        </w:rPr>
        <w:t>Time Required</w:t>
      </w:r>
      <w:r>
        <w:t>: For as long as it takes, as</w:t>
      </w:r>
      <w:r w:rsidR="004A127F">
        <w:t xml:space="preserve"> </w:t>
      </w:r>
      <w:r>
        <w:t>needed.</w:t>
      </w:r>
    </w:p>
    <w:p w14:paraId="7085E3BA" w14:textId="77777777" w:rsidR="00DB075E" w:rsidRPr="006514AD" w:rsidRDefault="00DB075E" w:rsidP="00DB075E">
      <w:pPr>
        <w:pStyle w:val="LLCBody"/>
      </w:pPr>
      <w:r>
        <w:rPr>
          <w:b/>
          <w:bCs/>
        </w:rPr>
        <w:t>Steps</w:t>
      </w:r>
      <w:r>
        <w:t>:</w:t>
      </w:r>
    </w:p>
    <w:p w14:paraId="5B7E5187" w14:textId="77777777" w:rsidR="009B5071" w:rsidRDefault="009B5071" w:rsidP="00EC7084">
      <w:pPr>
        <w:pStyle w:val="LLCBody"/>
        <w:numPr>
          <w:ilvl w:val="0"/>
          <w:numId w:val="17"/>
        </w:numPr>
      </w:pPr>
      <w:r>
        <w:t>Pause: Take a moment</w:t>
      </w:r>
      <w:r w:rsidR="00D64BFB">
        <w:t xml:space="preserve"> to breathe and ask your Love Partner to describe how they are affe</w:t>
      </w:r>
      <w:r>
        <w:t>cted. If this resulted from a Circuit Breaker, summarize what occurred as objectively as possible. If you know what you need or want, say that now.</w:t>
      </w:r>
    </w:p>
    <w:p w14:paraId="180A84BB" w14:textId="77777777" w:rsidR="009B5071" w:rsidRDefault="009B5071" w:rsidP="00EC7084">
      <w:pPr>
        <w:pStyle w:val="LLCBody"/>
        <w:numPr>
          <w:ilvl w:val="0"/>
          <w:numId w:val="17"/>
        </w:numPr>
      </w:pPr>
      <w:r>
        <w:t xml:space="preserve">Acknowledge: Validate their experience without defending yourself. Example: </w:t>
      </w:r>
      <w:r w:rsidR="00B574B2">
        <w:t>“</w:t>
      </w:r>
      <w:r>
        <w:t>I can see that [what happened] hurt you.</w:t>
      </w:r>
      <w:r w:rsidR="00B574B2">
        <w:t>”</w:t>
      </w:r>
    </w:p>
    <w:p w14:paraId="6692C7DB" w14:textId="77777777" w:rsidR="009B5071" w:rsidRDefault="009B5071" w:rsidP="00EC7084">
      <w:pPr>
        <w:pStyle w:val="LLCBody"/>
        <w:numPr>
          <w:ilvl w:val="0"/>
          <w:numId w:val="17"/>
        </w:numPr>
      </w:pPr>
      <w:r>
        <w:t xml:space="preserve">Own: Take responsibility for your specific part. Example: </w:t>
      </w:r>
      <w:r w:rsidR="00B574B2">
        <w:t>“</w:t>
      </w:r>
      <w:r>
        <w:t>My part in this was [specific behavior].</w:t>
      </w:r>
      <w:r w:rsidR="00B574B2">
        <w:t>”</w:t>
      </w:r>
    </w:p>
    <w:p w14:paraId="280A192B" w14:textId="77777777" w:rsidR="009B5071" w:rsidRDefault="009B5071" w:rsidP="00EC7084">
      <w:pPr>
        <w:pStyle w:val="LLCBody"/>
        <w:numPr>
          <w:ilvl w:val="0"/>
          <w:numId w:val="17"/>
        </w:numPr>
      </w:pPr>
      <w:r>
        <w:t xml:space="preserve">Apologize: Apologize for the impact, not just the intent. Example: </w:t>
      </w:r>
      <w:r w:rsidR="00B574B2">
        <w:t>“</w:t>
      </w:r>
      <w:r>
        <w:t>I</w:t>
      </w:r>
      <w:r w:rsidR="00B64E3A">
        <w:t>’</w:t>
      </w:r>
      <w:r>
        <w:t>m sorry for [specific impact].</w:t>
      </w:r>
      <w:r w:rsidR="00B574B2">
        <w:t>”</w:t>
      </w:r>
    </w:p>
    <w:p w14:paraId="26743CB9" w14:textId="77777777" w:rsidR="009B5071" w:rsidRDefault="009B5071" w:rsidP="00EC7084">
      <w:pPr>
        <w:pStyle w:val="LLCBody"/>
        <w:numPr>
          <w:ilvl w:val="0"/>
          <w:numId w:val="17"/>
        </w:numPr>
      </w:pPr>
      <w:r>
        <w:t xml:space="preserve">Commit: Make a specific commitment to change. Example: </w:t>
      </w:r>
      <w:r w:rsidR="00B574B2">
        <w:t>“</w:t>
      </w:r>
      <w:r>
        <w:t>Going forward, I will [specific change].</w:t>
      </w:r>
      <w:r w:rsidR="00B574B2">
        <w:t>”</w:t>
      </w:r>
    </w:p>
    <w:p w14:paraId="544A3E3A" w14:textId="77777777" w:rsidR="009B5071" w:rsidRDefault="009B5071" w:rsidP="00EC7084">
      <w:pPr>
        <w:pStyle w:val="LLCBody"/>
        <w:numPr>
          <w:ilvl w:val="0"/>
          <w:numId w:val="17"/>
        </w:numPr>
      </w:pPr>
      <w:r>
        <w:t xml:space="preserve">Check: Ensure nothing is left unresolved. Example: </w:t>
      </w:r>
      <w:r w:rsidR="00B574B2">
        <w:t>“</w:t>
      </w:r>
      <w:r>
        <w:t>Is there anything else you need from me right now?</w:t>
      </w:r>
      <w:r w:rsidR="00B574B2">
        <w:t>”</w:t>
      </w:r>
    </w:p>
    <w:p w14:paraId="3F4219AD" w14:textId="77777777" w:rsidR="006725C3" w:rsidRDefault="009B5071" w:rsidP="00EC7084">
      <w:pPr>
        <w:pStyle w:val="LLCBody"/>
        <w:numPr>
          <w:ilvl w:val="0"/>
          <w:numId w:val="17"/>
        </w:numPr>
      </w:pPr>
      <w:r>
        <w:t xml:space="preserve">Reconnect: Consider </w:t>
      </w:r>
      <w:r w:rsidR="00D64BFB">
        <w:t>activities like</w:t>
      </w:r>
      <w:r>
        <w:t xml:space="preserve"> a hug, a walk, or something from the Reward Menu. Example: </w:t>
      </w:r>
      <w:r w:rsidR="00B574B2">
        <w:t>“</w:t>
      </w:r>
      <w:r>
        <w:t>Would you like us to reconnect? How would you like to reconnect?</w:t>
      </w:r>
      <w:r w:rsidR="00B574B2">
        <w:t>”</w:t>
      </w:r>
    </w:p>
    <w:p w14:paraId="58353E06" w14:textId="77777777" w:rsidR="00DB075E" w:rsidRPr="006514AD" w:rsidRDefault="00DB075E" w:rsidP="00DB075E">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695"/>
        <w:gridCol w:w="4332"/>
        <w:gridCol w:w="3763"/>
      </w:tblGrid>
      <w:tr w:rsidR="00A55DC7" w:rsidRPr="00B91DBE" w14:paraId="4B344A18" w14:textId="77777777" w:rsidTr="00B91DBE">
        <w:trPr>
          <w:trHeight w:val="432"/>
        </w:trPr>
        <w:tc>
          <w:tcPr>
            <w:tcW w:w="6830" w:type="dxa"/>
            <w:gridSpan w:val="3"/>
            <w:shd w:val="clear" w:color="auto" w:fill="D0CECE"/>
            <w:vAlign w:val="center"/>
          </w:tcPr>
          <w:p w14:paraId="0D993FE1" w14:textId="77777777" w:rsidR="00A55DC7" w:rsidRPr="00B91DBE" w:rsidRDefault="00A55DC7" w:rsidP="00B91DBE">
            <w:pPr>
              <w:spacing w:after="100" w:afterAutospacing="1"/>
              <w:jc w:val="center"/>
              <w:rPr>
                <w:b/>
                <w:color w:val="000000"/>
                <w:sz w:val="22"/>
                <w:szCs w:val="22"/>
              </w:rPr>
            </w:pPr>
            <w:r w:rsidRPr="00B91DBE">
              <w:rPr>
                <w:b/>
                <w:color w:val="000000"/>
                <w:sz w:val="22"/>
                <w:szCs w:val="22"/>
              </w:rPr>
              <w:t>REPAIR MICRO-SKILLS AND REPAIR PROTOCOL</w:t>
            </w:r>
          </w:p>
        </w:tc>
      </w:tr>
      <w:tr w:rsidR="00CB4480" w:rsidRPr="00B91DBE" w14:paraId="2F52054F" w14:textId="77777777" w:rsidTr="00B91DBE">
        <w:trPr>
          <w:trHeight w:val="432"/>
        </w:trPr>
        <w:tc>
          <w:tcPr>
            <w:tcW w:w="1706" w:type="dxa"/>
            <w:shd w:val="clear" w:color="auto" w:fill="D0CECE"/>
            <w:vAlign w:val="center"/>
          </w:tcPr>
          <w:p w14:paraId="300B4CC4" w14:textId="77777777" w:rsidR="00CB4480" w:rsidRPr="00B91DBE" w:rsidRDefault="00CB4480" w:rsidP="00B91DBE">
            <w:pPr>
              <w:spacing w:after="100" w:afterAutospacing="1"/>
              <w:jc w:val="center"/>
              <w:rPr>
                <w:color w:val="000000"/>
                <w:sz w:val="22"/>
                <w:szCs w:val="22"/>
              </w:rPr>
            </w:pPr>
            <w:r w:rsidRPr="00B91DBE">
              <w:rPr>
                <w:b/>
                <w:color w:val="000000"/>
                <w:sz w:val="22"/>
                <w:szCs w:val="22"/>
              </w:rPr>
              <w:t>Step</w:t>
            </w:r>
          </w:p>
        </w:tc>
        <w:tc>
          <w:tcPr>
            <w:tcW w:w="2742" w:type="dxa"/>
            <w:shd w:val="clear" w:color="auto" w:fill="D0CECE"/>
            <w:vAlign w:val="center"/>
          </w:tcPr>
          <w:p w14:paraId="3C8CD112" w14:textId="77777777" w:rsidR="00CB4480" w:rsidRPr="00B91DBE" w:rsidRDefault="00CB4480" w:rsidP="00B91DBE">
            <w:pPr>
              <w:spacing w:after="100" w:afterAutospacing="1"/>
              <w:jc w:val="center"/>
              <w:rPr>
                <w:color w:val="000000"/>
                <w:sz w:val="22"/>
                <w:szCs w:val="22"/>
              </w:rPr>
            </w:pPr>
            <w:r w:rsidRPr="00B91DBE">
              <w:rPr>
                <w:b/>
                <w:color w:val="000000"/>
                <w:sz w:val="22"/>
                <w:szCs w:val="22"/>
              </w:rPr>
              <w:t>What to Say</w:t>
            </w:r>
          </w:p>
        </w:tc>
        <w:tc>
          <w:tcPr>
            <w:tcW w:w="2382" w:type="dxa"/>
            <w:shd w:val="clear" w:color="auto" w:fill="D0CECE"/>
            <w:vAlign w:val="center"/>
          </w:tcPr>
          <w:p w14:paraId="013D7F87" w14:textId="77777777" w:rsidR="00CB4480" w:rsidRPr="00B91DBE" w:rsidRDefault="00CB4480" w:rsidP="00B91DBE">
            <w:pPr>
              <w:spacing w:after="100" w:afterAutospacing="1"/>
              <w:jc w:val="center"/>
              <w:rPr>
                <w:color w:val="000000"/>
                <w:sz w:val="22"/>
                <w:szCs w:val="22"/>
              </w:rPr>
            </w:pPr>
            <w:r w:rsidRPr="00B91DBE">
              <w:rPr>
                <w:b/>
                <w:color w:val="000000"/>
                <w:sz w:val="22"/>
                <w:szCs w:val="22"/>
              </w:rPr>
              <w:t>Your Version</w:t>
            </w:r>
          </w:p>
        </w:tc>
      </w:tr>
      <w:tr w:rsidR="00CB4480" w:rsidRPr="00B91DBE" w14:paraId="1951EC4A" w14:textId="77777777" w:rsidTr="00B91DBE">
        <w:tc>
          <w:tcPr>
            <w:tcW w:w="1706" w:type="dxa"/>
            <w:shd w:val="clear" w:color="auto" w:fill="D0CECE"/>
          </w:tcPr>
          <w:p w14:paraId="78A26211" w14:textId="77777777" w:rsidR="00CB4480" w:rsidRPr="00B91DBE" w:rsidRDefault="00CB4480" w:rsidP="00B91DBE">
            <w:pPr>
              <w:spacing w:after="100" w:afterAutospacing="1"/>
              <w:rPr>
                <w:sz w:val="22"/>
                <w:szCs w:val="22"/>
              </w:rPr>
            </w:pPr>
            <w:r w:rsidRPr="00B91DBE">
              <w:rPr>
                <w:b/>
                <w:sz w:val="22"/>
                <w:szCs w:val="22"/>
              </w:rPr>
              <w:t>Pause</w:t>
            </w:r>
          </w:p>
        </w:tc>
        <w:tc>
          <w:tcPr>
            <w:tcW w:w="2742" w:type="dxa"/>
            <w:shd w:val="clear" w:color="auto" w:fill="F2F2F2"/>
          </w:tcPr>
          <w:p w14:paraId="08991EA0" w14:textId="77777777" w:rsidR="00CB4480" w:rsidRPr="00B91DBE" w:rsidRDefault="002E5D44" w:rsidP="00B91DBE">
            <w:pPr>
              <w:spacing w:after="100" w:afterAutospacing="1"/>
              <w:rPr>
                <w:sz w:val="22"/>
                <w:szCs w:val="22"/>
              </w:rPr>
            </w:pPr>
            <w:r w:rsidRPr="00B91DBE">
              <w:rPr>
                <w:sz w:val="22"/>
                <w:szCs w:val="22"/>
              </w:rPr>
              <w:t xml:space="preserve">(Pause. Breathe.) </w:t>
            </w:r>
            <w:r w:rsidR="00B574B2" w:rsidRPr="00B91DBE">
              <w:rPr>
                <w:sz w:val="22"/>
                <w:szCs w:val="22"/>
              </w:rPr>
              <w:t>“</w:t>
            </w:r>
            <w:r w:rsidRPr="00B91DBE">
              <w:rPr>
                <w:sz w:val="22"/>
                <w:szCs w:val="22"/>
              </w:rPr>
              <w:t>Here</w:t>
            </w:r>
            <w:r w:rsidR="00B64E3A" w:rsidRPr="00B91DBE">
              <w:rPr>
                <w:sz w:val="22"/>
                <w:szCs w:val="22"/>
              </w:rPr>
              <w:t>’</w:t>
            </w:r>
            <w:r w:rsidRPr="00B91DBE">
              <w:rPr>
                <w:sz w:val="22"/>
                <w:szCs w:val="22"/>
              </w:rPr>
              <w:t>s what I think happened...</w:t>
            </w:r>
            <w:r w:rsidR="00B574B2" w:rsidRPr="00B91DBE">
              <w:rPr>
                <w:sz w:val="22"/>
                <w:szCs w:val="22"/>
              </w:rPr>
              <w:t>”</w:t>
            </w:r>
            <w:r w:rsidRPr="00B91DBE">
              <w:rPr>
                <w:sz w:val="22"/>
                <w:szCs w:val="22"/>
              </w:rPr>
              <w:t xml:space="preserve"> or </w:t>
            </w:r>
            <w:r w:rsidR="00B574B2" w:rsidRPr="00B91DBE">
              <w:rPr>
                <w:sz w:val="22"/>
                <w:szCs w:val="22"/>
              </w:rPr>
              <w:t>“</w:t>
            </w:r>
            <w:r w:rsidRPr="00B91DBE">
              <w:rPr>
                <w:sz w:val="22"/>
                <w:szCs w:val="22"/>
              </w:rPr>
              <w:t>Can you help me understand how this affected you?</w:t>
            </w:r>
            <w:r w:rsidR="00B574B2" w:rsidRPr="00B91DBE">
              <w:rPr>
                <w:sz w:val="22"/>
                <w:szCs w:val="22"/>
              </w:rPr>
              <w:t>”</w:t>
            </w:r>
          </w:p>
        </w:tc>
        <w:tc>
          <w:tcPr>
            <w:tcW w:w="2382" w:type="dxa"/>
          </w:tcPr>
          <w:p w14:paraId="7538A654" w14:textId="77777777" w:rsidR="00CB4480" w:rsidRPr="00B91DBE" w:rsidRDefault="00CB4480" w:rsidP="00B91DBE">
            <w:pPr>
              <w:spacing w:after="100" w:afterAutospacing="1"/>
              <w:rPr>
                <w:sz w:val="22"/>
                <w:szCs w:val="22"/>
              </w:rPr>
            </w:pPr>
          </w:p>
        </w:tc>
      </w:tr>
      <w:tr w:rsidR="00CB4480" w:rsidRPr="00B91DBE" w14:paraId="0FB0C901" w14:textId="77777777" w:rsidTr="00B91DBE">
        <w:tc>
          <w:tcPr>
            <w:tcW w:w="1706" w:type="dxa"/>
            <w:shd w:val="clear" w:color="auto" w:fill="D0CECE"/>
          </w:tcPr>
          <w:p w14:paraId="76E28B73" w14:textId="77777777" w:rsidR="00CB4480" w:rsidRPr="00B91DBE" w:rsidRDefault="00CB4480" w:rsidP="00B91DBE">
            <w:pPr>
              <w:spacing w:after="100" w:afterAutospacing="1"/>
              <w:rPr>
                <w:sz w:val="22"/>
                <w:szCs w:val="22"/>
              </w:rPr>
            </w:pPr>
            <w:r w:rsidRPr="00B91DBE">
              <w:rPr>
                <w:b/>
                <w:sz w:val="22"/>
                <w:szCs w:val="22"/>
              </w:rPr>
              <w:t>Acknowledge</w:t>
            </w:r>
          </w:p>
        </w:tc>
        <w:tc>
          <w:tcPr>
            <w:tcW w:w="2742" w:type="dxa"/>
            <w:shd w:val="clear" w:color="auto" w:fill="F2F2F2"/>
          </w:tcPr>
          <w:p w14:paraId="6C0CC04C" w14:textId="77777777" w:rsidR="00CB4480" w:rsidRPr="00B91DBE" w:rsidRDefault="00CB4480" w:rsidP="00B91DBE">
            <w:pPr>
              <w:spacing w:after="100" w:afterAutospacing="1"/>
              <w:rPr>
                <w:sz w:val="22"/>
                <w:szCs w:val="22"/>
              </w:rPr>
            </w:pPr>
            <w:r w:rsidRPr="00B91DBE">
              <w:rPr>
                <w:sz w:val="22"/>
                <w:szCs w:val="22"/>
              </w:rPr>
              <w:t>I can see that [what happened] hurt you.</w:t>
            </w:r>
          </w:p>
        </w:tc>
        <w:tc>
          <w:tcPr>
            <w:tcW w:w="2382" w:type="dxa"/>
          </w:tcPr>
          <w:p w14:paraId="403A17D3" w14:textId="77777777" w:rsidR="00CB4480" w:rsidRPr="00B91DBE" w:rsidRDefault="00CB4480" w:rsidP="00B91DBE">
            <w:pPr>
              <w:spacing w:after="280" w:afterAutospacing="1"/>
              <w:rPr>
                <w:sz w:val="22"/>
                <w:szCs w:val="22"/>
              </w:rPr>
            </w:pPr>
          </w:p>
        </w:tc>
      </w:tr>
      <w:tr w:rsidR="00CB4480" w:rsidRPr="00B91DBE" w14:paraId="7392E2E7" w14:textId="77777777" w:rsidTr="00B91DBE">
        <w:tc>
          <w:tcPr>
            <w:tcW w:w="1706" w:type="dxa"/>
            <w:shd w:val="clear" w:color="auto" w:fill="D0CECE"/>
          </w:tcPr>
          <w:p w14:paraId="0C1BEC8E" w14:textId="77777777" w:rsidR="00CB4480" w:rsidRPr="00B91DBE" w:rsidRDefault="00CB4480" w:rsidP="00B91DBE">
            <w:pPr>
              <w:spacing w:after="100" w:afterAutospacing="1"/>
              <w:rPr>
                <w:sz w:val="22"/>
                <w:szCs w:val="22"/>
              </w:rPr>
            </w:pPr>
            <w:r w:rsidRPr="00B91DBE">
              <w:rPr>
                <w:b/>
                <w:sz w:val="22"/>
                <w:szCs w:val="22"/>
              </w:rPr>
              <w:t>Own</w:t>
            </w:r>
          </w:p>
        </w:tc>
        <w:tc>
          <w:tcPr>
            <w:tcW w:w="2742" w:type="dxa"/>
            <w:shd w:val="clear" w:color="auto" w:fill="F2F2F2"/>
          </w:tcPr>
          <w:p w14:paraId="264EB81D" w14:textId="77777777" w:rsidR="00CB4480" w:rsidRPr="00B91DBE" w:rsidRDefault="00CB4480" w:rsidP="00B91DBE">
            <w:pPr>
              <w:spacing w:after="100" w:afterAutospacing="1"/>
              <w:rPr>
                <w:sz w:val="22"/>
                <w:szCs w:val="22"/>
              </w:rPr>
            </w:pPr>
            <w:r w:rsidRPr="00B91DBE">
              <w:rPr>
                <w:sz w:val="22"/>
                <w:szCs w:val="22"/>
              </w:rPr>
              <w:t>My part in this was [specific behavior].</w:t>
            </w:r>
          </w:p>
        </w:tc>
        <w:tc>
          <w:tcPr>
            <w:tcW w:w="2382" w:type="dxa"/>
          </w:tcPr>
          <w:p w14:paraId="34F9F0AD" w14:textId="77777777" w:rsidR="00CB4480" w:rsidRPr="00B91DBE" w:rsidRDefault="00CB4480" w:rsidP="00B91DBE">
            <w:pPr>
              <w:spacing w:after="280" w:afterAutospacing="1"/>
              <w:rPr>
                <w:sz w:val="22"/>
                <w:szCs w:val="22"/>
              </w:rPr>
            </w:pPr>
          </w:p>
        </w:tc>
      </w:tr>
      <w:tr w:rsidR="00CB4480" w:rsidRPr="00B91DBE" w14:paraId="513F3EC0" w14:textId="77777777" w:rsidTr="00B91DBE">
        <w:tc>
          <w:tcPr>
            <w:tcW w:w="1706" w:type="dxa"/>
            <w:shd w:val="clear" w:color="auto" w:fill="D0CECE"/>
          </w:tcPr>
          <w:p w14:paraId="6517B1C0" w14:textId="77777777" w:rsidR="00CB4480" w:rsidRPr="00B91DBE" w:rsidRDefault="00CB4480" w:rsidP="00B91DBE">
            <w:pPr>
              <w:spacing w:after="100" w:afterAutospacing="1"/>
              <w:rPr>
                <w:sz w:val="22"/>
                <w:szCs w:val="22"/>
              </w:rPr>
            </w:pPr>
            <w:r w:rsidRPr="00B91DBE">
              <w:rPr>
                <w:b/>
                <w:sz w:val="22"/>
                <w:szCs w:val="22"/>
              </w:rPr>
              <w:t>Apologize</w:t>
            </w:r>
          </w:p>
        </w:tc>
        <w:tc>
          <w:tcPr>
            <w:tcW w:w="2742" w:type="dxa"/>
            <w:shd w:val="clear" w:color="auto" w:fill="F2F2F2"/>
          </w:tcPr>
          <w:p w14:paraId="590AFA13" w14:textId="77777777" w:rsidR="00CB4480" w:rsidRPr="00B91DBE" w:rsidRDefault="00CB4480" w:rsidP="00B91DBE">
            <w:pPr>
              <w:spacing w:after="100" w:afterAutospacing="1"/>
              <w:rPr>
                <w:sz w:val="22"/>
                <w:szCs w:val="22"/>
              </w:rPr>
            </w:pPr>
            <w:r w:rsidRPr="00B91DBE">
              <w:rPr>
                <w:sz w:val="22"/>
                <w:szCs w:val="22"/>
              </w:rPr>
              <w:t>I am sorry for [specific impact].</w:t>
            </w:r>
          </w:p>
        </w:tc>
        <w:tc>
          <w:tcPr>
            <w:tcW w:w="2382" w:type="dxa"/>
          </w:tcPr>
          <w:p w14:paraId="15289740" w14:textId="77777777" w:rsidR="00CB4480" w:rsidRPr="00B91DBE" w:rsidRDefault="00CB4480" w:rsidP="00B91DBE">
            <w:pPr>
              <w:spacing w:after="280" w:afterAutospacing="1"/>
              <w:rPr>
                <w:sz w:val="22"/>
                <w:szCs w:val="22"/>
              </w:rPr>
            </w:pPr>
          </w:p>
        </w:tc>
      </w:tr>
      <w:tr w:rsidR="00CB4480" w:rsidRPr="00B91DBE" w14:paraId="072905CD" w14:textId="77777777" w:rsidTr="00B91DBE">
        <w:tc>
          <w:tcPr>
            <w:tcW w:w="1706" w:type="dxa"/>
            <w:shd w:val="clear" w:color="auto" w:fill="D0CECE"/>
          </w:tcPr>
          <w:p w14:paraId="0257370D" w14:textId="77777777" w:rsidR="00CB4480" w:rsidRPr="00B91DBE" w:rsidRDefault="00CB4480" w:rsidP="00B91DBE">
            <w:pPr>
              <w:spacing w:after="100" w:afterAutospacing="1"/>
              <w:rPr>
                <w:sz w:val="22"/>
                <w:szCs w:val="22"/>
              </w:rPr>
            </w:pPr>
            <w:r w:rsidRPr="00B91DBE">
              <w:rPr>
                <w:b/>
                <w:sz w:val="22"/>
                <w:szCs w:val="22"/>
              </w:rPr>
              <w:t>Commit</w:t>
            </w:r>
          </w:p>
        </w:tc>
        <w:tc>
          <w:tcPr>
            <w:tcW w:w="2742" w:type="dxa"/>
            <w:shd w:val="clear" w:color="auto" w:fill="F2F2F2"/>
          </w:tcPr>
          <w:p w14:paraId="66E7A564" w14:textId="77777777" w:rsidR="00CB4480" w:rsidRPr="00B91DBE" w:rsidRDefault="00CB4480" w:rsidP="00B91DBE">
            <w:pPr>
              <w:spacing w:after="100" w:afterAutospacing="1"/>
              <w:rPr>
                <w:sz w:val="22"/>
                <w:szCs w:val="22"/>
              </w:rPr>
            </w:pPr>
            <w:r w:rsidRPr="00B91DBE">
              <w:rPr>
                <w:sz w:val="22"/>
                <w:szCs w:val="22"/>
              </w:rPr>
              <w:t>Going forward, I will [specific change].</w:t>
            </w:r>
          </w:p>
        </w:tc>
        <w:tc>
          <w:tcPr>
            <w:tcW w:w="2382" w:type="dxa"/>
          </w:tcPr>
          <w:p w14:paraId="5FC0EBF5" w14:textId="77777777" w:rsidR="00CB4480" w:rsidRPr="00B91DBE" w:rsidRDefault="00CB4480" w:rsidP="00B91DBE">
            <w:pPr>
              <w:spacing w:after="280" w:afterAutospacing="1"/>
              <w:rPr>
                <w:sz w:val="22"/>
                <w:szCs w:val="22"/>
              </w:rPr>
            </w:pPr>
          </w:p>
        </w:tc>
      </w:tr>
      <w:tr w:rsidR="00CB4480" w:rsidRPr="00B91DBE" w14:paraId="2E568529" w14:textId="77777777" w:rsidTr="00B91DBE">
        <w:tc>
          <w:tcPr>
            <w:tcW w:w="1706" w:type="dxa"/>
            <w:shd w:val="clear" w:color="auto" w:fill="D0CECE"/>
          </w:tcPr>
          <w:p w14:paraId="4BD03D3F" w14:textId="77777777" w:rsidR="00CB4480" w:rsidRPr="00B91DBE" w:rsidRDefault="00CB4480" w:rsidP="00B91DBE">
            <w:pPr>
              <w:spacing w:after="100" w:afterAutospacing="1"/>
              <w:rPr>
                <w:sz w:val="22"/>
                <w:szCs w:val="22"/>
              </w:rPr>
            </w:pPr>
            <w:r w:rsidRPr="00B91DBE">
              <w:rPr>
                <w:b/>
                <w:sz w:val="22"/>
                <w:szCs w:val="22"/>
              </w:rPr>
              <w:t>Check</w:t>
            </w:r>
          </w:p>
        </w:tc>
        <w:tc>
          <w:tcPr>
            <w:tcW w:w="2742" w:type="dxa"/>
            <w:shd w:val="clear" w:color="auto" w:fill="F2F2F2"/>
          </w:tcPr>
          <w:p w14:paraId="0ECA876F" w14:textId="77777777" w:rsidR="00CB4480" w:rsidRPr="00B91DBE" w:rsidRDefault="00CB4480" w:rsidP="00B91DBE">
            <w:pPr>
              <w:spacing w:after="100" w:afterAutospacing="1"/>
              <w:rPr>
                <w:sz w:val="22"/>
                <w:szCs w:val="22"/>
              </w:rPr>
            </w:pPr>
            <w:r w:rsidRPr="00B91DBE">
              <w:rPr>
                <w:sz w:val="22"/>
                <w:szCs w:val="22"/>
              </w:rPr>
              <w:t>Is there anything else you need from me right now?</w:t>
            </w:r>
          </w:p>
        </w:tc>
        <w:tc>
          <w:tcPr>
            <w:tcW w:w="2382" w:type="dxa"/>
          </w:tcPr>
          <w:p w14:paraId="0ABA763C" w14:textId="77777777" w:rsidR="00CB4480" w:rsidRPr="00B91DBE" w:rsidRDefault="00CB4480" w:rsidP="00B91DBE">
            <w:pPr>
              <w:spacing w:after="280" w:afterAutospacing="1"/>
              <w:rPr>
                <w:sz w:val="22"/>
                <w:szCs w:val="22"/>
              </w:rPr>
            </w:pPr>
          </w:p>
        </w:tc>
      </w:tr>
      <w:tr w:rsidR="006725C3" w:rsidRPr="00B91DBE" w14:paraId="6592DE08" w14:textId="77777777" w:rsidTr="00B91DBE">
        <w:tc>
          <w:tcPr>
            <w:tcW w:w="1706" w:type="dxa"/>
            <w:shd w:val="clear" w:color="auto" w:fill="D0CECE"/>
          </w:tcPr>
          <w:p w14:paraId="483F338F" w14:textId="77777777" w:rsidR="006725C3" w:rsidRPr="00B91DBE" w:rsidRDefault="006725C3" w:rsidP="00B91DBE">
            <w:pPr>
              <w:spacing w:after="100" w:afterAutospacing="1"/>
              <w:rPr>
                <w:b/>
                <w:sz w:val="22"/>
                <w:szCs w:val="22"/>
              </w:rPr>
            </w:pPr>
            <w:r w:rsidRPr="00B91DBE">
              <w:rPr>
                <w:b/>
                <w:sz w:val="22"/>
                <w:szCs w:val="22"/>
              </w:rPr>
              <w:t>Reconnect</w:t>
            </w:r>
          </w:p>
        </w:tc>
        <w:tc>
          <w:tcPr>
            <w:tcW w:w="2742" w:type="dxa"/>
            <w:shd w:val="clear" w:color="auto" w:fill="F2F2F2"/>
          </w:tcPr>
          <w:p w14:paraId="3BA9E199" w14:textId="77777777" w:rsidR="006725C3" w:rsidRPr="00B91DBE" w:rsidRDefault="00B574B2" w:rsidP="00B91DBE">
            <w:pPr>
              <w:spacing w:after="100" w:afterAutospacing="1"/>
              <w:rPr>
                <w:sz w:val="22"/>
                <w:szCs w:val="22"/>
              </w:rPr>
            </w:pPr>
            <w:r w:rsidRPr="00B91DBE">
              <w:rPr>
                <w:sz w:val="22"/>
                <w:szCs w:val="22"/>
              </w:rPr>
              <w:t>“</w:t>
            </w:r>
            <w:r w:rsidR="00F65902" w:rsidRPr="00B91DBE">
              <w:rPr>
                <w:sz w:val="22"/>
                <w:szCs w:val="22"/>
              </w:rPr>
              <w:t>Would you like us to reconnect? How would you like to reconnect?</w:t>
            </w:r>
            <w:r w:rsidRPr="00B91DBE">
              <w:rPr>
                <w:sz w:val="22"/>
                <w:szCs w:val="22"/>
              </w:rPr>
              <w:t>”</w:t>
            </w:r>
          </w:p>
        </w:tc>
        <w:tc>
          <w:tcPr>
            <w:tcW w:w="2382" w:type="dxa"/>
          </w:tcPr>
          <w:p w14:paraId="7F406C97" w14:textId="77777777" w:rsidR="006725C3" w:rsidRPr="00B91DBE" w:rsidRDefault="006725C3" w:rsidP="00B91DBE">
            <w:pPr>
              <w:spacing w:after="280" w:afterAutospacing="1"/>
              <w:rPr>
                <w:sz w:val="22"/>
                <w:szCs w:val="22"/>
              </w:rPr>
            </w:pPr>
          </w:p>
        </w:tc>
      </w:tr>
    </w:tbl>
    <w:p w14:paraId="4E5CB870" w14:textId="77777777" w:rsidR="00CB4480" w:rsidRDefault="00CB4480" w:rsidP="00CB4480"/>
    <w:p w14:paraId="561C913B" w14:textId="77777777" w:rsidR="00645A43" w:rsidRDefault="00645A43" w:rsidP="00CB4480"/>
    <w:p w14:paraId="20FC5788" w14:textId="77777777" w:rsidR="00645A43" w:rsidRDefault="00645A43">
      <w:r>
        <w:br w:type="page"/>
      </w:r>
    </w:p>
    <w:p w14:paraId="0BB6C0BF" w14:textId="77777777" w:rsidR="00645A43" w:rsidRDefault="00645A43" w:rsidP="00645A43">
      <w:pPr>
        <w:pStyle w:val="Heading3"/>
      </w:pPr>
      <w:bookmarkStart w:id="76" w:name="_Toc220391266"/>
      <w:bookmarkStart w:id="77" w:name="_Toc220396055"/>
      <w:bookmarkStart w:id="78" w:name="_Toc220398502"/>
      <w:r>
        <w:lastRenderedPageBreak/>
        <w:t>Reward Menu Template</w:t>
      </w:r>
      <w:bookmarkEnd w:id="76"/>
      <w:bookmarkEnd w:id="77"/>
      <w:bookmarkEnd w:id="78"/>
    </w:p>
    <w:p w14:paraId="7D0D05AC" w14:textId="77777777" w:rsidR="008D1C61" w:rsidRDefault="008D1C61" w:rsidP="00B5494B">
      <w:pPr>
        <w:pStyle w:val="LLCBody"/>
        <w:rPr>
          <w:rFonts w:ascii="Georgia" w:eastAsia="Georgia" w:hAnsi="Georgia" w:cs="Georgia"/>
          <w:sz w:val="24"/>
        </w:rPr>
      </w:pPr>
      <w:r>
        <w:rPr>
          <w:b/>
          <w:bCs/>
        </w:rPr>
        <w:t>Purpose</w:t>
      </w:r>
      <w:r>
        <w:t>: Create a shared menu of reward and connection options so you don</w:t>
      </w:r>
      <w:r w:rsidR="00B64E3A">
        <w:t>’</w:t>
      </w:r>
      <w:r>
        <w:t>t rely on inspiration when you</w:t>
      </w:r>
      <w:r w:rsidR="00B64E3A">
        <w:t>’</w:t>
      </w:r>
      <w:r>
        <w:t xml:space="preserve">re busy, tired, or feeling distant. Useful both for celebrating wins and for planning date nights or spontaneous connection time. Eliminates the </w:t>
      </w:r>
      <w:r w:rsidR="00B64E3A">
        <w:t>‘</w:t>
      </w:r>
      <w:r>
        <w:t>what do you want to do?</w:t>
      </w:r>
      <w:r w:rsidR="00B64E3A">
        <w:t>’</w:t>
      </w:r>
      <w:r>
        <w:t xml:space="preserve"> spiral and ensures you actually reward yourselves for progress.</w:t>
      </w:r>
    </w:p>
    <w:p w14:paraId="779F90B7" w14:textId="77777777" w:rsidR="008D1C61" w:rsidRDefault="008D1C61" w:rsidP="00B5494B">
      <w:pPr>
        <w:pStyle w:val="LLCBody"/>
      </w:pPr>
      <w:r>
        <w:rPr>
          <w:b/>
          <w:bCs/>
        </w:rPr>
        <w:t>Time Required</w:t>
      </w:r>
      <w:r>
        <w:t xml:space="preserve">: </w:t>
      </w:r>
      <w:r w:rsidR="00ED5EFC">
        <w:t>20–30</w:t>
      </w:r>
      <w:r>
        <w:t xml:space="preserve"> minutes to build initially; 2 minutes to choose and schedule during Weekly Sync; refresh quarterly or whenever the menu goes stale.</w:t>
      </w:r>
    </w:p>
    <w:p w14:paraId="3F7FB8C9" w14:textId="77777777" w:rsidR="008D1C61" w:rsidRDefault="008D1C61" w:rsidP="00B5494B">
      <w:pPr>
        <w:pStyle w:val="LLCBody"/>
      </w:pPr>
      <w:r>
        <w:rPr>
          <w:b/>
          <w:bCs/>
        </w:rPr>
        <w:t>Steps</w:t>
      </w:r>
      <w:r>
        <w:t>:</w:t>
      </w:r>
    </w:p>
    <w:p w14:paraId="21E0DE0C" w14:textId="77777777" w:rsidR="008D1C61" w:rsidRDefault="008D1C61" w:rsidP="00EC7084">
      <w:pPr>
        <w:pStyle w:val="LLCBody"/>
        <w:numPr>
          <w:ilvl w:val="0"/>
          <w:numId w:val="20"/>
        </w:numPr>
      </w:pPr>
      <w:r>
        <w:t>Individually brainstorm reward and connection ideas you genuinely enjoy—include low-energy options for busy seasons.</w:t>
      </w:r>
    </w:p>
    <w:p w14:paraId="4AB342D5" w14:textId="77777777" w:rsidR="008D1C61" w:rsidRDefault="008D1C61" w:rsidP="00EC7084">
      <w:pPr>
        <w:pStyle w:val="LLCBody"/>
        <w:numPr>
          <w:ilvl w:val="0"/>
          <w:numId w:val="20"/>
        </w:numPr>
      </w:pPr>
      <w:r>
        <w:t>Share lists. Mark each idea with time/effort and any constraints (cost, childcare, weather, location).</w:t>
      </w:r>
    </w:p>
    <w:p w14:paraId="5A17C25D" w14:textId="77777777" w:rsidR="008D1C61" w:rsidRDefault="008D1C61" w:rsidP="00EC7084">
      <w:pPr>
        <w:pStyle w:val="LLCBody"/>
        <w:numPr>
          <w:ilvl w:val="0"/>
          <w:numId w:val="20"/>
        </w:numPr>
      </w:pPr>
      <w:r>
        <w:t xml:space="preserve">Circle </w:t>
      </w:r>
      <w:r w:rsidR="00B64E3A">
        <w:t>‘</w:t>
      </w:r>
      <w:r>
        <w:t>easy wins</w:t>
      </w:r>
      <w:r w:rsidR="00B64E3A">
        <w:t>’</w:t>
      </w:r>
      <w:r>
        <w:t xml:space="preserve"> (low friction) and </w:t>
      </w:r>
      <w:r w:rsidR="00B64E3A">
        <w:t>‘</w:t>
      </w:r>
      <w:r>
        <w:t>special</w:t>
      </w:r>
      <w:r w:rsidR="00B64E3A">
        <w:t>’</w:t>
      </w:r>
      <w:r>
        <w:t xml:space="preserve"> options (date/adventure).</w:t>
      </w:r>
    </w:p>
    <w:p w14:paraId="5C885395" w14:textId="77777777" w:rsidR="008D1C61" w:rsidRDefault="008D1C61" w:rsidP="00EC7084">
      <w:pPr>
        <w:pStyle w:val="LLCBody"/>
        <w:numPr>
          <w:ilvl w:val="0"/>
          <w:numId w:val="20"/>
        </w:numPr>
      </w:pPr>
      <w:r>
        <w:t>Store the menu somewhere accessible (notes app, fridge, shared doc).</w:t>
      </w:r>
    </w:p>
    <w:p w14:paraId="74FB673F" w14:textId="77777777" w:rsidR="008D1C61" w:rsidRDefault="008D1C61" w:rsidP="00EC7084">
      <w:pPr>
        <w:pStyle w:val="LLCBody"/>
        <w:numPr>
          <w:ilvl w:val="0"/>
          <w:numId w:val="20"/>
        </w:numPr>
      </w:pPr>
      <w:r>
        <w:t>During Weekly Sync, pick one option for the coming week and put it on the calendar.</w:t>
      </w:r>
    </w:p>
    <w:p w14:paraId="6BB4E035" w14:textId="77777777" w:rsidR="008D1C61" w:rsidRDefault="008D1C61" w:rsidP="00EC7084">
      <w:pPr>
        <w:pStyle w:val="LLCBody"/>
        <w:numPr>
          <w:ilvl w:val="0"/>
          <w:numId w:val="20"/>
        </w:numPr>
      </w:pPr>
      <w:r>
        <w:t>Review quarterly: retire options you don</w:t>
      </w:r>
      <w:r w:rsidR="00B64E3A">
        <w:t>’</w:t>
      </w:r>
      <w:r>
        <w:t xml:space="preserve">t use; add </w:t>
      </w:r>
      <w:r w:rsidR="00ED5EFC">
        <w:t>3–5</w:t>
      </w:r>
      <w:r>
        <w:t xml:space="preserve"> new ideas.</w:t>
      </w:r>
    </w:p>
    <w:p w14:paraId="150A4911" w14:textId="77777777" w:rsidR="008D1C61" w:rsidRDefault="008D1C61" w:rsidP="00B5494B">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98"/>
        <w:gridCol w:w="5397"/>
        <w:gridCol w:w="2699"/>
      </w:tblGrid>
      <w:tr w:rsidR="008D1C61" w:rsidRPr="00B91DBE" w14:paraId="49916EDA" w14:textId="77777777" w:rsidTr="00F41E9D">
        <w:trPr>
          <w:trHeight w:val="432"/>
        </w:trPr>
        <w:tc>
          <w:tcPr>
            <w:tcW w:w="9360" w:type="dxa"/>
            <w:gridSpan w:val="3"/>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vAlign w:val="center"/>
            <w:hideMark/>
          </w:tcPr>
          <w:p w14:paraId="46A1D5BC" w14:textId="77777777" w:rsidR="008D1C61" w:rsidRPr="00B91DBE" w:rsidRDefault="008D1C61" w:rsidP="00F41E9D">
            <w:pPr>
              <w:jc w:val="center"/>
              <w:rPr>
                <w:sz w:val="22"/>
                <w:szCs w:val="22"/>
              </w:rPr>
            </w:pPr>
            <w:r w:rsidRPr="00B91DBE">
              <w:rPr>
                <w:b/>
                <w:bCs/>
                <w:sz w:val="22"/>
                <w:szCs w:val="22"/>
              </w:rPr>
              <w:t>REWARD MENU</w:t>
            </w:r>
          </w:p>
        </w:tc>
      </w:tr>
      <w:tr w:rsidR="008D1C61" w:rsidRPr="00B91DBE" w14:paraId="191F3E5B" w14:textId="77777777" w:rsidTr="00F41E9D">
        <w:trPr>
          <w:trHeight w:val="432"/>
        </w:trPr>
        <w:tc>
          <w:tcPr>
            <w:tcW w:w="23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vAlign w:val="center"/>
            <w:hideMark/>
          </w:tcPr>
          <w:p w14:paraId="6B568E10" w14:textId="77777777" w:rsidR="008D1C61" w:rsidRPr="00B91DBE" w:rsidRDefault="008D1C61" w:rsidP="00F41E9D">
            <w:pPr>
              <w:jc w:val="center"/>
              <w:rPr>
                <w:sz w:val="22"/>
                <w:szCs w:val="22"/>
              </w:rPr>
            </w:pPr>
            <w:r w:rsidRPr="00B91DBE">
              <w:rPr>
                <w:b/>
                <w:bCs/>
                <w:sz w:val="22"/>
                <w:szCs w:val="22"/>
              </w:rPr>
              <w:t>Category</w:t>
            </w:r>
          </w:p>
        </w:tc>
        <w:tc>
          <w:tcPr>
            <w:tcW w:w="468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vAlign w:val="center"/>
            <w:hideMark/>
          </w:tcPr>
          <w:p w14:paraId="7294F917" w14:textId="77777777" w:rsidR="008D1C61" w:rsidRPr="00B91DBE" w:rsidRDefault="008D1C61" w:rsidP="00F41E9D">
            <w:pPr>
              <w:jc w:val="center"/>
              <w:rPr>
                <w:sz w:val="22"/>
                <w:szCs w:val="22"/>
              </w:rPr>
            </w:pPr>
            <w:r w:rsidRPr="00B91DBE">
              <w:rPr>
                <w:b/>
                <w:bCs/>
                <w:sz w:val="22"/>
                <w:szCs w:val="22"/>
              </w:rPr>
              <w:t>Our Options</w:t>
            </w:r>
          </w:p>
        </w:tc>
        <w:tc>
          <w:tcPr>
            <w:tcW w:w="23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vAlign w:val="center"/>
            <w:hideMark/>
          </w:tcPr>
          <w:p w14:paraId="5824DC2B" w14:textId="77777777" w:rsidR="008D1C61" w:rsidRPr="00B91DBE" w:rsidRDefault="008D1C61" w:rsidP="00F41E9D">
            <w:pPr>
              <w:jc w:val="center"/>
              <w:rPr>
                <w:sz w:val="22"/>
                <w:szCs w:val="22"/>
              </w:rPr>
            </w:pPr>
            <w:r w:rsidRPr="00B91DBE">
              <w:rPr>
                <w:b/>
                <w:bCs/>
                <w:sz w:val="22"/>
                <w:szCs w:val="22"/>
              </w:rPr>
              <w:t>Notes / Constraints</w:t>
            </w:r>
          </w:p>
        </w:tc>
      </w:tr>
      <w:tr w:rsidR="008D1C61" w:rsidRPr="00B91DBE" w14:paraId="38F100A4" w14:textId="77777777" w:rsidTr="00B91DBE">
        <w:tc>
          <w:tcPr>
            <w:tcW w:w="23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5EA7EFA4" w14:textId="77777777" w:rsidR="008D1C61" w:rsidRPr="00B91DBE" w:rsidRDefault="008D1C61">
            <w:pPr>
              <w:rPr>
                <w:sz w:val="22"/>
                <w:szCs w:val="22"/>
              </w:rPr>
            </w:pPr>
            <w:r w:rsidRPr="00B91DBE">
              <w:rPr>
                <w:b/>
                <w:bCs/>
                <w:sz w:val="22"/>
                <w:szCs w:val="22"/>
              </w:rPr>
              <w:t>Small</w:t>
            </w:r>
          </w:p>
          <w:p w14:paraId="6BA14476" w14:textId="77777777" w:rsidR="008D1C61" w:rsidRPr="00B91DBE" w:rsidRDefault="008D1C61">
            <w:pPr>
              <w:rPr>
                <w:i/>
                <w:iCs/>
                <w:sz w:val="22"/>
                <w:szCs w:val="22"/>
              </w:rPr>
            </w:pPr>
            <w:r w:rsidRPr="00B91DBE">
              <w:rPr>
                <w:i/>
                <w:iCs/>
                <w:sz w:val="22"/>
                <w:szCs w:val="22"/>
              </w:rPr>
              <w:t>(</w:t>
            </w:r>
            <w:r w:rsidR="00ED5EFC" w:rsidRPr="00B91DBE">
              <w:rPr>
                <w:i/>
                <w:iCs/>
                <w:sz w:val="22"/>
                <w:szCs w:val="22"/>
              </w:rPr>
              <w:t>15–30</w:t>
            </w:r>
            <w:r w:rsidRPr="00B91DBE">
              <w:rPr>
                <w:i/>
                <w:iCs/>
                <w:sz w:val="22"/>
                <w:szCs w:val="22"/>
              </w:rPr>
              <w:t xml:space="preserve"> minutes)</w:t>
            </w:r>
          </w:p>
        </w:tc>
        <w:tc>
          <w:tcPr>
            <w:tcW w:w="468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hideMark/>
          </w:tcPr>
          <w:p w14:paraId="24CC5390" w14:textId="77777777" w:rsidR="008D1C61" w:rsidRPr="00B91DBE" w:rsidRDefault="007A2AF6">
            <w:pPr>
              <w:rPr>
                <w:sz w:val="22"/>
                <w:szCs w:val="22"/>
              </w:rPr>
            </w:pPr>
            <w:r w:rsidRPr="00B91DBE">
              <w:rPr>
                <w:sz w:val="22"/>
                <w:szCs w:val="22"/>
              </w:rPr>
              <w:t>[List]</w:t>
            </w:r>
          </w:p>
        </w:tc>
        <w:tc>
          <w:tcPr>
            <w:tcW w:w="23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4DAE75FB" w14:textId="77777777" w:rsidR="008D1C61" w:rsidRPr="00B91DBE" w:rsidRDefault="008D1C61">
            <w:pPr>
              <w:rPr>
                <w:sz w:val="22"/>
                <w:szCs w:val="22"/>
              </w:rPr>
            </w:pPr>
          </w:p>
        </w:tc>
      </w:tr>
      <w:tr w:rsidR="008D1C61" w:rsidRPr="00B91DBE" w14:paraId="2A9A08CD" w14:textId="77777777" w:rsidTr="00B91DBE">
        <w:tc>
          <w:tcPr>
            <w:tcW w:w="23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10B260FB" w14:textId="77777777" w:rsidR="008D1C61" w:rsidRPr="00B91DBE" w:rsidRDefault="008D1C61">
            <w:pPr>
              <w:rPr>
                <w:sz w:val="22"/>
                <w:szCs w:val="22"/>
              </w:rPr>
            </w:pPr>
            <w:r w:rsidRPr="00B91DBE">
              <w:rPr>
                <w:b/>
                <w:bCs/>
                <w:sz w:val="22"/>
                <w:szCs w:val="22"/>
              </w:rPr>
              <w:t>Medium</w:t>
            </w:r>
          </w:p>
          <w:p w14:paraId="263F4903" w14:textId="77777777" w:rsidR="008D1C61" w:rsidRPr="00B91DBE" w:rsidRDefault="008D1C61">
            <w:pPr>
              <w:rPr>
                <w:i/>
                <w:iCs/>
                <w:sz w:val="22"/>
                <w:szCs w:val="22"/>
              </w:rPr>
            </w:pPr>
            <w:r w:rsidRPr="00B91DBE">
              <w:rPr>
                <w:i/>
                <w:iCs/>
                <w:sz w:val="22"/>
                <w:szCs w:val="22"/>
              </w:rPr>
              <w:t>(</w:t>
            </w:r>
            <w:r w:rsidR="00ED5EFC" w:rsidRPr="00B91DBE">
              <w:rPr>
                <w:i/>
                <w:iCs/>
                <w:sz w:val="22"/>
                <w:szCs w:val="22"/>
              </w:rPr>
              <w:t>1–2</w:t>
            </w:r>
            <w:r w:rsidRPr="00B91DBE">
              <w:rPr>
                <w:i/>
                <w:iCs/>
                <w:sz w:val="22"/>
                <w:szCs w:val="22"/>
              </w:rPr>
              <w:t xml:space="preserve"> hours)</w:t>
            </w:r>
          </w:p>
        </w:tc>
        <w:tc>
          <w:tcPr>
            <w:tcW w:w="468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hideMark/>
          </w:tcPr>
          <w:p w14:paraId="64E0CB09" w14:textId="77777777" w:rsidR="008D1C61" w:rsidRPr="00B91DBE" w:rsidRDefault="007A2AF6">
            <w:pPr>
              <w:rPr>
                <w:sz w:val="22"/>
                <w:szCs w:val="22"/>
              </w:rPr>
            </w:pPr>
            <w:r w:rsidRPr="00B91DBE">
              <w:rPr>
                <w:sz w:val="22"/>
                <w:szCs w:val="22"/>
              </w:rPr>
              <w:t>[List]</w:t>
            </w:r>
          </w:p>
        </w:tc>
        <w:tc>
          <w:tcPr>
            <w:tcW w:w="23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1ED9F508" w14:textId="77777777" w:rsidR="008D1C61" w:rsidRPr="00B91DBE" w:rsidRDefault="008D1C61">
            <w:pPr>
              <w:rPr>
                <w:sz w:val="22"/>
                <w:szCs w:val="22"/>
              </w:rPr>
            </w:pPr>
          </w:p>
        </w:tc>
      </w:tr>
      <w:tr w:rsidR="008D1C61" w:rsidRPr="00B91DBE" w14:paraId="0ACE1D0C" w14:textId="77777777" w:rsidTr="00B91DBE">
        <w:tc>
          <w:tcPr>
            <w:tcW w:w="23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72507297" w14:textId="77777777" w:rsidR="008D1C61" w:rsidRPr="00B91DBE" w:rsidRDefault="008D1C61">
            <w:pPr>
              <w:rPr>
                <w:sz w:val="22"/>
                <w:szCs w:val="22"/>
              </w:rPr>
            </w:pPr>
            <w:r w:rsidRPr="00B91DBE">
              <w:rPr>
                <w:b/>
                <w:bCs/>
                <w:sz w:val="22"/>
                <w:szCs w:val="22"/>
              </w:rPr>
              <w:t>Major</w:t>
            </w:r>
          </w:p>
          <w:p w14:paraId="13490E0F" w14:textId="77777777" w:rsidR="008D1C61" w:rsidRPr="00B91DBE" w:rsidRDefault="008D1C61">
            <w:pPr>
              <w:rPr>
                <w:sz w:val="22"/>
                <w:szCs w:val="22"/>
              </w:rPr>
            </w:pPr>
            <w:r w:rsidRPr="00B91DBE">
              <w:rPr>
                <w:i/>
                <w:iCs/>
                <w:sz w:val="22"/>
                <w:szCs w:val="22"/>
              </w:rPr>
              <w:t>(</w:t>
            </w:r>
            <w:r w:rsidR="00E41C59" w:rsidRPr="00B91DBE">
              <w:rPr>
                <w:i/>
                <w:iCs/>
                <w:sz w:val="22"/>
                <w:szCs w:val="22"/>
              </w:rPr>
              <w:t>H</w:t>
            </w:r>
            <w:r w:rsidRPr="00B91DBE">
              <w:rPr>
                <w:i/>
                <w:iCs/>
                <w:sz w:val="22"/>
                <w:szCs w:val="22"/>
              </w:rPr>
              <w:t>alf-day or more)</w:t>
            </w:r>
          </w:p>
        </w:tc>
        <w:tc>
          <w:tcPr>
            <w:tcW w:w="468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hideMark/>
          </w:tcPr>
          <w:p w14:paraId="74AD0B05" w14:textId="77777777" w:rsidR="008D1C61" w:rsidRPr="00B91DBE" w:rsidRDefault="007A2AF6">
            <w:pPr>
              <w:rPr>
                <w:sz w:val="22"/>
                <w:szCs w:val="22"/>
              </w:rPr>
            </w:pPr>
            <w:r w:rsidRPr="00B91DBE">
              <w:rPr>
                <w:sz w:val="22"/>
                <w:szCs w:val="22"/>
              </w:rPr>
              <w:t>[List]</w:t>
            </w:r>
          </w:p>
        </w:tc>
        <w:tc>
          <w:tcPr>
            <w:tcW w:w="23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2D8CBA26" w14:textId="77777777" w:rsidR="008D1C61" w:rsidRPr="00B91DBE" w:rsidRDefault="008D1C61">
            <w:pPr>
              <w:rPr>
                <w:sz w:val="22"/>
                <w:szCs w:val="22"/>
              </w:rPr>
            </w:pPr>
          </w:p>
        </w:tc>
      </w:tr>
      <w:tr w:rsidR="008D1C61" w:rsidRPr="00B91DBE" w14:paraId="03E67B83" w14:textId="77777777" w:rsidTr="00B91DBE">
        <w:tc>
          <w:tcPr>
            <w:tcW w:w="23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203D15A6" w14:textId="77777777" w:rsidR="008D1C61" w:rsidRPr="00B91DBE" w:rsidRDefault="008D1C61">
            <w:pPr>
              <w:rPr>
                <w:sz w:val="22"/>
                <w:szCs w:val="22"/>
              </w:rPr>
            </w:pPr>
            <w:r w:rsidRPr="00B91DBE">
              <w:rPr>
                <w:b/>
                <w:bCs/>
                <w:sz w:val="22"/>
                <w:szCs w:val="22"/>
              </w:rPr>
              <w:t>Special Occasions</w:t>
            </w:r>
          </w:p>
          <w:p w14:paraId="6274554C" w14:textId="77777777" w:rsidR="008D1C61" w:rsidRPr="00B91DBE" w:rsidRDefault="008D1C61">
            <w:pPr>
              <w:rPr>
                <w:sz w:val="22"/>
                <w:szCs w:val="22"/>
              </w:rPr>
            </w:pPr>
            <w:r w:rsidRPr="00B91DBE">
              <w:rPr>
                <w:i/>
                <w:iCs/>
                <w:sz w:val="22"/>
                <w:szCs w:val="22"/>
              </w:rPr>
              <w:t>(</w:t>
            </w:r>
            <w:r w:rsidR="00E41C59" w:rsidRPr="00B91DBE">
              <w:rPr>
                <w:i/>
                <w:iCs/>
                <w:sz w:val="22"/>
                <w:szCs w:val="22"/>
              </w:rPr>
              <w:t>C</w:t>
            </w:r>
            <w:r w:rsidRPr="00B91DBE">
              <w:rPr>
                <w:i/>
                <w:iCs/>
                <w:sz w:val="22"/>
                <w:szCs w:val="22"/>
              </w:rPr>
              <w:t>elebrations, anniversaries, milestones)</w:t>
            </w:r>
          </w:p>
        </w:tc>
        <w:tc>
          <w:tcPr>
            <w:tcW w:w="468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hideMark/>
          </w:tcPr>
          <w:p w14:paraId="23F93634" w14:textId="77777777" w:rsidR="008D1C61" w:rsidRPr="00B91DBE" w:rsidRDefault="007A2AF6">
            <w:pPr>
              <w:rPr>
                <w:sz w:val="22"/>
                <w:szCs w:val="22"/>
              </w:rPr>
            </w:pPr>
            <w:r w:rsidRPr="00B91DBE">
              <w:rPr>
                <w:sz w:val="22"/>
                <w:szCs w:val="22"/>
              </w:rPr>
              <w:t>[List]</w:t>
            </w:r>
          </w:p>
        </w:tc>
        <w:tc>
          <w:tcPr>
            <w:tcW w:w="2340" w:type="dxa"/>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2AA12A74" w14:textId="77777777" w:rsidR="008D1C61" w:rsidRPr="00B91DBE" w:rsidRDefault="008D1C61">
            <w:pPr>
              <w:rPr>
                <w:sz w:val="22"/>
                <w:szCs w:val="22"/>
              </w:rPr>
            </w:pPr>
          </w:p>
        </w:tc>
      </w:tr>
      <w:tr w:rsidR="008D1C61" w:rsidRPr="00B91DBE" w14:paraId="44AE4A77" w14:textId="77777777" w:rsidTr="00B91DBE">
        <w:tc>
          <w:tcPr>
            <w:tcW w:w="2340" w:type="dxa"/>
            <w:tcBorders>
              <w:top w:val="single" w:sz="2" w:space="0" w:color="000000"/>
              <w:left w:val="single" w:sz="2" w:space="0" w:color="000000"/>
              <w:bottom w:val="single" w:sz="2" w:space="0" w:color="000000"/>
              <w:right w:val="single" w:sz="2" w:space="0" w:color="000000"/>
            </w:tcBorders>
            <w:shd w:val="clear" w:color="auto" w:fill="D9D9D9"/>
            <w:tcMar>
              <w:top w:w="80" w:type="dxa"/>
              <w:left w:w="120" w:type="dxa"/>
              <w:bottom w:w="80" w:type="dxa"/>
              <w:right w:w="120" w:type="dxa"/>
            </w:tcMar>
            <w:hideMark/>
          </w:tcPr>
          <w:p w14:paraId="3C1CFC20" w14:textId="77777777" w:rsidR="008D1C61" w:rsidRPr="00B91DBE" w:rsidRDefault="008D1C61">
            <w:pPr>
              <w:rPr>
                <w:sz w:val="22"/>
                <w:szCs w:val="22"/>
              </w:rPr>
            </w:pPr>
            <w:r w:rsidRPr="00B91DBE">
              <w:rPr>
                <w:b/>
                <w:bCs/>
                <w:sz w:val="22"/>
                <w:szCs w:val="22"/>
              </w:rPr>
              <w:t>Notes</w:t>
            </w:r>
          </w:p>
        </w:tc>
        <w:tc>
          <w:tcPr>
            <w:tcW w:w="7020" w:type="dxa"/>
            <w:gridSpan w:val="2"/>
            <w:tcBorders>
              <w:top w:val="single" w:sz="2" w:space="0" w:color="000000"/>
              <w:left w:val="single" w:sz="2" w:space="0" w:color="000000"/>
              <w:bottom w:val="single" w:sz="2" w:space="0" w:color="000000"/>
              <w:right w:val="single" w:sz="2" w:space="0" w:color="000000"/>
            </w:tcBorders>
            <w:tcMar>
              <w:top w:w="80" w:type="dxa"/>
              <w:left w:w="120" w:type="dxa"/>
              <w:bottom w:w="80" w:type="dxa"/>
              <w:right w:w="120" w:type="dxa"/>
            </w:tcMar>
          </w:tcPr>
          <w:p w14:paraId="3F011F8E" w14:textId="77777777" w:rsidR="008D1C61" w:rsidRPr="00B91DBE" w:rsidRDefault="008D1C61">
            <w:pPr>
              <w:rPr>
                <w:sz w:val="22"/>
                <w:szCs w:val="22"/>
              </w:rPr>
            </w:pPr>
            <w:r w:rsidRPr="00B91DBE">
              <w:rPr>
                <w:i/>
                <w:iCs/>
                <w:sz w:val="22"/>
                <w:szCs w:val="22"/>
              </w:rPr>
              <w:t>Ideas to try:</w:t>
            </w:r>
          </w:p>
          <w:p w14:paraId="292472D0" w14:textId="77777777" w:rsidR="008D1C61" w:rsidRPr="00B91DBE" w:rsidRDefault="008D1C61">
            <w:pPr>
              <w:rPr>
                <w:sz w:val="22"/>
                <w:szCs w:val="22"/>
              </w:rPr>
            </w:pPr>
          </w:p>
          <w:p w14:paraId="76556270" w14:textId="77777777" w:rsidR="008D1C61" w:rsidRPr="00B91DBE" w:rsidRDefault="008D1C61">
            <w:pPr>
              <w:rPr>
                <w:sz w:val="22"/>
                <w:szCs w:val="22"/>
              </w:rPr>
            </w:pPr>
            <w:r w:rsidRPr="00B91DBE">
              <w:rPr>
                <w:i/>
                <w:iCs/>
                <w:sz w:val="22"/>
                <w:szCs w:val="22"/>
              </w:rPr>
              <w:t>Last updated:</w:t>
            </w:r>
          </w:p>
        </w:tc>
      </w:tr>
    </w:tbl>
    <w:p w14:paraId="6D6B80BC" w14:textId="77777777" w:rsidR="00645A43" w:rsidRDefault="00645A43" w:rsidP="00CB4480"/>
    <w:p w14:paraId="50368D67" w14:textId="77777777" w:rsidR="00645A43" w:rsidRDefault="00645A43" w:rsidP="00CB4480"/>
    <w:p w14:paraId="1D76D4C0" w14:textId="77777777" w:rsidR="00645A43" w:rsidRDefault="00645A43" w:rsidP="00CB4480"/>
    <w:p w14:paraId="72CC95F3" w14:textId="77777777" w:rsidR="00645A43" w:rsidRDefault="00645A43" w:rsidP="00CB4480"/>
    <w:p w14:paraId="2DA18111" w14:textId="77777777" w:rsidR="00645A43" w:rsidRDefault="00645A43" w:rsidP="00CB4480"/>
    <w:p w14:paraId="27E13155" w14:textId="77777777" w:rsidR="00FC58B5" w:rsidRDefault="00FC58B5">
      <w:pPr>
        <w:rPr>
          <w:b/>
          <w:color w:val="404040"/>
          <w:sz w:val="32"/>
        </w:rPr>
      </w:pPr>
      <w:r>
        <w:br w:type="page"/>
      </w:r>
    </w:p>
    <w:p w14:paraId="052E60A6" w14:textId="77777777" w:rsidR="00F733D3" w:rsidRDefault="00F733D3" w:rsidP="00F733D3">
      <w:pPr>
        <w:pStyle w:val="Heading3"/>
      </w:pPr>
      <w:bookmarkStart w:id="79" w:name="_Toc220391267"/>
      <w:bookmarkStart w:id="80" w:name="_Toc220396056"/>
      <w:bookmarkStart w:id="81" w:name="_Toc220398503"/>
      <w:r>
        <w:lastRenderedPageBreak/>
        <w:t>Setting Monthly Focus</w:t>
      </w:r>
      <w:bookmarkEnd w:id="79"/>
      <w:bookmarkEnd w:id="80"/>
      <w:bookmarkEnd w:id="81"/>
    </w:p>
    <w:p w14:paraId="5F3E80D1" w14:textId="77777777" w:rsidR="00F733D3" w:rsidRDefault="00F733D3" w:rsidP="00F733D3">
      <w:pPr>
        <w:pStyle w:val="FirstParagraph"/>
        <w:ind w:firstLine="0"/>
      </w:pPr>
      <w:r>
        <w:rPr>
          <w:b/>
          <w:bCs/>
        </w:rPr>
        <w:t>Note</w:t>
      </w:r>
      <w:r>
        <w:t>: Monthly focus-setting is integrated into the Monthly Retrospective. At the end of each Monthly Retrospective, after completing the keep/stop/start reflection, ask: “What’s our focus for the month ahead?” This single question replaces formal sprint planning. See the Monthly Retrospective Template for the complete format.</w:t>
      </w:r>
    </w:p>
    <w:p w14:paraId="7BE0BAD2" w14:textId="77777777" w:rsidR="00F733D3" w:rsidRPr="00211BE0" w:rsidRDefault="00F733D3" w:rsidP="00F733D3">
      <w:pPr>
        <w:pStyle w:val="BodyText"/>
        <w:ind w:firstLine="0"/>
      </w:pPr>
    </w:p>
    <w:p w14:paraId="776C15E1" w14:textId="77777777" w:rsidR="00F733D3" w:rsidRDefault="00F733D3" w:rsidP="00F733D3">
      <w:pPr>
        <w:pStyle w:val="LLCBody"/>
      </w:pPr>
      <w:r>
        <w:rPr>
          <w:b/>
          <w:bCs/>
        </w:rPr>
        <w:t>Time Required</w:t>
      </w:r>
      <w:r>
        <w:t>: 30–60 minutes</w:t>
      </w:r>
      <w:r w:rsidR="00FC504B">
        <w:t xml:space="preserve"> (included as a part of the Monthly Retrospective</w:t>
      </w:r>
      <w:r w:rsidR="00BB1621">
        <w:t xml:space="preserve"> agenda</w:t>
      </w:r>
      <w:r w:rsidR="00FC504B">
        <w:t>)</w:t>
      </w:r>
      <w:r>
        <w:t>.</w:t>
      </w:r>
    </w:p>
    <w:p w14:paraId="089041DE" w14:textId="77777777" w:rsidR="00F733D3" w:rsidRPr="006514AD" w:rsidRDefault="00F733D3" w:rsidP="00F733D3">
      <w:pPr>
        <w:pStyle w:val="LLCBody"/>
      </w:pPr>
      <w:r>
        <w:rPr>
          <w:b/>
          <w:bCs/>
        </w:rPr>
        <w:t>Steps</w:t>
      </w:r>
      <w:r>
        <w:t>:</w:t>
      </w:r>
    </w:p>
    <w:p w14:paraId="213B8F22" w14:textId="77777777" w:rsidR="00F733D3" w:rsidRDefault="00F733D3" w:rsidP="00F733D3">
      <w:pPr>
        <w:pStyle w:val="LLCBody"/>
        <w:numPr>
          <w:ilvl w:val="0"/>
          <w:numId w:val="17"/>
        </w:numPr>
      </w:pPr>
      <w:r>
        <w:t>Review Strategic Love Goals and Love Performance Objectives.</w:t>
      </w:r>
    </w:p>
    <w:p w14:paraId="04EEC8A6" w14:textId="77777777" w:rsidR="00F733D3" w:rsidRDefault="00F733D3" w:rsidP="00F733D3">
      <w:pPr>
        <w:pStyle w:val="LLCBody"/>
        <w:numPr>
          <w:ilvl w:val="0"/>
          <w:numId w:val="17"/>
        </w:numPr>
      </w:pPr>
      <w:r>
        <w:t>Write a SMART monthly focus.</w:t>
      </w:r>
    </w:p>
    <w:p w14:paraId="57942BBF" w14:textId="77777777" w:rsidR="00F733D3" w:rsidRDefault="00F733D3" w:rsidP="00F733D3">
      <w:pPr>
        <w:pStyle w:val="LLCBody"/>
        <w:numPr>
          <w:ilvl w:val="0"/>
          <w:numId w:val="17"/>
        </w:numPr>
      </w:pPr>
      <w:r>
        <w:t>Assess current status (what’s working, what’s strained).</w:t>
      </w:r>
    </w:p>
    <w:p w14:paraId="6A5F1500" w14:textId="77777777" w:rsidR="00F733D3" w:rsidRDefault="00F733D3" w:rsidP="00F733D3">
      <w:pPr>
        <w:pStyle w:val="LLCBody"/>
        <w:numPr>
          <w:ilvl w:val="0"/>
          <w:numId w:val="17"/>
        </w:numPr>
      </w:pPr>
      <w:r>
        <w:t>Select 2–3 priorities for this month (no more).</w:t>
      </w:r>
    </w:p>
    <w:p w14:paraId="5CB5A04D" w14:textId="77777777" w:rsidR="00F733D3" w:rsidRDefault="00F733D3" w:rsidP="00F733D3">
      <w:pPr>
        <w:pStyle w:val="LLCBody"/>
        <w:numPr>
          <w:ilvl w:val="0"/>
          <w:numId w:val="17"/>
        </w:numPr>
      </w:pPr>
      <w:r>
        <w:t>Identify an area of focus, such as communication or connection</w:t>
      </w:r>
      <w:r w:rsidR="005663FE">
        <w:t>.</w:t>
      </w:r>
    </w:p>
    <w:p w14:paraId="3ED39B1D" w14:textId="77777777" w:rsidR="00F733D3" w:rsidRDefault="00F733D3" w:rsidP="00F733D3">
      <w:pPr>
        <w:pStyle w:val="LLCBody"/>
        <w:numPr>
          <w:ilvl w:val="0"/>
          <w:numId w:val="17"/>
        </w:numPr>
      </w:pPr>
      <w:r>
        <w:t>Identify obstacles and assign responsibilities.</w:t>
      </w:r>
    </w:p>
    <w:p w14:paraId="56F28C03" w14:textId="77777777" w:rsidR="00F733D3" w:rsidRPr="006514AD" w:rsidRDefault="00F733D3" w:rsidP="00F733D3">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3150"/>
        <w:gridCol w:w="7640"/>
      </w:tblGrid>
      <w:tr w:rsidR="00F733D3" w:rsidRPr="00916E54" w14:paraId="356EBDB9" w14:textId="77777777" w:rsidTr="00DD0B8A">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31F23F2F" w14:textId="77777777" w:rsidR="00F733D3" w:rsidRPr="00916E54" w:rsidRDefault="00F733D3" w:rsidP="00DD0B8A">
            <w:pPr>
              <w:jc w:val="center"/>
              <w:rPr>
                <w:b/>
                <w:bCs/>
                <w:sz w:val="22"/>
                <w:szCs w:val="22"/>
              </w:rPr>
            </w:pPr>
            <w:r w:rsidRPr="00916E54">
              <w:rPr>
                <w:b/>
                <w:bCs/>
                <w:sz w:val="22"/>
                <w:szCs w:val="22"/>
              </w:rPr>
              <w:t>MONTHLY FOCUS-SETTING</w:t>
            </w:r>
          </w:p>
        </w:tc>
      </w:tr>
      <w:tr w:rsidR="00F733D3" w:rsidRPr="00916E54" w14:paraId="6AD957AB" w14:textId="77777777" w:rsidTr="00DD0B8A">
        <w:trPr>
          <w:trHeight w:val="432"/>
        </w:trPr>
        <w:tc>
          <w:tcPr>
            <w:tcW w:w="199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4713F44" w14:textId="77777777" w:rsidR="00F733D3" w:rsidRPr="00916E54" w:rsidRDefault="00F733D3" w:rsidP="00DD0B8A">
            <w:pPr>
              <w:jc w:val="center"/>
              <w:rPr>
                <w:sz w:val="22"/>
                <w:szCs w:val="22"/>
              </w:rPr>
            </w:pPr>
            <w:r w:rsidRPr="00916E54">
              <w:rPr>
                <w:b/>
                <w:bCs/>
                <w:sz w:val="22"/>
                <w:szCs w:val="22"/>
              </w:rPr>
              <w:t>Element</w:t>
            </w:r>
          </w:p>
        </w:tc>
        <w:tc>
          <w:tcPr>
            <w:tcW w:w="4836"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7950479" w14:textId="77777777" w:rsidR="00F733D3" w:rsidRPr="00916E54" w:rsidRDefault="00F733D3" w:rsidP="00DD0B8A">
            <w:pPr>
              <w:jc w:val="center"/>
              <w:rPr>
                <w:sz w:val="22"/>
                <w:szCs w:val="22"/>
              </w:rPr>
            </w:pPr>
            <w:r w:rsidRPr="00916E54">
              <w:rPr>
                <w:b/>
                <w:bCs/>
                <w:sz w:val="22"/>
                <w:szCs w:val="22"/>
              </w:rPr>
              <w:t>This Month</w:t>
            </w:r>
          </w:p>
        </w:tc>
      </w:tr>
      <w:tr w:rsidR="00F733D3" w:rsidRPr="00916E54" w14:paraId="5AEAE94B"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2F05206D" w14:textId="77777777" w:rsidR="00F733D3" w:rsidRPr="00916E54" w:rsidRDefault="00F733D3" w:rsidP="00DD0B8A">
            <w:pPr>
              <w:rPr>
                <w:sz w:val="22"/>
                <w:szCs w:val="22"/>
              </w:rPr>
            </w:pPr>
            <w:r w:rsidRPr="00916E54">
              <w:rPr>
                <w:b/>
                <w:bCs/>
                <w:sz w:val="22"/>
                <w:szCs w:val="22"/>
              </w:rPr>
              <w:t>Focus Period</w:t>
            </w:r>
          </w:p>
        </w:tc>
        <w:tc>
          <w:tcPr>
            <w:tcW w:w="4836" w:type="dxa"/>
            <w:tcBorders>
              <w:top w:val="single" w:sz="4" w:space="0" w:color="auto"/>
              <w:left w:val="single" w:sz="4" w:space="0" w:color="auto"/>
              <w:bottom w:val="single" w:sz="4" w:space="0" w:color="auto"/>
              <w:right w:val="single" w:sz="4" w:space="0" w:color="auto"/>
            </w:tcBorders>
            <w:shd w:val="clear" w:color="auto" w:fill="FFFFFF"/>
            <w:hideMark/>
          </w:tcPr>
          <w:p w14:paraId="72B9BF40" w14:textId="77777777" w:rsidR="00F733D3" w:rsidRPr="00916E54" w:rsidRDefault="00F733D3" w:rsidP="00DD0B8A">
            <w:pPr>
              <w:rPr>
                <w:sz w:val="22"/>
                <w:szCs w:val="22"/>
              </w:rPr>
            </w:pPr>
            <w:r w:rsidRPr="00916E54">
              <w:rPr>
                <w:sz w:val="22"/>
                <w:szCs w:val="22"/>
              </w:rPr>
              <w:t xml:space="preserve">Month: </w:t>
            </w:r>
            <w:r w:rsidRPr="00916E54">
              <w:rPr>
                <w:sz w:val="22"/>
                <w:szCs w:val="22"/>
              </w:rPr>
              <w:tab/>
            </w:r>
            <w:r w:rsidRPr="00916E54">
              <w:rPr>
                <w:sz w:val="22"/>
                <w:szCs w:val="22"/>
              </w:rPr>
              <w:tab/>
              <w:t xml:space="preserve">Year: </w:t>
            </w:r>
          </w:p>
        </w:tc>
      </w:tr>
      <w:tr w:rsidR="00F733D3" w:rsidRPr="00916E54" w14:paraId="132C13BF"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0104C395" w14:textId="77777777" w:rsidR="00F733D3" w:rsidRPr="00916E54" w:rsidRDefault="00F733D3" w:rsidP="00DD0B8A">
            <w:pPr>
              <w:rPr>
                <w:b/>
                <w:bCs/>
                <w:sz w:val="22"/>
                <w:szCs w:val="22"/>
              </w:rPr>
            </w:pPr>
            <w:r w:rsidRPr="00916E54">
              <w:rPr>
                <w:b/>
                <w:bCs/>
                <w:sz w:val="22"/>
                <w:szCs w:val="22"/>
              </w:rPr>
              <w:t xml:space="preserve">Strategic </w:t>
            </w:r>
          </w:p>
          <w:p w14:paraId="2ECFDCBC" w14:textId="77777777" w:rsidR="00F733D3" w:rsidRPr="00916E54" w:rsidRDefault="00F733D3" w:rsidP="00DD0B8A">
            <w:pPr>
              <w:rPr>
                <w:sz w:val="22"/>
                <w:szCs w:val="22"/>
              </w:rPr>
            </w:pPr>
            <w:r w:rsidRPr="00916E54">
              <w:rPr>
                <w:b/>
                <w:bCs/>
                <w:sz w:val="22"/>
                <w:szCs w:val="22"/>
              </w:rPr>
              <w:t>Love Goal / Love Performance Objective Alignment</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7753D536" w14:textId="77777777" w:rsidR="00F733D3" w:rsidRPr="00916E54" w:rsidRDefault="00F733D3" w:rsidP="00DD0B8A">
            <w:pPr>
              <w:rPr>
                <w:sz w:val="22"/>
                <w:szCs w:val="22"/>
              </w:rPr>
            </w:pPr>
            <w:r w:rsidRPr="00916E54">
              <w:rPr>
                <w:sz w:val="22"/>
                <w:szCs w:val="22"/>
              </w:rPr>
              <w:t>Which Strategic Love Goal or Love Performance Objective does this support?</w:t>
            </w:r>
          </w:p>
          <w:p w14:paraId="662777CE" w14:textId="77777777" w:rsidR="00F733D3" w:rsidRPr="00916E54" w:rsidRDefault="00F733D3" w:rsidP="00DD0B8A">
            <w:pPr>
              <w:spacing w:after="280"/>
              <w:rPr>
                <w:sz w:val="22"/>
                <w:szCs w:val="22"/>
              </w:rPr>
            </w:pPr>
          </w:p>
        </w:tc>
      </w:tr>
      <w:tr w:rsidR="00F733D3" w:rsidRPr="00916E54" w14:paraId="03953CC4"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1CFE4E2C" w14:textId="77777777" w:rsidR="00F733D3" w:rsidRPr="00916E54" w:rsidRDefault="00F733D3" w:rsidP="00DD0B8A">
            <w:pPr>
              <w:rPr>
                <w:sz w:val="22"/>
                <w:szCs w:val="22"/>
              </w:rPr>
            </w:pPr>
            <w:r w:rsidRPr="00916E54">
              <w:rPr>
                <w:b/>
                <w:bCs/>
                <w:sz w:val="22"/>
                <w:szCs w:val="22"/>
              </w:rPr>
              <w:t>Monthly Focus</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6309A1E8" w14:textId="77777777" w:rsidR="00F733D3" w:rsidRPr="00916E54" w:rsidRDefault="00F733D3" w:rsidP="00DD0B8A">
            <w:pPr>
              <w:rPr>
                <w:sz w:val="22"/>
                <w:szCs w:val="22"/>
              </w:rPr>
            </w:pPr>
            <w:r w:rsidRPr="00916E54">
              <w:rPr>
                <w:sz w:val="22"/>
                <w:szCs w:val="22"/>
              </w:rPr>
              <w:t>“This month, we will [specific action] so that [desired outcome].”</w:t>
            </w:r>
          </w:p>
        </w:tc>
      </w:tr>
      <w:tr w:rsidR="00F733D3" w:rsidRPr="00916E54" w14:paraId="7CACA63F"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0F48EBDF" w14:textId="77777777" w:rsidR="00F733D3" w:rsidRPr="00916E54" w:rsidRDefault="00F733D3" w:rsidP="00DD0B8A">
            <w:pPr>
              <w:rPr>
                <w:sz w:val="22"/>
                <w:szCs w:val="22"/>
              </w:rPr>
            </w:pPr>
            <w:r w:rsidRPr="00916E54">
              <w:rPr>
                <w:b/>
                <w:bCs/>
                <w:sz w:val="22"/>
                <w:szCs w:val="22"/>
              </w:rPr>
              <w:t>Success Criteria</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7B8D741E" w14:textId="77777777" w:rsidR="00F733D3" w:rsidRPr="00916E54" w:rsidRDefault="00F733D3" w:rsidP="00DD0B8A">
            <w:pPr>
              <w:rPr>
                <w:sz w:val="22"/>
                <w:szCs w:val="22"/>
              </w:rPr>
            </w:pPr>
            <w:r w:rsidRPr="00916E54">
              <w:rPr>
                <w:sz w:val="22"/>
                <w:szCs w:val="22"/>
              </w:rPr>
              <w:t>“We will know we succeeded when [measurable indicator].”</w:t>
            </w:r>
          </w:p>
        </w:tc>
      </w:tr>
      <w:tr w:rsidR="00F733D3" w:rsidRPr="00916E54" w14:paraId="71562DB7"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0672A8C4" w14:textId="77777777" w:rsidR="00F733D3" w:rsidRPr="00916E54" w:rsidRDefault="00F733D3" w:rsidP="00DD0B8A">
            <w:pPr>
              <w:rPr>
                <w:b/>
                <w:bCs/>
                <w:sz w:val="22"/>
                <w:szCs w:val="22"/>
              </w:rPr>
            </w:pPr>
            <w:r w:rsidRPr="00916E54">
              <w:rPr>
                <w:b/>
                <w:bCs/>
                <w:sz w:val="22"/>
                <w:szCs w:val="22"/>
              </w:rPr>
              <w:t xml:space="preserve">Monthly Action – </w:t>
            </w:r>
          </w:p>
          <w:p w14:paraId="77C10DA3" w14:textId="77777777" w:rsidR="00F733D3" w:rsidRPr="00916E54" w:rsidRDefault="00F733D3" w:rsidP="00DD0B8A">
            <w:pPr>
              <w:rPr>
                <w:sz w:val="22"/>
                <w:szCs w:val="22"/>
              </w:rPr>
            </w:pPr>
            <w:r w:rsidRPr="00916E54">
              <w:rPr>
                <w:b/>
                <w:bCs/>
                <w:sz w:val="22"/>
                <w:szCs w:val="22"/>
              </w:rPr>
              <w:t>Priority #1</w:t>
            </w:r>
          </w:p>
        </w:tc>
        <w:tc>
          <w:tcPr>
            <w:tcW w:w="4836" w:type="dxa"/>
            <w:tcBorders>
              <w:top w:val="single" w:sz="4" w:space="0" w:color="auto"/>
              <w:left w:val="single" w:sz="4" w:space="0" w:color="auto"/>
              <w:bottom w:val="single" w:sz="4" w:space="0" w:color="auto"/>
              <w:right w:val="single" w:sz="4" w:space="0" w:color="auto"/>
            </w:tcBorders>
            <w:shd w:val="clear" w:color="auto" w:fill="FFFFFF"/>
            <w:hideMark/>
          </w:tcPr>
          <w:p w14:paraId="44352D63" w14:textId="77777777" w:rsidR="00F733D3" w:rsidRPr="00916E54" w:rsidRDefault="00F733D3" w:rsidP="00DD0B8A">
            <w:pPr>
              <w:rPr>
                <w:sz w:val="22"/>
                <w:szCs w:val="22"/>
              </w:rPr>
            </w:pPr>
            <w:r w:rsidRPr="00916E54">
              <w:rPr>
                <w:sz w:val="22"/>
                <w:szCs w:val="22"/>
              </w:rPr>
              <w:t>Action:</w:t>
            </w:r>
          </w:p>
          <w:p w14:paraId="471AFC84" w14:textId="77777777" w:rsidR="00F733D3" w:rsidRPr="00916E54" w:rsidRDefault="00F733D3" w:rsidP="00DD0B8A">
            <w:pPr>
              <w:rPr>
                <w:sz w:val="22"/>
                <w:szCs w:val="22"/>
              </w:rPr>
            </w:pPr>
            <w:r w:rsidRPr="00916E54">
              <w:rPr>
                <w:sz w:val="22"/>
                <w:szCs w:val="22"/>
              </w:rPr>
              <w:t>Owner:</w:t>
            </w:r>
          </w:p>
        </w:tc>
      </w:tr>
      <w:tr w:rsidR="00F733D3" w:rsidRPr="00916E54" w14:paraId="79A57B3B"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tcPr>
          <w:p w14:paraId="1224B68D" w14:textId="77777777" w:rsidR="00F733D3" w:rsidRPr="00916E54" w:rsidRDefault="00F733D3" w:rsidP="00DD0B8A">
            <w:pPr>
              <w:rPr>
                <w:b/>
                <w:bCs/>
                <w:sz w:val="22"/>
                <w:szCs w:val="22"/>
              </w:rPr>
            </w:pPr>
            <w:r w:rsidRPr="00916E54">
              <w:rPr>
                <w:b/>
                <w:bCs/>
                <w:sz w:val="22"/>
                <w:szCs w:val="22"/>
              </w:rPr>
              <w:t xml:space="preserve">Monthly Action – </w:t>
            </w:r>
          </w:p>
          <w:p w14:paraId="257BF672" w14:textId="77777777" w:rsidR="00F733D3" w:rsidRPr="00916E54" w:rsidRDefault="00F733D3" w:rsidP="00DD0B8A">
            <w:pPr>
              <w:rPr>
                <w:b/>
                <w:bCs/>
                <w:sz w:val="22"/>
                <w:szCs w:val="22"/>
              </w:rPr>
            </w:pPr>
            <w:r w:rsidRPr="00916E54">
              <w:rPr>
                <w:b/>
                <w:bCs/>
                <w:sz w:val="22"/>
                <w:szCs w:val="22"/>
              </w:rPr>
              <w:t>Priority #2</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1FAA483C" w14:textId="77777777" w:rsidR="00F733D3" w:rsidRPr="00916E54" w:rsidRDefault="00F733D3" w:rsidP="00DD0B8A">
            <w:pPr>
              <w:rPr>
                <w:sz w:val="22"/>
                <w:szCs w:val="22"/>
              </w:rPr>
            </w:pPr>
            <w:r w:rsidRPr="00916E54">
              <w:rPr>
                <w:sz w:val="22"/>
                <w:szCs w:val="22"/>
              </w:rPr>
              <w:t>Action:</w:t>
            </w:r>
          </w:p>
          <w:p w14:paraId="62A1F0F3" w14:textId="77777777" w:rsidR="00F733D3" w:rsidRPr="00916E54" w:rsidRDefault="00F733D3" w:rsidP="00DD0B8A">
            <w:pPr>
              <w:rPr>
                <w:sz w:val="22"/>
                <w:szCs w:val="22"/>
              </w:rPr>
            </w:pPr>
            <w:r w:rsidRPr="00916E54">
              <w:rPr>
                <w:sz w:val="22"/>
                <w:szCs w:val="22"/>
              </w:rPr>
              <w:t>Owner:</w:t>
            </w:r>
          </w:p>
        </w:tc>
      </w:tr>
      <w:tr w:rsidR="00F733D3" w:rsidRPr="00916E54" w14:paraId="6871A117"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tcPr>
          <w:p w14:paraId="5C758848" w14:textId="77777777" w:rsidR="00F733D3" w:rsidRPr="00916E54" w:rsidRDefault="00F733D3" w:rsidP="00DD0B8A">
            <w:pPr>
              <w:rPr>
                <w:b/>
                <w:bCs/>
                <w:sz w:val="22"/>
                <w:szCs w:val="22"/>
              </w:rPr>
            </w:pPr>
            <w:r w:rsidRPr="00916E54">
              <w:rPr>
                <w:b/>
                <w:bCs/>
                <w:sz w:val="22"/>
                <w:szCs w:val="22"/>
              </w:rPr>
              <w:t xml:space="preserve">Monthly Action – </w:t>
            </w:r>
          </w:p>
          <w:p w14:paraId="23FA2A1E" w14:textId="77777777" w:rsidR="00F733D3" w:rsidRPr="00916E54" w:rsidRDefault="00F733D3" w:rsidP="00DD0B8A">
            <w:pPr>
              <w:rPr>
                <w:b/>
                <w:bCs/>
                <w:sz w:val="22"/>
                <w:szCs w:val="22"/>
              </w:rPr>
            </w:pPr>
            <w:r w:rsidRPr="00916E54">
              <w:rPr>
                <w:b/>
                <w:bCs/>
                <w:sz w:val="22"/>
                <w:szCs w:val="22"/>
              </w:rPr>
              <w:t>Priority #[ ]</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4F2E9352" w14:textId="77777777" w:rsidR="00F733D3" w:rsidRPr="00916E54" w:rsidRDefault="00F733D3" w:rsidP="00DD0B8A">
            <w:pPr>
              <w:rPr>
                <w:sz w:val="22"/>
                <w:szCs w:val="22"/>
              </w:rPr>
            </w:pPr>
            <w:r w:rsidRPr="00916E54">
              <w:rPr>
                <w:sz w:val="22"/>
                <w:szCs w:val="22"/>
              </w:rPr>
              <w:t xml:space="preserve">Action: </w:t>
            </w:r>
          </w:p>
          <w:p w14:paraId="48D68323" w14:textId="77777777" w:rsidR="00F733D3" w:rsidRPr="00916E54" w:rsidRDefault="00F733D3" w:rsidP="00DD0B8A">
            <w:pPr>
              <w:rPr>
                <w:sz w:val="22"/>
                <w:szCs w:val="22"/>
              </w:rPr>
            </w:pPr>
            <w:r w:rsidRPr="00916E54">
              <w:rPr>
                <w:sz w:val="22"/>
                <w:szCs w:val="22"/>
              </w:rPr>
              <w:t>Owner:</w:t>
            </w:r>
          </w:p>
        </w:tc>
      </w:tr>
      <w:tr w:rsidR="00F733D3" w:rsidRPr="00916E54" w14:paraId="0F0E223E"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tcPr>
          <w:p w14:paraId="6A3DE537" w14:textId="77777777" w:rsidR="00F733D3" w:rsidRPr="00916E54" w:rsidRDefault="00F733D3" w:rsidP="00DD0B8A">
            <w:pPr>
              <w:rPr>
                <w:b/>
                <w:bCs/>
                <w:sz w:val="22"/>
                <w:szCs w:val="22"/>
              </w:rPr>
            </w:pPr>
            <w:r w:rsidRPr="00916E54">
              <w:rPr>
                <w:b/>
                <w:bCs/>
                <w:sz w:val="22"/>
                <w:szCs w:val="22"/>
              </w:rPr>
              <w:t>Focus Area</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638F6477" w14:textId="77777777" w:rsidR="00F733D3" w:rsidRPr="00916E54" w:rsidRDefault="00F733D3" w:rsidP="00DD0B8A">
            <w:pPr>
              <w:rPr>
                <w:i/>
                <w:iCs/>
                <w:sz w:val="22"/>
                <w:szCs w:val="22"/>
              </w:rPr>
            </w:pPr>
            <w:r w:rsidRPr="00916E54">
              <w:rPr>
                <w:i/>
                <w:iCs/>
                <w:sz w:val="22"/>
                <w:szCs w:val="22"/>
              </w:rPr>
              <w:t>Examples: Communication, Connection, Finance, Fun</w:t>
            </w:r>
          </w:p>
        </w:tc>
      </w:tr>
      <w:tr w:rsidR="00F733D3" w:rsidRPr="00916E54" w14:paraId="6E9F07E5"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2C44656A" w14:textId="77777777" w:rsidR="00F733D3" w:rsidRPr="00916E54" w:rsidRDefault="00F733D3" w:rsidP="00DD0B8A">
            <w:pPr>
              <w:rPr>
                <w:sz w:val="22"/>
                <w:szCs w:val="22"/>
              </w:rPr>
            </w:pPr>
            <w:r w:rsidRPr="00916E54">
              <w:rPr>
                <w:b/>
                <w:bCs/>
                <w:sz w:val="22"/>
                <w:szCs w:val="22"/>
              </w:rPr>
              <w:t>Obstacles</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56F35285" w14:textId="77777777" w:rsidR="00F733D3" w:rsidRPr="00916E54" w:rsidRDefault="00F733D3" w:rsidP="00DD0B8A">
            <w:pPr>
              <w:rPr>
                <w:sz w:val="22"/>
                <w:szCs w:val="22"/>
              </w:rPr>
            </w:pPr>
            <w:r w:rsidRPr="00916E54">
              <w:rPr>
                <w:sz w:val="22"/>
                <w:szCs w:val="22"/>
              </w:rPr>
              <w:t>What might get in the way?</w:t>
            </w:r>
          </w:p>
          <w:p w14:paraId="4FB1AF4D" w14:textId="77777777" w:rsidR="00F733D3" w:rsidRPr="00916E54" w:rsidRDefault="00F733D3" w:rsidP="00DD0B8A">
            <w:pPr>
              <w:rPr>
                <w:sz w:val="22"/>
                <w:szCs w:val="22"/>
              </w:rPr>
            </w:pPr>
          </w:p>
        </w:tc>
      </w:tr>
      <w:tr w:rsidR="00F733D3" w:rsidRPr="00916E54" w14:paraId="6B362292"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65FEBDBF" w14:textId="77777777" w:rsidR="00F733D3" w:rsidRPr="00916E54" w:rsidRDefault="00F733D3" w:rsidP="00DD0B8A">
            <w:pPr>
              <w:rPr>
                <w:sz w:val="22"/>
                <w:szCs w:val="22"/>
              </w:rPr>
            </w:pPr>
            <w:r w:rsidRPr="00916E54">
              <w:rPr>
                <w:b/>
                <w:bCs/>
                <w:sz w:val="22"/>
                <w:szCs w:val="22"/>
              </w:rPr>
              <w:t>Support Needed</w:t>
            </w:r>
          </w:p>
        </w:tc>
        <w:tc>
          <w:tcPr>
            <w:tcW w:w="4836" w:type="dxa"/>
            <w:tcBorders>
              <w:top w:val="single" w:sz="4" w:space="0" w:color="auto"/>
              <w:left w:val="single" w:sz="4" w:space="0" w:color="auto"/>
              <w:bottom w:val="single" w:sz="4" w:space="0" w:color="auto"/>
              <w:right w:val="single" w:sz="4" w:space="0" w:color="auto"/>
            </w:tcBorders>
            <w:shd w:val="clear" w:color="auto" w:fill="FFFFFF"/>
          </w:tcPr>
          <w:p w14:paraId="78C23567" w14:textId="77777777" w:rsidR="00F733D3" w:rsidRPr="00916E54" w:rsidRDefault="00F733D3" w:rsidP="00DD0B8A">
            <w:pPr>
              <w:rPr>
                <w:sz w:val="22"/>
                <w:szCs w:val="22"/>
              </w:rPr>
            </w:pPr>
            <w:r w:rsidRPr="00916E54">
              <w:rPr>
                <w:sz w:val="22"/>
                <w:szCs w:val="22"/>
              </w:rPr>
              <w:t>What do we need from each other?</w:t>
            </w:r>
          </w:p>
          <w:p w14:paraId="4D87BBA2" w14:textId="77777777" w:rsidR="00F733D3" w:rsidRPr="00916E54" w:rsidRDefault="00F733D3" w:rsidP="00DD0B8A">
            <w:pPr>
              <w:rPr>
                <w:sz w:val="22"/>
                <w:szCs w:val="22"/>
              </w:rPr>
            </w:pPr>
          </w:p>
        </w:tc>
      </w:tr>
      <w:tr w:rsidR="00F733D3" w:rsidRPr="00916E54" w14:paraId="248584E6" w14:textId="77777777" w:rsidTr="00DD0B8A">
        <w:tc>
          <w:tcPr>
            <w:tcW w:w="1994" w:type="dxa"/>
            <w:tcBorders>
              <w:top w:val="single" w:sz="4" w:space="0" w:color="auto"/>
              <w:left w:val="single" w:sz="4" w:space="0" w:color="auto"/>
              <w:bottom w:val="single" w:sz="4" w:space="0" w:color="auto"/>
              <w:right w:val="single" w:sz="4" w:space="0" w:color="auto"/>
            </w:tcBorders>
            <w:shd w:val="clear" w:color="auto" w:fill="D0CECE"/>
            <w:hideMark/>
          </w:tcPr>
          <w:p w14:paraId="16D92A63" w14:textId="77777777" w:rsidR="00F733D3" w:rsidRPr="00916E54" w:rsidRDefault="00F733D3" w:rsidP="00DD0B8A">
            <w:pPr>
              <w:rPr>
                <w:sz w:val="22"/>
                <w:szCs w:val="22"/>
              </w:rPr>
            </w:pPr>
            <w:r w:rsidRPr="00916E54">
              <w:rPr>
                <w:b/>
                <w:bCs/>
                <w:sz w:val="22"/>
                <w:szCs w:val="22"/>
              </w:rPr>
              <w:lastRenderedPageBreak/>
              <w:t>Monthly Retrospective Date</w:t>
            </w:r>
          </w:p>
        </w:tc>
        <w:tc>
          <w:tcPr>
            <w:tcW w:w="4836" w:type="dxa"/>
            <w:tcBorders>
              <w:top w:val="single" w:sz="4" w:space="0" w:color="auto"/>
              <w:left w:val="single" w:sz="4" w:space="0" w:color="auto"/>
              <w:bottom w:val="single" w:sz="4" w:space="0" w:color="auto"/>
              <w:right w:val="single" w:sz="4" w:space="0" w:color="auto"/>
            </w:tcBorders>
            <w:shd w:val="clear" w:color="auto" w:fill="FFFFFF"/>
            <w:hideMark/>
          </w:tcPr>
          <w:p w14:paraId="243BC872" w14:textId="77777777" w:rsidR="00F733D3" w:rsidRPr="00916E54" w:rsidRDefault="00F733D3" w:rsidP="00DD0B8A">
            <w:pPr>
              <w:rPr>
                <w:sz w:val="22"/>
                <w:szCs w:val="22"/>
              </w:rPr>
            </w:pPr>
            <w:r w:rsidRPr="00916E54">
              <w:rPr>
                <w:sz w:val="22"/>
                <w:szCs w:val="22"/>
              </w:rPr>
              <w:t>When will we do the Monthly Retrospective?</w:t>
            </w:r>
          </w:p>
        </w:tc>
      </w:tr>
    </w:tbl>
    <w:p w14:paraId="314829F9" w14:textId="77777777" w:rsidR="00F733D3" w:rsidRDefault="00F733D3" w:rsidP="00F733D3">
      <w:pPr>
        <w:pStyle w:val="LLCBody"/>
      </w:pPr>
    </w:p>
    <w:p w14:paraId="387EF4B3" w14:textId="77777777" w:rsidR="00F733D3" w:rsidRDefault="00F733D3" w:rsidP="00F733D3">
      <w:pPr>
        <w:pStyle w:val="LLCBody"/>
      </w:pPr>
      <w:r>
        <w:br w:type="page"/>
      </w:r>
    </w:p>
    <w:p w14:paraId="797E3630" w14:textId="77777777" w:rsidR="00F412CD" w:rsidRDefault="00F412CD" w:rsidP="00F412CD">
      <w:pPr>
        <w:pStyle w:val="Heading3"/>
      </w:pPr>
      <w:bookmarkStart w:id="82" w:name="_Toc220391268"/>
      <w:bookmarkStart w:id="83" w:name="_Toc220396057"/>
      <w:bookmarkStart w:id="84" w:name="_Toc220398504"/>
      <w:r>
        <w:lastRenderedPageBreak/>
        <w:t>Strategic Love Goals Template</w:t>
      </w:r>
      <w:bookmarkEnd w:id="82"/>
      <w:bookmarkEnd w:id="83"/>
      <w:bookmarkEnd w:id="84"/>
    </w:p>
    <w:p w14:paraId="79F1D45B" w14:textId="77777777" w:rsidR="00DB075E" w:rsidRDefault="00DB075E" w:rsidP="00DB075E">
      <w:pPr>
        <w:pStyle w:val="FirstParagraph"/>
        <w:ind w:firstLine="0"/>
      </w:pPr>
      <w:r>
        <w:rPr>
          <w:b/>
          <w:bCs/>
        </w:rPr>
        <w:t>Purpose</w:t>
      </w:r>
      <w:r>
        <w:t>: This is your framework for setting goals. Goals translate your Vision Statement into action. They give you a shared target—and a way to measure progress.</w:t>
      </w:r>
    </w:p>
    <w:p w14:paraId="4D6CB040" w14:textId="77777777" w:rsidR="00DB075E" w:rsidRPr="00211BE0" w:rsidRDefault="00DB075E" w:rsidP="00DB075E">
      <w:pPr>
        <w:pStyle w:val="BodyText"/>
      </w:pPr>
    </w:p>
    <w:p w14:paraId="5DB27791" w14:textId="77777777" w:rsidR="00DB075E" w:rsidRDefault="00DB075E" w:rsidP="00DB075E">
      <w:pPr>
        <w:pStyle w:val="LLCBody"/>
      </w:pPr>
      <w:r>
        <w:rPr>
          <w:b/>
          <w:bCs/>
        </w:rPr>
        <w:t>Time Required</w:t>
      </w:r>
      <w:r>
        <w:t xml:space="preserve">: 2 hours together, plus </w:t>
      </w:r>
      <w:r w:rsidR="00ED5EFC">
        <w:t>20–30</w:t>
      </w:r>
      <w:r>
        <w:t xml:space="preserve"> minutes of individual prep beforehand. Revisit annually or as needed.</w:t>
      </w:r>
    </w:p>
    <w:p w14:paraId="22A1DA3B" w14:textId="77777777" w:rsidR="00DB075E" w:rsidRPr="006514AD" w:rsidRDefault="00DB075E" w:rsidP="00DB075E">
      <w:pPr>
        <w:pStyle w:val="LLCBody"/>
      </w:pPr>
      <w:r>
        <w:rPr>
          <w:b/>
          <w:bCs/>
        </w:rPr>
        <w:t>Steps</w:t>
      </w:r>
      <w:r>
        <w:t>:</w:t>
      </w:r>
    </w:p>
    <w:p w14:paraId="363DDA22" w14:textId="77777777" w:rsidR="00834660" w:rsidRDefault="00834660" w:rsidP="00EC7084">
      <w:pPr>
        <w:pStyle w:val="LLCBody"/>
        <w:numPr>
          <w:ilvl w:val="0"/>
          <w:numId w:val="17"/>
        </w:numPr>
      </w:pPr>
      <w:r>
        <w:t xml:space="preserve">Choose </w:t>
      </w:r>
      <w:r w:rsidR="00ED5EFC">
        <w:t>3–5</w:t>
      </w:r>
      <w:r>
        <w:t xml:space="preserve"> goal areas (Financial/Material, Family/Relationships, Personal Growth, Relationship Quality, Home/Lifestyle, Legacy/Contribution). Complete one template for each goal area.</w:t>
      </w:r>
    </w:p>
    <w:p w14:paraId="7DE615E0" w14:textId="77777777" w:rsidR="00834660" w:rsidRDefault="00834660" w:rsidP="00EC7084">
      <w:pPr>
        <w:pStyle w:val="LLCBody"/>
        <w:numPr>
          <w:ilvl w:val="0"/>
          <w:numId w:val="17"/>
        </w:numPr>
      </w:pPr>
      <w:r>
        <w:t>Write one strategic goal per area (clear, inspiring, but realistic).</w:t>
      </w:r>
    </w:p>
    <w:p w14:paraId="7EE2362C" w14:textId="77777777" w:rsidR="00834660" w:rsidRDefault="00834660" w:rsidP="00EC7084">
      <w:pPr>
        <w:pStyle w:val="LLCBody"/>
        <w:numPr>
          <w:ilvl w:val="0"/>
          <w:numId w:val="17"/>
        </w:numPr>
      </w:pPr>
      <w:r>
        <w:t>Identify milestones by year to make progress visible.</w:t>
      </w:r>
    </w:p>
    <w:p w14:paraId="4745234E" w14:textId="77777777" w:rsidR="00DB075E" w:rsidRDefault="00834660" w:rsidP="00EC7084">
      <w:pPr>
        <w:pStyle w:val="LLCBody"/>
        <w:numPr>
          <w:ilvl w:val="0"/>
          <w:numId w:val="17"/>
        </w:numPr>
      </w:pPr>
      <w:r>
        <w:t>Name likely obstacles and what resources you will need.</w:t>
      </w:r>
    </w:p>
    <w:p w14:paraId="426841C6" w14:textId="77777777" w:rsidR="00DB075E" w:rsidRPr="006514AD" w:rsidRDefault="00DB075E" w:rsidP="00DB075E">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962"/>
        <w:gridCol w:w="7828"/>
      </w:tblGrid>
      <w:tr w:rsidR="00834660" w:rsidRPr="00916E54" w14:paraId="65944154" w14:textId="77777777" w:rsidTr="00DD0B8A">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34B02BFC" w14:textId="77777777" w:rsidR="00834660" w:rsidRPr="00916E54" w:rsidRDefault="00A55DC7">
            <w:pPr>
              <w:jc w:val="center"/>
              <w:rPr>
                <w:b/>
                <w:bCs/>
                <w:sz w:val="22"/>
                <w:szCs w:val="22"/>
              </w:rPr>
            </w:pPr>
            <w:r w:rsidRPr="00916E54">
              <w:rPr>
                <w:b/>
                <w:bCs/>
                <w:sz w:val="22"/>
                <w:szCs w:val="22"/>
              </w:rPr>
              <w:t>STRATEGIC LOVE GOAL – NUMBER [ ]</w:t>
            </w:r>
          </w:p>
        </w:tc>
      </w:tr>
      <w:tr w:rsidR="00AD6116" w:rsidRPr="00916E54" w14:paraId="64856EEA" w14:textId="77777777" w:rsidTr="00834660">
        <w:trPr>
          <w:trHeight w:val="432"/>
        </w:trPr>
        <w:tc>
          <w:tcPr>
            <w:tcW w:w="187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39B2B1B" w14:textId="77777777" w:rsidR="00AD6116" w:rsidRPr="00916E54" w:rsidRDefault="00AD6116">
            <w:pPr>
              <w:jc w:val="center"/>
              <w:rPr>
                <w:sz w:val="22"/>
                <w:szCs w:val="22"/>
              </w:rPr>
            </w:pPr>
            <w:r w:rsidRPr="00916E54">
              <w:rPr>
                <w:b/>
                <w:bCs/>
                <w:sz w:val="22"/>
                <w:szCs w:val="22"/>
              </w:rPr>
              <w:t>Element</w:t>
            </w:r>
          </w:p>
        </w:tc>
        <w:tc>
          <w:tcPr>
            <w:tcW w:w="495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2D15A63" w14:textId="77777777" w:rsidR="00AD6116" w:rsidRPr="00916E54" w:rsidRDefault="00AD6116">
            <w:pPr>
              <w:jc w:val="center"/>
              <w:rPr>
                <w:sz w:val="22"/>
                <w:szCs w:val="22"/>
              </w:rPr>
            </w:pPr>
            <w:r w:rsidRPr="00916E54">
              <w:rPr>
                <w:b/>
                <w:bCs/>
                <w:sz w:val="22"/>
                <w:szCs w:val="22"/>
              </w:rPr>
              <w:t>Your Response</w:t>
            </w:r>
          </w:p>
        </w:tc>
      </w:tr>
      <w:tr w:rsidR="00AD6116" w:rsidRPr="00916E54" w14:paraId="5AE4A399"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6DFCF706" w14:textId="77777777" w:rsidR="00AD6116" w:rsidRPr="00916E54" w:rsidRDefault="00AD6116">
            <w:pPr>
              <w:rPr>
                <w:sz w:val="22"/>
                <w:szCs w:val="22"/>
              </w:rPr>
            </w:pPr>
            <w:r w:rsidRPr="00916E54">
              <w:rPr>
                <w:b/>
                <w:bCs/>
                <w:sz w:val="22"/>
                <w:szCs w:val="22"/>
              </w:rPr>
              <w:t>Goal Area</w:t>
            </w:r>
          </w:p>
        </w:tc>
        <w:tc>
          <w:tcPr>
            <w:tcW w:w="4955" w:type="dxa"/>
            <w:tcBorders>
              <w:top w:val="single" w:sz="4" w:space="0" w:color="auto"/>
              <w:left w:val="single" w:sz="4" w:space="0" w:color="auto"/>
              <w:bottom w:val="single" w:sz="4" w:space="0" w:color="auto"/>
              <w:right w:val="single" w:sz="4" w:space="0" w:color="auto"/>
            </w:tcBorders>
            <w:shd w:val="clear" w:color="auto" w:fill="FFFFFF"/>
            <w:hideMark/>
          </w:tcPr>
          <w:p w14:paraId="1C9D903A" w14:textId="77777777" w:rsidR="00DF2190" w:rsidRPr="00916E54" w:rsidRDefault="00DF2190">
            <w:pPr>
              <w:rPr>
                <w:sz w:val="22"/>
                <w:szCs w:val="22"/>
              </w:rPr>
            </w:pPr>
            <w:r w:rsidRPr="00916E54">
              <w:rPr>
                <w:sz w:val="22"/>
                <w:szCs w:val="22"/>
              </w:rPr>
              <w:t>[ ] Financial/Material [ ] Family/Relationships [ ] Personal Growth [ ] Relationship Quality</w:t>
            </w:r>
          </w:p>
          <w:p w14:paraId="63B2BC09" w14:textId="77777777" w:rsidR="00AD6116" w:rsidRPr="00916E54" w:rsidRDefault="00DF2190">
            <w:pPr>
              <w:rPr>
                <w:sz w:val="22"/>
                <w:szCs w:val="22"/>
              </w:rPr>
            </w:pPr>
            <w:r w:rsidRPr="00916E54">
              <w:rPr>
                <w:sz w:val="22"/>
                <w:szCs w:val="22"/>
              </w:rPr>
              <w:t>[ ] Home/Lifestyle [ ] Legacy/Contribution</w:t>
            </w:r>
          </w:p>
        </w:tc>
      </w:tr>
      <w:tr w:rsidR="00AD6116" w:rsidRPr="00916E54" w14:paraId="7A3229E4"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106507DE" w14:textId="77777777" w:rsidR="00AD6116" w:rsidRPr="00916E54" w:rsidRDefault="00AD6116">
            <w:pPr>
              <w:rPr>
                <w:sz w:val="22"/>
                <w:szCs w:val="22"/>
              </w:rPr>
            </w:pPr>
            <w:r w:rsidRPr="00916E54">
              <w:rPr>
                <w:b/>
                <w:bCs/>
                <w:sz w:val="22"/>
                <w:szCs w:val="22"/>
              </w:rPr>
              <w:t>Goal Statement</w:t>
            </w:r>
          </w:p>
        </w:tc>
        <w:tc>
          <w:tcPr>
            <w:tcW w:w="4955" w:type="dxa"/>
            <w:tcBorders>
              <w:top w:val="single" w:sz="4" w:space="0" w:color="auto"/>
              <w:left w:val="single" w:sz="4" w:space="0" w:color="auto"/>
              <w:bottom w:val="single" w:sz="4" w:space="0" w:color="auto"/>
              <w:right w:val="single" w:sz="4" w:space="0" w:color="auto"/>
            </w:tcBorders>
            <w:shd w:val="clear" w:color="auto" w:fill="FFFFFF"/>
          </w:tcPr>
          <w:p w14:paraId="0EEB769D" w14:textId="77777777" w:rsidR="00AD6116" w:rsidRPr="00916E54" w:rsidRDefault="00AD6116" w:rsidP="007A2AF6">
            <w:pPr>
              <w:rPr>
                <w:sz w:val="22"/>
                <w:szCs w:val="22"/>
              </w:rPr>
            </w:pPr>
            <w:r w:rsidRPr="00916E54">
              <w:rPr>
                <w:sz w:val="22"/>
                <w:szCs w:val="22"/>
              </w:rPr>
              <w:t xml:space="preserve">What do we want to build or experience over the next </w:t>
            </w:r>
            <w:r w:rsidR="00ED5EFC" w:rsidRPr="00916E54">
              <w:rPr>
                <w:sz w:val="22"/>
                <w:szCs w:val="22"/>
              </w:rPr>
              <w:t>3–5</w:t>
            </w:r>
            <w:r w:rsidRPr="00916E54">
              <w:rPr>
                <w:sz w:val="22"/>
                <w:szCs w:val="22"/>
              </w:rPr>
              <w:t xml:space="preserve"> years?</w:t>
            </w:r>
          </w:p>
        </w:tc>
      </w:tr>
      <w:tr w:rsidR="00AD6116" w:rsidRPr="00916E54" w14:paraId="31757D05"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717E0D41" w14:textId="77777777" w:rsidR="00AD6116" w:rsidRPr="00916E54" w:rsidRDefault="00AD6116">
            <w:pPr>
              <w:rPr>
                <w:sz w:val="22"/>
                <w:szCs w:val="22"/>
              </w:rPr>
            </w:pPr>
            <w:r w:rsidRPr="00916E54">
              <w:rPr>
                <w:b/>
                <w:bCs/>
                <w:sz w:val="22"/>
                <w:szCs w:val="22"/>
              </w:rPr>
              <w:t>Why It Matters</w:t>
            </w:r>
          </w:p>
        </w:tc>
        <w:tc>
          <w:tcPr>
            <w:tcW w:w="4955" w:type="dxa"/>
            <w:tcBorders>
              <w:top w:val="single" w:sz="4" w:space="0" w:color="auto"/>
              <w:left w:val="single" w:sz="4" w:space="0" w:color="auto"/>
              <w:bottom w:val="single" w:sz="4" w:space="0" w:color="auto"/>
              <w:right w:val="single" w:sz="4" w:space="0" w:color="auto"/>
            </w:tcBorders>
            <w:shd w:val="clear" w:color="auto" w:fill="FFFFFF"/>
          </w:tcPr>
          <w:p w14:paraId="0BCF7984" w14:textId="77777777" w:rsidR="00AD6116" w:rsidRPr="00916E54" w:rsidRDefault="00AD6116" w:rsidP="007A2AF6">
            <w:pPr>
              <w:rPr>
                <w:sz w:val="22"/>
                <w:szCs w:val="22"/>
              </w:rPr>
            </w:pPr>
            <w:r w:rsidRPr="00916E54">
              <w:rPr>
                <w:sz w:val="22"/>
                <w:szCs w:val="22"/>
              </w:rPr>
              <w:t>What would make us proud looking back? What would reduce stress and increase freedom?</w:t>
            </w:r>
          </w:p>
        </w:tc>
      </w:tr>
      <w:tr w:rsidR="00AD6116" w:rsidRPr="00916E54" w14:paraId="0A0CFFD2"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0349E7E9" w14:textId="77777777" w:rsidR="00AD6116" w:rsidRPr="00916E54" w:rsidRDefault="00AD6116">
            <w:pPr>
              <w:rPr>
                <w:sz w:val="22"/>
                <w:szCs w:val="22"/>
              </w:rPr>
            </w:pPr>
            <w:r w:rsidRPr="00916E54">
              <w:rPr>
                <w:b/>
                <w:bCs/>
                <w:sz w:val="22"/>
                <w:szCs w:val="22"/>
              </w:rPr>
              <w:t>Year 1 Milestone</w:t>
            </w:r>
          </w:p>
        </w:tc>
        <w:tc>
          <w:tcPr>
            <w:tcW w:w="4955" w:type="dxa"/>
            <w:tcBorders>
              <w:top w:val="single" w:sz="4" w:space="0" w:color="auto"/>
              <w:left w:val="single" w:sz="4" w:space="0" w:color="auto"/>
              <w:bottom w:val="single" w:sz="4" w:space="0" w:color="auto"/>
              <w:right w:val="single" w:sz="4" w:space="0" w:color="auto"/>
            </w:tcBorders>
            <w:shd w:val="clear" w:color="auto" w:fill="FFFFFF"/>
          </w:tcPr>
          <w:p w14:paraId="455286DF" w14:textId="77777777" w:rsidR="00AD6116" w:rsidRPr="00916E54" w:rsidRDefault="00AD6116">
            <w:pPr>
              <w:rPr>
                <w:sz w:val="22"/>
                <w:szCs w:val="22"/>
              </w:rPr>
            </w:pPr>
          </w:p>
        </w:tc>
      </w:tr>
      <w:tr w:rsidR="00AD6116" w:rsidRPr="00916E54" w14:paraId="00D97960"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2FBEC780" w14:textId="77777777" w:rsidR="00AD6116" w:rsidRPr="00916E54" w:rsidRDefault="00AD6116">
            <w:pPr>
              <w:rPr>
                <w:sz w:val="22"/>
                <w:szCs w:val="22"/>
              </w:rPr>
            </w:pPr>
            <w:r w:rsidRPr="00916E54">
              <w:rPr>
                <w:b/>
                <w:bCs/>
                <w:sz w:val="22"/>
                <w:szCs w:val="22"/>
              </w:rPr>
              <w:t>Year 2 Milestone</w:t>
            </w:r>
          </w:p>
        </w:tc>
        <w:tc>
          <w:tcPr>
            <w:tcW w:w="4955" w:type="dxa"/>
            <w:tcBorders>
              <w:top w:val="single" w:sz="4" w:space="0" w:color="auto"/>
              <w:left w:val="single" w:sz="4" w:space="0" w:color="auto"/>
              <w:bottom w:val="single" w:sz="4" w:space="0" w:color="auto"/>
              <w:right w:val="single" w:sz="4" w:space="0" w:color="auto"/>
            </w:tcBorders>
            <w:shd w:val="clear" w:color="auto" w:fill="FFFFFF"/>
          </w:tcPr>
          <w:p w14:paraId="44F8336B" w14:textId="77777777" w:rsidR="00AD6116" w:rsidRPr="00916E54" w:rsidRDefault="00AD6116">
            <w:pPr>
              <w:rPr>
                <w:sz w:val="22"/>
                <w:szCs w:val="22"/>
              </w:rPr>
            </w:pPr>
          </w:p>
        </w:tc>
      </w:tr>
      <w:tr w:rsidR="00AD6116" w:rsidRPr="00916E54" w14:paraId="0F52020A"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321201C3" w14:textId="77777777" w:rsidR="00AD6116" w:rsidRPr="00916E54" w:rsidRDefault="00AD6116">
            <w:pPr>
              <w:rPr>
                <w:sz w:val="22"/>
                <w:szCs w:val="22"/>
              </w:rPr>
            </w:pPr>
            <w:r w:rsidRPr="00916E54">
              <w:rPr>
                <w:b/>
                <w:bCs/>
                <w:sz w:val="22"/>
                <w:szCs w:val="22"/>
              </w:rPr>
              <w:t>Year 3 Milestone</w:t>
            </w:r>
          </w:p>
        </w:tc>
        <w:tc>
          <w:tcPr>
            <w:tcW w:w="4955" w:type="dxa"/>
            <w:tcBorders>
              <w:top w:val="single" w:sz="4" w:space="0" w:color="auto"/>
              <w:left w:val="single" w:sz="4" w:space="0" w:color="auto"/>
              <w:bottom w:val="single" w:sz="4" w:space="0" w:color="auto"/>
              <w:right w:val="single" w:sz="4" w:space="0" w:color="auto"/>
            </w:tcBorders>
            <w:shd w:val="clear" w:color="auto" w:fill="FFFFFF"/>
          </w:tcPr>
          <w:p w14:paraId="77DA5DEB" w14:textId="77777777" w:rsidR="00AD6116" w:rsidRPr="00916E54" w:rsidRDefault="00AD6116">
            <w:pPr>
              <w:rPr>
                <w:sz w:val="22"/>
                <w:szCs w:val="22"/>
              </w:rPr>
            </w:pPr>
          </w:p>
        </w:tc>
      </w:tr>
      <w:tr w:rsidR="00AD6116" w:rsidRPr="00916E54" w14:paraId="361CD143"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5824E6AA" w14:textId="77777777" w:rsidR="00AD6116" w:rsidRPr="00916E54" w:rsidRDefault="00AD6116">
            <w:pPr>
              <w:rPr>
                <w:sz w:val="22"/>
                <w:szCs w:val="22"/>
              </w:rPr>
            </w:pPr>
            <w:r w:rsidRPr="00916E54">
              <w:rPr>
                <w:b/>
                <w:bCs/>
                <w:sz w:val="22"/>
                <w:szCs w:val="22"/>
              </w:rPr>
              <w:t>Potential Obstacles</w:t>
            </w:r>
          </w:p>
        </w:tc>
        <w:tc>
          <w:tcPr>
            <w:tcW w:w="4955" w:type="dxa"/>
            <w:tcBorders>
              <w:top w:val="single" w:sz="4" w:space="0" w:color="auto"/>
              <w:left w:val="single" w:sz="4" w:space="0" w:color="auto"/>
              <w:bottom w:val="single" w:sz="4" w:space="0" w:color="auto"/>
              <w:right w:val="single" w:sz="4" w:space="0" w:color="auto"/>
            </w:tcBorders>
            <w:shd w:val="clear" w:color="auto" w:fill="FFFFFF"/>
          </w:tcPr>
          <w:p w14:paraId="1AB1E7F8" w14:textId="77777777" w:rsidR="00AD6116" w:rsidRPr="00916E54" w:rsidRDefault="00AD6116" w:rsidP="007A2AF6">
            <w:pPr>
              <w:rPr>
                <w:sz w:val="22"/>
                <w:szCs w:val="22"/>
              </w:rPr>
            </w:pPr>
            <w:r w:rsidRPr="00916E54">
              <w:rPr>
                <w:sz w:val="22"/>
                <w:szCs w:val="22"/>
              </w:rPr>
              <w:t>What could get in the way?</w:t>
            </w:r>
          </w:p>
        </w:tc>
      </w:tr>
      <w:tr w:rsidR="00AD6116" w:rsidRPr="00916E54" w14:paraId="08598DFA" w14:textId="77777777" w:rsidTr="00834660">
        <w:tc>
          <w:tcPr>
            <w:tcW w:w="1875" w:type="dxa"/>
            <w:tcBorders>
              <w:top w:val="single" w:sz="4" w:space="0" w:color="auto"/>
              <w:left w:val="single" w:sz="4" w:space="0" w:color="auto"/>
              <w:bottom w:val="single" w:sz="4" w:space="0" w:color="auto"/>
              <w:right w:val="single" w:sz="4" w:space="0" w:color="auto"/>
            </w:tcBorders>
            <w:shd w:val="clear" w:color="auto" w:fill="D0CECE"/>
            <w:hideMark/>
          </w:tcPr>
          <w:p w14:paraId="0A94CBB6" w14:textId="77777777" w:rsidR="00AD6116" w:rsidRPr="00916E54" w:rsidRDefault="00AD6116">
            <w:pPr>
              <w:rPr>
                <w:sz w:val="22"/>
                <w:szCs w:val="22"/>
              </w:rPr>
            </w:pPr>
            <w:r w:rsidRPr="00916E54">
              <w:rPr>
                <w:b/>
                <w:bCs/>
                <w:sz w:val="22"/>
                <w:szCs w:val="22"/>
              </w:rPr>
              <w:t>Resources Needed</w:t>
            </w:r>
          </w:p>
        </w:tc>
        <w:tc>
          <w:tcPr>
            <w:tcW w:w="4955" w:type="dxa"/>
            <w:tcBorders>
              <w:top w:val="single" w:sz="4" w:space="0" w:color="auto"/>
              <w:left w:val="single" w:sz="4" w:space="0" w:color="auto"/>
              <w:bottom w:val="single" w:sz="4" w:space="0" w:color="auto"/>
              <w:right w:val="single" w:sz="4" w:space="0" w:color="auto"/>
            </w:tcBorders>
            <w:shd w:val="clear" w:color="auto" w:fill="FFFFFF"/>
          </w:tcPr>
          <w:p w14:paraId="0957CCD4" w14:textId="77777777" w:rsidR="00AD6116" w:rsidRPr="00916E54" w:rsidRDefault="00AD6116" w:rsidP="007A2AF6">
            <w:pPr>
              <w:rPr>
                <w:sz w:val="22"/>
                <w:szCs w:val="22"/>
              </w:rPr>
            </w:pPr>
            <w:r w:rsidRPr="00916E54">
              <w:rPr>
                <w:sz w:val="22"/>
                <w:szCs w:val="22"/>
              </w:rPr>
              <w:t>What do we need to succeed (time, money, help)</w:t>
            </w:r>
            <w:r w:rsidR="007A2AF6" w:rsidRPr="00916E54">
              <w:rPr>
                <w:sz w:val="22"/>
                <w:szCs w:val="22"/>
              </w:rPr>
              <w:t>?</w:t>
            </w:r>
          </w:p>
        </w:tc>
      </w:tr>
    </w:tbl>
    <w:p w14:paraId="6EA862B2" w14:textId="77777777" w:rsidR="00AD6116" w:rsidRDefault="00AD6116" w:rsidP="00AD6116">
      <w:pPr>
        <w:spacing w:after="400"/>
        <w:rPr>
          <w:rFonts w:ascii="Calibri" w:hAnsi="Calibri" w:cs="Calibri"/>
          <w:sz w:val="22"/>
          <w:szCs w:val="22"/>
        </w:rPr>
      </w:pPr>
    </w:p>
    <w:p w14:paraId="4CDF2D51" w14:textId="77777777" w:rsidR="00AD6116" w:rsidRDefault="00AD6116" w:rsidP="008D0337">
      <w:pPr>
        <w:pStyle w:val="LLCBody"/>
      </w:pPr>
    </w:p>
    <w:p w14:paraId="28DA5092" w14:textId="77777777" w:rsidR="008D0337" w:rsidRDefault="008D0337" w:rsidP="00F412CD">
      <w:pPr>
        <w:pStyle w:val="ListBullet"/>
        <w:tabs>
          <w:tab w:val="num" w:pos="360"/>
        </w:tabs>
        <w:spacing w:after="200" w:line="276" w:lineRule="auto"/>
        <w:ind w:left="360" w:hanging="360"/>
        <w:contextualSpacing/>
      </w:pPr>
    </w:p>
    <w:p w14:paraId="5A51CA34" w14:textId="77777777" w:rsidR="006E61BE" w:rsidRDefault="006E61BE">
      <w:r>
        <w:br w:type="page"/>
      </w:r>
    </w:p>
    <w:p w14:paraId="0EC70C94" w14:textId="77777777" w:rsidR="00E041B9" w:rsidRDefault="00E041B9" w:rsidP="00E041B9">
      <w:pPr>
        <w:pStyle w:val="Heading3"/>
      </w:pPr>
      <w:bookmarkStart w:id="85" w:name="_Toc220391269"/>
      <w:bookmarkStart w:id="86" w:name="_Toc220396058"/>
      <w:bookmarkStart w:id="87" w:name="_Toc220398505"/>
      <w:r>
        <w:lastRenderedPageBreak/>
        <w:t>Troubleshooting Problems Quick Reference</w:t>
      </w:r>
      <w:bookmarkEnd w:id="85"/>
      <w:bookmarkEnd w:id="86"/>
      <w:bookmarkEnd w:id="87"/>
    </w:p>
    <w:p w14:paraId="053A3B86" w14:textId="77777777" w:rsidR="00E041B9" w:rsidRDefault="00E041B9" w:rsidP="00E041B9">
      <w:pPr>
        <w:pStyle w:val="LLCBody"/>
      </w:pPr>
      <w:r>
        <w:t xml:space="preserve">Most breakdowns are normal. The goal is not to avoid </w:t>
      </w:r>
      <w:r w:rsidR="008224C0">
        <w:t xml:space="preserve">them, </w:t>
      </w:r>
      <w:r>
        <w:t>it</w:t>
      </w:r>
      <w:r w:rsidR="00B64E3A">
        <w:t>’</w:t>
      </w:r>
      <w:r>
        <w:t>s to recover quickly.</w:t>
      </w:r>
    </w:p>
    <w:p w14:paraId="260A282C" w14:textId="77777777" w:rsidR="00E041B9" w:rsidRDefault="00B574B2" w:rsidP="00E041B9">
      <w:pPr>
        <w:pStyle w:val="LLCBody"/>
      </w:pPr>
      <w:r>
        <w:t>“</w:t>
      </w:r>
      <w:r w:rsidR="00E041B9">
        <w:t xml:space="preserve">We keep having the same </w:t>
      </w:r>
      <w:r w:rsidR="008224C0">
        <w:t>fight.</w:t>
      </w:r>
      <w:r>
        <w:t>”</w:t>
      </w:r>
    </w:p>
    <w:p w14:paraId="6EB3E511" w14:textId="77777777" w:rsidR="00E041B9" w:rsidRDefault="00E041B9" w:rsidP="007A2AF6">
      <w:pPr>
        <w:pStyle w:val="LLCBody"/>
        <w:ind w:left="360"/>
      </w:pPr>
      <w:r>
        <w:rPr>
          <w:b/>
        </w:rPr>
        <w:t>What</w:t>
      </w:r>
      <w:r w:rsidR="00B64E3A">
        <w:rPr>
          <w:b/>
        </w:rPr>
        <w:t>’</w:t>
      </w:r>
      <w:r>
        <w:rPr>
          <w:b/>
        </w:rPr>
        <w:t xml:space="preserve">s happening: </w:t>
      </w:r>
      <w:r>
        <w:t>The surface argument is covering something deeper (feeling unappreciated, unsafe, controlled, or alone). This is often The Avoidance Loop catching up with you.</w:t>
      </w:r>
    </w:p>
    <w:p w14:paraId="0667A927" w14:textId="77777777" w:rsidR="00E041B9" w:rsidRDefault="00E041B9" w:rsidP="007A2AF6">
      <w:pPr>
        <w:pStyle w:val="LLCBody"/>
        <w:ind w:firstLine="360"/>
      </w:pPr>
      <w:r>
        <w:rPr>
          <w:b/>
        </w:rPr>
        <w:t>Try This First</w:t>
      </w:r>
    </w:p>
    <w:p w14:paraId="51D0E6E7" w14:textId="77777777" w:rsidR="00E041B9" w:rsidRDefault="00E041B9" w:rsidP="00EC7084">
      <w:pPr>
        <w:pStyle w:val="LLCBody"/>
        <w:numPr>
          <w:ilvl w:val="0"/>
          <w:numId w:val="34"/>
        </w:numPr>
      </w:pPr>
      <w:r>
        <w:t xml:space="preserve">Name the deeper need: </w:t>
      </w:r>
      <w:r w:rsidR="00B574B2">
        <w:t>“</w:t>
      </w:r>
      <w:r>
        <w:t>I think this is about ____.</w:t>
      </w:r>
      <w:r w:rsidR="00B574B2">
        <w:t>”</w:t>
      </w:r>
    </w:p>
    <w:p w14:paraId="56370C6D" w14:textId="77777777" w:rsidR="00E041B9" w:rsidRDefault="00E041B9" w:rsidP="00EC7084">
      <w:pPr>
        <w:pStyle w:val="LLCBody"/>
        <w:numPr>
          <w:ilvl w:val="0"/>
          <w:numId w:val="34"/>
        </w:numPr>
      </w:pPr>
      <w:r>
        <w:t>Use a Conflict Protocol if you escalate.</w:t>
      </w:r>
    </w:p>
    <w:p w14:paraId="18E489A4" w14:textId="77777777" w:rsidR="00E041B9" w:rsidRDefault="00E041B9" w:rsidP="00EC7084">
      <w:pPr>
        <w:pStyle w:val="LLCBody"/>
        <w:numPr>
          <w:ilvl w:val="0"/>
          <w:numId w:val="34"/>
        </w:numPr>
      </w:pPr>
      <w:r>
        <w:t>Schedule one dedicated problem-solving session (not during the fight).</w:t>
      </w:r>
    </w:p>
    <w:p w14:paraId="12811C77" w14:textId="77777777" w:rsidR="00E041B9" w:rsidRDefault="00B574B2" w:rsidP="007A2AF6">
      <w:pPr>
        <w:pStyle w:val="LLCBody"/>
      </w:pPr>
      <w:r>
        <w:t>“</w:t>
      </w:r>
      <w:r w:rsidR="00E041B9">
        <w:t>My Love Partner won</w:t>
      </w:r>
      <w:r w:rsidR="00B64E3A">
        <w:t>’</w:t>
      </w:r>
      <w:r w:rsidR="00E041B9">
        <w:t xml:space="preserve">t engage with the </w:t>
      </w:r>
      <w:r w:rsidR="007A2AF6">
        <w:t>LPM system</w:t>
      </w:r>
      <w:r w:rsidR="008224C0">
        <w:t>.</w:t>
      </w:r>
      <w:r>
        <w:t>”</w:t>
      </w:r>
    </w:p>
    <w:p w14:paraId="7E2DCA6F" w14:textId="77777777" w:rsidR="00E041B9" w:rsidRDefault="00E041B9" w:rsidP="007A2AF6">
      <w:pPr>
        <w:pStyle w:val="LLCBody"/>
        <w:ind w:left="360"/>
      </w:pPr>
      <w:r>
        <w:rPr>
          <w:b/>
        </w:rPr>
        <w:t>What</w:t>
      </w:r>
      <w:r w:rsidR="00B64E3A">
        <w:rPr>
          <w:b/>
        </w:rPr>
        <w:t>’</w:t>
      </w:r>
      <w:r>
        <w:rPr>
          <w:b/>
        </w:rPr>
        <w:t xml:space="preserve">s happening: </w:t>
      </w:r>
      <w:r>
        <w:t>They may feel judged, controlled, or overwhelmed.</w:t>
      </w:r>
    </w:p>
    <w:p w14:paraId="3DBBEFEC" w14:textId="77777777" w:rsidR="00E041B9" w:rsidRDefault="00E041B9" w:rsidP="007A2AF6">
      <w:pPr>
        <w:pStyle w:val="LLCBody"/>
        <w:ind w:firstLine="360"/>
      </w:pPr>
      <w:r>
        <w:rPr>
          <w:b/>
        </w:rPr>
        <w:t>Try This First</w:t>
      </w:r>
    </w:p>
    <w:p w14:paraId="6DF00447" w14:textId="77777777" w:rsidR="00E041B9" w:rsidRDefault="00E041B9" w:rsidP="00EC7084">
      <w:pPr>
        <w:pStyle w:val="LLCBody"/>
        <w:numPr>
          <w:ilvl w:val="0"/>
          <w:numId w:val="35"/>
        </w:numPr>
      </w:pPr>
      <w:r>
        <w:t>Start smaller: one daily question, not the whole toolkit.</w:t>
      </w:r>
    </w:p>
    <w:p w14:paraId="2BE105F0" w14:textId="77777777" w:rsidR="00E041B9" w:rsidRDefault="00E041B9" w:rsidP="00EC7084">
      <w:pPr>
        <w:pStyle w:val="LLCBody"/>
        <w:numPr>
          <w:ilvl w:val="0"/>
          <w:numId w:val="35"/>
        </w:numPr>
      </w:pPr>
      <w:r>
        <w:t>Make it time-boxed and low-pressure.</w:t>
      </w:r>
    </w:p>
    <w:p w14:paraId="72ADA2A0" w14:textId="77777777" w:rsidR="00E041B9" w:rsidRDefault="00E041B9" w:rsidP="00EC7084">
      <w:pPr>
        <w:pStyle w:val="LLCBody"/>
        <w:numPr>
          <w:ilvl w:val="0"/>
          <w:numId w:val="35"/>
        </w:numPr>
      </w:pPr>
      <w:r>
        <w:t>Ask what would make it feel doable for them.</w:t>
      </w:r>
    </w:p>
    <w:p w14:paraId="0A44B72F" w14:textId="77777777" w:rsidR="00E041B9" w:rsidRDefault="00B574B2" w:rsidP="007A2AF6">
      <w:pPr>
        <w:pStyle w:val="LLCBody"/>
      </w:pPr>
      <w:r>
        <w:t>“</w:t>
      </w:r>
      <w:r w:rsidR="00E041B9">
        <w:t>We don</w:t>
      </w:r>
      <w:r w:rsidR="00B64E3A">
        <w:t>’</w:t>
      </w:r>
      <w:r w:rsidR="00E041B9">
        <w:t xml:space="preserve">t have time for all </w:t>
      </w:r>
      <w:r w:rsidR="008224C0">
        <w:t>this.</w:t>
      </w:r>
      <w:r>
        <w:t>”</w:t>
      </w:r>
    </w:p>
    <w:p w14:paraId="09343EA6" w14:textId="77777777" w:rsidR="00E041B9" w:rsidRDefault="00E041B9" w:rsidP="007A2AF6">
      <w:pPr>
        <w:pStyle w:val="LLCBody"/>
        <w:ind w:left="360"/>
      </w:pPr>
      <w:r>
        <w:rPr>
          <w:b/>
        </w:rPr>
        <w:t>What</w:t>
      </w:r>
      <w:r w:rsidR="00B64E3A">
        <w:rPr>
          <w:b/>
        </w:rPr>
        <w:t>’</w:t>
      </w:r>
      <w:r>
        <w:rPr>
          <w:b/>
        </w:rPr>
        <w:t xml:space="preserve">s happening: </w:t>
      </w:r>
      <w:r>
        <w:t>Time is often a proxy for priority and energy.</w:t>
      </w:r>
    </w:p>
    <w:p w14:paraId="34541F1A" w14:textId="77777777" w:rsidR="00E041B9" w:rsidRDefault="00E041B9" w:rsidP="007A2AF6">
      <w:pPr>
        <w:pStyle w:val="LLCBody"/>
        <w:ind w:firstLine="360"/>
      </w:pPr>
      <w:r>
        <w:rPr>
          <w:b/>
        </w:rPr>
        <w:t>Try This First</w:t>
      </w:r>
    </w:p>
    <w:p w14:paraId="1A39F626" w14:textId="77777777" w:rsidR="00E041B9" w:rsidRDefault="00E041B9" w:rsidP="00EC7084">
      <w:pPr>
        <w:pStyle w:val="LLCBody"/>
        <w:numPr>
          <w:ilvl w:val="0"/>
          <w:numId w:val="36"/>
        </w:numPr>
      </w:pPr>
      <w:r>
        <w:t xml:space="preserve">Commit to the minimum: Daily Standup (5 </w:t>
      </w:r>
      <w:r w:rsidR="00053003">
        <w:t>minutes)</w:t>
      </w:r>
      <w:r>
        <w:t xml:space="preserve"> + Weekly Sync (20 </w:t>
      </w:r>
      <w:r w:rsidR="00053003">
        <w:t>minutes)</w:t>
      </w:r>
      <w:r>
        <w:t>.</w:t>
      </w:r>
      <w:r w:rsidR="007A2AF6">
        <w:t xml:space="preserve"> That</w:t>
      </w:r>
      <w:r w:rsidR="00B64E3A">
        <w:t>’</w:t>
      </w:r>
      <w:r w:rsidR="007A2AF6">
        <w:t>s your Minimum Viable LPM Plan.</w:t>
      </w:r>
    </w:p>
    <w:p w14:paraId="3CA4D125" w14:textId="77777777" w:rsidR="00E041B9" w:rsidRDefault="00E041B9" w:rsidP="00EC7084">
      <w:pPr>
        <w:pStyle w:val="LLCBody"/>
        <w:numPr>
          <w:ilvl w:val="0"/>
          <w:numId w:val="36"/>
        </w:numPr>
      </w:pPr>
      <w:r>
        <w:t>Put it on the calendar like a meeting.</w:t>
      </w:r>
    </w:p>
    <w:p w14:paraId="19F83AE8" w14:textId="77777777" w:rsidR="00E041B9" w:rsidRDefault="00B574B2" w:rsidP="007A2AF6">
      <w:pPr>
        <w:pStyle w:val="LLCBody"/>
      </w:pPr>
      <w:r>
        <w:t>“</w:t>
      </w:r>
      <w:r w:rsidR="00E041B9">
        <w:t xml:space="preserve">It feels awkward and </w:t>
      </w:r>
      <w:r w:rsidR="008224C0">
        <w:t>unnatural.</w:t>
      </w:r>
      <w:r>
        <w:t>”</w:t>
      </w:r>
    </w:p>
    <w:p w14:paraId="62F88E2D" w14:textId="77777777" w:rsidR="00E041B9" w:rsidRDefault="00E041B9" w:rsidP="007A2AF6">
      <w:pPr>
        <w:pStyle w:val="LLCBody"/>
        <w:ind w:left="360"/>
      </w:pPr>
      <w:r>
        <w:rPr>
          <w:b/>
        </w:rPr>
        <w:t>What</w:t>
      </w:r>
      <w:r w:rsidR="00B64E3A">
        <w:rPr>
          <w:b/>
        </w:rPr>
        <w:t>’</w:t>
      </w:r>
      <w:r>
        <w:rPr>
          <w:b/>
        </w:rPr>
        <w:t xml:space="preserve">s happening: </w:t>
      </w:r>
      <w:r>
        <w:t>New habits feel weird at first.</w:t>
      </w:r>
    </w:p>
    <w:p w14:paraId="74734184" w14:textId="77777777" w:rsidR="00E041B9" w:rsidRDefault="00E041B9" w:rsidP="007A2AF6">
      <w:pPr>
        <w:pStyle w:val="LLCBody"/>
        <w:ind w:firstLine="360"/>
      </w:pPr>
      <w:r>
        <w:rPr>
          <w:b/>
        </w:rPr>
        <w:t>Try This First</w:t>
      </w:r>
    </w:p>
    <w:p w14:paraId="04A557BF" w14:textId="77777777" w:rsidR="00E041B9" w:rsidRDefault="00E041B9" w:rsidP="00EC7084">
      <w:pPr>
        <w:pStyle w:val="LLCBody"/>
        <w:numPr>
          <w:ilvl w:val="0"/>
          <w:numId w:val="37"/>
        </w:numPr>
      </w:pPr>
      <w:r>
        <w:t>Keep it short and consistent.</w:t>
      </w:r>
    </w:p>
    <w:p w14:paraId="5623F85A" w14:textId="77777777" w:rsidR="00E041B9" w:rsidRDefault="00E041B9" w:rsidP="00EC7084">
      <w:pPr>
        <w:pStyle w:val="LLCBody"/>
        <w:numPr>
          <w:ilvl w:val="0"/>
          <w:numId w:val="37"/>
        </w:numPr>
      </w:pPr>
      <w:r>
        <w:t>Use prompts/scripts until it becomes natural.</w:t>
      </w:r>
    </w:p>
    <w:p w14:paraId="3CFB76DA" w14:textId="77777777" w:rsidR="00E041B9" w:rsidRDefault="00E041B9" w:rsidP="00EC7084">
      <w:pPr>
        <w:pStyle w:val="LLCBody"/>
        <w:numPr>
          <w:ilvl w:val="0"/>
          <w:numId w:val="37"/>
        </w:numPr>
      </w:pPr>
      <w:r>
        <w:t>Revisit after 30 days—awkward usually fades.</w:t>
      </w:r>
    </w:p>
    <w:p w14:paraId="160B6117" w14:textId="77777777" w:rsidR="00E041B9" w:rsidRDefault="00B574B2" w:rsidP="007A2AF6">
      <w:pPr>
        <w:pStyle w:val="LLCBody"/>
      </w:pPr>
      <w:r>
        <w:t>“</w:t>
      </w:r>
      <w:r w:rsidR="00E041B9">
        <w:t xml:space="preserve">We started strong but fell </w:t>
      </w:r>
      <w:r w:rsidR="00025CE9">
        <w:t>off.</w:t>
      </w:r>
      <w:r>
        <w:t>”</w:t>
      </w:r>
    </w:p>
    <w:p w14:paraId="4D98654E" w14:textId="77777777" w:rsidR="00E041B9" w:rsidRDefault="00E041B9" w:rsidP="007A2AF6">
      <w:pPr>
        <w:pStyle w:val="LLCBody"/>
        <w:ind w:left="360"/>
      </w:pPr>
      <w:r>
        <w:rPr>
          <w:b/>
        </w:rPr>
        <w:t>What</w:t>
      </w:r>
      <w:r w:rsidR="00B64E3A">
        <w:rPr>
          <w:b/>
        </w:rPr>
        <w:t>’</w:t>
      </w:r>
      <w:r>
        <w:rPr>
          <w:b/>
        </w:rPr>
        <w:t xml:space="preserve">s happening: </w:t>
      </w:r>
      <w:r>
        <w:t>This is normal. The failure is not falling off—it is quitting permanently.</w:t>
      </w:r>
    </w:p>
    <w:p w14:paraId="6A7332C8" w14:textId="77777777" w:rsidR="00E041B9" w:rsidRDefault="00E041B9" w:rsidP="007A2AF6">
      <w:pPr>
        <w:pStyle w:val="LLCBody"/>
        <w:ind w:firstLine="360"/>
      </w:pPr>
      <w:r>
        <w:rPr>
          <w:b/>
        </w:rPr>
        <w:t>Try This First</w:t>
      </w:r>
    </w:p>
    <w:p w14:paraId="60700D81" w14:textId="77777777" w:rsidR="00E041B9" w:rsidRDefault="00E041B9" w:rsidP="00EC7084">
      <w:pPr>
        <w:pStyle w:val="LLCBody"/>
        <w:numPr>
          <w:ilvl w:val="0"/>
          <w:numId w:val="38"/>
        </w:numPr>
      </w:pPr>
      <w:r>
        <w:t xml:space="preserve">Do your next standup today. Do not wait for a </w:t>
      </w:r>
      <w:r w:rsidR="00B574B2">
        <w:t>“</w:t>
      </w:r>
      <w:r>
        <w:t>restart date.</w:t>
      </w:r>
      <w:r w:rsidR="00B574B2">
        <w:t>”</w:t>
      </w:r>
    </w:p>
    <w:p w14:paraId="45C2E874" w14:textId="77777777" w:rsidR="00E041B9" w:rsidRDefault="00E041B9" w:rsidP="00EC7084">
      <w:pPr>
        <w:pStyle w:val="LLCBody"/>
        <w:numPr>
          <w:ilvl w:val="0"/>
          <w:numId w:val="38"/>
        </w:numPr>
      </w:pPr>
      <w:r>
        <w:lastRenderedPageBreak/>
        <w:t>Schedule your next Weekly Sync before you go to sleep.</w:t>
      </w:r>
    </w:p>
    <w:p w14:paraId="615C74C4" w14:textId="77777777" w:rsidR="00E041B9" w:rsidRDefault="00E041B9" w:rsidP="00EC7084">
      <w:pPr>
        <w:pStyle w:val="LLCBody"/>
        <w:numPr>
          <w:ilvl w:val="0"/>
          <w:numId w:val="38"/>
        </w:numPr>
      </w:pPr>
      <w:r>
        <w:t>Reduce scope for two weeks, then rebuild.</w:t>
      </w:r>
    </w:p>
    <w:p w14:paraId="32F8801C" w14:textId="77777777" w:rsidR="00E041B9" w:rsidRDefault="00B574B2" w:rsidP="007A2AF6">
      <w:pPr>
        <w:pStyle w:val="LLCBody"/>
      </w:pPr>
      <w:r>
        <w:t>“</w:t>
      </w:r>
      <w:r w:rsidR="00E041B9">
        <w:t xml:space="preserve">Life got crazy and we had to </w:t>
      </w:r>
      <w:r w:rsidR="00025CE9">
        <w:t>stop.</w:t>
      </w:r>
      <w:r>
        <w:t>”</w:t>
      </w:r>
    </w:p>
    <w:p w14:paraId="02578426" w14:textId="77777777" w:rsidR="00E041B9" w:rsidRDefault="00E041B9" w:rsidP="007A2AF6">
      <w:pPr>
        <w:pStyle w:val="LLCBody"/>
        <w:ind w:left="360"/>
      </w:pPr>
      <w:r>
        <w:rPr>
          <w:b/>
        </w:rPr>
        <w:t>What</w:t>
      </w:r>
      <w:r w:rsidR="00B64E3A">
        <w:rPr>
          <w:b/>
        </w:rPr>
        <w:t>’</w:t>
      </w:r>
      <w:r>
        <w:rPr>
          <w:b/>
        </w:rPr>
        <w:t xml:space="preserve">s happening: </w:t>
      </w:r>
      <w:r>
        <w:t>Sometimes life requires a minimum</w:t>
      </w:r>
      <w:r w:rsidR="005B1BD2">
        <w:t xml:space="preserve"> </w:t>
      </w:r>
      <w:r>
        <w:t>viable version of connection.</w:t>
      </w:r>
    </w:p>
    <w:p w14:paraId="72754E57" w14:textId="77777777" w:rsidR="00E041B9" w:rsidRDefault="00E041B9" w:rsidP="007A2AF6">
      <w:pPr>
        <w:pStyle w:val="LLCBody"/>
        <w:ind w:left="360"/>
      </w:pPr>
      <w:r>
        <w:rPr>
          <w:b/>
        </w:rPr>
        <w:t>Try This First</w:t>
      </w:r>
    </w:p>
    <w:p w14:paraId="194B43B7" w14:textId="77777777" w:rsidR="00E041B9" w:rsidRDefault="00E041B9" w:rsidP="00EC7084">
      <w:pPr>
        <w:pStyle w:val="LLCBody"/>
        <w:numPr>
          <w:ilvl w:val="0"/>
          <w:numId w:val="39"/>
        </w:numPr>
      </w:pPr>
      <w:r>
        <w:t>Crisis mode for two weeks: one daily question + one weekly 10-minute check-in.</w:t>
      </w:r>
    </w:p>
    <w:p w14:paraId="77718171" w14:textId="77777777" w:rsidR="00E041B9" w:rsidRDefault="00E041B9" w:rsidP="00EC7084">
      <w:pPr>
        <w:pStyle w:val="LLCBody"/>
        <w:numPr>
          <w:ilvl w:val="0"/>
          <w:numId w:val="39"/>
        </w:numPr>
      </w:pPr>
      <w:r>
        <w:t xml:space="preserve">Assume good intent. Delay big decisions until you have </w:t>
      </w:r>
      <w:r w:rsidR="00D64BFB">
        <w:t>capacity</w:t>
      </w:r>
      <w:r>
        <w:t>.</w:t>
      </w:r>
    </w:p>
    <w:p w14:paraId="587FD492" w14:textId="77777777" w:rsidR="00E041B9" w:rsidRDefault="00E041B9" w:rsidP="00EC7084">
      <w:pPr>
        <w:pStyle w:val="LLCBody"/>
        <w:numPr>
          <w:ilvl w:val="0"/>
          <w:numId w:val="39"/>
        </w:numPr>
      </w:pPr>
      <w:r>
        <w:t>When things stabilize, do a recovery retrospective.</w:t>
      </w:r>
    </w:p>
    <w:p w14:paraId="3B0ABD15" w14:textId="77777777" w:rsidR="006E61BE" w:rsidRDefault="006E61BE">
      <w:pPr>
        <w:rPr>
          <w:color w:val="404040"/>
          <w:sz w:val="22"/>
        </w:rPr>
      </w:pPr>
      <w:r>
        <w:br w:type="page"/>
      </w:r>
    </w:p>
    <w:p w14:paraId="26049284" w14:textId="77777777" w:rsidR="008473C4" w:rsidRDefault="008473C4" w:rsidP="008473C4">
      <w:pPr>
        <w:pStyle w:val="Heading3"/>
      </w:pPr>
      <w:bookmarkStart w:id="88" w:name="_Toc220391270"/>
      <w:bookmarkStart w:id="89" w:name="_Toc220396059"/>
      <w:bookmarkStart w:id="90" w:name="_Toc220398506"/>
      <w:r>
        <w:lastRenderedPageBreak/>
        <w:t>Values Statement Template</w:t>
      </w:r>
      <w:bookmarkEnd w:id="88"/>
      <w:bookmarkEnd w:id="89"/>
      <w:bookmarkEnd w:id="90"/>
    </w:p>
    <w:p w14:paraId="18759B29" w14:textId="77777777" w:rsidR="008473C4" w:rsidRDefault="008473C4" w:rsidP="008473C4">
      <w:pPr>
        <w:pStyle w:val="FirstParagraph"/>
        <w:ind w:firstLine="0"/>
      </w:pPr>
      <w:r>
        <w:rPr>
          <w:b/>
          <w:bCs/>
        </w:rPr>
        <w:t>Purpose</w:t>
      </w:r>
      <w:r>
        <w:t xml:space="preserve">: Your values are your </w:t>
      </w:r>
      <w:r w:rsidR="00025CE9">
        <w:t xml:space="preserve">guardrails, </w:t>
      </w:r>
      <w:r>
        <w:t>the shared principles that determine how you treat each other, how you make decisions, and what you protect when life gets busy.</w:t>
      </w:r>
    </w:p>
    <w:p w14:paraId="72CE3920" w14:textId="77777777" w:rsidR="008473C4" w:rsidRPr="00211BE0" w:rsidRDefault="008473C4" w:rsidP="008473C4">
      <w:pPr>
        <w:pStyle w:val="BodyText"/>
      </w:pPr>
    </w:p>
    <w:p w14:paraId="6C727A88" w14:textId="77777777" w:rsidR="008473C4" w:rsidRDefault="008473C4" w:rsidP="008473C4">
      <w:pPr>
        <w:pStyle w:val="LLCBody"/>
      </w:pPr>
      <w:r>
        <w:rPr>
          <w:b/>
          <w:bCs/>
        </w:rPr>
        <w:t>Time Required</w:t>
      </w:r>
      <w:r>
        <w:t>: 60 minutes, complete</w:t>
      </w:r>
      <w:r w:rsidR="00430A98">
        <w:t>d</w:t>
      </w:r>
      <w:r>
        <w:t xml:space="preserve"> initially and then revisited as a part of the Quarterly Review or as needed.</w:t>
      </w:r>
    </w:p>
    <w:p w14:paraId="7ED3A19F" w14:textId="77777777" w:rsidR="008473C4" w:rsidRPr="006514AD" w:rsidRDefault="008473C4" w:rsidP="008473C4">
      <w:pPr>
        <w:pStyle w:val="LLCBody"/>
      </w:pPr>
      <w:r>
        <w:rPr>
          <w:b/>
          <w:bCs/>
        </w:rPr>
        <w:t>Steps</w:t>
      </w:r>
      <w:r>
        <w:t>:</w:t>
      </w:r>
    </w:p>
    <w:p w14:paraId="17EC5876" w14:textId="77777777" w:rsidR="008473C4" w:rsidRDefault="008473C4" w:rsidP="00EC7084">
      <w:pPr>
        <w:pStyle w:val="LLCBody"/>
        <w:numPr>
          <w:ilvl w:val="0"/>
          <w:numId w:val="17"/>
        </w:numPr>
      </w:pPr>
      <w:r>
        <w:t>Using the example values below, choose your top 7 (separately). Each Love Partner independently reviews the list and selects their top 7 values.</w:t>
      </w:r>
    </w:p>
    <w:p w14:paraId="610A588B" w14:textId="77777777" w:rsidR="008473C4" w:rsidRDefault="008473C4" w:rsidP="00EC7084">
      <w:pPr>
        <w:pStyle w:val="LLCBody"/>
        <w:numPr>
          <w:ilvl w:val="0"/>
          <w:numId w:val="17"/>
        </w:numPr>
      </w:pPr>
      <w:r>
        <w:t>Compare lists (together). Circle overlaps. For non-overlaps, each Love Partner gets 60 seconds to explain why it matters.</w:t>
      </w:r>
    </w:p>
    <w:p w14:paraId="64F3B6BE" w14:textId="77777777" w:rsidR="008473C4" w:rsidRDefault="008473C4" w:rsidP="00EC7084">
      <w:pPr>
        <w:pStyle w:val="LLCBody"/>
        <w:numPr>
          <w:ilvl w:val="0"/>
          <w:numId w:val="17"/>
        </w:numPr>
      </w:pPr>
      <w:r>
        <w:t xml:space="preserve">Narrow to </w:t>
      </w:r>
      <w:r w:rsidR="00ED5EFC">
        <w:t>5–7</w:t>
      </w:r>
      <w:r>
        <w:t xml:space="preserve"> shared core values. Combine synonyms (e.g., Security + Stability).</w:t>
      </w:r>
    </w:p>
    <w:p w14:paraId="74B68697" w14:textId="77777777" w:rsidR="008473C4" w:rsidRDefault="008473C4" w:rsidP="00EC7084">
      <w:pPr>
        <w:pStyle w:val="LLCBody"/>
        <w:numPr>
          <w:ilvl w:val="0"/>
          <w:numId w:val="17"/>
        </w:numPr>
      </w:pPr>
      <w:r>
        <w:t xml:space="preserve">Using the template, define each value (together). Write what it means in your relationship. Complete one template for each of your </w:t>
      </w:r>
      <w:r w:rsidR="00ED5EFC">
        <w:t>5–7</w:t>
      </w:r>
      <w:r>
        <w:t xml:space="preserve"> shared core values.</w:t>
      </w:r>
    </w:p>
    <w:p w14:paraId="19563A75" w14:textId="77777777" w:rsidR="008473C4" w:rsidRDefault="008473C4" w:rsidP="00EC7084">
      <w:pPr>
        <w:pStyle w:val="LLCBody"/>
        <w:numPr>
          <w:ilvl w:val="0"/>
          <w:numId w:val="17"/>
        </w:numPr>
      </w:pPr>
      <w:r>
        <w:t>Make values operational. For each value, define what it Looks Like and When We</w:t>
      </w:r>
      <w:r w:rsidR="00B64E3A">
        <w:t>’</w:t>
      </w:r>
      <w:r>
        <w:t>re Off Track.</w:t>
      </w:r>
    </w:p>
    <w:p w14:paraId="1C0D47B0" w14:textId="77777777" w:rsidR="008473C4" w:rsidRPr="004523F7" w:rsidRDefault="008473C4" w:rsidP="008473C4">
      <w:pPr>
        <w:pStyle w:val="BodyText"/>
        <w:ind w:firstLine="0"/>
        <w:rPr>
          <w:bCs/>
        </w:rPr>
      </w:pPr>
      <w:r>
        <w:rPr>
          <w:b/>
        </w:rPr>
        <w:t>Example Values</w:t>
      </w:r>
      <w:r>
        <w:rPr>
          <w:bCs/>
        </w:rPr>
        <w:t>:</w:t>
      </w:r>
    </w:p>
    <w:p w14:paraId="4483F2B8" w14:textId="77777777" w:rsidR="008473C4" w:rsidRDefault="008473C4" w:rsidP="008473C4">
      <w:pPr>
        <w:pStyle w:val="BodyText"/>
        <w:ind w:left="720" w:firstLine="0"/>
      </w:pPr>
    </w:p>
    <w:tbl>
      <w:tblPr>
        <w:tblW w:w="0" w:type="auto"/>
        <w:tblLayout w:type="fixed"/>
        <w:tblLook w:val="04A0" w:firstRow="1" w:lastRow="0" w:firstColumn="1" w:lastColumn="0" w:noHBand="0" w:noVBand="1"/>
      </w:tblPr>
      <w:tblGrid>
        <w:gridCol w:w="1708"/>
        <w:gridCol w:w="1380"/>
        <w:gridCol w:w="1947"/>
        <w:gridCol w:w="1625"/>
      </w:tblGrid>
      <w:tr w:rsidR="008473C4" w:rsidRPr="00B91DBE" w14:paraId="5D1388EE" w14:textId="77777777" w:rsidTr="00B91DBE">
        <w:tc>
          <w:tcPr>
            <w:tcW w:w="1708" w:type="dxa"/>
          </w:tcPr>
          <w:p w14:paraId="15035723" w14:textId="77777777" w:rsidR="008473C4" w:rsidRPr="00B91DBE" w:rsidRDefault="008473C4" w:rsidP="00B91DBE">
            <w:pPr>
              <w:pStyle w:val="BodyText"/>
              <w:spacing w:after="100" w:afterAutospacing="1"/>
              <w:ind w:firstLine="0"/>
              <w:jc w:val="center"/>
            </w:pPr>
            <w:r w:rsidRPr="00B91DBE">
              <w:t>Adventure</w:t>
            </w:r>
          </w:p>
        </w:tc>
        <w:tc>
          <w:tcPr>
            <w:tcW w:w="1380" w:type="dxa"/>
          </w:tcPr>
          <w:p w14:paraId="3C328878" w14:textId="77777777" w:rsidR="008473C4" w:rsidRPr="00B91DBE" w:rsidRDefault="008473C4" w:rsidP="00B91DBE">
            <w:pPr>
              <w:pStyle w:val="BodyText"/>
              <w:spacing w:after="100" w:afterAutospacing="1"/>
              <w:ind w:firstLine="0"/>
              <w:jc w:val="center"/>
            </w:pPr>
            <w:r w:rsidRPr="00B91DBE">
              <w:t>Authenticity</w:t>
            </w:r>
          </w:p>
        </w:tc>
        <w:tc>
          <w:tcPr>
            <w:tcW w:w="1947" w:type="dxa"/>
          </w:tcPr>
          <w:p w14:paraId="79AA4A9E" w14:textId="77777777" w:rsidR="008473C4" w:rsidRPr="00B91DBE" w:rsidRDefault="008473C4" w:rsidP="00B91DBE">
            <w:pPr>
              <w:pStyle w:val="BodyText"/>
              <w:spacing w:after="100" w:afterAutospacing="1"/>
              <w:ind w:firstLine="0"/>
              <w:jc w:val="center"/>
            </w:pPr>
            <w:r w:rsidRPr="00B91DBE">
              <w:t>Balance</w:t>
            </w:r>
          </w:p>
        </w:tc>
        <w:tc>
          <w:tcPr>
            <w:tcW w:w="1625" w:type="dxa"/>
          </w:tcPr>
          <w:p w14:paraId="14FD863D" w14:textId="77777777" w:rsidR="008473C4" w:rsidRPr="00B91DBE" w:rsidRDefault="008473C4" w:rsidP="00B91DBE">
            <w:pPr>
              <w:pStyle w:val="BodyText"/>
              <w:spacing w:after="100" w:afterAutospacing="1"/>
              <w:ind w:firstLine="0"/>
              <w:jc w:val="center"/>
            </w:pPr>
            <w:r w:rsidRPr="00B91DBE">
              <w:t>Commitment</w:t>
            </w:r>
          </w:p>
        </w:tc>
      </w:tr>
      <w:tr w:rsidR="008473C4" w:rsidRPr="00B91DBE" w14:paraId="07EFE0CB" w14:textId="77777777" w:rsidTr="00B91DBE">
        <w:tc>
          <w:tcPr>
            <w:tcW w:w="1708" w:type="dxa"/>
          </w:tcPr>
          <w:p w14:paraId="51790A32" w14:textId="77777777" w:rsidR="008473C4" w:rsidRPr="00B91DBE" w:rsidRDefault="008473C4" w:rsidP="00B91DBE">
            <w:pPr>
              <w:pStyle w:val="BodyText"/>
              <w:spacing w:after="100" w:afterAutospacing="1"/>
              <w:ind w:firstLine="0"/>
              <w:jc w:val="center"/>
            </w:pPr>
            <w:r w:rsidRPr="00B91DBE">
              <w:t>Community</w:t>
            </w:r>
          </w:p>
        </w:tc>
        <w:tc>
          <w:tcPr>
            <w:tcW w:w="1380" w:type="dxa"/>
          </w:tcPr>
          <w:p w14:paraId="2B89040C" w14:textId="77777777" w:rsidR="008473C4" w:rsidRPr="00B91DBE" w:rsidRDefault="008473C4" w:rsidP="00B91DBE">
            <w:pPr>
              <w:pStyle w:val="BodyText"/>
              <w:spacing w:after="100" w:afterAutospacing="1"/>
              <w:ind w:firstLine="0"/>
              <w:jc w:val="center"/>
            </w:pPr>
            <w:r w:rsidRPr="00B91DBE">
              <w:t>Compassion</w:t>
            </w:r>
          </w:p>
        </w:tc>
        <w:tc>
          <w:tcPr>
            <w:tcW w:w="1947" w:type="dxa"/>
          </w:tcPr>
          <w:p w14:paraId="426CF8B5" w14:textId="77777777" w:rsidR="008473C4" w:rsidRPr="00B91DBE" w:rsidRDefault="008473C4" w:rsidP="00B91DBE">
            <w:pPr>
              <w:pStyle w:val="BodyText"/>
              <w:spacing w:after="100" w:afterAutospacing="1"/>
              <w:ind w:firstLine="0"/>
              <w:jc w:val="center"/>
            </w:pPr>
            <w:r w:rsidRPr="00B91DBE">
              <w:t>Connection</w:t>
            </w:r>
          </w:p>
        </w:tc>
        <w:tc>
          <w:tcPr>
            <w:tcW w:w="1625" w:type="dxa"/>
          </w:tcPr>
          <w:p w14:paraId="698E0201" w14:textId="77777777" w:rsidR="008473C4" w:rsidRPr="00B91DBE" w:rsidRDefault="008473C4" w:rsidP="00B91DBE">
            <w:pPr>
              <w:pStyle w:val="BodyText"/>
              <w:spacing w:after="100" w:afterAutospacing="1"/>
              <w:ind w:firstLine="0"/>
              <w:jc w:val="center"/>
            </w:pPr>
            <w:r w:rsidRPr="00B91DBE">
              <w:t>Creativity</w:t>
            </w:r>
          </w:p>
        </w:tc>
      </w:tr>
      <w:tr w:rsidR="008473C4" w:rsidRPr="00B91DBE" w14:paraId="2C1A1FF7" w14:textId="77777777" w:rsidTr="00B91DBE">
        <w:tc>
          <w:tcPr>
            <w:tcW w:w="1708" w:type="dxa"/>
          </w:tcPr>
          <w:p w14:paraId="188F8BF6" w14:textId="77777777" w:rsidR="008473C4" w:rsidRPr="00B91DBE" w:rsidRDefault="008473C4" w:rsidP="00B91DBE">
            <w:pPr>
              <w:pStyle w:val="BodyText"/>
              <w:spacing w:after="100" w:afterAutospacing="1"/>
              <w:ind w:firstLine="0"/>
              <w:jc w:val="center"/>
            </w:pPr>
            <w:r w:rsidRPr="00B91DBE">
              <w:t>Faith</w:t>
            </w:r>
          </w:p>
        </w:tc>
        <w:tc>
          <w:tcPr>
            <w:tcW w:w="1380" w:type="dxa"/>
          </w:tcPr>
          <w:p w14:paraId="55F92964" w14:textId="77777777" w:rsidR="008473C4" w:rsidRPr="00B91DBE" w:rsidRDefault="008473C4" w:rsidP="00B91DBE">
            <w:pPr>
              <w:pStyle w:val="BodyText"/>
              <w:spacing w:after="100" w:afterAutospacing="1"/>
              <w:ind w:firstLine="0"/>
              <w:jc w:val="center"/>
            </w:pPr>
            <w:r w:rsidRPr="00B91DBE">
              <w:t>Family</w:t>
            </w:r>
          </w:p>
        </w:tc>
        <w:tc>
          <w:tcPr>
            <w:tcW w:w="1947" w:type="dxa"/>
          </w:tcPr>
          <w:p w14:paraId="52B5D70A" w14:textId="77777777" w:rsidR="008473C4" w:rsidRPr="00B91DBE" w:rsidRDefault="008473C4" w:rsidP="00B91DBE">
            <w:pPr>
              <w:pStyle w:val="BodyText"/>
              <w:spacing w:after="100" w:afterAutospacing="1"/>
              <w:ind w:firstLine="0"/>
              <w:jc w:val="center"/>
            </w:pPr>
            <w:r w:rsidRPr="00B91DBE">
              <w:t>Freedom</w:t>
            </w:r>
          </w:p>
        </w:tc>
        <w:tc>
          <w:tcPr>
            <w:tcW w:w="1625" w:type="dxa"/>
          </w:tcPr>
          <w:p w14:paraId="25078230" w14:textId="77777777" w:rsidR="008473C4" w:rsidRPr="00B91DBE" w:rsidRDefault="008473C4" w:rsidP="00B91DBE">
            <w:pPr>
              <w:pStyle w:val="BodyText"/>
              <w:spacing w:after="100" w:afterAutospacing="1"/>
              <w:ind w:firstLine="0"/>
              <w:jc w:val="center"/>
            </w:pPr>
            <w:r w:rsidRPr="00B91DBE">
              <w:t>Generosity</w:t>
            </w:r>
          </w:p>
        </w:tc>
      </w:tr>
      <w:tr w:rsidR="008473C4" w:rsidRPr="00B91DBE" w14:paraId="4499E08A" w14:textId="77777777" w:rsidTr="00B91DBE">
        <w:tc>
          <w:tcPr>
            <w:tcW w:w="1708" w:type="dxa"/>
          </w:tcPr>
          <w:p w14:paraId="014906E0" w14:textId="77777777" w:rsidR="008473C4" w:rsidRPr="00B91DBE" w:rsidRDefault="008473C4" w:rsidP="00B91DBE">
            <w:pPr>
              <w:pStyle w:val="BodyText"/>
              <w:spacing w:after="100" w:afterAutospacing="1"/>
              <w:ind w:firstLine="0"/>
              <w:jc w:val="center"/>
            </w:pPr>
            <w:r w:rsidRPr="00B91DBE">
              <w:t>Growth</w:t>
            </w:r>
          </w:p>
        </w:tc>
        <w:tc>
          <w:tcPr>
            <w:tcW w:w="1380" w:type="dxa"/>
          </w:tcPr>
          <w:p w14:paraId="69995F11" w14:textId="77777777" w:rsidR="008473C4" w:rsidRPr="00B91DBE" w:rsidRDefault="008473C4" w:rsidP="00B91DBE">
            <w:pPr>
              <w:pStyle w:val="BodyText"/>
              <w:spacing w:after="100" w:afterAutospacing="1"/>
              <w:ind w:firstLine="0"/>
              <w:jc w:val="center"/>
            </w:pPr>
            <w:r w:rsidRPr="00B91DBE">
              <w:t>Health</w:t>
            </w:r>
          </w:p>
        </w:tc>
        <w:tc>
          <w:tcPr>
            <w:tcW w:w="1947" w:type="dxa"/>
          </w:tcPr>
          <w:p w14:paraId="3BE10903" w14:textId="77777777" w:rsidR="008473C4" w:rsidRPr="00B91DBE" w:rsidRDefault="008473C4" w:rsidP="00B91DBE">
            <w:pPr>
              <w:pStyle w:val="BodyText"/>
              <w:spacing w:after="100" w:afterAutospacing="1"/>
              <w:ind w:firstLine="0"/>
              <w:jc w:val="center"/>
            </w:pPr>
            <w:r w:rsidRPr="00B91DBE">
              <w:t>Honesty</w:t>
            </w:r>
          </w:p>
        </w:tc>
        <w:tc>
          <w:tcPr>
            <w:tcW w:w="1625" w:type="dxa"/>
          </w:tcPr>
          <w:p w14:paraId="4323845E" w14:textId="77777777" w:rsidR="008473C4" w:rsidRPr="00B91DBE" w:rsidRDefault="008473C4" w:rsidP="00B91DBE">
            <w:pPr>
              <w:pStyle w:val="BodyText"/>
              <w:spacing w:after="100" w:afterAutospacing="1"/>
              <w:ind w:firstLine="0"/>
              <w:jc w:val="center"/>
            </w:pPr>
            <w:r w:rsidRPr="00B91DBE">
              <w:t>Independence</w:t>
            </w:r>
          </w:p>
        </w:tc>
      </w:tr>
      <w:tr w:rsidR="008473C4" w:rsidRPr="00B91DBE" w14:paraId="13D7CC89" w14:textId="77777777" w:rsidTr="00B91DBE">
        <w:tc>
          <w:tcPr>
            <w:tcW w:w="1708" w:type="dxa"/>
          </w:tcPr>
          <w:p w14:paraId="5E47F888" w14:textId="77777777" w:rsidR="008473C4" w:rsidRPr="00B91DBE" w:rsidRDefault="008473C4" w:rsidP="00B91DBE">
            <w:pPr>
              <w:pStyle w:val="BodyText"/>
              <w:spacing w:after="100" w:afterAutospacing="1"/>
              <w:ind w:firstLine="0"/>
              <w:jc w:val="center"/>
            </w:pPr>
            <w:r w:rsidRPr="00B91DBE">
              <w:t>Intimacy</w:t>
            </w:r>
          </w:p>
        </w:tc>
        <w:tc>
          <w:tcPr>
            <w:tcW w:w="1380" w:type="dxa"/>
          </w:tcPr>
          <w:p w14:paraId="0A16508D" w14:textId="77777777" w:rsidR="008473C4" w:rsidRPr="00B91DBE" w:rsidRDefault="008473C4" w:rsidP="00B91DBE">
            <w:pPr>
              <w:pStyle w:val="BodyText"/>
              <w:spacing w:after="100" w:afterAutospacing="1"/>
              <w:ind w:firstLine="0"/>
              <w:jc w:val="center"/>
            </w:pPr>
            <w:r w:rsidRPr="00B91DBE">
              <w:t>Joy</w:t>
            </w:r>
          </w:p>
        </w:tc>
        <w:tc>
          <w:tcPr>
            <w:tcW w:w="1947" w:type="dxa"/>
          </w:tcPr>
          <w:p w14:paraId="151CEE38" w14:textId="77777777" w:rsidR="008473C4" w:rsidRPr="00B91DBE" w:rsidRDefault="008473C4" w:rsidP="00B91DBE">
            <w:pPr>
              <w:pStyle w:val="BodyText"/>
              <w:spacing w:after="100" w:afterAutospacing="1"/>
              <w:ind w:firstLine="0"/>
              <w:jc w:val="center"/>
            </w:pPr>
            <w:r w:rsidRPr="00B91DBE">
              <w:t>Kindness</w:t>
            </w:r>
          </w:p>
        </w:tc>
        <w:tc>
          <w:tcPr>
            <w:tcW w:w="1625" w:type="dxa"/>
          </w:tcPr>
          <w:p w14:paraId="11EB8847" w14:textId="77777777" w:rsidR="008473C4" w:rsidRPr="00B91DBE" w:rsidRDefault="008473C4" w:rsidP="00B91DBE">
            <w:pPr>
              <w:pStyle w:val="BodyText"/>
              <w:spacing w:after="100" w:afterAutospacing="1"/>
              <w:ind w:firstLine="0"/>
              <w:jc w:val="center"/>
            </w:pPr>
            <w:r w:rsidRPr="00B91DBE">
              <w:t>Learning</w:t>
            </w:r>
          </w:p>
        </w:tc>
      </w:tr>
      <w:tr w:rsidR="008473C4" w:rsidRPr="00B91DBE" w14:paraId="412BD645" w14:textId="77777777" w:rsidTr="00B91DBE">
        <w:tc>
          <w:tcPr>
            <w:tcW w:w="1708" w:type="dxa"/>
          </w:tcPr>
          <w:p w14:paraId="58CE54D9" w14:textId="77777777" w:rsidR="008473C4" w:rsidRPr="00B91DBE" w:rsidRDefault="008473C4" w:rsidP="00B91DBE">
            <w:pPr>
              <w:pStyle w:val="BodyText"/>
              <w:spacing w:after="100" w:afterAutospacing="1"/>
              <w:ind w:firstLine="0"/>
              <w:jc w:val="center"/>
            </w:pPr>
            <w:r w:rsidRPr="00B91DBE">
              <w:t>Loyalty</w:t>
            </w:r>
          </w:p>
        </w:tc>
        <w:tc>
          <w:tcPr>
            <w:tcW w:w="1380" w:type="dxa"/>
          </w:tcPr>
          <w:p w14:paraId="7E99E1B2" w14:textId="77777777" w:rsidR="008473C4" w:rsidRPr="00B91DBE" w:rsidRDefault="008473C4" w:rsidP="00B91DBE">
            <w:pPr>
              <w:pStyle w:val="BodyText"/>
              <w:spacing w:after="100" w:afterAutospacing="1"/>
              <w:ind w:firstLine="0"/>
              <w:jc w:val="center"/>
            </w:pPr>
            <w:r w:rsidRPr="00B91DBE">
              <w:t>Passion</w:t>
            </w:r>
          </w:p>
        </w:tc>
        <w:tc>
          <w:tcPr>
            <w:tcW w:w="1947" w:type="dxa"/>
          </w:tcPr>
          <w:p w14:paraId="707453D6" w14:textId="77777777" w:rsidR="008473C4" w:rsidRPr="00B91DBE" w:rsidRDefault="008473C4" w:rsidP="00B91DBE">
            <w:pPr>
              <w:pStyle w:val="BodyText"/>
              <w:spacing w:after="100" w:afterAutospacing="1"/>
              <w:ind w:firstLine="0"/>
              <w:jc w:val="center"/>
            </w:pPr>
            <w:r w:rsidRPr="00B91DBE">
              <w:t>Peace</w:t>
            </w:r>
          </w:p>
        </w:tc>
        <w:tc>
          <w:tcPr>
            <w:tcW w:w="1625" w:type="dxa"/>
          </w:tcPr>
          <w:p w14:paraId="39C1216B" w14:textId="77777777" w:rsidR="008473C4" w:rsidRPr="00B91DBE" w:rsidRDefault="008473C4" w:rsidP="00B91DBE">
            <w:pPr>
              <w:pStyle w:val="BodyText"/>
              <w:spacing w:after="100" w:afterAutospacing="1"/>
              <w:ind w:firstLine="0"/>
              <w:jc w:val="center"/>
            </w:pPr>
            <w:r w:rsidRPr="00B91DBE">
              <w:t>Presence</w:t>
            </w:r>
          </w:p>
        </w:tc>
      </w:tr>
      <w:tr w:rsidR="008473C4" w:rsidRPr="00B91DBE" w14:paraId="0CA2CA4A" w14:textId="77777777" w:rsidTr="00B91DBE">
        <w:tc>
          <w:tcPr>
            <w:tcW w:w="1708" w:type="dxa"/>
          </w:tcPr>
          <w:p w14:paraId="49C7EB15" w14:textId="77777777" w:rsidR="008473C4" w:rsidRPr="00B91DBE" w:rsidRDefault="008473C4" w:rsidP="00B91DBE">
            <w:pPr>
              <w:pStyle w:val="BodyText"/>
              <w:spacing w:after="100" w:afterAutospacing="1"/>
              <w:ind w:firstLine="0"/>
              <w:jc w:val="center"/>
            </w:pPr>
            <w:r w:rsidRPr="00B91DBE">
              <w:t>Respect</w:t>
            </w:r>
          </w:p>
        </w:tc>
        <w:tc>
          <w:tcPr>
            <w:tcW w:w="1380" w:type="dxa"/>
          </w:tcPr>
          <w:p w14:paraId="1592728D" w14:textId="77777777" w:rsidR="008473C4" w:rsidRPr="00B91DBE" w:rsidRDefault="008473C4" w:rsidP="00B91DBE">
            <w:pPr>
              <w:pStyle w:val="BodyText"/>
              <w:spacing w:after="100" w:afterAutospacing="1"/>
              <w:ind w:firstLine="0"/>
              <w:jc w:val="center"/>
            </w:pPr>
            <w:r w:rsidRPr="00B91DBE">
              <w:t>Security</w:t>
            </w:r>
          </w:p>
        </w:tc>
        <w:tc>
          <w:tcPr>
            <w:tcW w:w="1947" w:type="dxa"/>
          </w:tcPr>
          <w:p w14:paraId="2E41509C" w14:textId="77777777" w:rsidR="008473C4" w:rsidRPr="00B91DBE" w:rsidRDefault="008473C4" w:rsidP="00B91DBE">
            <w:pPr>
              <w:pStyle w:val="BodyText"/>
              <w:spacing w:after="100" w:afterAutospacing="1"/>
              <w:ind w:firstLine="0"/>
              <w:jc w:val="center"/>
            </w:pPr>
            <w:r w:rsidRPr="00B91DBE">
              <w:t>Service</w:t>
            </w:r>
          </w:p>
        </w:tc>
        <w:tc>
          <w:tcPr>
            <w:tcW w:w="1625" w:type="dxa"/>
          </w:tcPr>
          <w:p w14:paraId="1ABE2BCB" w14:textId="77777777" w:rsidR="008473C4" w:rsidRPr="00B91DBE" w:rsidRDefault="008473C4" w:rsidP="00B91DBE">
            <w:pPr>
              <w:pStyle w:val="BodyText"/>
              <w:spacing w:after="100" w:afterAutospacing="1"/>
              <w:ind w:firstLine="0"/>
              <w:jc w:val="center"/>
            </w:pPr>
            <w:r w:rsidRPr="00B91DBE">
              <w:t>Spirituality</w:t>
            </w:r>
          </w:p>
        </w:tc>
      </w:tr>
      <w:tr w:rsidR="008473C4" w:rsidRPr="00B91DBE" w14:paraId="5FC5FFB6" w14:textId="77777777" w:rsidTr="00B91DBE">
        <w:tc>
          <w:tcPr>
            <w:tcW w:w="1708" w:type="dxa"/>
          </w:tcPr>
          <w:p w14:paraId="5C372D8E" w14:textId="77777777" w:rsidR="008473C4" w:rsidRPr="00B91DBE" w:rsidRDefault="008473C4" w:rsidP="00B91DBE">
            <w:pPr>
              <w:pStyle w:val="BodyText"/>
              <w:spacing w:after="100" w:afterAutospacing="1"/>
              <w:ind w:firstLine="0"/>
              <w:jc w:val="center"/>
            </w:pPr>
            <w:r w:rsidRPr="00B91DBE">
              <w:t>Stability</w:t>
            </w:r>
          </w:p>
        </w:tc>
        <w:tc>
          <w:tcPr>
            <w:tcW w:w="1380" w:type="dxa"/>
          </w:tcPr>
          <w:p w14:paraId="4BDB9506" w14:textId="77777777" w:rsidR="008473C4" w:rsidRPr="00B91DBE" w:rsidRDefault="008473C4" w:rsidP="00B91DBE">
            <w:pPr>
              <w:pStyle w:val="BodyText"/>
              <w:spacing w:after="100" w:afterAutospacing="1"/>
              <w:ind w:firstLine="0"/>
              <w:jc w:val="center"/>
            </w:pPr>
            <w:r w:rsidRPr="00B91DBE">
              <w:t>Support</w:t>
            </w:r>
          </w:p>
        </w:tc>
        <w:tc>
          <w:tcPr>
            <w:tcW w:w="1947" w:type="dxa"/>
          </w:tcPr>
          <w:p w14:paraId="41F0EB5C" w14:textId="77777777" w:rsidR="008473C4" w:rsidRPr="00B91DBE" w:rsidRDefault="008473C4" w:rsidP="00B91DBE">
            <w:pPr>
              <w:pStyle w:val="BodyText"/>
              <w:spacing w:after="100" w:afterAutospacing="1"/>
              <w:ind w:firstLine="0"/>
              <w:jc w:val="center"/>
            </w:pPr>
            <w:r w:rsidRPr="00B91DBE">
              <w:t>Trust</w:t>
            </w:r>
          </w:p>
        </w:tc>
        <w:tc>
          <w:tcPr>
            <w:tcW w:w="1625" w:type="dxa"/>
          </w:tcPr>
          <w:p w14:paraId="5281FCA4" w14:textId="77777777" w:rsidR="008473C4" w:rsidRPr="00B91DBE" w:rsidRDefault="008473C4" w:rsidP="00B91DBE">
            <w:pPr>
              <w:pStyle w:val="BodyText"/>
              <w:spacing w:after="100" w:afterAutospacing="1"/>
              <w:ind w:firstLine="0"/>
              <w:jc w:val="center"/>
            </w:pPr>
            <w:r w:rsidRPr="00B91DBE">
              <w:t>Vulnerability</w:t>
            </w:r>
          </w:p>
        </w:tc>
      </w:tr>
    </w:tbl>
    <w:p w14:paraId="49EFC4AE" w14:textId="77777777" w:rsidR="008473C4" w:rsidRDefault="008473C4" w:rsidP="008473C4">
      <w:pPr>
        <w:pStyle w:val="LLCBody"/>
        <w:spacing w:after="0"/>
      </w:pPr>
    </w:p>
    <w:p w14:paraId="0C2203BA" w14:textId="77777777" w:rsidR="008473C4" w:rsidRPr="006514AD" w:rsidRDefault="008473C4" w:rsidP="008473C4">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948"/>
        <w:gridCol w:w="7842"/>
      </w:tblGrid>
      <w:tr w:rsidR="008473C4" w:rsidRPr="00173FEC" w14:paraId="5E166534" w14:textId="77777777" w:rsidTr="00DD0B8A">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0FF5A70D" w14:textId="77777777" w:rsidR="008473C4" w:rsidRPr="00173FEC" w:rsidRDefault="008473C4" w:rsidP="00DD0B8A">
            <w:pPr>
              <w:jc w:val="center"/>
              <w:rPr>
                <w:b/>
                <w:bCs/>
                <w:sz w:val="22"/>
                <w:szCs w:val="22"/>
              </w:rPr>
            </w:pPr>
            <w:r w:rsidRPr="00173FEC">
              <w:rPr>
                <w:b/>
                <w:bCs/>
                <w:sz w:val="22"/>
                <w:szCs w:val="22"/>
              </w:rPr>
              <w:t>VALUE STATEMENT – NUMBER [ ]</w:t>
            </w:r>
          </w:p>
        </w:tc>
      </w:tr>
      <w:tr w:rsidR="008473C4" w:rsidRPr="00173FEC" w14:paraId="5DAD4FBC" w14:textId="77777777" w:rsidTr="00DD0B8A">
        <w:trPr>
          <w:trHeight w:val="432"/>
        </w:trPr>
        <w:tc>
          <w:tcPr>
            <w:tcW w:w="1866"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C3560AC" w14:textId="77777777" w:rsidR="008473C4" w:rsidRPr="00173FEC" w:rsidRDefault="008473C4" w:rsidP="00DD0B8A">
            <w:pPr>
              <w:jc w:val="center"/>
              <w:rPr>
                <w:sz w:val="22"/>
                <w:szCs w:val="22"/>
              </w:rPr>
            </w:pPr>
            <w:r w:rsidRPr="00173FEC">
              <w:rPr>
                <w:b/>
                <w:bCs/>
                <w:sz w:val="22"/>
                <w:szCs w:val="22"/>
              </w:rPr>
              <w:t>Element</w:t>
            </w:r>
          </w:p>
        </w:tc>
        <w:tc>
          <w:tcPr>
            <w:tcW w:w="496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6CA65B9" w14:textId="77777777" w:rsidR="008473C4" w:rsidRPr="00173FEC" w:rsidRDefault="008473C4" w:rsidP="00DD0B8A">
            <w:pPr>
              <w:jc w:val="center"/>
              <w:rPr>
                <w:sz w:val="22"/>
                <w:szCs w:val="22"/>
              </w:rPr>
            </w:pPr>
            <w:r w:rsidRPr="00173FEC">
              <w:rPr>
                <w:b/>
                <w:bCs/>
                <w:sz w:val="22"/>
                <w:szCs w:val="22"/>
              </w:rPr>
              <w:t>Your Response</w:t>
            </w:r>
          </w:p>
        </w:tc>
      </w:tr>
      <w:tr w:rsidR="008473C4" w:rsidRPr="00173FEC" w14:paraId="301DCF78" w14:textId="77777777" w:rsidTr="00DD0B8A">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5CD8BDDB" w14:textId="77777777" w:rsidR="008473C4" w:rsidRPr="00173FEC" w:rsidRDefault="008473C4" w:rsidP="00DD0B8A">
            <w:pPr>
              <w:rPr>
                <w:sz w:val="22"/>
                <w:szCs w:val="22"/>
              </w:rPr>
            </w:pPr>
            <w:r w:rsidRPr="00173FEC">
              <w:rPr>
                <w:b/>
                <w:bCs/>
                <w:sz w:val="22"/>
                <w:szCs w:val="22"/>
              </w:rPr>
              <w:t>Value</w:t>
            </w:r>
          </w:p>
        </w:tc>
        <w:tc>
          <w:tcPr>
            <w:tcW w:w="4964" w:type="dxa"/>
            <w:tcBorders>
              <w:top w:val="single" w:sz="4" w:space="0" w:color="auto"/>
              <w:left w:val="single" w:sz="4" w:space="0" w:color="auto"/>
              <w:bottom w:val="single" w:sz="4" w:space="0" w:color="auto"/>
              <w:right w:val="single" w:sz="4" w:space="0" w:color="auto"/>
            </w:tcBorders>
            <w:shd w:val="clear" w:color="auto" w:fill="FFFFFF"/>
            <w:hideMark/>
          </w:tcPr>
          <w:p w14:paraId="01F85D3E" w14:textId="77777777" w:rsidR="008473C4" w:rsidRPr="00173FEC" w:rsidRDefault="008473C4" w:rsidP="00DD0B8A">
            <w:pPr>
              <w:rPr>
                <w:sz w:val="22"/>
                <w:szCs w:val="22"/>
              </w:rPr>
            </w:pPr>
          </w:p>
        </w:tc>
      </w:tr>
      <w:tr w:rsidR="008473C4" w:rsidRPr="00173FEC" w14:paraId="6F24E9D4" w14:textId="77777777" w:rsidTr="00DD0B8A">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02ACEE10" w14:textId="77777777" w:rsidR="008473C4" w:rsidRPr="00173FEC" w:rsidRDefault="008473C4" w:rsidP="00DD0B8A">
            <w:pPr>
              <w:rPr>
                <w:sz w:val="22"/>
                <w:szCs w:val="22"/>
              </w:rPr>
            </w:pPr>
            <w:r w:rsidRPr="00173FEC">
              <w:rPr>
                <w:b/>
                <w:bCs/>
                <w:sz w:val="22"/>
                <w:szCs w:val="22"/>
              </w:rPr>
              <w:t>Definition</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3F35A086" w14:textId="77777777" w:rsidR="008473C4" w:rsidRPr="00173FEC" w:rsidRDefault="008473C4" w:rsidP="00DD0B8A">
            <w:pPr>
              <w:rPr>
                <w:sz w:val="22"/>
                <w:szCs w:val="22"/>
              </w:rPr>
            </w:pPr>
            <w:r w:rsidRPr="00173FEC">
              <w:rPr>
                <w:sz w:val="22"/>
                <w:szCs w:val="22"/>
              </w:rPr>
              <w:t>What this value means in our relationship (1 sentence):</w:t>
            </w:r>
          </w:p>
          <w:p w14:paraId="075BFDD1" w14:textId="77777777" w:rsidR="008473C4" w:rsidRPr="00173FEC" w:rsidRDefault="008473C4" w:rsidP="00DD0B8A">
            <w:pPr>
              <w:rPr>
                <w:sz w:val="22"/>
                <w:szCs w:val="22"/>
              </w:rPr>
            </w:pPr>
          </w:p>
        </w:tc>
      </w:tr>
      <w:tr w:rsidR="008473C4" w:rsidRPr="00173FEC" w14:paraId="3BBC5A1E" w14:textId="77777777" w:rsidTr="00DD0B8A">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762B5EFA" w14:textId="77777777" w:rsidR="008473C4" w:rsidRPr="00173FEC" w:rsidRDefault="008473C4" w:rsidP="00DD0B8A">
            <w:pPr>
              <w:rPr>
                <w:sz w:val="22"/>
                <w:szCs w:val="22"/>
              </w:rPr>
            </w:pPr>
            <w:r w:rsidRPr="00173FEC">
              <w:rPr>
                <w:b/>
                <w:bCs/>
                <w:sz w:val="22"/>
                <w:szCs w:val="22"/>
              </w:rPr>
              <w:t>Looks Like</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78E78B7C" w14:textId="77777777" w:rsidR="008473C4" w:rsidRPr="00173FEC" w:rsidRDefault="00ED5EFC" w:rsidP="00DD0B8A">
            <w:pPr>
              <w:rPr>
                <w:sz w:val="22"/>
                <w:szCs w:val="22"/>
              </w:rPr>
            </w:pPr>
            <w:r w:rsidRPr="00173FEC">
              <w:rPr>
                <w:sz w:val="22"/>
                <w:szCs w:val="22"/>
              </w:rPr>
              <w:t>3–5</w:t>
            </w:r>
            <w:r w:rsidR="008473C4" w:rsidRPr="00173FEC">
              <w:rPr>
                <w:sz w:val="22"/>
                <w:szCs w:val="22"/>
              </w:rPr>
              <w:t xml:space="preserve"> specific behaviors that prove this value in action:</w:t>
            </w:r>
          </w:p>
          <w:p w14:paraId="65DF1F30" w14:textId="77777777" w:rsidR="008473C4" w:rsidRPr="00173FEC" w:rsidRDefault="008473C4" w:rsidP="00DD0B8A">
            <w:pPr>
              <w:spacing w:after="280"/>
              <w:rPr>
                <w:sz w:val="22"/>
                <w:szCs w:val="22"/>
              </w:rPr>
            </w:pPr>
          </w:p>
        </w:tc>
      </w:tr>
      <w:tr w:rsidR="008473C4" w:rsidRPr="00173FEC" w14:paraId="5433B3F7" w14:textId="77777777" w:rsidTr="00DD0B8A">
        <w:tc>
          <w:tcPr>
            <w:tcW w:w="1866" w:type="dxa"/>
            <w:tcBorders>
              <w:top w:val="single" w:sz="4" w:space="0" w:color="auto"/>
              <w:left w:val="single" w:sz="4" w:space="0" w:color="auto"/>
              <w:bottom w:val="single" w:sz="4" w:space="0" w:color="auto"/>
              <w:right w:val="single" w:sz="4" w:space="0" w:color="auto"/>
            </w:tcBorders>
            <w:shd w:val="clear" w:color="auto" w:fill="D0CECE"/>
            <w:hideMark/>
          </w:tcPr>
          <w:p w14:paraId="43D9F708" w14:textId="77777777" w:rsidR="008473C4" w:rsidRPr="00173FEC" w:rsidRDefault="008473C4" w:rsidP="00DD0B8A">
            <w:pPr>
              <w:rPr>
                <w:sz w:val="22"/>
                <w:szCs w:val="22"/>
              </w:rPr>
            </w:pPr>
            <w:r w:rsidRPr="00173FEC">
              <w:rPr>
                <w:b/>
                <w:bCs/>
                <w:sz w:val="22"/>
                <w:szCs w:val="22"/>
              </w:rPr>
              <w:t>When We</w:t>
            </w:r>
            <w:r w:rsidR="00B64E3A" w:rsidRPr="00173FEC">
              <w:rPr>
                <w:b/>
                <w:bCs/>
                <w:sz w:val="22"/>
                <w:szCs w:val="22"/>
              </w:rPr>
              <w:t>’</w:t>
            </w:r>
            <w:r w:rsidRPr="00173FEC">
              <w:rPr>
                <w:b/>
                <w:bCs/>
                <w:sz w:val="22"/>
                <w:szCs w:val="22"/>
              </w:rPr>
              <w:t>re Off Track</w:t>
            </w:r>
          </w:p>
        </w:tc>
        <w:tc>
          <w:tcPr>
            <w:tcW w:w="4964" w:type="dxa"/>
            <w:tcBorders>
              <w:top w:val="single" w:sz="4" w:space="0" w:color="auto"/>
              <w:left w:val="single" w:sz="4" w:space="0" w:color="auto"/>
              <w:bottom w:val="single" w:sz="4" w:space="0" w:color="auto"/>
              <w:right w:val="single" w:sz="4" w:space="0" w:color="auto"/>
            </w:tcBorders>
            <w:shd w:val="clear" w:color="auto" w:fill="FFFFFF"/>
          </w:tcPr>
          <w:p w14:paraId="1BE6C859" w14:textId="77777777" w:rsidR="008473C4" w:rsidRPr="00173FEC" w:rsidRDefault="00ED5EFC" w:rsidP="00DD0B8A">
            <w:pPr>
              <w:rPr>
                <w:sz w:val="22"/>
                <w:szCs w:val="22"/>
              </w:rPr>
            </w:pPr>
            <w:r w:rsidRPr="00173FEC">
              <w:rPr>
                <w:sz w:val="22"/>
                <w:szCs w:val="22"/>
              </w:rPr>
              <w:t>2–4</w:t>
            </w:r>
            <w:r w:rsidR="008473C4" w:rsidRPr="00173FEC">
              <w:rPr>
                <w:sz w:val="22"/>
                <w:szCs w:val="22"/>
              </w:rPr>
              <w:t xml:space="preserve"> warning signs that we</w:t>
            </w:r>
            <w:r w:rsidR="00B64E3A" w:rsidRPr="00173FEC">
              <w:rPr>
                <w:sz w:val="22"/>
                <w:szCs w:val="22"/>
              </w:rPr>
              <w:t>’</w:t>
            </w:r>
            <w:r w:rsidR="008473C4" w:rsidRPr="00173FEC">
              <w:rPr>
                <w:sz w:val="22"/>
                <w:szCs w:val="22"/>
              </w:rPr>
              <w:t>re not living this value:</w:t>
            </w:r>
          </w:p>
          <w:p w14:paraId="7FA0BB05" w14:textId="77777777" w:rsidR="008473C4" w:rsidRPr="00173FEC" w:rsidRDefault="008473C4" w:rsidP="00DD0B8A">
            <w:pPr>
              <w:spacing w:after="280"/>
              <w:rPr>
                <w:sz w:val="22"/>
                <w:szCs w:val="22"/>
              </w:rPr>
            </w:pPr>
          </w:p>
        </w:tc>
      </w:tr>
    </w:tbl>
    <w:p w14:paraId="7D0EDC01" w14:textId="77777777" w:rsidR="007F1A19" w:rsidRDefault="007F1A19" w:rsidP="007F1A19">
      <w:pPr>
        <w:pStyle w:val="BodyText"/>
      </w:pPr>
      <w:bookmarkStart w:id="91" w:name="_Toc220391271"/>
      <w:bookmarkStart w:id="92" w:name="_Toc220396060"/>
      <w:bookmarkStart w:id="93" w:name="_Toc220398507"/>
    </w:p>
    <w:p w14:paraId="783C9EE6" w14:textId="77777777" w:rsidR="007F1A19" w:rsidRDefault="007F1A19" w:rsidP="007F1A19">
      <w:pPr>
        <w:pStyle w:val="BodyText"/>
      </w:pPr>
    </w:p>
    <w:p w14:paraId="3DD50B56" w14:textId="58457E65" w:rsidR="00CB4480" w:rsidRDefault="00CB4480" w:rsidP="00CB4480">
      <w:pPr>
        <w:pStyle w:val="Heading3"/>
      </w:pPr>
      <w:r>
        <w:lastRenderedPageBreak/>
        <w:t>Vision Statement Template</w:t>
      </w:r>
      <w:bookmarkEnd w:id="91"/>
      <w:bookmarkEnd w:id="92"/>
      <w:bookmarkEnd w:id="93"/>
    </w:p>
    <w:p w14:paraId="3120BFD4" w14:textId="77777777" w:rsidR="00DB075E" w:rsidRDefault="00DB075E" w:rsidP="00DB075E">
      <w:pPr>
        <w:pStyle w:val="FirstParagraph"/>
        <w:ind w:firstLine="0"/>
      </w:pPr>
      <w:r>
        <w:rPr>
          <w:b/>
          <w:bCs/>
        </w:rPr>
        <w:t>Purpose</w:t>
      </w:r>
      <w:r>
        <w:t>: Your vision is where you want to be—the picture of your ideal future together.</w:t>
      </w:r>
    </w:p>
    <w:p w14:paraId="506BFCD5" w14:textId="77777777" w:rsidR="00DB075E" w:rsidRPr="00211BE0" w:rsidRDefault="00DB075E" w:rsidP="00DB075E">
      <w:pPr>
        <w:pStyle w:val="BodyText"/>
      </w:pPr>
    </w:p>
    <w:p w14:paraId="59CF68E5" w14:textId="77777777" w:rsidR="00DB075E" w:rsidRDefault="00DB075E" w:rsidP="00DB075E">
      <w:pPr>
        <w:pStyle w:val="LLCBody"/>
      </w:pPr>
      <w:r>
        <w:rPr>
          <w:b/>
          <w:bCs/>
        </w:rPr>
        <w:t>Time Required</w:t>
      </w:r>
      <w:r>
        <w:t>: 90 minutes together, plus 20–30 minutes of individual prep beforehand. Revisit during Annual Review or as needed.</w:t>
      </w:r>
    </w:p>
    <w:p w14:paraId="04F7FA27" w14:textId="77777777" w:rsidR="00DB075E" w:rsidRPr="006514AD" w:rsidRDefault="00DB075E" w:rsidP="00DB075E">
      <w:pPr>
        <w:pStyle w:val="LLCBody"/>
      </w:pPr>
      <w:r>
        <w:rPr>
          <w:b/>
          <w:bCs/>
        </w:rPr>
        <w:t xml:space="preserve">Prep Work </w:t>
      </w:r>
      <w:r w:rsidRPr="00053003">
        <w:t>(20–30 minutes each, before the session)</w:t>
      </w:r>
      <w:r>
        <w:t>:</w:t>
      </w:r>
    </w:p>
    <w:p w14:paraId="38445F4B" w14:textId="77777777" w:rsidR="00DB075E" w:rsidRDefault="00DB075E" w:rsidP="00DB075E">
      <w:pPr>
        <w:pStyle w:val="LLCBody"/>
      </w:pPr>
      <w:r>
        <w:t xml:space="preserve">Complete the </w:t>
      </w:r>
      <w:r w:rsidR="00ED5EFC">
        <w:t>10–10–10</w:t>
      </w:r>
      <w:r>
        <w:t xml:space="preserve"> Exercise individually. Imagine your life at three points:</w:t>
      </w:r>
    </w:p>
    <w:p w14:paraId="320891C5" w14:textId="77777777" w:rsidR="003D772C" w:rsidRDefault="003D772C" w:rsidP="00EC7084">
      <w:pPr>
        <w:pStyle w:val="LLCBody"/>
        <w:numPr>
          <w:ilvl w:val="0"/>
          <w:numId w:val="17"/>
        </w:numPr>
      </w:pPr>
      <w:r>
        <w:rPr>
          <w:i/>
          <w:iCs/>
        </w:rPr>
        <w:t>10 months from now</w:t>
      </w:r>
      <w:r>
        <w:t>: What does your relationship look like? What are you doing together? How do you feel about each other?</w:t>
      </w:r>
    </w:p>
    <w:p w14:paraId="0DCCFE06" w14:textId="77777777" w:rsidR="00894643" w:rsidRDefault="00894643" w:rsidP="00EC7084">
      <w:pPr>
        <w:pStyle w:val="LLCBody"/>
        <w:numPr>
          <w:ilvl w:val="0"/>
          <w:numId w:val="17"/>
        </w:numPr>
      </w:pPr>
      <w:r>
        <w:rPr>
          <w:i/>
          <w:iCs/>
        </w:rPr>
        <w:t>10 years from now</w:t>
      </w:r>
      <w:r>
        <w:t>: Where are you living? What have you accomplished together? What does a typical week look like?</w:t>
      </w:r>
    </w:p>
    <w:p w14:paraId="0C39DC4A" w14:textId="77777777" w:rsidR="00894643" w:rsidRDefault="00894643" w:rsidP="00EC7084">
      <w:pPr>
        <w:pStyle w:val="LLCBody"/>
        <w:numPr>
          <w:ilvl w:val="0"/>
          <w:numId w:val="17"/>
        </w:numPr>
      </w:pPr>
      <w:r>
        <w:rPr>
          <w:i/>
          <w:iCs/>
        </w:rPr>
        <w:t>10 decades from now</w:t>
      </w:r>
      <w:r>
        <w:t xml:space="preserve">: </w:t>
      </w:r>
      <w:r w:rsidR="00E942F2">
        <w:t xml:space="preserve">If </w:t>
      </w:r>
      <w:r w:rsidR="00771B13">
        <w:t>you could look back, w</w:t>
      </w:r>
      <w:r>
        <w:t>hat would you be most proud of? What legacy did you build? What would you regret not doing?</w:t>
      </w:r>
    </w:p>
    <w:p w14:paraId="22C4A786" w14:textId="77777777" w:rsidR="00894643" w:rsidRDefault="00894643">
      <w:pPr>
        <w:pStyle w:val="LLCBody"/>
      </w:pPr>
      <w:r>
        <w:t>Write your answers. Don</w:t>
      </w:r>
      <w:r w:rsidR="00B64E3A">
        <w:t>’</w:t>
      </w:r>
      <w:r>
        <w:t>t censor yourself. Bring your notes to the session.</w:t>
      </w:r>
    </w:p>
    <w:p w14:paraId="6D5B92B3" w14:textId="77777777" w:rsidR="00894643" w:rsidRDefault="00894643" w:rsidP="00DB075E">
      <w:pPr>
        <w:pStyle w:val="LLCBody"/>
      </w:pPr>
      <w:r>
        <w:rPr>
          <w:b/>
          <w:bCs/>
        </w:rPr>
        <w:t>During the Session</w:t>
      </w:r>
      <w:r>
        <w:t>:</w:t>
      </w:r>
    </w:p>
    <w:p w14:paraId="6D17C0C1" w14:textId="77777777" w:rsidR="00894643" w:rsidRDefault="00894643" w:rsidP="00EC7084">
      <w:pPr>
        <w:pStyle w:val="LLCBody"/>
        <w:numPr>
          <w:ilvl w:val="0"/>
          <w:numId w:val="17"/>
        </w:numPr>
      </w:pPr>
      <w:r>
        <w:rPr>
          <w:b/>
          <w:bCs/>
        </w:rPr>
        <w:t xml:space="preserve">Share Your Aspirations </w:t>
      </w:r>
      <w:r w:rsidRPr="00053003">
        <w:t xml:space="preserve">(30 </w:t>
      </w:r>
      <w:r w:rsidR="00053003">
        <w:t>minutes)</w:t>
      </w:r>
      <w:r>
        <w:t>: Each person shares for ~15 minutes. Listen without interrupting. Ask clarifying questions. No judgment.</w:t>
      </w:r>
    </w:p>
    <w:p w14:paraId="434AA353" w14:textId="77777777" w:rsidR="00DB075E" w:rsidRDefault="00894643" w:rsidP="00EC7084">
      <w:pPr>
        <w:pStyle w:val="LLCBody"/>
        <w:numPr>
          <w:ilvl w:val="0"/>
          <w:numId w:val="17"/>
        </w:numPr>
      </w:pPr>
      <w:r>
        <w:rPr>
          <w:b/>
          <w:bCs/>
        </w:rPr>
        <w:t xml:space="preserve">Find Common Themes </w:t>
      </w:r>
      <w:r w:rsidRPr="00053003">
        <w:t xml:space="preserve">(20 </w:t>
      </w:r>
      <w:r w:rsidR="00053003">
        <w:t>minutes)</w:t>
      </w:r>
      <w:r>
        <w:t>: Sort what you heard into three columns: Strong Alignment (you both said similar things), Partial Alignment (overlap with differences), and Potential Conflict (you want different things).</w:t>
      </w:r>
    </w:p>
    <w:p w14:paraId="216880B2" w14:textId="77777777" w:rsidR="00DB075E" w:rsidRDefault="00894643" w:rsidP="00EC7084">
      <w:pPr>
        <w:pStyle w:val="LLCBody"/>
        <w:numPr>
          <w:ilvl w:val="0"/>
          <w:numId w:val="17"/>
        </w:numPr>
      </w:pPr>
      <w:r>
        <w:rPr>
          <w:b/>
          <w:bCs/>
        </w:rPr>
        <w:t xml:space="preserve">Draft Together </w:t>
      </w:r>
      <w:r w:rsidRPr="00053003">
        <w:t xml:space="preserve">(30 </w:t>
      </w:r>
      <w:r w:rsidR="00053003">
        <w:t>minutes)</w:t>
      </w:r>
      <w:r>
        <w:t>: Using your areas of alignment, write 2–3 sentences that paint a vivid picture of your shared future.</w:t>
      </w:r>
    </w:p>
    <w:p w14:paraId="411DE276" w14:textId="77777777" w:rsidR="00DB075E" w:rsidRDefault="00894643" w:rsidP="00EC7084">
      <w:pPr>
        <w:pStyle w:val="LLCBody"/>
        <w:numPr>
          <w:ilvl w:val="0"/>
          <w:numId w:val="17"/>
        </w:numPr>
      </w:pPr>
      <w:r>
        <w:rPr>
          <w:b/>
          <w:bCs/>
        </w:rPr>
        <w:t xml:space="preserve">Pressure Test </w:t>
      </w:r>
      <w:r w:rsidRPr="00053003">
        <w:t xml:space="preserve">(10 </w:t>
      </w:r>
      <w:r w:rsidR="00053003">
        <w:t>minutes)</w:t>
      </w:r>
      <w:r>
        <w:t xml:space="preserve">: Ask the five questions below. Revise until all answers are </w:t>
      </w:r>
      <w:r w:rsidR="00B574B2">
        <w:t>“</w:t>
      </w:r>
      <w:r>
        <w:t>yes.</w:t>
      </w:r>
      <w:r w:rsidR="00B574B2">
        <w:t>”</w:t>
      </w:r>
    </w:p>
    <w:p w14:paraId="3285B2BE" w14:textId="77777777" w:rsidR="00DB075E" w:rsidRPr="006514AD" w:rsidRDefault="00DB075E" w:rsidP="00DB075E">
      <w:pPr>
        <w:pStyle w:val="LLCBody"/>
      </w:pPr>
      <w:r>
        <w:rPr>
          <w:b/>
          <w:bCs/>
        </w:rPr>
        <w:t>Forma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bottom w:w="101" w:type="dxa"/>
        </w:tblCellMar>
        <w:tblLook w:val="04A0" w:firstRow="1" w:lastRow="0" w:firstColumn="1" w:lastColumn="0" w:noHBand="0" w:noVBand="1"/>
      </w:tblPr>
      <w:tblGrid>
        <w:gridCol w:w="2904"/>
        <w:gridCol w:w="7886"/>
      </w:tblGrid>
      <w:tr w:rsidR="00A55DC7" w:rsidRPr="00B91DBE" w14:paraId="46C87297" w14:textId="77777777" w:rsidTr="00DD0B8A">
        <w:trPr>
          <w:trHeight w:val="432"/>
        </w:trPr>
        <w:tc>
          <w:tcPr>
            <w:tcW w:w="6830"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4E26EFC0" w14:textId="77777777" w:rsidR="00A55DC7" w:rsidRPr="00B91DBE" w:rsidRDefault="00A55DC7">
            <w:pPr>
              <w:jc w:val="center"/>
              <w:rPr>
                <w:b/>
                <w:bCs/>
                <w:sz w:val="22"/>
                <w:szCs w:val="22"/>
              </w:rPr>
            </w:pPr>
            <w:r w:rsidRPr="00B91DBE">
              <w:rPr>
                <w:b/>
                <w:bCs/>
                <w:sz w:val="22"/>
                <w:szCs w:val="22"/>
              </w:rPr>
              <w:t>VISION STATEMENT</w:t>
            </w:r>
          </w:p>
        </w:tc>
      </w:tr>
      <w:tr w:rsidR="00D0316C" w:rsidRPr="00B91DBE" w14:paraId="5812708C" w14:textId="77777777" w:rsidTr="00894643">
        <w:trPr>
          <w:trHeight w:val="432"/>
        </w:trPr>
        <w:tc>
          <w:tcPr>
            <w:tcW w:w="183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2E0DC88" w14:textId="77777777" w:rsidR="00D0316C" w:rsidRPr="00B91DBE" w:rsidRDefault="00D0316C">
            <w:pPr>
              <w:jc w:val="center"/>
              <w:rPr>
                <w:sz w:val="22"/>
                <w:szCs w:val="22"/>
              </w:rPr>
            </w:pPr>
            <w:r w:rsidRPr="00B91DBE">
              <w:rPr>
                <w:b/>
                <w:bCs/>
                <w:sz w:val="22"/>
                <w:szCs w:val="22"/>
              </w:rPr>
              <w:t>Element</w:t>
            </w:r>
          </w:p>
        </w:tc>
        <w:tc>
          <w:tcPr>
            <w:tcW w:w="499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779006E" w14:textId="77777777" w:rsidR="00D0316C" w:rsidRPr="00B91DBE" w:rsidRDefault="00D0316C">
            <w:pPr>
              <w:jc w:val="center"/>
              <w:rPr>
                <w:sz w:val="22"/>
                <w:szCs w:val="22"/>
              </w:rPr>
            </w:pPr>
            <w:r w:rsidRPr="00B91DBE">
              <w:rPr>
                <w:b/>
                <w:bCs/>
                <w:sz w:val="22"/>
                <w:szCs w:val="22"/>
              </w:rPr>
              <w:t>Your Response</w:t>
            </w:r>
          </w:p>
        </w:tc>
      </w:tr>
      <w:tr w:rsidR="00D0316C" w:rsidRPr="00B91DBE" w14:paraId="4EF3E8FE" w14:textId="77777777" w:rsidTr="00894643">
        <w:tc>
          <w:tcPr>
            <w:tcW w:w="1838" w:type="dxa"/>
            <w:tcBorders>
              <w:top w:val="single" w:sz="4" w:space="0" w:color="auto"/>
              <w:left w:val="single" w:sz="4" w:space="0" w:color="auto"/>
              <w:bottom w:val="single" w:sz="4" w:space="0" w:color="auto"/>
              <w:right w:val="single" w:sz="4" w:space="0" w:color="auto"/>
            </w:tcBorders>
            <w:shd w:val="clear" w:color="auto" w:fill="D0CECE"/>
            <w:hideMark/>
          </w:tcPr>
          <w:p w14:paraId="56749CF9" w14:textId="77777777" w:rsidR="00D0316C" w:rsidRPr="00B91DBE" w:rsidRDefault="00D0316C">
            <w:pPr>
              <w:rPr>
                <w:sz w:val="22"/>
                <w:szCs w:val="22"/>
              </w:rPr>
            </w:pPr>
            <w:r w:rsidRPr="00B91DBE">
              <w:rPr>
                <w:b/>
                <w:bCs/>
                <w:sz w:val="22"/>
                <w:szCs w:val="22"/>
              </w:rPr>
              <w:t xml:space="preserve">Love Partner A: </w:t>
            </w:r>
            <w:r w:rsidR="00ED5EFC" w:rsidRPr="00B91DBE">
              <w:rPr>
                <w:b/>
                <w:bCs/>
                <w:sz w:val="22"/>
                <w:szCs w:val="22"/>
              </w:rPr>
              <w:t>10–10–10</w:t>
            </w:r>
            <w:r w:rsidRPr="00B91DBE">
              <w:rPr>
                <w:b/>
                <w:bCs/>
                <w:sz w:val="22"/>
                <w:szCs w:val="22"/>
              </w:rPr>
              <w:t xml:space="preserve"> Notes</w:t>
            </w:r>
          </w:p>
        </w:tc>
        <w:tc>
          <w:tcPr>
            <w:tcW w:w="4992" w:type="dxa"/>
            <w:tcBorders>
              <w:top w:val="single" w:sz="4" w:space="0" w:color="auto"/>
              <w:left w:val="single" w:sz="4" w:space="0" w:color="auto"/>
              <w:bottom w:val="single" w:sz="4" w:space="0" w:color="auto"/>
              <w:right w:val="single" w:sz="4" w:space="0" w:color="auto"/>
            </w:tcBorders>
            <w:shd w:val="clear" w:color="auto" w:fill="FFFFFF"/>
            <w:hideMark/>
          </w:tcPr>
          <w:p w14:paraId="52B6EECC" w14:textId="77777777" w:rsidR="00D0316C" w:rsidRPr="00B91DBE" w:rsidRDefault="00D0316C">
            <w:pPr>
              <w:rPr>
                <w:sz w:val="22"/>
                <w:szCs w:val="22"/>
              </w:rPr>
            </w:pPr>
            <w:r w:rsidRPr="00B91DBE">
              <w:rPr>
                <w:sz w:val="22"/>
                <w:szCs w:val="22"/>
              </w:rPr>
              <w:t>[Bring prep notes to session]</w:t>
            </w:r>
          </w:p>
        </w:tc>
      </w:tr>
      <w:tr w:rsidR="00D0316C" w:rsidRPr="00B91DBE" w14:paraId="3EC4F07B" w14:textId="77777777" w:rsidTr="00894643">
        <w:tc>
          <w:tcPr>
            <w:tcW w:w="1838" w:type="dxa"/>
            <w:tcBorders>
              <w:top w:val="single" w:sz="4" w:space="0" w:color="auto"/>
              <w:left w:val="single" w:sz="4" w:space="0" w:color="auto"/>
              <w:bottom w:val="single" w:sz="4" w:space="0" w:color="auto"/>
              <w:right w:val="single" w:sz="4" w:space="0" w:color="auto"/>
            </w:tcBorders>
            <w:shd w:val="clear" w:color="auto" w:fill="D0CECE"/>
            <w:hideMark/>
          </w:tcPr>
          <w:p w14:paraId="7E3E2CCA" w14:textId="77777777" w:rsidR="00D0316C" w:rsidRPr="00B91DBE" w:rsidRDefault="00702E00">
            <w:pPr>
              <w:rPr>
                <w:sz w:val="22"/>
                <w:szCs w:val="22"/>
              </w:rPr>
            </w:pPr>
            <w:r w:rsidRPr="00B91DBE">
              <w:rPr>
                <w:b/>
                <w:bCs/>
                <w:sz w:val="22"/>
                <w:szCs w:val="22"/>
              </w:rPr>
              <w:t xml:space="preserve">Love Partner B: </w:t>
            </w:r>
            <w:r w:rsidR="00ED5EFC" w:rsidRPr="00B91DBE">
              <w:rPr>
                <w:b/>
                <w:bCs/>
                <w:sz w:val="22"/>
                <w:szCs w:val="22"/>
              </w:rPr>
              <w:t>10–10–10</w:t>
            </w:r>
            <w:r w:rsidRPr="00B91DBE">
              <w:rPr>
                <w:b/>
                <w:bCs/>
                <w:sz w:val="22"/>
                <w:szCs w:val="22"/>
              </w:rPr>
              <w:t xml:space="preserve"> Notes</w:t>
            </w:r>
          </w:p>
        </w:tc>
        <w:tc>
          <w:tcPr>
            <w:tcW w:w="4992" w:type="dxa"/>
            <w:tcBorders>
              <w:top w:val="single" w:sz="4" w:space="0" w:color="auto"/>
              <w:left w:val="single" w:sz="4" w:space="0" w:color="auto"/>
              <w:bottom w:val="single" w:sz="4" w:space="0" w:color="auto"/>
              <w:right w:val="single" w:sz="4" w:space="0" w:color="auto"/>
            </w:tcBorders>
            <w:shd w:val="clear" w:color="auto" w:fill="FFFFFF"/>
            <w:hideMark/>
          </w:tcPr>
          <w:p w14:paraId="32493D64" w14:textId="77777777" w:rsidR="00D0316C" w:rsidRPr="00B91DBE" w:rsidRDefault="00702E00">
            <w:pPr>
              <w:rPr>
                <w:sz w:val="22"/>
                <w:szCs w:val="22"/>
              </w:rPr>
            </w:pPr>
            <w:r w:rsidRPr="00B91DBE">
              <w:rPr>
                <w:sz w:val="22"/>
                <w:szCs w:val="22"/>
              </w:rPr>
              <w:t>[Bring prep notes to session]</w:t>
            </w:r>
          </w:p>
        </w:tc>
      </w:tr>
      <w:tr w:rsidR="00D0316C" w:rsidRPr="00B91DBE" w14:paraId="110E8A27" w14:textId="77777777" w:rsidTr="00894643">
        <w:tc>
          <w:tcPr>
            <w:tcW w:w="1838" w:type="dxa"/>
            <w:tcBorders>
              <w:top w:val="single" w:sz="4" w:space="0" w:color="auto"/>
              <w:left w:val="single" w:sz="4" w:space="0" w:color="auto"/>
              <w:bottom w:val="single" w:sz="4" w:space="0" w:color="auto"/>
              <w:right w:val="single" w:sz="4" w:space="0" w:color="auto"/>
            </w:tcBorders>
            <w:shd w:val="clear" w:color="auto" w:fill="D0CECE"/>
            <w:hideMark/>
          </w:tcPr>
          <w:p w14:paraId="244A7FA5" w14:textId="77777777" w:rsidR="00D0316C" w:rsidRPr="00B91DBE" w:rsidRDefault="00D0316C">
            <w:pPr>
              <w:rPr>
                <w:sz w:val="22"/>
                <w:szCs w:val="22"/>
              </w:rPr>
            </w:pPr>
            <w:r w:rsidRPr="00B91DBE">
              <w:rPr>
                <w:b/>
                <w:bCs/>
                <w:sz w:val="22"/>
                <w:szCs w:val="22"/>
              </w:rPr>
              <w:t>Theme Analysis</w:t>
            </w:r>
          </w:p>
        </w:tc>
        <w:tc>
          <w:tcPr>
            <w:tcW w:w="4992" w:type="dxa"/>
            <w:tcBorders>
              <w:top w:val="single" w:sz="4" w:space="0" w:color="auto"/>
              <w:left w:val="single" w:sz="4" w:space="0" w:color="auto"/>
              <w:bottom w:val="single" w:sz="4" w:space="0" w:color="auto"/>
              <w:right w:val="single" w:sz="4" w:space="0" w:color="auto"/>
            </w:tcBorders>
            <w:shd w:val="clear" w:color="auto" w:fill="FFFFFF"/>
            <w:hideMark/>
          </w:tcPr>
          <w:p w14:paraId="590F9210" w14:textId="77777777" w:rsidR="0091195A" w:rsidRPr="00B91DBE" w:rsidRDefault="00702E00">
            <w:pPr>
              <w:rPr>
                <w:sz w:val="22"/>
                <w:szCs w:val="22"/>
              </w:rPr>
            </w:pPr>
            <w:r w:rsidRPr="00B91DBE">
              <w:rPr>
                <w:sz w:val="22"/>
                <w:szCs w:val="22"/>
              </w:rPr>
              <w:t>Strong Alignment (both said similar things)</w:t>
            </w:r>
          </w:p>
          <w:p w14:paraId="456367B3" w14:textId="77777777" w:rsidR="0091195A" w:rsidRPr="00B91DBE" w:rsidRDefault="00702E00">
            <w:pPr>
              <w:rPr>
                <w:sz w:val="22"/>
                <w:szCs w:val="22"/>
              </w:rPr>
            </w:pPr>
            <w:r w:rsidRPr="00B91DBE">
              <w:rPr>
                <w:sz w:val="22"/>
                <w:szCs w:val="22"/>
              </w:rPr>
              <w:t>Partial Alignment (overlap with differences)</w:t>
            </w:r>
          </w:p>
          <w:p w14:paraId="118E097C" w14:textId="77777777" w:rsidR="00D0316C" w:rsidRPr="00B91DBE" w:rsidRDefault="00702E00">
            <w:pPr>
              <w:rPr>
                <w:sz w:val="22"/>
                <w:szCs w:val="22"/>
              </w:rPr>
            </w:pPr>
            <w:r w:rsidRPr="00B91DBE">
              <w:rPr>
                <w:sz w:val="22"/>
                <w:szCs w:val="22"/>
              </w:rPr>
              <w:t>Potential Conflict (want different things)</w:t>
            </w:r>
          </w:p>
        </w:tc>
      </w:tr>
      <w:tr w:rsidR="00D0316C" w:rsidRPr="00B91DBE" w14:paraId="630E9617" w14:textId="77777777" w:rsidTr="00894643">
        <w:tc>
          <w:tcPr>
            <w:tcW w:w="1838" w:type="dxa"/>
            <w:tcBorders>
              <w:top w:val="single" w:sz="4" w:space="0" w:color="auto"/>
              <w:left w:val="single" w:sz="4" w:space="0" w:color="auto"/>
              <w:bottom w:val="single" w:sz="4" w:space="0" w:color="auto"/>
              <w:right w:val="single" w:sz="4" w:space="0" w:color="auto"/>
            </w:tcBorders>
            <w:shd w:val="clear" w:color="auto" w:fill="D0CECE"/>
            <w:hideMark/>
          </w:tcPr>
          <w:p w14:paraId="75D6C52B" w14:textId="77777777" w:rsidR="00D0316C" w:rsidRPr="00B91DBE" w:rsidRDefault="00D0316C">
            <w:pPr>
              <w:rPr>
                <w:sz w:val="22"/>
                <w:szCs w:val="22"/>
              </w:rPr>
            </w:pPr>
            <w:r w:rsidRPr="00B91DBE">
              <w:rPr>
                <w:b/>
                <w:bCs/>
                <w:sz w:val="22"/>
                <w:szCs w:val="22"/>
              </w:rPr>
              <w:t>Draft Vision</w:t>
            </w:r>
          </w:p>
        </w:tc>
        <w:tc>
          <w:tcPr>
            <w:tcW w:w="4992" w:type="dxa"/>
            <w:tcBorders>
              <w:top w:val="single" w:sz="4" w:space="0" w:color="auto"/>
              <w:left w:val="single" w:sz="4" w:space="0" w:color="auto"/>
              <w:bottom w:val="single" w:sz="4" w:space="0" w:color="auto"/>
              <w:right w:val="single" w:sz="4" w:space="0" w:color="auto"/>
            </w:tcBorders>
            <w:shd w:val="clear" w:color="auto" w:fill="FFFFFF"/>
            <w:hideMark/>
          </w:tcPr>
          <w:p w14:paraId="4B56FC01" w14:textId="77777777" w:rsidR="00D0316C" w:rsidRPr="00B91DBE" w:rsidRDefault="00702E00">
            <w:pPr>
              <w:rPr>
                <w:sz w:val="22"/>
                <w:szCs w:val="22"/>
              </w:rPr>
            </w:pPr>
            <w:r w:rsidRPr="00B91DBE">
              <w:rPr>
                <w:sz w:val="22"/>
                <w:szCs w:val="22"/>
              </w:rPr>
              <w:t>[</w:t>
            </w:r>
            <w:r w:rsidR="00ED5EFC" w:rsidRPr="00B91DBE">
              <w:rPr>
                <w:sz w:val="22"/>
                <w:szCs w:val="22"/>
              </w:rPr>
              <w:t>2–3</w:t>
            </w:r>
            <w:r w:rsidRPr="00B91DBE">
              <w:rPr>
                <w:sz w:val="22"/>
                <w:szCs w:val="22"/>
              </w:rPr>
              <w:t xml:space="preserve"> sentences that paint a vivid picture]</w:t>
            </w:r>
          </w:p>
        </w:tc>
      </w:tr>
      <w:tr w:rsidR="00D0316C" w:rsidRPr="00B91DBE" w14:paraId="5533F361" w14:textId="77777777" w:rsidTr="00894643">
        <w:tc>
          <w:tcPr>
            <w:tcW w:w="1838" w:type="dxa"/>
            <w:tcBorders>
              <w:top w:val="single" w:sz="4" w:space="0" w:color="auto"/>
              <w:left w:val="single" w:sz="4" w:space="0" w:color="auto"/>
              <w:bottom w:val="single" w:sz="4" w:space="0" w:color="auto"/>
              <w:right w:val="single" w:sz="4" w:space="0" w:color="auto"/>
            </w:tcBorders>
            <w:shd w:val="clear" w:color="auto" w:fill="D0CECE"/>
            <w:hideMark/>
          </w:tcPr>
          <w:p w14:paraId="41A0E77E" w14:textId="77777777" w:rsidR="00D0316C" w:rsidRPr="00B91DBE" w:rsidRDefault="00D0316C">
            <w:pPr>
              <w:rPr>
                <w:sz w:val="22"/>
                <w:szCs w:val="22"/>
              </w:rPr>
            </w:pPr>
            <w:r w:rsidRPr="00B91DBE">
              <w:rPr>
                <w:b/>
                <w:bCs/>
                <w:sz w:val="22"/>
                <w:szCs w:val="22"/>
              </w:rPr>
              <w:lastRenderedPageBreak/>
              <w:t>Pressure Test</w:t>
            </w:r>
          </w:p>
        </w:tc>
        <w:tc>
          <w:tcPr>
            <w:tcW w:w="4992" w:type="dxa"/>
            <w:tcBorders>
              <w:top w:val="single" w:sz="4" w:space="0" w:color="auto"/>
              <w:left w:val="single" w:sz="4" w:space="0" w:color="auto"/>
              <w:bottom w:val="single" w:sz="4" w:space="0" w:color="auto"/>
              <w:right w:val="single" w:sz="4" w:space="0" w:color="auto"/>
            </w:tcBorders>
            <w:shd w:val="clear" w:color="auto" w:fill="FFFFFF"/>
            <w:hideMark/>
          </w:tcPr>
          <w:p w14:paraId="54DD9F45" w14:textId="77777777" w:rsidR="00D0316C" w:rsidRPr="00B91DBE" w:rsidRDefault="00D0316C">
            <w:pPr>
              <w:rPr>
                <w:sz w:val="22"/>
                <w:szCs w:val="22"/>
              </w:rPr>
            </w:pPr>
            <w:r w:rsidRPr="00B91DBE">
              <w:rPr>
                <w:sz w:val="22"/>
                <w:szCs w:val="22"/>
              </w:rPr>
              <w:t>Does this inspire us? [ ] Yes [ ] Revise | Does it provide direction? [ ] Yes [ ] Revise | Is it authentically ours? [ ] Yes [ ] Revise | Can we both fully commit? [ ] Yes [ ] Revise | Would we be proud to share it? [ ] Yes [ ] Revise</w:t>
            </w:r>
          </w:p>
        </w:tc>
      </w:tr>
      <w:tr w:rsidR="00D0316C" w:rsidRPr="00B91DBE" w14:paraId="67E00DB6" w14:textId="77777777" w:rsidTr="00894643">
        <w:tc>
          <w:tcPr>
            <w:tcW w:w="1838" w:type="dxa"/>
            <w:tcBorders>
              <w:top w:val="single" w:sz="4" w:space="0" w:color="auto"/>
              <w:left w:val="single" w:sz="4" w:space="0" w:color="auto"/>
              <w:bottom w:val="single" w:sz="4" w:space="0" w:color="auto"/>
              <w:right w:val="single" w:sz="4" w:space="0" w:color="auto"/>
            </w:tcBorders>
            <w:shd w:val="clear" w:color="auto" w:fill="D0CECE"/>
            <w:hideMark/>
          </w:tcPr>
          <w:p w14:paraId="450CBDDC" w14:textId="77777777" w:rsidR="00D0316C" w:rsidRPr="00B91DBE" w:rsidRDefault="00D0316C">
            <w:pPr>
              <w:rPr>
                <w:sz w:val="22"/>
                <w:szCs w:val="22"/>
              </w:rPr>
            </w:pPr>
            <w:r w:rsidRPr="00B91DBE">
              <w:rPr>
                <w:b/>
                <w:bCs/>
                <w:sz w:val="22"/>
                <w:szCs w:val="22"/>
              </w:rPr>
              <w:t>Final Vision Statement</w:t>
            </w:r>
          </w:p>
        </w:tc>
        <w:tc>
          <w:tcPr>
            <w:tcW w:w="4992" w:type="dxa"/>
            <w:tcBorders>
              <w:top w:val="single" w:sz="4" w:space="0" w:color="auto"/>
              <w:left w:val="single" w:sz="4" w:space="0" w:color="auto"/>
              <w:bottom w:val="single" w:sz="4" w:space="0" w:color="auto"/>
              <w:right w:val="single" w:sz="4" w:space="0" w:color="auto"/>
            </w:tcBorders>
            <w:shd w:val="clear" w:color="auto" w:fill="FFFFFF"/>
          </w:tcPr>
          <w:p w14:paraId="14DC70CC" w14:textId="77777777" w:rsidR="00D0316C" w:rsidRPr="00B91DBE" w:rsidRDefault="00D0316C">
            <w:pPr>
              <w:rPr>
                <w:sz w:val="22"/>
                <w:szCs w:val="22"/>
              </w:rPr>
            </w:pPr>
          </w:p>
        </w:tc>
      </w:tr>
    </w:tbl>
    <w:p w14:paraId="197AE386" w14:textId="77777777" w:rsidR="00D0316C" w:rsidRDefault="00D0316C" w:rsidP="00D0316C">
      <w:pPr>
        <w:rPr>
          <w:rFonts w:ascii="Calibri" w:hAnsi="Calibri" w:cs="Calibri"/>
          <w:sz w:val="22"/>
          <w:szCs w:val="22"/>
        </w:rPr>
      </w:pPr>
      <w:r>
        <w:br w:type="page"/>
      </w:r>
    </w:p>
    <w:p w14:paraId="1A774E72" w14:textId="77777777" w:rsidR="00E041B9" w:rsidRDefault="00E041B9" w:rsidP="00E041B9">
      <w:pPr>
        <w:pStyle w:val="Heading3"/>
      </w:pPr>
      <w:bookmarkStart w:id="94" w:name="_Toc220391272"/>
      <w:bookmarkStart w:id="95" w:name="_Toc220396061"/>
      <w:bookmarkStart w:id="96" w:name="_Toc220398508"/>
      <w:r>
        <w:lastRenderedPageBreak/>
        <w:t>Warning Signs Quick Reference</w:t>
      </w:r>
      <w:bookmarkEnd w:id="94"/>
      <w:bookmarkEnd w:id="95"/>
      <w:bookmarkEnd w:id="96"/>
    </w:p>
    <w:p w14:paraId="6E0918D1" w14:textId="77777777" w:rsidR="00FA6611" w:rsidRPr="00C971D4" w:rsidRDefault="00FA6611" w:rsidP="00FA6611">
      <w:pPr>
        <w:pStyle w:val="LLCBody0"/>
        <w:rPr>
          <w:sz w:val="22"/>
          <w:szCs w:val="22"/>
        </w:rPr>
      </w:pPr>
      <w:r>
        <w:rPr>
          <w:sz w:val="22"/>
          <w:szCs w:val="22"/>
        </w:rPr>
        <w:t>If you notice these signs, address them early. Prevention beats repair.</w:t>
      </w:r>
    </w:p>
    <w:p w14:paraId="6E0A0CF9" w14:textId="77777777" w:rsidR="00FA6611" w:rsidRPr="00C971D4" w:rsidRDefault="00FA6611" w:rsidP="00FA6611">
      <w:pPr>
        <w:pStyle w:val="LLCBody0"/>
        <w:rPr>
          <w:sz w:val="22"/>
          <w:szCs w:val="22"/>
        </w:rPr>
      </w:pPr>
      <w:r>
        <w:rPr>
          <w:b/>
          <w:bCs/>
          <w:sz w:val="22"/>
          <w:szCs w:val="22"/>
        </w:rPr>
        <w:t>In Your Relationship</w:t>
      </w:r>
    </w:p>
    <w:p w14:paraId="12A0A0D3" w14:textId="77777777" w:rsidR="00FA6611" w:rsidRPr="00C971D4" w:rsidRDefault="00FA6611" w:rsidP="00EC7084">
      <w:pPr>
        <w:pStyle w:val="LLCBody0"/>
        <w:numPr>
          <w:ilvl w:val="0"/>
          <w:numId w:val="21"/>
        </w:numPr>
        <w:rPr>
          <w:sz w:val="22"/>
          <w:szCs w:val="22"/>
        </w:rPr>
      </w:pPr>
      <w:r>
        <w:rPr>
          <w:sz w:val="22"/>
          <w:szCs w:val="22"/>
        </w:rPr>
        <w:t>Increasing emotional distance.</w:t>
      </w:r>
    </w:p>
    <w:p w14:paraId="37467593" w14:textId="77777777" w:rsidR="00FA6611" w:rsidRPr="00C971D4" w:rsidRDefault="00FA6611" w:rsidP="00EC7084">
      <w:pPr>
        <w:pStyle w:val="LLCBody0"/>
        <w:numPr>
          <w:ilvl w:val="0"/>
          <w:numId w:val="21"/>
        </w:numPr>
        <w:rPr>
          <w:sz w:val="22"/>
          <w:szCs w:val="22"/>
        </w:rPr>
      </w:pPr>
      <w:r>
        <w:rPr>
          <w:sz w:val="22"/>
          <w:szCs w:val="22"/>
        </w:rPr>
        <w:t>Recurring unresolved conflicts.</w:t>
      </w:r>
    </w:p>
    <w:p w14:paraId="251967B7" w14:textId="77777777" w:rsidR="00FA6611" w:rsidRPr="00C971D4" w:rsidRDefault="00FA6611" w:rsidP="00EC7084">
      <w:pPr>
        <w:pStyle w:val="LLCBody0"/>
        <w:numPr>
          <w:ilvl w:val="0"/>
          <w:numId w:val="21"/>
        </w:numPr>
        <w:rPr>
          <w:sz w:val="22"/>
          <w:szCs w:val="22"/>
        </w:rPr>
      </w:pPr>
      <w:r>
        <w:rPr>
          <w:sz w:val="22"/>
          <w:szCs w:val="22"/>
        </w:rPr>
        <w:t>Partner withdrawing from practices.</w:t>
      </w:r>
    </w:p>
    <w:p w14:paraId="5AAC8CC1" w14:textId="77777777" w:rsidR="00FA6611" w:rsidRPr="00C971D4" w:rsidRDefault="00FA6611" w:rsidP="00EC7084">
      <w:pPr>
        <w:pStyle w:val="LLCBody0"/>
        <w:numPr>
          <w:ilvl w:val="0"/>
          <w:numId w:val="21"/>
        </w:numPr>
        <w:rPr>
          <w:sz w:val="22"/>
          <w:szCs w:val="22"/>
        </w:rPr>
      </w:pPr>
      <w:r>
        <w:rPr>
          <w:sz w:val="22"/>
          <w:szCs w:val="22"/>
        </w:rPr>
        <w:t>Secrets appearing.</w:t>
      </w:r>
    </w:p>
    <w:p w14:paraId="28A0A793" w14:textId="77777777" w:rsidR="00FA6611" w:rsidRPr="00C971D4" w:rsidRDefault="00FA6611" w:rsidP="00EC7084">
      <w:pPr>
        <w:pStyle w:val="LLCBody0"/>
        <w:numPr>
          <w:ilvl w:val="0"/>
          <w:numId w:val="21"/>
        </w:numPr>
        <w:rPr>
          <w:sz w:val="22"/>
          <w:szCs w:val="22"/>
        </w:rPr>
      </w:pPr>
      <w:r>
        <w:rPr>
          <w:sz w:val="22"/>
          <w:szCs w:val="22"/>
        </w:rPr>
        <w:t>Negativity outweighing positivity.</w:t>
      </w:r>
    </w:p>
    <w:p w14:paraId="3649759D" w14:textId="77777777" w:rsidR="00FA6611" w:rsidRPr="00C971D4" w:rsidRDefault="00FA6611" w:rsidP="00FA6611">
      <w:pPr>
        <w:pStyle w:val="LLCBody0"/>
        <w:rPr>
          <w:sz w:val="22"/>
          <w:szCs w:val="22"/>
        </w:rPr>
      </w:pPr>
      <w:r>
        <w:rPr>
          <w:b/>
          <w:bCs/>
          <w:sz w:val="22"/>
          <w:szCs w:val="22"/>
        </w:rPr>
        <w:t>In Your Partner</w:t>
      </w:r>
    </w:p>
    <w:p w14:paraId="3B31DF41" w14:textId="77777777" w:rsidR="00FA6611" w:rsidRPr="00C971D4" w:rsidRDefault="00FA6611" w:rsidP="00EC7084">
      <w:pPr>
        <w:pStyle w:val="LLCBody0"/>
        <w:numPr>
          <w:ilvl w:val="0"/>
          <w:numId w:val="22"/>
        </w:numPr>
        <w:rPr>
          <w:sz w:val="22"/>
          <w:szCs w:val="22"/>
        </w:rPr>
      </w:pPr>
      <w:r>
        <w:rPr>
          <w:sz w:val="22"/>
          <w:szCs w:val="22"/>
        </w:rPr>
        <w:t>Personality changes (withdrawal, irritability, mood swings, loss of interest in things they used to enjoy).</w:t>
      </w:r>
    </w:p>
    <w:p w14:paraId="034E8494" w14:textId="77777777" w:rsidR="00FA6611" w:rsidRPr="00C971D4" w:rsidRDefault="00FA6611" w:rsidP="00EC7084">
      <w:pPr>
        <w:pStyle w:val="LLCBody0"/>
        <w:numPr>
          <w:ilvl w:val="0"/>
          <w:numId w:val="22"/>
        </w:numPr>
        <w:rPr>
          <w:sz w:val="22"/>
          <w:szCs w:val="22"/>
        </w:rPr>
      </w:pPr>
      <w:r>
        <w:rPr>
          <w:sz w:val="22"/>
          <w:szCs w:val="22"/>
        </w:rPr>
        <w:t>New, unexplained patterns (working later than usual, new friends you don</w:t>
      </w:r>
      <w:r w:rsidR="00B64E3A">
        <w:rPr>
          <w:sz w:val="22"/>
          <w:szCs w:val="22"/>
        </w:rPr>
        <w:t>’</w:t>
      </w:r>
      <w:r>
        <w:rPr>
          <w:sz w:val="22"/>
          <w:szCs w:val="22"/>
        </w:rPr>
        <w:t>t know, changed appearance).</w:t>
      </w:r>
    </w:p>
    <w:p w14:paraId="7640CB93" w14:textId="77777777" w:rsidR="00FA6611" w:rsidRPr="00C971D4" w:rsidRDefault="00FA6611" w:rsidP="00EC7084">
      <w:pPr>
        <w:pStyle w:val="LLCBody0"/>
        <w:numPr>
          <w:ilvl w:val="0"/>
          <w:numId w:val="22"/>
        </w:numPr>
        <w:rPr>
          <w:sz w:val="22"/>
          <w:szCs w:val="22"/>
        </w:rPr>
      </w:pPr>
      <w:r>
        <w:rPr>
          <w:sz w:val="22"/>
          <w:szCs w:val="22"/>
        </w:rPr>
        <w:t>Emotional unavailability (present physically but absent emotionally).</w:t>
      </w:r>
    </w:p>
    <w:p w14:paraId="2ECEADE2" w14:textId="77777777" w:rsidR="00FA6611" w:rsidRPr="00C971D4" w:rsidRDefault="00FA6611" w:rsidP="00FA6611">
      <w:pPr>
        <w:pStyle w:val="LLCBody0"/>
        <w:rPr>
          <w:sz w:val="22"/>
          <w:szCs w:val="22"/>
        </w:rPr>
      </w:pPr>
      <w:r>
        <w:rPr>
          <w:b/>
          <w:bCs/>
          <w:sz w:val="22"/>
          <w:szCs w:val="22"/>
        </w:rPr>
        <w:t>In Yourself</w:t>
      </w:r>
    </w:p>
    <w:p w14:paraId="49F17BA9" w14:textId="77777777" w:rsidR="00FA6611" w:rsidRPr="00C971D4" w:rsidRDefault="00FA6611" w:rsidP="00EC7084">
      <w:pPr>
        <w:pStyle w:val="LLCBody0"/>
        <w:numPr>
          <w:ilvl w:val="0"/>
          <w:numId w:val="23"/>
        </w:numPr>
        <w:rPr>
          <w:sz w:val="22"/>
          <w:szCs w:val="22"/>
        </w:rPr>
      </w:pPr>
      <w:r>
        <w:rPr>
          <w:sz w:val="22"/>
          <w:szCs w:val="22"/>
        </w:rPr>
        <w:t>Drawn elsewhere emotionally.</w:t>
      </w:r>
    </w:p>
    <w:p w14:paraId="5021E3F3" w14:textId="77777777" w:rsidR="00FA6611" w:rsidRPr="00C971D4" w:rsidRDefault="00FA6611" w:rsidP="00EC7084">
      <w:pPr>
        <w:pStyle w:val="LLCBody0"/>
        <w:numPr>
          <w:ilvl w:val="0"/>
          <w:numId w:val="23"/>
        </w:numPr>
        <w:rPr>
          <w:sz w:val="22"/>
          <w:szCs w:val="22"/>
        </w:rPr>
      </w:pPr>
      <w:r>
        <w:rPr>
          <w:sz w:val="22"/>
          <w:szCs w:val="22"/>
        </w:rPr>
        <w:t>Growing resentment.</w:t>
      </w:r>
    </w:p>
    <w:p w14:paraId="3F32CE26" w14:textId="77777777" w:rsidR="00FA6611" w:rsidRPr="00C971D4" w:rsidRDefault="00FA6611" w:rsidP="00EC7084">
      <w:pPr>
        <w:pStyle w:val="LLCBody0"/>
        <w:numPr>
          <w:ilvl w:val="0"/>
          <w:numId w:val="23"/>
        </w:numPr>
        <w:rPr>
          <w:sz w:val="22"/>
          <w:szCs w:val="22"/>
        </w:rPr>
      </w:pPr>
      <w:r>
        <w:rPr>
          <w:sz w:val="22"/>
          <w:szCs w:val="22"/>
        </w:rPr>
        <w:t>Avoiding your Love Partner.</w:t>
      </w:r>
    </w:p>
    <w:p w14:paraId="1B1B5EB9" w14:textId="77777777" w:rsidR="00FA6611" w:rsidRPr="00C971D4" w:rsidRDefault="00FA6611" w:rsidP="00EC7084">
      <w:pPr>
        <w:pStyle w:val="LLCBody0"/>
        <w:numPr>
          <w:ilvl w:val="0"/>
          <w:numId w:val="23"/>
        </w:numPr>
        <w:rPr>
          <w:sz w:val="22"/>
          <w:szCs w:val="22"/>
        </w:rPr>
      </w:pPr>
      <w:r>
        <w:rPr>
          <w:sz w:val="22"/>
          <w:szCs w:val="22"/>
        </w:rPr>
        <w:t>Going through motions without meaning.</w:t>
      </w:r>
    </w:p>
    <w:p w14:paraId="040DADA9" w14:textId="77777777" w:rsidR="00FA6611" w:rsidRPr="00C971D4" w:rsidRDefault="00FA6611" w:rsidP="00FA6611">
      <w:pPr>
        <w:pStyle w:val="LLCBody0"/>
        <w:rPr>
          <w:sz w:val="22"/>
          <w:szCs w:val="22"/>
        </w:rPr>
      </w:pPr>
      <w:r>
        <w:rPr>
          <w:b/>
          <w:bCs/>
          <w:sz w:val="22"/>
          <w:szCs w:val="22"/>
        </w:rPr>
        <w:t>What to Do</w:t>
      </w:r>
    </w:p>
    <w:p w14:paraId="1BCBE6B1" w14:textId="77777777" w:rsidR="00FA6611" w:rsidRPr="00C971D4" w:rsidRDefault="00FA6611" w:rsidP="00EC7084">
      <w:pPr>
        <w:pStyle w:val="LLCBody0"/>
        <w:numPr>
          <w:ilvl w:val="0"/>
          <w:numId w:val="24"/>
        </w:numPr>
        <w:rPr>
          <w:sz w:val="22"/>
          <w:szCs w:val="22"/>
        </w:rPr>
      </w:pPr>
      <w:r>
        <w:rPr>
          <w:sz w:val="22"/>
          <w:szCs w:val="22"/>
        </w:rPr>
        <w:t>Name what you are noticing without accusation.</w:t>
      </w:r>
    </w:p>
    <w:p w14:paraId="785DD3E9" w14:textId="77777777" w:rsidR="00FA6611" w:rsidRPr="00C971D4" w:rsidRDefault="00FA6611" w:rsidP="00EC7084">
      <w:pPr>
        <w:pStyle w:val="LLCBody0"/>
        <w:numPr>
          <w:ilvl w:val="0"/>
          <w:numId w:val="24"/>
        </w:numPr>
        <w:rPr>
          <w:sz w:val="22"/>
          <w:szCs w:val="22"/>
        </w:rPr>
      </w:pPr>
      <w:r>
        <w:rPr>
          <w:sz w:val="22"/>
          <w:szCs w:val="22"/>
        </w:rPr>
        <w:t>Increase connection: Do Daily Standup for 7 days straight.</w:t>
      </w:r>
    </w:p>
    <w:p w14:paraId="42979A04" w14:textId="77777777" w:rsidR="00E041B9" w:rsidRDefault="00FA6611" w:rsidP="00EC7084">
      <w:pPr>
        <w:pStyle w:val="LLCBody0"/>
        <w:numPr>
          <w:ilvl w:val="0"/>
          <w:numId w:val="24"/>
        </w:numPr>
        <w:rPr>
          <w:sz w:val="22"/>
          <w:szCs w:val="22"/>
        </w:rPr>
      </w:pPr>
      <w:r>
        <w:rPr>
          <w:sz w:val="22"/>
          <w:szCs w:val="22"/>
        </w:rPr>
        <w:t>Schedule a longer conversation or a therapy session if needed.</w:t>
      </w:r>
    </w:p>
    <w:p w14:paraId="476C603B" w14:textId="24A223FF" w:rsidR="003E5F96" w:rsidRDefault="003E5F96">
      <w:pPr>
        <w:rPr>
          <w:rFonts w:eastAsia="Cambria" w:cs="Cambria"/>
          <w:sz w:val="22"/>
          <w:szCs w:val="22"/>
        </w:rPr>
      </w:pPr>
      <w:r>
        <w:rPr>
          <w:sz w:val="22"/>
          <w:szCs w:val="22"/>
        </w:rPr>
        <w:br w:type="page"/>
      </w:r>
    </w:p>
    <w:p w14:paraId="4CFC5568" w14:textId="77777777" w:rsidR="00015C07" w:rsidRDefault="00015C07" w:rsidP="00015C07">
      <w:pPr>
        <w:pStyle w:val="Heading3"/>
      </w:pPr>
      <w:bookmarkStart w:id="97" w:name="_Toc220391273"/>
      <w:bookmarkStart w:id="98" w:name="_Toc220396062"/>
      <w:bookmarkStart w:id="99" w:name="_Toc220398509"/>
      <w:r>
        <w:lastRenderedPageBreak/>
        <w:t>Weekly Sync Template</w:t>
      </w:r>
      <w:bookmarkEnd w:id="97"/>
      <w:bookmarkEnd w:id="98"/>
      <w:bookmarkEnd w:id="99"/>
    </w:p>
    <w:p w14:paraId="07655B57" w14:textId="77777777" w:rsidR="00225D20" w:rsidRDefault="00225D20" w:rsidP="00225D20">
      <w:pPr>
        <w:pStyle w:val="FirstParagraph"/>
        <w:ind w:firstLine="0"/>
      </w:pPr>
      <w:r>
        <w:rPr>
          <w:b/>
          <w:bCs/>
        </w:rPr>
        <w:t>Purpose</w:t>
      </w:r>
      <w:r>
        <w:t>: This is your weekly operating meeting—logistics plus relationship pulse.</w:t>
      </w:r>
    </w:p>
    <w:p w14:paraId="566DC2F0" w14:textId="77777777" w:rsidR="00225D20" w:rsidRPr="00211BE0" w:rsidRDefault="00225D20" w:rsidP="00225D20">
      <w:pPr>
        <w:pStyle w:val="BodyText"/>
      </w:pPr>
    </w:p>
    <w:p w14:paraId="4BDC6314" w14:textId="77777777" w:rsidR="00225D20" w:rsidRDefault="00225D20" w:rsidP="00225D20">
      <w:pPr>
        <w:pStyle w:val="LLCBody"/>
      </w:pPr>
      <w:r>
        <w:rPr>
          <w:b/>
          <w:bCs/>
        </w:rPr>
        <w:t>Time Required</w:t>
      </w:r>
      <w:r>
        <w:t xml:space="preserve">: </w:t>
      </w:r>
      <w:r w:rsidR="00ED5EFC">
        <w:t>20–30</w:t>
      </w:r>
      <w:r>
        <w:t xml:space="preserve"> minutes, weekly (same day and time every week).</w:t>
      </w:r>
    </w:p>
    <w:p w14:paraId="60D1D3B3" w14:textId="77777777" w:rsidR="00225D20" w:rsidRPr="006514AD" w:rsidRDefault="00225D20" w:rsidP="00225D20">
      <w:pPr>
        <w:pStyle w:val="LLCBody"/>
      </w:pPr>
      <w:r>
        <w:rPr>
          <w:b/>
          <w:bCs/>
        </w:rPr>
        <w:t>Steps</w:t>
      </w:r>
      <w:r>
        <w:t>:</w:t>
      </w:r>
    </w:p>
    <w:p w14:paraId="6CB36745" w14:textId="77777777" w:rsidR="00A52A10" w:rsidRDefault="00A52A10" w:rsidP="00EC7084">
      <w:pPr>
        <w:pStyle w:val="LLCBody"/>
        <w:numPr>
          <w:ilvl w:val="0"/>
          <w:numId w:val="17"/>
        </w:numPr>
      </w:pPr>
      <w:r>
        <w:t>Bring calendars (and your Kanban Board if you use one).</w:t>
      </w:r>
    </w:p>
    <w:p w14:paraId="398DBBD3" w14:textId="77777777" w:rsidR="00A52A10" w:rsidRDefault="00A52A10" w:rsidP="00EC7084">
      <w:pPr>
        <w:pStyle w:val="LLCBody"/>
        <w:numPr>
          <w:ilvl w:val="0"/>
          <w:numId w:val="17"/>
        </w:numPr>
      </w:pPr>
      <w:r>
        <w:t>Run the agenda with time boxes (s</w:t>
      </w:r>
      <w:r w:rsidR="00D64BFB">
        <w:t>ee suggestions below;</w:t>
      </w:r>
      <w:r>
        <w:t xml:space="preserve"> keep the Weekly Sync to 30 minutes or less). If you drift into a deep issue, note it and schedule a separate conversation.</w:t>
      </w:r>
    </w:p>
    <w:p w14:paraId="0D6B6DF0" w14:textId="77777777" w:rsidR="00A52A10" w:rsidRDefault="00A52A10" w:rsidP="00EC7084">
      <w:pPr>
        <w:pStyle w:val="LLCBody"/>
        <w:numPr>
          <w:ilvl w:val="0"/>
          <w:numId w:val="17"/>
        </w:numPr>
      </w:pPr>
      <w:r>
        <w:t xml:space="preserve">Appreciate: Each share </w:t>
      </w:r>
      <w:r w:rsidR="00ED5EFC">
        <w:t>1–2</w:t>
      </w:r>
      <w:r>
        <w:t xml:space="preserve"> appreciations from the week (</w:t>
      </w:r>
      <w:r w:rsidR="00ED5EFC">
        <w:t>2–3</w:t>
      </w:r>
      <w:r>
        <w:t xml:space="preserve"> minutes).</w:t>
      </w:r>
    </w:p>
    <w:p w14:paraId="6D655352" w14:textId="77777777" w:rsidR="00A52A10" w:rsidRDefault="00A52A10" w:rsidP="00EC7084">
      <w:pPr>
        <w:pStyle w:val="LLCBody"/>
        <w:numPr>
          <w:ilvl w:val="0"/>
          <w:numId w:val="17"/>
        </w:numPr>
      </w:pPr>
      <w:r>
        <w:t>Review: What worked last week? What didn</w:t>
      </w:r>
      <w:r w:rsidR="00B64E3A">
        <w:t>’</w:t>
      </w:r>
      <w:r>
        <w:t>t? Kanban Board check-in (5 minutes).</w:t>
      </w:r>
    </w:p>
    <w:p w14:paraId="633A6766" w14:textId="77777777" w:rsidR="00A52A10" w:rsidRDefault="00A52A10" w:rsidP="00EC7084">
      <w:pPr>
        <w:pStyle w:val="LLCBody"/>
        <w:numPr>
          <w:ilvl w:val="0"/>
          <w:numId w:val="17"/>
        </w:numPr>
      </w:pPr>
      <w:r>
        <w:t>Logistics: Calendar review. What</w:t>
      </w:r>
      <w:r w:rsidR="00B64E3A">
        <w:t>’</w:t>
      </w:r>
      <w:r>
        <w:t>s scheduled? Conflicts? Who owns what? (5 minutes)</w:t>
      </w:r>
    </w:p>
    <w:p w14:paraId="529DA293" w14:textId="77777777" w:rsidR="00A52A10" w:rsidRDefault="00A52A10" w:rsidP="00EC7084">
      <w:pPr>
        <w:pStyle w:val="LLCBody"/>
        <w:numPr>
          <w:ilvl w:val="0"/>
          <w:numId w:val="17"/>
        </w:numPr>
      </w:pPr>
      <w:r>
        <w:t>Issues: Anything stuck? Relationship pulse: How are we doing? Anything bothering you? (</w:t>
      </w:r>
      <w:r w:rsidR="00ED5EFC">
        <w:t>5–10</w:t>
      </w:r>
      <w:r>
        <w:t xml:space="preserve"> minutes)</w:t>
      </w:r>
    </w:p>
    <w:p w14:paraId="0472B82C" w14:textId="77777777" w:rsidR="00A52A10" w:rsidRDefault="00A52A10" w:rsidP="00EC7084">
      <w:pPr>
        <w:pStyle w:val="LLCBody"/>
        <w:numPr>
          <w:ilvl w:val="0"/>
          <w:numId w:val="17"/>
        </w:numPr>
      </w:pPr>
      <w:r>
        <w:t>Plan: Monthly goals pulse. How are we tracking on this month</w:t>
      </w:r>
      <w:r w:rsidR="00B64E3A">
        <w:t>’</w:t>
      </w:r>
      <w:r>
        <w:t>s priorities</w:t>
      </w:r>
      <w:r w:rsidR="008037A9">
        <w:t xml:space="preserve"> and </w:t>
      </w:r>
      <w:r w:rsidR="00867781">
        <w:t xml:space="preserve">our </w:t>
      </w:r>
      <w:r w:rsidR="008037A9">
        <w:t>Love Performance Objectives</w:t>
      </w:r>
      <w:r>
        <w:t>?</w:t>
      </w:r>
      <w:r w:rsidR="00870888">
        <w:t xml:space="preserve"> </w:t>
      </w:r>
      <w:r>
        <w:t>(5 minutes)</w:t>
      </w:r>
    </w:p>
    <w:p w14:paraId="4010307F" w14:textId="77777777" w:rsidR="00A52A10" w:rsidRDefault="00A52A10" w:rsidP="00EC7084">
      <w:pPr>
        <w:pStyle w:val="LLCBody"/>
        <w:numPr>
          <w:ilvl w:val="0"/>
          <w:numId w:val="17"/>
        </w:numPr>
      </w:pPr>
      <w:r>
        <w:t>Fun: One fun thing this week. Put it on the calendar. (5 minutes)</w:t>
      </w:r>
    </w:p>
    <w:p w14:paraId="48216109" w14:textId="77777777" w:rsidR="00225D20" w:rsidRDefault="00A52A10" w:rsidP="00EC7084">
      <w:pPr>
        <w:pStyle w:val="LLCBody"/>
        <w:numPr>
          <w:ilvl w:val="0"/>
          <w:numId w:val="17"/>
        </w:numPr>
      </w:pPr>
      <w:r>
        <w:t>Capture any decisions in one place.</w:t>
      </w:r>
    </w:p>
    <w:p w14:paraId="3252A030" w14:textId="77777777" w:rsidR="00225D20" w:rsidRPr="006514AD" w:rsidRDefault="00225D20" w:rsidP="00225D20">
      <w:pPr>
        <w:pStyle w:val="LLCBody"/>
      </w:pPr>
      <w:r>
        <w:rPr>
          <w:b/>
          <w:bCs/>
        </w:rPr>
        <w:t>Format</w:t>
      </w:r>
      <w: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00" w:type="dxa"/>
          <w:left w:w="120" w:type="dxa"/>
          <w:bottom w:w="100" w:type="dxa"/>
          <w:right w:w="120" w:type="dxa"/>
        </w:tblCellMar>
        <w:tblLook w:val="04A0" w:firstRow="1" w:lastRow="0" w:firstColumn="1" w:lastColumn="0" w:noHBand="0" w:noVBand="1"/>
      </w:tblPr>
      <w:tblGrid>
        <w:gridCol w:w="2409"/>
        <w:gridCol w:w="3270"/>
        <w:gridCol w:w="5111"/>
      </w:tblGrid>
      <w:tr w:rsidR="00247612" w:rsidRPr="00B91DBE" w14:paraId="4C0CEAF8" w14:textId="77777777" w:rsidTr="00B91DBE">
        <w:trPr>
          <w:trHeight w:val="432"/>
        </w:trPr>
        <w:tc>
          <w:tcPr>
            <w:tcW w:w="6830" w:type="dxa"/>
            <w:gridSpan w:val="3"/>
            <w:shd w:val="clear" w:color="auto" w:fill="D0CECE"/>
            <w:vAlign w:val="center"/>
          </w:tcPr>
          <w:p w14:paraId="26D81E3E" w14:textId="77777777" w:rsidR="00247612" w:rsidRPr="00B91DBE" w:rsidRDefault="00A55DC7" w:rsidP="00B91DBE">
            <w:pPr>
              <w:spacing w:after="100" w:afterAutospacing="1"/>
              <w:jc w:val="center"/>
              <w:rPr>
                <w:b/>
                <w:color w:val="000000"/>
                <w:sz w:val="22"/>
                <w:szCs w:val="22"/>
              </w:rPr>
            </w:pPr>
            <w:r w:rsidRPr="00B91DBE">
              <w:rPr>
                <w:b/>
                <w:color w:val="000000"/>
                <w:sz w:val="22"/>
                <w:szCs w:val="22"/>
              </w:rPr>
              <w:t>WEEKLY SYNC</w:t>
            </w:r>
          </w:p>
        </w:tc>
      </w:tr>
      <w:tr w:rsidR="00F412CD" w:rsidRPr="00B91DBE" w14:paraId="4F04B004" w14:textId="77777777" w:rsidTr="00B91DBE">
        <w:trPr>
          <w:trHeight w:val="432"/>
        </w:trPr>
        <w:tc>
          <w:tcPr>
            <w:tcW w:w="1525" w:type="dxa"/>
            <w:shd w:val="clear" w:color="auto" w:fill="D0CECE"/>
            <w:vAlign w:val="center"/>
          </w:tcPr>
          <w:p w14:paraId="269EF9A5" w14:textId="77777777" w:rsidR="00F412CD" w:rsidRPr="00B91DBE" w:rsidRDefault="00F412CD" w:rsidP="00B91DBE">
            <w:pPr>
              <w:spacing w:after="100" w:afterAutospacing="1"/>
              <w:jc w:val="center"/>
              <w:rPr>
                <w:color w:val="000000"/>
                <w:sz w:val="22"/>
                <w:szCs w:val="22"/>
              </w:rPr>
            </w:pPr>
            <w:r w:rsidRPr="00B91DBE">
              <w:rPr>
                <w:b/>
                <w:color w:val="000000"/>
                <w:sz w:val="22"/>
                <w:szCs w:val="22"/>
              </w:rPr>
              <w:t>Step</w:t>
            </w:r>
          </w:p>
        </w:tc>
        <w:tc>
          <w:tcPr>
            <w:tcW w:w="2070" w:type="dxa"/>
            <w:shd w:val="clear" w:color="auto" w:fill="D0CECE"/>
            <w:vAlign w:val="center"/>
          </w:tcPr>
          <w:p w14:paraId="3BDC08B5" w14:textId="77777777" w:rsidR="00F412CD" w:rsidRPr="00B91DBE" w:rsidRDefault="00F412CD" w:rsidP="00B91DBE">
            <w:pPr>
              <w:spacing w:after="100" w:afterAutospacing="1"/>
              <w:jc w:val="center"/>
              <w:rPr>
                <w:color w:val="000000"/>
                <w:sz w:val="22"/>
                <w:szCs w:val="22"/>
              </w:rPr>
            </w:pPr>
            <w:r w:rsidRPr="00B91DBE">
              <w:rPr>
                <w:b/>
                <w:color w:val="000000"/>
                <w:sz w:val="22"/>
                <w:szCs w:val="22"/>
              </w:rPr>
              <w:t>What to Do</w:t>
            </w:r>
          </w:p>
        </w:tc>
        <w:tc>
          <w:tcPr>
            <w:tcW w:w="3235" w:type="dxa"/>
            <w:shd w:val="clear" w:color="auto" w:fill="D0CECE"/>
            <w:vAlign w:val="center"/>
          </w:tcPr>
          <w:p w14:paraId="0346D276" w14:textId="77777777" w:rsidR="00F412CD" w:rsidRPr="00B91DBE" w:rsidRDefault="00F412CD" w:rsidP="00B91DBE">
            <w:pPr>
              <w:spacing w:after="100" w:afterAutospacing="1"/>
              <w:jc w:val="center"/>
              <w:rPr>
                <w:color w:val="000000"/>
                <w:sz w:val="22"/>
                <w:szCs w:val="22"/>
              </w:rPr>
            </w:pPr>
            <w:r w:rsidRPr="00B91DBE">
              <w:rPr>
                <w:b/>
                <w:color w:val="000000"/>
                <w:sz w:val="22"/>
                <w:szCs w:val="22"/>
              </w:rPr>
              <w:t>Notes and Follow-up</w:t>
            </w:r>
          </w:p>
        </w:tc>
      </w:tr>
      <w:tr w:rsidR="00F412CD" w:rsidRPr="00B91DBE" w14:paraId="4299976F" w14:textId="77777777" w:rsidTr="00B91DBE">
        <w:tc>
          <w:tcPr>
            <w:tcW w:w="1525" w:type="dxa"/>
            <w:shd w:val="clear" w:color="auto" w:fill="D0CECE"/>
          </w:tcPr>
          <w:p w14:paraId="01E1574F" w14:textId="77777777" w:rsidR="00F412CD" w:rsidRPr="00B91DBE" w:rsidRDefault="00F412CD" w:rsidP="00B91DBE">
            <w:pPr>
              <w:spacing w:after="100" w:afterAutospacing="1"/>
              <w:rPr>
                <w:sz w:val="22"/>
                <w:szCs w:val="22"/>
              </w:rPr>
            </w:pPr>
            <w:r w:rsidRPr="00B91DBE">
              <w:rPr>
                <w:b/>
                <w:sz w:val="22"/>
                <w:szCs w:val="22"/>
              </w:rPr>
              <w:t>Appreciate</w:t>
            </w:r>
          </w:p>
        </w:tc>
        <w:tc>
          <w:tcPr>
            <w:tcW w:w="2070" w:type="dxa"/>
            <w:shd w:val="clear" w:color="auto" w:fill="F2F2F2"/>
          </w:tcPr>
          <w:p w14:paraId="3CDF319D" w14:textId="77777777" w:rsidR="00F412CD" w:rsidRPr="00B91DBE" w:rsidRDefault="00F412CD" w:rsidP="00B91DBE">
            <w:pPr>
              <w:spacing w:after="100" w:afterAutospacing="1"/>
              <w:rPr>
                <w:sz w:val="22"/>
                <w:szCs w:val="22"/>
              </w:rPr>
            </w:pPr>
            <w:r w:rsidRPr="00B91DBE">
              <w:rPr>
                <w:sz w:val="22"/>
                <w:szCs w:val="22"/>
              </w:rPr>
              <w:t>Each share</w:t>
            </w:r>
            <w:r w:rsidR="00D64BFB" w:rsidRPr="00B91DBE">
              <w:rPr>
                <w:sz w:val="22"/>
                <w:szCs w:val="22"/>
              </w:rPr>
              <w:t>s</w:t>
            </w:r>
            <w:r w:rsidRPr="00B91DBE">
              <w:rPr>
                <w:sz w:val="22"/>
                <w:szCs w:val="22"/>
              </w:rPr>
              <w:t xml:space="preserve"> </w:t>
            </w:r>
            <w:r w:rsidR="00ED5EFC" w:rsidRPr="00B91DBE">
              <w:rPr>
                <w:sz w:val="22"/>
                <w:szCs w:val="22"/>
              </w:rPr>
              <w:t>1–2</w:t>
            </w:r>
            <w:r w:rsidRPr="00B91DBE">
              <w:rPr>
                <w:sz w:val="22"/>
                <w:szCs w:val="22"/>
              </w:rPr>
              <w:t xml:space="preserve"> appreciations from the week</w:t>
            </w:r>
            <w:r w:rsidR="00D64BFB" w:rsidRPr="00B91DBE">
              <w:rPr>
                <w:sz w:val="22"/>
                <w:szCs w:val="22"/>
              </w:rPr>
              <w:t>.</w:t>
            </w:r>
          </w:p>
        </w:tc>
        <w:tc>
          <w:tcPr>
            <w:tcW w:w="3235" w:type="dxa"/>
          </w:tcPr>
          <w:p w14:paraId="597F2B8D" w14:textId="77777777" w:rsidR="00F412CD" w:rsidRPr="00B91DBE" w:rsidRDefault="00F412CD" w:rsidP="00B91DBE">
            <w:pPr>
              <w:spacing w:after="280" w:afterAutospacing="1"/>
              <w:rPr>
                <w:sz w:val="22"/>
                <w:szCs w:val="22"/>
              </w:rPr>
            </w:pPr>
          </w:p>
          <w:p w14:paraId="7EB6B70E" w14:textId="77777777" w:rsidR="00F412CD" w:rsidRPr="00B91DBE" w:rsidRDefault="00F412CD" w:rsidP="00B91DBE">
            <w:pPr>
              <w:spacing w:after="280" w:afterAutospacing="1"/>
              <w:rPr>
                <w:sz w:val="22"/>
                <w:szCs w:val="22"/>
              </w:rPr>
            </w:pPr>
          </w:p>
        </w:tc>
      </w:tr>
      <w:tr w:rsidR="00F412CD" w:rsidRPr="00B91DBE" w14:paraId="4A2466F4" w14:textId="77777777" w:rsidTr="00B91DBE">
        <w:tc>
          <w:tcPr>
            <w:tcW w:w="1525" w:type="dxa"/>
            <w:shd w:val="clear" w:color="auto" w:fill="D0CECE"/>
          </w:tcPr>
          <w:p w14:paraId="19536733" w14:textId="77777777" w:rsidR="00F412CD" w:rsidRPr="00B91DBE" w:rsidRDefault="00F412CD" w:rsidP="00B91DBE">
            <w:pPr>
              <w:spacing w:after="100" w:afterAutospacing="1"/>
              <w:rPr>
                <w:sz w:val="22"/>
                <w:szCs w:val="22"/>
              </w:rPr>
            </w:pPr>
            <w:r w:rsidRPr="00B91DBE">
              <w:rPr>
                <w:b/>
                <w:sz w:val="22"/>
                <w:szCs w:val="22"/>
              </w:rPr>
              <w:t>Review</w:t>
            </w:r>
          </w:p>
        </w:tc>
        <w:tc>
          <w:tcPr>
            <w:tcW w:w="2070" w:type="dxa"/>
            <w:shd w:val="clear" w:color="auto" w:fill="F2F2F2"/>
          </w:tcPr>
          <w:p w14:paraId="2FAADC41" w14:textId="77777777" w:rsidR="00F412CD" w:rsidRPr="00B91DBE" w:rsidRDefault="00F412CD" w:rsidP="00B91DBE">
            <w:pPr>
              <w:spacing w:after="100" w:afterAutospacing="1"/>
              <w:rPr>
                <w:sz w:val="22"/>
                <w:szCs w:val="22"/>
              </w:rPr>
            </w:pPr>
            <w:r w:rsidRPr="00B91DBE">
              <w:rPr>
                <w:sz w:val="22"/>
                <w:szCs w:val="22"/>
              </w:rPr>
              <w:t>What worked last week? What didn</w:t>
            </w:r>
            <w:r w:rsidR="00B64E3A" w:rsidRPr="00B91DBE">
              <w:rPr>
                <w:sz w:val="22"/>
                <w:szCs w:val="22"/>
              </w:rPr>
              <w:t>’</w:t>
            </w:r>
            <w:r w:rsidRPr="00B91DBE">
              <w:rPr>
                <w:sz w:val="22"/>
                <w:szCs w:val="22"/>
              </w:rPr>
              <w:t>t?</w:t>
            </w:r>
          </w:p>
        </w:tc>
        <w:tc>
          <w:tcPr>
            <w:tcW w:w="3235" w:type="dxa"/>
          </w:tcPr>
          <w:p w14:paraId="48D08374" w14:textId="77777777" w:rsidR="00F412CD" w:rsidRPr="00B91DBE" w:rsidRDefault="00F412CD" w:rsidP="00B91DBE">
            <w:pPr>
              <w:spacing w:after="280" w:afterAutospacing="1"/>
              <w:rPr>
                <w:sz w:val="22"/>
                <w:szCs w:val="22"/>
              </w:rPr>
            </w:pPr>
          </w:p>
          <w:p w14:paraId="024FCAD1" w14:textId="77777777" w:rsidR="00F412CD" w:rsidRPr="00B91DBE" w:rsidRDefault="00F412CD" w:rsidP="00B91DBE">
            <w:pPr>
              <w:spacing w:after="280" w:afterAutospacing="1"/>
              <w:rPr>
                <w:sz w:val="22"/>
                <w:szCs w:val="22"/>
              </w:rPr>
            </w:pPr>
          </w:p>
        </w:tc>
      </w:tr>
      <w:tr w:rsidR="00F412CD" w:rsidRPr="00B91DBE" w14:paraId="4AAFA3D3" w14:textId="77777777" w:rsidTr="00B91DBE">
        <w:tc>
          <w:tcPr>
            <w:tcW w:w="1525" w:type="dxa"/>
            <w:shd w:val="clear" w:color="auto" w:fill="D0CECE"/>
          </w:tcPr>
          <w:p w14:paraId="718E6CDE" w14:textId="77777777" w:rsidR="00F412CD" w:rsidRPr="00B91DBE" w:rsidRDefault="00F412CD" w:rsidP="00B91DBE">
            <w:pPr>
              <w:spacing w:after="100" w:afterAutospacing="1"/>
              <w:rPr>
                <w:sz w:val="22"/>
                <w:szCs w:val="22"/>
              </w:rPr>
            </w:pPr>
            <w:r w:rsidRPr="00B91DBE">
              <w:rPr>
                <w:b/>
                <w:sz w:val="22"/>
                <w:szCs w:val="22"/>
              </w:rPr>
              <w:t>Logistics</w:t>
            </w:r>
          </w:p>
        </w:tc>
        <w:tc>
          <w:tcPr>
            <w:tcW w:w="2070" w:type="dxa"/>
            <w:shd w:val="clear" w:color="auto" w:fill="F2F2F2"/>
          </w:tcPr>
          <w:p w14:paraId="7FF36366" w14:textId="77777777" w:rsidR="00F412CD" w:rsidRPr="00B91DBE" w:rsidRDefault="00F412CD" w:rsidP="00B91DBE">
            <w:pPr>
              <w:spacing w:after="100" w:afterAutospacing="1"/>
              <w:rPr>
                <w:sz w:val="22"/>
                <w:szCs w:val="22"/>
              </w:rPr>
            </w:pPr>
            <w:r w:rsidRPr="00B91DBE">
              <w:rPr>
                <w:sz w:val="22"/>
                <w:szCs w:val="22"/>
              </w:rPr>
              <w:t>Calendar, chores, appointments, conflicts</w:t>
            </w:r>
            <w:r w:rsidR="00D64BFB" w:rsidRPr="00B91DBE">
              <w:rPr>
                <w:sz w:val="22"/>
                <w:szCs w:val="22"/>
              </w:rPr>
              <w:t>.</w:t>
            </w:r>
          </w:p>
        </w:tc>
        <w:tc>
          <w:tcPr>
            <w:tcW w:w="3235" w:type="dxa"/>
          </w:tcPr>
          <w:p w14:paraId="37394FD8" w14:textId="77777777" w:rsidR="00F412CD" w:rsidRPr="00B91DBE" w:rsidRDefault="00F412CD" w:rsidP="00B91DBE">
            <w:pPr>
              <w:spacing w:after="280" w:afterAutospacing="1"/>
              <w:rPr>
                <w:sz w:val="22"/>
                <w:szCs w:val="22"/>
              </w:rPr>
            </w:pPr>
          </w:p>
          <w:p w14:paraId="2CB8DAD3" w14:textId="77777777" w:rsidR="00F412CD" w:rsidRPr="00B91DBE" w:rsidRDefault="00F412CD" w:rsidP="00B91DBE">
            <w:pPr>
              <w:spacing w:after="280" w:afterAutospacing="1"/>
              <w:rPr>
                <w:sz w:val="22"/>
                <w:szCs w:val="22"/>
              </w:rPr>
            </w:pPr>
          </w:p>
        </w:tc>
      </w:tr>
      <w:tr w:rsidR="00F412CD" w:rsidRPr="00B91DBE" w14:paraId="374AF0DA" w14:textId="77777777" w:rsidTr="00B91DBE">
        <w:tc>
          <w:tcPr>
            <w:tcW w:w="1525" w:type="dxa"/>
            <w:shd w:val="clear" w:color="auto" w:fill="D0CECE"/>
          </w:tcPr>
          <w:p w14:paraId="4F2CA0F4" w14:textId="77777777" w:rsidR="00F412CD" w:rsidRPr="00B91DBE" w:rsidRDefault="00F412CD" w:rsidP="00B91DBE">
            <w:pPr>
              <w:spacing w:after="100" w:afterAutospacing="1"/>
              <w:rPr>
                <w:sz w:val="22"/>
                <w:szCs w:val="22"/>
              </w:rPr>
            </w:pPr>
            <w:r w:rsidRPr="00B91DBE">
              <w:rPr>
                <w:b/>
                <w:sz w:val="22"/>
                <w:szCs w:val="22"/>
              </w:rPr>
              <w:t>Issues</w:t>
            </w:r>
          </w:p>
        </w:tc>
        <w:tc>
          <w:tcPr>
            <w:tcW w:w="2070" w:type="dxa"/>
            <w:shd w:val="clear" w:color="auto" w:fill="F2F2F2"/>
          </w:tcPr>
          <w:p w14:paraId="7E279F88" w14:textId="77777777" w:rsidR="00F412CD" w:rsidRPr="00B91DBE" w:rsidRDefault="00F412CD" w:rsidP="00B91DBE">
            <w:pPr>
              <w:spacing w:after="100" w:afterAutospacing="1"/>
              <w:rPr>
                <w:sz w:val="22"/>
                <w:szCs w:val="22"/>
              </w:rPr>
            </w:pPr>
            <w:r w:rsidRPr="00B91DBE">
              <w:rPr>
                <w:sz w:val="22"/>
                <w:szCs w:val="22"/>
              </w:rPr>
              <w:t xml:space="preserve">Pick 1 issue to resolve or schedule </w:t>
            </w:r>
            <w:r w:rsidR="00D64BFB" w:rsidRPr="00B91DBE">
              <w:rPr>
                <w:sz w:val="22"/>
                <w:szCs w:val="22"/>
              </w:rPr>
              <w:t xml:space="preserve">a </w:t>
            </w:r>
            <w:r w:rsidRPr="00B91DBE">
              <w:rPr>
                <w:sz w:val="22"/>
                <w:szCs w:val="22"/>
              </w:rPr>
              <w:t>deeper talk</w:t>
            </w:r>
            <w:r w:rsidR="00D64BFB" w:rsidRPr="00B91DBE">
              <w:rPr>
                <w:sz w:val="22"/>
                <w:szCs w:val="22"/>
              </w:rPr>
              <w:t>.</w:t>
            </w:r>
          </w:p>
        </w:tc>
        <w:tc>
          <w:tcPr>
            <w:tcW w:w="3235" w:type="dxa"/>
          </w:tcPr>
          <w:p w14:paraId="51201E04" w14:textId="77777777" w:rsidR="00F412CD" w:rsidRPr="00B91DBE" w:rsidRDefault="00F412CD" w:rsidP="00B91DBE">
            <w:pPr>
              <w:spacing w:after="280" w:afterAutospacing="1"/>
              <w:rPr>
                <w:sz w:val="22"/>
                <w:szCs w:val="22"/>
              </w:rPr>
            </w:pPr>
          </w:p>
          <w:p w14:paraId="582C51CC" w14:textId="77777777" w:rsidR="00F412CD" w:rsidRPr="00B91DBE" w:rsidRDefault="00F412CD" w:rsidP="00B91DBE">
            <w:pPr>
              <w:spacing w:after="280" w:afterAutospacing="1"/>
              <w:rPr>
                <w:sz w:val="22"/>
                <w:szCs w:val="22"/>
              </w:rPr>
            </w:pPr>
          </w:p>
        </w:tc>
      </w:tr>
      <w:tr w:rsidR="00F412CD" w:rsidRPr="00B91DBE" w14:paraId="6490A11F" w14:textId="77777777" w:rsidTr="00B91DBE">
        <w:tc>
          <w:tcPr>
            <w:tcW w:w="1525" w:type="dxa"/>
            <w:shd w:val="clear" w:color="auto" w:fill="D0CECE"/>
          </w:tcPr>
          <w:p w14:paraId="5106AAB2" w14:textId="77777777" w:rsidR="00F412CD" w:rsidRPr="00B91DBE" w:rsidRDefault="00F412CD" w:rsidP="00B91DBE">
            <w:pPr>
              <w:spacing w:after="100" w:afterAutospacing="1"/>
              <w:rPr>
                <w:sz w:val="22"/>
                <w:szCs w:val="22"/>
              </w:rPr>
            </w:pPr>
            <w:r w:rsidRPr="00B91DBE">
              <w:rPr>
                <w:b/>
                <w:sz w:val="22"/>
                <w:szCs w:val="22"/>
              </w:rPr>
              <w:t>Plan</w:t>
            </w:r>
          </w:p>
        </w:tc>
        <w:tc>
          <w:tcPr>
            <w:tcW w:w="2070" w:type="dxa"/>
            <w:shd w:val="clear" w:color="auto" w:fill="F2F2F2"/>
          </w:tcPr>
          <w:p w14:paraId="07CF3DCB" w14:textId="77777777" w:rsidR="00F412CD" w:rsidRPr="00B91DBE" w:rsidRDefault="00F412CD" w:rsidP="00B91DBE">
            <w:pPr>
              <w:spacing w:after="100" w:afterAutospacing="1"/>
              <w:rPr>
                <w:sz w:val="22"/>
                <w:szCs w:val="22"/>
              </w:rPr>
            </w:pPr>
            <w:r w:rsidRPr="00B91DBE">
              <w:rPr>
                <w:sz w:val="22"/>
                <w:szCs w:val="22"/>
              </w:rPr>
              <w:t>Top 3 priorities for the week</w:t>
            </w:r>
            <w:r w:rsidR="00D64BFB" w:rsidRPr="00B91DBE">
              <w:rPr>
                <w:sz w:val="22"/>
                <w:szCs w:val="22"/>
              </w:rPr>
              <w:t>.</w:t>
            </w:r>
          </w:p>
        </w:tc>
        <w:tc>
          <w:tcPr>
            <w:tcW w:w="3235" w:type="dxa"/>
          </w:tcPr>
          <w:p w14:paraId="34824108" w14:textId="77777777" w:rsidR="00F412CD" w:rsidRPr="00B91DBE" w:rsidRDefault="00F412CD" w:rsidP="00B91DBE">
            <w:pPr>
              <w:spacing w:after="280" w:afterAutospacing="1"/>
              <w:rPr>
                <w:sz w:val="22"/>
                <w:szCs w:val="22"/>
              </w:rPr>
            </w:pPr>
          </w:p>
          <w:p w14:paraId="040590CC" w14:textId="77777777" w:rsidR="00F412CD" w:rsidRPr="00B91DBE" w:rsidRDefault="00F412CD" w:rsidP="00B91DBE">
            <w:pPr>
              <w:spacing w:after="280" w:afterAutospacing="1"/>
              <w:rPr>
                <w:sz w:val="22"/>
                <w:szCs w:val="22"/>
              </w:rPr>
            </w:pPr>
          </w:p>
        </w:tc>
      </w:tr>
      <w:tr w:rsidR="00F412CD" w:rsidRPr="00B91DBE" w14:paraId="7488D876" w14:textId="77777777" w:rsidTr="00B91DBE">
        <w:tc>
          <w:tcPr>
            <w:tcW w:w="1525" w:type="dxa"/>
            <w:shd w:val="clear" w:color="auto" w:fill="D0CECE"/>
          </w:tcPr>
          <w:p w14:paraId="1B821940" w14:textId="77777777" w:rsidR="00F412CD" w:rsidRPr="00B91DBE" w:rsidRDefault="00F412CD" w:rsidP="00B91DBE">
            <w:pPr>
              <w:spacing w:after="100" w:afterAutospacing="1"/>
              <w:rPr>
                <w:sz w:val="22"/>
                <w:szCs w:val="22"/>
              </w:rPr>
            </w:pPr>
            <w:r w:rsidRPr="00B91DBE">
              <w:rPr>
                <w:b/>
                <w:sz w:val="22"/>
                <w:szCs w:val="22"/>
              </w:rPr>
              <w:lastRenderedPageBreak/>
              <w:t>Fun</w:t>
            </w:r>
          </w:p>
        </w:tc>
        <w:tc>
          <w:tcPr>
            <w:tcW w:w="2070" w:type="dxa"/>
            <w:shd w:val="clear" w:color="auto" w:fill="F2F2F2"/>
          </w:tcPr>
          <w:p w14:paraId="690F70CF" w14:textId="77777777" w:rsidR="00F412CD" w:rsidRPr="00B91DBE" w:rsidRDefault="00F412CD" w:rsidP="00B91DBE">
            <w:pPr>
              <w:spacing w:after="100" w:afterAutospacing="1"/>
              <w:rPr>
                <w:sz w:val="22"/>
                <w:szCs w:val="22"/>
              </w:rPr>
            </w:pPr>
            <w:r w:rsidRPr="00B91DBE">
              <w:rPr>
                <w:sz w:val="22"/>
                <w:szCs w:val="22"/>
              </w:rPr>
              <w:t>One fun thing this week</w:t>
            </w:r>
            <w:r w:rsidR="00D64BFB" w:rsidRPr="00B91DBE">
              <w:rPr>
                <w:sz w:val="22"/>
                <w:szCs w:val="22"/>
              </w:rPr>
              <w:t>—</w:t>
            </w:r>
            <w:r w:rsidRPr="00B91DBE">
              <w:rPr>
                <w:sz w:val="22"/>
                <w:szCs w:val="22"/>
              </w:rPr>
              <w:t xml:space="preserve">put it on </w:t>
            </w:r>
            <w:r w:rsidR="00D64BFB" w:rsidRPr="00B91DBE">
              <w:rPr>
                <w:sz w:val="22"/>
                <w:szCs w:val="22"/>
              </w:rPr>
              <w:t xml:space="preserve">the </w:t>
            </w:r>
            <w:r w:rsidRPr="00B91DBE">
              <w:rPr>
                <w:sz w:val="22"/>
                <w:szCs w:val="22"/>
              </w:rPr>
              <w:t>calendar!</w:t>
            </w:r>
          </w:p>
        </w:tc>
        <w:tc>
          <w:tcPr>
            <w:tcW w:w="3235" w:type="dxa"/>
          </w:tcPr>
          <w:p w14:paraId="106796C2" w14:textId="77777777" w:rsidR="00F412CD" w:rsidRPr="00B91DBE" w:rsidRDefault="00F412CD" w:rsidP="00B91DBE">
            <w:pPr>
              <w:spacing w:after="280" w:afterAutospacing="1"/>
              <w:rPr>
                <w:sz w:val="22"/>
                <w:szCs w:val="22"/>
              </w:rPr>
            </w:pPr>
          </w:p>
          <w:p w14:paraId="710F56FB" w14:textId="77777777" w:rsidR="00F412CD" w:rsidRPr="00B91DBE" w:rsidRDefault="00F412CD" w:rsidP="00B91DBE">
            <w:pPr>
              <w:spacing w:after="280" w:afterAutospacing="1"/>
              <w:rPr>
                <w:sz w:val="22"/>
                <w:szCs w:val="22"/>
              </w:rPr>
            </w:pPr>
          </w:p>
        </w:tc>
      </w:tr>
    </w:tbl>
    <w:p w14:paraId="3063C2F2" w14:textId="77777777" w:rsidR="00962692" w:rsidRPr="005261FC" w:rsidRDefault="00962692" w:rsidP="00CA03C6">
      <w:pPr>
        <w:pStyle w:val="Heading1"/>
        <w:jc w:val="left"/>
        <w:rPr>
          <w:sz w:val="20"/>
          <w:szCs w:val="20"/>
        </w:rPr>
      </w:pPr>
    </w:p>
    <w:sectPr w:rsidR="00962692" w:rsidRPr="005261FC" w:rsidSect="00D03AA7">
      <w:headerReference w:type="even" r:id="rId7"/>
      <w:headerReference w:type="default" r:id="rId8"/>
      <w:footerReference w:type="even" r:id="rId9"/>
      <w:footerReference w:type="default" r:id="rId10"/>
      <w:headerReference w:type="first" r:id="rId11"/>
      <w:footerReference w:type="first" r:id="rId12"/>
      <w:type w:val="oddPage"/>
      <w:pgSz w:w="12240" w:h="15840" w:code="1"/>
      <w:pgMar w:top="720" w:right="720" w:bottom="720" w:left="720" w:header="36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A9029" w14:textId="77777777" w:rsidR="00A74549" w:rsidRDefault="00A74549">
      <w:r>
        <w:separator/>
      </w:r>
    </w:p>
  </w:endnote>
  <w:endnote w:type="continuationSeparator" w:id="0">
    <w:p w14:paraId="12223701" w14:textId="77777777" w:rsidR="00A74549" w:rsidRDefault="00A74549">
      <w:r>
        <w:continuationSeparator/>
      </w:r>
    </w:p>
  </w:endnote>
  <w:endnote w:type="continuationNotice" w:id="1">
    <w:p w14:paraId="5F18D2B1" w14:textId="77777777" w:rsidR="00A74549" w:rsidRDefault="00A745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BDB8A6C4-7523-4656-8BD9-BBA622EAC815}"/>
  </w:font>
  <w:font w:name="Times New Roman">
    <w:panose1 w:val="02020603050405020304"/>
    <w:charset w:val="00"/>
    <w:family w:val="roman"/>
    <w:pitch w:val="variable"/>
    <w:sig w:usb0="E0002EFF" w:usb1="C000785B" w:usb2="00000009" w:usb3="00000000" w:csb0="000001FF" w:csb1="00000000"/>
    <w:embedRegular r:id="rId2" w:fontKey="{587C450D-7C6A-431B-96D1-7017641F592A}"/>
    <w:embedBold r:id="rId3" w:fontKey="{15E42636-C281-4075-8534-2C74B56581B1}"/>
    <w:embedItalic r:id="rId4" w:fontKey="{47091C47-A7A8-45E6-A8CF-64745E3DD642}"/>
    <w:embedBoldItalic r:id="rId5" w:fontKey="{862C7C34-C14D-49DE-816C-11F21D4FAEC3}"/>
  </w:font>
  <w:font w:name="Courier New">
    <w:panose1 w:val="02070309020205020404"/>
    <w:charset w:val="00"/>
    <w:family w:val="modern"/>
    <w:pitch w:val="fixed"/>
    <w:sig w:usb0="E0002EFF" w:usb1="C0007843" w:usb2="00000009" w:usb3="00000000" w:csb0="000001FF" w:csb1="00000000"/>
    <w:embedRegular r:id="rId6" w:fontKey="{3D99C7AB-C697-4CAD-8C74-CC0060ABB821}"/>
  </w:font>
  <w:font w:name="Wingdings">
    <w:panose1 w:val="05000000000000000000"/>
    <w:charset w:val="02"/>
    <w:family w:val="auto"/>
    <w:pitch w:val="variable"/>
    <w:sig w:usb0="00000000" w:usb1="10000000" w:usb2="00000000" w:usb3="00000000" w:csb0="80000000" w:csb1="00000000"/>
    <w:embedRegular r:id="rId7" w:fontKey="{0FFE8DD5-7FF8-43EC-92D3-8221F26668CD}"/>
  </w:font>
  <w:font w:name="Cambria">
    <w:panose1 w:val="02040503050406030204"/>
    <w:charset w:val="00"/>
    <w:family w:val="roman"/>
    <w:pitch w:val="variable"/>
    <w:sig w:usb0="E00006FF" w:usb1="420024FF" w:usb2="02000000" w:usb3="00000000" w:csb0="0000019F" w:csb1="00000000"/>
    <w:embedRegular r:id="rId8" w:fontKey="{6CA118D1-716B-4C44-8C63-3326BB3D650A}"/>
    <w:embedBold r:id="rId9" w:fontKey="{33304331-0FDF-42B3-BAB1-7B975C51FCB7}"/>
    <w:embedItalic r:id="rId10" w:fontKey="{FE9CADA2-E2BC-4402-9E6D-5866696371E8}"/>
    <w:embedBoldItalic r:id="rId11" w:fontKey="{0693EF8E-BBBB-44AF-800F-6BF1477FA54A}"/>
  </w:font>
  <w:font w:name="Calibri">
    <w:panose1 w:val="020F0502020204030204"/>
    <w:charset w:val="00"/>
    <w:family w:val="swiss"/>
    <w:pitch w:val="variable"/>
    <w:sig w:usb0="E4002EFF" w:usb1="C200247B" w:usb2="00000009" w:usb3="00000000" w:csb0="000001FF" w:csb1="00000000"/>
    <w:embedRegular r:id="rId12" w:fontKey="{60CF4030-CC24-450B-8E65-F235F0824CF6}"/>
    <w:embedBold r:id="rId13" w:fontKey="{54C992B5-A29D-485B-A8F6-8D37511E786C}"/>
    <w:embedItalic r:id="rId14" w:fontKey="{77671211-336F-4F27-B36D-64357F7FA310}"/>
    <w:embedBoldItalic r:id="rId15" w:fontKey="{D4EDAEBD-AFAD-4111-82B6-0234F12C6E94}"/>
  </w:font>
  <w:font w:name="Calibri Light">
    <w:panose1 w:val="020F0302020204030204"/>
    <w:charset w:val="00"/>
    <w:family w:val="swiss"/>
    <w:pitch w:val="variable"/>
    <w:sig w:usb0="E4002EFF" w:usb1="C200247B" w:usb2="00000009" w:usb3="00000000" w:csb0="000001FF" w:csb1="00000000"/>
    <w:embedRegular r:id="rId16" w:fontKey="{054355A8-A17C-4E74-A37F-DE5938CB5D9D}"/>
    <w:embedBold r:id="rId17" w:fontKey="{96C10B34-1A4A-4E5F-AB8F-8AAD7BD270DB}"/>
    <w:embedItalic r:id="rId18" w:fontKey="{3BFE1DCA-292D-4FCD-8D19-611BCE803A53}"/>
  </w:font>
  <w:font w:name="Helvetica 45 Light">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19" w:fontKey="{2DDA6E6D-211E-473C-AE85-35A7B425DA6A}"/>
    <w:embedBold r:id="rId20" w:fontKey="{FD6542B3-1FD3-44F5-ADF4-C11276AE8A65}"/>
    <w:embedBoldItalic r:id="rId21" w:fontKey="{376AFB05-8054-4278-B56E-B1A5C168552A}"/>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embedRegular r:id="rId22" w:fontKey="{723287F5-E150-43A0-A9A3-9CF17D181F21}"/>
    <w:embedBold r:id="rId23" w:fontKey="{2352D8D1-80F6-4D52-B2DF-BA8FD29D89A0}"/>
    <w:embedBoldItalic r:id="rId24" w:fontKey="{91AEA1C6-E33F-469C-90A3-5AF317A2E394}"/>
  </w:font>
  <w:font w:name="Tahoma">
    <w:panose1 w:val="020B0604030504040204"/>
    <w:charset w:val="00"/>
    <w:family w:val="swiss"/>
    <w:pitch w:val="variable"/>
    <w:sig w:usb0="E1002EFF" w:usb1="C000605B" w:usb2="00000029" w:usb3="00000000" w:csb0="000101FF" w:csb1="00000000"/>
    <w:embedRegular r:id="rId25" w:fontKey="{54F18AD8-339F-4D29-9494-69F757D58EC7}"/>
  </w:font>
  <w:font w:name="Times">
    <w:panose1 w:val="02020603050405020304"/>
    <w:charset w:val="00"/>
    <w:family w:val="roman"/>
    <w:pitch w:val="variable"/>
    <w:sig w:usb0="E0002EFF" w:usb1="C000785B" w:usb2="00000009" w:usb3="00000000" w:csb0="000001FF" w:csb1="00000000"/>
    <w:embedRegular r:id="rId26" w:fontKey="{CA298ABE-ED3A-4C28-B742-3BEE01F8855F}"/>
    <w:embedBold r:id="rId27" w:fontKey="{A3FE4A32-979E-47C1-BC8E-D28A0A7379DD}"/>
  </w:font>
  <w:font w:name="Consolas">
    <w:panose1 w:val="020B0609020204030204"/>
    <w:charset w:val="00"/>
    <w:family w:val="modern"/>
    <w:pitch w:val="fixed"/>
    <w:sig w:usb0="E00006FF" w:usb1="0000FCFF" w:usb2="00000001" w:usb3="00000000" w:csb0="0000019F" w:csb1="00000000"/>
    <w:embedRegular r:id="rId28" w:fontKey="{6D23F6E3-8157-4AF6-B0AE-84126A4D3BCA}"/>
    <w:embedBold r:id="rId29" w:fontKey="{0D735706-04B3-4E38-9CB5-99EAFABF2FDC}"/>
    <w:embedItalic r:id="rId30" w:fontKey="{E2D10842-C444-4240-BE6E-666A1CD0809E}"/>
    <w:embedBoldItalic r:id="rId31" w:fontKey="{C8AA9DA1-6124-4F26-AA4A-A43C76F14A23}"/>
  </w:font>
  <w:font w:name="Aptos">
    <w:charset w:val="00"/>
    <w:family w:val="swiss"/>
    <w:pitch w:val="variable"/>
    <w:sig w:usb0="20000287" w:usb1="00000003" w:usb2="00000000" w:usb3="00000000" w:csb0="0000019F" w:csb1="00000000"/>
    <w:embedRegular r:id="rId32" w:fontKey="{0EA38E1D-2948-4883-BA1B-2FF9466B5085}"/>
  </w:font>
  <w:font w:name="Georgia">
    <w:panose1 w:val="02040502050405020303"/>
    <w:charset w:val="00"/>
    <w:family w:val="roman"/>
    <w:pitch w:val="variable"/>
    <w:sig w:usb0="00000287" w:usb1="00000000" w:usb2="00000000" w:usb3="00000000" w:csb0="0000009F" w:csb1="00000000"/>
    <w:embedRegular r:id="rId33" w:fontKey="{EE97B307-D93C-4E16-88D3-3400BC05F6E2}"/>
  </w:font>
  <w:font w:name="Aptos Display">
    <w:charset w:val="00"/>
    <w:family w:val="swiss"/>
    <w:pitch w:val="variable"/>
    <w:sig w:usb0="20000287" w:usb1="00000003" w:usb2="00000000" w:usb3="00000000" w:csb0="0000019F" w:csb1="00000000"/>
    <w:embedRegular r:id="rId34" w:fontKey="{90F227DD-4568-4D0E-90E8-7BC1121908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B8E28" w14:textId="77777777" w:rsidR="003F4E53" w:rsidRPr="005261FC" w:rsidRDefault="003F4E53" w:rsidP="005261FC">
    <w:pPr>
      <w:pStyle w:val="Footer"/>
      <w:pBdr>
        <w:top w:val="none" w:sz="0" w:space="0" w:color="auto"/>
      </w:pBdr>
      <w:rPr>
        <w:rStyle w:val="PageNumber"/>
        <w:rFonts w:ascii="Garamond" w:hAnsi="Garamond"/>
        <w:b w:val="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8511445"/>
      <w:docPartObj>
        <w:docPartGallery w:val="Page Numbers (Bottom of Page)"/>
        <w:docPartUnique/>
      </w:docPartObj>
    </w:sdtPr>
    <w:sdtEndPr>
      <w:rPr>
        <w:noProof/>
      </w:rPr>
    </w:sdtEndPr>
    <w:sdtContent>
      <w:p w14:paraId="0A471B1D" w14:textId="70FC60D4" w:rsidR="000930FA" w:rsidRDefault="000930FA" w:rsidP="000930FA">
        <w:pPr>
          <w:pStyle w:val="Footer"/>
          <w:pBdr>
            <w:top w:val="none" w:sz="0" w:space="0" w:color="auto"/>
          </w:pBdr>
        </w:pPr>
      </w:p>
      <w:p w14:paraId="6E55CBC0" w14:textId="4B189CE0" w:rsidR="000930FA" w:rsidRDefault="000930FA" w:rsidP="000930FA">
        <w:pPr>
          <w:pStyle w:val="Footer"/>
          <w:pBdr>
            <w:top w:val="none" w:sz="0" w:space="0" w:color="auto"/>
          </w:pBdr>
        </w:pPr>
        <w:r w:rsidRPr="000930FA">
          <w:rPr>
            <w:sz w:val="24"/>
          </w:rPr>
          <w:fldChar w:fldCharType="begin"/>
        </w:r>
        <w:r w:rsidRPr="000930FA">
          <w:rPr>
            <w:sz w:val="24"/>
          </w:rPr>
          <w:instrText xml:space="preserve"> PAGE   \* MERGEFORMAT </w:instrText>
        </w:r>
        <w:r w:rsidRPr="000930FA">
          <w:rPr>
            <w:sz w:val="24"/>
          </w:rPr>
          <w:fldChar w:fldCharType="separate"/>
        </w:r>
        <w:r w:rsidRPr="000930FA">
          <w:rPr>
            <w:noProof/>
            <w:sz w:val="24"/>
          </w:rPr>
          <w:t>2</w:t>
        </w:r>
        <w:r w:rsidRPr="000930FA">
          <w:rPr>
            <w:noProof/>
            <w:sz w:val="24"/>
          </w:rPr>
          <w:fldChar w:fldCharType="end"/>
        </w:r>
      </w:p>
    </w:sdtContent>
  </w:sdt>
  <w:p w14:paraId="2CE57D59" w14:textId="77777777" w:rsidR="003F4E53" w:rsidRPr="00A26813" w:rsidRDefault="003F4E53" w:rsidP="00A26813">
    <w:pPr>
      <w:pStyle w:val="Footer"/>
      <w:pBdr>
        <w:top w:val="none" w:sz="0" w:space="0" w:color="auto"/>
      </w:pBdr>
      <w:rPr>
        <w:rStyle w:val="PageNumber"/>
        <w:rFonts w:ascii="Garamond" w:hAnsi="Garamond"/>
        <w:b w:val="0"/>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796ED" w14:textId="77777777" w:rsidR="000930FA" w:rsidRDefault="000930FA" w:rsidP="000930FA">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72B3B" w14:textId="77777777" w:rsidR="00A74549" w:rsidRDefault="00A74549">
      <w:r>
        <w:separator/>
      </w:r>
    </w:p>
  </w:footnote>
  <w:footnote w:type="continuationSeparator" w:id="0">
    <w:p w14:paraId="628A03F1" w14:textId="77777777" w:rsidR="00A74549" w:rsidRDefault="00A74549">
      <w:r>
        <w:continuationSeparator/>
      </w:r>
    </w:p>
  </w:footnote>
  <w:footnote w:type="continuationNotice" w:id="1">
    <w:p w14:paraId="429B478C" w14:textId="77777777" w:rsidR="00A74549" w:rsidRDefault="00A745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40024" w14:textId="77777777" w:rsidR="003F4E53" w:rsidRDefault="003F4E53" w:rsidP="004B2F6D">
    <w:pPr>
      <w:pStyle w:val="Header"/>
      <w:pBdr>
        <w:bottom w:val="none" w:sz="0" w:space="0" w:color="auto"/>
      </w:pBd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2637A" w14:textId="77777777" w:rsidR="003F4E53" w:rsidRDefault="003F4E53" w:rsidP="008C52B4">
    <w:pPr>
      <w:pStyle w:val="Header"/>
      <w:pBdr>
        <w:bottom w:val="none" w:sz="0" w:space="0" w:color="auto"/>
      </w:pBdr>
      <w:tabs>
        <w:tab w:val="left" w:pos="2580"/>
        <w:tab w:val="left" w:pos="2985"/>
      </w:tabs>
      <w:jc w:val="right"/>
      <w:rPr>
        <w:b w:val="0"/>
        <w:bCs/>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D06F8" w14:textId="77777777" w:rsidR="000930FA" w:rsidRDefault="000930FA" w:rsidP="000930FA">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C236A4"/>
    <w:lvl w:ilvl="0">
      <w:start w:val="1"/>
      <w:numFmt w:val="bullet"/>
      <w:pStyle w:val="font6"/>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0C241F74"/>
    <w:lvl w:ilvl="0">
      <w:start w:val="1"/>
      <w:numFmt w:val="bullet"/>
      <w:pStyle w:val="BdyTxtlvl2"/>
      <w:lvlText w:val=""/>
      <w:lvlJc w:val="left"/>
      <w:pPr>
        <w:tabs>
          <w:tab w:val="num" w:pos="1440"/>
        </w:tabs>
        <w:ind w:left="1440" w:hanging="360"/>
      </w:pPr>
      <w:rPr>
        <w:rFonts w:ascii="Symbol" w:hAnsi="Symbol" w:hint="default"/>
      </w:rPr>
    </w:lvl>
  </w:abstractNum>
  <w:abstractNum w:abstractNumId="2" w15:restartNumberingAfterBreak="0">
    <w:nsid w:val="FFFFFF88"/>
    <w:multiLevelType w:val="singleLevel"/>
    <w:tmpl w:val="DB4C7CB2"/>
    <w:lvl w:ilvl="0">
      <w:start w:val="1"/>
      <w:numFmt w:val="decimal"/>
      <w:pStyle w:val="ListNumber"/>
      <w:lvlText w:val="%1."/>
      <w:lvlJc w:val="left"/>
      <w:pPr>
        <w:tabs>
          <w:tab w:val="num" w:pos="360"/>
        </w:tabs>
        <w:ind w:left="360" w:hanging="360"/>
      </w:pPr>
    </w:lvl>
  </w:abstractNum>
  <w:abstractNum w:abstractNumId="3" w15:restartNumberingAfterBreak="0">
    <w:nsid w:val="04BC4F15"/>
    <w:multiLevelType w:val="hybridMultilevel"/>
    <w:tmpl w:val="3A08C99E"/>
    <w:lvl w:ilvl="0" w:tplc="EA44D7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5716B"/>
    <w:multiLevelType w:val="hybridMultilevel"/>
    <w:tmpl w:val="D388AECA"/>
    <w:lvl w:ilvl="0" w:tplc="30546356">
      <w:start w:val="1"/>
      <w:numFmt w:val="bullet"/>
      <w:lvlText w:val="•"/>
      <w:lvlJc w:val="left"/>
      <w:pPr>
        <w:ind w:left="720" w:hanging="360"/>
      </w:pPr>
    </w:lvl>
    <w:lvl w:ilvl="1" w:tplc="52142D7E">
      <w:numFmt w:val="decimal"/>
      <w:lvlText w:val=""/>
      <w:lvlJc w:val="left"/>
    </w:lvl>
    <w:lvl w:ilvl="2" w:tplc="CB0E85B2">
      <w:numFmt w:val="decimal"/>
      <w:lvlText w:val=""/>
      <w:lvlJc w:val="left"/>
    </w:lvl>
    <w:lvl w:ilvl="3" w:tplc="64849C24">
      <w:numFmt w:val="decimal"/>
      <w:lvlText w:val=""/>
      <w:lvlJc w:val="left"/>
    </w:lvl>
    <w:lvl w:ilvl="4" w:tplc="AF8AE2C0">
      <w:numFmt w:val="decimal"/>
      <w:lvlText w:val=""/>
      <w:lvlJc w:val="left"/>
    </w:lvl>
    <w:lvl w:ilvl="5" w:tplc="9A16C016">
      <w:numFmt w:val="decimal"/>
      <w:lvlText w:val=""/>
      <w:lvlJc w:val="left"/>
    </w:lvl>
    <w:lvl w:ilvl="6" w:tplc="81EE2A86">
      <w:numFmt w:val="decimal"/>
      <w:lvlText w:val=""/>
      <w:lvlJc w:val="left"/>
    </w:lvl>
    <w:lvl w:ilvl="7" w:tplc="C0DC7318">
      <w:numFmt w:val="decimal"/>
      <w:lvlText w:val=""/>
      <w:lvlJc w:val="left"/>
    </w:lvl>
    <w:lvl w:ilvl="8" w:tplc="BCE8AE5A">
      <w:numFmt w:val="decimal"/>
      <w:lvlText w:val=""/>
      <w:lvlJc w:val="left"/>
    </w:lvl>
  </w:abstractNum>
  <w:abstractNum w:abstractNumId="5" w15:restartNumberingAfterBreak="0">
    <w:nsid w:val="0C095D76"/>
    <w:multiLevelType w:val="hybridMultilevel"/>
    <w:tmpl w:val="7612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F1FAA"/>
    <w:multiLevelType w:val="hybridMultilevel"/>
    <w:tmpl w:val="07E060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87B55A9"/>
    <w:multiLevelType w:val="hybridMultilevel"/>
    <w:tmpl w:val="B9AEC8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791150"/>
    <w:multiLevelType w:val="hybridMultilevel"/>
    <w:tmpl w:val="B5F2A912"/>
    <w:lvl w:ilvl="0" w:tplc="EA44D7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44917"/>
    <w:multiLevelType w:val="hybridMultilevel"/>
    <w:tmpl w:val="CA14EAD0"/>
    <w:lvl w:ilvl="0" w:tplc="FFFFFFFF">
      <w:start w:val="1"/>
      <w:numFmt w:val="bullet"/>
      <w:pStyle w:val="ParagraphX"/>
      <w:lvlText w:val=""/>
      <w:lvlJc w:val="left"/>
      <w:pPr>
        <w:tabs>
          <w:tab w:val="num" w:pos="3780"/>
        </w:tabs>
        <w:ind w:left="3780" w:hanging="360"/>
      </w:pPr>
      <w:rPr>
        <w:rFonts w:ascii="Symbol" w:hAnsi="Symbol" w:hint="default"/>
      </w:rPr>
    </w:lvl>
    <w:lvl w:ilvl="1" w:tplc="FFFFFFFF">
      <w:start w:val="1"/>
      <w:numFmt w:val="lowerLetter"/>
      <w:lvlText w:val="%2."/>
      <w:lvlJc w:val="left"/>
      <w:pPr>
        <w:tabs>
          <w:tab w:val="num" w:pos="1080"/>
        </w:tabs>
        <w:ind w:left="1080" w:hanging="360"/>
      </w:pPr>
    </w:lvl>
    <w:lvl w:ilvl="2" w:tplc="FFFFFFFF">
      <w:start w:val="1"/>
      <w:numFmt w:val="decimal"/>
      <w:lvlText w:val="%3."/>
      <w:lvlJc w:val="left"/>
      <w:pPr>
        <w:tabs>
          <w:tab w:val="num" w:pos="1980"/>
        </w:tabs>
        <w:ind w:left="1980" w:hanging="360"/>
      </w:pPr>
      <w:rPr>
        <w:rFonts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2B88450E"/>
    <w:multiLevelType w:val="hybridMultilevel"/>
    <w:tmpl w:val="D92A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51BBD"/>
    <w:multiLevelType w:val="hybridMultilevel"/>
    <w:tmpl w:val="8B4A2FEA"/>
    <w:lvl w:ilvl="0" w:tplc="4AD2F2B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18E5FE3"/>
    <w:multiLevelType w:val="hybridMultilevel"/>
    <w:tmpl w:val="C2B892D2"/>
    <w:styleLink w:val="111111"/>
    <w:lvl w:ilvl="0" w:tplc="04090001">
      <w:start w:val="1"/>
      <w:numFmt w:val="decimal"/>
      <w:lvlText w:val="%1."/>
      <w:lvlJc w:val="left"/>
      <w:pPr>
        <w:ind w:left="1440" w:hanging="360"/>
      </w:pPr>
    </w:lvl>
    <w:lvl w:ilvl="1" w:tplc="04090003">
      <w:start w:val="1"/>
      <w:numFmt w:val="lowerLetter"/>
      <w:lvlText w:val="%2."/>
      <w:lvlJc w:val="left"/>
      <w:pPr>
        <w:ind w:left="2160" w:hanging="360"/>
      </w:pPr>
    </w:lvl>
    <w:lvl w:ilvl="2" w:tplc="04090005">
      <w:start w:val="1"/>
      <w:numFmt w:val="lowerRoman"/>
      <w:lvlText w:val="%3."/>
      <w:lvlJc w:val="right"/>
      <w:pPr>
        <w:ind w:left="2880" w:hanging="180"/>
      </w:pPr>
    </w:lvl>
    <w:lvl w:ilvl="3" w:tplc="04090001">
      <w:start w:val="1"/>
      <w:numFmt w:val="decimal"/>
      <w:lvlText w:val="%4."/>
      <w:lvlJc w:val="left"/>
      <w:pPr>
        <w:ind w:left="3600" w:hanging="360"/>
      </w:pPr>
    </w:lvl>
    <w:lvl w:ilvl="4" w:tplc="04090003">
      <w:start w:val="1"/>
      <w:numFmt w:val="lowerLetter"/>
      <w:lvlText w:val="%5."/>
      <w:lvlJc w:val="left"/>
      <w:pPr>
        <w:ind w:left="4320" w:hanging="360"/>
      </w:pPr>
    </w:lvl>
    <w:lvl w:ilvl="5" w:tplc="04090005">
      <w:start w:val="1"/>
      <w:numFmt w:val="lowerRoman"/>
      <w:lvlText w:val="%6."/>
      <w:lvlJc w:val="right"/>
      <w:pPr>
        <w:ind w:left="5040" w:hanging="180"/>
      </w:pPr>
    </w:lvl>
    <w:lvl w:ilvl="6" w:tplc="04090001">
      <w:start w:val="1"/>
      <w:numFmt w:val="decimal"/>
      <w:lvlText w:val="%7."/>
      <w:lvlJc w:val="left"/>
      <w:pPr>
        <w:ind w:left="5760" w:hanging="360"/>
      </w:pPr>
    </w:lvl>
    <w:lvl w:ilvl="7" w:tplc="04090003">
      <w:start w:val="1"/>
      <w:numFmt w:val="lowerLetter"/>
      <w:lvlText w:val="%8."/>
      <w:lvlJc w:val="left"/>
      <w:pPr>
        <w:ind w:left="6480" w:hanging="360"/>
      </w:pPr>
    </w:lvl>
    <w:lvl w:ilvl="8" w:tplc="04090005">
      <w:start w:val="1"/>
      <w:numFmt w:val="lowerRoman"/>
      <w:lvlText w:val="%9."/>
      <w:lvlJc w:val="right"/>
      <w:pPr>
        <w:ind w:left="7200" w:hanging="180"/>
      </w:pPr>
    </w:lvl>
  </w:abstractNum>
  <w:abstractNum w:abstractNumId="13" w15:restartNumberingAfterBreak="0">
    <w:nsid w:val="320361D1"/>
    <w:multiLevelType w:val="hybridMultilevel"/>
    <w:tmpl w:val="CCB0F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28A"/>
    <w:multiLevelType w:val="hybridMultilevel"/>
    <w:tmpl w:val="D3D06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51B3"/>
    <w:multiLevelType w:val="hybridMultilevel"/>
    <w:tmpl w:val="16C62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0A5549"/>
    <w:multiLevelType w:val="multilevel"/>
    <w:tmpl w:val="B0ECB8F4"/>
    <w:lvl w:ilvl="0">
      <w:start w:val="1"/>
      <w:numFmt w:val="decimal"/>
      <w:pStyle w:val="Number"/>
      <w:lvlText w:val="%1."/>
      <w:lvlJc w:val="left"/>
      <w:pPr>
        <w:tabs>
          <w:tab w:val="num" w:pos="360"/>
        </w:tabs>
        <w:ind w:left="360" w:hanging="360"/>
      </w:pPr>
      <w:rPr>
        <w:rFonts w:cs="Times New Roman"/>
        <w:b/>
        <w:i w:val="0"/>
      </w:rPr>
    </w:lvl>
    <w:lvl w:ilvl="1">
      <w:start w:val="1"/>
      <w:numFmt w:val="lowerLetter"/>
      <w:lvlText w:val="%2."/>
      <w:lvlJc w:val="left"/>
      <w:pPr>
        <w:tabs>
          <w:tab w:val="num" w:pos="720"/>
        </w:tabs>
        <w:ind w:left="720" w:hanging="360"/>
      </w:pPr>
      <w:rPr>
        <w:rFonts w:cs="Times New Roman"/>
      </w:r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37AF04CA"/>
    <w:multiLevelType w:val="singleLevel"/>
    <w:tmpl w:val="CD32A14C"/>
    <w:lvl w:ilvl="0">
      <w:start w:val="1"/>
      <w:numFmt w:val="decimal"/>
      <w:pStyle w:val="ParagraphIndentedRegular"/>
      <w:lvlText w:val="%1."/>
      <w:lvlJc w:val="left"/>
      <w:pPr>
        <w:tabs>
          <w:tab w:val="num" w:pos="1368"/>
        </w:tabs>
        <w:ind w:left="1368" w:hanging="360"/>
      </w:pPr>
      <w:rPr>
        <w:rFonts w:ascii="Times New Roman" w:hAnsi="Times New Roman" w:hint="default"/>
        <w:b w:val="0"/>
        <w:i w:val="0"/>
      </w:rPr>
    </w:lvl>
  </w:abstractNum>
  <w:abstractNum w:abstractNumId="18" w15:restartNumberingAfterBreak="0">
    <w:nsid w:val="3D524595"/>
    <w:multiLevelType w:val="multilevel"/>
    <w:tmpl w:val="F154D9D6"/>
    <w:lvl w:ilvl="0">
      <w:start w:val="1"/>
      <w:numFmt w:val="decimal"/>
      <w:pStyle w:val="LegalLevel1"/>
      <w:lvlText w:val="%1."/>
      <w:lvlJc w:val="left"/>
      <w:pPr>
        <w:tabs>
          <w:tab w:val="num" w:pos="-139"/>
        </w:tabs>
        <w:ind w:left="-139" w:hanging="360"/>
      </w:pPr>
      <w:rPr>
        <w:rFonts w:hint="default"/>
      </w:rPr>
    </w:lvl>
    <w:lvl w:ilvl="1">
      <w:start w:val="1"/>
      <w:numFmt w:val="decimal"/>
      <w:pStyle w:val="LegalLevel2"/>
      <w:lvlText w:val="%1.%2."/>
      <w:lvlJc w:val="left"/>
      <w:pPr>
        <w:tabs>
          <w:tab w:val="num" w:pos="581"/>
        </w:tabs>
        <w:ind w:left="581" w:hanging="720"/>
      </w:pPr>
      <w:rPr>
        <w:rFonts w:hint="default"/>
      </w:rPr>
    </w:lvl>
    <w:lvl w:ilvl="2">
      <w:start w:val="1"/>
      <w:numFmt w:val="decimal"/>
      <w:pStyle w:val="LegalLevel3"/>
      <w:lvlText w:val="%1.%2.%3."/>
      <w:lvlJc w:val="left"/>
      <w:pPr>
        <w:tabs>
          <w:tab w:val="num" w:pos="1661"/>
        </w:tabs>
        <w:ind w:left="1661" w:hanging="1080"/>
      </w:pPr>
      <w:rPr>
        <w:rFonts w:hint="default"/>
      </w:rPr>
    </w:lvl>
    <w:lvl w:ilvl="3">
      <w:start w:val="1"/>
      <w:numFmt w:val="decimal"/>
      <w:pStyle w:val="LegalLevel4"/>
      <w:lvlText w:val="%1.%2.%3.%4."/>
      <w:lvlJc w:val="left"/>
      <w:pPr>
        <w:tabs>
          <w:tab w:val="num" w:pos="2741"/>
        </w:tabs>
        <w:ind w:left="2741" w:hanging="1080"/>
      </w:pPr>
      <w:rPr>
        <w:rFonts w:hint="default"/>
      </w:rPr>
    </w:lvl>
    <w:lvl w:ilvl="4">
      <w:start w:val="1"/>
      <w:numFmt w:val="decimal"/>
      <w:lvlText w:val="%1.%2.%3.%4.%5."/>
      <w:lvlJc w:val="left"/>
      <w:pPr>
        <w:tabs>
          <w:tab w:val="num" w:pos="2741"/>
        </w:tabs>
        <w:ind w:left="1733" w:hanging="792"/>
      </w:pPr>
      <w:rPr>
        <w:rFonts w:hint="default"/>
      </w:rPr>
    </w:lvl>
    <w:lvl w:ilvl="5">
      <w:start w:val="1"/>
      <w:numFmt w:val="decimal"/>
      <w:lvlText w:val="%1.%2.%3.%4.%5.%6."/>
      <w:lvlJc w:val="left"/>
      <w:pPr>
        <w:tabs>
          <w:tab w:val="num" w:pos="3461"/>
        </w:tabs>
        <w:ind w:left="2237" w:hanging="936"/>
      </w:pPr>
      <w:rPr>
        <w:rFonts w:hint="default"/>
      </w:rPr>
    </w:lvl>
    <w:lvl w:ilvl="6">
      <w:start w:val="1"/>
      <w:numFmt w:val="decimal"/>
      <w:lvlText w:val="%1.%2.%3.%4.%5.%6.%7."/>
      <w:lvlJc w:val="left"/>
      <w:pPr>
        <w:tabs>
          <w:tab w:val="num" w:pos="4181"/>
        </w:tabs>
        <w:ind w:left="2741" w:hanging="1080"/>
      </w:pPr>
      <w:rPr>
        <w:rFonts w:hint="default"/>
      </w:rPr>
    </w:lvl>
    <w:lvl w:ilvl="7">
      <w:start w:val="1"/>
      <w:numFmt w:val="decimal"/>
      <w:lvlText w:val="%1.%2.%3.%4.%5.%6.%7.%8."/>
      <w:lvlJc w:val="left"/>
      <w:pPr>
        <w:tabs>
          <w:tab w:val="num" w:pos="4901"/>
        </w:tabs>
        <w:ind w:left="3245" w:hanging="1224"/>
      </w:pPr>
      <w:rPr>
        <w:rFonts w:hint="default"/>
      </w:rPr>
    </w:lvl>
    <w:lvl w:ilvl="8">
      <w:start w:val="1"/>
      <w:numFmt w:val="decimal"/>
      <w:lvlText w:val="%1.%2.%3.%4.%5.%6.%7.%8.%9."/>
      <w:lvlJc w:val="left"/>
      <w:pPr>
        <w:tabs>
          <w:tab w:val="num" w:pos="5261"/>
        </w:tabs>
        <w:ind w:left="3821" w:hanging="1440"/>
      </w:pPr>
      <w:rPr>
        <w:rFonts w:hint="default"/>
      </w:rPr>
    </w:lvl>
  </w:abstractNum>
  <w:abstractNum w:abstractNumId="19" w15:restartNumberingAfterBreak="0">
    <w:nsid w:val="3FAC7210"/>
    <w:multiLevelType w:val="hybridMultilevel"/>
    <w:tmpl w:val="5AD06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D63B0"/>
    <w:multiLevelType w:val="hybridMultilevel"/>
    <w:tmpl w:val="5D282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47A2"/>
    <w:multiLevelType w:val="hybridMultilevel"/>
    <w:tmpl w:val="37C6F0EE"/>
    <w:lvl w:ilvl="0" w:tplc="EA44D7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85AD9"/>
    <w:multiLevelType w:val="hybridMultilevel"/>
    <w:tmpl w:val="B406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374E12"/>
    <w:multiLevelType w:val="hybridMultilevel"/>
    <w:tmpl w:val="B322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BB5A32"/>
    <w:multiLevelType w:val="singleLevel"/>
    <w:tmpl w:val="CBE46AAE"/>
    <w:lvl w:ilvl="0">
      <w:start w:val="1"/>
      <w:numFmt w:val="bullet"/>
      <w:pStyle w:val="ParagraphIndentedBold"/>
      <w:lvlText w:val=""/>
      <w:lvlJc w:val="left"/>
      <w:pPr>
        <w:tabs>
          <w:tab w:val="num" w:pos="360"/>
        </w:tabs>
        <w:ind w:left="360" w:hanging="360"/>
      </w:pPr>
      <w:rPr>
        <w:rFonts w:ascii="Symbol" w:hAnsi="Symbol" w:hint="default"/>
        <w:sz w:val="22"/>
      </w:rPr>
    </w:lvl>
  </w:abstractNum>
  <w:abstractNum w:abstractNumId="25" w15:restartNumberingAfterBreak="0">
    <w:nsid w:val="551F3F8A"/>
    <w:multiLevelType w:val="hybridMultilevel"/>
    <w:tmpl w:val="C69A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9A12C1"/>
    <w:multiLevelType w:val="hybridMultilevel"/>
    <w:tmpl w:val="65A4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DB31E1"/>
    <w:multiLevelType w:val="hybridMultilevel"/>
    <w:tmpl w:val="70B4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C1C2D"/>
    <w:multiLevelType w:val="hybridMultilevel"/>
    <w:tmpl w:val="679EA864"/>
    <w:lvl w:ilvl="0" w:tplc="8A987630">
      <w:start w:val="1"/>
      <w:numFmt w:val="bullet"/>
      <w:pStyle w:val="ImplementationBlock"/>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505108"/>
    <w:multiLevelType w:val="hybridMultilevel"/>
    <w:tmpl w:val="E1C28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256BF4"/>
    <w:multiLevelType w:val="hybridMultilevel"/>
    <w:tmpl w:val="98D49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271719"/>
    <w:multiLevelType w:val="hybridMultilevel"/>
    <w:tmpl w:val="9AE4C35C"/>
    <w:lvl w:ilvl="0" w:tplc="22A0CB9A">
      <w:start w:val="1"/>
      <w:numFmt w:val="decimal"/>
      <w:lvlText w:val="%1."/>
      <w:lvlJc w:val="left"/>
      <w:pPr>
        <w:ind w:left="144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EB7C1A"/>
    <w:multiLevelType w:val="hybridMultilevel"/>
    <w:tmpl w:val="81FA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C16623"/>
    <w:multiLevelType w:val="hybridMultilevel"/>
    <w:tmpl w:val="289660C4"/>
    <w:lvl w:ilvl="0" w:tplc="DBFCDDCE">
      <w:start w:val="1"/>
      <w:numFmt w:val="bullet"/>
      <w:lvlText w:val="•"/>
      <w:lvlJc w:val="left"/>
      <w:pPr>
        <w:ind w:left="720" w:hanging="360"/>
      </w:pPr>
    </w:lvl>
    <w:lvl w:ilvl="1" w:tplc="A61ACAAC">
      <w:numFmt w:val="decimal"/>
      <w:lvlText w:val=""/>
      <w:lvlJc w:val="left"/>
    </w:lvl>
    <w:lvl w:ilvl="2" w:tplc="A45AB788">
      <w:numFmt w:val="decimal"/>
      <w:lvlText w:val=""/>
      <w:lvlJc w:val="left"/>
    </w:lvl>
    <w:lvl w:ilvl="3" w:tplc="8A763150">
      <w:numFmt w:val="decimal"/>
      <w:lvlText w:val=""/>
      <w:lvlJc w:val="left"/>
    </w:lvl>
    <w:lvl w:ilvl="4" w:tplc="54CA6454">
      <w:numFmt w:val="decimal"/>
      <w:lvlText w:val=""/>
      <w:lvlJc w:val="left"/>
    </w:lvl>
    <w:lvl w:ilvl="5" w:tplc="460E002C">
      <w:numFmt w:val="decimal"/>
      <w:lvlText w:val=""/>
      <w:lvlJc w:val="left"/>
    </w:lvl>
    <w:lvl w:ilvl="6" w:tplc="CEF62F3A">
      <w:numFmt w:val="decimal"/>
      <w:lvlText w:val=""/>
      <w:lvlJc w:val="left"/>
    </w:lvl>
    <w:lvl w:ilvl="7" w:tplc="1592D5DE">
      <w:numFmt w:val="decimal"/>
      <w:lvlText w:val=""/>
      <w:lvlJc w:val="left"/>
    </w:lvl>
    <w:lvl w:ilvl="8" w:tplc="4F189D20">
      <w:numFmt w:val="decimal"/>
      <w:lvlText w:val=""/>
      <w:lvlJc w:val="left"/>
    </w:lvl>
  </w:abstractNum>
  <w:abstractNum w:abstractNumId="34" w15:restartNumberingAfterBreak="0">
    <w:nsid w:val="73C1017F"/>
    <w:multiLevelType w:val="hybridMultilevel"/>
    <w:tmpl w:val="0BA2A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095458"/>
    <w:multiLevelType w:val="hybridMultilevel"/>
    <w:tmpl w:val="FE129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4C64D8"/>
    <w:multiLevelType w:val="hybridMultilevel"/>
    <w:tmpl w:val="D85CD3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786242"/>
    <w:multiLevelType w:val="hybridMultilevel"/>
    <w:tmpl w:val="7E3AFF84"/>
    <w:lvl w:ilvl="0" w:tplc="186EA856">
      <w:start w:val="1"/>
      <w:numFmt w:val="bullet"/>
      <w:lvlText w:val="•"/>
      <w:lvlJc w:val="left"/>
      <w:pPr>
        <w:ind w:left="720" w:hanging="360"/>
      </w:pPr>
    </w:lvl>
    <w:lvl w:ilvl="1" w:tplc="6E5ACCFC">
      <w:numFmt w:val="decimal"/>
      <w:lvlText w:val=""/>
      <w:lvlJc w:val="left"/>
    </w:lvl>
    <w:lvl w:ilvl="2" w:tplc="9ECEC520">
      <w:numFmt w:val="decimal"/>
      <w:lvlText w:val=""/>
      <w:lvlJc w:val="left"/>
    </w:lvl>
    <w:lvl w:ilvl="3" w:tplc="F23ED6FC">
      <w:numFmt w:val="decimal"/>
      <w:lvlText w:val=""/>
      <w:lvlJc w:val="left"/>
    </w:lvl>
    <w:lvl w:ilvl="4" w:tplc="4050AB74">
      <w:numFmt w:val="decimal"/>
      <w:lvlText w:val=""/>
      <w:lvlJc w:val="left"/>
    </w:lvl>
    <w:lvl w:ilvl="5" w:tplc="F19A373A">
      <w:numFmt w:val="decimal"/>
      <w:lvlText w:val=""/>
      <w:lvlJc w:val="left"/>
    </w:lvl>
    <w:lvl w:ilvl="6" w:tplc="13364A52">
      <w:numFmt w:val="decimal"/>
      <w:lvlText w:val=""/>
      <w:lvlJc w:val="left"/>
    </w:lvl>
    <w:lvl w:ilvl="7" w:tplc="B2C48F32">
      <w:numFmt w:val="decimal"/>
      <w:lvlText w:val=""/>
      <w:lvlJc w:val="left"/>
    </w:lvl>
    <w:lvl w:ilvl="8" w:tplc="F8BE1D92">
      <w:numFmt w:val="decimal"/>
      <w:lvlText w:val=""/>
      <w:lvlJc w:val="left"/>
    </w:lvl>
  </w:abstractNum>
  <w:abstractNum w:abstractNumId="38" w15:restartNumberingAfterBreak="0">
    <w:nsid w:val="7C594625"/>
    <w:multiLevelType w:val="hybridMultilevel"/>
    <w:tmpl w:val="998E532E"/>
    <w:lvl w:ilvl="0" w:tplc="A532EB22">
      <w:start w:val="1"/>
      <w:numFmt w:val="bullet"/>
      <w:lvlText w:val="•"/>
      <w:lvlJc w:val="left"/>
      <w:pPr>
        <w:ind w:left="720" w:hanging="360"/>
      </w:pPr>
    </w:lvl>
    <w:lvl w:ilvl="1" w:tplc="1936AE7C">
      <w:numFmt w:val="decimal"/>
      <w:lvlText w:val=""/>
      <w:lvlJc w:val="left"/>
    </w:lvl>
    <w:lvl w:ilvl="2" w:tplc="3B186C5E">
      <w:numFmt w:val="decimal"/>
      <w:lvlText w:val=""/>
      <w:lvlJc w:val="left"/>
    </w:lvl>
    <w:lvl w:ilvl="3" w:tplc="AD5642C6">
      <w:numFmt w:val="decimal"/>
      <w:lvlText w:val=""/>
      <w:lvlJc w:val="left"/>
    </w:lvl>
    <w:lvl w:ilvl="4" w:tplc="1F72B2EA">
      <w:numFmt w:val="decimal"/>
      <w:lvlText w:val=""/>
      <w:lvlJc w:val="left"/>
    </w:lvl>
    <w:lvl w:ilvl="5" w:tplc="55400A40">
      <w:numFmt w:val="decimal"/>
      <w:lvlText w:val=""/>
      <w:lvlJc w:val="left"/>
    </w:lvl>
    <w:lvl w:ilvl="6" w:tplc="9E58FFAE">
      <w:numFmt w:val="decimal"/>
      <w:lvlText w:val=""/>
      <w:lvlJc w:val="left"/>
    </w:lvl>
    <w:lvl w:ilvl="7" w:tplc="4986E9EE">
      <w:numFmt w:val="decimal"/>
      <w:lvlText w:val=""/>
      <w:lvlJc w:val="left"/>
    </w:lvl>
    <w:lvl w:ilvl="8" w:tplc="FC6C66EA">
      <w:numFmt w:val="decimal"/>
      <w:lvlText w:val=""/>
      <w:lvlJc w:val="left"/>
    </w:lvl>
  </w:abstractNum>
  <w:num w:numId="1" w16cid:durableId="405492104">
    <w:abstractNumId w:val="9"/>
  </w:num>
  <w:num w:numId="2" w16cid:durableId="274020040">
    <w:abstractNumId w:val="1"/>
  </w:num>
  <w:num w:numId="3" w16cid:durableId="1454441563">
    <w:abstractNumId w:val="0"/>
  </w:num>
  <w:num w:numId="4" w16cid:durableId="904609062">
    <w:abstractNumId w:val="24"/>
  </w:num>
  <w:num w:numId="5" w16cid:durableId="161314334">
    <w:abstractNumId w:val="17"/>
  </w:num>
  <w:num w:numId="6" w16cid:durableId="654719546">
    <w:abstractNumId w:val="18"/>
  </w:num>
  <w:num w:numId="7" w16cid:durableId="164708746">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70877266">
    <w:abstractNumId w:val="12"/>
  </w:num>
  <w:num w:numId="9" w16cid:durableId="1184630355">
    <w:abstractNumId w:val="2"/>
  </w:num>
  <w:num w:numId="10" w16cid:durableId="1291588096">
    <w:abstractNumId w:val="28"/>
  </w:num>
  <w:num w:numId="11" w16cid:durableId="1181239059">
    <w:abstractNumId w:val="22"/>
  </w:num>
  <w:num w:numId="12" w16cid:durableId="1717856480">
    <w:abstractNumId w:val="8"/>
  </w:num>
  <w:num w:numId="13" w16cid:durableId="563492927">
    <w:abstractNumId w:val="3"/>
  </w:num>
  <w:num w:numId="14" w16cid:durableId="2117214803">
    <w:abstractNumId w:val="21"/>
  </w:num>
  <w:num w:numId="15" w16cid:durableId="324625499">
    <w:abstractNumId w:val="32"/>
  </w:num>
  <w:num w:numId="16" w16cid:durableId="1199243588">
    <w:abstractNumId w:val="35"/>
  </w:num>
  <w:num w:numId="17" w16cid:durableId="1060402260">
    <w:abstractNumId w:val="20"/>
  </w:num>
  <w:num w:numId="18" w16cid:durableId="167017480">
    <w:abstractNumId w:val="15"/>
  </w:num>
  <w:num w:numId="19" w16cid:durableId="265895421">
    <w:abstractNumId w:val="14"/>
  </w:num>
  <w:num w:numId="20" w16cid:durableId="1393776573">
    <w:abstractNumId w:val="10"/>
  </w:num>
  <w:num w:numId="21" w16cid:durableId="674843093">
    <w:abstractNumId w:val="38"/>
    <w:lvlOverride w:ilvl="0">
      <w:startOverride w:val="1"/>
    </w:lvlOverride>
  </w:num>
  <w:num w:numId="22" w16cid:durableId="912852604">
    <w:abstractNumId w:val="37"/>
    <w:lvlOverride w:ilvl="0">
      <w:startOverride w:val="1"/>
    </w:lvlOverride>
  </w:num>
  <w:num w:numId="23" w16cid:durableId="2115050003">
    <w:abstractNumId w:val="4"/>
    <w:lvlOverride w:ilvl="0">
      <w:startOverride w:val="1"/>
    </w:lvlOverride>
  </w:num>
  <w:num w:numId="24" w16cid:durableId="157891942">
    <w:abstractNumId w:val="33"/>
    <w:lvlOverride w:ilvl="0">
      <w:startOverride w:val="1"/>
    </w:lvlOverride>
  </w:num>
  <w:num w:numId="25" w16cid:durableId="708645663">
    <w:abstractNumId w:val="6"/>
  </w:num>
  <w:num w:numId="26" w16cid:durableId="1035348104">
    <w:abstractNumId w:val="36"/>
  </w:num>
  <w:num w:numId="27" w16cid:durableId="325517558">
    <w:abstractNumId w:val="7"/>
  </w:num>
  <w:num w:numId="28" w16cid:durableId="2025208192">
    <w:abstractNumId w:val="11"/>
  </w:num>
  <w:num w:numId="29" w16cid:durableId="470445708">
    <w:abstractNumId w:val="31"/>
  </w:num>
  <w:num w:numId="30" w16cid:durableId="1023944380">
    <w:abstractNumId w:val="26"/>
  </w:num>
  <w:num w:numId="31" w16cid:durableId="887451322">
    <w:abstractNumId w:val="13"/>
  </w:num>
  <w:num w:numId="32" w16cid:durableId="371460096">
    <w:abstractNumId w:val="30"/>
  </w:num>
  <w:num w:numId="33" w16cid:durableId="443305563">
    <w:abstractNumId w:val="5"/>
  </w:num>
  <w:num w:numId="34" w16cid:durableId="1170605316">
    <w:abstractNumId w:val="23"/>
  </w:num>
  <w:num w:numId="35" w16cid:durableId="193539819">
    <w:abstractNumId w:val="19"/>
  </w:num>
  <w:num w:numId="36" w16cid:durableId="599338167">
    <w:abstractNumId w:val="27"/>
  </w:num>
  <w:num w:numId="37" w16cid:durableId="381834659">
    <w:abstractNumId w:val="29"/>
  </w:num>
  <w:num w:numId="38" w16cid:durableId="580219297">
    <w:abstractNumId w:val="25"/>
  </w:num>
  <w:num w:numId="39" w16cid:durableId="1949770264">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removePersonalInformation/>
  <w:removeDateAndTime/>
  <w:embedTrueTypeFonts/>
  <w:embedSystemFonts/>
  <w:activeWritingStyle w:appName="MSWord" w:lang="en-US" w:vendorID="64" w:dllVersion="6" w:nlCheck="1" w:checkStyle="0"/>
  <w:activeWritingStyle w:appName="MSWord" w:lang="en-US" w:vendorID="64" w:dllVersion="5" w:nlCheck="1" w:checkStyle="1"/>
  <w:activeWritingStyle w:appName="MSWord" w:lang="fr-FR"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DQ0MjU1NzAwMzBR0lEKTi0uzszPAykwMjCuBQDdrerYLgAAAA=="/>
  </w:docVars>
  <w:rsids>
    <w:rsidRoot w:val="00E25D75"/>
    <w:rsid w:val="0000010B"/>
    <w:rsid w:val="000001EE"/>
    <w:rsid w:val="00000234"/>
    <w:rsid w:val="00000453"/>
    <w:rsid w:val="00000480"/>
    <w:rsid w:val="000004B0"/>
    <w:rsid w:val="00000560"/>
    <w:rsid w:val="00000746"/>
    <w:rsid w:val="0000078E"/>
    <w:rsid w:val="000007B2"/>
    <w:rsid w:val="000007BC"/>
    <w:rsid w:val="00000837"/>
    <w:rsid w:val="00000A2B"/>
    <w:rsid w:val="00000C4C"/>
    <w:rsid w:val="00000CE2"/>
    <w:rsid w:val="00000DF4"/>
    <w:rsid w:val="000010BD"/>
    <w:rsid w:val="000011C6"/>
    <w:rsid w:val="000014F3"/>
    <w:rsid w:val="000017C6"/>
    <w:rsid w:val="000018BD"/>
    <w:rsid w:val="00001A06"/>
    <w:rsid w:val="00001A0A"/>
    <w:rsid w:val="00001B91"/>
    <w:rsid w:val="00001BA2"/>
    <w:rsid w:val="00001C92"/>
    <w:rsid w:val="00001F5D"/>
    <w:rsid w:val="00001FC5"/>
    <w:rsid w:val="00002140"/>
    <w:rsid w:val="0000219E"/>
    <w:rsid w:val="000021EC"/>
    <w:rsid w:val="000021F1"/>
    <w:rsid w:val="00002383"/>
    <w:rsid w:val="00002601"/>
    <w:rsid w:val="00002953"/>
    <w:rsid w:val="000029AB"/>
    <w:rsid w:val="00002A86"/>
    <w:rsid w:val="00002B81"/>
    <w:rsid w:val="00002D4E"/>
    <w:rsid w:val="00002D71"/>
    <w:rsid w:val="00002DBB"/>
    <w:rsid w:val="00002EBB"/>
    <w:rsid w:val="0000315C"/>
    <w:rsid w:val="000031F6"/>
    <w:rsid w:val="0000326C"/>
    <w:rsid w:val="00003365"/>
    <w:rsid w:val="0000356E"/>
    <w:rsid w:val="000036B4"/>
    <w:rsid w:val="0000382F"/>
    <w:rsid w:val="00003878"/>
    <w:rsid w:val="000038CC"/>
    <w:rsid w:val="00003D8C"/>
    <w:rsid w:val="000040CD"/>
    <w:rsid w:val="000040F9"/>
    <w:rsid w:val="000042EE"/>
    <w:rsid w:val="000042F6"/>
    <w:rsid w:val="00004310"/>
    <w:rsid w:val="00004357"/>
    <w:rsid w:val="00004440"/>
    <w:rsid w:val="00004644"/>
    <w:rsid w:val="0000476F"/>
    <w:rsid w:val="000047BF"/>
    <w:rsid w:val="0000485D"/>
    <w:rsid w:val="000048E0"/>
    <w:rsid w:val="000049B1"/>
    <w:rsid w:val="00004A05"/>
    <w:rsid w:val="00004ACF"/>
    <w:rsid w:val="00004C5F"/>
    <w:rsid w:val="00004DBB"/>
    <w:rsid w:val="00004E3B"/>
    <w:rsid w:val="0000517B"/>
    <w:rsid w:val="00005215"/>
    <w:rsid w:val="00005372"/>
    <w:rsid w:val="000054CC"/>
    <w:rsid w:val="00005827"/>
    <w:rsid w:val="00005949"/>
    <w:rsid w:val="00005BF9"/>
    <w:rsid w:val="0000608A"/>
    <w:rsid w:val="000060CE"/>
    <w:rsid w:val="00006457"/>
    <w:rsid w:val="0000645D"/>
    <w:rsid w:val="000064B7"/>
    <w:rsid w:val="00006545"/>
    <w:rsid w:val="0000659D"/>
    <w:rsid w:val="00006715"/>
    <w:rsid w:val="00006886"/>
    <w:rsid w:val="00006B3A"/>
    <w:rsid w:val="00006B48"/>
    <w:rsid w:val="00006B60"/>
    <w:rsid w:val="00006DB8"/>
    <w:rsid w:val="00006F67"/>
    <w:rsid w:val="00006FC6"/>
    <w:rsid w:val="0000733C"/>
    <w:rsid w:val="0000769C"/>
    <w:rsid w:val="00007739"/>
    <w:rsid w:val="00007C73"/>
    <w:rsid w:val="00007ECF"/>
    <w:rsid w:val="00010106"/>
    <w:rsid w:val="000103FD"/>
    <w:rsid w:val="00010447"/>
    <w:rsid w:val="0001054F"/>
    <w:rsid w:val="000106CD"/>
    <w:rsid w:val="00010953"/>
    <w:rsid w:val="0001098D"/>
    <w:rsid w:val="00010B6C"/>
    <w:rsid w:val="00010D48"/>
    <w:rsid w:val="00010D5C"/>
    <w:rsid w:val="00010DBC"/>
    <w:rsid w:val="00010DD3"/>
    <w:rsid w:val="00010E67"/>
    <w:rsid w:val="00010EC8"/>
    <w:rsid w:val="0001118B"/>
    <w:rsid w:val="00011281"/>
    <w:rsid w:val="000112BC"/>
    <w:rsid w:val="000113F7"/>
    <w:rsid w:val="0001162F"/>
    <w:rsid w:val="0001178F"/>
    <w:rsid w:val="00011A64"/>
    <w:rsid w:val="00011BFB"/>
    <w:rsid w:val="00011DEE"/>
    <w:rsid w:val="00011FE1"/>
    <w:rsid w:val="0001204C"/>
    <w:rsid w:val="00012062"/>
    <w:rsid w:val="00012355"/>
    <w:rsid w:val="000124D8"/>
    <w:rsid w:val="00012529"/>
    <w:rsid w:val="00012609"/>
    <w:rsid w:val="00012794"/>
    <w:rsid w:val="00012836"/>
    <w:rsid w:val="00012C3E"/>
    <w:rsid w:val="00012CB9"/>
    <w:rsid w:val="00012E00"/>
    <w:rsid w:val="00012EEA"/>
    <w:rsid w:val="00012FFE"/>
    <w:rsid w:val="000134F8"/>
    <w:rsid w:val="0001361C"/>
    <w:rsid w:val="000136F7"/>
    <w:rsid w:val="0001374C"/>
    <w:rsid w:val="00013AC0"/>
    <w:rsid w:val="00013B44"/>
    <w:rsid w:val="00013BF6"/>
    <w:rsid w:val="000140A9"/>
    <w:rsid w:val="0001423E"/>
    <w:rsid w:val="000145C9"/>
    <w:rsid w:val="000147AF"/>
    <w:rsid w:val="00014973"/>
    <w:rsid w:val="0001499C"/>
    <w:rsid w:val="000149B6"/>
    <w:rsid w:val="00014BC0"/>
    <w:rsid w:val="00014C83"/>
    <w:rsid w:val="00014E24"/>
    <w:rsid w:val="00014EB5"/>
    <w:rsid w:val="00014EEC"/>
    <w:rsid w:val="0001515A"/>
    <w:rsid w:val="00015213"/>
    <w:rsid w:val="0001555C"/>
    <w:rsid w:val="000158EA"/>
    <w:rsid w:val="00015A22"/>
    <w:rsid w:val="00015A6A"/>
    <w:rsid w:val="00015C07"/>
    <w:rsid w:val="00015D86"/>
    <w:rsid w:val="00015DD5"/>
    <w:rsid w:val="000161C7"/>
    <w:rsid w:val="0001623C"/>
    <w:rsid w:val="000166E8"/>
    <w:rsid w:val="000169FC"/>
    <w:rsid w:val="00016B6C"/>
    <w:rsid w:val="00016B8B"/>
    <w:rsid w:val="00016C61"/>
    <w:rsid w:val="00016C79"/>
    <w:rsid w:val="00016FF6"/>
    <w:rsid w:val="00017056"/>
    <w:rsid w:val="0001711D"/>
    <w:rsid w:val="000173A2"/>
    <w:rsid w:val="000175FD"/>
    <w:rsid w:val="00017675"/>
    <w:rsid w:val="00017A13"/>
    <w:rsid w:val="00017BE8"/>
    <w:rsid w:val="00017D7A"/>
    <w:rsid w:val="00017DAB"/>
    <w:rsid w:val="00017DB1"/>
    <w:rsid w:val="00017E13"/>
    <w:rsid w:val="00017E32"/>
    <w:rsid w:val="00017E91"/>
    <w:rsid w:val="00017EEA"/>
    <w:rsid w:val="00020131"/>
    <w:rsid w:val="000202C6"/>
    <w:rsid w:val="0002030B"/>
    <w:rsid w:val="0002035F"/>
    <w:rsid w:val="00020A6F"/>
    <w:rsid w:val="00020FC8"/>
    <w:rsid w:val="00020FE0"/>
    <w:rsid w:val="00021170"/>
    <w:rsid w:val="0002120A"/>
    <w:rsid w:val="00021305"/>
    <w:rsid w:val="000215A5"/>
    <w:rsid w:val="000215C3"/>
    <w:rsid w:val="000217AD"/>
    <w:rsid w:val="00021940"/>
    <w:rsid w:val="0002195B"/>
    <w:rsid w:val="00021BCC"/>
    <w:rsid w:val="00021C83"/>
    <w:rsid w:val="00022112"/>
    <w:rsid w:val="0002212C"/>
    <w:rsid w:val="00022270"/>
    <w:rsid w:val="00022298"/>
    <w:rsid w:val="000223DB"/>
    <w:rsid w:val="000224EB"/>
    <w:rsid w:val="00022682"/>
    <w:rsid w:val="000226E7"/>
    <w:rsid w:val="00022775"/>
    <w:rsid w:val="0002291D"/>
    <w:rsid w:val="00022973"/>
    <w:rsid w:val="00022A0A"/>
    <w:rsid w:val="00022AEC"/>
    <w:rsid w:val="00022CFF"/>
    <w:rsid w:val="00022F1A"/>
    <w:rsid w:val="00022F4C"/>
    <w:rsid w:val="00022FAF"/>
    <w:rsid w:val="00022FF3"/>
    <w:rsid w:val="00023364"/>
    <w:rsid w:val="000234DA"/>
    <w:rsid w:val="0002376F"/>
    <w:rsid w:val="00023920"/>
    <w:rsid w:val="000239AC"/>
    <w:rsid w:val="00023BC0"/>
    <w:rsid w:val="00023C78"/>
    <w:rsid w:val="00023CA6"/>
    <w:rsid w:val="00023CFB"/>
    <w:rsid w:val="00023E4F"/>
    <w:rsid w:val="00024056"/>
    <w:rsid w:val="0002413F"/>
    <w:rsid w:val="000241AF"/>
    <w:rsid w:val="00024659"/>
    <w:rsid w:val="0002466C"/>
    <w:rsid w:val="00024BCC"/>
    <w:rsid w:val="00024CA4"/>
    <w:rsid w:val="00024E12"/>
    <w:rsid w:val="00024F33"/>
    <w:rsid w:val="00024F9F"/>
    <w:rsid w:val="0002512C"/>
    <w:rsid w:val="00025383"/>
    <w:rsid w:val="000254A4"/>
    <w:rsid w:val="0002578A"/>
    <w:rsid w:val="000258DD"/>
    <w:rsid w:val="000258EC"/>
    <w:rsid w:val="000259F6"/>
    <w:rsid w:val="00025B63"/>
    <w:rsid w:val="00025CE9"/>
    <w:rsid w:val="00025F23"/>
    <w:rsid w:val="00025FB5"/>
    <w:rsid w:val="00026157"/>
    <w:rsid w:val="000261B5"/>
    <w:rsid w:val="000264A3"/>
    <w:rsid w:val="000264A9"/>
    <w:rsid w:val="00026771"/>
    <w:rsid w:val="00026A3D"/>
    <w:rsid w:val="00026BD2"/>
    <w:rsid w:val="00026C2E"/>
    <w:rsid w:val="00027029"/>
    <w:rsid w:val="000270A7"/>
    <w:rsid w:val="000272D8"/>
    <w:rsid w:val="000272FD"/>
    <w:rsid w:val="00027304"/>
    <w:rsid w:val="0002745A"/>
    <w:rsid w:val="000275D1"/>
    <w:rsid w:val="000275D2"/>
    <w:rsid w:val="000276F3"/>
    <w:rsid w:val="00027766"/>
    <w:rsid w:val="000277A8"/>
    <w:rsid w:val="00027809"/>
    <w:rsid w:val="000278EC"/>
    <w:rsid w:val="000279AF"/>
    <w:rsid w:val="00027A1A"/>
    <w:rsid w:val="00027A79"/>
    <w:rsid w:val="00027C36"/>
    <w:rsid w:val="00027CD0"/>
    <w:rsid w:val="00027CEB"/>
    <w:rsid w:val="00030017"/>
    <w:rsid w:val="000301BE"/>
    <w:rsid w:val="00030347"/>
    <w:rsid w:val="0003040F"/>
    <w:rsid w:val="00030570"/>
    <w:rsid w:val="00030638"/>
    <w:rsid w:val="000307A3"/>
    <w:rsid w:val="000308E0"/>
    <w:rsid w:val="00030908"/>
    <w:rsid w:val="00030ADD"/>
    <w:rsid w:val="00030B05"/>
    <w:rsid w:val="00030BDE"/>
    <w:rsid w:val="00030C3F"/>
    <w:rsid w:val="00030D49"/>
    <w:rsid w:val="00030EEA"/>
    <w:rsid w:val="00030F90"/>
    <w:rsid w:val="00030FA3"/>
    <w:rsid w:val="00030FD3"/>
    <w:rsid w:val="0003104B"/>
    <w:rsid w:val="000310BA"/>
    <w:rsid w:val="0003114D"/>
    <w:rsid w:val="0003117D"/>
    <w:rsid w:val="00031238"/>
    <w:rsid w:val="00031371"/>
    <w:rsid w:val="00031387"/>
    <w:rsid w:val="000315B9"/>
    <w:rsid w:val="000316BA"/>
    <w:rsid w:val="000318C3"/>
    <w:rsid w:val="000318D9"/>
    <w:rsid w:val="000319B2"/>
    <w:rsid w:val="00031A54"/>
    <w:rsid w:val="00031AE0"/>
    <w:rsid w:val="00031D21"/>
    <w:rsid w:val="000320FD"/>
    <w:rsid w:val="00032339"/>
    <w:rsid w:val="00032350"/>
    <w:rsid w:val="000327DF"/>
    <w:rsid w:val="00032873"/>
    <w:rsid w:val="00032986"/>
    <w:rsid w:val="000329B8"/>
    <w:rsid w:val="00032E6B"/>
    <w:rsid w:val="000332B8"/>
    <w:rsid w:val="000334E6"/>
    <w:rsid w:val="000336DD"/>
    <w:rsid w:val="00033730"/>
    <w:rsid w:val="00033B50"/>
    <w:rsid w:val="00033BBD"/>
    <w:rsid w:val="00033E1F"/>
    <w:rsid w:val="00033FA0"/>
    <w:rsid w:val="00033FC5"/>
    <w:rsid w:val="00034013"/>
    <w:rsid w:val="00034027"/>
    <w:rsid w:val="00034204"/>
    <w:rsid w:val="0003420F"/>
    <w:rsid w:val="000343AA"/>
    <w:rsid w:val="000343FA"/>
    <w:rsid w:val="00034416"/>
    <w:rsid w:val="00034428"/>
    <w:rsid w:val="0003445C"/>
    <w:rsid w:val="00034500"/>
    <w:rsid w:val="0003454A"/>
    <w:rsid w:val="00034703"/>
    <w:rsid w:val="000348E2"/>
    <w:rsid w:val="000349CB"/>
    <w:rsid w:val="00034B32"/>
    <w:rsid w:val="00034B46"/>
    <w:rsid w:val="00034D0C"/>
    <w:rsid w:val="00034DE9"/>
    <w:rsid w:val="00034F31"/>
    <w:rsid w:val="00034F91"/>
    <w:rsid w:val="00034FF7"/>
    <w:rsid w:val="00035073"/>
    <w:rsid w:val="0003519C"/>
    <w:rsid w:val="0003520C"/>
    <w:rsid w:val="0003543E"/>
    <w:rsid w:val="00035519"/>
    <w:rsid w:val="0003553F"/>
    <w:rsid w:val="0003563E"/>
    <w:rsid w:val="00035659"/>
    <w:rsid w:val="0003590C"/>
    <w:rsid w:val="00035AF7"/>
    <w:rsid w:val="00035B31"/>
    <w:rsid w:val="00035BA6"/>
    <w:rsid w:val="00035C1C"/>
    <w:rsid w:val="00035CE9"/>
    <w:rsid w:val="00035E26"/>
    <w:rsid w:val="00035E7C"/>
    <w:rsid w:val="00035F07"/>
    <w:rsid w:val="00036192"/>
    <w:rsid w:val="000362B5"/>
    <w:rsid w:val="0003635B"/>
    <w:rsid w:val="0003642F"/>
    <w:rsid w:val="00036611"/>
    <w:rsid w:val="000367B8"/>
    <w:rsid w:val="00036879"/>
    <w:rsid w:val="000368F2"/>
    <w:rsid w:val="00036B26"/>
    <w:rsid w:val="00037024"/>
    <w:rsid w:val="00037225"/>
    <w:rsid w:val="00037297"/>
    <w:rsid w:val="000372C5"/>
    <w:rsid w:val="0003734B"/>
    <w:rsid w:val="0003736A"/>
    <w:rsid w:val="000373DC"/>
    <w:rsid w:val="0003749E"/>
    <w:rsid w:val="00037577"/>
    <w:rsid w:val="0003766D"/>
    <w:rsid w:val="0003767B"/>
    <w:rsid w:val="00037705"/>
    <w:rsid w:val="00037790"/>
    <w:rsid w:val="0003791C"/>
    <w:rsid w:val="00037E01"/>
    <w:rsid w:val="00037E06"/>
    <w:rsid w:val="00037E35"/>
    <w:rsid w:val="00037FEE"/>
    <w:rsid w:val="00040017"/>
    <w:rsid w:val="0004015A"/>
    <w:rsid w:val="000401AE"/>
    <w:rsid w:val="00040266"/>
    <w:rsid w:val="00040277"/>
    <w:rsid w:val="0004032E"/>
    <w:rsid w:val="0004047C"/>
    <w:rsid w:val="00040504"/>
    <w:rsid w:val="00040707"/>
    <w:rsid w:val="00040A88"/>
    <w:rsid w:val="00040B47"/>
    <w:rsid w:val="00040C25"/>
    <w:rsid w:val="00040D0C"/>
    <w:rsid w:val="00040EFE"/>
    <w:rsid w:val="00041063"/>
    <w:rsid w:val="000410D9"/>
    <w:rsid w:val="000411D1"/>
    <w:rsid w:val="00041252"/>
    <w:rsid w:val="000413D8"/>
    <w:rsid w:val="000413DC"/>
    <w:rsid w:val="00041546"/>
    <w:rsid w:val="000418D4"/>
    <w:rsid w:val="00041943"/>
    <w:rsid w:val="0004194C"/>
    <w:rsid w:val="00041A32"/>
    <w:rsid w:val="00041D0F"/>
    <w:rsid w:val="00041D10"/>
    <w:rsid w:val="00042016"/>
    <w:rsid w:val="0004203F"/>
    <w:rsid w:val="000420E6"/>
    <w:rsid w:val="00042228"/>
    <w:rsid w:val="000422B3"/>
    <w:rsid w:val="0004232D"/>
    <w:rsid w:val="00042741"/>
    <w:rsid w:val="000429EC"/>
    <w:rsid w:val="00042AEE"/>
    <w:rsid w:val="00042BA3"/>
    <w:rsid w:val="00042C65"/>
    <w:rsid w:val="00042E25"/>
    <w:rsid w:val="00042E58"/>
    <w:rsid w:val="00042F16"/>
    <w:rsid w:val="00042FB3"/>
    <w:rsid w:val="00042FC7"/>
    <w:rsid w:val="000430E1"/>
    <w:rsid w:val="00043119"/>
    <w:rsid w:val="00043277"/>
    <w:rsid w:val="000432C4"/>
    <w:rsid w:val="000432FC"/>
    <w:rsid w:val="000434BE"/>
    <w:rsid w:val="0004350B"/>
    <w:rsid w:val="00043540"/>
    <w:rsid w:val="0004362A"/>
    <w:rsid w:val="0004371C"/>
    <w:rsid w:val="000438B4"/>
    <w:rsid w:val="00043924"/>
    <w:rsid w:val="00043A5B"/>
    <w:rsid w:val="00043AC7"/>
    <w:rsid w:val="00043D50"/>
    <w:rsid w:val="00043D71"/>
    <w:rsid w:val="00043EE9"/>
    <w:rsid w:val="000440D9"/>
    <w:rsid w:val="00044113"/>
    <w:rsid w:val="0004421E"/>
    <w:rsid w:val="00044250"/>
    <w:rsid w:val="000442F5"/>
    <w:rsid w:val="00044307"/>
    <w:rsid w:val="000443A3"/>
    <w:rsid w:val="00044496"/>
    <w:rsid w:val="00044632"/>
    <w:rsid w:val="000447C3"/>
    <w:rsid w:val="000448F9"/>
    <w:rsid w:val="00044B46"/>
    <w:rsid w:val="00044E12"/>
    <w:rsid w:val="00044E3F"/>
    <w:rsid w:val="00044F11"/>
    <w:rsid w:val="000450C3"/>
    <w:rsid w:val="000450EF"/>
    <w:rsid w:val="000451A6"/>
    <w:rsid w:val="000452F3"/>
    <w:rsid w:val="000453D5"/>
    <w:rsid w:val="000454E5"/>
    <w:rsid w:val="000456BD"/>
    <w:rsid w:val="000456DD"/>
    <w:rsid w:val="000456FE"/>
    <w:rsid w:val="0004583B"/>
    <w:rsid w:val="00045AB3"/>
    <w:rsid w:val="00045BD4"/>
    <w:rsid w:val="00045D57"/>
    <w:rsid w:val="00045DBC"/>
    <w:rsid w:val="00045EA0"/>
    <w:rsid w:val="00045FC0"/>
    <w:rsid w:val="00046000"/>
    <w:rsid w:val="0004605F"/>
    <w:rsid w:val="000460C6"/>
    <w:rsid w:val="00046195"/>
    <w:rsid w:val="00046405"/>
    <w:rsid w:val="0004647C"/>
    <w:rsid w:val="000465D0"/>
    <w:rsid w:val="00046637"/>
    <w:rsid w:val="00046676"/>
    <w:rsid w:val="00046890"/>
    <w:rsid w:val="00046BDF"/>
    <w:rsid w:val="00046C91"/>
    <w:rsid w:val="00046E0D"/>
    <w:rsid w:val="00046ECF"/>
    <w:rsid w:val="00046FB1"/>
    <w:rsid w:val="00047041"/>
    <w:rsid w:val="000470DA"/>
    <w:rsid w:val="00047129"/>
    <w:rsid w:val="00047381"/>
    <w:rsid w:val="0004744F"/>
    <w:rsid w:val="000474C4"/>
    <w:rsid w:val="0004754F"/>
    <w:rsid w:val="00047640"/>
    <w:rsid w:val="0004795E"/>
    <w:rsid w:val="00047A2E"/>
    <w:rsid w:val="00047B54"/>
    <w:rsid w:val="00047CE6"/>
    <w:rsid w:val="00047D9A"/>
    <w:rsid w:val="00047D9C"/>
    <w:rsid w:val="00047E56"/>
    <w:rsid w:val="00047F08"/>
    <w:rsid w:val="00047FEF"/>
    <w:rsid w:val="000500C2"/>
    <w:rsid w:val="0005016E"/>
    <w:rsid w:val="00050193"/>
    <w:rsid w:val="000501FC"/>
    <w:rsid w:val="00050245"/>
    <w:rsid w:val="000502F7"/>
    <w:rsid w:val="000503D3"/>
    <w:rsid w:val="00050471"/>
    <w:rsid w:val="000505F0"/>
    <w:rsid w:val="00050759"/>
    <w:rsid w:val="0005088C"/>
    <w:rsid w:val="00050903"/>
    <w:rsid w:val="00050936"/>
    <w:rsid w:val="0005097C"/>
    <w:rsid w:val="00050A2F"/>
    <w:rsid w:val="00050AB4"/>
    <w:rsid w:val="00050B90"/>
    <w:rsid w:val="00050E0B"/>
    <w:rsid w:val="00050FCF"/>
    <w:rsid w:val="00050FF2"/>
    <w:rsid w:val="00050FF7"/>
    <w:rsid w:val="00051089"/>
    <w:rsid w:val="000510D1"/>
    <w:rsid w:val="00051215"/>
    <w:rsid w:val="0005123A"/>
    <w:rsid w:val="00051318"/>
    <w:rsid w:val="0005138A"/>
    <w:rsid w:val="0005145D"/>
    <w:rsid w:val="00051541"/>
    <w:rsid w:val="000515AA"/>
    <w:rsid w:val="000517CC"/>
    <w:rsid w:val="00051B19"/>
    <w:rsid w:val="00051BFC"/>
    <w:rsid w:val="00051C00"/>
    <w:rsid w:val="00051FDA"/>
    <w:rsid w:val="00052003"/>
    <w:rsid w:val="00052072"/>
    <w:rsid w:val="000520A8"/>
    <w:rsid w:val="000520BC"/>
    <w:rsid w:val="000523F0"/>
    <w:rsid w:val="00052462"/>
    <w:rsid w:val="000524C5"/>
    <w:rsid w:val="00052816"/>
    <w:rsid w:val="0005281B"/>
    <w:rsid w:val="00052888"/>
    <w:rsid w:val="000528B5"/>
    <w:rsid w:val="00052930"/>
    <w:rsid w:val="00053003"/>
    <w:rsid w:val="0005325E"/>
    <w:rsid w:val="00053565"/>
    <w:rsid w:val="00053646"/>
    <w:rsid w:val="00053728"/>
    <w:rsid w:val="00053752"/>
    <w:rsid w:val="00053CE9"/>
    <w:rsid w:val="00053F85"/>
    <w:rsid w:val="00053FB0"/>
    <w:rsid w:val="00054071"/>
    <w:rsid w:val="000541DF"/>
    <w:rsid w:val="000542DC"/>
    <w:rsid w:val="00054324"/>
    <w:rsid w:val="000543D7"/>
    <w:rsid w:val="00054579"/>
    <w:rsid w:val="000547C4"/>
    <w:rsid w:val="00054BC2"/>
    <w:rsid w:val="00054C9A"/>
    <w:rsid w:val="00054D04"/>
    <w:rsid w:val="00054EBB"/>
    <w:rsid w:val="00054EC9"/>
    <w:rsid w:val="00055150"/>
    <w:rsid w:val="000551EB"/>
    <w:rsid w:val="0005525E"/>
    <w:rsid w:val="000554AA"/>
    <w:rsid w:val="0005554E"/>
    <w:rsid w:val="000555E5"/>
    <w:rsid w:val="000556CC"/>
    <w:rsid w:val="0005572B"/>
    <w:rsid w:val="000557AB"/>
    <w:rsid w:val="000558C3"/>
    <w:rsid w:val="00055905"/>
    <w:rsid w:val="00055B4B"/>
    <w:rsid w:val="00055B9E"/>
    <w:rsid w:val="0005640B"/>
    <w:rsid w:val="000564AE"/>
    <w:rsid w:val="000564D7"/>
    <w:rsid w:val="0005663A"/>
    <w:rsid w:val="000567AF"/>
    <w:rsid w:val="000568D6"/>
    <w:rsid w:val="00056AC9"/>
    <w:rsid w:val="00056B0D"/>
    <w:rsid w:val="00056C10"/>
    <w:rsid w:val="00056C35"/>
    <w:rsid w:val="00056C99"/>
    <w:rsid w:val="00056D4B"/>
    <w:rsid w:val="00056F8B"/>
    <w:rsid w:val="00057115"/>
    <w:rsid w:val="000571E4"/>
    <w:rsid w:val="00057222"/>
    <w:rsid w:val="0005739C"/>
    <w:rsid w:val="00057C19"/>
    <w:rsid w:val="00057C2C"/>
    <w:rsid w:val="00057D01"/>
    <w:rsid w:val="00057D52"/>
    <w:rsid w:val="00057E9F"/>
    <w:rsid w:val="0006035E"/>
    <w:rsid w:val="00060501"/>
    <w:rsid w:val="0006077B"/>
    <w:rsid w:val="000608E1"/>
    <w:rsid w:val="00060E8F"/>
    <w:rsid w:val="00060F6C"/>
    <w:rsid w:val="00060FB2"/>
    <w:rsid w:val="00061088"/>
    <w:rsid w:val="000610B9"/>
    <w:rsid w:val="000610C1"/>
    <w:rsid w:val="000610E1"/>
    <w:rsid w:val="000618DB"/>
    <w:rsid w:val="000618ED"/>
    <w:rsid w:val="00061943"/>
    <w:rsid w:val="00061AC1"/>
    <w:rsid w:val="00061AF0"/>
    <w:rsid w:val="00061C32"/>
    <w:rsid w:val="00061DE5"/>
    <w:rsid w:val="00061F3E"/>
    <w:rsid w:val="000620CB"/>
    <w:rsid w:val="0006213C"/>
    <w:rsid w:val="0006217E"/>
    <w:rsid w:val="0006226F"/>
    <w:rsid w:val="0006238D"/>
    <w:rsid w:val="00062520"/>
    <w:rsid w:val="000629F9"/>
    <w:rsid w:val="00062B8A"/>
    <w:rsid w:val="00062B8F"/>
    <w:rsid w:val="00062B95"/>
    <w:rsid w:val="00062F04"/>
    <w:rsid w:val="00062FF3"/>
    <w:rsid w:val="00063063"/>
    <w:rsid w:val="00063150"/>
    <w:rsid w:val="000632E9"/>
    <w:rsid w:val="0006331C"/>
    <w:rsid w:val="000633FA"/>
    <w:rsid w:val="00063567"/>
    <w:rsid w:val="0006367C"/>
    <w:rsid w:val="0006378F"/>
    <w:rsid w:val="000638B6"/>
    <w:rsid w:val="00063B88"/>
    <w:rsid w:val="00063B90"/>
    <w:rsid w:val="00064008"/>
    <w:rsid w:val="000640FA"/>
    <w:rsid w:val="0006418B"/>
    <w:rsid w:val="00064276"/>
    <w:rsid w:val="00064346"/>
    <w:rsid w:val="0006451E"/>
    <w:rsid w:val="000645C6"/>
    <w:rsid w:val="0006465F"/>
    <w:rsid w:val="00064705"/>
    <w:rsid w:val="0006474A"/>
    <w:rsid w:val="00064806"/>
    <w:rsid w:val="0006480F"/>
    <w:rsid w:val="00064983"/>
    <w:rsid w:val="00064DEB"/>
    <w:rsid w:val="00064E64"/>
    <w:rsid w:val="00064EDD"/>
    <w:rsid w:val="00064F8E"/>
    <w:rsid w:val="00065173"/>
    <w:rsid w:val="00065443"/>
    <w:rsid w:val="000654DB"/>
    <w:rsid w:val="00065514"/>
    <w:rsid w:val="0006556D"/>
    <w:rsid w:val="00065B90"/>
    <w:rsid w:val="00065BA7"/>
    <w:rsid w:val="00066050"/>
    <w:rsid w:val="00066756"/>
    <w:rsid w:val="0006676D"/>
    <w:rsid w:val="00066975"/>
    <w:rsid w:val="00066A77"/>
    <w:rsid w:val="00066AA4"/>
    <w:rsid w:val="00066DA4"/>
    <w:rsid w:val="00066DE6"/>
    <w:rsid w:val="00066F66"/>
    <w:rsid w:val="0006700F"/>
    <w:rsid w:val="00067013"/>
    <w:rsid w:val="000671BF"/>
    <w:rsid w:val="00067349"/>
    <w:rsid w:val="00067562"/>
    <w:rsid w:val="00067615"/>
    <w:rsid w:val="000676A5"/>
    <w:rsid w:val="000676FF"/>
    <w:rsid w:val="00067AA2"/>
    <w:rsid w:val="00067B3F"/>
    <w:rsid w:val="00067B6F"/>
    <w:rsid w:val="00067DCC"/>
    <w:rsid w:val="00070055"/>
    <w:rsid w:val="00070080"/>
    <w:rsid w:val="000700A6"/>
    <w:rsid w:val="000701F3"/>
    <w:rsid w:val="0007029C"/>
    <w:rsid w:val="000702B1"/>
    <w:rsid w:val="00070399"/>
    <w:rsid w:val="0007061E"/>
    <w:rsid w:val="00070BD7"/>
    <w:rsid w:val="00070CAE"/>
    <w:rsid w:val="00070D59"/>
    <w:rsid w:val="00070E09"/>
    <w:rsid w:val="0007113C"/>
    <w:rsid w:val="0007116D"/>
    <w:rsid w:val="000711A3"/>
    <w:rsid w:val="00071447"/>
    <w:rsid w:val="00071453"/>
    <w:rsid w:val="000714A2"/>
    <w:rsid w:val="000716A3"/>
    <w:rsid w:val="00071A06"/>
    <w:rsid w:val="00071B79"/>
    <w:rsid w:val="00071CAE"/>
    <w:rsid w:val="00071E70"/>
    <w:rsid w:val="00071ED1"/>
    <w:rsid w:val="0007234B"/>
    <w:rsid w:val="0007237A"/>
    <w:rsid w:val="00072610"/>
    <w:rsid w:val="0007265E"/>
    <w:rsid w:val="00072667"/>
    <w:rsid w:val="000726FA"/>
    <w:rsid w:val="00072768"/>
    <w:rsid w:val="00072923"/>
    <w:rsid w:val="000729A7"/>
    <w:rsid w:val="00072AFA"/>
    <w:rsid w:val="00072CCD"/>
    <w:rsid w:val="00072E36"/>
    <w:rsid w:val="00072EB3"/>
    <w:rsid w:val="00072EEE"/>
    <w:rsid w:val="00073043"/>
    <w:rsid w:val="00073115"/>
    <w:rsid w:val="00073127"/>
    <w:rsid w:val="000731C3"/>
    <w:rsid w:val="00073232"/>
    <w:rsid w:val="00073239"/>
    <w:rsid w:val="000732D1"/>
    <w:rsid w:val="000733B8"/>
    <w:rsid w:val="0007343D"/>
    <w:rsid w:val="000734B8"/>
    <w:rsid w:val="000735DA"/>
    <w:rsid w:val="00073787"/>
    <w:rsid w:val="00073834"/>
    <w:rsid w:val="00073B27"/>
    <w:rsid w:val="00073E4C"/>
    <w:rsid w:val="00074067"/>
    <w:rsid w:val="000740AD"/>
    <w:rsid w:val="0007448C"/>
    <w:rsid w:val="00074499"/>
    <w:rsid w:val="000745A8"/>
    <w:rsid w:val="0007476A"/>
    <w:rsid w:val="00074A27"/>
    <w:rsid w:val="00074A3D"/>
    <w:rsid w:val="00074C54"/>
    <w:rsid w:val="00074CDA"/>
    <w:rsid w:val="00074DCE"/>
    <w:rsid w:val="000754BF"/>
    <w:rsid w:val="000757A5"/>
    <w:rsid w:val="00075C0D"/>
    <w:rsid w:val="00075D7C"/>
    <w:rsid w:val="00075EEC"/>
    <w:rsid w:val="000760A5"/>
    <w:rsid w:val="000762E0"/>
    <w:rsid w:val="000763EE"/>
    <w:rsid w:val="00076511"/>
    <w:rsid w:val="0007651B"/>
    <w:rsid w:val="00076567"/>
    <w:rsid w:val="00076677"/>
    <w:rsid w:val="000767D3"/>
    <w:rsid w:val="00076896"/>
    <w:rsid w:val="000768E3"/>
    <w:rsid w:val="00076978"/>
    <w:rsid w:val="000769A1"/>
    <w:rsid w:val="00077155"/>
    <w:rsid w:val="000773F9"/>
    <w:rsid w:val="00077446"/>
    <w:rsid w:val="0007769F"/>
    <w:rsid w:val="000779CE"/>
    <w:rsid w:val="00077B72"/>
    <w:rsid w:val="00077BE5"/>
    <w:rsid w:val="00077C46"/>
    <w:rsid w:val="00077F46"/>
    <w:rsid w:val="00077F9F"/>
    <w:rsid w:val="0008006D"/>
    <w:rsid w:val="000802F2"/>
    <w:rsid w:val="0008038B"/>
    <w:rsid w:val="00080482"/>
    <w:rsid w:val="00080507"/>
    <w:rsid w:val="00080628"/>
    <w:rsid w:val="000807F4"/>
    <w:rsid w:val="000808E3"/>
    <w:rsid w:val="00080949"/>
    <w:rsid w:val="00080A82"/>
    <w:rsid w:val="00080A93"/>
    <w:rsid w:val="00080DF0"/>
    <w:rsid w:val="00080E2E"/>
    <w:rsid w:val="00080EB9"/>
    <w:rsid w:val="00081011"/>
    <w:rsid w:val="00081342"/>
    <w:rsid w:val="00081586"/>
    <w:rsid w:val="0008191B"/>
    <w:rsid w:val="000819FA"/>
    <w:rsid w:val="00081A70"/>
    <w:rsid w:val="00081BBE"/>
    <w:rsid w:val="00081C0B"/>
    <w:rsid w:val="00081C94"/>
    <w:rsid w:val="00081CC0"/>
    <w:rsid w:val="00081F51"/>
    <w:rsid w:val="00081F70"/>
    <w:rsid w:val="000823C9"/>
    <w:rsid w:val="00082474"/>
    <w:rsid w:val="000824BA"/>
    <w:rsid w:val="000824DF"/>
    <w:rsid w:val="000825C0"/>
    <w:rsid w:val="0008273D"/>
    <w:rsid w:val="00082B75"/>
    <w:rsid w:val="00082BC1"/>
    <w:rsid w:val="00082D19"/>
    <w:rsid w:val="00082DB3"/>
    <w:rsid w:val="00082E50"/>
    <w:rsid w:val="00082E8C"/>
    <w:rsid w:val="0008301B"/>
    <w:rsid w:val="000830E8"/>
    <w:rsid w:val="00083108"/>
    <w:rsid w:val="00083203"/>
    <w:rsid w:val="000832F7"/>
    <w:rsid w:val="0008330A"/>
    <w:rsid w:val="0008335B"/>
    <w:rsid w:val="0008335D"/>
    <w:rsid w:val="00083552"/>
    <w:rsid w:val="00083639"/>
    <w:rsid w:val="0008380A"/>
    <w:rsid w:val="0008383D"/>
    <w:rsid w:val="0008389C"/>
    <w:rsid w:val="00083976"/>
    <w:rsid w:val="00083A64"/>
    <w:rsid w:val="00083A65"/>
    <w:rsid w:val="00083B76"/>
    <w:rsid w:val="00083C81"/>
    <w:rsid w:val="00083CB0"/>
    <w:rsid w:val="00083D31"/>
    <w:rsid w:val="00083D53"/>
    <w:rsid w:val="00083F69"/>
    <w:rsid w:val="00083FCD"/>
    <w:rsid w:val="00084150"/>
    <w:rsid w:val="00084277"/>
    <w:rsid w:val="00084309"/>
    <w:rsid w:val="000843A8"/>
    <w:rsid w:val="0008443A"/>
    <w:rsid w:val="000844DA"/>
    <w:rsid w:val="000848CD"/>
    <w:rsid w:val="000848F0"/>
    <w:rsid w:val="00084A76"/>
    <w:rsid w:val="00084B32"/>
    <w:rsid w:val="00084D53"/>
    <w:rsid w:val="000850F8"/>
    <w:rsid w:val="000851C9"/>
    <w:rsid w:val="000852F0"/>
    <w:rsid w:val="0008552E"/>
    <w:rsid w:val="00085606"/>
    <w:rsid w:val="0008562C"/>
    <w:rsid w:val="00085746"/>
    <w:rsid w:val="00085982"/>
    <w:rsid w:val="000859CA"/>
    <w:rsid w:val="00085A88"/>
    <w:rsid w:val="00085AC9"/>
    <w:rsid w:val="00085B31"/>
    <w:rsid w:val="00085CA7"/>
    <w:rsid w:val="00085CBA"/>
    <w:rsid w:val="00085D0B"/>
    <w:rsid w:val="00085D5D"/>
    <w:rsid w:val="00085DA5"/>
    <w:rsid w:val="00085DBA"/>
    <w:rsid w:val="00085ED1"/>
    <w:rsid w:val="00085F03"/>
    <w:rsid w:val="00085F8E"/>
    <w:rsid w:val="00085FAD"/>
    <w:rsid w:val="00086041"/>
    <w:rsid w:val="0008610E"/>
    <w:rsid w:val="00086172"/>
    <w:rsid w:val="0008622A"/>
    <w:rsid w:val="00086569"/>
    <w:rsid w:val="000865F6"/>
    <w:rsid w:val="00086CE7"/>
    <w:rsid w:val="00086FEE"/>
    <w:rsid w:val="0008706F"/>
    <w:rsid w:val="0008708D"/>
    <w:rsid w:val="000871AA"/>
    <w:rsid w:val="00087291"/>
    <w:rsid w:val="00087468"/>
    <w:rsid w:val="000875FC"/>
    <w:rsid w:val="00087866"/>
    <w:rsid w:val="000878F5"/>
    <w:rsid w:val="00087A8F"/>
    <w:rsid w:val="00087BA3"/>
    <w:rsid w:val="00087C84"/>
    <w:rsid w:val="00087D37"/>
    <w:rsid w:val="00087D9D"/>
    <w:rsid w:val="00087E59"/>
    <w:rsid w:val="00087F37"/>
    <w:rsid w:val="00087F8F"/>
    <w:rsid w:val="00090550"/>
    <w:rsid w:val="000906A4"/>
    <w:rsid w:val="000907C9"/>
    <w:rsid w:val="000908A1"/>
    <w:rsid w:val="000908BB"/>
    <w:rsid w:val="00090977"/>
    <w:rsid w:val="00090BF1"/>
    <w:rsid w:val="00090DBA"/>
    <w:rsid w:val="00090F6E"/>
    <w:rsid w:val="00091197"/>
    <w:rsid w:val="00091357"/>
    <w:rsid w:val="000913D5"/>
    <w:rsid w:val="0009145B"/>
    <w:rsid w:val="0009154D"/>
    <w:rsid w:val="000915CE"/>
    <w:rsid w:val="000915EA"/>
    <w:rsid w:val="000915FB"/>
    <w:rsid w:val="0009161A"/>
    <w:rsid w:val="00091620"/>
    <w:rsid w:val="0009169E"/>
    <w:rsid w:val="0009184A"/>
    <w:rsid w:val="00091986"/>
    <w:rsid w:val="000919A9"/>
    <w:rsid w:val="00091D00"/>
    <w:rsid w:val="00091D18"/>
    <w:rsid w:val="0009210A"/>
    <w:rsid w:val="000923D4"/>
    <w:rsid w:val="0009266E"/>
    <w:rsid w:val="000926FC"/>
    <w:rsid w:val="00092716"/>
    <w:rsid w:val="000929A9"/>
    <w:rsid w:val="00092BB2"/>
    <w:rsid w:val="00092E09"/>
    <w:rsid w:val="00092FAB"/>
    <w:rsid w:val="00093005"/>
    <w:rsid w:val="000930B4"/>
    <w:rsid w:val="000930FA"/>
    <w:rsid w:val="00093234"/>
    <w:rsid w:val="000933AB"/>
    <w:rsid w:val="000933E4"/>
    <w:rsid w:val="00093451"/>
    <w:rsid w:val="00093454"/>
    <w:rsid w:val="0009348B"/>
    <w:rsid w:val="000934AD"/>
    <w:rsid w:val="0009373C"/>
    <w:rsid w:val="000939DC"/>
    <w:rsid w:val="000939F7"/>
    <w:rsid w:val="00093D42"/>
    <w:rsid w:val="00093DAF"/>
    <w:rsid w:val="00093DE5"/>
    <w:rsid w:val="00093E1D"/>
    <w:rsid w:val="00093FEB"/>
    <w:rsid w:val="0009412E"/>
    <w:rsid w:val="00094285"/>
    <w:rsid w:val="000942CB"/>
    <w:rsid w:val="000943CE"/>
    <w:rsid w:val="000944E0"/>
    <w:rsid w:val="00094651"/>
    <w:rsid w:val="000947A5"/>
    <w:rsid w:val="000947F0"/>
    <w:rsid w:val="0009495B"/>
    <w:rsid w:val="00094986"/>
    <w:rsid w:val="00094AF3"/>
    <w:rsid w:val="00094C4F"/>
    <w:rsid w:val="00094E0A"/>
    <w:rsid w:val="00094FC5"/>
    <w:rsid w:val="000951AC"/>
    <w:rsid w:val="000953CE"/>
    <w:rsid w:val="00095447"/>
    <w:rsid w:val="000954FD"/>
    <w:rsid w:val="00095512"/>
    <w:rsid w:val="000955A9"/>
    <w:rsid w:val="000955F6"/>
    <w:rsid w:val="00095A0B"/>
    <w:rsid w:val="00095BE0"/>
    <w:rsid w:val="00095F49"/>
    <w:rsid w:val="00095FE7"/>
    <w:rsid w:val="00096088"/>
    <w:rsid w:val="000962FA"/>
    <w:rsid w:val="00096355"/>
    <w:rsid w:val="00096379"/>
    <w:rsid w:val="00096526"/>
    <w:rsid w:val="0009655C"/>
    <w:rsid w:val="000967AD"/>
    <w:rsid w:val="00096ACC"/>
    <w:rsid w:val="000971C3"/>
    <w:rsid w:val="000971D6"/>
    <w:rsid w:val="0009736B"/>
    <w:rsid w:val="00097403"/>
    <w:rsid w:val="00097614"/>
    <w:rsid w:val="00097988"/>
    <w:rsid w:val="000979D6"/>
    <w:rsid w:val="000979FC"/>
    <w:rsid w:val="00097A57"/>
    <w:rsid w:val="00097A7A"/>
    <w:rsid w:val="00097C09"/>
    <w:rsid w:val="00097C7C"/>
    <w:rsid w:val="00097E75"/>
    <w:rsid w:val="00097E7B"/>
    <w:rsid w:val="00097EA5"/>
    <w:rsid w:val="00097F80"/>
    <w:rsid w:val="000A0193"/>
    <w:rsid w:val="000A0446"/>
    <w:rsid w:val="000A06D2"/>
    <w:rsid w:val="000A07A8"/>
    <w:rsid w:val="000A0882"/>
    <w:rsid w:val="000A0905"/>
    <w:rsid w:val="000A09AC"/>
    <w:rsid w:val="000A0A4D"/>
    <w:rsid w:val="000A0AE9"/>
    <w:rsid w:val="000A0EC5"/>
    <w:rsid w:val="000A0EF2"/>
    <w:rsid w:val="000A0F5A"/>
    <w:rsid w:val="000A0F6A"/>
    <w:rsid w:val="000A1259"/>
    <w:rsid w:val="000A1287"/>
    <w:rsid w:val="000A12C4"/>
    <w:rsid w:val="000A12EE"/>
    <w:rsid w:val="000A13F3"/>
    <w:rsid w:val="000A15D2"/>
    <w:rsid w:val="000A166A"/>
    <w:rsid w:val="000A19DA"/>
    <w:rsid w:val="000A1BC2"/>
    <w:rsid w:val="000A1CBE"/>
    <w:rsid w:val="000A1DA4"/>
    <w:rsid w:val="000A1FAF"/>
    <w:rsid w:val="000A1FFD"/>
    <w:rsid w:val="000A20B6"/>
    <w:rsid w:val="000A218E"/>
    <w:rsid w:val="000A24FF"/>
    <w:rsid w:val="000A276E"/>
    <w:rsid w:val="000A27A8"/>
    <w:rsid w:val="000A2A5B"/>
    <w:rsid w:val="000A2BDE"/>
    <w:rsid w:val="000A2C54"/>
    <w:rsid w:val="000A2CE1"/>
    <w:rsid w:val="000A2D01"/>
    <w:rsid w:val="000A2EBA"/>
    <w:rsid w:val="000A2F79"/>
    <w:rsid w:val="000A30A3"/>
    <w:rsid w:val="000A3109"/>
    <w:rsid w:val="000A3125"/>
    <w:rsid w:val="000A31CC"/>
    <w:rsid w:val="000A31FB"/>
    <w:rsid w:val="000A3381"/>
    <w:rsid w:val="000A35E1"/>
    <w:rsid w:val="000A366C"/>
    <w:rsid w:val="000A3745"/>
    <w:rsid w:val="000A3D23"/>
    <w:rsid w:val="000A3D80"/>
    <w:rsid w:val="000A3DC1"/>
    <w:rsid w:val="000A3DCB"/>
    <w:rsid w:val="000A3E0A"/>
    <w:rsid w:val="000A3F11"/>
    <w:rsid w:val="000A41B0"/>
    <w:rsid w:val="000A4351"/>
    <w:rsid w:val="000A43C6"/>
    <w:rsid w:val="000A4495"/>
    <w:rsid w:val="000A48EC"/>
    <w:rsid w:val="000A4A43"/>
    <w:rsid w:val="000A4B14"/>
    <w:rsid w:val="000A4C5F"/>
    <w:rsid w:val="000A4DB7"/>
    <w:rsid w:val="000A4EAE"/>
    <w:rsid w:val="000A4F6F"/>
    <w:rsid w:val="000A51F8"/>
    <w:rsid w:val="000A538B"/>
    <w:rsid w:val="000A5485"/>
    <w:rsid w:val="000A550E"/>
    <w:rsid w:val="000A5739"/>
    <w:rsid w:val="000A5A8D"/>
    <w:rsid w:val="000A5B05"/>
    <w:rsid w:val="000A5BE5"/>
    <w:rsid w:val="000A5C59"/>
    <w:rsid w:val="000A5C62"/>
    <w:rsid w:val="000A5D3E"/>
    <w:rsid w:val="000A6294"/>
    <w:rsid w:val="000A62D1"/>
    <w:rsid w:val="000A6460"/>
    <w:rsid w:val="000A64A0"/>
    <w:rsid w:val="000A64B4"/>
    <w:rsid w:val="000A6525"/>
    <w:rsid w:val="000A65F8"/>
    <w:rsid w:val="000A6685"/>
    <w:rsid w:val="000A6848"/>
    <w:rsid w:val="000A686A"/>
    <w:rsid w:val="000A68C8"/>
    <w:rsid w:val="000A6983"/>
    <w:rsid w:val="000A6C3A"/>
    <w:rsid w:val="000A6DCA"/>
    <w:rsid w:val="000A6E24"/>
    <w:rsid w:val="000A72D7"/>
    <w:rsid w:val="000A75AF"/>
    <w:rsid w:val="000A7834"/>
    <w:rsid w:val="000A7968"/>
    <w:rsid w:val="000A7C29"/>
    <w:rsid w:val="000A7CE0"/>
    <w:rsid w:val="000A7E38"/>
    <w:rsid w:val="000B04DB"/>
    <w:rsid w:val="000B04F6"/>
    <w:rsid w:val="000B0663"/>
    <w:rsid w:val="000B06B8"/>
    <w:rsid w:val="000B0749"/>
    <w:rsid w:val="000B076D"/>
    <w:rsid w:val="000B0A43"/>
    <w:rsid w:val="000B0CDE"/>
    <w:rsid w:val="000B0F0D"/>
    <w:rsid w:val="000B1102"/>
    <w:rsid w:val="000B117D"/>
    <w:rsid w:val="000B134A"/>
    <w:rsid w:val="000B14B7"/>
    <w:rsid w:val="000B14F5"/>
    <w:rsid w:val="000B1A10"/>
    <w:rsid w:val="000B1D1F"/>
    <w:rsid w:val="000B1D98"/>
    <w:rsid w:val="000B1E3B"/>
    <w:rsid w:val="000B1FCD"/>
    <w:rsid w:val="000B20EF"/>
    <w:rsid w:val="000B2260"/>
    <w:rsid w:val="000B232E"/>
    <w:rsid w:val="000B27E1"/>
    <w:rsid w:val="000B27FC"/>
    <w:rsid w:val="000B2A90"/>
    <w:rsid w:val="000B2C48"/>
    <w:rsid w:val="000B2C68"/>
    <w:rsid w:val="000B2CC1"/>
    <w:rsid w:val="000B2E85"/>
    <w:rsid w:val="000B2F21"/>
    <w:rsid w:val="000B30EC"/>
    <w:rsid w:val="000B3272"/>
    <w:rsid w:val="000B331C"/>
    <w:rsid w:val="000B341E"/>
    <w:rsid w:val="000B3654"/>
    <w:rsid w:val="000B36A5"/>
    <w:rsid w:val="000B3729"/>
    <w:rsid w:val="000B3830"/>
    <w:rsid w:val="000B3A5F"/>
    <w:rsid w:val="000B3CB8"/>
    <w:rsid w:val="000B3D26"/>
    <w:rsid w:val="000B3DFE"/>
    <w:rsid w:val="000B3E1B"/>
    <w:rsid w:val="000B3ED7"/>
    <w:rsid w:val="000B3F56"/>
    <w:rsid w:val="000B40BE"/>
    <w:rsid w:val="000B41D1"/>
    <w:rsid w:val="000B439F"/>
    <w:rsid w:val="000B4400"/>
    <w:rsid w:val="000B4404"/>
    <w:rsid w:val="000B453F"/>
    <w:rsid w:val="000B464B"/>
    <w:rsid w:val="000B46DD"/>
    <w:rsid w:val="000B4927"/>
    <w:rsid w:val="000B4DF6"/>
    <w:rsid w:val="000B4DFB"/>
    <w:rsid w:val="000B4EB9"/>
    <w:rsid w:val="000B4FD3"/>
    <w:rsid w:val="000B501F"/>
    <w:rsid w:val="000B518C"/>
    <w:rsid w:val="000B5221"/>
    <w:rsid w:val="000B5465"/>
    <w:rsid w:val="000B55F3"/>
    <w:rsid w:val="000B55FD"/>
    <w:rsid w:val="000B5649"/>
    <w:rsid w:val="000B58B5"/>
    <w:rsid w:val="000B5AFC"/>
    <w:rsid w:val="000B5B20"/>
    <w:rsid w:val="000B5C13"/>
    <w:rsid w:val="000B5E55"/>
    <w:rsid w:val="000B5F1D"/>
    <w:rsid w:val="000B5FB8"/>
    <w:rsid w:val="000B5FF8"/>
    <w:rsid w:val="000B6069"/>
    <w:rsid w:val="000B6113"/>
    <w:rsid w:val="000B63CB"/>
    <w:rsid w:val="000B64C2"/>
    <w:rsid w:val="000B6505"/>
    <w:rsid w:val="000B691E"/>
    <w:rsid w:val="000B6B9C"/>
    <w:rsid w:val="000B6C40"/>
    <w:rsid w:val="000B6CF2"/>
    <w:rsid w:val="000B6E49"/>
    <w:rsid w:val="000B6EFC"/>
    <w:rsid w:val="000B7236"/>
    <w:rsid w:val="000B7243"/>
    <w:rsid w:val="000B7365"/>
    <w:rsid w:val="000B7534"/>
    <w:rsid w:val="000B76BD"/>
    <w:rsid w:val="000B7984"/>
    <w:rsid w:val="000B79F5"/>
    <w:rsid w:val="000B7A0C"/>
    <w:rsid w:val="000B7A21"/>
    <w:rsid w:val="000B7ADB"/>
    <w:rsid w:val="000B7B5C"/>
    <w:rsid w:val="000B7F5D"/>
    <w:rsid w:val="000C0014"/>
    <w:rsid w:val="000C011B"/>
    <w:rsid w:val="000C0197"/>
    <w:rsid w:val="000C020C"/>
    <w:rsid w:val="000C0518"/>
    <w:rsid w:val="000C088B"/>
    <w:rsid w:val="000C0987"/>
    <w:rsid w:val="000C099E"/>
    <w:rsid w:val="000C0F31"/>
    <w:rsid w:val="000C11DC"/>
    <w:rsid w:val="000C139D"/>
    <w:rsid w:val="000C155D"/>
    <w:rsid w:val="000C1688"/>
    <w:rsid w:val="000C17D8"/>
    <w:rsid w:val="000C18C3"/>
    <w:rsid w:val="000C18C5"/>
    <w:rsid w:val="000C1961"/>
    <w:rsid w:val="000C19A3"/>
    <w:rsid w:val="000C1A2A"/>
    <w:rsid w:val="000C1AB3"/>
    <w:rsid w:val="000C1AB5"/>
    <w:rsid w:val="000C1E10"/>
    <w:rsid w:val="000C1F9B"/>
    <w:rsid w:val="000C1FB0"/>
    <w:rsid w:val="000C1FC5"/>
    <w:rsid w:val="000C200E"/>
    <w:rsid w:val="000C2055"/>
    <w:rsid w:val="000C214E"/>
    <w:rsid w:val="000C223A"/>
    <w:rsid w:val="000C2258"/>
    <w:rsid w:val="000C251C"/>
    <w:rsid w:val="000C253F"/>
    <w:rsid w:val="000C27C2"/>
    <w:rsid w:val="000C2B1C"/>
    <w:rsid w:val="000C2E32"/>
    <w:rsid w:val="000C2EC6"/>
    <w:rsid w:val="000C2FD4"/>
    <w:rsid w:val="000C3263"/>
    <w:rsid w:val="000C3362"/>
    <w:rsid w:val="000C33D9"/>
    <w:rsid w:val="000C34A6"/>
    <w:rsid w:val="000C35DB"/>
    <w:rsid w:val="000C396B"/>
    <w:rsid w:val="000C3980"/>
    <w:rsid w:val="000C3997"/>
    <w:rsid w:val="000C3BE4"/>
    <w:rsid w:val="000C3C45"/>
    <w:rsid w:val="000C3C64"/>
    <w:rsid w:val="000C3C79"/>
    <w:rsid w:val="000C3C9C"/>
    <w:rsid w:val="000C3CBB"/>
    <w:rsid w:val="000C3DF2"/>
    <w:rsid w:val="000C3FCB"/>
    <w:rsid w:val="000C3FDB"/>
    <w:rsid w:val="000C4066"/>
    <w:rsid w:val="000C41A6"/>
    <w:rsid w:val="000C434F"/>
    <w:rsid w:val="000C436A"/>
    <w:rsid w:val="000C44A9"/>
    <w:rsid w:val="000C4628"/>
    <w:rsid w:val="000C469F"/>
    <w:rsid w:val="000C4742"/>
    <w:rsid w:val="000C4811"/>
    <w:rsid w:val="000C48F5"/>
    <w:rsid w:val="000C4B3A"/>
    <w:rsid w:val="000C4FDE"/>
    <w:rsid w:val="000C50BE"/>
    <w:rsid w:val="000C518D"/>
    <w:rsid w:val="000C550C"/>
    <w:rsid w:val="000C5582"/>
    <w:rsid w:val="000C56BA"/>
    <w:rsid w:val="000C57F7"/>
    <w:rsid w:val="000C587D"/>
    <w:rsid w:val="000C5A72"/>
    <w:rsid w:val="000C5B3A"/>
    <w:rsid w:val="000C5BB4"/>
    <w:rsid w:val="000C5BC6"/>
    <w:rsid w:val="000C5C12"/>
    <w:rsid w:val="000C5C4B"/>
    <w:rsid w:val="000C5D14"/>
    <w:rsid w:val="000C5E11"/>
    <w:rsid w:val="000C625C"/>
    <w:rsid w:val="000C62AB"/>
    <w:rsid w:val="000C63B5"/>
    <w:rsid w:val="000C65CC"/>
    <w:rsid w:val="000C6684"/>
    <w:rsid w:val="000C67BC"/>
    <w:rsid w:val="000C699F"/>
    <w:rsid w:val="000C6AC1"/>
    <w:rsid w:val="000C6E1E"/>
    <w:rsid w:val="000C6F6D"/>
    <w:rsid w:val="000C704E"/>
    <w:rsid w:val="000C706A"/>
    <w:rsid w:val="000C71E2"/>
    <w:rsid w:val="000C721B"/>
    <w:rsid w:val="000C73B6"/>
    <w:rsid w:val="000C7484"/>
    <w:rsid w:val="000C775C"/>
    <w:rsid w:val="000C7829"/>
    <w:rsid w:val="000C7A6F"/>
    <w:rsid w:val="000C7A70"/>
    <w:rsid w:val="000C7CBD"/>
    <w:rsid w:val="000C7D0E"/>
    <w:rsid w:val="000C7DC5"/>
    <w:rsid w:val="000D00C0"/>
    <w:rsid w:val="000D017B"/>
    <w:rsid w:val="000D0326"/>
    <w:rsid w:val="000D05B2"/>
    <w:rsid w:val="000D06B9"/>
    <w:rsid w:val="000D06D2"/>
    <w:rsid w:val="000D07A4"/>
    <w:rsid w:val="000D07E5"/>
    <w:rsid w:val="000D0816"/>
    <w:rsid w:val="000D0879"/>
    <w:rsid w:val="000D0889"/>
    <w:rsid w:val="000D08A2"/>
    <w:rsid w:val="000D09A4"/>
    <w:rsid w:val="000D09B5"/>
    <w:rsid w:val="000D09C6"/>
    <w:rsid w:val="000D09DF"/>
    <w:rsid w:val="000D0B19"/>
    <w:rsid w:val="000D0B42"/>
    <w:rsid w:val="000D0B4B"/>
    <w:rsid w:val="000D0C3E"/>
    <w:rsid w:val="000D0F67"/>
    <w:rsid w:val="000D10AC"/>
    <w:rsid w:val="000D12A3"/>
    <w:rsid w:val="000D1527"/>
    <w:rsid w:val="000D16D4"/>
    <w:rsid w:val="000D19A3"/>
    <w:rsid w:val="000D19EA"/>
    <w:rsid w:val="000D1B89"/>
    <w:rsid w:val="000D1BFC"/>
    <w:rsid w:val="000D1C87"/>
    <w:rsid w:val="000D1F4A"/>
    <w:rsid w:val="000D1F6A"/>
    <w:rsid w:val="000D2030"/>
    <w:rsid w:val="000D21F0"/>
    <w:rsid w:val="000D22AF"/>
    <w:rsid w:val="000D2731"/>
    <w:rsid w:val="000D29C9"/>
    <w:rsid w:val="000D2B49"/>
    <w:rsid w:val="000D2C15"/>
    <w:rsid w:val="000D2C3D"/>
    <w:rsid w:val="000D2F9D"/>
    <w:rsid w:val="000D32E7"/>
    <w:rsid w:val="000D32ED"/>
    <w:rsid w:val="000D360F"/>
    <w:rsid w:val="000D36DE"/>
    <w:rsid w:val="000D378D"/>
    <w:rsid w:val="000D380F"/>
    <w:rsid w:val="000D388C"/>
    <w:rsid w:val="000D3904"/>
    <w:rsid w:val="000D39DD"/>
    <w:rsid w:val="000D3B96"/>
    <w:rsid w:val="000D3BB4"/>
    <w:rsid w:val="000D3BCD"/>
    <w:rsid w:val="000D3D11"/>
    <w:rsid w:val="000D3D43"/>
    <w:rsid w:val="000D3E86"/>
    <w:rsid w:val="000D3EDE"/>
    <w:rsid w:val="000D3FD2"/>
    <w:rsid w:val="000D4198"/>
    <w:rsid w:val="000D41BB"/>
    <w:rsid w:val="000D42EA"/>
    <w:rsid w:val="000D431F"/>
    <w:rsid w:val="000D433C"/>
    <w:rsid w:val="000D4468"/>
    <w:rsid w:val="000D46F2"/>
    <w:rsid w:val="000D4987"/>
    <w:rsid w:val="000D4A29"/>
    <w:rsid w:val="000D4BAF"/>
    <w:rsid w:val="000D4C76"/>
    <w:rsid w:val="000D4F75"/>
    <w:rsid w:val="000D4FC2"/>
    <w:rsid w:val="000D512E"/>
    <w:rsid w:val="000D5226"/>
    <w:rsid w:val="000D55D0"/>
    <w:rsid w:val="000D5622"/>
    <w:rsid w:val="000D57DA"/>
    <w:rsid w:val="000D594F"/>
    <w:rsid w:val="000D5A29"/>
    <w:rsid w:val="000D5A2B"/>
    <w:rsid w:val="000D5BC8"/>
    <w:rsid w:val="000D5D0A"/>
    <w:rsid w:val="000D5E6C"/>
    <w:rsid w:val="000D5EAC"/>
    <w:rsid w:val="000D60E1"/>
    <w:rsid w:val="000D61C0"/>
    <w:rsid w:val="000D61CB"/>
    <w:rsid w:val="000D64E6"/>
    <w:rsid w:val="000D654C"/>
    <w:rsid w:val="000D6660"/>
    <w:rsid w:val="000D67AB"/>
    <w:rsid w:val="000D6854"/>
    <w:rsid w:val="000D6B9B"/>
    <w:rsid w:val="000D6C24"/>
    <w:rsid w:val="000D704C"/>
    <w:rsid w:val="000D741F"/>
    <w:rsid w:val="000D748A"/>
    <w:rsid w:val="000D7603"/>
    <w:rsid w:val="000D792F"/>
    <w:rsid w:val="000D7A3F"/>
    <w:rsid w:val="000D7B72"/>
    <w:rsid w:val="000D7BDE"/>
    <w:rsid w:val="000D7CD2"/>
    <w:rsid w:val="000D7DB4"/>
    <w:rsid w:val="000D7E2D"/>
    <w:rsid w:val="000D7ECC"/>
    <w:rsid w:val="000E0023"/>
    <w:rsid w:val="000E0024"/>
    <w:rsid w:val="000E00C6"/>
    <w:rsid w:val="000E01C7"/>
    <w:rsid w:val="000E024D"/>
    <w:rsid w:val="000E02E7"/>
    <w:rsid w:val="000E036B"/>
    <w:rsid w:val="000E0387"/>
    <w:rsid w:val="000E04DB"/>
    <w:rsid w:val="000E056A"/>
    <w:rsid w:val="000E0584"/>
    <w:rsid w:val="000E0623"/>
    <w:rsid w:val="000E0690"/>
    <w:rsid w:val="000E06E6"/>
    <w:rsid w:val="000E0794"/>
    <w:rsid w:val="000E090E"/>
    <w:rsid w:val="000E0D83"/>
    <w:rsid w:val="000E0DF0"/>
    <w:rsid w:val="000E0E06"/>
    <w:rsid w:val="000E10FB"/>
    <w:rsid w:val="000E12CE"/>
    <w:rsid w:val="000E13E3"/>
    <w:rsid w:val="000E1421"/>
    <w:rsid w:val="000E144F"/>
    <w:rsid w:val="000E1677"/>
    <w:rsid w:val="000E17AF"/>
    <w:rsid w:val="000E1876"/>
    <w:rsid w:val="000E1A0B"/>
    <w:rsid w:val="000E1A7D"/>
    <w:rsid w:val="000E1B14"/>
    <w:rsid w:val="000E1BA1"/>
    <w:rsid w:val="000E1C66"/>
    <w:rsid w:val="000E1CB8"/>
    <w:rsid w:val="000E1CE9"/>
    <w:rsid w:val="000E1EC1"/>
    <w:rsid w:val="000E1F34"/>
    <w:rsid w:val="000E1FB8"/>
    <w:rsid w:val="000E1FE4"/>
    <w:rsid w:val="000E207C"/>
    <w:rsid w:val="000E20A9"/>
    <w:rsid w:val="000E225C"/>
    <w:rsid w:val="000E231B"/>
    <w:rsid w:val="000E2339"/>
    <w:rsid w:val="000E242E"/>
    <w:rsid w:val="000E254A"/>
    <w:rsid w:val="000E2614"/>
    <w:rsid w:val="000E265B"/>
    <w:rsid w:val="000E26F7"/>
    <w:rsid w:val="000E28DE"/>
    <w:rsid w:val="000E29CF"/>
    <w:rsid w:val="000E2B67"/>
    <w:rsid w:val="000E2BEA"/>
    <w:rsid w:val="000E2C1D"/>
    <w:rsid w:val="000E2E98"/>
    <w:rsid w:val="000E3065"/>
    <w:rsid w:val="000E30D1"/>
    <w:rsid w:val="000E3102"/>
    <w:rsid w:val="000E3109"/>
    <w:rsid w:val="000E3179"/>
    <w:rsid w:val="000E3213"/>
    <w:rsid w:val="000E32D0"/>
    <w:rsid w:val="000E3356"/>
    <w:rsid w:val="000E3475"/>
    <w:rsid w:val="000E348D"/>
    <w:rsid w:val="000E348F"/>
    <w:rsid w:val="000E370A"/>
    <w:rsid w:val="000E3802"/>
    <w:rsid w:val="000E3843"/>
    <w:rsid w:val="000E3A06"/>
    <w:rsid w:val="000E3AFA"/>
    <w:rsid w:val="000E3B30"/>
    <w:rsid w:val="000E3C36"/>
    <w:rsid w:val="000E3E29"/>
    <w:rsid w:val="000E3EE7"/>
    <w:rsid w:val="000E3FC6"/>
    <w:rsid w:val="000E3FD2"/>
    <w:rsid w:val="000E4062"/>
    <w:rsid w:val="000E42BE"/>
    <w:rsid w:val="000E43F5"/>
    <w:rsid w:val="000E4552"/>
    <w:rsid w:val="000E45B9"/>
    <w:rsid w:val="000E46BA"/>
    <w:rsid w:val="000E47BA"/>
    <w:rsid w:val="000E4873"/>
    <w:rsid w:val="000E4A66"/>
    <w:rsid w:val="000E4C54"/>
    <w:rsid w:val="000E4C78"/>
    <w:rsid w:val="000E4D41"/>
    <w:rsid w:val="000E4F3D"/>
    <w:rsid w:val="000E505E"/>
    <w:rsid w:val="000E509A"/>
    <w:rsid w:val="000E5195"/>
    <w:rsid w:val="000E587D"/>
    <w:rsid w:val="000E588E"/>
    <w:rsid w:val="000E59AE"/>
    <w:rsid w:val="000E5A6E"/>
    <w:rsid w:val="000E5ADC"/>
    <w:rsid w:val="000E5BDE"/>
    <w:rsid w:val="000E5E79"/>
    <w:rsid w:val="000E5F44"/>
    <w:rsid w:val="000E613A"/>
    <w:rsid w:val="000E63E5"/>
    <w:rsid w:val="000E64A6"/>
    <w:rsid w:val="000E656F"/>
    <w:rsid w:val="000E668F"/>
    <w:rsid w:val="000E67D6"/>
    <w:rsid w:val="000E68A7"/>
    <w:rsid w:val="000E6BE7"/>
    <w:rsid w:val="000E6FE5"/>
    <w:rsid w:val="000E7003"/>
    <w:rsid w:val="000E70EE"/>
    <w:rsid w:val="000E7214"/>
    <w:rsid w:val="000E72B7"/>
    <w:rsid w:val="000E72CA"/>
    <w:rsid w:val="000E744F"/>
    <w:rsid w:val="000E74BB"/>
    <w:rsid w:val="000E766E"/>
    <w:rsid w:val="000E767F"/>
    <w:rsid w:val="000E768F"/>
    <w:rsid w:val="000E774B"/>
    <w:rsid w:val="000E77E0"/>
    <w:rsid w:val="000E784C"/>
    <w:rsid w:val="000E788C"/>
    <w:rsid w:val="000E790F"/>
    <w:rsid w:val="000E7992"/>
    <w:rsid w:val="000E7A1F"/>
    <w:rsid w:val="000E7A78"/>
    <w:rsid w:val="000E7C21"/>
    <w:rsid w:val="000E7CF5"/>
    <w:rsid w:val="000E7DFD"/>
    <w:rsid w:val="000E7E21"/>
    <w:rsid w:val="000F000B"/>
    <w:rsid w:val="000F00A0"/>
    <w:rsid w:val="000F0123"/>
    <w:rsid w:val="000F03BF"/>
    <w:rsid w:val="000F044E"/>
    <w:rsid w:val="000F0453"/>
    <w:rsid w:val="000F049F"/>
    <w:rsid w:val="000F060E"/>
    <w:rsid w:val="000F0620"/>
    <w:rsid w:val="000F0799"/>
    <w:rsid w:val="000F079B"/>
    <w:rsid w:val="000F099A"/>
    <w:rsid w:val="000F0B30"/>
    <w:rsid w:val="000F0C7D"/>
    <w:rsid w:val="000F0C96"/>
    <w:rsid w:val="000F0CC8"/>
    <w:rsid w:val="000F0CF0"/>
    <w:rsid w:val="000F0D9B"/>
    <w:rsid w:val="000F0E35"/>
    <w:rsid w:val="000F0E70"/>
    <w:rsid w:val="000F0E78"/>
    <w:rsid w:val="000F116F"/>
    <w:rsid w:val="000F12D2"/>
    <w:rsid w:val="000F1414"/>
    <w:rsid w:val="000F1425"/>
    <w:rsid w:val="000F1477"/>
    <w:rsid w:val="000F14C7"/>
    <w:rsid w:val="000F191F"/>
    <w:rsid w:val="000F1921"/>
    <w:rsid w:val="000F1A44"/>
    <w:rsid w:val="000F1AEA"/>
    <w:rsid w:val="000F1B1C"/>
    <w:rsid w:val="000F1BF7"/>
    <w:rsid w:val="000F1C76"/>
    <w:rsid w:val="000F1E7E"/>
    <w:rsid w:val="000F1F94"/>
    <w:rsid w:val="000F1FC0"/>
    <w:rsid w:val="000F22FD"/>
    <w:rsid w:val="000F233A"/>
    <w:rsid w:val="000F2453"/>
    <w:rsid w:val="000F2466"/>
    <w:rsid w:val="000F2887"/>
    <w:rsid w:val="000F2938"/>
    <w:rsid w:val="000F2973"/>
    <w:rsid w:val="000F2BBE"/>
    <w:rsid w:val="000F2CDE"/>
    <w:rsid w:val="000F2D19"/>
    <w:rsid w:val="000F31C6"/>
    <w:rsid w:val="000F367C"/>
    <w:rsid w:val="000F37A6"/>
    <w:rsid w:val="000F37E6"/>
    <w:rsid w:val="000F38AB"/>
    <w:rsid w:val="000F394F"/>
    <w:rsid w:val="000F3A09"/>
    <w:rsid w:val="000F3A1D"/>
    <w:rsid w:val="000F3BF8"/>
    <w:rsid w:val="000F4306"/>
    <w:rsid w:val="000F43F5"/>
    <w:rsid w:val="000F4410"/>
    <w:rsid w:val="000F4505"/>
    <w:rsid w:val="000F4672"/>
    <w:rsid w:val="000F46D0"/>
    <w:rsid w:val="000F4973"/>
    <w:rsid w:val="000F49FF"/>
    <w:rsid w:val="000F4A71"/>
    <w:rsid w:val="000F4C6D"/>
    <w:rsid w:val="000F511A"/>
    <w:rsid w:val="000F5132"/>
    <w:rsid w:val="000F5139"/>
    <w:rsid w:val="000F513D"/>
    <w:rsid w:val="000F530E"/>
    <w:rsid w:val="000F562F"/>
    <w:rsid w:val="000F58DD"/>
    <w:rsid w:val="000F591A"/>
    <w:rsid w:val="000F5C3E"/>
    <w:rsid w:val="000F5E93"/>
    <w:rsid w:val="000F5F95"/>
    <w:rsid w:val="000F5FD8"/>
    <w:rsid w:val="000F61B5"/>
    <w:rsid w:val="000F63E6"/>
    <w:rsid w:val="000F64B6"/>
    <w:rsid w:val="000F64D1"/>
    <w:rsid w:val="000F64D9"/>
    <w:rsid w:val="000F6619"/>
    <w:rsid w:val="000F6624"/>
    <w:rsid w:val="000F6648"/>
    <w:rsid w:val="000F67F1"/>
    <w:rsid w:val="000F68C2"/>
    <w:rsid w:val="000F6A2E"/>
    <w:rsid w:val="000F6B62"/>
    <w:rsid w:val="000F6C9C"/>
    <w:rsid w:val="000F6F6A"/>
    <w:rsid w:val="000F7007"/>
    <w:rsid w:val="000F7017"/>
    <w:rsid w:val="000F71AB"/>
    <w:rsid w:val="000F72DC"/>
    <w:rsid w:val="000F737B"/>
    <w:rsid w:val="000F73FF"/>
    <w:rsid w:val="000F7645"/>
    <w:rsid w:val="000F7652"/>
    <w:rsid w:val="000F76DA"/>
    <w:rsid w:val="000F76E1"/>
    <w:rsid w:val="000F7809"/>
    <w:rsid w:val="000F78E4"/>
    <w:rsid w:val="000F79E9"/>
    <w:rsid w:val="000F79F9"/>
    <w:rsid w:val="000F7AF7"/>
    <w:rsid w:val="000F7BF9"/>
    <w:rsid w:val="000F7C85"/>
    <w:rsid w:val="000F7CB8"/>
    <w:rsid w:val="000F7EF8"/>
    <w:rsid w:val="001000AA"/>
    <w:rsid w:val="001001CE"/>
    <w:rsid w:val="001003EE"/>
    <w:rsid w:val="0010068B"/>
    <w:rsid w:val="00100994"/>
    <w:rsid w:val="00100A25"/>
    <w:rsid w:val="00100A56"/>
    <w:rsid w:val="00100A9A"/>
    <w:rsid w:val="00100AF1"/>
    <w:rsid w:val="00100C5B"/>
    <w:rsid w:val="00100CB5"/>
    <w:rsid w:val="00100D29"/>
    <w:rsid w:val="00100D7C"/>
    <w:rsid w:val="00100DBC"/>
    <w:rsid w:val="00100FEB"/>
    <w:rsid w:val="001011CD"/>
    <w:rsid w:val="001014FC"/>
    <w:rsid w:val="00101772"/>
    <w:rsid w:val="00101C1C"/>
    <w:rsid w:val="00101E4D"/>
    <w:rsid w:val="00101E4F"/>
    <w:rsid w:val="00101E6F"/>
    <w:rsid w:val="001020B0"/>
    <w:rsid w:val="001020E8"/>
    <w:rsid w:val="00102191"/>
    <w:rsid w:val="001022E6"/>
    <w:rsid w:val="001024CA"/>
    <w:rsid w:val="00102578"/>
    <w:rsid w:val="00102602"/>
    <w:rsid w:val="001026FC"/>
    <w:rsid w:val="0010275B"/>
    <w:rsid w:val="0010293F"/>
    <w:rsid w:val="00102B0B"/>
    <w:rsid w:val="00102B39"/>
    <w:rsid w:val="00102DD5"/>
    <w:rsid w:val="0010309A"/>
    <w:rsid w:val="00103393"/>
    <w:rsid w:val="0010371F"/>
    <w:rsid w:val="00103749"/>
    <w:rsid w:val="0010378F"/>
    <w:rsid w:val="001037E4"/>
    <w:rsid w:val="0010386E"/>
    <w:rsid w:val="001039C7"/>
    <w:rsid w:val="00103AD8"/>
    <w:rsid w:val="00103F72"/>
    <w:rsid w:val="00103FB9"/>
    <w:rsid w:val="0010415F"/>
    <w:rsid w:val="001041C7"/>
    <w:rsid w:val="00104579"/>
    <w:rsid w:val="001046DD"/>
    <w:rsid w:val="0010477E"/>
    <w:rsid w:val="001047C3"/>
    <w:rsid w:val="001049F8"/>
    <w:rsid w:val="00104A8C"/>
    <w:rsid w:val="00104D61"/>
    <w:rsid w:val="00104D7B"/>
    <w:rsid w:val="00104D8E"/>
    <w:rsid w:val="00104E12"/>
    <w:rsid w:val="00104F52"/>
    <w:rsid w:val="001052E4"/>
    <w:rsid w:val="00105435"/>
    <w:rsid w:val="00105463"/>
    <w:rsid w:val="00105529"/>
    <w:rsid w:val="0010575C"/>
    <w:rsid w:val="00105764"/>
    <w:rsid w:val="00105818"/>
    <w:rsid w:val="00105855"/>
    <w:rsid w:val="0010592E"/>
    <w:rsid w:val="00105A77"/>
    <w:rsid w:val="00105BAB"/>
    <w:rsid w:val="00105C56"/>
    <w:rsid w:val="00105D96"/>
    <w:rsid w:val="00105EF2"/>
    <w:rsid w:val="00106051"/>
    <w:rsid w:val="0010606A"/>
    <w:rsid w:val="001063EC"/>
    <w:rsid w:val="001063F5"/>
    <w:rsid w:val="00106408"/>
    <w:rsid w:val="00106634"/>
    <w:rsid w:val="001066F7"/>
    <w:rsid w:val="00106985"/>
    <w:rsid w:val="00106A37"/>
    <w:rsid w:val="00106D82"/>
    <w:rsid w:val="00106D8E"/>
    <w:rsid w:val="00106E75"/>
    <w:rsid w:val="001070EC"/>
    <w:rsid w:val="00107271"/>
    <w:rsid w:val="001072D2"/>
    <w:rsid w:val="001073D4"/>
    <w:rsid w:val="00107408"/>
    <w:rsid w:val="00107B3C"/>
    <w:rsid w:val="00107E85"/>
    <w:rsid w:val="00107E88"/>
    <w:rsid w:val="00107F53"/>
    <w:rsid w:val="00107FCA"/>
    <w:rsid w:val="0011005D"/>
    <w:rsid w:val="001100C9"/>
    <w:rsid w:val="0011029E"/>
    <w:rsid w:val="00110743"/>
    <w:rsid w:val="0011082B"/>
    <w:rsid w:val="00110979"/>
    <w:rsid w:val="00110E51"/>
    <w:rsid w:val="0011107B"/>
    <w:rsid w:val="00111137"/>
    <w:rsid w:val="001111E0"/>
    <w:rsid w:val="001112A7"/>
    <w:rsid w:val="00111404"/>
    <w:rsid w:val="0011149C"/>
    <w:rsid w:val="001116C0"/>
    <w:rsid w:val="00111828"/>
    <w:rsid w:val="0011188B"/>
    <w:rsid w:val="00111AEB"/>
    <w:rsid w:val="00111D83"/>
    <w:rsid w:val="00111F26"/>
    <w:rsid w:val="0011201A"/>
    <w:rsid w:val="001120DE"/>
    <w:rsid w:val="0011216C"/>
    <w:rsid w:val="00112207"/>
    <w:rsid w:val="00112216"/>
    <w:rsid w:val="001122A4"/>
    <w:rsid w:val="001122CF"/>
    <w:rsid w:val="001124E6"/>
    <w:rsid w:val="00112563"/>
    <w:rsid w:val="001128E1"/>
    <w:rsid w:val="00112941"/>
    <w:rsid w:val="001129B7"/>
    <w:rsid w:val="00112A2B"/>
    <w:rsid w:val="00112B39"/>
    <w:rsid w:val="00112CD4"/>
    <w:rsid w:val="00112F3D"/>
    <w:rsid w:val="00112F57"/>
    <w:rsid w:val="00112F85"/>
    <w:rsid w:val="00112FD5"/>
    <w:rsid w:val="00113103"/>
    <w:rsid w:val="0011310C"/>
    <w:rsid w:val="00113210"/>
    <w:rsid w:val="001134AA"/>
    <w:rsid w:val="001134C7"/>
    <w:rsid w:val="00113597"/>
    <w:rsid w:val="00113890"/>
    <w:rsid w:val="001138BA"/>
    <w:rsid w:val="00113A26"/>
    <w:rsid w:val="00113A62"/>
    <w:rsid w:val="00113BED"/>
    <w:rsid w:val="00113C1A"/>
    <w:rsid w:val="00113C56"/>
    <w:rsid w:val="00113D80"/>
    <w:rsid w:val="00114357"/>
    <w:rsid w:val="00114457"/>
    <w:rsid w:val="00114637"/>
    <w:rsid w:val="00114708"/>
    <w:rsid w:val="00114858"/>
    <w:rsid w:val="001148D6"/>
    <w:rsid w:val="00114AD8"/>
    <w:rsid w:val="00114E29"/>
    <w:rsid w:val="00114E58"/>
    <w:rsid w:val="00114F3A"/>
    <w:rsid w:val="00115197"/>
    <w:rsid w:val="001154A3"/>
    <w:rsid w:val="001155A5"/>
    <w:rsid w:val="0011561D"/>
    <w:rsid w:val="001157E5"/>
    <w:rsid w:val="00115B8F"/>
    <w:rsid w:val="00115C25"/>
    <w:rsid w:val="00115D1D"/>
    <w:rsid w:val="00115E4D"/>
    <w:rsid w:val="00115F70"/>
    <w:rsid w:val="0011604D"/>
    <w:rsid w:val="0011643E"/>
    <w:rsid w:val="00116489"/>
    <w:rsid w:val="001164AF"/>
    <w:rsid w:val="001164BD"/>
    <w:rsid w:val="001164D2"/>
    <w:rsid w:val="001165DD"/>
    <w:rsid w:val="0011661D"/>
    <w:rsid w:val="00116A6F"/>
    <w:rsid w:val="00116AB1"/>
    <w:rsid w:val="00116AFC"/>
    <w:rsid w:val="00116C2C"/>
    <w:rsid w:val="00116D28"/>
    <w:rsid w:val="00116D53"/>
    <w:rsid w:val="00116D6B"/>
    <w:rsid w:val="00116DAA"/>
    <w:rsid w:val="00116F8C"/>
    <w:rsid w:val="00117056"/>
    <w:rsid w:val="00117191"/>
    <w:rsid w:val="00117709"/>
    <w:rsid w:val="00117889"/>
    <w:rsid w:val="001179D7"/>
    <w:rsid w:val="00117BC2"/>
    <w:rsid w:val="00117C67"/>
    <w:rsid w:val="00117EAF"/>
    <w:rsid w:val="00117F32"/>
    <w:rsid w:val="0012013E"/>
    <w:rsid w:val="001201F4"/>
    <w:rsid w:val="0012025B"/>
    <w:rsid w:val="00120484"/>
    <w:rsid w:val="001204EE"/>
    <w:rsid w:val="00120651"/>
    <w:rsid w:val="00120792"/>
    <w:rsid w:val="001207F3"/>
    <w:rsid w:val="001209B0"/>
    <w:rsid w:val="001209F5"/>
    <w:rsid w:val="00120A06"/>
    <w:rsid w:val="00120B56"/>
    <w:rsid w:val="00120C54"/>
    <w:rsid w:val="00120E12"/>
    <w:rsid w:val="00120E65"/>
    <w:rsid w:val="00120FB2"/>
    <w:rsid w:val="00121045"/>
    <w:rsid w:val="00121204"/>
    <w:rsid w:val="0012124B"/>
    <w:rsid w:val="001212E7"/>
    <w:rsid w:val="00121375"/>
    <w:rsid w:val="001216DB"/>
    <w:rsid w:val="0012171F"/>
    <w:rsid w:val="00121728"/>
    <w:rsid w:val="001219DD"/>
    <w:rsid w:val="00121AF7"/>
    <w:rsid w:val="00121B1F"/>
    <w:rsid w:val="00121B3C"/>
    <w:rsid w:val="00121BAF"/>
    <w:rsid w:val="00121C31"/>
    <w:rsid w:val="00121C8B"/>
    <w:rsid w:val="00121D49"/>
    <w:rsid w:val="00121D84"/>
    <w:rsid w:val="00121E50"/>
    <w:rsid w:val="00121EA7"/>
    <w:rsid w:val="00121F1F"/>
    <w:rsid w:val="00121F7A"/>
    <w:rsid w:val="0012200B"/>
    <w:rsid w:val="001220DE"/>
    <w:rsid w:val="00122144"/>
    <w:rsid w:val="0012234D"/>
    <w:rsid w:val="00122494"/>
    <w:rsid w:val="001224E4"/>
    <w:rsid w:val="001225EC"/>
    <w:rsid w:val="001226DF"/>
    <w:rsid w:val="00122747"/>
    <w:rsid w:val="00122810"/>
    <w:rsid w:val="001229E8"/>
    <w:rsid w:val="00122C31"/>
    <w:rsid w:val="00122C40"/>
    <w:rsid w:val="00122E1F"/>
    <w:rsid w:val="00122E5B"/>
    <w:rsid w:val="00122E8B"/>
    <w:rsid w:val="00122F42"/>
    <w:rsid w:val="001230C6"/>
    <w:rsid w:val="001231D9"/>
    <w:rsid w:val="001234A4"/>
    <w:rsid w:val="001234E2"/>
    <w:rsid w:val="00123577"/>
    <w:rsid w:val="0012369E"/>
    <w:rsid w:val="00123856"/>
    <w:rsid w:val="001238C0"/>
    <w:rsid w:val="00123970"/>
    <w:rsid w:val="00123A03"/>
    <w:rsid w:val="00123D46"/>
    <w:rsid w:val="00123F0B"/>
    <w:rsid w:val="00123FED"/>
    <w:rsid w:val="00124068"/>
    <w:rsid w:val="0012409E"/>
    <w:rsid w:val="001241B3"/>
    <w:rsid w:val="001242F0"/>
    <w:rsid w:val="00124387"/>
    <w:rsid w:val="00124493"/>
    <w:rsid w:val="0012459A"/>
    <w:rsid w:val="001246A8"/>
    <w:rsid w:val="001248C3"/>
    <w:rsid w:val="001248F8"/>
    <w:rsid w:val="00124999"/>
    <w:rsid w:val="00124E26"/>
    <w:rsid w:val="00124EE6"/>
    <w:rsid w:val="001250C7"/>
    <w:rsid w:val="00125272"/>
    <w:rsid w:val="00125442"/>
    <w:rsid w:val="001255C5"/>
    <w:rsid w:val="001256C0"/>
    <w:rsid w:val="001256DA"/>
    <w:rsid w:val="001259D7"/>
    <w:rsid w:val="00125B8A"/>
    <w:rsid w:val="00125BAC"/>
    <w:rsid w:val="0012620B"/>
    <w:rsid w:val="001262C5"/>
    <w:rsid w:val="0012647A"/>
    <w:rsid w:val="00126567"/>
    <w:rsid w:val="001265CE"/>
    <w:rsid w:val="00126783"/>
    <w:rsid w:val="001268E7"/>
    <w:rsid w:val="00126B28"/>
    <w:rsid w:val="00126B68"/>
    <w:rsid w:val="00126BE7"/>
    <w:rsid w:val="00126CDD"/>
    <w:rsid w:val="00126E22"/>
    <w:rsid w:val="00126F27"/>
    <w:rsid w:val="001271F0"/>
    <w:rsid w:val="00127203"/>
    <w:rsid w:val="00127272"/>
    <w:rsid w:val="001274C0"/>
    <w:rsid w:val="00127506"/>
    <w:rsid w:val="00127615"/>
    <w:rsid w:val="001276CE"/>
    <w:rsid w:val="00127783"/>
    <w:rsid w:val="00127865"/>
    <w:rsid w:val="00127A8D"/>
    <w:rsid w:val="00127AD2"/>
    <w:rsid w:val="00127AFA"/>
    <w:rsid w:val="00127B34"/>
    <w:rsid w:val="00127C42"/>
    <w:rsid w:val="00127E70"/>
    <w:rsid w:val="00127E88"/>
    <w:rsid w:val="00127F0E"/>
    <w:rsid w:val="00130086"/>
    <w:rsid w:val="00130185"/>
    <w:rsid w:val="0013029C"/>
    <w:rsid w:val="00130451"/>
    <w:rsid w:val="001304BB"/>
    <w:rsid w:val="0013051F"/>
    <w:rsid w:val="00130975"/>
    <w:rsid w:val="00130A05"/>
    <w:rsid w:val="00130C59"/>
    <w:rsid w:val="00130C90"/>
    <w:rsid w:val="00130D14"/>
    <w:rsid w:val="00130D2D"/>
    <w:rsid w:val="00130E96"/>
    <w:rsid w:val="00131267"/>
    <w:rsid w:val="001312E4"/>
    <w:rsid w:val="0013135D"/>
    <w:rsid w:val="00131507"/>
    <w:rsid w:val="00131596"/>
    <w:rsid w:val="001317A5"/>
    <w:rsid w:val="00131850"/>
    <w:rsid w:val="00131B1E"/>
    <w:rsid w:val="00131B5D"/>
    <w:rsid w:val="00131BB9"/>
    <w:rsid w:val="00131E1F"/>
    <w:rsid w:val="0013202C"/>
    <w:rsid w:val="0013235B"/>
    <w:rsid w:val="0013238B"/>
    <w:rsid w:val="00132410"/>
    <w:rsid w:val="001324E1"/>
    <w:rsid w:val="0013259F"/>
    <w:rsid w:val="0013262C"/>
    <w:rsid w:val="00132852"/>
    <w:rsid w:val="001331FF"/>
    <w:rsid w:val="00133290"/>
    <w:rsid w:val="001336BD"/>
    <w:rsid w:val="00133751"/>
    <w:rsid w:val="0013377C"/>
    <w:rsid w:val="00133A61"/>
    <w:rsid w:val="00133A93"/>
    <w:rsid w:val="00133BBC"/>
    <w:rsid w:val="00133C4E"/>
    <w:rsid w:val="00133E70"/>
    <w:rsid w:val="0013406F"/>
    <w:rsid w:val="001341B2"/>
    <w:rsid w:val="0013431D"/>
    <w:rsid w:val="001343F1"/>
    <w:rsid w:val="001346A9"/>
    <w:rsid w:val="0013484E"/>
    <w:rsid w:val="00134A54"/>
    <w:rsid w:val="00134AB0"/>
    <w:rsid w:val="00134AF1"/>
    <w:rsid w:val="00134C5E"/>
    <w:rsid w:val="00134EE0"/>
    <w:rsid w:val="00134F0D"/>
    <w:rsid w:val="00134F27"/>
    <w:rsid w:val="00134F91"/>
    <w:rsid w:val="00135056"/>
    <w:rsid w:val="001350F0"/>
    <w:rsid w:val="00135259"/>
    <w:rsid w:val="0013538C"/>
    <w:rsid w:val="001353BF"/>
    <w:rsid w:val="001353EF"/>
    <w:rsid w:val="001355C5"/>
    <w:rsid w:val="00135711"/>
    <w:rsid w:val="0013593D"/>
    <w:rsid w:val="001359C5"/>
    <w:rsid w:val="00135A64"/>
    <w:rsid w:val="00135AF9"/>
    <w:rsid w:val="00135C1D"/>
    <w:rsid w:val="00135DFC"/>
    <w:rsid w:val="00135F09"/>
    <w:rsid w:val="00135FFB"/>
    <w:rsid w:val="0013609A"/>
    <w:rsid w:val="001360EB"/>
    <w:rsid w:val="00136142"/>
    <w:rsid w:val="00136182"/>
    <w:rsid w:val="00136276"/>
    <w:rsid w:val="00136356"/>
    <w:rsid w:val="00136495"/>
    <w:rsid w:val="0013673E"/>
    <w:rsid w:val="00136866"/>
    <w:rsid w:val="001369D6"/>
    <w:rsid w:val="00136A5E"/>
    <w:rsid w:val="00136C52"/>
    <w:rsid w:val="00136E01"/>
    <w:rsid w:val="00136EAF"/>
    <w:rsid w:val="00136F5D"/>
    <w:rsid w:val="001370D4"/>
    <w:rsid w:val="001372AA"/>
    <w:rsid w:val="00137314"/>
    <w:rsid w:val="00137362"/>
    <w:rsid w:val="0013741E"/>
    <w:rsid w:val="0013763B"/>
    <w:rsid w:val="001376C6"/>
    <w:rsid w:val="001376E8"/>
    <w:rsid w:val="001377AA"/>
    <w:rsid w:val="00137908"/>
    <w:rsid w:val="001379BF"/>
    <w:rsid w:val="00137A9F"/>
    <w:rsid w:val="00137B15"/>
    <w:rsid w:val="00137C23"/>
    <w:rsid w:val="00137F15"/>
    <w:rsid w:val="00137FCA"/>
    <w:rsid w:val="0014020C"/>
    <w:rsid w:val="00140494"/>
    <w:rsid w:val="0014053E"/>
    <w:rsid w:val="00140757"/>
    <w:rsid w:val="00140786"/>
    <w:rsid w:val="00140870"/>
    <w:rsid w:val="00140A53"/>
    <w:rsid w:val="00140B14"/>
    <w:rsid w:val="00140BBB"/>
    <w:rsid w:val="00140D90"/>
    <w:rsid w:val="00140EB6"/>
    <w:rsid w:val="00140F0B"/>
    <w:rsid w:val="00141112"/>
    <w:rsid w:val="001411F7"/>
    <w:rsid w:val="001413EC"/>
    <w:rsid w:val="0014153B"/>
    <w:rsid w:val="0014164C"/>
    <w:rsid w:val="001417F5"/>
    <w:rsid w:val="0014195C"/>
    <w:rsid w:val="001419E1"/>
    <w:rsid w:val="00141A2E"/>
    <w:rsid w:val="00141A93"/>
    <w:rsid w:val="00141C08"/>
    <w:rsid w:val="00141E63"/>
    <w:rsid w:val="00141EBA"/>
    <w:rsid w:val="00142297"/>
    <w:rsid w:val="00142791"/>
    <w:rsid w:val="00142816"/>
    <w:rsid w:val="00142A8C"/>
    <w:rsid w:val="00142B1F"/>
    <w:rsid w:val="00142BB4"/>
    <w:rsid w:val="00142C08"/>
    <w:rsid w:val="00142C36"/>
    <w:rsid w:val="00142C5F"/>
    <w:rsid w:val="00143379"/>
    <w:rsid w:val="00143440"/>
    <w:rsid w:val="001434A0"/>
    <w:rsid w:val="0014353C"/>
    <w:rsid w:val="00143554"/>
    <w:rsid w:val="001435A6"/>
    <w:rsid w:val="001435EF"/>
    <w:rsid w:val="00143AD4"/>
    <w:rsid w:val="00143B65"/>
    <w:rsid w:val="00143BAD"/>
    <w:rsid w:val="00143CC8"/>
    <w:rsid w:val="00143E1C"/>
    <w:rsid w:val="00143FD0"/>
    <w:rsid w:val="0014412A"/>
    <w:rsid w:val="00144186"/>
    <w:rsid w:val="0014421D"/>
    <w:rsid w:val="00144309"/>
    <w:rsid w:val="0014477F"/>
    <w:rsid w:val="001447D6"/>
    <w:rsid w:val="00144914"/>
    <w:rsid w:val="00144C04"/>
    <w:rsid w:val="00144C0F"/>
    <w:rsid w:val="00144CAE"/>
    <w:rsid w:val="00144D95"/>
    <w:rsid w:val="00144E96"/>
    <w:rsid w:val="00144F1F"/>
    <w:rsid w:val="001451D5"/>
    <w:rsid w:val="001452F7"/>
    <w:rsid w:val="00145374"/>
    <w:rsid w:val="001453B1"/>
    <w:rsid w:val="00145440"/>
    <w:rsid w:val="001456F4"/>
    <w:rsid w:val="001456FF"/>
    <w:rsid w:val="00145C09"/>
    <w:rsid w:val="00145CD6"/>
    <w:rsid w:val="00145CE2"/>
    <w:rsid w:val="00145DE7"/>
    <w:rsid w:val="00145F2F"/>
    <w:rsid w:val="00145FDF"/>
    <w:rsid w:val="0014606A"/>
    <w:rsid w:val="00146205"/>
    <w:rsid w:val="001462A1"/>
    <w:rsid w:val="001462CC"/>
    <w:rsid w:val="00146357"/>
    <w:rsid w:val="00146523"/>
    <w:rsid w:val="00146579"/>
    <w:rsid w:val="001466C4"/>
    <w:rsid w:val="00146A4B"/>
    <w:rsid w:val="00146C67"/>
    <w:rsid w:val="00146EB9"/>
    <w:rsid w:val="00146F57"/>
    <w:rsid w:val="00146FD8"/>
    <w:rsid w:val="0014741E"/>
    <w:rsid w:val="00147664"/>
    <w:rsid w:val="001479B4"/>
    <w:rsid w:val="001479BC"/>
    <w:rsid w:val="00147A23"/>
    <w:rsid w:val="00147C4F"/>
    <w:rsid w:val="00147EDF"/>
    <w:rsid w:val="00147F6E"/>
    <w:rsid w:val="00150269"/>
    <w:rsid w:val="00150302"/>
    <w:rsid w:val="001503A3"/>
    <w:rsid w:val="001504E5"/>
    <w:rsid w:val="00150555"/>
    <w:rsid w:val="001507AD"/>
    <w:rsid w:val="00150813"/>
    <w:rsid w:val="0015097D"/>
    <w:rsid w:val="001509B4"/>
    <w:rsid w:val="00150B9F"/>
    <w:rsid w:val="00150BE0"/>
    <w:rsid w:val="00150C32"/>
    <w:rsid w:val="00150E2D"/>
    <w:rsid w:val="00151223"/>
    <w:rsid w:val="001513D7"/>
    <w:rsid w:val="001513E6"/>
    <w:rsid w:val="00151747"/>
    <w:rsid w:val="00151864"/>
    <w:rsid w:val="001518A2"/>
    <w:rsid w:val="00151A36"/>
    <w:rsid w:val="00151CAF"/>
    <w:rsid w:val="00151D97"/>
    <w:rsid w:val="00151E50"/>
    <w:rsid w:val="00152085"/>
    <w:rsid w:val="001521A6"/>
    <w:rsid w:val="00152490"/>
    <w:rsid w:val="00152B84"/>
    <w:rsid w:val="00152C11"/>
    <w:rsid w:val="00152C64"/>
    <w:rsid w:val="00152CF0"/>
    <w:rsid w:val="00152F08"/>
    <w:rsid w:val="001534B8"/>
    <w:rsid w:val="001535D1"/>
    <w:rsid w:val="001536B5"/>
    <w:rsid w:val="0015384E"/>
    <w:rsid w:val="00153B16"/>
    <w:rsid w:val="00153BF9"/>
    <w:rsid w:val="00153EF0"/>
    <w:rsid w:val="00153F0C"/>
    <w:rsid w:val="001540F2"/>
    <w:rsid w:val="0015411B"/>
    <w:rsid w:val="0015419D"/>
    <w:rsid w:val="001541AE"/>
    <w:rsid w:val="001542E2"/>
    <w:rsid w:val="0015433E"/>
    <w:rsid w:val="0015445B"/>
    <w:rsid w:val="00154613"/>
    <w:rsid w:val="00154962"/>
    <w:rsid w:val="001549F4"/>
    <w:rsid w:val="00154A66"/>
    <w:rsid w:val="00154B79"/>
    <w:rsid w:val="00154B95"/>
    <w:rsid w:val="00154C15"/>
    <w:rsid w:val="00154E32"/>
    <w:rsid w:val="00154E60"/>
    <w:rsid w:val="001550E7"/>
    <w:rsid w:val="00155349"/>
    <w:rsid w:val="00155361"/>
    <w:rsid w:val="001553E8"/>
    <w:rsid w:val="0015540B"/>
    <w:rsid w:val="0015572C"/>
    <w:rsid w:val="0015581F"/>
    <w:rsid w:val="00155820"/>
    <w:rsid w:val="00155A44"/>
    <w:rsid w:val="00155A92"/>
    <w:rsid w:val="00155C49"/>
    <w:rsid w:val="00155E31"/>
    <w:rsid w:val="001560B7"/>
    <w:rsid w:val="00156368"/>
    <w:rsid w:val="001565A2"/>
    <w:rsid w:val="001566D0"/>
    <w:rsid w:val="001567FF"/>
    <w:rsid w:val="00156842"/>
    <w:rsid w:val="00156947"/>
    <w:rsid w:val="001569CA"/>
    <w:rsid w:val="00156A46"/>
    <w:rsid w:val="00156ACF"/>
    <w:rsid w:val="00156B37"/>
    <w:rsid w:val="00156B39"/>
    <w:rsid w:val="00156DB6"/>
    <w:rsid w:val="00156EDF"/>
    <w:rsid w:val="00157126"/>
    <w:rsid w:val="00157240"/>
    <w:rsid w:val="0015726B"/>
    <w:rsid w:val="001574AD"/>
    <w:rsid w:val="001574AF"/>
    <w:rsid w:val="001575F7"/>
    <w:rsid w:val="00157900"/>
    <w:rsid w:val="00157966"/>
    <w:rsid w:val="00157986"/>
    <w:rsid w:val="00157BFB"/>
    <w:rsid w:val="00157E80"/>
    <w:rsid w:val="00160240"/>
    <w:rsid w:val="00160519"/>
    <w:rsid w:val="00160639"/>
    <w:rsid w:val="00160731"/>
    <w:rsid w:val="001607D6"/>
    <w:rsid w:val="001608DF"/>
    <w:rsid w:val="00160C49"/>
    <w:rsid w:val="00160C67"/>
    <w:rsid w:val="00160C90"/>
    <w:rsid w:val="00160E28"/>
    <w:rsid w:val="00160E96"/>
    <w:rsid w:val="00160EBD"/>
    <w:rsid w:val="00161127"/>
    <w:rsid w:val="0016124C"/>
    <w:rsid w:val="00161545"/>
    <w:rsid w:val="00161559"/>
    <w:rsid w:val="001615AC"/>
    <w:rsid w:val="0016172B"/>
    <w:rsid w:val="00161870"/>
    <w:rsid w:val="00161899"/>
    <w:rsid w:val="00161914"/>
    <w:rsid w:val="001619B9"/>
    <w:rsid w:val="00161B85"/>
    <w:rsid w:val="00161C34"/>
    <w:rsid w:val="00161ED1"/>
    <w:rsid w:val="00161EDF"/>
    <w:rsid w:val="00161F13"/>
    <w:rsid w:val="00161FE2"/>
    <w:rsid w:val="00162009"/>
    <w:rsid w:val="00162021"/>
    <w:rsid w:val="0016223C"/>
    <w:rsid w:val="00162248"/>
    <w:rsid w:val="0016236C"/>
    <w:rsid w:val="0016264E"/>
    <w:rsid w:val="001626B8"/>
    <w:rsid w:val="001626BE"/>
    <w:rsid w:val="001627F0"/>
    <w:rsid w:val="001629D7"/>
    <w:rsid w:val="001629D9"/>
    <w:rsid w:val="001629F6"/>
    <w:rsid w:val="00162AE4"/>
    <w:rsid w:val="00162B3B"/>
    <w:rsid w:val="00162B65"/>
    <w:rsid w:val="00162CB1"/>
    <w:rsid w:val="00162CF2"/>
    <w:rsid w:val="00162D6E"/>
    <w:rsid w:val="00162EA5"/>
    <w:rsid w:val="0016311C"/>
    <w:rsid w:val="001631F9"/>
    <w:rsid w:val="0016325F"/>
    <w:rsid w:val="001632EF"/>
    <w:rsid w:val="00163654"/>
    <w:rsid w:val="001638E1"/>
    <w:rsid w:val="0016392F"/>
    <w:rsid w:val="00163D0E"/>
    <w:rsid w:val="00163ED0"/>
    <w:rsid w:val="0016402F"/>
    <w:rsid w:val="00164360"/>
    <w:rsid w:val="00164623"/>
    <w:rsid w:val="00164687"/>
    <w:rsid w:val="00164807"/>
    <w:rsid w:val="00164958"/>
    <w:rsid w:val="0016497B"/>
    <w:rsid w:val="00164EED"/>
    <w:rsid w:val="0016503B"/>
    <w:rsid w:val="001650F9"/>
    <w:rsid w:val="00165139"/>
    <w:rsid w:val="00165149"/>
    <w:rsid w:val="001651C0"/>
    <w:rsid w:val="00165318"/>
    <w:rsid w:val="0016554C"/>
    <w:rsid w:val="0016557A"/>
    <w:rsid w:val="0016567A"/>
    <w:rsid w:val="00165852"/>
    <w:rsid w:val="001659F4"/>
    <w:rsid w:val="00165A77"/>
    <w:rsid w:val="00165E11"/>
    <w:rsid w:val="00165ECA"/>
    <w:rsid w:val="001660DB"/>
    <w:rsid w:val="00166257"/>
    <w:rsid w:val="0016635D"/>
    <w:rsid w:val="001663BD"/>
    <w:rsid w:val="001663CA"/>
    <w:rsid w:val="001664F6"/>
    <w:rsid w:val="001665B2"/>
    <w:rsid w:val="001665F4"/>
    <w:rsid w:val="0016670C"/>
    <w:rsid w:val="00166715"/>
    <w:rsid w:val="00166B77"/>
    <w:rsid w:val="00166EE0"/>
    <w:rsid w:val="0016724C"/>
    <w:rsid w:val="00167362"/>
    <w:rsid w:val="00167397"/>
    <w:rsid w:val="0016756C"/>
    <w:rsid w:val="001676D1"/>
    <w:rsid w:val="001676F4"/>
    <w:rsid w:val="00167893"/>
    <w:rsid w:val="00167924"/>
    <w:rsid w:val="00167A02"/>
    <w:rsid w:val="00167AF6"/>
    <w:rsid w:val="00167DBD"/>
    <w:rsid w:val="00167F49"/>
    <w:rsid w:val="00170041"/>
    <w:rsid w:val="001702C8"/>
    <w:rsid w:val="00170494"/>
    <w:rsid w:val="001704A8"/>
    <w:rsid w:val="00170658"/>
    <w:rsid w:val="0017076A"/>
    <w:rsid w:val="001707AD"/>
    <w:rsid w:val="001707D8"/>
    <w:rsid w:val="001707EE"/>
    <w:rsid w:val="0017096C"/>
    <w:rsid w:val="00170AB8"/>
    <w:rsid w:val="00170B46"/>
    <w:rsid w:val="00170D67"/>
    <w:rsid w:val="00170DE1"/>
    <w:rsid w:val="00170EF9"/>
    <w:rsid w:val="001711AD"/>
    <w:rsid w:val="001712B8"/>
    <w:rsid w:val="00171350"/>
    <w:rsid w:val="00171426"/>
    <w:rsid w:val="0017144B"/>
    <w:rsid w:val="00171513"/>
    <w:rsid w:val="00171542"/>
    <w:rsid w:val="001715BE"/>
    <w:rsid w:val="00171619"/>
    <w:rsid w:val="00171879"/>
    <w:rsid w:val="0017190A"/>
    <w:rsid w:val="00171A36"/>
    <w:rsid w:val="00171D84"/>
    <w:rsid w:val="00171DD0"/>
    <w:rsid w:val="00171EA4"/>
    <w:rsid w:val="00171F6A"/>
    <w:rsid w:val="0017214B"/>
    <w:rsid w:val="0017225A"/>
    <w:rsid w:val="00172409"/>
    <w:rsid w:val="00172680"/>
    <w:rsid w:val="0017271C"/>
    <w:rsid w:val="00172CAB"/>
    <w:rsid w:val="00172E00"/>
    <w:rsid w:val="00172E5D"/>
    <w:rsid w:val="00172EB2"/>
    <w:rsid w:val="00173290"/>
    <w:rsid w:val="001732F9"/>
    <w:rsid w:val="00173414"/>
    <w:rsid w:val="00173868"/>
    <w:rsid w:val="00173947"/>
    <w:rsid w:val="00173A1F"/>
    <w:rsid w:val="00173AD9"/>
    <w:rsid w:val="00173C5B"/>
    <w:rsid w:val="00173DB3"/>
    <w:rsid w:val="00173DB8"/>
    <w:rsid w:val="00173E13"/>
    <w:rsid w:val="00173EF1"/>
    <w:rsid w:val="00173FEC"/>
    <w:rsid w:val="0017417D"/>
    <w:rsid w:val="001742D6"/>
    <w:rsid w:val="0017435A"/>
    <w:rsid w:val="001745C8"/>
    <w:rsid w:val="00174723"/>
    <w:rsid w:val="00174918"/>
    <w:rsid w:val="00174A6C"/>
    <w:rsid w:val="00174B10"/>
    <w:rsid w:val="00174CF7"/>
    <w:rsid w:val="00174D24"/>
    <w:rsid w:val="00174DCB"/>
    <w:rsid w:val="00174DDE"/>
    <w:rsid w:val="00174FA9"/>
    <w:rsid w:val="0017513E"/>
    <w:rsid w:val="00175143"/>
    <w:rsid w:val="0017518A"/>
    <w:rsid w:val="001755E9"/>
    <w:rsid w:val="001756B6"/>
    <w:rsid w:val="001756D8"/>
    <w:rsid w:val="0017583A"/>
    <w:rsid w:val="00175A36"/>
    <w:rsid w:val="00175A97"/>
    <w:rsid w:val="00175B0A"/>
    <w:rsid w:val="00175BD6"/>
    <w:rsid w:val="00175C1C"/>
    <w:rsid w:val="00175DD5"/>
    <w:rsid w:val="00175ECD"/>
    <w:rsid w:val="00175F81"/>
    <w:rsid w:val="001760A0"/>
    <w:rsid w:val="00176183"/>
    <w:rsid w:val="001762B0"/>
    <w:rsid w:val="00176307"/>
    <w:rsid w:val="00176377"/>
    <w:rsid w:val="001763BE"/>
    <w:rsid w:val="00176419"/>
    <w:rsid w:val="001764CF"/>
    <w:rsid w:val="001764DB"/>
    <w:rsid w:val="0017656E"/>
    <w:rsid w:val="00176621"/>
    <w:rsid w:val="0017668A"/>
    <w:rsid w:val="00176703"/>
    <w:rsid w:val="001767C6"/>
    <w:rsid w:val="00176871"/>
    <w:rsid w:val="001768AD"/>
    <w:rsid w:val="00176B8A"/>
    <w:rsid w:val="00176C28"/>
    <w:rsid w:val="00176D7E"/>
    <w:rsid w:val="001772B1"/>
    <w:rsid w:val="0017731E"/>
    <w:rsid w:val="001778A3"/>
    <w:rsid w:val="001778B7"/>
    <w:rsid w:val="001779B0"/>
    <w:rsid w:val="001779E2"/>
    <w:rsid w:val="00177B63"/>
    <w:rsid w:val="00177C46"/>
    <w:rsid w:val="00177D80"/>
    <w:rsid w:val="00177D92"/>
    <w:rsid w:val="00177DB8"/>
    <w:rsid w:val="00177F2B"/>
    <w:rsid w:val="00177F3A"/>
    <w:rsid w:val="001801D7"/>
    <w:rsid w:val="0018021B"/>
    <w:rsid w:val="001803BA"/>
    <w:rsid w:val="0018040D"/>
    <w:rsid w:val="00180466"/>
    <w:rsid w:val="001804A2"/>
    <w:rsid w:val="001805E5"/>
    <w:rsid w:val="0018061D"/>
    <w:rsid w:val="001808CE"/>
    <w:rsid w:val="0018090E"/>
    <w:rsid w:val="00180BBD"/>
    <w:rsid w:val="00180F22"/>
    <w:rsid w:val="0018116E"/>
    <w:rsid w:val="001812E2"/>
    <w:rsid w:val="0018139B"/>
    <w:rsid w:val="001813E2"/>
    <w:rsid w:val="0018151B"/>
    <w:rsid w:val="00181565"/>
    <w:rsid w:val="00181754"/>
    <w:rsid w:val="00181866"/>
    <w:rsid w:val="00181869"/>
    <w:rsid w:val="001819F8"/>
    <w:rsid w:val="00181B56"/>
    <w:rsid w:val="00181B89"/>
    <w:rsid w:val="00181E37"/>
    <w:rsid w:val="00181F73"/>
    <w:rsid w:val="001820DE"/>
    <w:rsid w:val="00182123"/>
    <w:rsid w:val="00182164"/>
    <w:rsid w:val="00182188"/>
    <w:rsid w:val="001823C8"/>
    <w:rsid w:val="001827C1"/>
    <w:rsid w:val="001828B2"/>
    <w:rsid w:val="00182CFD"/>
    <w:rsid w:val="00182DE7"/>
    <w:rsid w:val="001832EC"/>
    <w:rsid w:val="0018330C"/>
    <w:rsid w:val="00183483"/>
    <w:rsid w:val="001834C3"/>
    <w:rsid w:val="0018356F"/>
    <w:rsid w:val="0018385D"/>
    <w:rsid w:val="001839D0"/>
    <w:rsid w:val="00183A38"/>
    <w:rsid w:val="00183CEE"/>
    <w:rsid w:val="00183D18"/>
    <w:rsid w:val="00183F14"/>
    <w:rsid w:val="00183F6B"/>
    <w:rsid w:val="001840CC"/>
    <w:rsid w:val="00184343"/>
    <w:rsid w:val="00184360"/>
    <w:rsid w:val="001844D1"/>
    <w:rsid w:val="00184559"/>
    <w:rsid w:val="00184561"/>
    <w:rsid w:val="001847CC"/>
    <w:rsid w:val="00184833"/>
    <w:rsid w:val="001848A1"/>
    <w:rsid w:val="001848E8"/>
    <w:rsid w:val="00184CDE"/>
    <w:rsid w:val="00184D1F"/>
    <w:rsid w:val="00184E3E"/>
    <w:rsid w:val="00184E63"/>
    <w:rsid w:val="00184E9D"/>
    <w:rsid w:val="00185050"/>
    <w:rsid w:val="001851F0"/>
    <w:rsid w:val="0018522E"/>
    <w:rsid w:val="0018564C"/>
    <w:rsid w:val="001856A5"/>
    <w:rsid w:val="001857B0"/>
    <w:rsid w:val="001858D2"/>
    <w:rsid w:val="00185AF2"/>
    <w:rsid w:val="00185B54"/>
    <w:rsid w:val="00185B80"/>
    <w:rsid w:val="00185BC2"/>
    <w:rsid w:val="00185F9C"/>
    <w:rsid w:val="00186134"/>
    <w:rsid w:val="001863C7"/>
    <w:rsid w:val="00186450"/>
    <w:rsid w:val="001865CC"/>
    <w:rsid w:val="00186690"/>
    <w:rsid w:val="0018685C"/>
    <w:rsid w:val="001868D9"/>
    <w:rsid w:val="00186B50"/>
    <w:rsid w:val="00186BFB"/>
    <w:rsid w:val="00186C0A"/>
    <w:rsid w:val="00186EB4"/>
    <w:rsid w:val="00186F8A"/>
    <w:rsid w:val="0018715A"/>
    <w:rsid w:val="0018723E"/>
    <w:rsid w:val="0018741C"/>
    <w:rsid w:val="0018790A"/>
    <w:rsid w:val="00187D1E"/>
    <w:rsid w:val="00187DE3"/>
    <w:rsid w:val="00187E2E"/>
    <w:rsid w:val="00187E53"/>
    <w:rsid w:val="00190049"/>
    <w:rsid w:val="00190203"/>
    <w:rsid w:val="00190485"/>
    <w:rsid w:val="001904CD"/>
    <w:rsid w:val="0019073F"/>
    <w:rsid w:val="0019085E"/>
    <w:rsid w:val="001909B1"/>
    <w:rsid w:val="001909DC"/>
    <w:rsid w:val="00190B3B"/>
    <w:rsid w:val="00190C75"/>
    <w:rsid w:val="00190C97"/>
    <w:rsid w:val="00190D1D"/>
    <w:rsid w:val="00190E36"/>
    <w:rsid w:val="00190E72"/>
    <w:rsid w:val="00190FA4"/>
    <w:rsid w:val="00191183"/>
    <w:rsid w:val="001911D2"/>
    <w:rsid w:val="00191431"/>
    <w:rsid w:val="0019158C"/>
    <w:rsid w:val="00191712"/>
    <w:rsid w:val="00191976"/>
    <w:rsid w:val="00191A20"/>
    <w:rsid w:val="00191AA4"/>
    <w:rsid w:val="00191CD0"/>
    <w:rsid w:val="00191D18"/>
    <w:rsid w:val="00191D96"/>
    <w:rsid w:val="00191DED"/>
    <w:rsid w:val="00191DF4"/>
    <w:rsid w:val="00191E34"/>
    <w:rsid w:val="00191E65"/>
    <w:rsid w:val="00191F97"/>
    <w:rsid w:val="00192097"/>
    <w:rsid w:val="001921CA"/>
    <w:rsid w:val="001922BF"/>
    <w:rsid w:val="0019244A"/>
    <w:rsid w:val="00192545"/>
    <w:rsid w:val="00192637"/>
    <w:rsid w:val="0019275F"/>
    <w:rsid w:val="00192760"/>
    <w:rsid w:val="00192798"/>
    <w:rsid w:val="001928A2"/>
    <w:rsid w:val="00192A6B"/>
    <w:rsid w:val="00192BC4"/>
    <w:rsid w:val="00192BD2"/>
    <w:rsid w:val="00192C28"/>
    <w:rsid w:val="00192D56"/>
    <w:rsid w:val="00192F48"/>
    <w:rsid w:val="00193061"/>
    <w:rsid w:val="00193083"/>
    <w:rsid w:val="00193122"/>
    <w:rsid w:val="00193186"/>
    <w:rsid w:val="001931CB"/>
    <w:rsid w:val="00193217"/>
    <w:rsid w:val="00193334"/>
    <w:rsid w:val="0019358C"/>
    <w:rsid w:val="001935FC"/>
    <w:rsid w:val="0019362B"/>
    <w:rsid w:val="0019367B"/>
    <w:rsid w:val="00193858"/>
    <w:rsid w:val="00193BD7"/>
    <w:rsid w:val="00193D5F"/>
    <w:rsid w:val="00193E43"/>
    <w:rsid w:val="00193E5D"/>
    <w:rsid w:val="00193EA2"/>
    <w:rsid w:val="00194261"/>
    <w:rsid w:val="00194AB7"/>
    <w:rsid w:val="00194DEF"/>
    <w:rsid w:val="00194FEB"/>
    <w:rsid w:val="00195227"/>
    <w:rsid w:val="0019544C"/>
    <w:rsid w:val="001954CE"/>
    <w:rsid w:val="001958BF"/>
    <w:rsid w:val="00195AA5"/>
    <w:rsid w:val="00195CF9"/>
    <w:rsid w:val="00195FED"/>
    <w:rsid w:val="00196016"/>
    <w:rsid w:val="00196048"/>
    <w:rsid w:val="00196246"/>
    <w:rsid w:val="0019634A"/>
    <w:rsid w:val="0019668D"/>
    <w:rsid w:val="001966DF"/>
    <w:rsid w:val="00196736"/>
    <w:rsid w:val="00196823"/>
    <w:rsid w:val="00196ABB"/>
    <w:rsid w:val="00196B30"/>
    <w:rsid w:val="00196B62"/>
    <w:rsid w:val="00196BBA"/>
    <w:rsid w:val="00196C51"/>
    <w:rsid w:val="00196D37"/>
    <w:rsid w:val="00196DAA"/>
    <w:rsid w:val="00196E5B"/>
    <w:rsid w:val="00196F6C"/>
    <w:rsid w:val="001970C2"/>
    <w:rsid w:val="001970E2"/>
    <w:rsid w:val="00197287"/>
    <w:rsid w:val="001972F6"/>
    <w:rsid w:val="0019744B"/>
    <w:rsid w:val="00197458"/>
    <w:rsid w:val="001974EA"/>
    <w:rsid w:val="00197586"/>
    <w:rsid w:val="00197589"/>
    <w:rsid w:val="00197863"/>
    <w:rsid w:val="001979AB"/>
    <w:rsid w:val="00197B64"/>
    <w:rsid w:val="00197BD6"/>
    <w:rsid w:val="00197C20"/>
    <w:rsid w:val="00197E07"/>
    <w:rsid w:val="00197F4B"/>
    <w:rsid w:val="001A008A"/>
    <w:rsid w:val="001A01FA"/>
    <w:rsid w:val="001A0388"/>
    <w:rsid w:val="001A040E"/>
    <w:rsid w:val="001A04D9"/>
    <w:rsid w:val="001A056E"/>
    <w:rsid w:val="001A06F1"/>
    <w:rsid w:val="001A06FF"/>
    <w:rsid w:val="001A07D9"/>
    <w:rsid w:val="001A07FB"/>
    <w:rsid w:val="001A0843"/>
    <w:rsid w:val="001A0888"/>
    <w:rsid w:val="001A0B24"/>
    <w:rsid w:val="001A1190"/>
    <w:rsid w:val="001A1304"/>
    <w:rsid w:val="001A13BA"/>
    <w:rsid w:val="001A13E3"/>
    <w:rsid w:val="001A1404"/>
    <w:rsid w:val="001A16D4"/>
    <w:rsid w:val="001A16D8"/>
    <w:rsid w:val="001A1824"/>
    <w:rsid w:val="001A1B2F"/>
    <w:rsid w:val="001A1C32"/>
    <w:rsid w:val="001A1C89"/>
    <w:rsid w:val="001A1DCA"/>
    <w:rsid w:val="001A1E1E"/>
    <w:rsid w:val="001A1EFB"/>
    <w:rsid w:val="001A2006"/>
    <w:rsid w:val="001A233D"/>
    <w:rsid w:val="001A2439"/>
    <w:rsid w:val="001A25C8"/>
    <w:rsid w:val="001A2623"/>
    <w:rsid w:val="001A2659"/>
    <w:rsid w:val="001A2707"/>
    <w:rsid w:val="001A2778"/>
    <w:rsid w:val="001A2875"/>
    <w:rsid w:val="001A2C6C"/>
    <w:rsid w:val="001A2C91"/>
    <w:rsid w:val="001A33D9"/>
    <w:rsid w:val="001A3405"/>
    <w:rsid w:val="001A342C"/>
    <w:rsid w:val="001A3637"/>
    <w:rsid w:val="001A379A"/>
    <w:rsid w:val="001A37DE"/>
    <w:rsid w:val="001A39A3"/>
    <w:rsid w:val="001A3C99"/>
    <w:rsid w:val="001A3E7E"/>
    <w:rsid w:val="001A4058"/>
    <w:rsid w:val="001A41C1"/>
    <w:rsid w:val="001A44F1"/>
    <w:rsid w:val="001A460E"/>
    <w:rsid w:val="001A46AC"/>
    <w:rsid w:val="001A4794"/>
    <w:rsid w:val="001A4A4A"/>
    <w:rsid w:val="001A4B19"/>
    <w:rsid w:val="001A4E2B"/>
    <w:rsid w:val="001A4F15"/>
    <w:rsid w:val="001A5005"/>
    <w:rsid w:val="001A508D"/>
    <w:rsid w:val="001A50BD"/>
    <w:rsid w:val="001A5164"/>
    <w:rsid w:val="001A51D8"/>
    <w:rsid w:val="001A5307"/>
    <w:rsid w:val="001A53ED"/>
    <w:rsid w:val="001A5492"/>
    <w:rsid w:val="001A5704"/>
    <w:rsid w:val="001A5851"/>
    <w:rsid w:val="001A5A90"/>
    <w:rsid w:val="001A5DC2"/>
    <w:rsid w:val="001A5F24"/>
    <w:rsid w:val="001A5F61"/>
    <w:rsid w:val="001A619F"/>
    <w:rsid w:val="001A61A3"/>
    <w:rsid w:val="001A6265"/>
    <w:rsid w:val="001A62EC"/>
    <w:rsid w:val="001A639F"/>
    <w:rsid w:val="001A63AE"/>
    <w:rsid w:val="001A669F"/>
    <w:rsid w:val="001A6704"/>
    <w:rsid w:val="001A6751"/>
    <w:rsid w:val="001A6D2F"/>
    <w:rsid w:val="001A6E55"/>
    <w:rsid w:val="001A6F04"/>
    <w:rsid w:val="001A7053"/>
    <w:rsid w:val="001A7119"/>
    <w:rsid w:val="001A7139"/>
    <w:rsid w:val="001A73AD"/>
    <w:rsid w:val="001A7525"/>
    <w:rsid w:val="001A7676"/>
    <w:rsid w:val="001A771E"/>
    <w:rsid w:val="001A776D"/>
    <w:rsid w:val="001A776E"/>
    <w:rsid w:val="001A7902"/>
    <w:rsid w:val="001A79C9"/>
    <w:rsid w:val="001A7D2A"/>
    <w:rsid w:val="001B0219"/>
    <w:rsid w:val="001B0267"/>
    <w:rsid w:val="001B03A3"/>
    <w:rsid w:val="001B04BD"/>
    <w:rsid w:val="001B088E"/>
    <w:rsid w:val="001B0972"/>
    <w:rsid w:val="001B0F08"/>
    <w:rsid w:val="001B0FB1"/>
    <w:rsid w:val="001B1197"/>
    <w:rsid w:val="001B1202"/>
    <w:rsid w:val="001B1289"/>
    <w:rsid w:val="001B12CB"/>
    <w:rsid w:val="001B1547"/>
    <w:rsid w:val="001B1874"/>
    <w:rsid w:val="001B1AC6"/>
    <w:rsid w:val="001B1E9B"/>
    <w:rsid w:val="001B1F5A"/>
    <w:rsid w:val="001B2192"/>
    <w:rsid w:val="001B2370"/>
    <w:rsid w:val="001B2404"/>
    <w:rsid w:val="001B255D"/>
    <w:rsid w:val="001B2837"/>
    <w:rsid w:val="001B283B"/>
    <w:rsid w:val="001B28FC"/>
    <w:rsid w:val="001B2908"/>
    <w:rsid w:val="001B2BBA"/>
    <w:rsid w:val="001B2BDA"/>
    <w:rsid w:val="001B2D05"/>
    <w:rsid w:val="001B2EE0"/>
    <w:rsid w:val="001B3003"/>
    <w:rsid w:val="001B32B7"/>
    <w:rsid w:val="001B3308"/>
    <w:rsid w:val="001B3362"/>
    <w:rsid w:val="001B348B"/>
    <w:rsid w:val="001B35C1"/>
    <w:rsid w:val="001B36B3"/>
    <w:rsid w:val="001B386E"/>
    <w:rsid w:val="001B3960"/>
    <w:rsid w:val="001B39C1"/>
    <w:rsid w:val="001B3A6F"/>
    <w:rsid w:val="001B3A78"/>
    <w:rsid w:val="001B3AC8"/>
    <w:rsid w:val="001B3BDB"/>
    <w:rsid w:val="001B3BFF"/>
    <w:rsid w:val="001B3CED"/>
    <w:rsid w:val="001B3D5C"/>
    <w:rsid w:val="001B3E5B"/>
    <w:rsid w:val="001B3EF0"/>
    <w:rsid w:val="001B4148"/>
    <w:rsid w:val="001B4176"/>
    <w:rsid w:val="001B4279"/>
    <w:rsid w:val="001B42F1"/>
    <w:rsid w:val="001B4366"/>
    <w:rsid w:val="001B438A"/>
    <w:rsid w:val="001B4617"/>
    <w:rsid w:val="001B4772"/>
    <w:rsid w:val="001B47C0"/>
    <w:rsid w:val="001B489E"/>
    <w:rsid w:val="001B4B02"/>
    <w:rsid w:val="001B4E06"/>
    <w:rsid w:val="001B4EE1"/>
    <w:rsid w:val="001B4EEC"/>
    <w:rsid w:val="001B4F8F"/>
    <w:rsid w:val="001B4FE3"/>
    <w:rsid w:val="001B51AB"/>
    <w:rsid w:val="001B527D"/>
    <w:rsid w:val="001B52E6"/>
    <w:rsid w:val="001B5396"/>
    <w:rsid w:val="001B5397"/>
    <w:rsid w:val="001B5594"/>
    <w:rsid w:val="001B5700"/>
    <w:rsid w:val="001B5940"/>
    <w:rsid w:val="001B5AB2"/>
    <w:rsid w:val="001B5ADA"/>
    <w:rsid w:val="001B5D49"/>
    <w:rsid w:val="001B5D50"/>
    <w:rsid w:val="001B5DB1"/>
    <w:rsid w:val="001B5E8E"/>
    <w:rsid w:val="001B603A"/>
    <w:rsid w:val="001B6199"/>
    <w:rsid w:val="001B62B6"/>
    <w:rsid w:val="001B646A"/>
    <w:rsid w:val="001B665C"/>
    <w:rsid w:val="001B683E"/>
    <w:rsid w:val="001B695B"/>
    <w:rsid w:val="001B6961"/>
    <w:rsid w:val="001B6A6C"/>
    <w:rsid w:val="001B6AB6"/>
    <w:rsid w:val="001B6AF4"/>
    <w:rsid w:val="001B6C58"/>
    <w:rsid w:val="001B6DBB"/>
    <w:rsid w:val="001B6E4A"/>
    <w:rsid w:val="001B6E9C"/>
    <w:rsid w:val="001B714E"/>
    <w:rsid w:val="001B7280"/>
    <w:rsid w:val="001B738F"/>
    <w:rsid w:val="001B73A9"/>
    <w:rsid w:val="001B7460"/>
    <w:rsid w:val="001B7545"/>
    <w:rsid w:val="001B7617"/>
    <w:rsid w:val="001B774E"/>
    <w:rsid w:val="001B7E87"/>
    <w:rsid w:val="001B7EC5"/>
    <w:rsid w:val="001B7F27"/>
    <w:rsid w:val="001B7F7D"/>
    <w:rsid w:val="001C00B3"/>
    <w:rsid w:val="001C01A6"/>
    <w:rsid w:val="001C037F"/>
    <w:rsid w:val="001C0424"/>
    <w:rsid w:val="001C091D"/>
    <w:rsid w:val="001C0B68"/>
    <w:rsid w:val="001C0CE5"/>
    <w:rsid w:val="001C0ECC"/>
    <w:rsid w:val="001C0EEE"/>
    <w:rsid w:val="001C0FFD"/>
    <w:rsid w:val="001C1157"/>
    <w:rsid w:val="001C1180"/>
    <w:rsid w:val="001C1196"/>
    <w:rsid w:val="001C1204"/>
    <w:rsid w:val="001C121F"/>
    <w:rsid w:val="001C1231"/>
    <w:rsid w:val="001C1263"/>
    <w:rsid w:val="001C12DE"/>
    <w:rsid w:val="001C1494"/>
    <w:rsid w:val="001C1532"/>
    <w:rsid w:val="001C15C2"/>
    <w:rsid w:val="001C17ED"/>
    <w:rsid w:val="001C18C9"/>
    <w:rsid w:val="001C1912"/>
    <w:rsid w:val="001C1E8A"/>
    <w:rsid w:val="001C20B0"/>
    <w:rsid w:val="001C24B0"/>
    <w:rsid w:val="001C27A6"/>
    <w:rsid w:val="001C28BF"/>
    <w:rsid w:val="001C2A41"/>
    <w:rsid w:val="001C2D03"/>
    <w:rsid w:val="001C2D8A"/>
    <w:rsid w:val="001C2E08"/>
    <w:rsid w:val="001C2E12"/>
    <w:rsid w:val="001C2F1C"/>
    <w:rsid w:val="001C2F5A"/>
    <w:rsid w:val="001C3001"/>
    <w:rsid w:val="001C302E"/>
    <w:rsid w:val="001C3130"/>
    <w:rsid w:val="001C3170"/>
    <w:rsid w:val="001C32B0"/>
    <w:rsid w:val="001C33FE"/>
    <w:rsid w:val="001C3536"/>
    <w:rsid w:val="001C35BE"/>
    <w:rsid w:val="001C35EC"/>
    <w:rsid w:val="001C363B"/>
    <w:rsid w:val="001C364F"/>
    <w:rsid w:val="001C379C"/>
    <w:rsid w:val="001C39BB"/>
    <w:rsid w:val="001C3AC4"/>
    <w:rsid w:val="001C3B8D"/>
    <w:rsid w:val="001C3D4E"/>
    <w:rsid w:val="001C3EFC"/>
    <w:rsid w:val="001C3FDB"/>
    <w:rsid w:val="001C406C"/>
    <w:rsid w:val="001C4174"/>
    <w:rsid w:val="001C4316"/>
    <w:rsid w:val="001C43B1"/>
    <w:rsid w:val="001C4857"/>
    <w:rsid w:val="001C4966"/>
    <w:rsid w:val="001C4B86"/>
    <w:rsid w:val="001C4D7C"/>
    <w:rsid w:val="001C5035"/>
    <w:rsid w:val="001C5036"/>
    <w:rsid w:val="001C5097"/>
    <w:rsid w:val="001C518E"/>
    <w:rsid w:val="001C51B9"/>
    <w:rsid w:val="001C523F"/>
    <w:rsid w:val="001C524B"/>
    <w:rsid w:val="001C56F8"/>
    <w:rsid w:val="001C5AE5"/>
    <w:rsid w:val="001C5B3E"/>
    <w:rsid w:val="001C5DB7"/>
    <w:rsid w:val="001C5FDD"/>
    <w:rsid w:val="001C6148"/>
    <w:rsid w:val="001C61D7"/>
    <w:rsid w:val="001C6245"/>
    <w:rsid w:val="001C637F"/>
    <w:rsid w:val="001C672B"/>
    <w:rsid w:val="001C674E"/>
    <w:rsid w:val="001C6778"/>
    <w:rsid w:val="001C67F3"/>
    <w:rsid w:val="001C6917"/>
    <w:rsid w:val="001C695C"/>
    <w:rsid w:val="001C69A9"/>
    <w:rsid w:val="001C6BCE"/>
    <w:rsid w:val="001C6BDD"/>
    <w:rsid w:val="001C6DCB"/>
    <w:rsid w:val="001C6F15"/>
    <w:rsid w:val="001C70BA"/>
    <w:rsid w:val="001C797D"/>
    <w:rsid w:val="001C7B5B"/>
    <w:rsid w:val="001C7C32"/>
    <w:rsid w:val="001C7EAF"/>
    <w:rsid w:val="001C7EFA"/>
    <w:rsid w:val="001C7F05"/>
    <w:rsid w:val="001C7FB7"/>
    <w:rsid w:val="001D0138"/>
    <w:rsid w:val="001D0218"/>
    <w:rsid w:val="001D041C"/>
    <w:rsid w:val="001D050D"/>
    <w:rsid w:val="001D0532"/>
    <w:rsid w:val="001D0805"/>
    <w:rsid w:val="001D0D21"/>
    <w:rsid w:val="001D0EED"/>
    <w:rsid w:val="001D0F94"/>
    <w:rsid w:val="001D0FD9"/>
    <w:rsid w:val="001D16EC"/>
    <w:rsid w:val="001D1795"/>
    <w:rsid w:val="001D1909"/>
    <w:rsid w:val="001D1919"/>
    <w:rsid w:val="001D197D"/>
    <w:rsid w:val="001D19C8"/>
    <w:rsid w:val="001D19FD"/>
    <w:rsid w:val="001D1AFE"/>
    <w:rsid w:val="001D1FBF"/>
    <w:rsid w:val="001D2031"/>
    <w:rsid w:val="001D207E"/>
    <w:rsid w:val="001D21F1"/>
    <w:rsid w:val="001D2254"/>
    <w:rsid w:val="001D230E"/>
    <w:rsid w:val="001D2391"/>
    <w:rsid w:val="001D23E3"/>
    <w:rsid w:val="001D244A"/>
    <w:rsid w:val="001D249B"/>
    <w:rsid w:val="001D2803"/>
    <w:rsid w:val="001D287B"/>
    <w:rsid w:val="001D2971"/>
    <w:rsid w:val="001D29BB"/>
    <w:rsid w:val="001D2B4E"/>
    <w:rsid w:val="001D2C00"/>
    <w:rsid w:val="001D2DDF"/>
    <w:rsid w:val="001D321C"/>
    <w:rsid w:val="001D33AD"/>
    <w:rsid w:val="001D3628"/>
    <w:rsid w:val="001D3678"/>
    <w:rsid w:val="001D36EA"/>
    <w:rsid w:val="001D3812"/>
    <w:rsid w:val="001D3913"/>
    <w:rsid w:val="001D3944"/>
    <w:rsid w:val="001D397A"/>
    <w:rsid w:val="001D3A4D"/>
    <w:rsid w:val="001D3B66"/>
    <w:rsid w:val="001D3CCB"/>
    <w:rsid w:val="001D3D1F"/>
    <w:rsid w:val="001D3EC2"/>
    <w:rsid w:val="001D42DF"/>
    <w:rsid w:val="001D4457"/>
    <w:rsid w:val="001D44D2"/>
    <w:rsid w:val="001D44EB"/>
    <w:rsid w:val="001D45D2"/>
    <w:rsid w:val="001D46E4"/>
    <w:rsid w:val="001D4864"/>
    <w:rsid w:val="001D4AD2"/>
    <w:rsid w:val="001D4C30"/>
    <w:rsid w:val="001D50FE"/>
    <w:rsid w:val="001D512D"/>
    <w:rsid w:val="001D5226"/>
    <w:rsid w:val="001D5239"/>
    <w:rsid w:val="001D531C"/>
    <w:rsid w:val="001D53CC"/>
    <w:rsid w:val="001D54B5"/>
    <w:rsid w:val="001D566E"/>
    <w:rsid w:val="001D57BE"/>
    <w:rsid w:val="001D587F"/>
    <w:rsid w:val="001D596E"/>
    <w:rsid w:val="001D5C5D"/>
    <w:rsid w:val="001D5CC9"/>
    <w:rsid w:val="001D5D88"/>
    <w:rsid w:val="001D5DAD"/>
    <w:rsid w:val="001D5E25"/>
    <w:rsid w:val="001D5F28"/>
    <w:rsid w:val="001D5FA7"/>
    <w:rsid w:val="001D615A"/>
    <w:rsid w:val="001D6361"/>
    <w:rsid w:val="001D6364"/>
    <w:rsid w:val="001D644A"/>
    <w:rsid w:val="001D6590"/>
    <w:rsid w:val="001D6695"/>
    <w:rsid w:val="001D6786"/>
    <w:rsid w:val="001D6BAE"/>
    <w:rsid w:val="001D6D65"/>
    <w:rsid w:val="001D6D69"/>
    <w:rsid w:val="001D6D7A"/>
    <w:rsid w:val="001D6D82"/>
    <w:rsid w:val="001D6DD6"/>
    <w:rsid w:val="001D6E01"/>
    <w:rsid w:val="001D6F00"/>
    <w:rsid w:val="001D6F61"/>
    <w:rsid w:val="001D7083"/>
    <w:rsid w:val="001D70B3"/>
    <w:rsid w:val="001D716F"/>
    <w:rsid w:val="001D756A"/>
    <w:rsid w:val="001D79E0"/>
    <w:rsid w:val="001D7A3F"/>
    <w:rsid w:val="001D7CE7"/>
    <w:rsid w:val="001D7CF9"/>
    <w:rsid w:val="001D7FA9"/>
    <w:rsid w:val="001E0219"/>
    <w:rsid w:val="001E026D"/>
    <w:rsid w:val="001E0361"/>
    <w:rsid w:val="001E0516"/>
    <w:rsid w:val="001E0714"/>
    <w:rsid w:val="001E0723"/>
    <w:rsid w:val="001E0739"/>
    <w:rsid w:val="001E0772"/>
    <w:rsid w:val="001E0816"/>
    <w:rsid w:val="001E0A5F"/>
    <w:rsid w:val="001E0B5F"/>
    <w:rsid w:val="001E0B61"/>
    <w:rsid w:val="001E0C1E"/>
    <w:rsid w:val="001E1071"/>
    <w:rsid w:val="001E10C7"/>
    <w:rsid w:val="001E1294"/>
    <w:rsid w:val="001E1332"/>
    <w:rsid w:val="001E15B9"/>
    <w:rsid w:val="001E163B"/>
    <w:rsid w:val="001E17C6"/>
    <w:rsid w:val="001E180E"/>
    <w:rsid w:val="001E18FE"/>
    <w:rsid w:val="001E1A27"/>
    <w:rsid w:val="001E1C80"/>
    <w:rsid w:val="001E1CEC"/>
    <w:rsid w:val="001E1D88"/>
    <w:rsid w:val="001E2215"/>
    <w:rsid w:val="001E2362"/>
    <w:rsid w:val="001E2572"/>
    <w:rsid w:val="001E25E3"/>
    <w:rsid w:val="001E29BC"/>
    <w:rsid w:val="001E2A85"/>
    <w:rsid w:val="001E2AA5"/>
    <w:rsid w:val="001E2B2C"/>
    <w:rsid w:val="001E2BE4"/>
    <w:rsid w:val="001E2DE8"/>
    <w:rsid w:val="001E2F0E"/>
    <w:rsid w:val="001E2F41"/>
    <w:rsid w:val="001E2F49"/>
    <w:rsid w:val="001E31F8"/>
    <w:rsid w:val="001E32B1"/>
    <w:rsid w:val="001E3351"/>
    <w:rsid w:val="001E34C4"/>
    <w:rsid w:val="001E37AF"/>
    <w:rsid w:val="001E38A0"/>
    <w:rsid w:val="001E3A6F"/>
    <w:rsid w:val="001E3BEB"/>
    <w:rsid w:val="001E3C2A"/>
    <w:rsid w:val="001E3CC4"/>
    <w:rsid w:val="001E3E26"/>
    <w:rsid w:val="001E4014"/>
    <w:rsid w:val="001E40D0"/>
    <w:rsid w:val="001E41BD"/>
    <w:rsid w:val="001E4315"/>
    <w:rsid w:val="001E4427"/>
    <w:rsid w:val="001E4450"/>
    <w:rsid w:val="001E44E6"/>
    <w:rsid w:val="001E466F"/>
    <w:rsid w:val="001E46E9"/>
    <w:rsid w:val="001E4769"/>
    <w:rsid w:val="001E47FB"/>
    <w:rsid w:val="001E4A4F"/>
    <w:rsid w:val="001E4B15"/>
    <w:rsid w:val="001E4BDB"/>
    <w:rsid w:val="001E4C91"/>
    <w:rsid w:val="001E4CC2"/>
    <w:rsid w:val="001E517B"/>
    <w:rsid w:val="001E5260"/>
    <w:rsid w:val="001E532D"/>
    <w:rsid w:val="001E5586"/>
    <w:rsid w:val="001E5665"/>
    <w:rsid w:val="001E57AF"/>
    <w:rsid w:val="001E5808"/>
    <w:rsid w:val="001E592D"/>
    <w:rsid w:val="001E5AE0"/>
    <w:rsid w:val="001E5AFD"/>
    <w:rsid w:val="001E5C73"/>
    <w:rsid w:val="001E60A2"/>
    <w:rsid w:val="001E60B9"/>
    <w:rsid w:val="001E60ED"/>
    <w:rsid w:val="001E61B1"/>
    <w:rsid w:val="001E6268"/>
    <w:rsid w:val="001E6425"/>
    <w:rsid w:val="001E656F"/>
    <w:rsid w:val="001E68F9"/>
    <w:rsid w:val="001E694C"/>
    <w:rsid w:val="001E69B7"/>
    <w:rsid w:val="001E6A5B"/>
    <w:rsid w:val="001E6AD0"/>
    <w:rsid w:val="001E6CCA"/>
    <w:rsid w:val="001E6E7F"/>
    <w:rsid w:val="001E6F26"/>
    <w:rsid w:val="001E70D0"/>
    <w:rsid w:val="001E7179"/>
    <w:rsid w:val="001E7209"/>
    <w:rsid w:val="001E73DB"/>
    <w:rsid w:val="001E75BB"/>
    <w:rsid w:val="001E7699"/>
    <w:rsid w:val="001E79D8"/>
    <w:rsid w:val="001E7B26"/>
    <w:rsid w:val="001E7E5D"/>
    <w:rsid w:val="001E7E8C"/>
    <w:rsid w:val="001E7F44"/>
    <w:rsid w:val="001E7F7E"/>
    <w:rsid w:val="001E7FFB"/>
    <w:rsid w:val="001F000B"/>
    <w:rsid w:val="001F00BC"/>
    <w:rsid w:val="001F00FF"/>
    <w:rsid w:val="001F0119"/>
    <w:rsid w:val="001F018F"/>
    <w:rsid w:val="001F0250"/>
    <w:rsid w:val="001F02EE"/>
    <w:rsid w:val="001F040C"/>
    <w:rsid w:val="001F0799"/>
    <w:rsid w:val="001F0844"/>
    <w:rsid w:val="001F09C5"/>
    <w:rsid w:val="001F0C5F"/>
    <w:rsid w:val="001F0F9F"/>
    <w:rsid w:val="001F1163"/>
    <w:rsid w:val="001F141A"/>
    <w:rsid w:val="001F14EF"/>
    <w:rsid w:val="001F15C9"/>
    <w:rsid w:val="001F1749"/>
    <w:rsid w:val="001F1759"/>
    <w:rsid w:val="001F1780"/>
    <w:rsid w:val="001F1809"/>
    <w:rsid w:val="001F1914"/>
    <w:rsid w:val="001F1A96"/>
    <w:rsid w:val="001F1B99"/>
    <w:rsid w:val="001F1C10"/>
    <w:rsid w:val="001F1CC4"/>
    <w:rsid w:val="001F1E30"/>
    <w:rsid w:val="001F1F8F"/>
    <w:rsid w:val="001F1FE0"/>
    <w:rsid w:val="001F20BC"/>
    <w:rsid w:val="001F21E0"/>
    <w:rsid w:val="001F2302"/>
    <w:rsid w:val="001F23BC"/>
    <w:rsid w:val="001F2451"/>
    <w:rsid w:val="001F2459"/>
    <w:rsid w:val="001F2470"/>
    <w:rsid w:val="001F2651"/>
    <w:rsid w:val="001F2653"/>
    <w:rsid w:val="001F26D9"/>
    <w:rsid w:val="001F2702"/>
    <w:rsid w:val="001F2730"/>
    <w:rsid w:val="001F287D"/>
    <w:rsid w:val="001F2DE3"/>
    <w:rsid w:val="001F2ED1"/>
    <w:rsid w:val="001F2F28"/>
    <w:rsid w:val="001F302E"/>
    <w:rsid w:val="001F30DF"/>
    <w:rsid w:val="001F3164"/>
    <w:rsid w:val="001F359F"/>
    <w:rsid w:val="001F35C1"/>
    <w:rsid w:val="001F3945"/>
    <w:rsid w:val="001F3B22"/>
    <w:rsid w:val="001F3BCF"/>
    <w:rsid w:val="001F3C79"/>
    <w:rsid w:val="001F3C97"/>
    <w:rsid w:val="001F3FD0"/>
    <w:rsid w:val="001F4058"/>
    <w:rsid w:val="001F406B"/>
    <w:rsid w:val="001F427F"/>
    <w:rsid w:val="001F437E"/>
    <w:rsid w:val="001F43A6"/>
    <w:rsid w:val="001F48B2"/>
    <w:rsid w:val="001F495F"/>
    <w:rsid w:val="001F4A77"/>
    <w:rsid w:val="001F4BF5"/>
    <w:rsid w:val="001F5098"/>
    <w:rsid w:val="001F516E"/>
    <w:rsid w:val="001F5299"/>
    <w:rsid w:val="001F532F"/>
    <w:rsid w:val="001F53A5"/>
    <w:rsid w:val="001F5610"/>
    <w:rsid w:val="001F5874"/>
    <w:rsid w:val="001F5944"/>
    <w:rsid w:val="001F5A86"/>
    <w:rsid w:val="001F5B22"/>
    <w:rsid w:val="001F5CF0"/>
    <w:rsid w:val="001F5D5F"/>
    <w:rsid w:val="001F5DFF"/>
    <w:rsid w:val="001F5E3B"/>
    <w:rsid w:val="001F5F90"/>
    <w:rsid w:val="001F603B"/>
    <w:rsid w:val="001F61E7"/>
    <w:rsid w:val="001F625C"/>
    <w:rsid w:val="001F62AB"/>
    <w:rsid w:val="001F63E9"/>
    <w:rsid w:val="001F673F"/>
    <w:rsid w:val="001F6811"/>
    <w:rsid w:val="001F6D95"/>
    <w:rsid w:val="001F6F24"/>
    <w:rsid w:val="001F772A"/>
    <w:rsid w:val="001F775E"/>
    <w:rsid w:val="001F77E7"/>
    <w:rsid w:val="001F7834"/>
    <w:rsid w:val="001F7876"/>
    <w:rsid w:val="001F78C2"/>
    <w:rsid w:val="001F7936"/>
    <w:rsid w:val="001F79CA"/>
    <w:rsid w:val="001F7A42"/>
    <w:rsid w:val="001F7AC9"/>
    <w:rsid w:val="001F7D75"/>
    <w:rsid w:val="001F7DD5"/>
    <w:rsid w:val="001F7DFF"/>
    <w:rsid w:val="001F7E99"/>
    <w:rsid w:val="00200031"/>
    <w:rsid w:val="00200061"/>
    <w:rsid w:val="002001EA"/>
    <w:rsid w:val="00200272"/>
    <w:rsid w:val="0020033E"/>
    <w:rsid w:val="00200387"/>
    <w:rsid w:val="002007C9"/>
    <w:rsid w:val="0020080B"/>
    <w:rsid w:val="00200899"/>
    <w:rsid w:val="00200957"/>
    <w:rsid w:val="00200965"/>
    <w:rsid w:val="0020099E"/>
    <w:rsid w:val="002009B0"/>
    <w:rsid w:val="00200A1F"/>
    <w:rsid w:val="00200B15"/>
    <w:rsid w:val="00200C41"/>
    <w:rsid w:val="00200D03"/>
    <w:rsid w:val="00200D78"/>
    <w:rsid w:val="00201284"/>
    <w:rsid w:val="0020130C"/>
    <w:rsid w:val="00201680"/>
    <w:rsid w:val="00201FA8"/>
    <w:rsid w:val="00201FDA"/>
    <w:rsid w:val="00202214"/>
    <w:rsid w:val="00202662"/>
    <w:rsid w:val="00202A4F"/>
    <w:rsid w:val="00202B3F"/>
    <w:rsid w:val="00202C98"/>
    <w:rsid w:val="00202F2A"/>
    <w:rsid w:val="00202F75"/>
    <w:rsid w:val="00202FA0"/>
    <w:rsid w:val="0020312C"/>
    <w:rsid w:val="00203161"/>
    <w:rsid w:val="0020327C"/>
    <w:rsid w:val="00203481"/>
    <w:rsid w:val="002034A1"/>
    <w:rsid w:val="002036CD"/>
    <w:rsid w:val="00203811"/>
    <w:rsid w:val="00203861"/>
    <w:rsid w:val="00203876"/>
    <w:rsid w:val="002038E4"/>
    <w:rsid w:val="002039D1"/>
    <w:rsid w:val="00203A2B"/>
    <w:rsid w:val="00203BEA"/>
    <w:rsid w:val="00203BF6"/>
    <w:rsid w:val="00203C50"/>
    <w:rsid w:val="00203CFA"/>
    <w:rsid w:val="0020403A"/>
    <w:rsid w:val="00204659"/>
    <w:rsid w:val="002046CE"/>
    <w:rsid w:val="002047E9"/>
    <w:rsid w:val="00204807"/>
    <w:rsid w:val="00204946"/>
    <w:rsid w:val="0020495F"/>
    <w:rsid w:val="0020499D"/>
    <w:rsid w:val="00204AD0"/>
    <w:rsid w:val="00204AE1"/>
    <w:rsid w:val="00204AF7"/>
    <w:rsid w:val="00204B97"/>
    <w:rsid w:val="00204DCF"/>
    <w:rsid w:val="00204DD9"/>
    <w:rsid w:val="00205068"/>
    <w:rsid w:val="002050F0"/>
    <w:rsid w:val="0020521B"/>
    <w:rsid w:val="00205318"/>
    <w:rsid w:val="00205431"/>
    <w:rsid w:val="0020548D"/>
    <w:rsid w:val="002054B0"/>
    <w:rsid w:val="00205545"/>
    <w:rsid w:val="002055C1"/>
    <w:rsid w:val="00205755"/>
    <w:rsid w:val="0020595E"/>
    <w:rsid w:val="0020597E"/>
    <w:rsid w:val="00205984"/>
    <w:rsid w:val="002059AE"/>
    <w:rsid w:val="00205AF1"/>
    <w:rsid w:val="00205B15"/>
    <w:rsid w:val="00205F0E"/>
    <w:rsid w:val="00205F91"/>
    <w:rsid w:val="0020611B"/>
    <w:rsid w:val="002061A7"/>
    <w:rsid w:val="002061C2"/>
    <w:rsid w:val="00206206"/>
    <w:rsid w:val="0020625C"/>
    <w:rsid w:val="00206434"/>
    <w:rsid w:val="002066C2"/>
    <w:rsid w:val="002067BD"/>
    <w:rsid w:val="00206836"/>
    <w:rsid w:val="00206A7B"/>
    <w:rsid w:val="00206BC0"/>
    <w:rsid w:val="00206DD7"/>
    <w:rsid w:val="00206EF4"/>
    <w:rsid w:val="00206FBD"/>
    <w:rsid w:val="00207062"/>
    <w:rsid w:val="0020720E"/>
    <w:rsid w:val="0020724F"/>
    <w:rsid w:val="002074AB"/>
    <w:rsid w:val="0020753E"/>
    <w:rsid w:val="00207678"/>
    <w:rsid w:val="002076FD"/>
    <w:rsid w:val="00207A7E"/>
    <w:rsid w:val="00207C83"/>
    <w:rsid w:val="00207CB1"/>
    <w:rsid w:val="00207D8F"/>
    <w:rsid w:val="00207E83"/>
    <w:rsid w:val="00207F50"/>
    <w:rsid w:val="00207F97"/>
    <w:rsid w:val="00210139"/>
    <w:rsid w:val="0021067D"/>
    <w:rsid w:val="0021070A"/>
    <w:rsid w:val="002107C7"/>
    <w:rsid w:val="00210A7B"/>
    <w:rsid w:val="00210A8C"/>
    <w:rsid w:val="00210ADE"/>
    <w:rsid w:val="002110FC"/>
    <w:rsid w:val="00211128"/>
    <w:rsid w:val="002111AB"/>
    <w:rsid w:val="00211219"/>
    <w:rsid w:val="00211341"/>
    <w:rsid w:val="002114B5"/>
    <w:rsid w:val="00211677"/>
    <w:rsid w:val="002116BD"/>
    <w:rsid w:val="00211730"/>
    <w:rsid w:val="00211A14"/>
    <w:rsid w:val="00211BE0"/>
    <w:rsid w:val="00211EBD"/>
    <w:rsid w:val="0021202E"/>
    <w:rsid w:val="00212038"/>
    <w:rsid w:val="00212078"/>
    <w:rsid w:val="0021218A"/>
    <w:rsid w:val="0021218D"/>
    <w:rsid w:val="002125D4"/>
    <w:rsid w:val="002126E6"/>
    <w:rsid w:val="0021279B"/>
    <w:rsid w:val="00212AB4"/>
    <w:rsid w:val="00212B58"/>
    <w:rsid w:val="00212C8D"/>
    <w:rsid w:val="00212D49"/>
    <w:rsid w:val="00212DAE"/>
    <w:rsid w:val="00212E15"/>
    <w:rsid w:val="00212E17"/>
    <w:rsid w:val="0021320F"/>
    <w:rsid w:val="00213390"/>
    <w:rsid w:val="002133C8"/>
    <w:rsid w:val="00213441"/>
    <w:rsid w:val="002134CF"/>
    <w:rsid w:val="00213509"/>
    <w:rsid w:val="00213566"/>
    <w:rsid w:val="002135B5"/>
    <w:rsid w:val="00213666"/>
    <w:rsid w:val="0021390D"/>
    <w:rsid w:val="00213B05"/>
    <w:rsid w:val="00213CC5"/>
    <w:rsid w:val="00213DE7"/>
    <w:rsid w:val="002140BE"/>
    <w:rsid w:val="0021437E"/>
    <w:rsid w:val="00214557"/>
    <w:rsid w:val="0021474A"/>
    <w:rsid w:val="0021475B"/>
    <w:rsid w:val="002147A8"/>
    <w:rsid w:val="002147B7"/>
    <w:rsid w:val="002147E5"/>
    <w:rsid w:val="0021496F"/>
    <w:rsid w:val="00214AA1"/>
    <w:rsid w:val="00214B1F"/>
    <w:rsid w:val="00214B45"/>
    <w:rsid w:val="00214D1A"/>
    <w:rsid w:val="00214DEC"/>
    <w:rsid w:val="00214E5B"/>
    <w:rsid w:val="00214E90"/>
    <w:rsid w:val="00215092"/>
    <w:rsid w:val="00215190"/>
    <w:rsid w:val="002154AC"/>
    <w:rsid w:val="00215540"/>
    <w:rsid w:val="00215931"/>
    <w:rsid w:val="002159DA"/>
    <w:rsid w:val="00215A1F"/>
    <w:rsid w:val="00215C6D"/>
    <w:rsid w:val="00215CDB"/>
    <w:rsid w:val="00215E1A"/>
    <w:rsid w:val="00215E2D"/>
    <w:rsid w:val="00215E3A"/>
    <w:rsid w:val="00215F9E"/>
    <w:rsid w:val="00216036"/>
    <w:rsid w:val="00216244"/>
    <w:rsid w:val="002162C6"/>
    <w:rsid w:val="0021641B"/>
    <w:rsid w:val="00216423"/>
    <w:rsid w:val="00216478"/>
    <w:rsid w:val="0021648F"/>
    <w:rsid w:val="00216509"/>
    <w:rsid w:val="0021661D"/>
    <w:rsid w:val="00216691"/>
    <w:rsid w:val="002166D9"/>
    <w:rsid w:val="002166E5"/>
    <w:rsid w:val="00216A6F"/>
    <w:rsid w:val="00216ACB"/>
    <w:rsid w:val="00216D30"/>
    <w:rsid w:val="00216D72"/>
    <w:rsid w:val="00216EEA"/>
    <w:rsid w:val="002170A0"/>
    <w:rsid w:val="0021715D"/>
    <w:rsid w:val="00217375"/>
    <w:rsid w:val="002173B8"/>
    <w:rsid w:val="00217507"/>
    <w:rsid w:val="0021754E"/>
    <w:rsid w:val="0021764F"/>
    <w:rsid w:val="002176C5"/>
    <w:rsid w:val="002176F0"/>
    <w:rsid w:val="00217862"/>
    <w:rsid w:val="00217902"/>
    <w:rsid w:val="002179CF"/>
    <w:rsid w:val="002179D3"/>
    <w:rsid w:val="00217A24"/>
    <w:rsid w:val="00217ACA"/>
    <w:rsid w:val="00217AD6"/>
    <w:rsid w:val="00217B30"/>
    <w:rsid w:val="00217BBF"/>
    <w:rsid w:val="00217CFA"/>
    <w:rsid w:val="00217E1B"/>
    <w:rsid w:val="00220189"/>
    <w:rsid w:val="002202BB"/>
    <w:rsid w:val="00220367"/>
    <w:rsid w:val="0022051C"/>
    <w:rsid w:val="0022079E"/>
    <w:rsid w:val="00220880"/>
    <w:rsid w:val="0022094A"/>
    <w:rsid w:val="00220959"/>
    <w:rsid w:val="00220E36"/>
    <w:rsid w:val="00220FB3"/>
    <w:rsid w:val="0022120B"/>
    <w:rsid w:val="00221274"/>
    <w:rsid w:val="00221300"/>
    <w:rsid w:val="00221301"/>
    <w:rsid w:val="002214F0"/>
    <w:rsid w:val="00221566"/>
    <w:rsid w:val="00221969"/>
    <w:rsid w:val="00221987"/>
    <w:rsid w:val="002219B2"/>
    <w:rsid w:val="002219CD"/>
    <w:rsid w:val="00221A2F"/>
    <w:rsid w:val="00221C8C"/>
    <w:rsid w:val="00221EB8"/>
    <w:rsid w:val="0022214F"/>
    <w:rsid w:val="00222171"/>
    <w:rsid w:val="002221B0"/>
    <w:rsid w:val="0022235E"/>
    <w:rsid w:val="00222360"/>
    <w:rsid w:val="00222400"/>
    <w:rsid w:val="0022241A"/>
    <w:rsid w:val="002224DA"/>
    <w:rsid w:val="00222643"/>
    <w:rsid w:val="0022273F"/>
    <w:rsid w:val="00222AAE"/>
    <w:rsid w:val="00222B06"/>
    <w:rsid w:val="00222BA7"/>
    <w:rsid w:val="00222D60"/>
    <w:rsid w:val="00222DD8"/>
    <w:rsid w:val="00222E4F"/>
    <w:rsid w:val="00222ED2"/>
    <w:rsid w:val="002230B2"/>
    <w:rsid w:val="002232C0"/>
    <w:rsid w:val="002237F7"/>
    <w:rsid w:val="002238C9"/>
    <w:rsid w:val="00223A2F"/>
    <w:rsid w:val="00223C5F"/>
    <w:rsid w:val="0022406E"/>
    <w:rsid w:val="0022408D"/>
    <w:rsid w:val="00224312"/>
    <w:rsid w:val="002243A1"/>
    <w:rsid w:val="002247B6"/>
    <w:rsid w:val="0022487B"/>
    <w:rsid w:val="002248B8"/>
    <w:rsid w:val="00224A20"/>
    <w:rsid w:val="00224AED"/>
    <w:rsid w:val="00224B74"/>
    <w:rsid w:val="00224CF4"/>
    <w:rsid w:val="00224D68"/>
    <w:rsid w:val="00225221"/>
    <w:rsid w:val="002253EC"/>
    <w:rsid w:val="00225405"/>
    <w:rsid w:val="002254A5"/>
    <w:rsid w:val="002254D9"/>
    <w:rsid w:val="002255F8"/>
    <w:rsid w:val="002256F7"/>
    <w:rsid w:val="0022573A"/>
    <w:rsid w:val="002257C2"/>
    <w:rsid w:val="002257D4"/>
    <w:rsid w:val="002257EE"/>
    <w:rsid w:val="00225835"/>
    <w:rsid w:val="0022592D"/>
    <w:rsid w:val="00225983"/>
    <w:rsid w:val="00225A23"/>
    <w:rsid w:val="00225D0B"/>
    <w:rsid w:val="00225D20"/>
    <w:rsid w:val="00225D31"/>
    <w:rsid w:val="00225DBE"/>
    <w:rsid w:val="002260B5"/>
    <w:rsid w:val="00226164"/>
    <w:rsid w:val="0022617E"/>
    <w:rsid w:val="002262A4"/>
    <w:rsid w:val="0022644D"/>
    <w:rsid w:val="0022647C"/>
    <w:rsid w:val="0022687A"/>
    <w:rsid w:val="00226952"/>
    <w:rsid w:val="00226AFA"/>
    <w:rsid w:val="00226B37"/>
    <w:rsid w:val="00226E88"/>
    <w:rsid w:val="00227281"/>
    <w:rsid w:val="00227388"/>
    <w:rsid w:val="002275C9"/>
    <w:rsid w:val="00227684"/>
    <w:rsid w:val="002276BE"/>
    <w:rsid w:val="00227879"/>
    <w:rsid w:val="0022789F"/>
    <w:rsid w:val="00227972"/>
    <w:rsid w:val="00227A8F"/>
    <w:rsid w:val="00227AD4"/>
    <w:rsid w:val="00227AFB"/>
    <w:rsid w:val="00227BD4"/>
    <w:rsid w:val="00227C42"/>
    <w:rsid w:val="00227D52"/>
    <w:rsid w:val="00230022"/>
    <w:rsid w:val="0023008C"/>
    <w:rsid w:val="002300E4"/>
    <w:rsid w:val="002301DA"/>
    <w:rsid w:val="00230209"/>
    <w:rsid w:val="00230225"/>
    <w:rsid w:val="00230293"/>
    <w:rsid w:val="002302CD"/>
    <w:rsid w:val="00230408"/>
    <w:rsid w:val="00230659"/>
    <w:rsid w:val="0023068D"/>
    <w:rsid w:val="00230691"/>
    <w:rsid w:val="002308D2"/>
    <w:rsid w:val="00230924"/>
    <w:rsid w:val="002309F4"/>
    <w:rsid w:val="00230BA7"/>
    <w:rsid w:val="00230BB7"/>
    <w:rsid w:val="00230C3E"/>
    <w:rsid w:val="00230CDE"/>
    <w:rsid w:val="00230FF9"/>
    <w:rsid w:val="002311AA"/>
    <w:rsid w:val="00231395"/>
    <w:rsid w:val="002314BE"/>
    <w:rsid w:val="0023161B"/>
    <w:rsid w:val="002316C7"/>
    <w:rsid w:val="002316DE"/>
    <w:rsid w:val="00231AFF"/>
    <w:rsid w:val="00231B19"/>
    <w:rsid w:val="00231C94"/>
    <w:rsid w:val="00231E4D"/>
    <w:rsid w:val="00231EB5"/>
    <w:rsid w:val="00231F34"/>
    <w:rsid w:val="0023211E"/>
    <w:rsid w:val="0023212B"/>
    <w:rsid w:val="002323BC"/>
    <w:rsid w:val="0023249B"/>
    <w:rsid w:val="00232517"/>
    <w:rsid w:val="00232533"/>
    <w:rsid w:val="002325AD"/>
    <w:rsid w:val="002326B9"/>
    <w:rsid w:val="0023271C"/>
    <w:rsid w:val="0023281B"/>
    <w:rsid w:val="002328EC"/>
    <w:rsid w:val="00232AAF"/>
    <w:rsid w:val="00232D4E"/>
    <w:rsid w:val="00232ED7"/>
    <w:rsid w:val="00232F32"/>
    <w:rsid w:val="00232FC5"/>
    <w:rsid w:val="00233086"/>
    <w:rsid w:val="002330EF"/>
    <w:rsid w:val="00233109"/>
    <w:rsid w:val="002331CC"/>
    <w:rsid w:val="00233333"/>
    <w:rsid w:val="002335B6"/>
    <w:rsid w:val="0023364D"/>
    <w:rsid w:val="002337D9"/>
    <w:rsid w:val="00233A55"/>
    <w:rsid w:val="00233BFF"/>
    <w:rsid w:val="00233C71"/>
    <w:rsid w:val="00233C8C"/>
    <w:rsid w:val="00233D6A"/>
    <w:rsid w:val="00233E76"/>
    <w:rsid w:val="00233F91"/>
    <w:rsid w:val="00234108"/>
    <w:rsid w:val="002341E5"/>
    <w:rsid w:val="002342C2"/>
    <w:rsid w:val="002342D3"/>
    <w:rsid w:val="002344A3"/>
    <w:rsid w:val="002344D4"/>
    <w:rsid w:val="002344EB"/>
    <w:rsid w:val="0023472F"/>
    <w:rsid w:val="002347BA"/>
    <w:rsid w:val="00234D81"/>
    <w:rsid w:val="00234ED5"/>
    <w:rsid w:val="00234F24"/>
    <w:rsid w:val="00235048"/>
    <w:rsid w:val="0023506D"/>
    <w:rsid w:val="002350DD"/>
    <w:rsid w:val="002350DE"/>
    <w:rsid w:val="002351CF"/>
    <w:rsid w:val="002351F8"/>
    <w:rsid w:val="002352DC"/>
    <w:rsid w:val="0023540C"/>
    <w:rsid w:val="00235422"/>
    <w:rsid w:val="00235565"/>
    <w:rsid w:val="00235566"/>
    <w:rsid w:val="0023559E"/>
    <w:rsid w:val="00235666"/>
    <w:rsid w:val="00235682"/>
    <w:rsid w:val="002357C1"/>
    <w:rsid w:val="002358E1"/>
    <w:rsid w:val="002359FC"/>
    <w:rsid w:val="00235AE2"/>
    <w:rsid w:val="00235BBC"/>
    <w:rsid w:val="00235BE5"/>
    <w:rsid w:val="00235C34"/>
    <w:rsid w:val="00235DE6"/>
    <w:rsid w:val="00235E5A"/>
    <w:rsid w:val="00235EE5"/>
    <w:rsid w:val="00235F88"/>
    <w:rsid w:val="00235FCD"/>
    <w:rsid w:val="0023624B"/>
    <w:rsid w:val="002365C9"/>
    <w:rsid w:val="002366BE"/>
    <w:rsid w:val="0023682D"/>
    <w:rsid w:val="0023687D"/>
    <w:rsid w:val="002369AA"/>
    <w:rsid w:val="00236AB3"/>
    <w:rsid w:val="00236B85"/>
    <w:rsid w:val="00236D33"/>
    <w:rsid w:val="00236E47"/>
    <w:rsid w:val="002371E7"/>
    <w:rsid w:val="00237262"/>
    <w:rsid w:val="00237326"/>
    <w:rsid w:val="00237475"/>
    <w:rsid w:val="002374D9"/>
    <w:rsid w:val="00237939"/>
    <w:rsid w:val="0023799F"/>
    <w:rsid w:val="00237AB4"/>
    <w:rsid w:val="00237B93"/>
    <w:rsid w:val="00237E77"/>
    <w:rsid w:val="00240043"/>
    <w:rsid w:val="0024015B"/>
    <w:rsid w:val="00240262"/>
    <w:rsid w:val="00240418"/>
    <w:rsid w:val="00240889"/>
    <w:rsid w:val="00240C76"/>
    <w:rsid w:val="00240DDF"/>
    <w:rsid w:val="00240DE1"/>
    <w:rsid w:val="00240FC5"/>
    <w:rsid w:val="00241036"/>
    <w:rsid w:val="0024103C"/>
    <w:rsid w:val="002411B2"/>
    <w:rsid w:val="00241382"/>
    <w:rsid w:val="0024139B"/>
    <w:rsid w:val="00241742"/>
    <w:rsid w:val="00241A25"/>
    <w:rsid w:val="00241AB8"/>
    <w:rsid w:val="00241B86"/>
    <w:rsid w:val="00241C4B"/>
    <w:rsid w:val="00241C80"/>
    <w:rsid w:val="00241F19"/>
    <w:rsid w:val="00241FE3"/>
    <w:rsid w:val="0024202F"/>
    <w:rsid w:val="002420FC"/>
    <w:rsid w:val="002423BB"/>
    <w:rsid w:val="0024244C"/>
    <w:rsid w:val="002424BB"/>
    <w:rsid w:val="00242527"/>
    <w:rsid w:val="0024255D"/>
    <w:rsid w:val="00242819"/>
    <w:rsid w:val="0024297E"/>
    <w:rsid w:val="00242D44"/>
    <w:rsid w:val="00242D4E"/>
    <w:rsid w:val="00242D56"/>
    <w:rsid w:val="00242E03"/>
    <w:rsid w:val="00242E6E"/>
    <w:rsid w:val="00242EC7"/>
    <w:rsid w:val="00242F46"/>
    <w:rsid w:val="00242FB2"/>
    <w:rsid w:val="002431A2"/>
    <w:rsid w:val="00243277"/>
    <w:rsid w:val="002432C2"/>
    <w:rsid w:val="00243402"/>
    <w:rsid w:val="0024368A"/>
    <w:rsid w:val="002438B9"/>
    <w:rsid w:val="0024399F"/>
    <w:rsid w:val="00243CAB"/>
    <w:rsid w:val="00243D55"/>
    <w:rsid w:val="00243E5A"/>
    <w:rsid w:val="00244060"/>
    <w:rsid w:val="0024414F"/>
    <w:rsid w:val="002441CF"/>
    <w:rsid w:val="002442DE"/>
    <w:rsid w:val="00244331"/>
    <w:rsid w:val="002446D2"/>
    <w:rsid w:val="0024476F"/>
    <w:rsid w:val="0024485B"/>
    <w:rsid w:val="002448EF"/>
    <w:rsid w:val="00244ADB"/>
    <w:rsid w:val="00244CEC"/>
    <w:rsid w:val="00244D41"/>
    <w:rsid w:val="00244FB5"/>
    <w:rsid w:val="002451A3"/>
    <w:rsid w:val="0024533D"/>
    <w:rsid w:val="0024548B"/>
    <w:rsid w:val="002456CF"/>
    <w:rsid w:val="002457C9"/>
    <w:rsid w:val="002458B0"/>
    <w:rsid w:val="002459A8"/>
    <w:rsid w:val="002459D4"/>
    <w:rsid w:val="00245D8D"/>
    <w:rsid w:val="00245FE7"/>
    <w:rsid w:val="00246316"/>
    <w:rsid w:val="0024647E"/>
    <w:rsid w:val="002466D2"/>
    <w:rsid w:val="002467B1"/>
    <w:rsid w:val="002468E5"/>
    <w:rsid w:val="00246DC4"/>
    <w:rsid w:val="00246DD3"/>
    <w:rsid w:val="00246E45"/>
    <w:rsid w:val="00246E7E"/>
    <w:rsid w:val="00246EA6"/>
    <w:rsid w:val="00246FF9"/>
    <w:rsid w:val="0024708C"/>
    <w:rsid w:val="00247266"/>
    <w:rsid w:val="00247276"/>
    <w:rsid w:val="00247612"/>
    <w:rsid w:val="002477A6"/>
    <w:rsid w:val="002478DD"/>
    <w:rsid w:val="002478FD"/>
    <w:rsid w:val="00247A49"/>
    <w:rsid w:val="00247A53"/>
    <w:rsid w:val="00247DBD"/>
    <w:rsid w:val="002501C7"/>
    <w:rsid w:val="002502B7"/>
    <w:rsid w:val="002503C0"/>
    <w:rsid w:val="00250826"/>
    <w:rsid w:val="0025084E"/>
    <w:rsid w:val="002508A0"/>
    <w:rsid w:val="00250994"/>
    <w:rsid w:val="00250AFB"/>
    <w:rsid w:val="00250C72"/>
    <w:rsid w:val="00250CBF"/>
    <w:rsid w:val="00250DB5"/>
    <w:rsid w:val="00250E21"/>
    <w:rsid w:val="00251267"/>
    <w:rsid w:val="00251611"/>
    <w:rsid w:val="00251658"/>
    <w:rsid w:val="0025166F"/>
    <w:rsid w:val="002517C5"/>
    <w:rsid w:val="002519AE"/>
    <w:rsid w:val="00251A29"/>
    <w:rsid w:val="00251C71"/>
    <w:rsid w:val="00251C82"/>
    <w:rsid w:val="00251C98"/>
    <w:rsid w:val="00251CD9"/>
    <w:rsid w:val="00251E7F"/>
    <w:rsid w:val="00251F90"/>
    <w:rsid w:val="002520D9"/>
    <w:rsid w:val="00252286"/>
    <w:rsid w:val="002522B3"/>
    <w:rsid w:val="002522E4"/>
    <w:rsid w:val="002522F2"/>
    <w:rsid w:val="00252770"/>
    <w:rsid w:val="002528B1"/>
    <w:rsid w:val="00252BA1"/>
    <w:rsid w:val="00252BB1"/>
    <w:rsid w:val="00252BEC"/>
    <w:rsid w:val="00252C40"/>
    <w:rsid w:val="00252C42"/>
    <w:rsid w:val="00252D68"/>
    <w:rsid w:val="00253025"/>
    <w:rsid w:val="0025302F"/>
    <w:rsid w:val="00253062"/>
    <w:rsid w:val="002531E9"/>
    <w:rsid w:val="00253367"/>
    <w:rsid w:val="00253461"/>
    <w:rsid w:val="00253931"/>
    <w:rsid w:val="00253A49"/>
    <w:rsid w:val="00253ADE"/>
    <w:rsid w:val="00253BB8"/>
    <w:rsid w:val="00253D71"/>
    <w:rsid w:val="00253F28"/>
    <w:rsid w:val="00253F9B"/>
    <w:rsid w:val="00254055"/>
    <w:rsid w:val="0025409A"/>
    <w:rsid w:val="00254181"/>
    <w:rsid w:val="002541F9"/>
    <w:rsid w:val="00254383"/>
    <w:rsid w:val="00254410"/>
    <w:rsid w:val="00254506"/>
    <w:rsid w:val="002546BD"/>
    <w:rsid w:val="00254763"/>
    <w:rsid w:val="002547D1"/>
    <w:rsid w:val="00254F53"/>
    <w:rsid w:val="00254F7A"/>
    <w:rsid w:val="00254F7C"/>
    <w:rsid w:val="00254F9E"/>
    <w:rsid w:val="0025511D"/>
    <w:rsid w:val="0025531F"/>
    <w:rsid w:val="00255570"/>
    <w:rsid w:val="002559F3"/>
    <w:rsid w:val="00255AC7"/>
    <w:rsid w:val="00255AED"/>
    <w:rsid w:val="00255E69"/>
    <w:rsid w:val="00255EB5"/>
    <w:rsid w:val="00256187"/>
    <w:rsid w:val="002562EB"/>
    <w:rsid w:val="002564F4"/>
    <w:rsid w:val="00256555"/>
    <w:rsid w:val="002565B7"/>
    <w:rsid w:val="002568C7"/>
    <w:rsid w:val="00256901"/>
    <w:rsid w:val="00256A49"/>
    <w:rsid w:val="00256B02"/>
    <w:rsid w:val="00256D87"/>
    <w:rsid w:val="00256E85"/>
    <w:rsid w:val="0025703E"/>
    <w:rsid w:val="002571BE"/>
    <w:rsid w:val="00257298"/>
    <w:rsid w:val="002572CA"/>
    <w:rsid w:val="002573BB"/>
    <w:rsid w:val="002573EF"/>
    <w:rsid w:val="002574FE"/>
    <w:rsid w:val="002575B0"/>
    <w:rsid w:val="00257615"/>
    <w:rsid w:val="00257A70"/>
    <w:rsid w:val="00257A9A"/>
    <w:rsid w:val="00257AB3"/>
    <w:rsid w:val="00257B19"/>
    <w:rsid w:val="00257B8B"/>
    <w:rsid w:val="00257C77"/>
    <w:rsid w:val="00257D0A"/>
    <w:rsid w:val="00257D2F"/>
    <w:rsid w:val="00257F09"/>
    <w:rsid w:val="00260043"/>
    <w:rsid w:val="0026006E"/>
    <w:rsid w:val="002602FF"/>
    <w:rsid w:val="0026030C"/>
    <w:rsid w:val="00260679"/>
    <w:rsid w:val="0026079A"/>
    <w:rsid w:val="002607ED"/>
    <w:rsid w:val="00260842"/>
    <w:rsid w:val="00260891"/>
    <w:rsid w:val="00260967"/>
    <w:rsid w:val="00260B86"/>
    <w:rsid w:val="00260EAB"/>
    <w:rsid w:val="00260FD0"/>
    <w:rsid w:val="0026122B"/>
    <w:rsid w:val="002612CA"/>
    <w:rsid w:val="0026134A"/>
    <w:rsid w:val="00261413"/>
    <w:rsid w:val="0026147E"/>
    <w:rsid w:val="00261514"/>
    <w:rsid w:val="002615B1"/>
    <w:rsid w:val="0026180A"/>
    <w:rsid w:val="00261811"/>
    <w:rsid w:val="002619C6"/>
    <w:rsid w:val="00261AB3"/>
    <w:rsid w:val="00261DAA"/>
    <w:rsid w:val="00261E93"/>
    <w:rsid w:val="00261F92"/>
    <w:rsid w:val="0026228B"/>
    <w:rsid w:val="00262365"/>
    <w:rsid w:val="00262412"/>
    <w:rsid w:val="002625BF"/>
    <w:rsid w:val="00262682"/>
    <w:rsid w:val="002626FD"/>
    <w:rsid w:val="0026273B"/>
    <w:rsid w:val="002627BC"/>
    <w:rsid w:val="002628DF"/>
    <w:rsid w:val="002629A2"/>
    <w:rsid w:val="00262AE8"/>
    <w:rsid w:val="00262B58"/>
    <w:rsid w:val="00262B88"/>
    <w:rsid w:val="00262D32"/>
    <w:rsid w:val="00262D47"/>
    <w:rsid w:val="00262D52"/>
    <w:rsid w:val="00262F18"/>
    <w:rsid w:val="00263085"/>
    <w:rsid w:val="002630B5"/>
    <w:rsid w:val="00263190"/>
    <w:rsid w:val="00263452"/>
    <w:rsid w:val="0026356A"/>
    <w:rsid w:val="00263A40"/>
    <w:rsid w:val="00263A9F"/>
    <w:rsid w:val="00263AF2"/>
    <w:rsid w:val="00263B58"/>
    <w:rsid w:val="00263E65"/>
    <w:rsid w:val="0026421A"/>
    <w:rsid w:val="00264643"/>
    <w:rsid w:val="002646CC"/>
    <w:rsid w:val="002647E2"/>
    <w:rsid w:val="0026480B"/>
    <w:rsid w:val="00264D55"/>
    <w:rsid w:val="002651DD"/>
    <w:rsid w:val="0026526C"/>
    <w:rsid w:val="00265329"/>
    <w:rsid w:val="0026564A"/>
    <w:rsid w:val="002658E5"/>
    <w:rsid w:val="00265BCF"/>
    <w:rsid w:val="00265F0E"/>
    <w:rsid w:val="00265F3C"/>
    <w:rsid w:val="002660F1"/>
    <w:rsid w:val="00266141"/>
    <w:rsid w:val="0026618A"/>
    <w:rsid w:val="002663F3"/>
    <w:rsid w:val="00266409"/>
    <w:rsid w:val="0026665D"/>
    <w:rsid w:val="0026685E"/>
    <w:rsid w:val="002668E3"/>
    <w:rsid w:val="00266C16"/>
    <w:rsid w:val="00266E38"/>
    <w:rsid w:val="00266E51"/>
    <w:rsid w:val="00266EEF"/>
    <w:rsid w:val="00266F5D"/>
    <w:rsid w:val="00266FA9"/>
    <w:rsid w:val="002672A5"/>
    <w:rsid w:val="0026753C"/>
    <w:rsid w:val="00267654"/>
    <w:rsid w:val="0026769B"/>
    <w:rsid w:val="002676FE"/>
    <w:rsid w:val="002678AE"/>
    <w:rsid w:val="002678B5"/>
    <w:rsid w:val="002678C0"/>
    <w:rsid w:val="00267A33"/>
    <w:rsid w:val="00267A4D"/>
    <w:rsid w:val="00267B74"/>
    <w:rsid w:val="00267CDB"/>
    <w:rsid w:val="00267E1F"/>
    <w:rsid w:val="00267EDA"/>
    <w:rsid w:val="00267EE0"/>
    <w:rsid w:val="00267F38"/>
    <w:rsid w:val="00267F91"/>
    <w:rsid w:val="002700C5"/>
    <w:rsid w:val="002700F7"/>
    <w:rsid w:val="0027010F"/>
    <w:rsid w:val="00270194"/>
    <w:rsid w:val="0027024A"/>
    <w:rsid w:val="00270309"/>
    <w:rsid w:val="00270425"/>
    <w:rsid w:val="00270442"/>
    <w:rsid w:val="0027047C"/>
    <w:rsid w:val="00270648"/>
    <w:rsid w:val="00270694"/>
    <w:rsid w:val="00270885"/>
    <w:rsid w:val="00270903"/>
    <w:rsid w:val="00270AD8"/>
    <w:rsid w:val="00270DB9"/>
    <w:rsid w:val="00270E0C"/>
    <w:rsid w:val="00270E6B"/>
    <w:rsid w:val="002713C8"/>
    <w:rsid w:val="002713F9"/>
    <w:rsid w:val="002715AA"/>
    <w:rsid w:val="002716D6"/>
    <w:rsid w:val="0027182C"/>
    <w:rsid w:val="00271861"/>
    <w:rsid w:val="00271ADD"/>
    <w:rsid w:val="00271DDA"/>
    <w:rsid w:val="00271E95"/>
    <w:rsid w:val="00271EB8"/>
    <w:rsid w:val="00271EEE"/>
    <w:rsid w:val="00271FC5"/>
    <w:rsid w:val="00271FE5"/>
    <w:rsid w:val="002720AE"/>
    <w:rsid w:val="0027225B"/>
    <w:rsid w:val="00272267"/>
    <w:rsid w:val="0027255D"/>
    <w:rsid w:val="002726AD"/>
    <w:rsid w:val="00272760"/>
    <w:rsid w:val="00272802"/>
    <w:rsid w:val="00272F25"/>
    <w:rsid w:val="00272F63"/>
    <w:rsid w:val="00272F7D"/>
    <w:rsid w:val="00272FCE"/>
    <w:rsid w:val="00273008"/>
    <w:rsid w:val="0027311F"/>
    <w:rsid w:val="00273132"/>
    <w:rsid w:val="00273187"/>
    <w:rsid w:val="0027321A"/>
    <w:rsid w:val="00273402"/>
    <w:rsid w:val="0027344E"/>
    <w:rsid w:val="002734F3"/>
    <w:rsid w:val="0027350C"/>
    <w:rsid w:val="002735A5"/>
    <w:rsid w:val="002735E5"/>
    <w:rsid w:val="0027366D"/>
    <w:rsid w:val="00273882"/>
    <w:rsid w:val="00273951"/>
    <w:rsid w:val="00273A86"/>
    <w:rsid w:val="00273AB9"/>
    <w:rsid w:val="00273B59"/>
    <w:rsid w:val="00273CD6"/>
    <w:rsid w:val="00273E26"/>
    <w:rsid w:val="00273E54"/>
    <w:rsid w:val="00273EBE"/>
    <w:rsid w:val="00273EDF"/>
    <w:rsid w:val="00274100"/>
    <w:rsid w:val="0027413C"/>
    <w:rsid w:val="00274148"/>
    <w:rsid w:val="002742A0"/>
    <w:rsid w:val="002742A3"/>
    <w:rsid w:val="002742EB"/>
    <w:rsid w:val="002743D3"/>
    <w:rsid w:val="00274469"/>
    <w:rsid w:val="002744DB"/>
    <w:rsid w:val="00274545"/>
    <w:rsid w:val="0027457E"/>
    <w:rsid w:val="002745B3"/>
    <w:rsid w:val="00274666"/>
    <w:rsid w:val="0027487B"/>
    <w:rsid w:val="002748F9"/>
    <w:rsid w:val="0027490E"/>
    <w:rsid w:val="00274974"/>
    <w:rsid w:val="00274B61"/>
    <w:rsid w:val="00274B6D"/>
    <w:rsid w:val="00274C03"/>
    <w:rsid w:val="00274E45"/>
    <w:rsid w:val="00274F7D"/>
    <w:rsid w:val="00274FB6"/>
    <w:rsid w:val="00274FDB"/>
    <w:rsid w:val="002750B6"/>
    <w:rsid w:val="002750FA"/>
    <w:rsid w:val="00275327"/>
    <w:rsid w:val="00275547"/>
    <w:rsid w:val="0027596C"/>
    <w:rsid w:val="00275A7F"/>
    <w:rsid w:val="00275CAC"/>
    <w:rsid w:val="00275D31"/>
    <w:rsid w:val="002761CC"/>
    <w:rsid w:val="002763ED"/>
    <w:rsid w:val="002764FC"/>
    <w:rsid w:val="0027670B"/>
    <w:rsid w:val="00276730"/>
    <w:rsid w:val="00276745"/>
    <w:rsid w:val="0027696A"/>
    <w:rsid w:val="00276A9E"/>
    <w:rsid w:val="00276AC4"/>
    <w:rsid w:val="00276ACA"/>
    <w:rsid w:val="00276CE2"/>
    <w:rsid w:val="00276F28"/>
    <w:rsid w:val="002772DE"/>
    <w:rsid w:val="00277382"/>
    <w:rsid w:val="0027757A"/>
    <w:rsid w:val="0027759A"/>
    <w:rsid w:val="002775BA"/>
    <w:rsid w:val="002777C6"/>
    <w:rsid w:val="002779D2"/>
    <w:rsid w:val="00277F3E"/>
    <w:rsid w:val="00277F54"/>
    <w:rsid w:val="00280097"/>
    <w:rsid w:val="002801DF"/>
    <w:rsid w:val="002802DF"/>
    <w:rsid w:val="002803C5"/>
    <w:rsid w:val="00280AE7"/>
    <w:rsid w:val="00280C4B"/>
    <w:rsid w:val="00280CF9"/>
    <w:rsid w:val="00280F77"/>
    <w:rsid w:val="00280FB1"/>
    <w:rsid w:val="00281101"/>
    <w:rsid w:val="00281183"/>
    <w:rsid w:val="002811C8"/>
    <w:rsid w:val="00281368"/>
    <w:rsid w:val="002814A3"/>
    <w:rsid w:val="002814A4"/>
    <w:rsid w:val="002816BE"/>
    <w:rsid w:val="00281A05"/>
    <w:rsid w:val="00281C29"/>
    <w:rsid w:val="00281C85"/>
    <w:rsid w:val="00281DB3"/>
    <w:rsid w:val="00281DB4"/>
    <w:rsid w:val="00282251"/>
    <w:rsid w:val="002822D7"/>
    <w:rsid w:val="0028274F"/>
    <w:rsid w:val="00282B7A"/>
    <w:rsid w:val="00282C19"/>
    <w:rsid w:val="00282C31"/>
    <w:rsid w:val="00282C68"/>
    <w:rsid w:val="002835E0"/>
    <w:rsid w:val="00283804"/>
    <w:rsid w:val="0028388D"/>
    <w:rsid w:val="00283892"/>
    <w:rsid w:val="002839EC"/>
    <w:rsid w:val="00283B3B"/>
    <w:rsid w:val="00283CCF"/>
    <w:rsid w:val="00283D21"/>
    <w:rsid w:val="00283E4D"/>
    <w:rsid w:val="002840FB"/>
    <w:rsid w:val="002841AC"/>
    <w:rsid w:val="00284404"/>
    <w:rsid w:val="00284725"/>
    <w:rsid w:val="00284882"/>
    <w:rsid w:val="00284AEF"/>
    <w:rsid w:val="00284DAF"/>
    <w:rsid w:val="00284F24"/>
    <w:rsid w:val="00285009"/>
    <w:rsid w:val="002851B0"/>
    <w:rsid w:val="00285261"/>
    <w:rsid w:val="00285346"/>
    <w:rsid w:val="0028535B"/>
    <w:rsid w:val="00285388"/>
    <w:rsid w:val="0028546F"/>
    <w:rsid w:val="00285574"/>
    <w:rsid w:val="002855FA"/>
    <w:rsid w:val="00285692"/>
    <w:rsid w:val="0028577A"/>
    <w:rsid w:val="00285A4A"/>
    <w:rsid w:val="00285B99"/>
    <w:rsid w:val="00285C20"/>
    <w:rsid w:val="00285E24"/>
    <w:rsid w:val="00285E5B"/>
    <w:rsid w:val="00285EEB"/>
    <w:rsid w:val="00286204"/>
    <w:rsid w:val="002867DE"/>
    <w:rsid w:val="0028680E"/>
    <w:rsid w:val="002868E9"/>
    <w:rsid w:val="00286A22"/>
    <w:rsid w:val="00286A53"/>
    <w:rsid w:val="00286B3B"/>
    <w:rsid w:val="00286C05"/>
    <w:rsid w:val="00286D27"/>
    <w:rsid w:val="00286F6A"/>
    <w:rsid w:val="00286FA8"/>
    <w:rsid w:val="00287523"/>
    <w:rsid w:val="002875BC"/>
    <w:rsid w:val="0028768D"/>
    <w:rsid w:val="002876CF"/>
    <w:rsid w:val="002876D9"/>
    <w:rsid w:val="002879C8"/>
    <w:rsid w:val="00287B9C"/>
    <w:rsid w:val="00287C56"/>
    <w:rsid w:val="00287CC1"/>
    <w:rsid w:val="00287EC1"/>
    <w:rsid w:val="00290084"/>
    <w:rsid w:val="00290200"/>
    <w:rsid w:val="002902A4"/>
    <w:rsid w:val="00290342"/>
    <w:rsid w:val="00290383"/>
    <w:rsid w:val="00290446"/>
    <w:rsid w:val="00290489"/>
    <w:rsid w:val="0029057B"/>
    <w:rsid w:val="002905DE"/>
    <w:rsid w:val="00290730"/>
    <w:rsid w:val="0029077B"/>
    <w:rsid w:val="002909BC"/>
    <w:rsid w:val="00290A7B"/>
    <w:rsid w:val="00290B79"/>
    <w:rsid w:val="00290E3D"/>
    <w:rsid w:val="0029179E"/>
    <w:rsid w:val="002917E4"/>
    <w:rsid w:val="00291843"/>
    <w:rsid w:val="00291857"/>
    <w:rsid w:val="002918A7"/>
    <w:rsid w:val="002919E9"/>
    <w:rsid w:val="00291B0A"/>
    <w:rsid w:val="00291C05"/>
    <w:rsid w:val="00291C67"/>
    <w:rsid w:val="00291D22"/>
    <w:rsid w:val="00291E13"/>
    <w:rsid w:val="00291FF4"/>
    <w:rsid w:val="002922C0"/>
    <w:rsid w:val="00292465"/>
    <w:rsid w:val="00292475"/>
    <w:rsid w:val="002924D3"/>
    <w:rsid w:val="002927E4"/>
    <w:rsid w:val="00292999"/>
    <w:rsid w:val="00292A31"/>
    <w:rsid w:val="00292AB8"/>
    <w:rsid w:val="00292C16"/>
    <w:rsid w:val="00292C22"/>
    <w:rsid w:val="00292DFA"/>
    <w:rsid w:val="00292E67"/>
    <w:rsid w:val="00292FEB"/>
    <w:rsid w:val="002931EB"/>
    <w:rsid w:val="00293300"/>
    <w:rsid w:val="002937EC"/>
    <w:rsid w:val="002938AC"/>
    <w:rsid w:val="0029392A"/>
    <w:rsid w:val="00293987"/>
    <w:rsid w:val="00293A5F"/>
    <w:rsid w:val="00293C14"/>
    <w:rsid w:val="00293F28"/>
    <w:rsid w:val="00293F55"/>
    <w:rsid w:val="00294080"/>
    <w:rsid w:val="002940C4"/>
    <w:rsid w:val="0029475B"/>
    <w:rsid w:val="00294A34"/>
    <w:rsid w:val="00294D52"/>
    <w:rsid w:val="00294D68"/>
    <w:rsid w:val="00294DB4"/>
    <w:rsid w:val="00294E7F"/>
    <w:rsid w:val="0029505A"/>
    <w:rsid w:val="00295193"/>
    <w:rsid w:val="002953C0"/>
    <w:rsid w:val="0029564D"/>
    <w:rsid w:val="0029582E"/>
    <w:rsid w:val="0029587B"/>
    <w:rsid w:val="00295951"/>
    <w:rsid w:val="00295D6E"/>
    <w:rsid w:val="00296082"/>
    <w:rsid w:val="0029630C"/>
    <w:rsid w:val="002964EC"/>
    <w:rsid w:val="00296572"/>
    <w:rsid w:val="00296607"/>
    <w:rsid w:val="00296703"/>
    <w:rsid w:val="0029682C"/>
    <w:rsid w:val="0029684C"/>
    <w:rsid w:val="00296B2B"/>
    <w:rsid w:val="00296BE3"/>
    <w:rsid w:val="00296BE5"/>
    <w:rsid w:val="00296CC1"/>
    <w:rsid w:val="00296DCF"/>
    <w:rsid w:val="00296FE2"/>
    <w:rsid w:val="00296FF9"/>
    <w:rsid w:val="00297426"/>
    <w:rsid w:val="0029761B"/>
    <w:rsid w:val="00297652"/>
    <w:rsid w:val="00297774"/>
    <w:rsid w:val="00297AA6"/>
    <w:rsid w:val="00297C47"/>
    <w:rsid w:val="00297F02"/>
    <w:rsid w:val="00297F5D"/>
    <w:rsid w:val="00297FC2"/>
    <w:rsid w:val="002A020F"/>
    <w:rsid w:val="002A021F"/>
    <w:rsid w:val="002A059B"/>
    <w:rsid w:val="002A0635"/>
    <w:rsid w:val="002A064B"/>
    <w:rsid w:val="002A0735"/>
    <w:rsid w:val="002A0759"/>
    <w:rsid w:val="002A08F7"/>
    <w:rsid w:val="002A0AE3"/>
    <w:rsid w:val="002A0DA5"/>
    <w:rsid w:val="002A11F4"/>
    <w:rsid w:val="002A1451"/>
    <w:rsid w:val="002A1521"/>
    <w:rsid w:val="002A1607"/>
    <w:rsid w:val="002A18BF"/>
    <w:rsid w:val="002A18D9"/>
    <w:rsid w:val="002A19FE"/>
    <w:rsid w:val="002A1AF1"/>
    <w:rsid w:val="002A1F8B"/>
    <w:rsid w:val="002A2015"/>
    <w:rsid w:val="002A20FB"/>
    <w:rsid w:val="002A210F"/>
    <w:rsid w:val="002A211C"/>
    <w:rsid w:val="002A2355"/>
    <w:rsid w:val="002A23B8"/>
    <w:rsid w:val="002A240C"/>
    <w:rsid w:val="002A24DE"/>
    <w:rsid w:val="002A2515"/>
    <w:rsid w:val="002A2687"/>
    <w:rsid w:val="002A28E4"/>
    <w:rsid w:val="002A298A"/>
    <w:rsid w:val="002A29DD"/>
    <w:rsid w:val="002A29EF"/>
    <w:rsid w:val="002A2C03"/>
    <w:rsid w:val="002A2DD7"/>
    <w:rsid w:val="002A309E"/>
    <w:rsid w:val="002A33F6"/>
    <w:rsid w:val="002A3463"/>
    <w:rsid w:val="002A34C1"/>
    <w:rsid w:val="002A3598"/>
    <w:rsid w:val="002A3601"/>
    <w:rsid w:val="002A366F"/>
    <w:rsid w:val="002A3801"/>
    <w:rsid w:val="002A3815"/>
    <w:rsid w:val="002A38B4"/>
    <w:rsid w:val="002A38E1"/>
    <w:rsid w:val="002A3B1F"/>
    <w:rsid w:val="002A3B7B"/>
    <w:rsid w:val="002A3C4B"/>
    <w:rsid w:val="002A40F1"/>
    <w:rsid w:val="002A4438"/>
    <w:rsid w:val="002A4779"/>
    <w:rsid w:val="002A48A8"/>
    <w:rsid w:val="002A4C85"/>
    <w:rsid w:val="002A4E3B"/>
    <w:rsid w:val="002A4F7A"/>
    <w:rsid w:val="002A5224"/>
    <w:rsid w:val="002A553E"/>
    <w:rsid w:val="002A5822"/>
    <w:rsid w:val="002A5B80"/>
    <w:rsid w:val="002A5CC7"/>
    <w:rsid w:val="002A5EA6"/>
    <w:rsid w:val="002A5EB6"/>
    <w:rsid w:val="002A5ECA"/>
    <w:rsid w:val="002A605C"/>
    <w:rsid w:val="002A61CE"/>
    <w:rsid w:val="002A6280"/>
    <w:rsid w:val="002A6293"/>
    <w:rsid w:val="002A633A"/>
    <w:rsid w:val="002A6571"/>
    <w:rsid w:val="002A687F"/>
    <w:rsid w:val="002A6A16"/>
    <w:rsid w:val="002A6A9A"/>
    <w:rsid w:val="002A6AC4"/>
    <w:rsid w:val="002A6BAF"/>
    <w:rsid w:val="002A7039"/>
    <w:rsid w:val="002A70AE"/>
    <w:rsid w:val="002A714E"/>
    <w:rsid w:val="002A72A8"/>
    <w:rsid w:val="002A72C5"/>
    <w:rsid w:val="002A72DA"/>
    <w:rsid w:val="002A74AE"/>
    <w:rsid w:val="002A75CF"/>
    <w:rsid w:val="002A76DB"/>
    <w:rsid w:val="002A7737"/>
    <w:rsid w:val="002A77DE"/>
    <w:rsid w:val="002A7866"/>
    <w:rsid w:val="002A79C7"/>
    <w:rsid w:val="002A7AE5"/>
    <w:rsid w:val="002A7B36"/>
    <w:rsid w:val="002A7BD2"/>
    <w:rsid w:val="002A7D02"/>
    <w:rsid w:val="002A7D0F"/>
    <w:rsid w:val="002A7E03"/>
    <w:rsid w:val="002A7F64"/>
    <w:rsid w:val="002B003A"/>
    <w:rsid w:val="002B00CF"/>
    <w:rsid w:val="002B0206"/>
    <w:rsid w:val="002B040D"/>
    <w:rsid w:val="002B046A"/>
    <w:rsid w:val="002B0635"/>
    <w:rsid w:val="002B0655"/>
    <w:rsid w:val="002B071D"/>
    <w:rsid w:val="002B0AF9"/>
    <w:rsid w:val="002B0BEB"/>
    <w:rsid w:val="002B0ED3"/>
    <w:rsid w:val="002B0F25"/>
    <w:rsid w:val="002B0F8A"/>
    <w:rsid w:val="002B1064"/>
    <w:rsid w:val="002B11B4"/>
    <w:rsid w:val="002B1240"/>
    <w:rsid w:val="002B1244"/>
    <w:rsid w:val="002B144B"/>
    <w:rsid w:val="002B15C2"/>
    <w:rsid w:val="002B1722"/>
    <w:rsid w:val="002B18EF"/>
    <w:rsid w:val="002B1BB7"/>
    <w:rsid w:val="002B1F37"/>
    <w:rsid w:val="002B1F57"/>
    <w:rsid w:val="002B20AC"/>
    <w:rsid w:val="002B2240"/>
    <w:rsid w:val="002B258F"/>
    <w:rsid w:val="002B26F8"/>
    <w:rsid w:val="002B2751"/>
    <w:rsid w:val="002B28C2"/>
    <w:rsid w:val="002B298F"/>
    <w:rsid w:val="002B2E83"/>
    <w:rsid w:val="002B2F5E"/>
    <w:rsid w:val="002B309F"/>
    <w:rsid w:val="002B31A7"/>
    <w:rsid w:val="002B353C"/>
    <w:rsid w:val="002B37C4"/>
    <w:rsid w:val="002B37C6"/>
    <w:rsid w:val="002B383D"/>
    <w:rsid w:val="002B3ABF"/>
    <w:rsid w:val="002B3B28"/>
    <w:rsid w:val="002B3B6F"/>
    <w:rsid w:val="002B3DAC"/>
    <w:rsid w:val="002B3DF2"/>
    <w:rsid w:val="002B3F61"/>
    <w:rsid w:val="002B4006"/>
    <w:rsid w:val="002B41FB"/>
    <w:rsid w:val="002B43BA"/>
    <w:rsid w:val="002B446F"/>
    <w:rsid w:val="002B4518"/>
    <w:rsid w:val="002B4634"/>
    <w:rsid w:val="002B4A79"/>
    <w:rsid w:val="002B4C2A"/>
    <w:rsid w:val="002B4E7D"/>
    <w:rsid w:val="002B4F0D"/>
    <w:rsid w:val="002B4FC0"/>
    <w:rsid w:val="002B504C"/>
    <w:rsid w:val="002B50BD"/>
    <w:rsid w:val="002B5123"/>
    <w:rsid w:val="002B5151"/>
    <w:rsid w:val="002B51DA"/>
    <w:rsid w:val="002B56A7"/>
    <w:rsid w:val="002B57D8"/>
    <w:rsid w:val="002B5820"/>
    <w:rsid w:val="002B589C"/>
    <w:rsid w:val="002B5ADA"/>
    <w:rsid w:val="002B5B08"/>
    <w:rsid w:val="002B5CE5"/>
    <w:rsid w:val="002B5D5D"/>
    <w:rsid w:val="002B5E9C"/>
    <w:rsid w:val="002B5F0B"/>
    <w:rsid w:val="002B5FB1"/>
    <w:rsid w:val="002B5FF8"/>
    <w:rsid w:val="002B61DB"/>
    <w:rsid w:val="002B681B"/>
    <w:rsid w:val="002B6901"/>
    <w:rsid w:val="002B6CBD"/>
    <w:rsid w:val="002B6D07"/>
    <w:rsid w:val="002B6D77"/>
    <w:rsid w:val="002B6E4D"/>
    <w:rsid w:val="002B6F41"/>
    <w:rsid w:val="002B7321"/>
    <w:rsid w:val="002B734B"/>
    <w:rsid w:val="002B74C3"/>
    <w:rsid w:val="002B77B5"/>
    <w:rsid w:val="002B77E2"/>
    <w:rsid w:val="002B77EA"/>
    <w:rsid w:val="002B7B3D"/>
    <w:rsid w:val="002B7BAA"/>
    <w:rsid w:val="002B7F62"/>
    <w:rsid w:val="002B7F6B"/>
    <w:rsid w:val="002C025D"/>
    <w:rsid w:val="002C0269"/>
    <w:rsid w:val="002C0376"/>
    <w:rsid w:val="002C05F4"/>
    <w:rsid w:val="002C07DB"/>
    <w:rsid w:val="002C0833"/>
    <w:rsid w:val="002C09BE"/>
    <w:rsid w:val="002C0BB0"/>
    <w:rsid w:val="002C0C2C"/>
    <w:rsid w:val="002C0C98"/>
    <w:rsid w:val="002C0CD7"/>
    <w:rsid w:val="002C0D61"/>
    <w:rsid w:val="002C0F77"/>
    <w:rsid w:val="002C103C"/>
    <w:rsid w:val="002C109C"/>
    <w:rsid w:val="002C10AE"/>
    <w:rsid w:val="002C1530"/>
    <w:rsid w:val="002C1A4A"/>
    <w:rsid w:val="002C1A65"/>
    <w:rsid w:val="002C1B1E"/>
    <w:rsid w:val="002C1C0C"/>
    <w:rsid w:val="002C1C1D"/>
    <w:rsid w:val="002C1D77"/>
    <w:rsid w:val="002C1E1A"/>
    <w:rsid w:val="002C2018"/>
    <w:rsid w:val="002C20D5"/>
    <w:rsid w:val="002C210A"/>
    <w:rsid w:val="002C2628"/>
    <w:rsid w:val="002C2678"/>
    <w:rsid w:val="002C27BC"/>
    <w:rsid w:val="002C27BE"/>
    <w:rsid w:val="002C28D3"/>
    <w:rsid w:val="002C2985"/>
    <w:rsid w:val="002C2A08"/>
    <w:rsid w:val="002C2C5F"/>
    <w:rsid w:val="002C2C6B"/>
    <w:rsid w:val="002C2D95"/>
    <w:rsid w:val="002C2E3D"/>
    <w:rsid w:val="002C2F1C"/>
    <w:rsid w:val="002C2F54"/>
    <w:rsid w:val="002C2FDC"/>
    <w:rsid w:val="002C3202"/>
    <w:rsid w:val="002C350D"/>
    <w:rsid w:val="002C3513"/>
    <w:rsid w:val="002C36B6"/>
    <w:rsid w:val="002C377F"/>
    <w:rsid w:val="002C398F"/>
    <w:rsid w:val="002C39D5"/>
    <w:rsid w:val="002C3A0E"/>
    <w:rsid w:val="002C3A83"/>
    <w:rsid w:val="002C3AFA"/>
    <w:rsid w:val="002C3B9A"/>
    <w:rsid w:val="002C3CD1"/>
    <w:rsid w:val="002C3F5E"/>
    <w:rsid w:val="002C4041"/>
    <w:rsid w:val="002C4185"/>
    <w:rsid w:val="002C4372"/>
    <w:rsid w:val="002C45C5"/>
    <w:rsid w:val="002C45DF"/>
    <w:rsid w:val="002C46B0"/>
    <w:rsid w:val="002C49AD"/>
    <w:rsid w:val="002C4A28"/>
    <w:rsid w:val="002C4B58"/>
    <w:rsid w:val="002C4CD6"/>
    <w:rsid w:val="002C5108"/>
    <w:rsid w:val="002C5173"/>
    <w:rsid w:val="002C5174"/>
    <w:rsid w:val="002C51CF"/>
    <w:rsid w:val="002C5292"/>
    <w:rsid w:val="002C5307"/>
    <w:rsid w:val="002C5420"/>
    <w:rsid w:val="002C54F7"/>
    <w:rsid w:val="002C5513"/>
    <w:rsid w:val="002C5657"/>
    <w:rsid w:val="002C571C"/>
    <w:rsid w:val="002C576F"/>
    <w:rsid w:val="002C5A29"/>
    <w:rsid w:val="002C5A5E"/>
    <w:rsid w:val="002C5A96"/>
    <w:rsid w:val="002C5D56"/>
    <w:rsid w:val="002C5DC3"/>
    <w:rsid w:val="002C5DF4"/>
    <w:rsid w:val="002C5E99"/>
    <w:rsid w:val="002C601F"/>
    <w:rsid w:val="002C602C"/>
    <w:rsid w:val="002C62B5"/>
    <w:rsid w:val="002C62F9"/>
    <w:rsid w:val="002C661E"/>
    <w:rsid w:val="002C6657"/>
    <w:rsid w:val="002C66F1"/>
    <w:rsid w:val="002C6808"/>
    <w:rsid w:val="002C6822"/>
    <w:rsid w:val="002C6C8D"/>
    <w:rsid w:val="002C6C98"/>
    <w:rsid w:val="002C6D83"/>
    <w:rsid w:val="002C6E26"/>
    <w:rsid w:val="002C6E5F"/>
    <w:rsid w:val="002C6E91"/>
    <w:rsid w:val="002C6F37"/>
    <w:rsid w:val="002C7020"/>
    <w:rsid w:val="002C719F"/>
    <w:rsid w:val="002C722D"/>
    <w:rsid w:val="002C7344"/>
    <w:rsid w:val="002C738A"/>
    <w:rsid w:val="002C73FB"/>
    <w:rsid w:val="002C7611"/>
    <w:rsid w:val="002C765A"/>
    <w:rsid w:val="002C775A"/>
    <w:rsid w:val="002C77E2"/>
    <w:rsid w:val="002C79B2"/>
    <w:rsid w:val="002C7CEC"/>
    <w:rsid w:val="002C7E64"/>
    <w:rsid w:val="002D009F"/>
    <w:rsid w:val="002D00D2"/>
    <w:rsid w:val="002D034B"/>
    <w:rsid w:val="002D0397"/>
    <w:rsid w:val="002D03A3"/>
    <w:rsid w:val="002D0508"/>
    <w:rsid w:val="002D06AA"/>
    <w:rsid w:val="002D06B0"/>
    <w:rsid w:val="002D071A"/>
    <w:rsid w:val="002D075A"/>
    <w:rsid w:val="002D07A2"/>
    <w:rsid w:val="002D0870"/>
    <w:rsid w:val="002D08A7"/>
    <w:rsid w:val="002D0945"/>
    <w:rsid w:val="002D0A21"/>
    <w:rsid w:val="002D0A58"/>
    <w:rsid w:val="002D0AAA"/>
    <w:rsid w:val="002D0AF0"/>
    <w:rsid w:val="002D0B1A"/>
    <w:rsid w:val="002D0C62"/>
    <w:rsid w:val="002D0CDA"/>
    <w:rsid w:val="002D0D87"/>
    <w:rsid w:val="002D0E26"/>
    <w:rsid w:val="002D1001"/>
    <w:rsid w:val="002D1160"/>
    <w:rsid w:val="002D12B0"/>
    <w:rsid w:val="002D1320"/>
    <w:rsid w:val="002D1521"/>
    <w:rsid w:val="002D153D"/>
    <w:rsid w:val="002D1569"/>
    <w:rsid w:val="002D16D7"/>
    <w:rsid w:val="002D174F"/>
    <w:rsid w:val="002D1A59"/>
    <w:rsid w:val="002D1B26"/>
    <w:rsid w:val="002D1B53"/>
    <w:rsid w:val="002D1D99"/>
    <w:rsid w:val="002D1FD2"/>
    <w:rsid w:val="002D2010"/>
    <w:rsid w:val="002D22B3"/>
    <w:rsid w:val="002D238A"/>
    <w:rsid w:val="002D26E3"/>
    <w:rsid w:val="002D273A"/>
    <w:rsid w:val="002D29A6"/>
    <w:rsid w:val="002D2C17"/>
    <w:rsid w:val="002D2C56"/>
    <w:rsid w:val="002D2CA1"/>
    <w:rsid w:val="002D2CB2"/>
    <w:rsid w:val="002D2D33"/>
    <w:rsid w:val="002D31CF"/>
    <w:rsid w:val="002D32C2"/>
    <w:rsid w:val="002D3493"/>
    <w:rsid w:val="002D3497"/>
    <w:rsid w:val="002D34E0"/>
    <w:rsid w:val="002D369B"/>
    <w:rsid w:val="002D36F5"/>
    <w:rsid w:val="002D3880"/>
    <w:rsid w:val="002D394D"/>
    <w:rsid w:val="002D3A7E"/>
    <w:rsid w:val="002D3B2F"/>
    <w:rsid w:val="002D3B93"/>
    <w:rsid w:val="002D3F87"/>
    <w:rsid w:val="002D41AF"/>
    <w:rsid w:val="002D42F7"/>
    <w:rsid w:val="002D437B"/>
    <w:rsid w:val="002D4487"/>
    <w:rsid w:val="002D458C"/>
    <w:rsid w:val="002D4AA1"/>
    <w:rsid w:val="002D4CC9"/>
    <w:rsid w:val="002D4EE3"/>
    <w:rsid w:val="002D4EF7"/>
    <w:rsid w:val="002D4FCC"/>
    <w:rsid w:val="002D516B"/>
    <w:rsid w:val="002D51A7"/>
    <w:rsid w:val="002D51FD"/>
    <w:rsid w:val="002D5386"/>
    <w:rsid w:val="002D572A"/>
    <w:rsid w:val="002D5821"/>
    <w:rsid w:val="002D58DA"/>
    <w:rsid w:val="002D5D23"/>
    <w:rsid w:val="002D5DB2"/>
    <w:rsid w:val="002D5F44"/>
    <w:rsid w:val="002D6103"/>
    <w:rsid w:val="002D6108"/>
    <w:rsid w:val="002D6281"/>
    <w:rsid w:val="002D6291"/>
    <w:rsid w:val="002D6410"/>
    <w:rsid w:val="002D672B"/>
    <w:rsid w:val="002D6775"/>
    <w:rsid w:val="002D67E3"/>
    <w:rsid w:val="002D680D"/>
    <w:rsid w:val="002D6817"/>
    <w:rsid w:val="002D688C"/>
    <w:rsid w:val="002D68AC"/>
    <w:rsid w:val="002D68DD"/>
    <w:rsid w:val="002D69F7"/>
    <w:rsid w:val="002D6CD0"/>
    <w:rsid w:val="002D6DA0"/>
    <w:rsid w:val="002D6DC8"/>
    <w:rsid w:val="002D6ED2"/>
    <w:rsid w:val="002D72FD"/>
    <w:rsid w:val="002D78DC"/>
    <w:rsid w:val="002D7932"/>
    <w:rsid w:val="002D79F5"/>
    <w:rsid w:val="002D7A71"/>
    <w:rsid w:val="002D7ABE"/>
    <w:rsid w:val="002D7C75"/>
    <w:rsid w:val="002D7CC7"/>
    <w:rsid w:val="002D7D54"/>
    <w:rsid w:val="002D7DFC"/>
    <w:rsid w:val="002D7EB3"/>
    <w:rsid w:val="002E013E"/>
    <w:rsid w:val="002E0169"/>
    <w:rsid w:val="002E018F"/>
    <w:rsid w:val="002E0223"/>
    <w:rsid w:val="002E02E5"/>
    <w:rsid w:val="002E079C"/>
    <w:rsid w:val="002E0801"/>
    <w:rsid w:val="002E0913"/>
    <w:rsid w:val="002E09A6"/>
    <w:rsid w:val="002E09B9"/>
    <w:rsid w:val="002E0C55"/>
    <w:rsid w:val="002E0C95"/>
    <w:rsid w:val="002E0CF8"/>
    <w:rsid w:val="002E0D05"/>
    <w:rsid w:val="002E0D0A"/>
    <w:rsid w:val="002E0EF7"/>
    <w:rsid w:val="002E0FC2"/>
    <w:rsid w:val="002E1079"/>
    <w:rsid w:val="002E1107"/>
    <w:rsid w:val="002E14C2"/>
    <w:rsid w:val="002E1556"/>
    <w:rsid w:val="002E1590"/>
    <w:rsid w:val="002E161C"/>
    <w:rsid w:val="002E16A5"/>
    <w:rsid w:val="002E17F5"/>
    <w:rsid w:val="002E18FA"/>
    <w:rsid w:val="002E18FF"/>
    <w:rsid w:val="002E1D84"/>
    <w:rsid w:val="002E1F0D"/>
    <w:rsid w:val="002E1FD0"/>
    <w:rsid w:val="002E2071"/>
    <w:rsid w:val="002E2131"/>
    <w:rsid w:val="002E21CB"/>
    <w:rsid w:val="002E22A7"/>
    <w:rsid w:val="002E23F3"/>
    <w:rsid w:val="002E253C"/>
    <w:rsid w:val="002E265A"/>
    <w:rsid w:val="002E26E7"/>
    <w:rsid w:val="002E2732"/>
    <w:rsid w:val="002E280D"/>
    <w:rsid w:val="002E298D"/>
    <w:rsid w:val="002E29CC"/>
    <w:rsid w:val="002E2B91"/>
    <w:rsid w:val="002E2C28"/>
    <w:rsid w:val="002E2D88"/>
    <w:rsid w:val="002E2FB5"/>
    <w:rsid w:val="002E2FD9"/>
    <w:rsid w:val="002E3142"/>
    <w:rsid w:val="002E315F"/>
    <w:rsid w:val="002E3164"/>
    <w:rsid w:val="002E31DA"/>
    <w:rsid w:val="002E33C1"/>
    <w:rsid w:val="002E3527"/>
    <w:rsid w:val="002E35E3"/>
    <w:rsid w:val="002E3809"/>
    <w:rsid w:val="002E3B5E"/>
    <w:rsid w:val="002E3B94"/>
    <w:rsid w:val="002E3C4A"/>
    <w:rsid w:val="002E3E08"/>
    <w:rsid w:val="002E3F79"/>
    <w:rsid w:val="002E4440"/>
    <w:rsid w:val="002E444E"/>
    <w:rsid w:val="002E4466"/>
    <w:rsid w:val="002E4588"/>
    <w:rsid w:val="002E45F5"/>
    <w:rsid w:val="002E468D"/>
    <w:rsid w:val="002E47EA"/>
    <w:rsid w:val="002E481B"/>
    <w:rsid w:val="002E4A2C"/>
    <w:rsid w:val="002E4D25"/>
    <w:rsid w:val="002E4E44"/>
    <w:rsid w:val="002E4E5F"/>
    <w:rsid w:val="002E4F63"/>
    <w:rsid w:val="002E5101"/>
    <w:rsid w:val="002E5251"/>
    <w:rsid w:val="002E52A4"/>
    <w:rsid w:val="002E5588"/>
    <w:rsid w:val="002E56F2"/>
    <w:rsid w:val="002E591C"/>
    <w:rsid w:val="002E59D6"/>
    <w:rsid w:val="002E5A23"/>
    <w:rsid w:val="002E5AF2"/>
    <w:rsid w:val="002E5C49"/>
    <w:rsid w:val="002E5D44"/>
    <w:rsid w:val="002E5DF6"/>
    <w:rsid w:val="002E5E2A"/>
    <w:rsid w:val="002E5E53"/>
    <w:rsid w:val="002E608E"/>
    <w:rsid w:val="002E6310"/>
    <w:rsid w:val="002E64DC"/>
    <w:rsid w:val="002E6505"/>
    <w:rsid w:val="002E65E4"/>
    <w:rsid w:val="002E6768"/>
    <w:rsid w:val="002E67F8"/>
    <w:rsid w:val="002E6838"/>
    <w:rsid w:val="002E684E"/>
    <w:rsid w:val="002E6853"/>
    <w:rsid w:val="002E686A"/>
    <w:rsid w:val="002E6877"/>
    <w:rsid w:val="002E68DF"/>
    <w:rsid w:val="002E68FA"/>
    <w:rsid w:val="002E6977"/>
    <w:rsid w:val="002E697D"/>
    <w:rsid w:val="002E69D4"/>
    <w:rsid w:val="002E6B12"/>
    <w:rsid w:val="002E6C1F"/>
    <w:rsid w:val="002E6E1C"/>
    <w:rsid w:val="002E6E2E"/>
    <w:rsid w:val="002E6F2B"/>
    <w:rsid w:val="002E70D7"/>
    <w:rsid w:val="002E7194"/>
    <w:rsid w:val="002E723A"/>
    <w:rsid w:val="002E741F"/>
    <w:rsid w:val="002E754F"/>
    <w:rsid w:val="002E75BB"/>
    <w:rsid w:val="002E7E0A"/>
    <w:rsid w:val="002E7FED"/>
    <w:rsid w:val="002E7FFA"/>
    <w:rsid w:val="002F0139"/>
    <w:rsid w:val="002F015B"/>
    <w:rsid w:val="002F01D2"/>
    <w:rsid w:val="002F0231"/>
    <w:rsid w:val="002F028E"/>
    <w:rsid w:val="002F0410"/>
    <w:rsid w:val="002F057A"/>
    <w:rsid w:val="002F070D"/>
    <w:rsid w:val="002F0756"/>
    <w:rsid w:val="002F0890"/>
    <w:rsid w:val="002F0BD0"/>
    <w:rsid w:val="002F0C71"/>
    <w:rsid w:val="002F0CFD"/>
    <w:rsid w:val="002F0F9C"/>
    <w:rsid w:val="002F0FC3"/>
    <w:rsid w:val="002F1025"/>
    <w:rsid w:val="002F13F0"/>
    <w:rsid w:val="002F1420"/>
    <w:rsid w:val="002F142A"/>
    <w:rsid w:val="002F1A0A"/>
    <w:rsid w:val="002F1A21"/>
    <w:rsid w:val="002F1D15"/>
    <w:rsid w:val="002F1D22"/>
    <w:rsid w:val="002F1DB9"/>
    <w:rsid w:val="002F2107"/>
    <w:rsid w:val="002F2120"/>
    <w:rsid w:val="002F2173"/>
    <w:rsid w:val="002F21D8"/>
    <w:rsid w:val="002F232A"/>
    <w:rsid w:val="002F274B"/>
    <w:rsid w:val="002F27B2"/>
    <w:rsid w:val="002F290A"/>
    <w:rsid w:val="002F2AFA"/>
    <w:rsid w:val="002F2B30"/>
    <w:rsid w:val="002F2BC7"/>
    <w:rsid w:val="002F2C64"/>
    <w:rsid w:val="002F2C6A"/>
    <w:rsid w:val="002F2EA3"/>
    <w:rsid w:val="002F30B4"/>
    <w:rsid w:val="002F30F2"/>
    <w:rsid w:val="002F3376"/>
    <w:rsid w:val="002F33B0"/>
    <w:rsid w:val="002F33E1"/>
    <w:rsid w:val="002F3418"/>
    <w:rsid w:val="002F3605"/>
    <w:rsid w:val="002F36E9"/>
    <w:rsid w:val="002F384C"/>
    <w:rsid w:val="002F3C02"/>
    <w:rsid w:val="002F4010"/>
    <w:rsid w:val="002F416F"/>
    <w:rsid w:val="002F4199"/>
    <w:rsid w:val="002F44FE"/>
    <w:rsid w:val="002F4797"/>
    <w:rsid w:val="002F48A1"/>
    <w:rsid w:val="002F4AE3"/>
    <w:rsid w:val="002F4B0F"/>
    <w:rsid w:val="002F4B65"/>
    <w:rsid w:val="002F4CEB"/>
    <w:rsid w:val="002F52BC"/>
    <w:rsid w:val="002F52F2"/>
    <w:rsid w:val="002F5459"/>
    <w:rsid w:val="002F548F"/>
    <w:rsid w:val="002F568A"/>
    <w:rsid w:val="002F57C9"/>
    <w:rsid w:val="002F5835"/>
    <w:rsid w:val="002F5880"/>
    <w:rsid w:val="002F5B2B"/>
    <w:rsid w:val="002F5CF1"/>
    <w:rsid w:val="002F5D11"/>
    <w:rsid w:val="002F5E1B"/>
    <w:rsid w:val="002F5E81"/>
    <w:rsid w:val="002F5F00"/>
    <w:rsid w:val="002F5FF9"/>
    <w:rsid w:val="002F602D"/>
    <w:rsid w:val="002F62A3"/>
    <w:rsid w:val="002F63E7"/>
    <w:rsid w:val="002F64DB"/>
    <w:rsid w:val="002F6512"/>
    <w:rsid w:val="002F68C5"/>
    <w:rsid w:val="002F69F1"/>
    <w:rsid w:val="002F6B00"/>
    <w:rsid w:val="002F6BB0"/>
    <w:rsid w:val="002F715A"/>
    <w:rsid w:val="002F7208"/>
    <w:rsid w:val="002F73C4"/>
    <w:rsid w:val="002F7465"/>
    <w:rsid w:val="002F74D5"/>
    <w:rsid w:val="002F7576"/>
    <w:rsid w:val="002F77FB"/>
    <w:rsid w:val="002F781D"/>
    <w:rsid w:val="002F79CC"/>
    <w:rsid w:val="002F79D2"/>
    <w:rsid w:val="002F7B5E"/>
    <w:rsid w:val="002F7D3B"/>
    <w:rsid w:val="003000D7"/>
    <w:rsid w:val="00300271"/>
    <w:rsid w:val="003002F4"/>
    <w:rsid w:val="0030045D"/>
    <w:rsid w:val="0030081A"/>
    <w:rsid w:val="003008AC"/>
    <w:rsid w:val="003009C7"/>
    <w:rsid w:val="00300A5D"/>
    <w:rsid w:val="00300A9A"/>
    <w:rsid w:val="00300C39"/>
    <w:rsid w:val="00300D62"/>
    <w:rsid w:val="00300DAA"/>
    <w:rsid w:val="00300EA8"/>
    <w:rsid w:val="003010C3"/>
    <w:rsid w:val="00301100"/>
    <w:rsid w:val="0030115B"/>
    <w:rsid w:val="003011B6"/>
    <w:rsid w:val="003012DB"/>
    <w:rsid w:val="00301416"/>
    <w:rsid w:val="0030148C"/>
    <w:rsid w:val="0030172D"/>
    <w:rsid w:val="00301743"/>
    <w:rsid w:val="003017E9"/>
    <w:rsid w:val="0030184A"/>
    <w:rsid w:val="003019A3"/>
    <w:rsid w:val="00301A2E"/>
    <w:rsid w:val="00301A7E"/>
    <w:rsid w:val="00301F42"/>
    <w:rsid w:val="00302066"/>
    <w:rsid w:val="0030233E"/>
    <w:rsid w:val="003024A2"/>
    <w:rsid w:val="003027FF"/>
    <w:rsid w:val="003028FA"/>
    <w:rsid w:val="00302903"/>
    <w:rsid w:val="003029A7"/>
    <w:rsid w:val="00302BC6"/>
    <w:rsid w:val="00302DB5"/>
    <w:rsid w:val="00302DD9"/>
    <w:rsid w:val="00302F99"/>
    <w:rsid w:val="00303016"/>
    <w:rsid w:val="0030326E"/>
    <w:rsid w:val="003033E2"/>
    <w:rsid w:val="003035CB"/>
    <w:rsid w:val="00303883"/>
    <w:rsid w:val="00303A11"/>
    <w:rsid w:val="00303C13"/>
    <w:rsid w:val="00303E6D"/>
    <w:rsid w:val="00303EDA"/>
    <w:rsid w:val="00303F30"/>
    <w:rsid w:val="00304173"/>
    <w:rsid w:val="003041FC"/>
    <w:rsid w:val="00304286"/>
    <w:rsid w:val="003043E0"/>
    <w:rsid w:val="00304431"/>
    <w:rsid w:val="003044A2"/>
    <w:rsid w:val="00304520"/>
    <w:rsid w:val="0030452F"/>
    <w:rsid w:val="00304600"/>
    <w:rsid w:val="00304621"/>
    <w:rsid w:val="0030467D"/>
    <w:rsid w:val="003046DC"/>
    <w:rsid w:val="0030471E"/>
    <w:rsid w:val="00304737"/>
    <w:rsid w:val="00304C05"/>
    <w:rsid w:val="00304FE0"/>
    <w:rsid w:val="0030508D"/>
    <w:rsid w:val="0030511B"/>
    <w:rsid w:val="00305196"/>
    <w:rsid w:val="003052B3"/>
    <w:rsid w:val="0030535D"/>
    <w:rsid w:val="003054E4"/>
    <w:rsid w:val="00305818"/>
    <w:rsid w:val="003058E0"/>
    <w:rsid w:val="003058E5"/>
    <w:rsid w:val="00305941"/>
    <w:rsid w:val="00305A71"/>
    <w:rsid w:val="00305C00"/>
    <w:rsid w:val="00305CDD"/>
    <w:rsid w:val="00305D19"/>
    <w:rsid w:val="00305D7F"/>
    <w:rsid w:val="00305DEF"/>
    <w:rsid w:val="003060E3"/>
    <w:rsid w:val="00306124"/>
    <w:rsid w:val="00306645"/>
    <w:rsid w:val="00306698"/>
    <w:rsid w:val="00306804"/>
    <w:rsid w:val="00306822"/>
    <w:rsid w:val="00306942"/>
    <w:rsid w:val="00306A40"/>
    <w:rsid w:val="00306AE1"/>
    <w:rsid w:val="00306BD1"/>
    <w:rsid w:val="00306BD2"/>
    <w:rsid w:val="00306D96"/>
    <w:rsid w:val="00306DCB"/>
    <w:rsid w:val="003071F2"/>
    <w:rsid w:val="003077B0"/>
    <w:rsid w:val="003078A4"/>
    <w:rsid w:val="00307913"/>
    <w:rsid w:val="00307A89"/>
    <w:rsid w:val="00307C6B"/>
    <w:rsid w:val="00307D40"/>
    <w:rsid w:val="00307FC2"/>
    <w:rsid w:val="00307FF1"/>
    <w:rsid w:val="00310074"/>
    <w:rsid w:val="0031018B"/>
    <w:rsid w:val="003101A9"/>
    <w:rsid w:val="00310294"/>
    <w:rsid w:val="00310419"/>
    <w:rsid w:val="00310448"/>
    <w:rsid w:val="00310512"/>
    <w:rsid w:val="00310581"/>
    <w:rsid w:val="003108AD"/>
    <w:rsid w:val="00310B68"/>
    <w:rsid w:val="0031119C"/>
    <w:rsid w:val="00311466"/>
    <w:rsid w:val="003114EC"/>
    <w:rsid w:val="00311841"/>
    <w:rsid w:val="0031187B"/>
    <w:rsid w:val="00311CC0"/>
    <w:rsid w:val="00311F6D"/>
    <w:rsid w:val="00311FFF"/>
    <w:rsid w:val="0031214E"/>
    <w:rsid w:val="00312186"/>
    <w:rsid w:val="0031227F"/>
    <w:rsid w:val="003123C2"/>
    <w:rsid w:val="003123C6"/>
    <w:rsid w:val="00312757"/>
    <w:rsid w:val="00312772"/>
    <w:rsid w:val="00312845"/>
    <w:rsid w:val="0031286E"/>
    <w:rsid w:val="003128B6"/>
    <w:rsid w:val="003128D6"/>
    <w:rsid w:val="0031298E"/>
    <w:rsid w:val="00312A9F"/>
    <w:rsid w:val="003130FE"/>
    <w:rsid w:val="00313115"/>
    <w:rsid w:val="003134F7"/>
    <w:rsid w:val="00313672"/>
    <w:rsid w:val="0031368A"/>
    <w:rsid w:val="003137CF"/>
    <w:rsid w:val="003137EA"/>
    <w:rsid w:val="00313847"/>
    <w:rsid w:val="00313A0B"/>
    <w:rsid w:val="00313A99"/>
    <w:rsid w:val="00313D36"/>
    <w:rsid w:val="00313D60"/>
    <w:rsid w:val="00313E09"/>
    <w:rsid w:val="00313EAC"/>
    <w:rsid w:val="00314002"/>
    <w:rsid w:val="003144A2"/>
    <w:rsid w:val="003145BC"/>
    <w:rsid w:val="0031466A"/>
    <w:rsid w:val="003146DD"/>
    <w:rsid w:val="00314713"/>
    <w:rsid w:val="00314981"/>
    <w:rsid w:val="00314B35"/>
    <w:rsid w:val="00315006"/>
    <w:rsid w:val="00315010"/>
    <w:rsid w:val="003150DF"/>
    <w:rsid w:val="003151DE"/>
    <w:rsid w:val="003151F9"/>
    <w:rsid w:val="003153A2"/>
    <w:rsid w:val="0031551D"/>
    <w:rsid w:val="003155E3"/>
    <w:rsid w:val="00315660"/>
    <w:rsid w:val="0031566F"/>
    <w:rsid w:val="003159AD"/>
    <w:rsid w:val="00315A61"/>
    <w:rsid w:val="00315AE8"/>
    <w:rsid w:val="00315C45"/>
    <w:rsid w:val="00315C6F"/>
    <w:rsid w:val="00315F71"/>
    <w:rsid w:val="003160CC"/>
    <w:rsid w:val="003161A4"/>
    <w:rsid w:val="003163D0"/>
    <w:rsid w:val="003163F7"/>
    <w:rsid w:val="00316476"/>
    <w:rsid w:val="003165F7"/>
    <w:rsid w:val="00316606"/>
    <w:rsid w:val="0031661B"/>
    <w:rsid w:val="003166CD"/>
    <w:rsid w:val="00316773"/>
    <w:rsid w:val="003167C2"/>
    <w:rsid w:val="00316950"/>
    <w:rsid w:val="003169F7"/>
    <w:rsid w:val="00316A3C"/>
    <w:rsid w:val="00316AFA"/>
    <w:rsid w:val="00316DDB"/>
    <w:rsid w:val="00316E6B"/>
    <w:rsid w:val="00317004"/>
    <w:rsid w:val="0031700B"/>
    <w:rsid w:val="00317170"/>
    <w:rsid w:val="0031719E"/>
    <w:rsid w:val="003172ED"/>
    <w:rsid w:val="003173A9"/>
    <w:rsid w:val="003173E3"/>
    <w:rsid w:val="0031758C"/>
    <w:rsid w:val="00317610"/>
    <w:rsid w:val="00317630"/>
    <w:rsid w:val="00317816"/>
    <w:rsid w:val="003178E8"/>
    <w:rsid w:val="00317909"/>
    <w:rsid w:val="00317999"/>
    <w:rsid w:val="00317A82"/>
    <w:rsid w:val="00317B4B"/>
    <w:rsid w:val="00317BB8"/>
    <w:rsid w:val="00317C23"/>
    <w:rsid w:val="00317D0B"/>
    <w:rsid w:val="00317D36"/>
    <w:rsid w:val="0032009C"/>
    <w:rsid w:val="0032013C"/>
    <w:rsid w:val="003202B2"/>
    <w:rsid w:val="0032047C"/>
    <w:rsid w:val="00320489"/>
    <w:rsid w:val="00320742"/>
    <w:rsid w:val="003208AB"/>
    <w:rsid w:val="00320918"/>
    <w:rsid w:val="00320C54"/>
    <w:rsid w:val="00320DEB"/>
    <w:rsid w:val="00320EE4"/>
    <w:rsid w:val="00320EF4"/>
    <w:rsid w:val="00320FBD"/>
    <w:rsid w:val="0032112E"/>
    <w:rsid w:val="003211F3"/>
    <w:rsid w:val="00321210"/>
    <w:rsid w:val="00321526"/>
    <w:rsid w:val="00321AAC"/>
    <w:rsid w:val="00321C0B"/>
    <w:rsid w:val="00321D24"/>
    <w:rsid w:val="00321E72"/>
    <w:rsid w:val="00321E91"/>
    <w:rsid w:val="00321FF5"/>
    <w:rsid w:val="00322089"/>
    <w:rsid w:val="003221B2"/>
    <w:rsid w:val="003221BA"/>
    <w:rsid w:val="00322270"/>
    <w:rsid w:val="0032228B"/>
    <w:rsid w:val="00322408"/>
    <w:rsid w:val="00322671"/>
    <w:rsid w:val="0032282F"/>
    <w:rsid w:val="00322A92"/>
    <w:rsid w:val="00322BA4"/>
    <w:rsid w:val="00322ECB"/>
    <w:rsid w:val="003235A1"/>
    <w:rsid w:val="003236E4"/>
    <w:rsid w:val="003237AE"/>
    <w:rsid w:val="00323925"/>
    <w:rsid w:val="00323A29"/>
    <w:rsid w:val="00323AB5"/>
    <w:rsid w:val="00323B05"/>
    <w:rsid w:val="00323B3A"/>
    <w:rsid w:val="00323E45"/>
    <w:rsid w:val="00323F78"/>
    <w:rsid w:val="00323F9B"/>
    <w:rsid w:val="00323FFE"/>
    <w:rsid w:val="0032417F"/>
    <w:rsid w:val="003242EE"/>
    <w:rsid w:val="003243DF"/>
    <w:rsid w:val="00324466"/>
    <w:rsid w:val="003245F0"/>
    <w:rsid w:val="00324B29"/>
    <w:rsid w:val="00324B7D"/>
    <w:rsid w:val="00324E63"/>
    <w:rsid w:val="003251C9"/>
    <w:rsid w:val="00325237"/>
    <w:rsid w:val="003254F3"/>
    <w:rsid w:val="003257BE"/>
    <w:rsid w:val="00325A62"/>
    <w:rsid w:val="00325D09"/>
    <w:rsid w:val="00325E50"/>
    <w:rsid w:val="0032616E"/>
    <w:rsid w:val="003261F9"/>
    <w:rsid w:val="0032630B"/>
    <w:rsid w:val="00326369"/>
    <w:rsid w:val="0032636A"/>
    <w:rsid w:val="00326384"/>
    <w:rsid w:val="003263A3"/>
    <w:rsid w:val="003263D0"/>
    <w:rsid w:val="003265EC"/>
    <w:rsid w:val="003268C4"/>
    <w:rsid w:val="00326BE9"/>
    <w:rsid w:val="00326E12"/>
    <w:rsid w:val="00326FBB"/>
    <w:rsid w:val="00327359"/>
    <w:rsid w:val="003273B2"/>
    <w:rsid w:val="00327403"/>
    <w:rsid w:val="00327462"/>
    <w:rsid w:val="00327474"/>
    <w:rsid w:val="00327942"/>
    <w:rsid w:val="003279ED"/>
    <w:rsid w:val="00327A68"/>
    <w:rsid w:val="00327B65"/>
    <w:rsid w:val="00327B7B"/>
    <w:rsid w:val="00327BEA"/>
    <w:rsid w:val="00327ED8"/>
    <w:rsid w:val="00327EFF"/>
    <w:rsid w:val="00327F03"/>
    <w:rsid w:val="00327F38"/>
    <w:rsid w:val="003300DD"/>
    <w:rsid w:val="0033021E"/>
    <w:rsid w:val="003302C6"/>
    <w:rsid w:val="003303A7"/>
    <w:rsid w:val="00330450"/>
    <w:rsid w:val="003307A0"/>
    <w:rsid w:val="0033086C"/>
    <w:rsid w:val="00330BF0"/>
    <w:rsid w:val="00330C8A"/>
    <w:rsid w:val="00330D55"/>
    <w:rsid w:val="00330D84"/>
    <w:rsid w:val="00330E97"/>
    <w:rsid w:val="003311EA"/>
    <w:rsid w:val="00331440"/>
    <w:rsid w:val="00331618"/>
    <w:rsid w:val="003316F6"/>
    <w:rsid w:val="00332013"/>
    <w:rsid w:val="003320C9"/>
    <w:rsid w:val="003322E3"/>
    <w:rsid w:val="003324BC"/>
    <w:rsid w:val="003326BA"/>
    <w:rsid w:val="003327EC"/>
    <w:rsid w:val="00332A4A"/>
    <w:rsid w:val="00332BBE"/>
    <w:rsid w:val="00332C63"/>
    <w:rsid w:val="00332F30"/>
    <w:rsid w:val="00333058"/>
    <w:rsid w:val="003330BB"/>
    <w:rsid w:val="003330D3"/>
    <w:rsid w:val="0033331C"/>
    <w:rsid w:val="00333429"/>
    <w:rsid w:val="0033353A"/>
    <w:rsid w:val="003336C9"/>
    <w:rsid w:val="003337DE"/>
    <w:rsid w:val="00333A1C"/>
    <w:rsid w:val="00333B0B"/>
    <w:rsid w:val="00333B70"/>
    <w:rsid w:val="00333BC4"/>
    <w:rsid w:val="00333BFB"/>
    <w:rsid w:val="00333C0A"/>
    <w:rsid w:val="00333D16"/>
    <w:rsid w:val="00333D5D"/>
    <w:rsid w:val="00333DE5"/>
    <w:rsid w:val="00333EB7"/>
    <w:rsid w:val="00333FF2"/>
    <w:rsid w:val="003340AE"/>
    <w:rsid w:val="003341E9"/>
    <w:rsid w:val="003344E6"/>
    <w:rsid w:val="003345A3"/>
    <w:rsid w:val="0033468A"/>
    <w:rsid w:val="00334780"/>
    <w:rsid w:val="00334932"/>
    <w:rsid w:val="00334A32"/>
    <w:rsid w:val="00334B95"/>
    <w:rsid w:val="00334BD5"/>
    <w:rsid w:val="00334C50"/>
    <w:rsid w:val="00334CA6"/>
    <w:rsid w:val="00334D1F"/>
    <w:rsid w:val="00334D93"/>
    <w:rsid w:val="00334DE3"/>
    <w:rsid w:val="00334E1C"/>
    <w:rsid w:val="003356D7"/>
    <w:rsid w:val="00335716"/>
    <w:rsid w:val="00335739"/>
    <w:rsid w:val="0033584E"/>
    <w:rsid w:val="00335899"/>
    <w:rsid w:val="00335963"/>
    <w:rsid w:val="003359D8"/>
    <w:rsid w:val="00335C5B"/>
    <w:rsid w:val="00335CB6"/>
    <w:rsid w:val="00335CF6"/>
    <w:rsid w:val="00335DC0"/>
    <w:rsid w:val="00335DDB"/>
    <w:rsid w:val="00335DF9"/>
    <w:rsid w:val="003360A2"/>
    <w:rsid w:val="003360A6"/>
    <w:rsid w:val="003362CF"/>
    <w:rsid w:val="0033636B"/>
    <w:rsid w:val="0033655D"/>
    <w:rsid w:val="0033660B"/>
    <w:rsid w:val="003366A1"/>
    <w:rsid w:val="003366F9"/>
    <w:rsid w:val="00336718"/>
    <w:rsid w:val="00336789"/>
    <w:rsid w:val="00336A67"/>
    <w:rsid w:val="00336A6D"/>
    <w:rsid w:val="00336C3D"/>
    <w:rsid w:val="003370C0"/>
    <w:rsid w:val="0033713D"/>
    <w:rsid w:val="00337240"/>
    <w:rsid w:val="003373D0"/>
    <w:rsid w:val="003373E5"/>
    <w:rsid w:val="003374A4"/>
    <w:rsid w:val="003374BA"/>
    <w:rsid w:val="003376B0"/>
    <w:rsid w:val="00337795"/>
    <w:rsid w:val="003378E1"/>
    <w:rsid w:val="00337A9B"/>
    <w:rsid w:val="00337AAB"/>
    <w:rsid w:val="00337BEC"/>
    <w:rsid w:val="00337D28"/>
    <w:rsid w:val="00340319"/>
    <w:rsid w:val="003403D5"/>
    <w:rsid w:val="003404C2"/>
    <w:rsid w:val="00340591"/>
    <w:rsid w:val="0034063D"/>
    <w:rsid w:val="00340713"/>
    <w:rsid w:val="003407AD"/>
    <w:rsid w:val="003407E1"/>
    <w:rsid w:val="00340959"/>
    <w:rsid w:val="00340CD2"/>
    <w:rsid w:val="00340DB5"/>
    <w:rsid w:val="00340FF0"/>
    <w:rsid w:val="003410E2"/>
    <w:rsid w:val="0034111C"/>
    <w:rsid w:val="003411EA"/>
    <w:rsid w:val="0034122D"/>
    <w:rsid w:val="00341296"/>
    <w:rsid w:val="003415BC"/>
    <w:rsid w:val="003415D8"/>
    <w:rsid w:val="003416CA"/>
    <w:rsid w:val="003416DD"/>
    <w:rsid w:val="00341A5E"/>
    <w:rsid w:val="00341A96"/>
    <w:rsid w:val="00341BDA"/>
    <w:rsid w:val="00341C09"/>
    <w:rsid w:val="00341DF6"/>
    <w:rsid w:val="00341E51"/>
    <w:rsid w:val="00342097"/>
    <w:rsid w:val="003421D0"/>
    <w:rsid w:val="003424A3"/>
    <w:rsid w:val="0034263A"/>
    <w:rsid w:val="00342700"/>
    <w:rsid w:val="003428B6"/>
    <w:rsid w:val="003429A6"/>
    <w:rsid w:val="00342AB4"/>
    <w:rsid w:val="00342BA4"/>
    <w:rsid w:val="00342C08"/>
    <w:rsid w:val="00342C68"/>
    <w:rsid w:val="00342D09"/>
    <w:rsid w:val="00342D65"/>
    <w:rsid w:val="00342F4B"/>
    <w:rsid w:val="00342F5D"/>
    <w:rsid w:val="003430E1"/>
    <w:rsid w:val="00343117"/>
    <w:rsid w:val="00343135"/>
    <w:rsid w:val="00343171"/>
    <w:rsid w:val="003432C0"/>
    <w:rsid w:val="0034335E"/>
    <w:rsid w:val="0034338A"/>
    <w:rsid w:val="0034346F"/>
    <w:rsid w:val="003434CA"/>
    <w:rsid w:val="00343634"/>
    <w:rsid w:val="003436AB"/>
    <w:rsid w:val="0034384F"/>
    <w:rsid w:val="0034387B"/>
    <w:rsid w:val="003438AC"/>
    <w:rsid w:val="003439C0"/>
    <w:rsid w:val="00343A98"/>
    <w:rsid w:val="00343AAA"/>
    <w:rsid w:val="00343C05"/>
    <w:rsid w:val="00343C41"/>
    <w:rsid w:val="00343D00"/>
    <w:rsid w:val="00343F0F"/>
    <w:rsid w:val="00343F2F"/>
    <w:rsid w:val="00343F51"/>
    <w:rsid w:val="00343FB0"/>
    <w:rsid w:val="00344151"/>
    <w:rsid w:val="00344234"/>
    <w:rsid w:val="003442EF"/>
    <w:rsid w:val="0034464F"/>
    <w:rsid w:val="003447F6"/>
    <w:rsid w:val="00344816"/>
    <w:rsid w:val="0034484C"/>
    <w:rsid w:val="003448FC"/>
    <w:rsid w:val="00344A70"/>
    <w:rsid w:val="00344AB9"/>
    <w:rsid w:val="00344B4C"/>
    <w:rsid w:val="00344B53"/>
    <w:rsid w:val="00344CC6"/>
    <w:rsid w:val="003450DD"/>
    <w:rsid w:val="003452C6"/>
    <w:rsid w:val="0034537A"/>
    <w:rsid w:val="003453D6"/>
    <w:rsid w:val="00345629"/>
    <w:rsid w:val="00345711"/>
    <w:rsid w:val="00345812"/>
    <w:rsid w:val="003458FF"/>
    <w:rsid w:val="00345B2A"/>
    <w:rsid w:val="00345B33"/>
    <w:rsid w:val="00345BC6"/>
    <w:rsid w:val="00345D0B"/>
    <w:rsid w:val="00345D2F"/>
    <w:rsid w:val="00345F20"/>
    <w:rsid w:val="00346126"/>
    <w:rsid w:val="003461AE"/>
    <w:rsid w:val="0034635A"/>
    <w:rsid w:val="003463E3"/>
    <w:rsid w:val="003464A8"/>
    <w:rsid w:val="003464BC"/>
    <w:rsid w:val="0034657B"/>
    <w:rsid w:val="00346930"/>
    <w:rsid w:val="003469E7"/>
    <w:rsid w:val="00346B72"/>
    <w:rsid w:val="00346E93"/>
    <w:rsid w:val="003470A0"/>
    <w:rsid w:val="003470A6"/>
    <w:rsid w:val="00347152"/>
    <w:rsid w:val="00347A73"/>
    <w:rsid w:val="00347BAB"/>
    <w:rsid w:val="00347C25"/>
    <w:rsid w:val="00347DED"/>
    <w:rsid w:val="00347E2E"/>
    <w:rsid w:val="00350204"/>
    <w:rsid w:val="003502C2"/>
    <w:rsid w:val="0035034D"/>
    <w:rsid w:val="00350435"/>
    <w:rsid w:val="0035081A"/>
    <w:rsid w:val="00350965"/>
    <w:rsid w:val="00350B0C"/>
    <w:rsid w:val="00350B87"/>
    <w:rsid w:val="00350C60"/>
    <w:rsid w:val="00350DE0"/>
    <w:rsid w:val="00350E74"/>
    <w:rsid w:val="00351095"/>
    <w:rsid w:val="003510B1"/>
    <w:rsid w:val="00351321"/>
    <w:rsid w:val="0035142A"/>
    <w:rsid w:val="00351662"/>
    <w:rsid w:val="00351839"/>
    <w:rsid w:val="0035187B"/>
    <w:rsid w:val="003519E1"/>
    <w:rsid w:val="00351B6E"/>
    <w:rsid w:val="00351DBA"/>
    <w:rsid w:val="00351ECD"/>
    <w:rsid w:val="00351F36"/>
    <w:rsid w:val="00351F87"/>
    <w:rsid w:val="00351F8F"/>
    <w:rsid w:val="00351FA1"/>
    <w:rsid w:val="0035235A"/>
    <w:rsid w:val="003523F2"/>
    <w:rsid w:val="0035264F"/>
    <w:rsid w:val="00352C0B"/>
    <w:rsid w:val="00352C59"/>
    <w:rsid w:val="00352C62"/>
    <w:rsid w:val="00352DD6"/>
    <w:rsid w:val="00352EEC"/>
    <w:rsid w:val="0035321F"/>
    <w:rsid w:val="003532CE"/>
    <w:rsid w:val="00353337"/>
    <w:rsid w:val="0035359C"/>
    <w:rsid w:val="003535B0"/>
    <w:rsid w:val="0035364D"/>
    <w:rsid w:val="00353673"/>
    <w:rsid w:val="00353B5D"/>
    <w:rsid w:val="00353B7F"/>
    <w:rsid w:val="00353C4E"/>
    <w:rsid w:val="00353C7E"/>
    <w:rsid w:val="00353D80"/>
    <w:rsid w:val="00353DCE"/>
    <w:rsid w:val="0035400A"/>
    <w:rsid w:val="0035427B"/>
    <w:rsid w:val="0035433B"/>
    <w:rsid w:val="00354610"/>
    <w:rsid w:val="0035477A"/>
    <w:rsid w:val="003547E1"/>
    <w:rsid w:val="00354890"/>
    <w:rsid w:val="003548EC"/>
    <w:rsid w:val="00354A4C"/>
    <w:rsid w:val="00354B0F"/>
    <w:rsid w:val="00354BA5"/>
    <w:rsid w:val="00354BF5"/>
    <w:rsid w:val="00354EC4"/>
    <w:rsid w:val="00354FFF"/>
    <w:rsid w:val="003553F2"/>
    <w:rsid w:val="003554D2"/>
    <w:rsid w:val="00355565"/>
    <w:rsid w:val="003557B8"/>
    <w:rsid w:val="003557F2"/>
    <w:rsid w:val="0035585A"/>
    <w:rsid w:val="0035595B"/>
    <w:rsid w:val="003559CD"/>
    <w:rsid w:val="00355E89"/>
    <w:rsid w:val="00355E8E"/>
    <w:rsid w:val="00355F69"/>
    <w:rsid w:val="00355F9F"/>
    <w:rsid w:val="00356041"/>
    <w:rsid w:val="0035613F"/>
    <w:rsid w:val="003562DE"/>
    <w:rsid w:val="0035631B"/>
    <w:rsid w:val="00356321"/>
    <w:rsid w:val="0035662C"/>
    <w:rsid w:val="00356A56"/>
    <w:rsid w:val="00356B43"/>
    <w:rsid w:val="00356DDC"/>
    <w:rsid w:val="00356F45"/>
    <w:rsid w:val="00357007"/>
    <w:rsid w:val="00357093"/>
    <w:rsid w:val="00357239"/>
    <w:rsid w:val="003573D5"/>
    <w:rsid w:val="003573E9"/>
    <w:rsid w:val="0035750E"/>
    <w:rsid w:val="00357615"/>
    <w:rsid w:val="0035770C"/>
    <w:rsid w:val="0035787C"/>
    <w:rsid w:val="0035792E"/>
    <w:rsid w:val="003579D4"/>
    <w:rsid w:val="00357A61"/>
    <w:rsid w:val="00357AD6"/>
    <w:rsid w:val="00357BBA"/>
    <w:rsid w:val="00357E7C"/>
    <w:rsid w:val="0036007C"/>
    <w:rsid w:val="003606CA"/>
    <w:rsid w:val="00360869"/>
    <w:rsid w:val="00360888"/>
    <w:rsid w:val="003609A2"/>
    <w:rsid w:val="00360C9F"/>
    <w:rsid w:val="00360E09"/>
    <w:rsid w:val="00360EEA"/>
    <w:rsid w:val="00360FF6"/>
    <w:rsid w:val="003610EB"/>
    <w:rsid w:val="00361148"/>
    <w:rsid w:val="003614E4"/>
    <w:rsid w:val="003614EE"/>
    <w:rsid w:val="0036193D"/>
    <w:rsid w:val="003619EE"/>
    <w:rsid w:val="00361BA7"/>
    <w:rsid w:val="00361C26"/>
    <w:rsid w:val="00361C4B"/>
    <w:rsid w:val="00361FF6"/>
    <w:rsid w:val="00362034"/>
    <w:rsid w:val="0036203B"/>
    <w:rsid w:val="00362531"/>
    <w:rsid w:val="003625AD"/>
    <w:rsid w:val="00362635"/>
    <w:rsid w:val="003626D0"/>
    <w:rsid w:val="003627A9"/>
    <w:rsid w:val="003628C9"/>
    <w:rsid w:val="003628CB"/>
    <w:rsid w:val="00362A80"/>
    <w:rsid w:val="00362B34"/>
    <w:rsid w:val="00362C71"/>
    <w:rsid w:val="00362F8D"/>
    <w:rsid w:val="00362FE7"/>
    <w:rsid w:val="00362FFA"/>
    <w:rsid w:val="00363078"/>
    <w:rsid w:val="0036313A"/>
    <w:rsid w:val="003635A0"/>
    <w:rsid w:val="00363646"/>
    <w:rsid w:val="003636EB"/>
    <w:rsid w:val="0036378B"/>
    <w:rsid w:val="00363A3A"/>
    <w:rsid w:val="00363DAE"/>
    <w:rsid w:val="00363FE6"/>
    <w:rsid w:val="00363FF1"/>
    <w:rsid w:val="0036409E"/>
    <w:rsid w:val="003640E8"/>
    <w:rsid w:val="00364174"/>
    <w:rsid w:val="003642DB"/>
    <w:rsid w:val="0036435F"/>
    <w:rsid w:val="003643AC"/>
    <w:rsid w:val="003643CB"/>
    <w:rsid w:val="0036453A"/>
    <w:rsid w:val="00364683"/>
    <w:rsid w:val="003647D2"/>
    <w:rsid w:val="00364913"/>
    <w:rsid w:val="003649CE"/>
    <w:rsid w:val="00364C72"/>
    <w:rsid w:val="00364CF5"/>
    <w:rsid w:val="00364E3D"/>
    <w:rsid w:val="00364EC2"/>
    <w:rsid w:val="00365075"/>
    <w:rsid w:val="0036507B"/>
    <w:rsid w:val="0036509F"/>
    <w:rsid w:val="003650A7"/>
    <w:rsid w:val="003652E1"/>
    <w:rsid w:val="003653E9"/>
    <w:rsid w:val="00365462"/>
    <w:rsid w:val="0036559E"/>
    <w:rsid w:val="0036577E"/>
    <w:rsid w:val="003657A5"/>
    <w:rsid w:val="003657B6"/>
    <w:rsid w:val="003659E4"/>
    <w:rsid w:val="00365A5F"/>
    <w:rsid w:val="00365C16"/>
    <w:rsid w:val="00365C4C"/>
    <w:rsid w:val="00365FD6"/>
    <w:rsid w:val="00365FE4"/>
    <w:rsid w:val="003660D5"/>
    <w:rsid w:val="00366157"/>
    <w:rsid w:val="003661DE"/>
    <w:rsid w:val="00366415"/>
    <w:rsid w:val="00366439"/>
    <w:rsid w:val="0036645C"/>
    <w:rsid w:val="0036646A"/>
    <w:rsid w:val="003666F6"/>
    <w:rsid w:val="0036673F"/>
    <w:rsid w:val="003667B8"/>
    <w:rsid w:val="00366B51"/>
    <w:rsid w:val="00366DF2"/>
    <w:rsid w:val="00366E37"/>
    <w:rsid w:val="00366E41"/>
    <w:rsid w:val="00366F5F"/>
    <w:rsid w:val="003670E1"/>
    <w:rsid w:val="00367278"/>
    <w:rsid w:val="003675B1"/>
    <w:rsid w:val="003676EE"/>
    <w:rsid w:val="00367AF4"/>
    <w:rsid w:val="00367BA2"/>
    <w:rsid w:val="00370071"/>
    <w:rsid w:val="00370193"/>
    <w:rsid w:val="00370350"/>
    <w:rsid w:val="0037047A"/>
    <w:rsid w:val="003707BB"/>
    <w:rsid w:val="00370898"/>
    <w:rsid w:val="00370950"/>
    <w:rsid w:val="00370BA5"/>
    <w:rsid w:val="00370BE9"/>
    <w:rsid w:val="00370CBD"/>
    <w:rsid w:val="00370CCA"/>
    <w:rsid w:val="00370D7A"/>
    <w:rsid w:val="00370EA3"/>
    <w:rsid w:val="00370F89"/>
    <w:rsid w:val="003711A9"/>
    <w:rsid w:val="0037129B"/>
    <w:rsid w:val="003712E1"/>
    <w:rsid w:val="00371531"/>
    <w:rsid w:val="00371601"/>
    <w:rsid w:val="003716A7"/>
    <w:rsid w:val="003716D4"/>
    <w:rsid w:val="00371765"/>
    <w:rsid w:val="00371797"/>
    <w:rsid w:val="0037185D"/>
    <w:rsid w:val="00371942"/>
    <w:rsid w:val="00371A15"/>
    <w:rsid w:val="00371E6F"/>
    <w:rsid w:val="00371FD6"/>
    <w:rsid w:val="0037212B"/>
    <w:rsid w:val="0037214B"/>
    <w:rsid w:val="0037227E"/>
    <w:rsid w:val="003722E9"/>
    <w:rsid w:val="003722F1"/>
    <w:rsid w:val="00372413"/>
    <w:rsid w:val="00372641"/>
    <w:rsid w:val="0037273C"/>
    <w:rsid w:val="003727B7"/>
    <w:rsid w:val="003727F2"/>
    <w:rsid w:val="00372819"/>
    <w:rsid w:val="003728E2"/>
    <w:rsid w:val="003729EE"/>
    <w:rsid w:val="00372A26"/>
    <w:rsid w:val="00372ADF"/>
    <w:rsid w:val="00372E1E"/>
    <w:rsid w:val="00372E63"/>
    <w:rsid w:val="00372F14"/>
    <w:rsid w:val="00372FE1"/>
    <w:rsid w:val="00373381"/>
    <w:rsid w:val="0037375B"/>
    <w:rsid w:val="00373F6C"/>
    <w:rsid w:val="00373F79"/>
    <w:rsid w:val="00373FF7"/>
    <w:rsid w:val="00374057"/>
    <w:rsid w:val="003740FA"/>
    <w:rsid w:val="00374319"/>
    <w:rsid w:val="00374323"/>
    <w:rsid w:val="003743A5"/>
    <w:rsid w:val="00374498"/>
    <w:rsid w:val="003744AB"/>
    <w:rsid w:val="00374715"/>
    <w:rsid w:val="0037476D"/>
    <w:rsid w:val="0037479D"/>
    <w:rsid w:val="003748A5"/>
    <w:rsid w:val="0037493F"/>
    <w:rsid w:val="00374960"/>
    <w:rsid w:val="00374ABF"/>
    <w:rsid w:val="00374AF2"/>
    <w:rsid w:val="00374BF5"/>
    <w:rsid w:val="00374CEB"/>
    <w:rsid w:val="00374D32"/>
    <w:rsid w:val="00374D7B"/>
    <w:rsid w:val="00374F4A"/>
    <w:rsid w:val="00374FDB"/>
    <w:rsid w:val="00375106"/>
    <w:rsid w:val="003751F7"/>
    <w:rsid w:val="0037528A"/>
    <w:rsid w:val="0037541C"/>
    <w:rsid w:val="003754B5"/>
    <w:rsid w:val="003754D5"/>
    <w:rsid w:val="00375682"/>
    <w:rsid w:val="00375710"/>
    <w:rsid w:val="003757C9"/>
    <w:rsid w:val="00375A1B"/>
    <w:rsid w:val="00375A68"/>
    <w:rsid w:val="00375B95"/>
    <w:rsid w:val="00375BE1"/>
    <w:rsid w:val="00375D48"/>
    <w:rsid w:val="00375E56"/>
    <w:rsid w:val="00375F3C"/>
    <w:rsid w:val="00376192"/>
    <w:rsid w:val="00376482"/>
    <w:rsid w:val="003766DA"/>
    <w:rsid w:val="003766E5"/>
    <w:rsid w:val="003769AE"/>
    <w:rsid w:val="00376A73"/>
    <w:rsid w:val="00376B2A"/>
    <w:rsid w:val="00376B59"/>
    <w:rsid w:val="00376C53"/>
    <w:rsid w:val="00376EF9"/>
    <w:rsid w:val="00377078"/>
    <w:rsid w:val="00377380"/>
    <w:rsid w:val="003775E8"/>
    <w:rsid w:val="0037777D"/>
    <w:rsid w:val="00377872"/>
    <w:rsid w:val="003779D7"/>
    <w:rsid w:val="00377A17"/>
    <w:rsid w:val="00377DB7"/>
    <w:rsid w:val="00377E1F"/>
    <w:rsid w:val="00377F8E"/>
    <w:rsid w:val="00380156"/>
    <w:rsid w:val="0038019D"/>
    <w:rsid w:val="00380255"/>
    <w:rsid w:val="0038042C"/>
    <w:rsid w:val="00380598"/>
    <w:rsid w:val="0038089E"/>
    <w:rsid w:val="003809E9"/>
    <w:rsid w:val="00380A83"/>
    <w:rsid w:val="00380BBF"/>
    <w:rsid w:val="00380BC6"/>
    <w:rsid w:val="00380C79"/>
    <w:rsid w:val="00380CEA"/>
    <w:rsid w:val="00380D9E"/>
    <w:rsid w:val="00380DF3"/>
    <w:rsid w:val="0038105C"/>
    <w:rsid w:val="0038119D"/>
    <w:rsid w:val="00381375"/>
    <w:rsid w:val="00381443"/>
    <w:rsid w:val="003814E8"/>
    <w:rsid w:val="0038180F"/>
    <w:rsid w:val="00381903"/>
    <w:rsid w:val="0038198B"/>
    <w:rsid w:val="003819CA"/>
    <w:rsid w:val="00381AC3"/>
    <w:rsid w:val="00381B23"/>
    <w:rsid w:val="00381DE0"/>
    <w:rsid w:val="00381DE7"/>
    <w:rsid w:val="00381E63"/>
    <w:rsid w:val="003821E1"/>
    <w:rsid w:val="003825E1"/>
    <w:rsid w:val="00382616"/>
    <w:rsid w:val="003826C9"/>
    <w:rsid w:val="0038290C"/>
    <w:rsid w:val="00382AD9"/>
    <w:rsid w:val="00382ADF"/>
    <w:rsid w:val="00382D58"/>
    <w:rsid w:val="00383143"/>
    <w:rsid w:val="00383166"/>
    <w:rsid w:val="0038339A"/>
    <w:rsid w:val="003833AA"/>
    <w:rsid w:val="00383504"/>
    <w:rsid w:val="00383585"/>
    <w:rsid w:val="00383975"/>
    <w:rsid w:val="003839D5"/>
    <w:rsid w:val="003839E0"/>
    <w:rsid w:val="003839E5"/>
    <w:rsid w:val="00383B43"/>
    <w:rsid w:val="00383F11"/>
    <w:rsid w:val="0038416F"/>
    <w:rsid w:val="00384273"/>
    <w:rsid w:val="00384336"/>
    <w:rsid w:val="0038451D"/>
    <w:rsid w:val="00384557"/>
    <w:rsid w:val="003845E1"/>
    <w:rsid w:val="0038469A"/>
    <w:rsid w:val="00384755"/>
    <w:rsid w:val="003847E7"/>
    <w:rsid w:val="0038488B"/>
    <w:rsid w:val="003848B5"/>
    <w:rsid w:val="00384AC2"/>
    <w:rsid w:val="00384AE2"/>
    <w:rsid w:val="00384D78"/>
    <w:rsid w:val="00384DD8"/>
    <w:rsid w:val="00384DFB"/>
    <w:rsid w:val="00385119"/>
    <w:rsid w:val="003851B6"/>
    <w:rsid w:val="003852BB"/>
    <w:rsid w:val="00385396"/>
    <w:rsid w:val="003853CE"/>
    <w:rsid w:val="0038545C"/>
    <w:rsid w:val="003854A4"/>
    <w:rsid w:val="0038557E"/>
    <w:rsid w:val="003855D3"/>
    <w:rsid w:val="003857C2"/>
    <w:rsid w:val="0038581A"/>
    <w:rsid w:val="00385899"/>
    <w:rsid w:val="003858DD"/>
    <w:rsid w:val="003859BD"/>
    <w:rsid w:val="00385A54"/>
    <w:rsid w:val="00385D87"/>
    <w:rsid w:val="00385D92"/>
    <w:rsid w:val="00385ED1"/>
    <w:rsid w:val="00386013"/>
    <w:rsid w:val="003861EF"/>
    <w:rsid w:val="00386541"/>
    <w:rsid w:val="0038664C"/>
    <w:rsid w:val="003866A2"/>
    <w:rsid w:val="0038671F"/>
    <w:rsid w:val="003868E0"/>
    <w:rsid w:val="00386A97"/>
    <w:rsid w:val="00386BBF"/>
    <w:rsid w:val="00386C7A"/>
    <w:rsid w:val="00386F4E"/>
    <w:rsid w:val="00386FB4"/>
    <w:rsid w:val="0038760B"/>
    <w:rsid w:val="00387741"/>
    <w:rsid w:val="00387B8F"/>
    <w:rsid w:val="00387C21"/>
    <w:rsid w:val="00387E86"/>
    <w:rsid w:val="00387EE2"/>
    <w:rsid w:val="00390127"/>
    <w:rsid w:val="0039022F"/>
    <w:rsid w:val="0039035C"/>
    <w:rsid w:val="00390483"/>
    <w:rsid w:val="0039058E"/>
    <w:rsid w:val="003905B2"/>
    <w:rsid w:val="00390A13"/>
    <w:rsid w:val="00390ACC"/>
    <w:rsid w:val="00390E0A"/>
    <w:rsid w:val="00390F53"/>
    <w:rsid w:val="003910A3"/>
    <w:rsid w:val="0039119E"/>
    <w:rsid w:val="0039126A"/>
    <w:rsid w:val="0039128A"/>
    <w:rsid w:val="0039139D"/>
    <w:rsid w:val="00391406"/>
    <w:rsid w:val="0039145D"/>
    <w:rsid w:val="00391467"/>
    <w:rsid w:val="0039173D"/>
    <w:rsid w:val="00391C1E"/>
    <w:rsid w:val="00391C65"/>
    <w:rsid w:val="00391C8F"/>
    <w:rsid w:val="00391D14"/>
    <w:rsid w:val="00391DAB"/>
    <w:rsid w:val="00391E51"/>
    <w:rsid w:val="00391E9E"/>
    <w:rsid w:val="00392160"/>
    <w:rsid w:val="003922A3"/>
    <w:rsid w:val="0039238E"/>
    <w:rsid w:val="00392461"/>
    <w:rsid w:val="003924C0"/>
    <w:rsid w:val="00392789"/>
    <w:rsid w:val="003927F9"/>
    <w:rsid w:val="00392C6F"/>
    <w:rsid w:val="003930BA"/>
    <w:rsid w:val="003933B2"/>
    <w:rsid w:val="0039343F"/>
    <w:rsid w:val="00393450"/>
    <w:rsid w:val="003935AF"/>
    <w:rsid w:val="003935E4"/>
    <w:rsid w:val="0039362A"/>
    <w:rsid w:val="003937F2"/>
    <w:rsid w:val="00393857"/>
    <w:rsid w:val="00393927"/>
    <w:rsid w:val="00393C05"/>
    <w:rsid w:val="00393C65"/>
    <w:rsid w:val="00393C7B"/>
    <w:rsid w:val="00393E39"/>
    <w:rsid w:val="00393EC2"/>
    <w:rsid w:val="00393F7A"/>
    <w:rsid w:val="003942FD"/>
    <w:rsid w:val="003945AA"/>
    <w:rsid w:val="00394612"/>
    <w:rsid w:val="0039481F"/>
    <w:rsid w:val="003949E9"/>
    <w:rsid w:val="00394A8D"/>
    <w:rsid w:val="00394AC1"/>
    <w:rsid w:val="00394BB4"/>
    <w:rsid w:val="00394FB7"/>
    <w:rsid w:val="0039527D"/>
    <w:rsid w:val="00395365"/>
    <w:rsid w:val="003953BF"/>
    <w:rsid w:val="003954FA"/>
    <w:rsid w:val="00395534"/>
    <w:rsid w:val="0039576D"/>
    <w:rsid w:val="00395806"/>
    <w:rsid w:val="003958C0"/>
    <w:rsid w:val="00395BFB"/>
    <w:rsid w:val="00395CA5"/>
    <w:rsid w:val="00395CAC"/>
    <w:rsid w:val="00395DA1"/>
    <w:rsid w:val="0039612E"/>
    <w:rsid w:val="003961E8"/>
    <w:rsid w:val="0039620B"/>
    <w:rsid w:val="0039621E"/>
    <w:rsid w:val="0039626C"/>
    <w:rsid w:val="00396369"/>
    <w:rsid w:val="003963A0"/>
    <w:rsid w:val="00396591"/>
    <w:rsid w:val="003966CA"/>
    <w:rsid w:val="003966CF"/>
    <w:rsid w:val="00396719"/>
    <w:rsid w:val="0039672F"/>
    <w:rsid w:val="0039685D"/>
    <w:rsid w:val="00396FDD"/>
    <w:rsid w:val="00397057"/>
    <w:rsid w:val="003970F3"/>
    <w:rsid w:val="003971CF"/>
    <w:rsid w:val="003971F0"/>
    <w:rsid w:val="00397282"/>
    <w:rsid w:val="003976D2"/>
    <w:rsid w:val="00397894"/>
    <w:rsid w:val="00397910"/>
    <w:rsid w:val="00397B06"/>
    <w:rsid w:val="00397B9E"/>
    <w:rsid w:val="00397D29"/>
    <w:rsid w:val="00397D9D"/>
    <w:rsid w:val="00397E4F"/>
    <w:rsid w:val="00397FFC"/>
    <w:rsid w:val="003A024F"/>
    <w:rsid w:val="003A02C4"/>
    <w:rsid w:val="003A0338"/>
    <w:rsid w:val="003A04F3"/>
    <w:rsid w:val="003A0517"/>
    <w:rsid w:val="003A05DA"/>
    <w:rsid w:val="003A0612"/>
    <w:rsid w:val="003A061A"/>
    <w:rsid w:val="003A06F0"/>
    <w:rsid w:val="003A0749"/>
    <w:rsid w:val="003A0863"/>
    <w:rsid w:val="003A09B7"/>
    <w:rsid w:val="003A0AA9"/>
    <w:rsid w:val="003A0B40"/>
    <w:rsid w:val="003A0B80"/>
    <w:rsid w:val="003A0CB3"/>
    <w:rsid w:val="003A0EAD"/>
    <w:rsid w:val="003A0FC4"/>
    <w:rsid w:val="003A10E5"/>
    <w:rsid w:val="003A116B"/>
    <w:rsid w:val="003A1460"/>
    <w:rsid w:val="003A15EA"/>
    <w:rsid w:val="003A15F2"/>
    <w:rsid w:val="003A162F"/>
    <w:rsid w:val="003A179D"/>
    <w:rsid w:val="003A1929"/>
    <w:rsid w:val="003A1B21"/>
    <w:rsid w:val="003A1B63"/>
    <w:rsid w:val="003A1C35"/>
    <w:rsid w:val="003A1C49"/>
    <w:rsid w:val="003A1D96"/>
    <w:rsid w:val="003A1DFD"/>
    <w:rsid w:val="003A1E3C"/>
    <w:rsid w:val="003A2154"/>
    <w:rsid w:val="003A21AE"/>
    <w:rsid w:val="003A22E3"/>
    <w:rsid w:val="003A237C"/>
    <w:rsid w:val="003A261C"/>
    <w:rsid w:val="003A2669"/>
    <w:rsid w:val="003A271A"/>
    <w:rsid w:val="003A2902"/>
    <w:rsid w:val="003A2943"/>
    <w:rsid w:val="003A296B"/>
    <w:rsid w:val="003A299F"/>
    <w:rsid w:val="003A29E4"/>
    <w:rsid w:val="003A2B44"/>
    <w:rsid w:val="003A2ECD"/>
    <w:rsid w:val="003A2F97"/>
    <w:rsid w:val="003A3471"/>
    <w:rsid w:val="003A3566"/>
    <w:rsid w:val="003A35E4"/>
    <w:rsid w:val="003A366E"/>
    <w:rsid w:val="003A395D"/>
    <w:rsid w:val="003A397F"/>
    <w:rsid w:val="003A3A29"/>
    <w:rsid w:val="003A3ABD"/>
    <w:rsid w:val="003A3DBF"/>
    <w:rsid w:val="003A3F5D"/>
    <w:rsid w:val="003A401E"/>
    <w:rsid w:val="003A402D"/>
    <w:rsid w:val="003A4161"/>
    <w:rsid w:val="003A4198"/>
    <w:rsid w:val="003A44AA"/>
    <w:rsid w:val="003A451A"/>
    <w:rsid w:val="003A487D"/>
    <w:rsid w:val="003A4B43"/>
    <w:rsid w:val="003A4CD4"/>
    <w:rsid w:val="003A4E9F"/>
    <w:rsid w:val="003A4FA7"/>
    <w:rsid w:val="003A4FC2"/>
    <w:rsid w:val="003A505D"/>
    <w:rsid w:val="003A51EA"/>
    <w:rsid w:val="003A51F5"/>
    <w:rsid w:val="003A53A9"/>
    <w:rsid w:val="003A5405"/>
    <w:rsid w:val="003A565E"/>
    <w:rsid w:val="003A582A"/>
    <w:rsid w:val="003A5839"/>
    <w:rsid w:val="003A587D"/>
    <w:rsid w:val="003A589E"/>
    <w:rsid w:val="003A5977"/>
    <w:rsid w:val="003A6026"/>
    <w:rsid w:val="003A61A6"/>
    <w:rsid w:val="003A62C9"/>
    <w:rsid w:val="003A62D3"/>
    <w:rsid w:val="003A6437"/>
    <w:rsid w:val="003A6646"/>
    <w:rsid w:val="003A68E2"/>
    <w:rsid w:val="003A6979"/>
    <w:rsid w:val="003A69E7"/>
    <w:rsid w:val="003A6AE8"/>
    <w:rsid w:val="003A6DC3"/>
    <w:rsid w:val="003A6E31"/>
    <w:rsid w:val="003A6F57"/>
    <w:rsid w:val="003A7217"/>
    <w:rsid w:val="003A72EA"/>
    <w:rsid w:val="003A749F"/>
    <w:rsid w:val="003A7660"/>
    <w:rsid w:val="003A7931"/>
    <w:rsid w:val="003A7B87"/>
    <w:rsid w:val="003A7E71"/>
    <w:rsid w:val="003B03A5"/>
    <w:rsid w:val="003B0482"/>
    <w:rsid w:val="003B04F4"/>
    <w:rsid w:val="003B073E"/>
    <w:rsid w:val="003B074F"/>
    <w:rsid w:val="003B079A"/>
    <w:rsid w:val="003B08B2"/>
    <w:rsid w:val="003B092B"/>
    <w:rsid w:val="003B094A"/>
    <w:rsid w:val="003B0997"/>
    <w:rsid w:val="003B0B0C"/>
    <w:rsid w:val="003B0B7D"/>
    <w:rsid w:val="003B0D4B"/>
    <w:rsid w:val="003B0FFE"/>
    <w:rsid w:val="003B11C8"/>
    <w:rsid w:val="003B11E9"/>
    <w:rsid w:val="003B1281"/>
    <w:rsid w:val="003B1742"/>
    <w:rsid w:val="003B1762"/>
    <w:rsid w:val="003B17AC"/>
    <w:rsid w:val="003B17C9"/>
    <w:rsid w:val="003B1829"/>
    <w:rsid w:val="003B182A"/>
    <w:rsid w:val="003B1B53"/>
    <w:rsid w:val="003B1CE0"/>
    <w:rsid w:val="003B1EA6"/>
    <w:rsid w:val="003B1F07"/>
    <w:rsid w:val="003B1F2C"/>
    <w:rsid w:val="003B1FDE"/>
    <w:rsid w:val="003B218E"/>
    <w:rsid w:val="003B2622"/>
    <w:rsid w:val="003B275F"/>
    <w:rsid w:val="003B27EA"/>
    <w:rsid w:val="003B2A28"/>
    <w:rsid w:val="003B2A29"/>
    <w:rsid w:val="003B2C5B"/>
    <w:rsid w:val="003B2CC2"/>
    <w:rsid w:val="003B2F69"/>
    <w:rsid w:val="003B2FDE"/>
    <w:rsid w:val="003B3039"/>
    <w:rsid w:val="003B331F"/>
    <w:rsid w:val="003B341B"/>
    <w:rsid w:val="003B3498"/>
    <w:rsid w:val="003B3536"/>
    <w:rsid w:val="003B372E"/>
    <w:rsid w:val="003B3762"/>
    <w:rsid w:val="003B3838"/>
    <w:rsid w:val="003B3C91"/>
    <w:rsid w:val="003B3D6E"/>
    <w:rsid w:val="003B4093"/>
    <w:rsid w:val="003B4282"/>
    <w:rsid w:val="003B4396"/>
    <w:rsid w:val="003B43F7"/>
    <w:rsid w:val="003B4493"/>
    <w:rsid w:val="003B464E"/>
    <w:rsid w:val="003B4653"/>
    <w:rsid w:val="003B4798"/>
    <w:rsid w:val="003B4B08"/>
    <w:rsid w:val="003B4ED0"/>
    <w:rsid w:val="003B5285"/>
    <w:rsid w:val="003B5306"/>
    <w:rsid w:val="003B531D"/>
    <w:rsid w:val="003B59FF"/>
    <w:rsid w:val="003B5A38"/>
    <w:rsid w:val="003B5DEE"/>
    <w:rsid w:val="003B5E95"/>
    <w:rsid w:val="003B5F27"/>
    <w:rsid w:val="003B5FA2"/>
    <w:rsid w:val="003B60A0"/>
    <w:rsid w:val="003B60AA"/>
    <w:rsid w:val="003B60C6"/>
    <w:rsid w:val="003B6262"/>
    <w:rsid w:val="003B62FD"/>
    <w:rsid w:val="003B63C1"/>
    <w:rsid w:val="003B6436"/>
    <w:rsid w:val="003B6939"/>
    <w:rsid w:val="003B693B"/>
    <w:rsid w:val="003B6948"/>
    <w:rsid w:val="003B6ABD"/>
    <w:rsid w:val="003B6B11"/>
    <w:rsid w:val="003B6C45"/>
    <w:rsid w:val="003B6C50"/>
    <w:rsid w:val="003B6EE3"/>
    <w:rsid w:val="003B6F47"/>
    <w:rsid w:val="003B6FD4"/>
    <w:rsid w:val="003B6FF7"/>
    <w:rsid w:val="003B73CA"/>
    <w:rsid w:val="003B743C"/>
    <w:rsid w:val="003B76F0"/>
    <w:rsid w:val="003B7838"/>
    <w:rsid w:val="003B797E"/>
    <w:rsid w:val="003B7E61"/>
    <w:rsid w:val="003B7F4E"/>
    <w:rsid w:val="003B7FE9"/>
    <w:rsid w:val="003C00C7"/>
    <w:rsid w:val="003C02C4"/>
    <w:rsid w:val="003C034E"/>
    <w:rsid w:val="003C0493"/>
    <w:rsid w:val="003C04D5"/>
    <w:rsid w:val="003C05C1"/>
    <w:rsid w:val="003C07AC"/>
    <w:rsid w:val="003C0847"/>
    <w:rsid w:val="003C088C"/>
    <w:rsid w:val="003C0987"/>
    <w:rsid w:val="003C0A53"/>
    <w:rsid w:val="003C0A71"/>
    <w:rsid w:val="003C0D22"/>
    <w:rsid w:val="003C0F42"/>
    <w:rsid w:val="003C0F80"/>
    <w:rsid w:val="003C11CA"/>
    <w:rsid w:val="003C120C"/>
    <w:rsid w:val="003C121A"/>
    <w:rsid w:val="003C1264"/>
    <w:rsid w:val="003C1299"/>
    <w:rsid w:val="003C13DF"/>
    <w:rsid w:val="003C14B9"/>
    <w:rsid w:val="003C1664"/>
    <w:rsid w:val="003C1905"/>
    <w:rsid w:val="003C1A50"/>
    <w:rsid w:val="003C1A8E"/>
    <w:rsid w:val="003C1AA4"/>
    <w:rsid w:val="003C1B82"/>
    <w:rsid w:val="003C1BDA"/>
    <w:rsid w:val="003C1CD9"/>
    <w:rsid w:val="003C1FB5"/>
    <w:rsid w:val="003C212B"/>
    <w:rsid w:val="003C226B"/>
    <w:rsid w:val="003C2272"/>
    <w:rsid w:val="003C2805"/>
    <w:rsid w:val="003C2843"/>
    <w:rsid w:val="003C2883"/>
    <w:rsid w:val="003C2A18"/>
    <w:rsid w:val="003C2BD8"/>
    <w:rsid w:val="003C2BDC"/>
    <w:rsid w:val="003C2C74"/>
    <w:rsid w:val="003C2EBB"/>
    <w:rsid w:val="003C2FB2"/>
    <w:rsid w:val="003C3071"/>
    <w:rsid w:val="003C30DE"/>
    <w:rsid w:val="003C329C"/>
    <w:rsid w:val="003C3482"/>
    <w:rsid w:val="003C3790"/>
    <w:rsid w:val="003C3AB3"/>
    <w:rsid w:val="003C3ABE"/>
    <w:rsid w:val="003C3B1D"/>
    <w:rsid w:val="003C3C22"/>
    <w:rsid w:val="003C3DC5"/>
    <w:rsid w:val="003C3EEC"/>
    <w:rsid w:val="003C3F6C"/>
    <w:rsid w:val="003C42CB"/>
    <w:rsid w:val="003C44A3"/>
    <w:rsid w:val="003C4621"/>
    <w:rsid w:val="003C47A6"/>
    <w:rsid w:val="003C492F"/>
    <w:rsid w:val="003C4939"/>
    <w:rsid w:val="003C4B8C"/>
    <w:rsid w:val="003C4FD6"/>
    <w:rsid w:val="003C4FF2"/>
    <w:rsid w:val="003C505D"/>
    <w:rsid w:val="003C544F"/>
    <w:rsid w:val="003C5B54"/>
    <w:rsid w:val="003C5ECA"/>
    <w:rsid w:val="003C614D"/>
    <w:rsid w:val="003C6203"/>
    <w:rsid w:val="003C622E"/>
    <w:rsid w:val="003C62F4"/>
    <w:rsid w:val="003C6328"/>
    <w:rsid w:val="003C64B6"/>
    <w:rsid w:val="003C6658"/>
    <w:rsid w:val="003C6678"/>
    <w:rsid w:val="003C66D1"/>
    <w:rsid w:val="003C679D"/>
    <w:rsid w:val="003C67C5"/>
    <w:rsid w:val="003C67F6"/>
    <w:rsid w:val="003C6A8D"/>
    <w:rsid w:val="003C6BBE"/>
    <w:rsid w:val="003C6EC4"/>
    <w:rsid w:val="003C6EFF"/>
    <w:rsid w:val="003C6FCF"/>
    <w:rsid w:val="003C7070"/>
    <w:rsid w:val="003C7228"/>
    <w:rsid w:val="003C72CD"/>
    <w:rsid w:val="003C73DE"/>
    <w:rsid w:val="003C73F9"/>
    <w:rsid w:val="003C7428"/>
    <w:rsid w:val="003C748D"/>
    <w:rsid w:val="003C7843"/>
    <w:rsid w:val="003C7858"/>
    <w:rsid w:val="003C78E4"/>
    <w:rsid w:val="003D035D"/>
    <w:rsid w:val="003D03A8"/>
    <w:rsid w:val="003D0400"/>
    <w:rsid w:val="003D04FD"/>
    <w:rsid w:val="003D06AC"/>
    <w:rsid w:val="003D0706"/>
    <w:rsid w:val="003D0782"/>
    <w:rsid w:val="003D079B"/>
    <w:rsid w:val="003D081F"/>
    <w:rsid w:val="003D09EE"/>
    <w:rsid w:val="003D0B77"/>
    <w:rsid w:val="003D0D32"/>
    <w:rsid w:val="003D0DB1"/>
    <w:rsid w:val="003D0DBF"/>
    <w:rsid w:val="003D0DF0"/>
    <w:rsid w:val="003D0DF7"/>
    <w:rsid w:val="003D0E16"/>
    <w:rsid w:val="003D0F20"/>
    <w:rsid w:val="003D0F72"/>
    <w:rsid w:val="003D12D1"/>
    <w:rsid w:val="003D1470"/>
    <w:rsid w:val="003D1721"/>
    <w:rsid w:val="003D1AC9"/>
    <w:rsid w:val="003D1B75"/>
    <w:rsid w:val="003D1CEF"/>
    <w:rsid w:val="003D1D28"/>
    <w:rsid w:val="003D2081"/>
    <w:rsid w:val="003D2351"/>
    <w:rsid w:val="003D23A6"/>
    <w:rsid w:val="003D243C"/>
    <w:rsid w:val="003D248B"/>
    <w:rsid w:val="003D2627"/>
    <w:rsid w:val="003D262C"/>
    <w:rsid w:val="003D271F"/>
    <w:rsid w:val="003D27CD"/>
    <w:rsid w:val="003D2DF5"/>
    <w:rsid w:val="003D3314"/>
    <w:rsid w:val="003D339A"/>
    <w:rsid w:val="003D340C"/>
    <w:rsid w:val="003D3459"/>
    <w:rsid w:val="003D3508"/>
    <w:rsid w:val="003D3676"/>
    <w:rsid w:val="003D36A2"/>
    <w:rsid w:val="003D3714"/>
    <w:rsid w:val="003D3726"/>
    <w:rsid w:val="003D38F6"/>
    <w:rsid w:val="003D3F64"/>
    <w:rsid w:val="003D3F98"/>
    <w:rsid w:val="003D4138"/>
    <w:rsid w:val="003D4148"/>
    <w:rsid w:val="003D4248"/>
    <w:rsid w:val="003D42ED"/>
    <w:rsid w:val="003D4363"/>
    <w:rsid w:val="003D44A6"/>
    <w:rsid w:val="003D47C7"/>
    <w:rsid w:val="003D4BC4"/>
    <w:rsid w:val="003D4BFF"/>
    <w:rsid w:val="003D4C26"/>
    <w:rsid w:val="003D4C6B"/>
    <w:rsid w:val="003D4D83"/>
    <w:rsid w:val="003D4DC7"/>
    <w:rsid w:val="003D4FA5"/>
    <w:rsid w:val="003D4FE0"/>
    <w:rsid w:val="003D5034"/>
    <w:rsid w:val="003D5043"/>
    <w:rsid w:val="003D531A"/>
    <w:rsid w:val="003D53EB"/>
    <w:rsid w:val="003D549F"/>
    <w:rsid w:val="003D55BD"/>
    <w:rsid w:val="003D599D"/>
    <w:rsid w:val="003D5AB8"/>
    <w:rsid w:val="003D5AED"/>
    <w:rsid w:val="003D5B9B"/>
    <w:rsid w:val="003D5FB5"/>
    <w:rsid w:val="003D619B"/>
    <w:rsid w:val="003D6219"/>
    <w:rsid w:val="003D6593"/>
    <w:rsid w:val="003D65AD"/>
    <w:rsid w:val="003D6652"/>
    <w:rsid w:val="003D6737"/>
    <w:rsid w:val="003D689A"/>
    <w:rsid w:val="003D6961"/>
    <w:rsid w:val="003D6965"/>
    <w:rsid w:val="003D69F0"/>
    <w:rsid w:val="003D6B28"/>
    <w:rsid w:val="003D6F43"/>
    <w:rsid w:val="003D6FD3"/>
    <w:rsid w:val="003D708A"/>
    <w:rsid w:val="003D7321"/>
    <w:rsid w:val="003D7619"/>
    <w:rsid w:val="003D772C"/>
    <w:rsid w:val="003D7880"/>
    <w:rsid w:val="003D7B36"/>
    <w:rsid w:val="003D7BA3"/>
    <w:rsid w:val="003D7D0F"/>
    <w:rsid w:val="003D7EBF"/>
    <w:rsid w:val="003D7EDE"/>
    <w:rsid w:val="003D7F03"/>
    <w:rsid w:val="003E012D"/>
    <w:rsid w:val="003E0390"/>
    <w:rsid w:val="003E082C"/>
    <w:rsid w:val="003E0BF7"/>
    <w:rsid w:val="003E0D79"/>
    <w:rsid w:val="003E0D93"/>
    <w:rsid w:val="003E0E4D"/>
    <w:rsid w:val="003E0EAB"/>
    <w:rsid w:val="003E0EBF"/>
    <w:rsid w:val="003E0EE0"/>
    <w:rsid w:val="003E0F5D"/>
    <w:rsid w:val="003E1071"/>
    <w:rsid w:val="003E1125"/>
    <w:rsid w:val="003E1358"/>
    <w:rsid w:val="003E1364"/>
    <w:rsid w:val="003E1483"/>
    <w:rsid w:val="003E14E2"/>
    <w:rsid w:val="003E1686"/>
    <w:rsid w:val="003E16B2"/>
    <w:rsid w:val="003E1A08"/>
    <w:rsid w:val="003E1B8D"/>
    <w:rsid w:val="003E1D7D"/>
    <w:rsid w:val="003E1D8E"/>
    <w:rsid w:val="003E1E16"/>
    <w:rsid w:val="003E2057"/>
    <w:rsid w:val="003E2220"/>
    <w:rsid w:val="003E2295"/>
    <w:rsid w:val="003E232C"/>
    <w:rsid w:val="003E2363"/>
    <w:rsid w:val="003E23A3"/>
    <w:rsid w:val="003E294E"/>
    <w:rsid w:val="003E2964"/>
    <w:rsid w:val="003E3257"/>
    <w:rsid w:val="003E3296"/>
    <w:rsid w:val="003E32A9"/>
    <w:rsid w:val="003E34ED"/>
    <w:rsid w:val="003E3582"/>
    <w:rsid w:val="003E376C"/>
    <w:rsid w:val="003E37C9"/>
    <w:rsid w:val="003E38E9"/>
    <w:rsid w:val="003E3900"/>
    <w:rsid w:val="003E3B48"/>
    <w:rsid w:val="003E3CC9"/>
    <w:rsid w:val="003E3E88"/>
    <w:rsid w:val="003E402E"/>
    <w:rsid w:val="003E40D0"/>
    <w:rsid w:val="003E4264"/>
    <w:rsid w:val="003E4284"/>
    <w:rsid w:val="003E4457"/>
    <w:rsid w:val="003E45CD"/>
    <w:rsid w:val="003E474B"/>
    <w:rsid w:val="003E48DE"/>
    <w:rsid w:val="003E4DA8"/>
    <w:rsid w:val="003E4F27"/>
    <w:rsid w:val="003E4F5E"/>
    <w:rsid w:val="003E4FD3"/>
    <w:rsid w:val="003E5026"/>
    <w:rsid w:val="003E5393"/>
    <w:rsid w:val="003E553A"/>
    <w:rsid w:val="003E5661"/>
    <w:rsid w:val="003E56EB"/>
    <w:rsid w:val="003E5828"/>
    <w:rsid w:val="003E58E2"/>
    <w:rsid w:val="003E5B73"/>
    <w:rsid w:val="003E5E11"/>
    <w:rsid w:val="003E5E49"/>
    <w:rsid w:val="003E5EA7"/>
    <w:rsid w:val="003E5F96"/>
    <w:rsid w:val="003E6152"/>
    <w:rsid w:val="003E620F"/>
    <w:rsid w:val="003E633C"/>
    <w:rsid w:val="003E661A"/>
    <w:rsid w:val="003E66CF"/>
    <w:rsid w:val="003E67A1"/>
    <w:rsid w:val="003E69C1"/>
    <w:rsid w:val="003E6B3C"/>
    <w:rsid w:val="003E6B4B"/>
    <w:rsid w:val="003E6EB0"/>
    <w:rsid w:val="003E6FC1"/>
    <w:rsid w:val="003E7033"/>
    <w:rsid w:val="003E708D"/>
    <w:rsid w:val="003E745A"/>
    <w:rsid w:val="003E74E7"/>
    <w:rsid w:val="003E75CD"/>
    <w:rsid w:val="003E762C"/>
    <w:rsid w:val="003E76C3"/>
    <w:rsid w:val="003E7ADA"/>
    <w:rsid w:val="003E7D43"/>
    <w:rsid w:val="003E7DB9"/>
    <w:rsid w:val="003E7F3E"/>
    <w:rsid w:val="003F0041"/>
    <w:rsid w:val="003F0773"/>
    <w:rsid w:val="003F084F"/>
    <w:rsid w:val="003F0A76"/>
    <w:rsid w:val="003F0BF1"/>
    <w:rsid w:val="003F0C2C"/>
    <w:rsid w:val="003F0E96"/>
    <w:rsid w:val="003F0EF3"/>
    <w:rsid w:val="003F10A4"/>
    <w:rsid w:val="003F10C6"/>
    <w:rsid w:val="003F10E3"/>
    <w:rsid w:val="003F11C9"/>
    <w:rsid w:val="003F1208"/>
    <w:rsid w:val="003F146D"/>
    <w:rsid w:val="003F1571"/>
    <w:rsid w:val="003F1626"/>
    <w:rsid w:val="003F1645"/>
    <w:rsid w:val="003F16D7"/>
    <w:rsid w:val="003F16F1"/>
    <w:rsid w:val="003F1797"/>
    <w:rsid w:val="003F17B9"/>
    <w:rsid w:val="003F1ACC"/>
    <w:rsid w:val="003F1B05"/>
    <w:rsid w:val="003F1C01"/>
    <w:rsid w:val="003F1D08"/>
    <w:rsid w:val="003F1DA9"/>
    <w:rsid w:val="003F22AA"/>
    <w:rsid w:val="003F2322"/>
    <w:rsid w:val="003F233D"/>
    <w:rsid w:val="003F2391"/>
    <w:rsid w:val="003F2531"/>
    <w:rsid w:val="003F2891"/>
    <w:rsid w:val="003F2960"/>
    <w:rsid w:val="003F2A53"/>
    <w:rsid w:val="003F2B2D"/>
    <w:rsid w:val="003F2B68"/>
    <w:rsid w:val="003F2BC1"/>
    <w:rsid w:val="003F2BF7"/>
    <w:rsid w:val="003F2CED"/>
    <w:rsid w:val="003F2CFF"/>
    <w:rsid w:val="003F2DEE"/>
    <w:rsid w:val="003F2E39"/>
    <w:rsid w:val="003F2E61"/>
    <w:rsid w:val="003F2F69"/>
    <w:rsid w:val="003F3069"/>
    <w:rsid w:val="003F3399"/>
    <w:rsid w:val="003F3440"/>
    <w:rsid w:val="003F35A7"/>
    <w:rsid w:val="003F3830"/>
    <w:rsid w:val="003F38C5"/>
    <w:rsid w:val="003F391D"/>
    <w:rsid w:val="003F3A0E"/>
    <w:rsid w:val="003F3A87"/>
    <w:rsid w:val="003F3C96"/>
    <w:rsid w:val="003F3D32"/>
    <w:rsid w:val="003F3F51"/>
    <w:rsid w:val="003F4008"/>
    <w:rsid w:val="003F4173"/>
    <w:rsid w:val="003F460B"/>
    <w:rsid w:val="003F46BF"/>
    <w:rsid w:val="003F48D9"/>
    <w:rsid w:val="003F49A8"/>
    <w:rsid w:val="003F49BA"/>
    <w:rsid w:val="003F4AF3"/>
    <w:rsid w:val="003F4B44"/>
    <w:rsid w:val="003F4C13"/>
    <w:rsid w:val="003F4C90"/>
    <w:rsid w:val="003F4CA7"/>
    <w:rsid w:val="003F4E53"/>
    <w:rsid w:val="003F50FD"/>
    <w:rsid w:val="003F5118"/>
    <w:rsid w:val="003F52EF"/>
    <w:rsid w:val="003F5308"/>
    <w:rsid w:val="003F53EB"/>
    <w:rsid w:val="003F53EE"/>
    <w:rsid w:val="003F5828"/>
    <w:rsid w:val="003F5B27"/>
    <w:rsid w:val="003F5BB4"/>
    <w:rsid w:val="003F5BDC"/>
    <w:rsid w:val="003F5C0B"/>
    <w:rsid w:val="003F5C7B"/>
    <w:rsid w:val="003F5CA4"/>
    <w:rsid w:val="003F5CDF"/>
    <w:rsid w:val="003F5ED3"/>
    <w:rsid w:val="003F5F38"/>
    <w:rsid w:val="003F5F88"/>
    <w:rsid w:val="003F603B"/>
    <w:rsid w:val="003F62B1"/>
    <w:rsid w:val="003F6466"/>
    <w:rsid w:val="003F64CA"/>
    <w:rsid w:val="003F64EF"/>
    <w:rsid w:val="003F6682"/>
    <w:rsid w:val="003F669C"/>
    <w:rsid w:val="003F6777"/>
    <w:rsid w:val="003F67DA"/>
    <w:rsid w:val="003F68F1"/>
    <w:rsid w:val="003F69A4"/>
    <w:rsid w:val="003F6A16"/>
    <w:rsid w:val="003F6A31"/>
    <w:rsid w:val="003F6B5C"/>
    <w:rsid w:val="003F6D13"/>
    <w:rsid w:val="003F6D67"/>
    <w:rsid w:val="003F6D6C"/>
    <w:rsid w:val="003F6F13"/>
    <w:rsid w:val="003F7160"/>
    <w:rsid w:val="003F71FA"/>
    <w:rsid w:val="003F7307"/>
    <w:rsid w:val="003F73FD"/>
    <w:rsid w:val="003F7482"/>
    <w:rsid w:val="003F75EC"/>
    <w:rsid w:val="003F7601"/>
    <w:rsid w:val="003F7704"/>
    <w:rsid w:val="003F7B90"/>
    <w:rsid w:val="003F7C24"/>
    <w:rsid w:val="003F7DCF"/>
    <w:rsid w:val="003F7F68"/>
    <w:rsid w:val="00400321"/>
    <w:rsid w:val="00400341"/>
    <w:rsid w:val="00400376"/>
    <w:rsid w:val="004006F8"/>
    <w:rsid w:val="0040071C"/>
    <w:rsid w:val="004007E1"/>
    <w:rsid w:val="00400A4A"/>
    <w:rsid w:val="00400AB3"/>
    <w:rsid w:val="00400AC9"/>
    <w:rsid w:val="00400D00"/>
    <w:rsid w:val="00400D23"/>
    <w:rsid w:val="00400D36"/>
    <w:rsid w:val="00400DDB"/>
    <w:rsid w:val="00400E9D"/>
    <w:rsid w:val="0040109A"/>
    <w:rsid w:val="0040117B"/>
    <w:rsid w:val="004013AD"/>
    <w:rsid w:val="00401595"/>
    <w:rsid w:val="0040169E"/>
    <w:rsid w:val="004016D9"/>
    <w:rsid w:val="004017E6"/>
    <w:rsid w:val="00401AE4"/>
    <w:rsid w:val="00401C84"/>
    <w:rsid w:val="00401E06"/>
    <w:rsid w:val="00401EAF"/>
    <w:rsid w:val="00401F02"/>
    <w:rsid w:val="00402102"/>
    <w:rsid w:val="00402348"/>
    <w:rsid w:val="004023EA"/>
    <w:rsid w:val="00402586"/>
    <w:rsid w:val="00402679"/>
    <w:rsid w:val="00402B2D"/>
    <w:rsid w:val="00402B36"/>
    <w:rsid w:val="00402C12"/>
    <w:rsid w:val="00402CAE"/>
    <w:rsid w:val="00402CFD"/>
    <w:rsid w:val="00402D68"/>
    <w:rsid w:val="00402D79"/>
    <w:rsid w:val="00403071"/>
    <w:rsid w:val="004030CE"/>
    <w:rsid w:val="0040312D"/>
    <w:rsid w:val="0040317C"/>
    <w:rsid w:val="004031B7"/>
    <w:rsid w:val="004032B8"/>
    <w:rsid w:val="004032C4"/>
    <w:rsid w:val="00403583"/>
    <w:rsid w:val="004036A3"/>
    <w:rsid w:val="0040370A"/>
    <w:rsid w:val="00403765"/>
    <w:rsid w:val="004039BA"/>
    <w:rsid w:val="00403D99"/>
    <w:rsid w:val="00403DBC"/>
    <w:rsid w:val="00403F16"/>
    <w:rsid w:val="00404269"/>
    <w:rsid w:val="004042EC"/>
    <w:rsid w:val="00404443"/>
    <w:rsid w:val="00404661"/>
    <w:rsid w:val="004046B5"/>
    <w:rsid w:val="004046C7"/>
    <w:rsid w:val="004048C7"/>
    <w:rsid w:val="00404A30"/>
    <w:rsid w:val="00404A7A"/>
    <w:rsid w:val="00404B44"/>
    <w:rsid w:val="00404E10"/>
    <w:rsid w:val="00404E95"/>
    <w:rsid w:val="00405124"/>
    <w:rsid w:val="00405139"/>
    <w:rsid w:val="00405151"/>
    <w:rsid w:val="004051C1"/>
    <w:rsid w:val="00405253"/>
    <w:rsid w:val="0040530B"/>
    <w:rsid w:val="00405511"/>
    <w:rsid w:val="004058B9"/>
    <w:rsid w:val="00405A09"/>
    <w:rsid w:val="00405C05"/>
    <w:rsid w:val="00406043"/>
    <w:rsid w:val="00406104"/>
    <w:rsid w:val="00406282"/>
    <w:rsid w:val="004062C9"/>
    <w:rsid w:val="004065BF"/>
    <w:rsid w:val="00406A0C"/>
    <w:rsid w:val="00406B8F"/>
    <w:rsid w:val="00406B97"/>
    <w:rsid w:val="00406BE0"/>
    <w:rsid w:val="00406C43"/>
    <w:rsid w:val="00406DE7"/>
    <w:rsid w:val="00406E03"/>
    <w:rsid w:val="00406F9D"/>
    <w:rsid w:val="00407261"/>
    <w:rsid w:val="004073AF"/>
    <w:rsid w:val="004073D6"/>
    <w:rsid w:val="004073F6"/>
    <w:rsid w:val="004073F7"/>
    <w:rsid w:val="00407545"/>
    <w:rsid w:val="004075BC"/>
    <w:rsid w:val="004076D4"/>
    <w:rsid w:val="00407714"/>
    <w:rsid w:val="00407771"/>
    <w:rsid w:val="00407886"/>
    <w:rsid w:val="00407B37"/>
    <w:rsid w:val="00407B82"/>
    <w:rsid w:val="00407C01"/>
    <w:rsid w:val="00407C7E"/>
    <w:rsid w:val="00407D1F"/>
    <w:rsid w:val="00407DE9"/>
    <w:rsid w:val="00407F22"/>
    <w:rsid w:val="00407FAD"/>
    <w:rsid w:val="00410154"/>
    <w:rsid w:val="004102C8"/>
    <w:rsid w:val="00410428"/>
    <w:rsid w:val="004104E0"/>
    <w:rsid w:val="0041050E"/>
    <w:rsid w:val="004106C8"/>
    <w:rsid w:val="0041086B"/>
    <w:rsid w:val="004108D1"/>
    <w:rsid w:val="00410913"/>
    <w:rsid w:val="00410A5C"/>
    <w:rsid w:val="00410A82"/>
    <w:rsid w:val="00410AD5"/>
    <w:rsid w:val="00410BE2"/>
    <w:rsid w:val="00410BF0"/>
    <w:rsid w:val="00410EDF"/>
    <w:rsid w:val="00410F02"/>
    <w:rsid w:val="004110D8"/>
    <w:rsid w:val="00411180"/>
    <w:rsid w:val="004111F8"/>
    <w:rsid w:val="004112D1"/>
    <w:rsid w:val="0041130A"/>
    <w:rsid w:val="004113DE"/>
    <w:rsid w:val="00411403"/>
    <w:rsid w:val="00411405"/>
    <w:rsid w:val="00411459"/>
    <w:rsid w:val="0041166F"/>
    <w:rsid w:val="00411855"/>
    <w:rsid w:val="0041185E"/>
    <w:rsid w:val="00411BE5"/>
    <w:rsid w:val="00411C6E"/>
    <w:rsid w:val="00411D48"/>
    <w:rsid w:val="00411D73"/>
    <w:rsid w:val="00411DD5"/>
    <w:rsid w:val="00411E37"/>
    <w:rsid w:val="00411E4F"/>
    <w:rsid w:val="00411FA7"/>
    <w:rsid w:val="00412015"/>
    <w:rsid w:val="00412222"/>
    <w:rsid w:val="0041249E"/>
    <w:rsid w:val="004124E3"/>
    <w:rsid w:val="00412533"/>
    <w:rsid w:val="004125B6"/>
    <w:rsid w:val="004125FF"/>
    <w:rsid w:val="00412704"/>
    <w:rsid w:val="00412808"/>
    <w:rsid w:val="00412A40"/>
    <w:rsid w:val="00412B8E"/>
    <w:rsid w:val="00412CB3"/>
    <w:rsid w:val="00412D71"/>
    <w:rsid w:val="00412ECB"/>
    <w:rsid w:val="00412F08"/>
    <w:rsid w:val="00412F96"/>
    <w:rsid w:val="004130FD"/>
    <w:rsid w:val="004133AF"/>
    <w:rsid w:val="0041340C"/>
    <w:rsid w:val="0041353A"/>
    <w:rsid w:val="004135C5"/>
    <w:rsid w:val="0041390F"/>
    <w:rsid w:val="00413F51"/>
    <w:rsid w:val="00413F8E"/>
    <w:rsid w:val="0041407F"/>
    <w:rsid w:val="00414148"/>
    <w:rsid w:val="004141F9"/>
    <w:rsid w:val="00414470"/>
    <w:rsid w:val="004145E8"/>
    <w:rsid w:val="00414680"/>
    <w:rsid w:val="004147EB"/>
    <w:rsid w:val="004148FF"/>
    <w:rsid w:val="00414995"/>
    <w:rsid w:val="00414A06"/>
    <w:rsid w:val="00414E2C"/>
    <w:rsid w:val="00414F4A"/>
    <w:rsid w:val="00414F53"/>
    <w:rsid w:val="00414F54"/>
    <w:rsid w:val="00414F78"/>
    <w:rsid w:val="00415096"/>
    <w:rsid w:val="004150EA"/>
    <w:rsid w:val="00415189"/>
    <w:rsid w:val="00415222"/>
    <w:rsid w:val="00415244"/>
    <w:rsid w:val="00415425"/>
    <w:rsid w:val="0041562A"/>
    <w:rsid w:val="0041577A"/>
    <w:rsid w:val="00415C81"/>
    <w:rsid w:val="00415E9A"/>
    <w:rsid w:val="00415EFF"/>
    <w:rsid w:val="004160CB"/>
    <w:rsid w:val="004160E7"/>
    <w:rsid w:val="00416100"/>
    <w:rsid w:val="0041615B"/>
    <w:rsid w:val="0041624F"/>
    <w:rsid w:val="00416299"/>
    <w:rsid w:val="00416318"/>
    <w:rsid w:val="004165E0"/>
    <w:rsid w:val="004166AE"/>
    <w:rsid w:val="00416711"/>
    <w:rsid w:val="0041685D"/>
    <w:rsid w:val="00416BE6"/>
    <w:rsid w:val="00416D02"/>
    <w:rsid w:val="00416D7C"/>
    <w:rsid w:val="00416DBD"/>
    <w:rsid w:val="00416E03"/>
    <w:rsid w:val="00417131"/>
    <w:rsid w:val="0041734D"/>
    <w:rsid w:val="00417465"/>
    <w:rsid w:val="0041748B"/>
    <w:rsid w:val="004174FB"/>
    <w:rsid w:val="004175A0"/>
    <w:rsid w:val="00417670"/>
    <w:rsid w:val="0041770F"/>
    <w:rsid w:val="00417713"/>
    <w:rsid w:val="004177EC"/>
    <w:rsid w:val="00417B41"/>
    <w:rsid w:val="00417B96"/>
    <w:rsid w:val="00417D67"/>
    <w:rsid w:val="00417EDC"/>
    <w:rsid w:val="0042010D"/>
    <w:rsid w:val="0042018A"/>
    <w:rsid w:val="004201CC"/>
    <w:rsid w:val="00420200"/>
    <w:rsid w:val="0042065A"/>
    <w:rsid w:val="0042069E"/>
    <w:rsid w:val="004207D3"/>
    <w:rsid w:val="004208AA"/>
    <w:rsid w:val="004208BF"/>
    <w:rsid w:val="004208D4"/>
    <w:rsid w:val="004208E0"/>
    <w:rsid w:val="004208F2"/>
    <w:rsid w:val="00420C9E"/>
    <w:rsid w:val="00420E15"/>
    <w:rsid w:val="00420E59"/>
    <w:rsid w:val="0042126D"/>
    <w:rsid w:val="004212C1"/>
    <w:rsid w:val="004212F3"/>
    <w:rsid w:val="0042147F"/>
    <w:rsid w:val="004214DA"/>
    <w:rsid w:val="004215C3"/>
    <w:rsid w:val="0042165A"/>
    <w:rsid w:val="004217CA"/>
    <w:rsid w:val="00421CFF"/>
    <w:rsid w:val="00421D3E"/>
    <w:rsid w:val="00421DB0"/>
    <w:rsid w:val="00421E7B"/>
    <w:rsid w:val="00421E97"/>
    <w:rsid w:val="00421ED4"/>
    <w:rsid w:val="004220F9"/>
    <w:rsid w:val="00422225"/>
    <w:rsid w:val="004222D7"/>
    <w:rsid w:val="00422307"/>
    <w:rsid w:val="00422396"/>
    <w:rsid w:val="0042253D"/>
    <w:rsid w:val="004226A6"/>
    <w:rsid w:val="00422921"/>
    <w:rsid w:val="00422B6B"/>
    <w:rsid w:val="00422C75"/>
    <w:rsid w:val="00422DAD"/>
    <w:rsid w:val="00422E8E"/>
    <w:rsid w:val="00422EE2"/>
    <w:rsid w:val="00423069"/>
    <w:rsid w:val="0042317F"/>
    <w:rsid w:val="004236A4"/>
    <w:rsid w:val="004238C7"/>
    <w:rsid w:val="00423B10"/>
    <w:rsid w:val="00423B61"/>
    <w:rsid w:val="00423BD9"/>
    <w:rsid w:val="00423D89"/>
    <w:rsid w:val="00423EC5"/>
    <w:rsid w:val="00423FEA"/>
    <w:rsid w:val="0042401B"/>
    <w:rsid w:val="004241EE"/>
    <w:rsid w:val="00424213"/>
    <w:rsid w:val="00424291"/>
    <w:rsid w:val="004244B1"/>
    <w:rsid w:val="004244F9"/>
    <w:rsid w:val="004245E1"/>
    <w:rsid w:val="0042466E"/>
    <w:rsid w:val="00424798"/>
    <w:rsid w:val="004247EC"/>
    <w:rsid w:val="00424939"/>
    <w:rsid w:val="00424C88"/>
    <w:rsid w:val="00424EE2"/>
    <w:rsid w:val="00424FBC"/>
    <w:rsid w:val="0042514E"/>
    <w:rsid w:val="004252D3"/>
    <w:rsid w:val="00425B4A"/>
    <w:rsid w:val="00425B7F"/>
    <w:rsid w:val="00425C16"/>
    <w:rsid w:val="00425C31"/>
    <w:rsid w:val="00425D54"/>
    <w:rsid w:val="00425D86"/>
    <w:rsid w:val="00426033"/>
    <w:rsid w:val="0042625B"/>
    <w:rsid w:val="004262CD"/>
    <w:rsid w:val="004262EC"/>
    <w:rsid w:val="004263E5"/>
    <w:rsid w:val="00426494"/>
    <w:rsid w:val="004264BD"/>
    <w:rsid w:val="004264CD"/>
    <w:rsid w:val="00426574"/>
    <w:rsid w:val="004267E2"/>
    <w:rsid w:val="00426844"/>
    <w:rsid w:val="004269FB"/>
    <w:rsid w:val="00426BEB"/>
    <w:rsid w:val="00426C86"/>
    <w:rsid w:val="00426D7E"/>
    <w:rsid w:val="00426E4B"/>
    <w:rsid w:val="00426EAD"/>
    <w:rsid w:val="00426F00"/>
    <w:rsid w:val="004271E6"/>
    <w:rsid w:val="004276EC"/>
    <w:rsid w:val="0042771E"/>
    <w:rsid w:val="00427782"/>
    <w:rsid w:val="004277B7"/>
    <w:rsid w:val="00427925"/>
    <w:rsid w:val="00427945"/>
    <w:rsid w:val="00427A7F"/>
    <w:rsid w:val="00427A93"/>
    <w:rsid w:val="00427AA6"/>
    <w:rsid w:val="00427BC4"/>
    <w:rsid w:val="00427FE5"/>
    <w:rsid w:val="004300D8"/>
    <w:rsid w:val="00430141"/>
    <w:rsid w:val="004302DF"/>
    <w:rsid w:val="0043050D"/>
    <w:rsid w:val="00430536"/>
    <w:rsid w:val="004305D9"/>
    <w:rsid w:val="00430676"/>
    <w:rsid w:val="004309A6"/>
    <w:rsid w:val="00430A7C"/>
    <w:rsid w:val="00430A87"/>
    <w:rsid w:val="00430A98"/>
    <w:rsid w:val="00430B7B"/>
    <w:rsid w:val="00430D82"/>
    <w:rsid w:val="004310BF"/>
    <w:rsid w:val="00431113"/>
    <w:rsid w:val="00431162"/>
    <w:rsid w:val="004311A1"/>
    <w:rsid w:val="00431480"/>
    <w:rsid w:val="004314EB"/>
    <w:rsid w:val="0043161B"/>
    <w:rsid w:val="00431639"/>
    <w:rsid w:val="0043163D"/>
    <w:rsid w:val="004317D9"/>
    <w:rsid w:val="004318D1"/>
    <w:rsid w:val="00431C69"/>
    <w:rsid w:val="00431D52"/>
    <w:rsid w:val="00431D9F"/>
    <w:rsid w:val="00431E72"/>
    <w:rsid w:val="00431F43"/>
    <w:rsid w:val="00431FB9"/>
    <w:rsid w:val="00431FCB"/>
    <w:rsid w:val="00431FFD"/>
    <w:rsid w:val="0043207D"/>
    <w:rsid w:val="0043214E"/>
    <w:rsid w:val="00432185"/>
    <w:rsid w:val="00432341"/>
    <w:rsid w:val="00432451"/>
    <w:rsid w:val="004324D3"/>
    <w:rsid w:val="004326C8"/>
    <w:rsid w:val="00432852"/>
    <w:rsid w:val="00432B29"/>
    <w:rsid w:val="00432B4C"/>
    <w:rsid w:val="00432B9F"/>
    <w:rsid w:val="00432BF7"/>
    <w:rsid w:val="00432C94"/>
    <w:rsid w:val="00432E35"/>
    <w:rsid w:val="00432ED2"/>
    <w:rsid w:val="00432ED9"/>
    <w:rsid w:val="00432F1D"/>
    <w:rsid w:val="00432FA1"/>
    <w:rsid w:val="004331CE"/>
    <w:rsid w:val="004333EF"/>
    <w:rsid w:val="0043347A"/>
    <w:rsid w:val="004335C3"/>
    <w:rsid w:val="00433651"/>
    <w:rsid w:val="004336DE"/>
    <w:rsid w:val="0043388F"/>
    <w:rsid w:val="00433942"/>
    <w:rsid w:val="004339CA"/>
    <w:rsid w:val="00433B7F"/>
    <w:rsid w:val="00433C78"/>
    <w:rsid w:val="00433CC9"/>
    <w:rsid w:val="00433FAB"/>
    <w:rsid w:val="00433FBD"/>
    <w:rsid w:val="00434264"/>
    <w:rsid w:val="0043466E"/>
    <w:rsid w:val="00434855"/>
    <w:rsid w:val="004348E7"/>
    <w:rsid w:val="00434924"/>
    <w:rsid w:val="0043493F"/>
    <w:rsid w:val="00434963"/>
    <w:rsid w:val="00434D04"/>
    <w:rsid w:val="00434D15"/>
    <w:rsid w:val="00434DC4"/>
    <w:rsid w:val="00434E57"/>
    <w:rsid w:val="00434FA0"/>
    <w:rsid w:val="00435010"/>
    <w:rsid w:val="004351A6"/>
    <w:rsid w:val="00435469"/>
    <w:rsid w:val="00435627"/>
    <w:rsid w:val="004356D1"/>
    <w:rsid w:val="004356FC"/>
    <w:rsid w:val="004357CB"/>
    <w:rsid w:val="00435B60"/>
    <w:rsid w:val="00435BAD"/>
    <w:rsid w:val="00435D53"/>
    <w:rsid w:val="00435D57"/>
    <w:rsid w:val="00435E4F"/>
    <w:rsid w:val="004361A9"/>
    <w:rsid w:val="00436499"/>
    <w:rsid w:val="0043675B"/>
    <w:rsid w:val="00436AC3"/>
    <w:rsid w:val="00436D2B"/>
    <w:rsid w:val="00436E0C"/>
    <w:rsid w:val="00436E73"/>
    <w:rsid w:val="004374B5"/>
    <w:rsid w:val="004375F1"/>
    <w:rsid w:val="004377DB"/>
    <w:rsid w:val="00437914"/>
    <w:rsid w:val="00437AB3"/>
    <w:rsid w:val="00437BAC"/>
    <w:rsid w:val="00437DCC"/>
    <w:rsid w:val="00437F55"/>
    <w:rsid w:val="004401D5"/>
    <w:rsid w:val="004403D7"/>
    <w:rsid w:val="004403E1"/>
    <w:rsid w:val="004404FC"/>
    <w:rsid w:val="00440579"/>
    <w:rsid w:val="0044069C"/>
    <w:rsid w:val="00440750"/>
    <w:rsid w:val="004409BA"/>
    <w:rsid w:val="00440ADD"/>
    <w:rsid w:val="00440B31"/>
    <w:rsid w:val="00440B64"/>
    <w:rsid w:val="00440C00"/>
    <w:rsid w:val="00440C89"/>
    <w:rsid w:val="0044126B"/>
    <w:rsid w:val="004412AA"/>
    <w:rsid w:val="0044146B"/>
    <w:rsid w:val="00441584"/>
    <w:rsid w:val="0044174C"/>
    <w:rsid w:val="004417EC"/>
    <w:rsid w:val="0044180A"/>
    <w:rsid w:val="004418CA"/>
    <w:rsid w:val="00441AD9"/>
    <w:rsid w:val="00441B7D"/>
    <w:rsid w:val="00441C02"/>
    <w:rsid w:val="0044222D"/>
    <w:rsid w:val="0044227B"/>
    <w:rsid w:val="0044284C"/>
    <w:rsid w:val="0044293A"/>
    <w:rsid w:val="0044299D"/>
    <w:rsid w:val="00442A10"/>
    <w:rsid w:val="00442AD1"/>
    <w:rsid w:val="00442BDF"/>
    <w:rsid w:val="00442D74"/>
    <w:rsid w:val="00442DB6"/>
    <w:rsid w:val="00442F65"/>
    <w:rsid w:val="00443048"/>
    <w:rsid w:val="00443052"/>
    <w:rsid w:val="00443061"/>
    <w:rsid w:val="00443070"/>
    <w:rsid w:val="004430F2"/>
    <w:rsid w:val="0044315F"/>
    <w:rsid w:val="00443244"/>
    <w:rsid w:val="004432A9"/>
    <w:rsid w:val="004433D2"/>
    <w:rsid w:val="00443429"/>
    <w:rsid w:val="004435AD"/>
    <w:rsid w:val="004435B6"/>
    <w:rsid w:val="0044373F"/>
    <w:rsid w:val="00443906"/>
    <w:rsid w:val="00443919"/>
    <w:rsid w:val="00443986"/>
    <w:rsid w:val="004439B6"/>
    <w:rsid w:val="00443C43"/>
    <w:rsid w:val="00443C61"/>
    <w:rsid w:val="00443E3F"/>
    <w:rsid w:val="00443E72"/>
    <w:rsid w:val="00443F1A"/>
    <w:rsid w:val="00443F9C"/>
    <w:rsid w:val="00444170"/>
    <w:rsid w:val="004441A7"/>
    <w:rsid w:val="00444537"/>
    <w:rsid w:val="00444876"/>
    <w:rsid w:val="00444B70"/>
    <w:rsid w:val="00444E69"/>
    <w:rsid w:val="00444E6E"/>
    <w:rsid w:val="00444EAA"/>
    <w:rsid w:val="00444F00"/>
    <w:rsid w:val="00444FB5"/>
    <w:rsid w:val="00444FF2"/>
    <w:rsid w:val="004450FB"/>
    <w:rsid w:val="004451C0"/>
    <w:rsid w:val="004451DB"/>
    <w:rsid w:val="004451F0"/>
    <w:rsid w:val="004453D3"/>
    <w:rsid w:val="00445428"/>
    <w:rsid w:val="00445446"/>
    <w:rsid w:val="004454A2"/>
    <w:rsid w:val="004454EC"/>
    <w:rsid w:val="00445607"/>
    <w:rsid w:val="0044563C"/>
    <w:rsid w:val="00445823"/>
    <w:rsid w:val="00445965"/>
    <w:rsid w:val="00445977"/>
    <w:rsid w:val="00445A2C"/>
    <w:rsid w:val="00445B30"/>
    <w:rsid w:val="00445D70"/>
    <w:rsid w:val="00445DC6"/>
    <w:rsid w:val="00445E17"/>
    <w:rsid w:val="00445ECF"/>
    <w:rsid w:val="00446087"/>
    <w:rsid w:val="00446127"/>
    <w:rsid w:val="0044641F"/>
    <w:rsid w:val="004464FB"/>
    <w:rsid w:val="004466DA"/>
    <w:rsid w:val="00446795"/>
    <w:rsid w:val="00446886"/>
    <w:rsid w:val="004468E5"/>
    <w:rsid w:val="0044691F"/>
    <w:rsid w:val="00446B23"/>
    <w:rsid w:val="00446C05"/>
    <w:rsid w:val="00446D79"/>
    <w:rsid w:val="00446DFE"/>
    <w:rsid w:val="00446F58"/>
    <w:rsid w:val="00447004"/>
    <w:rsid w:val="0044710E"/>
    <w:rsid w:val="00447144"/>
    <w:rsid w:val="00447220"/>
    <w:rsid w:val="004472E6"/>
    <w:rsid w:val="00447375"/>
    <w:rsid w:val="004474DE"/>
    <w:rsid w:val="00447770"/>
    <w:rsid w:val="00447837"/>
    <w:rsid w:val="00447ACB"/>
    <w:rsid w:val="00447ADA"/>
    <w:rsid w:val="00447C3C"/>
    <w:rsid w:val="00447C6F"/>
    <w:rsid w:val="00447EF9"/>
    <w:rsid w:val="00447F6E"/>
    <w:rsid w:val="004500D0"/>
    <w:rsid w:val="00450154"/>
    <w:rsid w:val="0045015B"/>
    <w:rsid w:val="00450232"/>
    <w:rsid w:val="00450332"/>
    <w:rsid w:val="0045052E"/>
    <w:rsid w:val="00450544"/>
    <w:rsid w:val="004506B7"/>
    <w:rsid w:val="004507E8"/>
    <w:rsid w:val="00450875"/>
    <w:rsid w:val="0045087A"/>
    <w:rsid w:val="004508B8"/>
    <w:rsid w:val="0045092F"/>
    <w:rsid w:val="00450C25"/>
    <w:rsid w:val="00450DA4"/>
    <w:rsid w:val="00451284"/>
    <w:rsid w:val="004512EA"/>
    <w:rsid w:val="004513A3"/>
    <w:rsid w:val="004513CB"/>
    <w:rsid w:val="004513F6"/>
    <w:rsid w:val="00451667"/>
    <w:rsid w:val="00451898"/>
    <w:rsid w:val="004519BE"/>
    <w:rsid w:val="00451B13"/>
    <w:rsid w:val="00451B87"/>
    <w:rsid w:val="00451C98"/>
    <w:rsid w:val="00451E6A"/>
    <w:rsid w:val="00451ECB"/>
    <w:rsid w:val="00452221"/>
    <w:rsid w:val="004523F7"/>
    <w:rsid w:val="004524A2"/>
    <w:rsid w:val="00452695"/>
    <w:rsid w:val="00452748"/>
    <w:rsid w:val="0045279C"/>
    <w:rsid w:val="004527B8"/>
    <w:rsid w:val="0045281A"/>
    <w:rsid w:val="004528A2"/>
    <w:rsid w:val="004528B6"/>
    <w:rsid w:val="004529BC"/>
    <w:rsid w:val="00452BAD"/>
    <w:rsid w:val="00452D02"/>
    <w:rsid w:val="00452D25"/>
    <w:rsid w:val="00452E13"/>
    <w:rsid w:val="00452ED1"/>
    <w:rsid w:val="00452FA2"/>
    <w:rsid w:val="00452FEA"/>
    <w:rsid w:val="00453032"/>
    <w:rsid w:val="00453146"/>
    <w:rsid w:val="004532EA"/>
    <w:rsid w:val="00453398"/>
    <w:rsid w:val="004534ED"/>
    <w:rsid w:val="004536D5"/>
    <w:rsid w:val="00453763"/>
    <w:rsid w:val="0045384C"/>
    <w:rsid w:val="0045393A"/>
    <w:rsid w:val="0045393D"/>
    <w:rsid w:val="00453961"/>
    <w:rsid w:val="00453963"/>
    <w:rsid w:val="004539A9"/>
    <w:rsid w:val="00453B2C"/>
    <w:rsid w:val="00453B38"/>
    <w:rsid w:val="00453CE1"/>
    <w:rsid w:val="00453EA8"/>
    <w:rsid w:val="00453EDD"/>
    <w:rsid w:val="00453EE7"/>
    <w:rsid w:val="00453F9D"/>
    <w:rsid w:val="00454053"/>
    <w:rsid w:val="004541B2"/>
    <w:rsid w:val="004541DB"/>
    <w:rsid w:val="004541E1"/>
    <w:rsid w:val="004541E9"/>
    <w:rsid w:val="0045434A"/>
    <w:rsid w:val="004543D4"/>
    <w:rsid w:val="004544B3"/>
    <w:rsid w:val="00454502"/>
    <w:rsid w:val="004546C7"/>
    <w:rsid w:val="004546CD"/>
    <w:rsid w:val="00454809"/>
    <w:rsid w:val="00454A00"/>
    <w:rsid w:val="00454A47"/>
    <w:rsid w:val="00454AAF"/>
    <w:rsid w:val="00454B77"/>
    <w:rsid w:val="00454BDC"/>
    <w:rsid w:val="00454DFF"/>
    <w:rsid w:val="00454F3A"/>
    <w:rsid w:val="00454F58"/>
    <w:rsid w:val="00454FDB"/>
    <w:rsid w:val="00455077"/>
    <w:rsid w:val="004550A1"/>
    <w:rsid w:val="004550CA"/>
    <w:rsid w:val="00455165"/>
    <w:rsid w:val="004551C4"/>
    <w:rsid w:val="00455201"/>
    <w:rsid w:val="00455416"/>
    <w:rsid w:val="004554D2"/>
    <w:rsid w:val="0045560A"/>
    <w:rsid w:val="00455750"/>
    <w:rsid w:val="004557C7"/>
    <w:rsid w:val="00455838"/>
    <w:rsid w:val="00455B9E"/>
    <w:rsid w:val="00455BE0"/>
    <w:rsid w:val="00455C98"/>
    <w:rsid w:val="00455D9A"/>
    <w:rsid w:val="00455DB4"/>
    <w:rsid w:val="00455DBC"/>
    <w:rsid w:val="00455E01"/>
    <w:rsid w:val="00455EAE"/>
    <w:rsid w:val="00455F34"/>
    <w:rsid w:val="00456060"/>
    <w:rsid w:val="004561A2"/>
    <w:rsid w:val="004561AB"/>
    <w:rsid w:val="004561CE"/>
    <w:rsid w:val="00456262"/>
    <w:rsid w:val="004565A7"/>
    <w:rsid w:val="0045665B"/>
    <w:rsid w:val="00456699"/>
    <w:rsid w:val="00456BDA"/>
    <w:rsid w:val="00456D9F"/>
    <w:rsid w:val="00456F65"/>
    <w:rsid w:val="00457412"/>
    <w:rsid w:val="00457471"/>
    <w:rsid w:val="00457521"/>
    <w:rsid w:val="00457573"/>
    <w:rsid w:val="0045786D"/>
    <w:rsid w:val="00457C17"/>
    <w:rsid w:val="00457C4F"/>
    <w:rsid w:val="00457E1A"/>
    <w:rsid w:val="00457E94"/>
    <w:rsid w:val="00457F7E"/>
    <w:rsid w:val="00460076"/>
    <w:rsid w:val="004601FB"/>
    <w:rsid w:val="00460442"/>
    <w:rsid w:val="00460488"/>
    <w:rsid w:val="004604D5"/>
    <w:rsid w:val="004605DE"/>
    <w:rsid w:val="004606B4"/>
    <w:rsid w:val="0046081D"/>
    <w:rsid w:val="0046082D"/>
    <w:rsid w:val="004609B7"/>
    <w:rsid w:val="00460A96"/>
    <w:rsid w:val="00460C88"/>
    <w:rsid w:val="00460CDA"/>
    <w:rsid w:val="00460F52"/>
    <w:rsid w:val="004610EB"/>
    <w:rsid w:val="004610F7"/>
    <w:rsid w:val="004612F9"/>
    <w:rsid w:val="004613FF"/>
    <w:rsid w:val="0046160E"/>
    <w:rsid w:val="00461650"/>
    <w:rsid w:val="00461BCC"/>
    <w:rsid w:val="00461D25"/>
    <w:rsid w:val="00461F28"/>
    <w:rsid w:val="00461F4F"/>
    <w:rsid w:val="004620A0"/>
    <w:rsid w:val="004620AE"/>
    <w:rsid w:val="00462205"/>
    <w:rsid w:val="004624E4"/>
    <w:rsid w:val="00462550"/>
    <w:rsid w:val="00462603"/>
    <w:rsid w:val="0046270C"/>
    <w:rsid w:val="00462744"/>
    <w:rsid w:val="0046283C"/>
    <w:rsid w:val="004629BD"/>
    <w:rsid w:val="00462A2D"/>
    <w:rsid w:val="00462ADF"/>
    <w:rsid w:val="0046315C"/>
    <w:rsid w:val="00463565"/>
    <w:rsid w:val="0046360B"/>
    <w:rsid w:val="00463629"/>
    <w:rsid w:val="00463808"/>
    <w:rsid w:val="00463899"/>
    <w:rsid w:val="004639F1"/>
    <w:rsid w:val="00463B68"/>
    <w:rsid w:val="00463C5A"/>
    <w:rsid w:val="00463D34"/>
    <w:rsid w:val="00464057"/>
    <w:rsid w:val="0046412D"/>
    <w:rsid w:val="0046414F"/>
    <w:rsid w:val="004641FD"/>
    <w:rsid w:val="004642A2"/>
    <w:rsid w:val="004642E7"/>
    <w:rsid w:val="0046431B"/>
    <w:rsid w:val="004643B3"/>
    <w:rsid w:val="004643F9"/>
    <w:rsid w:val="0046441F"/>
    <w:rsid w:val="00464A98"/>
    <w:rsid w:val="00464E84"/>
    <w:rsid w:val="00464FB4"/>
    <w:rsid w:val="004650EF"/>
    <w:rsid w:val="0046512C"/>
    <w:rsid w:val="004651AF"/>
    <w:rsid w:val="004651CE"/>
    <w:rsid w:val="00465224"/>
    <w:rsid w:val="00465251"/>
    <w:rsid w:val="004652BC"/>
    <w:rsid w:val="0046548F"/>
    <w:rsid w:val="00465512"/>
    <w:rsid w:val="00465581"/>
    <w:rsid w:val="00465768"/>
    <w:rsid w:val="004657A8"/>
    <w:rsid w:val="004657E7"/>
    <w:rsid w:val="004657FE"/>
    <w:rsid w:val="00465AC0"/>
    <w:rsid w:val="0046607F"/>
    <w:rsid w:val="004660ED"/>
    <w:rsid w:val="00466355"/>
    <w:rsid w:val="00466359"/>
    <w:rsid w:val="0046640E"/>
    <w:rsid w:val="00466446"/>
    <w:rsid w:val="0046648D"/>
    <w:rsid w:val="00466823"/>
    <w:rsid w:val="00466A5A"/>
    <w:rsid w:val="00466AD9"/>
    <w:rsid w:val="00466B83"/>
    <w:rsid w:val="00466B97"/>
    <w:rsid w:val="00466B98"/>
    <w:rsid w:val="00467282"/>
    <w:rsid w:val="0046766F"/>
    <w:rsid w:val="004677CA"/>
    <w:rsid w:val="0046782F"/>
    <w:rsid w:val="00467841"/>
    <w:rsid w:val="00467964"/>
    <w:rsid w:val="00467D78"/>
    <w:rsid w:val="00467F76"/>
    <w:rsid w:val="0047029B"/>
    <w:rsid w:val="0047037E"/>
    <w:rsid w:val="00470384"/>
    <w:rsid w:val="004703D0"/>
    <w:rsid w:val="004708BF"/>
    <w:rsid w:val="004708FD"/>
    <w:rsid w:val="00470901"/>
    <w:rsid w:val="00470954"/>
    <w:rsid w:val="00470BB7"/>
    <w:rsid w:val="00470C22"/>
    <w:rsid w:val="00470D01"/>
    <w:rsid w:val="00470DB6"/>
    <w:rsid w:val="00470E0F"/>
    <w:rsid w:val="00470E16"/>
    <w:rsid w:val="004710E3"/>
    <w:rsid w:val="00471327"/>
    <w:rsid w:val="00471943"/>
    <w:rsid w:val="00471972"/>
    <w:rsid w:val="004719A4"/>
    <w:rsid w:val="00471A91"/>
    <w:rsid w:val="00471DB7"/>
    <w:rsid w:val="00471DE1"/>
    <w:rsid w:val="00471E51"/>
    <w:rsid w:val="00472487"/>
    <w:rsid w:val="004724B9"/>
    <w:rsid w:val="004724EE"/>
    <w:rsid w:val="00472557"/>
    <w:rsid w:val="004726BE"/>
    <w:rsid w:val="004727B3"/>
    <w:rsid w:val="004727E0"/>
    <w:rsid w:val="004728DB"/>
    <w:rsid w:val="00472B3F"/>
    <w:rsid w:val="00472B7D"/>
    <w:rsid w:val="00472B9B"/>
    <w:rsid w:val="00472BD1"/>
    <w:rsid w:val="00472BD8"/>
    <w:rsid w:val="00472C9E"/>
    <w:rsid w:val="00472CC7"/>
    <w:rsid w:val="00472F28"/>
    <w:rsid w:val="0047316F"/>
    <w:rsid w:val="004731A4"/>
    <w:rsid w:val="0047357C"/>
    <w:rsid w:val="004735EF"/>
    <w:rsid w:val="0047379F"/>
    <w:rsid w:val="00473980"/>
    <w:rsid w:val="004739AB"/>
    <w:rsid w:val="004739D7"/>
    <w:rsid w:val="004739F9"/>
    <w:rsid w:val="00473AA1"/>
    <w:rsid w:val="00473B91"/>
    <w:rsid w:val="00473BD0"/>
    <w:rsid w:val="00473D3F"/>
    <w:rsid w:val="00473F44"/>
    <w:rsid w:val="00474143"/>
    <w:rsid w:val="004742F7"/>
    <w:rsid w:val="00474324"/>
    <w:rsid w:val="0047472F"/>
    <w:rsid w:val="004747D6"/>
    <w:rsid w:val="0047490B"/>
    <w:rsid w:val="00474935"/>
    <w:rsid w:val="004749AE"/>
    <w:rsid w:val="00474B86"/>
    <w:rsid w:val="00474C42"/>
    <w:rsid w:val="00474D97"/>
    <w:rsid w:val="00474ECA"/>
    <w:rsid w:val="00474EF8"/>
    <w:rsid w:val="0047503C"/>
    <w:rsid w:val="004750C4"/>
    <w:rsid w:val="004752B3"/>
    <w:rsid w:val="004752F9"/>
    <w:rsid w:val="0047548D"/>
    <w:rsid w:val="004756DB"/>
    <w:rsid w:val="00475A64"/>
    <w:rsid w:val="00475AA5"/>
    <w:rsid w:val="00475BE8"/>
    <w:rsid w:val="00475CA8"/>
    <w:rsid w:val="00475CC8"/>
    <w:rsid w:val="0047620A"/>
    <w:rsid w:val="004762D7"/>
    <w:rsid w:val="004763C8"/>
    <w:rsid w:val="00476486"/>
    <w:rsid w:val="0047649F"/>
    <w:rsid w:val="00476549"/>
    <w:rsid w:val="004767B8"/>
    <w:rsid w:val="00476A0D"/>
    <w:rsid w:val="00476B06"/>
    <w:rsid w:val="00476B84"/>
    <w:rsid w:val="00476DB5"/>
    <w:rsid w:val="00476FE8"/>
    <w:rsid w:val="0047715F"/>
    <w:rsid w:val="00477318"/>
    <w:rsid w:val="00477416"/>
    <w:rsid w:val="0047790C"/>
    <w:rsid w:val="00477B4E"/>
    <w:rsid w:val="00477BC0"/>
    <w:rsid w:val="00477C4E"/>
    <w:rsid w:val="00477CEA"/>
    <w:rsid w:val="00477D32"/>
    <w:rsid w:val="00477D68"/>
    <w:rsid w:val="00477F71"/>
    <w:rsid w:val="00480147"/>
    <w:rsid w:val="004801EF"/>
    <w:rsid w:val="0048023F"/>
    <w:rsid w:val="004802FF"/>
    <w:rsid w:val="00480359"/>
    <w:rsid w:val="004807B6"/>
    <w:rsid w:val="004808BA"/>
    <w:rsid w:val="00480A2C"/>
    <w:rsid w:val="00480BCC"/>
    <w:rsid w:val="00480C07"/>
    <w:rsid w:val="00480C56"/>
    <w:rsid w:val="00480CC5"/>
    <w:rsid w:val="00480EAF"/>
    <w:rsid w:val="00480EF4"/>
    <w:rsid w:val="00480EFF"/>
    <w:rsid w:val="0048117E"/>
    <w:rsid w:val="0048156F"/>
    <w:rsid w:val="00481604"/>
    <w:rsid w:val="0048166D"/>
    <w:rsid w:val="00481735"/>
    <w:rsid w:val="004817D4"/>
    <w:rsid w:val="00481A0B"/>
    <w:rsid w:val="00481C1B"/>
    <w:rsid w:val="00481DDF"/>
    <w:rsid w:val="00482109"/>
    <w:rsid w:val="0048210F"/>
    <w:rsid w:val="0048213C"/>
    <w:rsid w:val="0048214A"/>
    <w:rsid w:val="0048276F"/>
    <w:rsid w:val="0048287E"/>
    <w:rsid w:val="00482A29"/>
    <w:rsid w:val="00482BCF"/>
    <w:rsid w:val="00483139"/>
    <w:rsid w:val="00483367"/>
    <w:rsid w:val="004833E6"/>
    <w:rsid w:val="00483429"/>
    <w:rsid w:val="00483C19"/>
    <w:rsid w:val="00483CA8"/>
    <w:rsid w:val="00483CAF"/>
    <w:rsid w:val="00483D3E"/>
    <w:rsid w:val="00483D6C"/>
    <w:rsid w:val="00483DB9"/>
    <w:rsid w:val="00483E59"/>
    <w:rsid w:val="00483E5E"/>
    <w:rsid w:val="00483EEE"/>
    <w:rsid w:val="00483F63"/>
    <w:rsid w:val="00483FC2"/>
    <w:rsid w:val="0048406D"/>
    <w:rsid w:val="004840C4"/>
    <w:rsid w:val="0048417D"/>
    <w:rsid w:val="00484220"/>
    <w:rsid w:val="00484257"/>
    <w:rsid w:val="00484295"/>
    <w:rsid w:val="00484436"/>
    <w:rsid w:val="00484470"/>
    <w:rsid w:val="004845C0"/>
    <w:rsid w:val="0048472B"/>
    <w:rsid w:val="0048489C"/>
    <w:rsid w:val="00484A08"/>
    <w:rsid w:val="00484E8F"/>
    <w:rsid w:val="00484F2F"/>
    <w:rsid w:val="00484F4D"/>
    <w:rsid w:val="00484F66"/>
    <w:rsid w:val="0048504A"/>
    <w:rsid w:val="0048505D"/>
    <w:rsid w:val="0048530A"/>
    <w:rsid w:val="0048531E"/>
    <w:rsid w:val="00485930"/>
    <w:rsid w:val="00485B1B"/>
    <w:rsid w:val="00485B83"/>
    <w:rsid w:val="00486127"/>
    <w:rsid w:val="00486490"/>
    <w:rsid w:val="0048652D"/>
    <w:rsid w:val="00486737"/>
    <w:rsid w:val="00486825"/>
    <w:rsid w:val="004869C6"/>
    <w:rsid w:val="00486AB2"/>
    <w:rsid w:val="00486C27"/>
    <w:rsid w:val="00486EA4"/>
    <w:rsid w:val="00486F3A"/>
    <w:rsid w:val="0048700B"/>
    <w:rsid w:val="00487082"/>
    <w:rsid w:val="00487191"/>
    <w:rsid w:val="004872F3"/>
    <w:rsid w:val="004873BB"/>
    <w:rsid w:val="00487447"/>
    <w:rsid w:val="00487483"/>
    <w:rsid w:val="0048769A"/>
    <w:rsid w:val="0048784B"/>
    <w:rsid w:val="00487919"/>
    <w:rsid w:val="0048796F"/>
    <w:rsid w:val="00487ABD"/>
    <w:rsid w:val="00487B1C"/>
    <w:rsid w:val="00487EA3"/>
    <w:rsid w:val="00490049"/>
    <w:rsid w:val="00490297"/>
    <w:rsid w:val="004902F2"/>
    <w:rsid w:val="00490506"/>
    <w:rsid w:val="004905A9"/>
    <w:rsid w:val="0049060D"/>
    <w:rsid w:val="004907FB"/>
    <w:rsid w:val="00490B66"/>
    <w:rsid w:val="00490C73"/>
    <w:rsid w:val="00490D7F"/>
    <w:rsid w:val="00490E3E"/>
    <w:rsid w:val="00490EA1"/>
    <w:rsid w:val="00490EC5"/>
    <w:rsid w:val="00490EFF"/>
    <w:rsid w:val="00490F70"/>
    <w:rsid w:val="00491223"/>
    <w:rsid w:val="004913A3"/>
    <w:rsid w:val="00491410"/>
    <w:rsid w:val="00491501"/>
    <w:rsid w:val="0049154C"/>
    <w:rsid w:val="00491554"/>
    <w:rsid w:val="004915CA"/>
    <w:rsid w:val="00491750"/>
    <w:rsid w:val="004919E1"/>
    <w:rsid w:val="00491A12"/>
    <w:rsid w:val="00491B05"/>
    <w:rsid w:val="00491DAE"/>
    <w:rsid w:val="00491E49"/>
    <w:rsid w:val="00491EEC"/>
    <w:rsid w:val="00492017"/>
    <w:rsid w:val="004920CF"/>
    <w:rsid w:val="00492264"/>
    <w:rsid w:val="00492294"/>
    <w:rsid w:val="00492304"/>
    <w:rsid w:val="004923E4"/>
    <w:rsid w:val="004926D7"/>
    <w:rsid w:val="00492990"/>
    <w:rsid w:val="00492A5E"/>
    <w:rsid w:val="00492B5B"/>
    <w:rsid w:val="00493101"/>
    <w:rsid w:val="00493121"/>
    <w:rsid w:val="004931D6"/>
    <w:rsid w:val="0049327C"/>
    <w:rsid w:val="004932F8"/>
    <w:rsid w:val="0049333E"/>
    <w:rsid w:val="0049359F"/>
    <w:rsid w:val="00493A8C"/>
    <w:rsid w:val="00493CA8"/>
    <w:rsid w:val="00493DBA"/>
    <w:rsid w:val="00494015"/>
    <w:rsid w:val="00494121"/>
    <w:rsid w:val="004941BB"/>
    <w:rsid w:val="004941E5"/>
    <w:rsid w:val="004942C5"/>
    <w:rsid w:val="004943E3"/>
    <w:rsid w:val="004943EA"/>
    <w:rsid w:val="004944F8"/>
    <w:rsid w:val="004945BF"/>
    <w:rsid w:val="00494976"/>
    <w:rsid w:val="00494A46"/>
    <w:rsid w:val="00494AAE"/>
    <w:rsid w:val="00494D98"/>
    <w:rsid w:val="00494E68"/>
    <w:rsid w:val="00494EB3"/>
    <w:rsid w:val="00494FE7"/>
    <w:rsid w:val="0049505B"/>
    <w:rsid w:val="004950D3"/>
    <w:rsid w:val="00495144"/>
    <w:rsid w:val="00495364"/>
    <w:rsid w:val="00495496"/>
    <w:rsid w:val="004954ED"/>
    <w:rsid w:val="004955F4"/>
    <w:rsid w:val="00495782"/>
    <w:rsid w:val="004957BF"/>
    <w:rsid w:val="00495927"/>
    <w:rsid w:val="00495977"/>
    <w:rsid w:val="00495B3D"/>
    <w:rsid w:val="00495EDF"/>
    <w:rsid w:val="004960AF"/>
    <w:rsid w:val="00496419"/>
    <w:rsid w:val="00496589"/>
    <w:rsid w:val="004965B0"/>
    <w:rsid w:val="004966D0"/>
    <w:rsid w:val="004968D3"/>
    <w:rsid w:val="004969B7"/>
    <w:rsid w:val="00496A85"/>
    <w:rsid w:val="00496B43"/>
    <w:rsid w:val="00496DFB"/>
    <w:rsid w:val="00497082"/>
    <w:rsid w:val="00497166"/>
    <w:rsid w:val="004971A2"/>
    <w:rsid w:val="004971A3"/>
    <w:rsid w:val="004971D9"/>
    <w:rsid w:val="00497257"/>
    <w:rsid w:val="004974A4"/>
    <w:rsid w:val="004974DE"/>
    <w:rsid w:val="00497530"/>
    <w:rsid w:val="004978BD"/>
    <w:rsid w:val="004979AC"/>
    <w:rsid w:val="00497A2E"/>
    <w:rsid w:val="00497A93"/>
    <w:rsid w:val="00497BDA"/>
    <w:rsid w:val="00497D07"/>
    <w:rsid w:val="00497D9E"/>
    <w:rsid w:val="00497F88"/>
    <w:rsid w:val="004A007C"/>
    <w:rsid w:val="004A011C"/>
    <w:rsid w:val="004A0468"/>
    <w:rsid w:val="004A065A"/>
    <w:rsid w:val="004A06A8"/>
    <w:rsid w:val="004A0830"/>
    <w:rsid w:val="004A0A60"/>
    <w:rsid w:val="004A0B03"/>
    <w:rsid w:val="004A0BCB"/>
    <w:rsid w:val="004A0BCC"/>
    <w:rsid w:val="004A0BD1"/>
    <w:rsid w:val="004A0C93"/>
    <w:rsid w:val="004A0D35"/>
    <w:rsid w:val="004A0D91"/>
    <w:rsid w:val="004A0DD4"/>
    <w:rsid w:val="004A0E49"/>
    <w:rsid w:val="004A0F3C"/>
    <w:rsid w:val="004A117F"/>
    <w:rsid w:val="004A127F"/>
    <w:rsid w:val="004A1566"/>
    <w:rsid w:val="004A183D"/>
    <w:rsid w:val="004A1A49"/>
    <w:rsid w:val="004A1A85"/>
    <w:rsid w:val="004A1A91"/>
    <w:rsid w:val="004A1D50"/>
    <w:rsid w:val="004A2243"/>
    <w:rsid w:val="004A2258"/>
    <w:rsid w:val="004A22D3"/>
    <w:rsid w:val="004A22E0"/>
    <w:rsid w:val="004A24D9"/>
    <w:rsid w:val="004A27C2"/>
    <w:rsid w:val="004A2A68"/>
    <w:rsid w:val="004A2DD4"/>
    <w:rsid w:val="004A2DF0"/>
    <w:rsid w:val="004A2EAF"/>
    <w:rsid w:val="004A2F5C"/>
    <w:rsid w:val="004A2FB9"/>
    <w:rsid w:val="004A300D"/>
    <w:rsid w:val="004A3086"/>
    <w:rsid w:val="004A3177"/>
    <w:rsid w:val="004A37C2"/>
    <w:rsid w:val="004A37F4"/>
    <w:rsid w:val="004A3A0A"/>
    <w:rsid w:val="004A3D78"/>
    <w:rsid w:val="004A3F90"/>
    <w:rsid w:val="004A3FEC"/>
    <w:rsid w:val="004A4106"/>
    <w:rsid w:val="004A416E"/>
    <w:rsid w:val="004A42E8"/>
    <w:rsid w:val="004A43E7"/>
    <w:rsid w:val="004A454C"/>
    <w:rsid w:val="004A48FC"/>
    <w:rsid w:val="004A4A93"/>
    <w:rsid w:val="004A4B70"/>
    <w:rsid w:val="004A4C5E"/>
    <w:rsid w:val="004A4D42"/>
    <w:rsid w:val="004A4E52"/>
    <w:rsid w:val="004A4EFA"/>
    <w:rsid w:val="004A4F41"/>
    <w:rsid w:val="004A5001"/>
    <w:rsid w:val="004A5093"/>
    <w:rsid w:val="004A50A5"/>
    <w:rsid w:val="004A50F4"/>
    <w:rsid w:val="004A522A"/>
    <w:rsid w:val="004A5237"/>
    <w:rsid w:val="004A5372"/>
    <w:rsid w:val="004A5719"/>
    <w:rsid w:val="004A57DC"/>
    <w:rsid w:val="004A5A11"/>
    <w:rsid w:val="004A5E92"/>
    <w:rsid w:val="004A5F25"/>
    <w:rsid w:val="004A6065"/>
    <w:rsid w:val="004A60C8"/>
    <w:rsid w:val="004A6331"/>
    <w:rsid w:val="004A6357"/>
    <w:rsid w:val="004A6387"/>
    <w:rsid w:val="004A65D2"/>
    <w:rsid w:val="004A6919"/>
    <w:rsid w:val="004A6B43"/>
    <w:rsid w:val="004A6D46"/>
    <w:rsid w:val="004A6E8A"/>
    <w:rsid w:val="004A6EED"/>
    <w:rsid w:val="004A70CA"/>
    <w:rsid w:val="004A7104"/>
    <w:rsid w:val="004A729E"/>
    <w:rsid w:val="004A72B3"/>
    <w:rsid w:val="004A73E5"/>
    <w:rsid w:val="004A749F"/>
    <w:rsid w:val="004A75DA"/>
    <w:rsid w:val="004A7769"/>
    <w:rsid w:val="004A7A23"/>
    <w:rsid w:val="004A7A74"/>
    <w:rsid w:val="004A7CBC"/>
    <w:rsid w:val="004A7DC5"/>
    <w:rsid w:val="004A7E2D"/>
    <w:rsid w:val="004A7F8A"/>
    <w:rsid w:val="004B00B1"/>
    <w:rsid w:val="004B01C5"/>
    <w:rsid w:val="004B01E6"/>
    <w:rsid w:val="004B023F"/>
    <w:rsid w:val="004B03A2"/>
    <w:rsid w:val="004B0441"/>
    <w:rsid w:val="004B088F"/>
    <w:rsid w:val="004B0B99"/>
    <w:rsid w:val="004B0C16"/>
    <w:rsid w:val="004B0E81"/>
    <w:rsid w:val="004B0F42"/>
    <w:rsid w:val="004B1015"/>
    <w:rsid w:val="004B10D0"/>
    <w:rsid w:val="004B12B7"/>
    <w:rsid w:val="004B140A"/>
    <w:rsid w:val="004B154F"/>
    <w:rsid w:val="004B190B"/>
    <w:rsid w:val="004B1917"/>
    <w:rsid w:val="004B197E"/>
    <w:rsid w:val="004B1B66"/>
    <w:rsid w:val="004B1B9C"/>
    <w:rsid w:val="004B1BA9"/>
    <w:rsid w:val="004B1C8F"/>
    <w:rsid w:val="004B1CB6"/>
    <w:rsid w:val="004B1E8A"/>
    <w:rsid w:val="004B2058"/>
    <w:rsid w:val="004B225D"/>
    <w:rsid w:val="004B22AC"/>
    <w:rsid w:val="004B231C"/>
    <w:rsid w:val="004B23BB"/>
    <w:rsid w:val="004B2485"/>
    <w:rsid w:val="004B24BC"/>
    <w:rsid w:val="004B2502"/>
    <w:rsid w:val="004B251A"/>
    <w:rsid w:val="004B25B2"/>
    <w:rsid w:val="004B260B"/>
    <w:rsid w:val="004B29CF"/>
    <w:rsid w:val="004B2A45"/>
    <w:rsid w:val="004B2F6D"/>
    <w:rsid w:val="004B2F94"/>
    <w:rsid w:val="004B30D1"/>
    <w:rsid w:val="004B310A"/>
    <w:rsid w:val="004B31F0"/>
    <w:rsid w:val="004B3210"/>
    <w:rsid w:val="004B328C"/>
    <w:rsid w:val="004B3442"/>
    <w:rsid w:val="004B35F2"/>
    <w:rsid w:val="004B3629"/>
    <w:rsid w:val="004B38CF"/>
    <w:rsid w:val="004B3CE1"/>
    <w:rsid w:val="004B3CFA"/>
    <w:rsid w:val="004B3D4F"/>
    <w:rsid w:val="004B3DD4"/>
    <w:rsid w:val="004B40EC"/>
    <w:rsid w:val="004B42EC"/>
    <w:rsid w:val="004B4435"/>
    <w:rsid w:val="004B45C4"/>
    <w:rsid w:val="004B45DD"/>
    <w:rsid w:val="004B4880"/>
    <w:rsid w:val="004B48AD"/>
    <w:rsid w:val="004B49FB"/>
    <w:rsid w:val="004B4BDE"/>
    <w:rsid w:val="004B4C15"/>
    <w:rsid w:val="004B4C7A"/>
    <w:rsid w:val="004B4E80"/>
    <w:rsid w:val="004B4E92"/>
    <w:rsid w:val="004B5162"/>
    <w:rsid w:val="004B527C"/>
    <w:rsid w:val="004B52B7"/>
    <w:rsid w:val="004B55CD"/>
    <w:rsid w:val="004B569A"/>
    <w:rsid w:val="004B5850"/>
    <w:rsid w:val="004B59F2"/>
    <w:rsid w:val="004B59F9"/>
    <w:rsid w:val="004B5A65"/>
    <w:rsid w:val="004B5A8B"/>
    <w:rsid w:val="004B5AB9"/>
    <w:rsid w:val="004B5C15"/>
    <w:rsid w:val="004B61E4"/>
    <w:rsid w:val="004B634E"/>
    <w:rsid w:val="004B63DF"/>
    <w:rsid w:val="004B6643"/>
    <w:rsid w:val="004B670A"/>
    <w:rsid w:val="004B6788"/>
    <w:rsid w:val="004B6A3C"/>
    <w:rsid w:val="004B6C1D"/>
    <w:rsid w:val="004B6CE6"/>
    <w:rsid w:val="004B6CFE"/>
    <w:rsid w:val="004B6E50"/>
    <w:rsid w:val="004B6F14"/>
    <w:rsid w:val="004B6FCB"/>
    <w:rsid w:val="004B708E"/>
    <w:rsid w:val="004B712C"/>
    <w:rsid w:val="004B71B4"/>
    <w:rsid w:val="004B71BF"/>
    <w:rsid w:val="004B7236"/>
    <w:rsid w:val="004B7319"/>
    <w:rsid w:val="004B7412"/>
    <w:rsid w:val="004B7499"/>
    <w:rsid w:val="004B74A1"/>
    <w:rsid w:val="004B74D4"/>
    <w:rsid w:val="004B7964"/>
    <w:rsid w:val="004B7AE3"/>
    <w:rsid w:val="004B7B09"/>
    <w:rsid w:val="004B7B69"/>
    <w:rsid w:val="004B7DFE"/>
    <w:rsid w:val="004B7E58"/>
    <w:rsid w:val="004B7EDA"/>
    <w:rsid w:val="004C02E7"/>
    <w:rsid w:val="004C0365"/>
    <w:rsid w:val="004C03C2"/>
    <w:rsid w:val="004C056A"/>
    <w:rsid w:val="004C0AC2"/>
    <w:rsid w:val="004C0ADE"/>
    <w:rsid w:val="004C0BA7"/>
    <w:rsid w:val="004C0D81"/>
    <w:rsid w:val="004C0E5B"/>
    <w:rsid w:val="004C0E95"/>
    <w:rsid w:val="004C0F66"/>
    <w:rsid w:val="004C0F87"/>
    <w:rsid w:val="004C1333"/>
    <w:rsid w:val="004C1342"/>
    <w:rsid w:val="004C1432"/>
    <w:rsid w:val="004C1493"/>
    <w:rsid w:val="004C1601"/>
    <w:rsid w:val="004C1672"/>
    <w:rsid w:val="004C1756"/>
    <w:rsid w:val="004C199B"/>
    <w:rsid w:val="004C19A4"/>
    <w:rsid w:val="004C1DB5"/>
    <w:rsid w:val="004C1FFA"/>
    <w:rsid w:val="004C223F"/>
    <w:rsid w:val="004C22BB"/>
    <w:rsid w:val="004C24E3"/>
    <w:rsid w:val="004C2556"/>
    <w:rsid w:val="004C28BF"/>
    <w:rsid w:val="004C2953"/>
    <w:rsid w:val="004C2BB5"/>
    <w:rsid w:val="004C2C40"/>
    <w:rsid w:val="004C2D3C"/>
    <w:rsid w:val="004C2E1D"/>
    <w:rsid w:val="004C2F6C"/>
    <w:rsid w:val="004C2FBE"/>
    <w:rsid w:val="004C31FB"/>
    <w:rsid w:val="004C32B8"/>
    <w:rsid w:val="004C3348"/>
    <w:rsid w:val="004C34AA"/>
    <w:rsid w:val="004C35B2"/>
    <w:rsid w:val="004C35B6"/>
    <w:rsid w:val="004C37E5"/>
    <w:rsid w:val="004C385D"/>
    <w:rsid w:val="004C386A"/>
    <w:rsid w:val="004C3B2F"/>
    <w:rsid w:val="004C3B43"/>
    <w:rsid w:val="004C3BBA"/>
    <w:rsid w:val="004C3F78"/>
    <w:rsid w:val="004C3FB0"/>
    <w:rsid w:val="004C4069"/>
    <w:rsid w:val="004C408F"/>
    <w:rsid w:val="004C40EA"/>
    <w:rsid w:val="004C4253"/>
    <w:rsid w:val="004C428F"/>
    <w:rsid w:val="004C42FC"/>
    <w:rsid w:val="004C43B9"/>
    <w:rsid w:val="004C45D2"/>
    <w:rsid w:val="004C47B1"/>
    <w:rsid w:val="004C47E7"/>
    <w:rsid w:val="004C47E9"/>
    <w:rsid w:val="004C4810"/>
    <w:rsid w:val="004C4B20"/>
    <w:rsid w:val="004C4BDC"/>
    <w:rsid w:val="004C4F80"/>
    <w:rsid w:val="004C519B"/>
    <w:rsid w:val="004C51F6"/>
    <w:rsid w:val="004C5295"/>
    <w:rsid w:val="004C55B5"/>
    <w:rsid w:val="004C56E2"/>
    <w:rsid w:val="004C576F"/>
    <w:rsid w:val="004C57E1"/>
    <w:rsid w:val="004C580B"/>
    <w:rsid w:val="004C5BF4"/>
    <w:rsid w:val="004C5D65"/>
    <w:rsid w:val="004C5D96"/>
    <w:rsid w:val="004C5DDA"/>
    <w:rsid w:val="004C6307"/>
    <w:rsid w:val="004C6398"/>
    <w:rsid w:val="004C6412"/>
    <w:rsid w:val="004C647C"/>
    <w:rsid w:val="004C6824"/>
    <w:rsid w:val="004C6AA2"/>
    <w:rsid w:val="004C6AE2"/>
    <w:rsid w:val="004C6BC4"/>
    <w:rsid w:val="004C7046"/>
    <w:rsid w:val="004C7063"/>
    <w:rsid w:val="004C71DD"/>
    <w:rsid w:val="004C7215"/>
    <w:rsid w:val="004C721D"/>
    <w:rsid w:val="004C747B"/>
    <w:rsid w:val="004C7554"/>
    <w:rsid w:val="004C76AA"/>
    <w:rsid w:val="004C78D0"/>
    <w:rsid w:val="004C7901"/>
    <w:rsid w:val="004C79DB"/>
    <w:rsid w:val="004C7A0E"/>
    <w:rsid w:val="004C7BEE"/>
    <w:rsid w:val="004C7C4A"/>
    <w:rsid w:val="004C7E94"/>
    <w:rsid w:val="004D0271"/>
    <w:rsid w:val="004D032C"/>
    <w:rsid w:val="004D0575"/>
    <w:rsid w:val="004D0659"/>
    <w:rsid w:val="004D0ABC"/>
    <w:rsid w:val="004D0BC2"/>
    <w:rsid w:val="004D0C09"/>
    <w:rsid w:val="004D0C8F"/>
    <w:rsid w:val="004D10C1"/>
    <w:rsid w:val="004D110A"/>
    <w:rsid w:val="004D11A7"/>
    <w:rsid w:val="004D11FD"/>
    <w:rsid w:val="004D16C7"/>
    <w:rsid w:val="004D18D9"/>
    <w:rsid w:val="004D1A33"/>
    <w:rsid w:val="004D1A35"/>
    <w:rsid w:val="004D1B71"/>
    <w:rsid w:val="004D1BC0"/>
    <w:rsid w:val="004D1C7B"/>
    <w:rsid w:val="004D1C8B"/>
    <w:rsid w:val="004D1E86"/>
    <w:rsid w:val="004D1F7A"/>
    <w:rsid w:val="004D1FD9"/>
    <w:rsid w:val="004D2168"/>
    <w:rsid w:val="004D2232"/>
    <w:rsid w:val="004D22C0"/>
    <w:rsid w:val="004D237E"/>
    <w:rsid w:val="004D2383"/>
    <w:rsid w:val="004D24CC"/>
    <w:rsid w:val="004D2515"/>
    <w:rsid w:val="004D2565"/>
    <w:rsid w:val="004D2643"/>
    <w:rsid w:val="004D26D2"/>
    <w:rsid w:val="004D26EF"/>
    <w:rsid w:val="004D2B54"/>
    <w:rsid w:val="004D307E"/>
    <w:rsid w:val="004D31E1"/>
    <w:rsid w:val="004D328E"/>
    <w:rsid w:val="004D346D"/>
    <w:rsid w:val="004D3562"/>
    <w:rsid w:val="004D3687"/>
    <w:rsid w:val="004D3693"/>
    <w:rsid w:val="004D36FE"/>
    <w:rsid w:val="004D39C0"/>
    <w:rsid w:val="004D3AD3"/>
    <w:rsid w:val="004D3BBF"/>
    <w:rsid w:val="004D3E93"/>
    <w:rsid w:val="004D3F3C"/>
    <w:rsid w:val="004D4014"/>
    <w:rsid w:val="004D4056"/>
    <w:rsid w:val="004D40A0"/>
    <w:rsid w:val="004D41F4"/>
    <w:rsid w:val="004D42F2"/>
    <w:rsid w:val="004D4555"/>
    <w:rsid w:val="004D45F4"/>
    <w:rsid w:val="004D4712"/>
    <w:rsid w:val="004D48FB"/>
    <w:rsid w:val="004D4BA5"/>
    <w:rsid w:val="004D4DA4"/>
    <w:rsid w:val="004D4E6C"/>
    <w:rsid w:val="004D4EE7"/>
    <w:rsid w:val="004D522A"/>
    <w:rsid w:val="004D539B"/>
    <w:rsid w:val="004D5464"/>
    <w:rsid w:val="004D5581"/>
    <w:rsid w:val="004D55C5"/>
    <w:rsid w:val="004D55CC"/>
    <w:rsid w:val="004D56CF"/>
    <w:rsid w:val="004D5704"/>
    <w:rsid w:val="004D5708"/>
    <w:rsid w:val="004D5892"/>
    <w:rsid w:val="004D5CEA"/>
    <w:rsid w:val="004D5DFE"/>
    <w:rsid w:val="004D5F6E"/>
    <w:rsid w:val="004D5FF0"/>
    <w:rsid w:val="004D6023"/>
    <w:rsid w:val="004D6206"/>
    <w:rsid w:val="004D6235"/>
    <w:rsid w:val="004D62B8"/>
    <w:rsid w:val="004D6396"/>
    <w:rsid w:val="004D6624"/>
    <w:rsid w:val="004D6883"/>
    <w:rsid w:val="004D68B0"/>
    <w:rsid w:val="004D6935"/>
    <w:rsid w:val="004D696F"/>
    <w:rsid w:val="004D69E5"/>
    <w:rsid w:val="004D6BFA"/>
    <w:rsid w:val="004D6C00"/>
    <w:rsid w:val="004D6D11"/>
    <w:rsid w:val="004D716C"/>
    <w:rsid w:val="004D71AD"/>
    <w:rsid w:val="004D7482"/>
    <w:rsid w:val="004D751C"/>
    <w:rsid w:val="004D7551"/>
    <w:rsid w:val="004D758E"/>
    <w:rsid w:val="004D7808"/>
    <w:rsid w:val="004D7A03"/>
    <w:rsid w:val="004D7AAB"/>
    <w:rsid w:val="004D7B0B"/>
    <w:rsid w:val="004D7B11"/>
    <w:rsid w:val="004D7B38"/>
    <w:rsid w:val="004D7BE3"/>
    <w:rsid w:val="004D7BE8"/>
    <w:rsid w:val="004D7DF1"/>
    <w:rsid w:val="004D7EB2"/>
    <w:rsid w:val="004D7F4C"/>
    <w:rsid w:val="004E001F"/>
    <w:rsid w:val="004E0222"/>
    <w:rsid w:val="004E049B"/>
    <w:rsid w:val="004E0618"/>
    <w:rsid w:val="004E0E54"/>
    <w:rsid w:val="004E0F87"/>
    <w:rsid w:val="004E1204"/>
    <w:rsid w:val="004E122A"/>
    <w:rsid w:val="004E1310"/>
    <w:rsid w:val="004E1349"/>
    <w:rsid w:val="004E1710"/>
    <w:rsid w:val="004E182A"/>
    <w:rsid w:val="004E1AB8"/>
    <w:rsid w:val="004E1CFA"/>
    <w:rsid w:val="004E1EC7"/>
    <w:rsid w:val="004E2088"/>
    <w:rsid w:val="004E22F0"/>
    <w:rsid w:val="004E2383"/>
    <w:rsid w:val="004E25E9"/>
    <w:rsid w:val="004E26B5"/>
    <w:rsid w:val="004E2804"/>
    <w:rsid w:val="004E2837"/>
    <w:rsid w:val="004E2849"/>
    <w:rsid w:val="004E2939"/>
    <w:rsid w:val="004E295E"/>
    <w:rsid w:val="004E2A3C"/>
    <w:rsid w:val="004E2A8E"/>
    <w:rsid w:val="004E2AA7"/>
    <w:rsid w:val="004E2AC3"/>
    <w:rsid w:val="004E2E46"/>
    <w:rsid w:val="004E2FBD"/>
    <w:rsid w:val="004E31AE"/>
    <w:rsid w:val="004E32F3"/>
    <w:rsid w:val="004E3319"/>
    <w:rsid w:val="004E33B9"/>
    <w:rsid w:val="004E34F5"/>
    <w:rsid w:val="004E35CD"/>
    <w:rsid w:val="004E35E6"/>
    <w:rsid w:val="004E3873"/>
    <w:rsid w:val="004E3C2C"/>
    <w:rsid w:val="004E3DB5"/>
    <w:rsid w:val="004E3E5C"/>
    <w:rsid w:val="004E3F01"/>
    <w:rsid w:val="004E40F7"/>
    <w:rsid w:val="004E41B4"/>
    <w:rsid w:val="004E41D0"/>
    <w:rsid w:val="004E41FD"/>
    <w:rsid w:val="004E425E"/>
    <w:rsid w:val="004E46DF"/>
    <w:rsid w:val="004E488B"/>
    <w:rsid w:val="004E4A5D"/>
    <w:rsid w:val="004E4A83"/>
    <w:rsid w:val="004E4B27"/>
    <w:rsid w:val="004E5154"/>
    <w:rsid w:val="004E5235"/>
    <w:rsid w:val="004E534B"/>
    <w:rsid w:val="004E53AC"/>
    <w:rsid w:val="004E5492"/>
    <w:rsid w:val="004E552C"/>
    <w:rsid w:val="004E563C"/>
    <w:rsid w:val="004E5675"/>
    <w:rsid w:val="004E582D"/>
    <w:rsid w:val="004E5A26"/>
    <w:rsid w:val="004E5A7F"/>
    <w:rsid w:val="004E5C1D"/>
    <w:rsid w:val="004E5C99"/>
    <w:rsid w:val="004E5CB8"/>
    <w:rsid w:val="004E5D55"/>
    <w:rsid w:val="004E5DB8"/>
    <w:rsid w:val="004E5F89"/>
    <w:rsid w:val="004E5FB9"/>
    <w:rsid w:val="004E6057"/>
    <w:rsid w:val="004E612E"/>
    <w:rsid w:val="004E620B"/>
    <w:rsid w:val="004E6302"/>
    <w:rsid w:val="004E6392"/>
    <w:rsid w:val="004E642D"/>
    <w:rsid w:val="004E64DC"/>
    <w:rsid w:val="004E65BA"/>
    <w:rsid w:val="004E68D3"/>
    <w:rsid w:val="004E68DE"/>
    <w:rsid w:val="004E6A9F"/>
    <w:rsid w:val="004E6E2A"/>
    <w:rsid w:val="004E7114"/>
    <w:rsid w:val="004E72BF"/>
    <w:rsid w:val="004E737E"/>
    <w:rsid w:val="004E73EC"/>
    <w:rsid w:val="004E7402"/>
    <w:rsid w:val="004E757A"/>
    <w:rsid w:val="004E75C5"/>
    <w:rsid w:val="004E7653"/>
    <w:rsid w:val="004E7807"/>
    <w:rsid w:val="004E7BB5"/>
    <w:rsid w:val="004E7CFF"/>
    <w:rsid w:val="004E7E7F"/>
    <w:rsid w:val="004F0095"/>
    <w:rsid w:val="004F00C7"/>
    <w:rsid w:val="004F018E"/>
    <w:rsid w:val="004F0354"/>
    <w:rsid w:val="004F038D"/>
    <w:rsid w:val="004F055A"/>
    <w:rsid w:val="004F05B4"/>
    <w:rsid w:val="004F05DB"/>
    <w:rsid w:val="004F05E7"/>
    <w:rsid w:val="004F05EA"/>
    <w:rsid w:val="004F063C"/>
    <w:rsid w:val="004F07C3"/>
    <w:rsid w:val="004F09BE"/>
    <w:rsid w:val="004F0B40"/>
    <w:rsid w:val="004F0B56"/>
    <w:rsid w:val="004F0B8C"/>
    <w:rsid w:val="004F0BA3"/>
    <w:rsid w:val="004F0DB9"/>
    <w:rsid w:val="004F0DD7"/>
    <w:rsid w:val="004F0FCB"/>
    <w:rsid w:val="004F1094"/>
    <w:rsid w:val="004F1252"/>
    <w:rsid w:val="004F127B"/>
    <w:rsid w:val="004F15BC"/>
    <w:rsid w:val="004F15F2"/>
    <w:rsid w:val="004F16F0"/>
    <w:rsid w:val="004F1709"/>
    <w:rsid w:val="004F1748"/>
    <w:rsid w:val="004F1A10"/>
    <w:rsid w:val="004F1A52"/>
    <w:rsid w:val="004F1B21"/>
    <w:rsid w:val="004F1B9C"/>
    <w:rsid w:val="004F1C6F"/>
    <w:rsid w:val="004F1C94"/>
    <w:rsid w:val="004F1CA8"/>
    <w:rsid w:val="004F1E73"/>
    <w:rsid w:val="004F1F1F"/>
    <w:rsid w:val="004F2082"/>
    <w:rsid w:val="004F242C"/>
    <w:rsid w:val="004F243B"/>
    <w:rsid w:val="004F25BB"/>
    <w:rsid w:val="004F261C"/>
    <w:rsid w:val="004F267C"/>
    <w:rsid w:val="004F26D0"/>
    <w:rsid w:val="004F27E9"/>
    <w:rsid w:val="004F2828"/>
    <w:rsid w:val="004F2A36"/>
    <w:rsid w:val="004F2A54"/>
    <w:rsid w:val="004F2B20"/>
    <w:rsid w:val="004F2B40"/>
    <w:rsid w:val="004F2F77"/>
    <w:rsid w:val="004F30CF"/>
    <w:rsid w:val="004F324E"/>
    <w:rsid w:val="004F3381"/>
    <w:rsid w:val="004F3468"/>
    <w:rsid w:val="004F3626"/>
    <w:rsid w:val="004F37A0"/>
    <w:rsid w:val="004F3809"/>
    <w:rsid w:val="004F385F"/>
    <w:rsid w:val="004F3CE0"/>
    <w:rsid w:val="004F3E44"/>
    <w:rsid w:val="004F42A2"/>
    <w:rsid w:val="004F43C7"/>
    <w:rsid w:val="004F4431"/>
    <w:rsid w:val="004F4457"/>
    <w:rsid w:val="004F4572"/>
    <w:rsid w:val="004F4682"/>
    <w:rsid w:val="004F4716"/>
    <w:rsid w:val="004F4743"/>
    <w:rsid w:val="004F47CB"/>
    <w:rsid w:val="004F48D1"/>
    <w:rsid w:val="004F4A92"/>
    <w:rsid w:val="004F4A98"/>
    <w:rsid w:val="004F4B86"/>
    <w:rsid w:val="004F4BCF"/>
    <w:rsid w:val="004F4F36"/>
    <w:rsid w:val="004F515E"/>
    <w:rsid w:val="004F51F8"/>
    <w:rsid w:val="004F5258"/>
    <w:rsid w:val="004F53B5"/>
    <w:rsid w:val="004F59AB"/>
    <w:rsid w:val="004F5A72"/>
    <w:rsid w:val="004F5D5D"/>
    <w:rsid w:val="004F60CA"/>
    <w:rsid w:val="004F6101"/>
    <w:rsid w:val="004F6178"/>
    <w:rsid w:val="004F61A7"/>
    <w:rsid w:val="004F670C"/>
    <w:rsid w:val="004F67DF"/>
    <w:rsid w:val="004F6ADD"/>
    <w:rsid w:val="004F6B5C"/>
    <w:rsid w:val="004F6BAF"/>
    <w:rsid w:val="004F6D7D"/>
    <w:rsid w:val="004F6DBC"/>
    <w:rsid w:val="004F6F72"/>
    <w:rsid w:val="004F754E"/>
    <w:rsid w:val="004F7561"/>
    <w:rsid w:val="004F78E4"/>
    <w:rsid w:val="004F7969"/>
    <w:rsid w:val="004F7A04"/>
    <w:rsid w:val="004F7AEF"/>
    <w:rsid w:val="004F7C53"/>
    <w:rsid w:val="004F7F16"/>
    <w:rsid w:val="00500044"/>
    <w:rsid w:val="0050026B"/>
    <w:rsid w:val="00500523"/>
    <w:rsid w:val="00500581"/>
    <w:rsid w:val="00500687"/>
    <w:rsid w:val="0050083B"/>
    <w:rsid w:val="005008D2"/>
    <w:rsid w:val="00500983"/>
    <w:rsid w:val="00500CE2"/>
    <w:rsid w:val="00500E02"/>
    <w:rsid w:val="00500E57"/>
    <w:rsid w:val="00500F6A"/>
    <w:rsid w:val="005010F5"/>
    <w:rsid w:val="00501268"/>
    <w:rsid w:val="00501384"/>
    <w:rsid w:val="00501576"/>
    <w:rsid w:val="00501672"/>
    <w:rsid w:val="00501757"/>
    <w:rsid w:val="005017F7"/>
    <w:rsid w:val="0050184A"/>
    <w:rsid w:val="00501F4E"/>
    <w:rsid w:val="005020C3"/>
    <w:rsid w:val="0050222B"/>
    <w:rsid w:val="00502311"/>
    <w:rsid w:val="00502662"/>
    <w:rsid w:val="0050269B"/>
    <w:rsid w:val="005027AC"/>
    <w:rsid w:val="00502902"/>
    <w:rsid w:val="0050291B"/>
    <w:rsid w:val="00502938"/>
    <w:rsid w:val="005029DD"/>
    <w:rsid w:val="00502BB5"/>
    <w:rsid w:val="00502CBE"/>
    <w:rsid w:val="00502CD4"/>
    <w:rsid w:val="00503026"/>
    <w:rsid w:val="00503176"/>
    <w:rsid w:val="005031F3"/>
    <w:rsid w:val="005031F6"/>
    <w:rsid w:val="00503235"/>
    <w:rsid w:val="005033A8"/>
    <w:rsid w:val="00503489"/>
    <w:rsid w:val="005035BB"/>
    <w:rsid w:val="005037A4"/>
    <w:rsid w:val="005037D3"/>
    <w:rsid w:val="00503839"/>
    <w:rsid w:val="00503BB1"/>
    <w:rsid w:val="00503C78"/>
    <w:rsid w:val="00503C79"/>
    <w:rsid w:val="00503C7B"/>
    <w:rsid w:val="00503DD1"/>
    <w:rsid w:val="00503F7D"/>
    <w:rsid w:val="0050416F"/>
    <w:rsid w:val="005043D4"/>
    <w:rsid w:val="005045E1"/>
    <w:rsid w:val="00504801"/>
    <w:rsid w:val="0050480E"/>
    <w:rsid w:val="00504AAC"/>
    <w:rsid w:val="00504B54"/>
    <w:rsid w:val="00504C9B"/>
    <w:rsid w:val="00504CA9"/>
    <w:rsid w:val="00504CF9"/>
    <w:rsid w:val="00505138"/>
    <w:rsid w:val="005052D8"/>
    <w:rsid w:val="005052E1"/>
    <w:rsid w:val="005053E2"/>
    <w:rsid w:val="00505451"/>
    <w:rsid w:val="00505525"/>
    <w:rsid w:val="005055D5"/>
    <w:rsid w:val="0050570B"/>
    <w:rsid w:val="00505790"/>
    <w:rsid w:val="005059D5"/>
    <w:rsid w:val="00505A20"/>
    <w:rsid w:val="00505A8B"/>
    <w:rsid w:val="00505E81"/>
    <w:rsid w:val="005062FC"/>
    <w:rsid w:val="00506472"/>
    <w:rsid w:val="00506503"/>
    <w:rsid w:val="005066CA"/>
    <w:rsid w:val="00506761"/>
    <w:rsid w:val="00506838"/>
    <w:rsid w:val="00506842"/>
    <w:rsid w:val="005068B6"/>
    <w:rsid w:val="005068EF"/>
    <w:rsid w:val="00506901"/>
    <w:rsid w:val="0050697E"/>
    <w:rsid w:val="0050697F"/>
    <w:rsid w:val="00506A6D"/>
    <w:rsid w:val="00506B6A"/>
    <w:rsid w:val="00506B8D"/>
    <w:rsid w:val="00506F2C"/>
    <w:rsid w:val="00506F81"/>
    <w:rsid w:val="00507038"/>
    <w:rsid w:val="00507103"/>
    <w:rsid w:val="00507293"/>
    <w:rsid w:val="005073F3"/>
    <w:rsid w:val="0050745B"/>
    <w:rsid w:val="0050757D"/>
    <w:rsid w:val="005075C0"/>
    <w:rsid w:val="005077CF"/>
    <w:rsid w:val="00507823"/>
    <w:rsid w:val="00507839"/>
    <w:rsid w:val="00507C0A"/>
    <w:rsid w:val="00507C19"/>
    <w:rsid w:val="00507D94"/>
    <w:rsid w:val="00510166"/>
    <w:rsid w:val="00510237"/>
    <w:rsid w:val="0051023A"/>
    <w:rsid w:val="0051025B"/>
    <w:rsid w:val="00510398"/>
    <w:rsid w:val="00510462"/>
    <w:rsid w:val="005106E0"/>
    <w:rsid w:val="00510762"/>
    <w:rsid w:val="0051076F"/>
    <w:rsid w:val="0051083F"/>
    <w:rsid w:val="00510AE2"/>
    <w:rsid w:val="00510C2C"/>
    <w:rsid w:val="00510C8D"/>
    <w:rsid w:val="00510DE7"/>
    <w:rsid w:val="00510E07"/>
    <w:rsid w:val="00511005"/>
    <w:rsid w:val="005110DC"/>
    <w:rsid w:val="005111AA"/>
    <w:rsid w:val="0051126F"/>
    <w:rsid w:val="0051149A"/>
    <w:rsid w:val="005116F1"/>
    <w:rsid w:val="00511808"/>
    <w:rsid w:val="00511A53"/>
    <w:rsid w:val="00511A70"/>
    <w:rsid w:val="00511CAC"/>
    <w:rsid w:val="00511D6E"/>
    <w:rsid w:val="00511E60"/>
    <w:rsid w:val="00511EF5"/>
    <w:rsid w:val="00512053"/>
    <w:rsid w:val="005121BB"/>
    <w:rsid w:val="00512235"/>
    <w:rsid w:val="00512265"/>
    <w:rsid w:val="00512456"/>
    <w:rsid w:val="00512520"/>
    <w:rsid w:val="0051299E"/>
    <w:rsid w:val="00512ACD"/>
    <w:rsid w:val="00512EEF"/>
    <w:rsid w:val="00512F24"/>
    <w:rsid w:val="00513127"/>
    <w:rsid w:val="005131ED"/>
    <w:rsid w:val="005136DB"/>
    <w:rsid w:val="005136ED"/>
    <w:rsid w:val="005137E8"/>
    <w:rsid w:val="00513862"/>
    <w:rsid w:val="00513C36"/>
    <w:rsid w:val="00513C4E"/>
    <w:rsid w:val="00513D45"/>
    <w:rsid w:val="00513D60"/>
    <w:rsid w:val="0051447D"/>
    <w:rsid w:val="005144E0"/>
    <w:rsid w:val="0051454C"/>
    <w:rsid w:val="00514609"/>
    <w:rsid w:val="005146C3"/>
    <w:rsid w:val="005146D9"/>
    <w:rsid w:val="005149ED"/>
    <w:rsid w:val="00514B2E"/>
    <w:rsid w:val="00514DC6"/>
    <w:rsid w:val="00514E57"/>
    <w:rsid w:val="005151A8"/>
    <w:rsid w:val="00515348"/>
    <w:rsid w:val="005153B3"/>
    <w:rsid w:val="005154B6"/>
    <w:rsid w:val="005157F8"/>
    <w:rsid w:val="00515851"/>
    <w:rsid w:val="00515854"/>
    <w:rsid w:val="005158A1"/>
    <w:rsid w:val="005159E9"/>
    <w:rsid w:val="00515A61"/>
    <w:rsid w:val="00515ACC"/>
    <w:rsid w:val="00515BF0"/>
    <w:rsid w:val="00515C72"/>
    <w:rsid w:val="00515CEE"/>
    <w:rsid w:val="00515D94"/>
    <w:rsid w:val="00515E73"/>
    <w:rsid w:val="00516050"/>
    <w:rsid w:val="005160E7"/>
    <w:rsid w:val="005161BE"/>
    <w:rsid w:val="005163B5"/>
    <w:rsid w:val="005164E3"/>
    <w:rsid w:val="0051655A"/>
    <w:rsid w:val="0051665F"/>
    <w:rsid w:val="005168AB"/>
    <w:rsid w:val="00516FFF"/>
    <w:rsid w:val="005170A3"/>
    <w:rsid w:val="0051713C"/>
    <w:rsid w:val="0051748B"/>
    <w:rsid w:val="005176CB"/>
    <w:rsid w:val="005177EF"/>
    <w:rsid w:val="00517813"/>
    <w:rsid w:val="005178DD"/>
    <w:rsid w:val="00517943"/>
    <w:rsid w:val="00517998"/>
    <w:rsid w:val="005179C5"/>
    <w:rsid w:val="005179E7"/>
    <w:rsid w:val="005179F6"/>
    <w:rsid w:val="00517AEE"/>
    <w:rsid w:val="00517B10"/>
    <w:rsid w:val="00517D90"/>
    <w:rsid w:val="00517FD6"/>
    <w:rsid w:val="005200A5"/>
    <w:rsid w:val="00520518"/>
    <w:rsid w:val="005205AB"/>
    <w:rsid w:val="0052063B"/>
    <w:rsid w:val="00520715"/>
    <w:rsid w:val="0052088D"/>
    <w:rsid w:val="005209FC"/>
    <w:rsid w:val="00520A07"/>
    <w:rsid w:val="00520A61"/>
    <w:rsid w:val="00520B91"/>
    <w:rsid w:val="00520B92"/>
    <w:rsid w:val="00520BC9"/>
    <w:rsid w:val="00520C4F"/>
    <w:rsid w:val="00520E48"/>
    <w:rsid w:val="00520E54"/>
    <w:rsid w:val="00520E81"/>
    <w:rsid w:val="005212C8"/>
    <w:rsid w:val="005212F4"/>
    <w:rsid w:val="0052134B"/>
    <w:rsid w:val="005215BE"/>
    <w:rsid w:val="00521765"/>
    <w:rsid w:val="0052176F"/>
    <w:rsid w:val="00521A07"/>
    <w:rsid w:val="00521B2C"/>
    <w:rsid w:val="00521E6C"/>
    <w:rsid w:val="00521F0B"/>
    <w:rsid w:val="00522128"/>
    <w:rsid w:val="005221AE"/>
    <w:rsid w:val="00522232"/>
    <w:rsid w:val="0052243C"/>
    <w:rsid w:val="0052247C"/>
    <w:rsid w:val="00522950"/>
    <w:rsid w:val="00522B64"/>
    <w:rsid w:val="00522DB4"/>
    <w:rsid w:val="0052303B"/>
    <w:rsid w:val="00523065"/>
    <w:rsid w:val="00523134"/>
    <w:rsid w:val="00523392"/>
    <w:rsid w:val="00523470"/>
    <w:rsid w:val="00523519"/>
    <w:rsid w:val="0052368A"/>
    <w:rsid w:val="00523A66"/>
    <w:rsid w:val="00523A6D"/>
    <w:rsid w:val="00523E34"/>
    <w:rsid w:val="00523E5D"/>
    <w:rsid w:val="00523E9F"/>
    <w:rsid w:val="00523EE6"/>
    <w:rsid w:val="00524162"/>
    <w:rsid w:val="005241DE"/>
    <w:rsid w:val="00524231"/>
    <w:rsid w:val="005242F6"/>
    <w:rsid w:val="005243C7"/>
    <w:rsid w:val="005244B8"/>
    <w:rsid w:val="00524638"/>
    <w:rsid w:val="00524795"/>
    <w:rsid w:val="005247D9"/>
    <w:rsid w:val="00524804"/>
    <w:rsid w:val="0052480C"/>
    <w:rsid w:val="005249C7"/>
    <w:rsid w:val="00524B89"/>
    <w:rsid w:val="00524EE3"/>
    <w:rsid w:val="00524FD6"/>
    <w:rsid w:val="00524FF4"/>
    <w:rsid w:val="00525004"/>
    <w:rsid w:val="00525062"/>
    <w:rsid w:val="00525195"/>
    <w:rsid w:val="005251FD"/>
    <w:rsid w:val="005255D0"/>
    <w:rsid w:val="00525676"/>
    <w:rsid w:val="00525702"/>
    <w:rsid w:val="005257BE"/>
    <w:rsid w:val="00525CAE"/>
    <w:rsid w:val="00525F38"/>
    <w:rsid w:val="005261E6"/>
    <w:rsid w:val="005261FC"/>
    <w:rsid w:val="0052628F"/>
    <w:rsid w:val="00526334"/>
    <w:rsid w:val="00526389"/>
    <w:rsid w:val="0052666B"/>
    <w:rsid w:val="005268FE"/>
    <w:rsid w:val="00526AB1"/>
    <w:rsid w:val="00526C96"/>
    <w:rsid w:val="00526C9E"/>
    <w:rsid w:val="00526D82"/>
    <w:rsid w:val="00526F16"/>
    <w:rsid w:val="0052709B"/>
    <w:rsid w:val="00527148"/>
    <w:rsid w:val="0052716D"/>
    <w:rsid w:val="005272EA"/>
    <w:rsid w:val="0052741A"/>
    <w:rsid w:val="005274DE"/>
    <w:rsid w:val="005275F6"/>
    <w:rsid w:val="0052777C"/>
    <w:rsid w:val="00527C50"/>
    <w:rsid w:val="00527C80"/>
    <w:rsid w:val="00527D1F"/>
    <w:rsid w:val="00530000"/>
    <w:rsid w:val="00530069"/>
    <w:rsid w:val="005300B0"/>
    <w:rsid w:val="0053028C"/>
    <w:rsid w:val="005302D5"/>
    <w:rsid w:val="0053037F"/>
    <w:rsid w:val="0053047A"/>
    <w:rsid w:val="0053056B"/>
    <w:rsid w:val="00530620"/>
    <w:rsid w:val="00530759"/>
    <w:rsid w:val="0053077C"/>
    <w:rsid w:val="005307BF"/>
    <w:rsid w:val="0053093A"/>
    <w:rsid w:val="00530A16"/>
    <w:rsid w:val="00530A98"/>
    <w:rsid w:val="00530CB3"/>
    <w:rsid w:val="00530E21"/>
    <w:rsid w:val="005310C9"/>
    <w:rsid w:val="005310E8"/>
    <w:rsid w:val="0053116F"/>
    <w:rsid w:val="00531290"/>
    <w:rsid w:val="005313BC"/>
    <w:rsid w:val="00531402"/>
    <w:rsid w:val="00531491"/>
    <w:rsid w:val="00531827"/>
    <w:rsid w:val="00531978"/>
    <w:rsid w:val="00531A63"/>
    <w:rsid w:val="00531B0A"/>
    <w:rsid w:val="00531B34"/>
    <w:rsid w:val="00531BBD"/>
    <w:rsid w:val="00531C60"/>
    <w:rsid w:val="00531FC5"/>
    <w:rsid w:val="00532199"/>
    <w:rsid w:val="005321AE"/>
    <w:rsid w:val="005322B7"/>
    <w:rsid w:val="005323BE"/>
    <w:rsid w:val="00532402"/>
    <w:rsid w:val="0053246B"/>
    <w:rsid w:val="00532728"/>
    <w:rsid w:val="00532CD4"/>
    <w:rsid w:val="00532F0F"/>
    <w:rsid w:val="00532F24"/>
    <w:rsid w:val="00532F83"/>
    <w:rsid w:val="005330EA"/>
    <w:rsid w:val="00533137"/>
    <w:rsid w:val="00533166"/>
    <w:rsid w:val="005331F5"/>
    <w:rsid w:val="00533219"/>
    <w:rsid w:val="0053324E"/>
    <w:rsid w:val="00533330"/>
    <w:rsid w:val="00533368"/>
    <w:rsid w:val="005333F5"/>
    <w:rsid w:val="0053356B"/>
    <w:rsid w:val="005336E9"/>
    <w:rsid w:val="00533BD6"/>
    <w:rsid w:val="00533D16"/>
    <w:rsid w:val="00533E84"/>
    <w:rsid w:val="005340ED"/>
    <w:rsid w:val="0053421F"/>
    <w:rsid w:val="00534431"/>
    <w:rsid w:val="00534509"/>
    <w:rsid w:val="00534835"/>
    <w:rsid w:val="005349D5"/>
    <w:rsid w:val="00534C1A"/>
    <w:rsid w:val="00534C83"/>
    <w:rsid w:val="00534DD6"/>
    <w:rsid w:val="00534E12"/>
    <w:rsid w:val="00534EE5"/>
    <w:rsid w:val="0053505A"/>
    <w:rsid w:val="00535061"/>
    <w:rsid w:val="005350C9"/>
    <w:rsid w:val="005351BD"/>
    <w:rsid w:val="0053526B"/>
    <w:rsid w:val="00535337"/>
    <w:rsid w:val="00535457"/>
    <w:rsid w:val="005354BE"/>
    <w:rsid w:val="00535520"/>
    <w:rsid w:val="005355F7"/>
    <w:rsid w:val="005355FB"/>
    <w:rsid w:val="00535616"/>
    <w:rsid w:val="005356AA"/>
    <w:rsid w:val="005356C2"/>
    <w:rsid w:val="00535BF3"/>
    <w:rsid w:val="00535C88"/>
    <w:rsid w:val="00535C99"/>
    <w:rsid w:val="00535DBE"/>
    <w:rsid w:val="00535F5C"/>
    <w:rsid w:val="00535F9A"/>
    <w:rsid w:val="00536033"/>
    <w:rsid w:val="00536066"/>
    <w:rsid w:val="0053624C"/>
    <w:rsid w:val="005362C0"/>
    <w:rsid w:val="00536408"/>
    <w:rsid w:val="00536585"/>
    <w:rsid w:val="00536615"/>
    <w:rsid w:val="0053661D"/>
    <w:rsid w:val="005366E3"/>
    <w:rsid w:val="0053689E"/>
    <w:rsid w:val="00536924"/>
    <w:rsid w:val="00536A54"/>
    <w:rsid w:val="00536AD6"/>
    <w:rsid w:val="00536ADB"/>
    <w:rsid w:val="00536AF1"/>
    <w:rsid w:val="00536B1D"/>
    <w:rsid w:val="00536C94"/>
    <w:rsid w:val="00536DD3"/>
    <w:rsid w:val="00536F51"/>
    <w:rsid w:val="00537034"/>
    <w:rsid w:val="0053712D"/>
    <w:rsid w:val="0053714C"/>
    <w:rsid w:val="00537164"/>
    <w:rsid w:val="005371CE"/>
    <w:rsid w:val="005374E5"/>
    <w:rsid w:val="0053751A"/>
    <w:rsid w:val="00537555"/>
    <w:rsid w:val="00537649"/>
    <w:rsid w:val="00537721"/>
    <w:rsid w:val="0053784E"/>
    <w:rsid w:val="00537887"/>
    <w:rsid w:val="00537895"/>
    <w:rsid w:val="0053792C"/>
    <w:rsid w:val="00537B54"/>
    <w:rsid w:val="00537D69"/>
    <w:rsid w:val="00537DAB"/>
    <w:rsid w:val="00537EA1"/>
    <w:rsid w:val="00537FA3"/>
    <w:rsid w:val="005401AF"/>
    <w:rsid w:val="00540309"/>
    <w:rsid w:val="00540332"/>
    <w:rsid w:val="0054037D"/>
    <w:rsid w:val="00540397"/>
    <w:rsid w:val="005404AA"/>
    <w:rsid w:val="0054052B"/>
    <w:rsid w:val="00540AF1"/>
    <w:rsid w:val="00540EF1"/>
    <w:rsid w:val="00540F94"/>
    <w:rsid w:val="00540F9C"/>
    <w:rsid w:val="005410D4"/>
    <w:rsid w:val="0054129B"/>
    <w:rsid w:val="005412DD"/>
    <w:rsid w:val="00541348"/>
    <w:rsid w:val="00541442"/>
    <w:rsid w:val="005416F7"/>
    <w:rsid w:val="00541738"/>
    <w:rsid w:val="00541905"/>
    <w:rsid w:val="00541A48"/>
    <w:rsid w:val="00541BAC"/>
    <w:rsid w:val="00541CCA"/>
    <w:rsid w:val="00541D95"/>
    <w:rsid w:val="00541E4C"/>
    <w:rsid w:val="00541FED"/>
    <w:rsid w:val="00542188"/>
    <w:rsid w:val="0054221F"/>
    <w:rsid w:val="00542234"/>
    <w:rsid w:val="00542456"/>
    <w:rsid w:val="005424EC"/>
    <w:rsid w:val="0054280E"/>
    <w:rsid w:val="005428EA"/>
    <w:rsid w:val="00542D30"/>
    <w:rsid w:val="00542D71"/>
    <w:rsid w:val="00542E0D"/>
    <w:rsid w:val="0054305E"/>
    <w:rsid w:val="00543062"/>
    <w:rsid w:val="0054323A"/>
    <w:rsid w:val="00543292"/>
    <w:rsid w:val="0054330D"/>
    <w:rsid w:val="005434B1"/>
    <w:rsid w:val="005434D0"/>
    <w:rsid w:val="005437B2"/>
    <w:rsid w:val="00543817"/>
    <w:rsid w:val="00543825"/>
    <w:rsid w:val="005438C5"/>
    <w:rsid w:val="00543996"/>
    <w:rsid w:val="00543A46"/>
    <w:rsid w:val="00543B91"/>
    <w:rsid w:val="00543C3E"/>
    <w:rsid w:val="00543C84"/>
    <w:rsid w:val="00543F36"/>
    <w:rsid w:val="00543F59"/>
    <w:rsid w:val="0054402B"/>
    <w:rsid w:val="00544107"/>
    <w:rsid w:val="0054418B"/>
    <w:rsid w:val="005441FB"/>
    <w:rsid w:val="00544480"/>
    <w:rsid w:val="00544B01"/>
    <w:rsid w:val="00544B9D"/>
    <w:rsid w:val="00544E85"/>
    <w:rsid w:val="00544F89"/>
    <w:rsid w:val="0054517A"/>
    <w:rsid w:val="0054539A"/>
    <w:rsid w:val="0054589E"/>
    <w:rsid w:val="00545966"/>
    <w:rsid w:val="00545AA2"/>
    <w:rsid w:val="00545AFA"/>
    <w:rsid w:val="00545B18"/>
    <w:rsid w:val="00545C2F"/>
    <w:rsid w:val="00545CE6"/>
    <w:rsid w:val="00545D48"/>
    <w:rsid w:val="0054624D"/>
    <w:rsid w:val="00546255"/>
    <w:rsid w:val="0054627E"/>
    <w:rsid w:val="00546470"/>
    <w:rsid w:val="0054657C"/>
    <w:rsid w:val="00546649"/>
    <w:rsid w:val="005466BE"/>
    <w:rsid w:val="005467AA"/>
    <w:rsid w:val="0054687A"/>
    <w:rsid w:val="00546A49"/>
    <w:rsid w:val="00546B77"/>
    <w:rsid w:val="00546B96"/>
    <w:rsid w:val="00546BC5"/>
    <w:rsid w:val="00546D30"/>
    <w:rsid w:val="00546E97"/>
    <w:rsid w:val="00546F46"/>
    <w:rsid w:val="00546F65"/>
    <w:rsid w:val="0054705F"/>
    <w:rsid w:val="00547086"/>
    <w:rsid w:val="00547114"/>
    <w:rsid w:val="005471B7"/>
    <w:rsid w:val="005472C6"/>
    <w:rsid w:val="00547417"/>
    <w:rsid w:val="005474C6"/>
    <w:rsid w:val="00547647"/>
    <w:rsid w:val="0054766C"/>
    <w:rsid w:val="00547AAE"/>
    <w:rsid w:val="00547B52"/>
    <w:rsid w:val="00547BDD"/>
    <w:rsid w:val="00547C74"/>
    <w:rsid w:val="00547D8F"/>
    <w:rsid w:val="00547E77"/>
    <w:rsid w:val="00547FAF"/>
    <w:rsid w:val="00547FEF"/>
    <w:rsid w:val="00550005"/>
    <w:rsid w:val="005501CA"/>
    <w:rsid w:val="0055041D"/>
    <w:rsid w:val="00550675"/>
    <w:rsid w:val="00550729"/>
    <w:rsid w:val="00550736"/>
    <w:rsid w:val="0055077E"/>
    <w:rsid w:val="005507F5"/>
    <w:rsid w:val="005507FA"/>
    <w:rsid w:val="005508E8"/>
    <w:rsid w:val="00550C24"/>
    <w:rsid w:val="00550E43"/>
    <w:rsid w:val="00551041"/>
    <w:rsid w:val="0055132F"/>
    <w:rsid w:val="00551448"/>
    <w:rsid w:val="00551635"/>
    <w:rsid w:val="005516CC"/>
    <w:rsid w:val="005516D3"/>
    <w:rsid w:val="005518F2"/>
    <w:rsid w:val="00551A10"/>
    <w:rsid w:val="00551CD5"/>
    <w:rsid w:val="0055207D"/>
    <w:rsid w:val="005520E8"/>
    <w:rsid w:val="0055234B"/>
    <w:rsid w:val="00552665"/>
    <w:rsid w:val="005527A7"/>
    <w:rsid w:val="00552D57"/>
    <w:rsid w:val="00552E13"/>
    <w:rsid w:val="00552EB6"/>
    <w:rsid w:val="00552EF7"/>
    <w:rsid w:val="00552F24"/>
    <w:rsid w:val="00553172"/>
    <w:rsid w:val="005532B7"/>
    <w:rsid w:val="005532DD"/>
    <w:rsid w:val="00553358"/>
    <w:rsid w:val="00553A14"/>
    <w:rsid w:val="00553B99"/>
    <w:rsid w:val="00553D9E"/>
    <w:rsid w:val="00553F66"/>
    <w:rsid w:val="00554252"/>
    <w:rsid w:val="0055431B"/>
    <w:rsid w:val="00554342"/>
    <w:rsid w:val="0055443C"/>
    <w:rsid w:val="00554495"/>
    <w:rsid w:val="005544C6"/>
    <w:rsid w:val="0055451A"/>
    <w:rsid w:val="005549BB"/>
    <w:rsid w:val="00554A0A"/>
    <w:rsid w:val="00554B6F"/>
    <w:rsid w:val="00554CCC"/>
    <w:rsid w:val="00554E5C"/>
    <w:rsid w:val="0055508D"/>
    <w:rsid w:val="0055510D"/>
    <w:rsid w:val="00555203"/>
    <w:rsid w:val="00555286"/>
    <w:rsid w:val="005555B3"/>
    <w:rsid w:val="0055591B"/>
    <w:rsid w:val="00555968"/>
    <w:rsid w:val="00555A7F"/>
    <w:rsid w:val="00555A84"/>
    <w:rsid w:val="00555C3D"/>
    <w:rsid w:val="00555DA4"/>
    <w:rsid w:val="005560E2"/>
    <w:rsid w:val="00556180"/>
    <w:rsid w:val="00556258"/>
    <w:rsid w:val="005563DE"/>
    <w:rsid w:val="005563FC"/>
    <w:rsid w:val="005564D5"/>
    <w:rsid w:val="005564D6"/>
    <w:rsid w:val="005565A1"/>
    <w:rsid w:val="0055662B"/>
    <w:rsid w:val="0055683C"/>
    <w:rsid w:val="00556C2C"/>
    <w:rsid w:val="00556DD2"/>
    <w:rsid w:val="00556F43"/>
    <w:rsid w:val="00556FE9"/>
    <w:rsid w:val="005570AB"/>
    <w:rsid w:val="005570EB"/>
    <w:rsid w:val="005571EC"/>
    <w:rsid w:val="0055738D"/>
    <w:rsid w:val="0055740C"/>
    <w:rsid w:val="0055764F"/>
    <w:rsid w:val="005576C7"/>
    <w:rsid w:val="0055782F"/>
    <w:rsid w:val="00557A9E"/>
    <w:rsid w:val="00557AC3"/>
    <w:rsid w:val="00557AD2"/>
    <w:rsid w:val="00557CA7"/>
    <w:rsid w:val="00557EB6"/>
    <w:rsid w:val="00560195"/>
    <w:rsid w:val="005601CF"/>
    <w:rsid w:val="0056021D"/>
    <w:rsid w:val="0056037F"/>
    <w:rsid w:val="00560643"/>
    <w:rsid w:val="00560817"/>
    <w:rsid w:val="005608CB"/>
    <w:rsid w:val="00560A36"/>
    <w:rsid w:val="00560D59"/>
    <w:rsid w:val="00560F37"/>
    <w:rsid w:val="00561018"/>
    <w:rsid w:val="00561033"/>
    <w:rsid w:val="005610BD"/>
    <w:rsid w:val="00561244"/>
    <w:rsid w:val="005614BB"/>
    <w:rsid w:val="00561760"/>
    <w:rsid w:val="005619D1"/>
    <w:rsid w:val="00561AA4"/>
    <w:rsid w:val="00561BF2"/>
    <w:rsid w:val="00561BF6"/>
    <w:rsid w:val="00561DDE"/>
    <w:rsid w:val="00561DF8"/>
    <w:rsid w:val="00561E0E"/>
    <w:rsid w:val="00561EFE"/>
    <w:rsid w:val="00561F6A"/>
    <w:rsid w:val="00561F6D"/>
    <w:rsid w:val="00562007"/>
    <w:rsid w:val="00562048"/>
    <w:rsid w:val="005624D9"/>
    <w:rsid w:val="005628AB"/>
    <w:rsid w:val="005629B3"/>
    <w:rsid w:val="00562ACC"/>
    <w:rsid w:val="00562BA0"/>
    <w:rsid w:val="00562BBA"/>
    <w:rsid w:val="00562CB9"/>
    <w:rsid w:val="00562D56"/>
    <w:rsid w:val="00562F17"/>
    <w:rsid w:val="00562FDE"/>
    <w:rsid w:val="00563026"/>
    <w:rsid w:val="00563261"/>
    <w:rsid w:val="0056328B"/>
    <w:rsid w:val="00563343"/>
    <w:rsid w:val="00563425"/>
    <w:rsid w:val="005636E5"/>
    <w:rsid w:val="0056378A"/>
    <w:rsid w:val="005637AA"/>
    <w:rsid w:val="0056385C"/>
    <w:rsid w:val="0056393D"/>
    <w:rsid w:val="00563953"/>
    <w:rsid w:val="00563AF8"/>
    <w:rsid w:val="00563BFA"/>
    <w:rsid w:val="00563CB7"/>
    <w:rsid w:val="00563CD0"/>
    <w:rsid w:val="00563D83"/>
    <w:rsid w:val="00563EB5"/>
    <w:rsid w:val="005642F7"/>
    <w:rsid w:val="00564536"/>
    <w:rsid w:val="00564577"/>
    <w:rsid w:val="00564599"/>
    <w:rsid w:val="005647FA"/>
    <w:rsid w:val="0056496E"/>
    <w:rsid w:val="0056498D"/>
    <w:rsid w:val="00564A2A"/>
    <w:rsid w:val="00564A50"/>
    <w:rsid w:val="00564ADB"/>
    <w:rsid w:val="00564B0C"/>
    <w:rsid w:val="00564B6C"/>
    <w:rsid w:val="00564B9A"/>
    <w:rsid w:val="00564C12"/>
    <w:rsid w:val="00564C70"/>
    <w:rsid w:val="00564E81"/>
    <w:rsid w:val="00564F14"/>
    <w:rsid w:val="00564F77"/>
    <w:rsid w:val="00565054"/>
    <w:rsid w:val="00565097"/>
    <w:rsid w:val="005650DB"/>
    <w:rsid w:val="005651DE"/>
    <w:rsid w:val="005654CF"/>
    <w:rsid w:val="00565589"/>
    <w:rsid w:val="00565694"/>
    <w:rsid w:val="00565719"/>
    <w:rsid w:val="00565737"/>
    <w:rsid w:val="005657CD"/>
    <w:rsid w:val="00565871"/>
    <w:rsid w:val="00565A5B"/>
    <w:rsid w:val="00565AD4"/>
    <w:rsid w:val="00565B93"/>
    <w:rsid w:val="00565CAE"/>
    <w:rsid w:val="00565EA4"/>
    <w:rsid w:val="00565EAE"/>
    <w:rsid w:val="00565EFB"/>
    <w:rsid w:val="00565F0B"/>
    <w:rsid w:val="00565FCF"/>
    <w:rsid w:val="00566108"/>
    <w:rsid w:val="005663FE"/>
    <w:rsid w:val="00566569"/>
    <w:rsid w:val="005667E3"/>
    <w:rsid w:val="00566831"/>
    <w:rsid w:val="00566855"/>
    <w:rsid w:val="005668E9"/>
    <w:rsid w:val="005669C6"/>
    <w:rsid w:val="00566A27"/>
    <w:rsid w:val="00566AC5"/>
    <w:rsid w:val="00566B29"/>
    <w:rsid w:val="00566BD1"/>
    <w:rsid w:val="00566F7C"/>
    <w:rsid w:val="005670CC"/>
    <w:rsid w:val="00567104"/>
    <w:rsid w:val="005671CC"/>
    <w:rsid w:val="005671E9"/>
    <w:rsid w:val="00567282"/>
    <w:rsid w:val="005672D3"/>
    <w:rsid w:val="0056752C"/>
    <w:rsid w:val="005675D7"/>
    <w:rsid w:val="005676DB"/>
    <w:rsid w:val="0056776A"/>
    <w:rsid w:val="0056792A"/>
    <w:rsid w:val="005679EF"/>
    <w:rsid w:val="005679F8"/>
    <w:rsid w:val="00567AC7"/>
    <w:rsid w:val="00567BF7"/>
    <w:rsid w:val="00567D46"/>
    <w:rsid w:val="00567D88"/>
    <w:rsid w:val="00567ED2"/>
    <w:rsid w:val="00567F91"/>
    <w:rsid w:val="00570100"/>
    <w:rsid w:val="00570135"/>
    <w:rsid w:val="005703C5"/>
    <w:rsid w:val="00570490"/>
    <w:rsid w:val="00570511"/>
    <w:rsid w:val="005706F0"/>
    <w:rsid w:val="0057085E"/>
    <w:rsid w:val="005709CC"/>
    <w:rsid w:val="00570A18"/>
    <w:rsid w:val="00570BA6"/>
    <w:rsid w:val="00570C14"/>
    <w:rsid w:val="00570D8F"/>
    <w:rsid w:val="00570DCD"/>
    <w:rsid w:val="00570E34"/>
    <w:rsid w:val="00570ED6"/>
    <w:rsid w:val="00570F6E"/>
    <w:rsid w:val="00571097"/>
    <w:rsid w:val="0057119A"/>
    <w:rsid w:val="00571236"/>
    <w:rsid w:val="00571368"/>
    <w:rsid w:val="00571793"/>
    <w:rsid w:val="0057189B"/>
    <w:rsid w:val="00571C6B"/>
    <w:rsid w:val="00571D00"/>
    <w:rsid w:val="00571D2C"/>
    <w:rsid w:val="00571D37"/>
    <w:rsid w:val="00571E15"/>
    <w:rsid w:val="00571F33"/>
    <w:rsid w:val="0057200C"/>
    <w:rsid w:val="00572160"/>
    <w:rsid w:val="005725C2"/>
    <w:rsid w:val="00572A6A"/>
    <w:rsid w:val="00572A9E"/>
    <w:rsid w:val="00572D60"/>
    <w:rsid w:val="00572EE7"/>
    <w:rsid w:val="00573132"/>
    <w:rsid w:val="00573306"/>
    <w:rsid w:val="005733AE"/>
    <w:rsid w:val="005735C2"/>
    <w:rsid w:val="005735E3"/>
    <w:rsid w:val="00573695"/>
    <w:rsid w:val="00573865"/>
    <w:rsid w:val="00573B0D"/>
    <w:rsid w:val="00573C1D"/>
    <w:rsid w:val="00573D34"/>
    <w:rsid w:val="00573F53"/>
    <w:rsid w:val="00574026"/>
    <w:rsid w:val="00574054"/>
    <w:rsid w:val="005742BE"/>
    <w:rsid w:val="00574306"/>
    <w:rsid w:val="005743A6"/>
    <w:rsid w:val="005744D0"/>
    <w:rsid w:val="005744F3"/>
    <w:rsid w:val="0057479F"/>
    <w:rsid w:val="005747D5"/>
    <w:rsid w:val="00574883"/>
    <w:rsid w:val="00574A9C"/>
    <w:rsid w:val="00574D9D"/>
    <w:rsid w:val="00574F0B"/>
    <w:rsid w:val="005753A7"/>
    <w:rsid w:val="00575545"/>
    <w:rsid w:val="00575557"/>
    <w:rsid w:val="00575587"/>
    <w:rsid w:val="005756E9"/>
    <w:rsid w:val="00575709"/>
    <w:rsid w:val="00575736"/>
    <w:rsid w:val="00575755"/>
    <w:rsid w:val="00575B1F"/>
    <w:rsid w:val="00575B32"/>
    <w:rsid w:val="00575BE0"/>
    <w:rsid w:val="00575D20"/>
    <w:rsid w:val="00575E46"/>
    <w:rsid w:val="00575FAD"/>
    <w:rsid w:val="00576476"/>
    <w:rsid w:val="005765E2"/>
    <w:rsid w:val="0057669B"/>
    <w:rsid w:val="0057676C"/>
    <w:rsid w:val="005767FA"/>
    <w:rsid w:val="005768B0"/>
    <w:rsid w:val="00576927"/>
    <w:rsid w:val="00576950"/>
    <w:rsid w:val="00576960"/>
    <w:rsid w:val="00576AEA"/>
    <w:rsid w:val="00576C17"/>
    <w:rsid w:val="00576D3B"/>
    <w:rsid w:val="00576D4C"/>
    <w:rsid w:val="00576DD5"/>
    <w:rsid w:val="00576E64"/>
    <w:rsid w:val="0057732C"/>
    <w:rsid w:val="00577386"/>
    <w:rsid w:val="00577471"/>
    <w:rsid w:val="005775D9"/>
    <w:rsid w:val="00577618"/>
    <w:rsid w:val="0057763A"/>
    <w:rsid w:val="0057769C"/>
    <w:rsid w:val="0057792E"/>
    <w:rsid w:val="00577B06"/>
    <w:rsid w:val="00577B9F"/>
    <w:rsid w:val="00577BD9"/>
    <w:rsid w:val="00577C51"/>
    <w:rsid w:val="005800B0"/>
    <w:rsid w:val="005800E3"/>
    <w:rsid w:val="005803E3"/>
    <w:rsid w:val="005805A4"/>
    <w:rsid w:val="005805D7"/>
    <w:rsid w:val="0058072D"/>
    <w:rsid w:val="0058076C"/>
    <w:rsid w:val="00580790"/>
    <w:rsid w:val="00580D28"/>
    <w:rsid w:val="00581016"/>
    <w:rsid w:val="00581054"/>
    <w:rsid w:val="00581087"/>
    <w:rsid w:val="00581166"/>
    <w:rsid w:val="0058116B"/>
    <w:rsid w:val="0058139A"/>
    <w:rsid w:val="0058143E"/>
    <w:rsid w:val="0058156F"/>
    <w:rsid w:val="005815F3"/>
    <w:rsid w:val="00581763"/>
    <w:rsid w:val="005818A7"/>
    <w:rsid w:val="00581CD1"/>
    <w:rsid w:val="00581D2F"/>
    <w:rsid w:val="00581E15"/>
    <w:rsid w:val="00582077"/>
    <w:rsid w:val="005823E1"/>
    <w:rsid w:val="00582429"/>
    <w:rsid w:val="00582573"/>
    <w:rsid w:val="00582634"/>
    <w:rsid w:val="0058272D"/>
    <w:rsid w:val="0058275F"/>
    <w:rsid w:val="00582893"/>
    <w:rsid w:val="005828C8"/>
    <w:rsid w:val="0058291F"/>
    <w:rsid w:val="00582A42"/>
    <w:rsid w:val="00582A52"/>
    <w:rsid w:val="00582AFC"/>
    <w:rsid w:val="00582C2A"/>
    <w:rsid w:val="00582E94"/>
    <w:rsid w:val="00583027"/>
    <w:rsid w:val="00583147"/>
    <w:rsid w:val="005831DE"/>
    <w:rsid w:val="0058333F"/>
    <w:rsid w:val="005834BF"/>
    <w:rsid w:val="00583500"/>
    <w:rsid w:val="005835B4"/>
    <w:rsid w:val="0058362B"/>
    <w:rsid w:val="00583897"/>
    <w:rsid w:val="00583997"/>
    <w:rsid w:val="00583A88"/>
    <w:rsid w:val="00583A98"/>
    <w:rsid w:val="00583D0E"/>
    <w:rsid w:val="00584347"/>
    <w:rsid w:val="0058438F"/>
    <w:rsid w:val="005844FB"/>
    <w:rsid w:val="0058475D"/>
    <w:rsid w:val="00584CC9"/>
    <w:rsid w:val="00584D6F"/>
    <w:rsid w:val="00584DB1"/>
    <w:rsid w:val="00584F50"/>
    <w:rsid w:val="0058501C"/>
    <w:rsid w:val="0058502F"/>
    <w:rsid w:val="00585073"/>
    <w:rsid w:val="0058519D"/>
    <w:rsid w:val="00585217"/>
    <w:rsid w:val="00585427"/>
    <w:rsid w:val="00585458"/>
    <w:rsid w:val="005855A6"/>
    <w:rsid w:val="00585693"/>
    <w:rsid w:val="005857A9"/>
    <w:rsid w:val="00585896"/>
    <w:rsid w:val="00585953"/>
    <w:rsid w:val="00585CBE"/>
    <w:rsid w:val="00585E99"/>
    <w:rsid w:val="0058609D"/>
    <w:rsid w:val="005860C8"/>
    <w:rsid w:val="00586338"/>
    <w:rsid w:val="0058659E"/>
    <w:rsid w:val="005865D6"/>
    <w:rsid w:val="00586662"/>
    <w:rsid w:val="00586778"/>
    <w:rsid w:val="00586CF8"/>
    <w:rsid w:val="00586D9D"/>
    <w:rsid w:val="00586DDE"/>
    <w:rsid w:val="005871F6"/>
    <w:rsid w:val="0058726D"/>
    <w:rsid w:val="00587490"/>
    <w:rsid w:val="0058779A"/>
    <w:rsid w:val="00587922"/>
    <w:rsid w:val="00587959"/>
    <w:rsid w:val="00587A26"/>
    <w:rsid w:val="00587CBE"/>
    <w:rsid w:val="00587EC6"/>
    <w:rsid w:val="00587F5D"/>
    <w:rsid w:val="0059013A"/>
    <w:rsid w:val="00590302"/>
    <w:rsid w:val="005905F0"/>
    <w:rsid w:val="00590777"/>
    <w:rsid w:val="00590831"/>
    <w:rsid w:val="0059086F"/>
    <w:rsid w:val="00590A83"/>
    <w:rsid w:val="00590C30"/>
    <w:rsid w:val="00590CF4"/>
    <w:rsid w:val="00590E7A"/>
    <w:rsid w:val="00591009"/>
    <w:rsid w:val="0059104B"/>
    <w:rsid w:val="00591495"/>
    <w:rsid w:val="005914D6"/>
    <w:rsid w:val="00591563"/>
    <w:rsid w:val="00591595"/>
    <w:rsid w:val="005916A2"/>
    <w:rsid w:val="00591782"/>
    <w:rsid w:val="005917E0"/>
    <w:rsid w:val="00591AFB"/>
    <w:rsid w:val="00591B7F"/>
    <w:rsid w:val="00591C81"/>
    <w:rsid w:val="00591C90"/>
    <w:rsid w:val="00591DDF"/>
    <w:rsid w:val="00591DE7"/>
    <w:rsid w:val="00591DF5"/>
    <w:rsid w:val="00591E94"/>
    <w:rsid w:val="00591E9D"/>
    <w:rsid w:val="00591FE8"/>
    <w:rsid w:val="00592227"/>
    <w:rsid w:val="0059223F"/>
    <w:rsid w:val="005922FE"/>
    <w:rsid w:val="00592527"/>
    <w:rsid w:val="00592665"/>
    <w:rsid w:val="005926B1"/>
    <w:rsid w:val="00592753"/>
    <w:rsid w:val="005927CA"/>
    <w:rsid w:val="005927E5"/>
    <w:rsid w:val="0059285A"/>
    <w:rsid w:val="00592A02"/>
    <w:rsid w:val="00592A78"/>
    <w:rsid w:val="00592B56"/>
    <w:rsid w:val="00592B63"/>
    <w:rsid w:val="00592D31"/>
    <w:rsid w:val="00592DD4"/>
    <w:rsid w:val="00592E1E"/>
    <w:rsid w:val="00592FC3"/>
    <w:rsid w:val="005930CC"/>
    <w:rsid w:val="00593151"/>
    <w:rsid w:val="00593193"/>
    <w:rsid w:val="005931F3"/>
    <w:rsid w:val="00593488"/>
    <w:rsid w:val="005935F5"/>
    <w:rsid w:val="00593604"/>
    <w:rsid w:val="005936D1"/>
    <w:rsid w:val="005936EB"/>
    <w:rsid w:val="00593A7C"/>
    <w:rsid w:val="00593BD3"/>
    <w:rsid w:val="00593DD0"/>
    <w:rsid w:val="00593DD1"/>
    <w:rsid w:val="00594231"/>
    <w:rsid w:val="00594348"/>
    <w:rsid w:val="0059455C"/>
    <w:rsid w:val="00594690"/>
    <w:rsid w:val="0059481E"/>
    <w:rsid w:val="005948C2"/>
    <w:rsid w:val="0059490A"/>
    <w:rsid w:val="00594A4B"/>
    <w:rsid w:val="00594A8E"/>
    <w:rsid w:val="00594B4A"/>
    <w:rsid w:val="00594C68"/>
    <w:rsid w:val="00594D59"/>
    <w:rsid w:val="00594D93"/>
    <w:rsid w:val="00594EAE"/>
    <w:rsid w:val="005950F9"/>
    <w:rsid w:val="00595116"/>
    <w:rsid w:val="005952D7"/>
    <w:rsid w:val="00595328"/>
    <w:rsid w:val="00595337"/>
    <w:rsid w:val="0059538F"/>
    <w:rsid w:val="00595458"/>
    <w:rsid w:val="00595593"/>
    <w:rsid w:val="005956DD"/>
    <w:rsid w:val="00595735"/>
    <w:rsid w:val="0059576A"/>
    <w:rsid w:val="0059586D"/>
    <w:rsid w:val="00595953"/>
    <w:rsid w:val="00595F2F"/>
    <w:rsid w:val="00595F70"/>
    <w:rsid w:val="00595FB8"/>
    <w:rsid w:val="0059611A"/>
    <w:rsid w:val="005966DE"/>
    <w:rsid w:val="005968F2"/>
    <w:rsid w:val="00596A7A"/>
    <w:rsid w:val="00596AA7"/>
    <w:rsid w:val="00596B1B"/>
    <w:rsid w:val="00596B40"/>
    <w:rsid w:val="00596C56"/>
    <w:rsid w:val="00596C5D"/>
    <w:rsid w:val="00596DBF"/>
    <w:rsid w:val="00596EE8"/>
    <w:rsid w:val="00596FD1"/>
    <w:rsid w:val="00597043"/>
    <w:rsid w:val="005970B2"/>
    <w:rsid w:val="00597561"/>
    <w:rsid w:val="005975AF"/>
    <w:rsid w:val="005977A4"/>
    <w:rsid w:val="00597ADB"/>
    <w:rsid w:val="00597C15"/>
    <w:rsid w:val="00597F5B"/>
    <w:rsid w:val="00597FD2"/>
    <w:rsid w:val="00597FEF"/>
    <w:rsid w:val="005A00A4"/>
    <w:rsid w:val="005A00B8"/>
    <w:rsid w:val="005A0106"/>
    <w:rsid w:val="005A02E4"/>
    <w:rsid w:val="005A0421"/>
    <w:rsid w:val="005A0489"/>
    <w:rsid w:val="005A0608"/>
    <w:rsid w:val="005A073E"/>
    <w:rsid w:val="005A0833"/>
    <w:rsid w:val="005A08D9"/>
    <w:rsid w:val="005A091B"/>
    <w:rsid w:val="005A0B13"/>
    <w:rsid w:val="005A0BAD"/>
    <w:rsid w:val="005A0D06"/>
    <w:rsid w:val="005A0E03"/>
    <w:rsid w:val="005A0EF7"/>
    <w:rsid w:val="005A103A"/>
    <w:rsid w:val="005A12BA"/>
    <w:rsid w:val="005A14A2"/>
    <w:rsid w:val="005A15E1"/>
    <w:rsid w:val="005A16DD"/>
    <w:rsid w:val="005A16FB"/>
    <w:rsid w:val="005A1737"/>
    <w:rsid w:val="005A1A81"/>
    <w:rsid w:val="005A1B90"/>
    <w:rsid w:val="005A1B94"/>
    <w:rsid w:val="005A1E53"/>
    <w:rsid w:val="005A20AA"/>
    <w:rsid w:val="005A20ED"/>
    <w:rsid w:val="005A2286"/>
    <w:rsid w:val="005A231F"/>
    <w:rsid w:val="005A242B"/>
    <w:rsid w:val="005A24D7"/>
    <w:rsid w:val="005A258F"/>
    <w:rsid w:val="005A26CC"/>
    <w:rsid w:val="005A27C0"/>
    <w:rsid w:val="005A2817"/>
    <w:rsid w:val="005A2A4A"/>
    <w:rsid w:val="005A2AA6"/>
    <w:rsid w:val="005A2AFD"/>
    <w:rsid w:val="005A2B2A"/>
    <w:rsid w:val="005A2B5E"/>
    <w:rsid w:val="005A2C30"/>
    <w:rsid w:val="005A2E52"/>
    <w:rsid w:val="005A2F03"/>
    <w:rsid w:val="005A2F42"/>
    <w:rsid w:val="005A3157"/>
    <w:rsid w:val="005A3337"/>
    <w:rsid w:val="005A3346"/>
    <w:rsid w:val="005A334E"/>
    <w:rsid w:val="005A3521"/>
    <w:rsid w:val="005A36D9"/>
    <w:rsid w:val="005A376C"/>
    <w:rsid w:val="005A37A0"/>
    <w:rsid w:val="005A3A3C"/>
    <w:rsid w:val="005A3A49"/>
    <w:rsid w:val="005A3BF0"/>
    <w:rsid w:val="005A3DE1"/>
    <w:rsid w:val="005A4422"/>
    <w:rsid w:val="005A4770"/>
    <w:rsid w:val="005A4881"/>
    <w:rsid w:val="005A4A56"/>
    <w:rsid w:val="005A4AB5"/>
    <w:rsid w:val="005A4BA0"/>
    <w:rsid w:val="005A4BD7"/>
    <w:rsid w:val="005A4C71"/>
    <w:rsid w:val="005A4C9F"/>
    <w:rsid w:val="005A4D28"/>
    <w:rsid w:val="005A4FE4"/>
    <w:rsid w:val="005A50B9"/>
    <w:rsid w:val="005A52BD"/>
    <w:rsid w:val="005A5345"/>
    <w:rsid w:val="005A5608"/>
    <w:rsid w:val="005A562E"/>
    <w:rsid w:val="005A5710"/>
    <w:rsid w:val="005A58D8"/>
    <w:rsid w:val="005A5901"/>
    <w:rsid w:val="005A5917"/>
    <w:rsid w:val="005A5A62"/>
    <w:rsid w:val="005A5B1B"/>
    <w:rsid w:val="005A5DAD"/>
    <w:rsid w:val="005A5DDD"/>
    <w:rsid w:val="005A60A7"/>
    <w:rsid w:val="005A6318"/>
    <w:rsid w:val="005A6417"/>
    <w:rsid w:val="005A65D0"/>
    <w:rsid w:val="005A665F"/>
    <w:rsid w:val="005A669A"/>
    <w:rsid w:val="005A67A3"/>
    <w:rsid w:val="005A6998"/>
    <w:rsid w:val="005A699B"/>
    <w:rsid w:val="005A6A55"/>
    <w:rsid w:val="005A6C05"/>
    <w:rsid w:val="005A6E6F"/>
    <w:rsid w:val="005A6EB4"/>
    <w:rsid w:val="005A6F93"/>
    <w:rsid w:val="005A7002"/>
    <w:rsid w:val="005A70BC"/>
    <w:rsid w:val="005A745D"/>
    <w:rsid w:val="005A74C7"/>
    <w:rsid w:val="005A7652"/>
    <w:rsid w:val="005A7685"/>
    <w:rsid w:val="005A7720"/>
    <w:rsid w:val="005A78C6"/>
    <w:rsid w:val="005A7AC7"/>
    <w:rsid w:val="005A7CD3"/>
    <w:rsid w:val="005A7D96"/>
    <w:rsid w:val="005A7ECB"/>
    <w:rsid w:val="005A7FEC"/>
    <w:rsid w:val="005B0072"/>
    <w:rsid w:val="005B0115"/>
    <w:rsid w:val="005B018E"/>
    <w:rsid w:val="005B05AB"/>
    <w:rsid w:val="005B0774"/>
    <w:rsid w:val="005B0A17"/>
    <w:rsid w:val="005B0B7E"/>
    <w:rsid w:val="005B0BAB"/>
    <w:rsid w:val="005B0D0E"/>
    <w:rsid w:val="005B0D47"/>
    <w:rsid w:val="005B0DD0"/>
    <w:rsid w:val="005B0F01"/>
    <w:rsid w:val="005B0F45"/>
    <w:rsid w:val="005B0F6C"/>
    <w:rsid w:val="005B1011"/>
    <w:rsid w:val="005B1147"/>
    <w:rsid w:val="005B11E6"/>
    <w:rsid w:val="005B1443"/>
    <w:rsid w:val="005B1466"/>
    <w:rsid w:val="005B1469"/>
    <w:rsid w:val="005B15FB"/>
    <w:rsid w:val="005B178B"/>
    <w:rsid w:val="005B1A09"/>
    <w:rsid w:val="005B1A8C"/>
    <w:rsid w:val="005B1AD6"/>
    <w:rsid w:val="005B1BD2"/>
    <w:rsid w:val="005B230F"/>
    <w:rsid w:val="005B23D1"/>
    <w:rsid w:val="005B2487"/>
    <w:rsid w:val="005B260D"/>
    <w:rsid w:val="005B275B"/>
    <w:rsid w:val="005B27CB"/>
    <w:rsid w:val="005B27FE"/>
    <w:rsid w:val="005B2894"/>
    <w:rsid w:val="005B2A87"/>
    <w:rsid w:val="005B2EA3"/>
    <w:rsid w:val="005B3236"/>
    <w:rsid w:val="005B33AE"/>
    <w:rsid w:val="005B3614"/>
    <w:rsid w:val="005B3716"/>
    <w:rsid w:val="005B3720"/>
    <w:rsid w:val="005B38C2"/>
    <w:rsid w:val="005B38C8"/>
    <w:rsid w:val="005B3A97"/>
    <w:rsid w:val="005B3CDB"/>
    <w:rsid w:val="005B3DBE"/>
    <w:rsid w:val="005B3E33"/>
    <w:rsid w:val="005B3EE0"/>
    <w:rsid w:val="005B3EEF"/>
    <w:rsid w:val="005B3F0D"/>
    <w:rsid w:val="005B400A"/>
    <w:rsid w:val="005B42EC"/>
    <w:rsid w:val="005B43A8"/>
    <w:rsid w:val="005B444D"/>
    <w:rsid w:val="005B4524"/>
    <w:rsid w:val="005B4592"/>
    <w:rsid w:val="005B461D"/>
    <w:rsid w:val="005B461E"/>
    <w:rsid w:val="005B4675"/>
    <w:rsid w:val="005B46BB"/>
    <w:rsid w:val="005B4788"/>
    <w:rsid w:val="005B47A1"/>
    <w:rsid w:val="005B4A72"/>
    <w:rsid w:val="005B4AE1"/>
    <w:rsid w:val="005B4F8B"/>
    <w:rsid w:val="005B5035"/>
    <w:rsid w:val="005B5055"/>
    <w:rsid w:val="005B50A3"/>
    <w:rsid w:val="005B5476"/>
    <w:rsid w:val="005B55C4"/>
    <w:rsid w:val="005B56BD"/>
    <w:rsid w:val="005B5921"/>
    <w:rsid w:val="005B5DBF"/>
    <w:rsid w:val="005B631A"/>
    <w:rsid w:val="005B6438"/>
    <w:rsid w:val="005B648A"/>
    <w:rsid w:val="005B64E9"/>
    <w:rsid w:val="005B6635"/>
    <w:rsid w:val="005B667B"/>
    <w:rsid w:val="005B6785"/>
    <w:rsid w:val="005B6899"/>
    <w:rsid w:val="005B690C"/>
    <w:rsid w:val="005B6992"/>
    <w:rsid w:val="005B6A42"/>
    <w:rsid w:val="005B6B5F"/>
    <w:rsid w:val="005B6BB3"/>
    <w:rsid w:val="005B6BC8"/>
    <w:rsid w:val="005B6BF7"/>
    <w:rsid w:val="005B6C2A"/>
    <w:rsid w:val="005B6CBB"/>
    <w:rsid w:val="005B6D03"/>
    <w:rsid w:val="005B6D05"/>
    <w:rsid w:val="005B6E02"/>
    <w:rsid w:val="005B6EDC"/>
    <w:rsid w:val="005B6F60"/>
    <w:rsid w:val="005B7230"/>
    <w:rsid w:val="005B74D9"/>
    <w:rsid w:val="005B785D"/>
    <w:rsid w:val="005B7A4C"/>
    <w:rsid w:val="005B7A65"/>
    <w:rsid w:val="005B7AB0"/>
    <w:rsid w:val="005B7AE5"/>
    <w:rsid w:val="005B7AFD"/>
    <w:rsid w:val="005B7B74"/>
    <w:rsid w:val="005B7CFB"/>
    <w:rsid w:val="005B7ECB"/>
    <w:rsid w:val="005B7F64"/>
    <w:rsid w:val="005C01A5"/>
    <w:rsid w:val="005C0225"/>
    <w:rsid w:val="005C055D"/>
    <w:rsid w:val="005C05A6"/>
    <w:rsid w:val="005C0619"/>
    <w:rsid w:val="005C0B9E"/>
    <w:rsid w:val="005C0C31"/>
    <w:rsid w:val="005C0C58"/>
    <w:rsid w:val="005C0D4F"/>
    <w:rsid w:val="005C1144"/>
    <w:rsid w:val="005C1213"/>
    <w:rsid w:val="005C15BC"/>
    <w:rsid w:val="005C1798"/>
    <w:rsid w:val="005C17CF"/>
    <w:rsid w:val="005C1AD1"/>
    <w:rsid w:val="005C1DA9"/>
    <w:rsid w:val="005C1DF3"/>
    <w:rsid w:val="005C1FA9"/>
    <w:rsid w:val="005C20EE"/>
    <w:rsid w:val="005C24EA"/>
    <w:rsid w:val="005C254D"/>
    <w:rsid w:val="005C25F7"/>
    <w:rsid w:val="005C2637"/>
    <w:rsid w:val="005C272C"/>
    <w:rsid w:val="005C27AD"/>
    <w:rsid w:val="005C27F3"/>
    <w:rsid w:val="005C29F8"/>
    <w:rsid w:val="005C2AEC"/>
    <w:rsid w:val="005C2BF6"/>
    <w:rsid w:val="005C2CE3"/>
    <w:rsid w:val="005C2CEF"/>
    <w:rsid w:val="005C2D1E"/>
    <w:rsid w:val="005C2DE0"/>
    <w:rsid w:val="005C2E87"/>
    <w:rsid w:val="005C2FAE"/>
    <w:rsid w:val="005C3172"/>
    <w:rsid w:val="005C31F5"/>
    <w:rsid w:val="005C3479"/>
    <w:rsid w:val="005C3594"/>
    <w:rsid w:val="005C35D6"/>
    <w:rsid w:val="005C38CA"/>
    <w:rsid w:val="005C3A7D"/>
    <w:rsid w:val="005C3A84"/>
    <w:rsid w:val="005C3B01"/>
    <w:rsid w:val="005C3BC3"/>
    <w:rsid w:val="005C3BD7"/>
    <w:rsid w:val="005C3F10"/>
    <w:rsid w:val="005C3FFC"/>
    <w:rsid w:val="005C4135"/>
    <w:rsid w:val="005C4230"/>
    <w:rsid w:val="005C42F3"/>
    <w:rsid w:val="005C44A7"/>
    <w:rsid w:val="005C460C"/>
    <w:rsid w:val="005C4645"/>
    <w:rsid w:val="005C4934"/>
    <w:rsid w:val="005C49A9"/>
    <w:rsid w:val="005C4EAC"/>
    <w:rsid w:val="005C4F65"/>
    <w:rsid w:val="005C4F84"/>
    <w:rsid w:val="005C4FC2"/>
    <w:rsid w:val="005C4FE2"/>
    <w:rsid w:val="005C5224"/>
    <w:rsid w:val="005C53E8"/>
    <w:rsid w:val="005C565D"/>
    <w:rsid w:val="005C5DC7"/>
    <w:rsid w:val="005C5E53"/>
    <w:rsid w:val="005C5F43"/>
    <w:rsid w:val="005C60FF"/>
    <w:rsid w:val="005C619A"/>
    <w:rsid w:val="005C62FA"/>
    <w:rsid w:val="005C6326"/>
    <w:rsid w:val="005C639A"/>
    <w:rsid w:val="005C63E5"/>
    <w:rsid w:val="005C6410"/>
    <w:rsid w:val="005C6626"/>
    <w:rsid w:val="005C6730"/>
    <w:rsid w:val="005C6963"/>
    <w:rsid w:val="005C6A4A"/>
    <w:rsid w:val="005C6B47"/>
    <w:rsid w:val="005C6BBB"/>
    <w:rsid w:val="005C6D2D"/>
    <w:rsid w:val="005C6D7C"/>
    <w:rsid w:val="005C6EF2"/>
    <w:rsid w:val="005C72A2"/>
    <w:rsid w:val="005C732E"/>
    <w:rsid w:val="005C73DA"/>
    <w:rsid w:val="005C73F9"/>
    <w:rsid w:val="005C7507"/>
    <w:rsid w:val="005C75A7"/>
    <w:rsid w:val="005C75AE"/>
    <w:rsid w:val="005C7A6B"/>
    <w:rsid w:val="005C7D4C"/>
    <w:rsid w:val="005C7D69"/>
    <w:rsid w:val="005C7FEB"/>
    <w:rsid w:val="005D0251"/>
    <w:rsid w:val="005D02EB"/>
    <w:rsid w:val="005D03BC"/>
    <w:rsid w:val="005D0550"/>
    <w:rsid w:val="005D05EF"/>
    <w:rsid w:val="005D0816"/>
    <w:rsid w:val="005D086A"/>
    <w:rsid w:val="005D0ADD"/>
    <w:rsid w:val="005D0B9D"/>
    <w:rsid w:val="005D0C13"/>
    <w:rsid w:val="005D0CBE"/>
    <w:rsid w:val="005D0CBF"/>
    <w:rsid w:val="005D0D1A"/>
    <w:rsid w:val="005D0E62"/>
    <w:rsid w:val="005D0EC3"/>
    <w:rsid w:val="005D0EF9"/>
    <w:rsid w:val="005D0F4A"/>
    <w:rsid w:val="005D10FF"/>
    <w:rsid w:val="005D121B"/>
    <w:rsid w:val="005D1373"/>
    <w:rsid w:val="005D13DD"/>
    <w:rsid w:val="005D14AF"/>
    <w:rsid w:val="005D17F6"/>
    <w:rsid w:val="005D17FC"/>
    <w:rsid w:val="005D1919"/>
    <w:rsid w:val="005D194C"/>
    <w:rsid w:val="005D1EDC"/>
    <w:rsid w:val="005D1F3B"/>
    <w:rsid w:val="005D1FED"/>
    <w:rsid w:val="005D215F"/>
    <w:rsid w:val="005D21C1"/>
    <w:rsid w:val="005D23B5"/>
    <w:rsid w:val="005D2595"/>
    <w:rsid w:val="005D2693"/>
    <w:rsid w:val="005D28E5"/>
    <w:rsid w:val="005D29B8"/>
    <w:rsid w:val="005D2A6D"/>
    <w:rsid w:val="005D2ABF"/>
    <w:rsid w:val="005D2B50"/>
    <w:rsid w:val="005D2B7D"/>
    <w:rsid w:val="005D2C82"/>
    <w:rsid w:val="005D2CDD"/>
    <w:rsid w:val="005D305F"/>
    <w:rsid w:val="005D36F8"/>
    <w:rsid w:val="005D37BE"/>
    <w:rsid w:val="005D385E"/>
    <w:rsid w:val="005D38B5"/>
    <w:rsid w:val="005D38C9"/>
    <w:rsid w:val="005D3A18"/>
    <w:rsid w:val="005D3ADD"/>
    <w:rsid w:val="005D3B9A"/>
    <w:rsid w:val="005D3C39"/>
    <w:rsid w:val="005D3C93"/>
    <w:rsid w:val="005D3D13"/>
    <w:rsid w:val="005D3D15"/>
    <w:rsid w:val="005D3E0D"/>
    <w:rsid w:val="005D3E31"/>
    <w:rsid w:val="005D4136"/>
    <w:rsid w:val="005D41D6"/>
    <w:rsid w:val="005D435F"/>
    <w:rsid w:val="005D466E"/>
    <w:rsid w:val="005D49AB"/>
    <w:rsid w:val="005D4B57"/>
    <w:rsid w:val="005D4DCE"/>
    <w:rsid w:val="005D4F30"/>
    <w:rsid w:val="005D4F60"/>
    <w:rsid w:val="005D4FF7"/>
    <w:rsid w:val="005D4FF8"/>
    <w:rsid w:val="005D50F8"/>
    <w:rsid w:val="005D51AA"/>
    <w:rsid w:val="005D5265"/>
    <w:rsid w:val="005D542F"/>
    <w:rsid w:val="005D54F4"/>
    <w:rsid w:val="005D5656"/>
    <w:rsid w:val="005D5801"/>
    <w:rsid w:val="005D5A17"/>
    <w:rsid w:val="005D5AB5"/>
    <w:rsid w:val="005D5D76"/>
    <w:rsid w:val="005D5F55"/>
    <w:rsid w:val="005D6259"/>
    <w:rsid w:val="005D6482"/>
    <w:rsid w:val="005D6514"/>
    <w:rsid w:val="005D651D"/>
    <w:rsid w:val="005D66DE"/>
    <w:rsid w:val="005D6763"/>
    <w:rsid w:val="005D68D0"/>
    <w:rsid w:val="005D6917"/>
    <w:rsid w:val="005D6A00"/>
    <w:rsid w:val="005D6A43"/>
    <w:rsid w:val="005D6AD4"/>
    <w:rsid w:val="005D6C0F"/>
    <w:rsid w:val="005D6C1E"/>
    <w:rsid w:val="005D6CDA"/>
    <w:rsid w:val="005D70C4"/>
    <w:rsid w:val="005D7280"/>
    <w:rsid w:val="005D747D"/>
    <w:rsid w:val="005D759F"/>
    <w:rsid w:val="005D767C"/>
    <w:rsid w:val="005D776B"/>
    <w:rsid w:val="005D77F9"/>
    <w:rsid w:val="005D789E"/>
    <w:rsid w:val="005D7BE1"/>
    <w:rsid w:val="005D7D19"/>
    <w:rsid w:val="005D7FCE"/>
    <w:rsid w:val="005D7FDC"/>
    <w:rsid w:val="005E0534"/>
    <w:rsid w:val="005E058C"/>
    <w:rsid w:val="005E05C9"/>
    <w:rsid w:val="005E06E1"/>
    <w:rsid w:val="005E0874"/>
    <w:rsid w:val="005E099D"/>
    <w:rsid w:val="005E0A75"/>
    <w:rsid w:val="005E0C22"/>
    <w:rsid w:val="005E0C7B"/>
    <w:rsid w:val="005E0D0A"/>
    <w:rsid w:val="005E0D37"/>
    <w:rsid w:val="005E0E4C"/>
    <w:rsid w:val="005E0EC0"/>
    <w:rsid w:val="005E0FEE"/>
    <w:rsid w:val="005E1093"/>
    <w:rsid w:val="005E11F6"/>
    <w:rsid w:val="005E12B6"/>
    <w:rsid w:val="005E1393"/>
    <w:rsid w:val="005E15D5"/>
    <w:rsid w:val="005E18FC"/>
    <w:rsid w:val="005E1ABD"/>
    <w:rsid w:val="005E1B8E"/>
    <w:rsid w:val="005E1CA6"/>
    <w:rsid w:val="005E1CF6"/>
    <w:rsid w:val="005E1E61"/>
    <w:rsid w:val="005E1F38"/>
    <w:rsid w:val="005E205D"/>
    <w:rsid w:val="005E2062"/>
    <w:rsid w:val="005E2089"/>
    <w:rsid w:val="005E2282"/>
    <w:rsid w:val="005E2658"/>
    <w:rsid w:val="005E2799"/>
    <w:rsid w:val="005E2AA4"/>
    <w:rsid w:val="005E2AEE"/>
    <w:rsid w:val="005E2CE2"/>
    <w:rsid w:val="005E2D57"/>
    <w:rsid w:val="005E2D78"/>
    <w:rsid w:val="005E2DFF"/>
    <w:rsid w:val="005E3068"/>
    <w:rsid w:val="005E316B"/>
    <w:rsid w:val="005E31CE"/>
    <w:rsid w:val="005E321F"/>
    <w:rsid w:val="005E327B"/>
    <w:rsid w:val="005E32D1"/>
    <w:rsid w:val="005E3342"/>
    <w:rsid w:val="005E346F"/>
    <w:rsid w:val="005E3548"/>
    <w:rsid w:val="005E371E"/>
    <w:rsid w:val="005E392B"/>
    <w:rsid w:val="005E39DD"/>
    <w:rsid w:val="005E3BB2"/>
    <w:rsid w:val="005E3D93"/>
    <w:rsid w:val="005E4576"/>
    <w:rsid w:val="005E46BA"/>
    <w:rsid w:val="005E47FC"/>
    <w:rsid w:val="005E4867"/>
    <w:rsid w:val="005E490F"/>
    <w:rsid w:val="005E494C"/>
    <w:rsid w:val="005E4E69"/>
    <w:rsid w:val="005E5087"/>
    <w:rsid w:val="005E5132"/>
    <w:rsid w:val="005E51CF"/>
    <w:rsid w:val="005E525B"/>
    <w:rsid w:val="005E546F"/>
    <w:rsid w:val="005E5595"/>
    <w:rsid w:val="005E5759"/>
    <w:rsid w:val="005E5785"/>
    <w:rsid w:val="005E5797"/>
    <w:rsid w:val="005E57C2"/>
    <w:rsid w:val="005E5869"/>
    <w:rsid w:val="005E589E"/>
    <w:rsid w:val="005E592A"/>
    <w:rsid w:val="005E59BB"/>
    <w:rsid w:val="005E59D6"/>
    <w:rsid w:val="005E5A6E"/>
    <w:rsid w:val="005E5ADD"/>
    <w:rsid w:val="005E5C06"/>
    <w:rsid w:val="005E5C5F"/>
    <w:rsid w:val="005E5C66"/>
    <w:rsid w:val="005E5D9E"/>
    <w:rsid w:val="005E5DD7"/>
    <w:rsid w:val="005E5F88"/>
    <w:rsid w:val="005E5FA4"/>
    <w:rsid w:val="005E5FDA"/>
    <w:rsid w:val="005E60E2"/>
    <w:rsid w:val="005E6599"/>
    <w:rsid w:val="005E6617"/>
    <w:rsid w:val="005E66E6"/>
    <w:rsid w:val="005E68B9"/>
    <w:rsid w:val="005E6984"/>
    <w:rsid w:val="005E69C8"/>
    <w:rsid w:val="005E6BC2"/>
    <w:rsid w:val="005E6CBF"/>
    <w:rsid w:val="005E6F48"/>
    <w:rsid w:val="005E6F52"/>
    <w:rsid w:val="005E7094"/>
    <w:rsid w:val="005E723D"/>
    <w:rsid w:val="005E723F"/>
    <w:rsid w:val="005E7360"/>
    <w:rsid w:val="005E75D6"/>
    <w:rsid w:val="005E7625"/>
    <w:rsid w:val="005E764D"/>
    <w:rsid w:val="005E7650"/>
    <w:rsid w:val="005E785D"/>
    <w:rsid w:val="005E787A"/>
    <w:rsid w:val="005E796F"/>
    <w:rsid w:val="005E7A7A"/>
    <w:rsid w:val="005E7AD6"/>
    <w:rsid w:val="005E7B57"/>
    <w:rsid w:val="005E7BD7"/>
    <w:rsid w:val="005E7CB6"/>
    <w:rsid w:val="005E7D42"/>
    <w:rsid w:val="005E7E8C"/>
    <w:rsid w:val="005E7F4C"/>
    <w:rsid w:val="005E7F4F"/>
    <w:rsid w:val="005F00D5"/>
    <w:rsid w:val="005F0148"/>
    <w:rsid w:val="005F057A"/>
    <w:rsid w:val="005F067B"/>
    <w:rsid w:val="005F08A9"/>
    <w:rsid w:val="005F090C"/>
    <w:rsid w:val="005F0E16"/>
    <w:rsid w:val="005F0FE6"/>
    <w:rsid w:val="005F1058"/>
    <w:rsid w:val="005F121C"/>
    <w:rsid w:val="005F127F"/>
    <w:rsid w:val="005F12DA"/>
    <w:rsid w:val="005F1331"/>
    <w:rsid w:val="005F146C"/>
    <w:rsid w:val="005F16E5"/>
    <w:rsid w:val="005F179F"/>
    <w:rsid w:val="005F18C0"/>
    <w:rsid w:val="005F198B"/>
    <w:rsid w:val="005F19C2"/>
    <w:rsid w:val="005F1A7A"/>
    <w:rsid w:val="005F1C10"/>
    <w:rsid w:val="005F1DE7"/>
    <w:rsid w:val="005F201D"/>
    <w:rsid w:val="005F20BB"/>
    <w:rsid w:val="005F2640"/>
    <w:rsid w:val="005F2728"/>
    <w:rsid w:val="005F297A"/>
    <w:rsid w:val="005F2A04"/>
    <w:rsid w:val="005F2A12"/>
    <w:rsid w:val="005F2B1D"/>
    <w:rsid w:val="005F2C47"/>
    <w:rsid w:val="005F2F9C"/>
    <w:rsid w:val="005F3013"/>
    <w:rsid w:val="005F3043"/>
    <w:rsid w:val="005F3056"/>
    <w:rsid w:val="005F317C"/>
    <w:rsid w:val="005F32B8"/>
    <w:rsid w:val="005F3301"/>
    <w:rsid w:val="005F3515"/>
    <w:rsid w:val="005F35C3"/>
    <w:rsid w:val="005F3730"/>
    <w:rsid w:val="005F3A98"/>
    <w:rsid w:val="005F3AF0"/>
    <w:rsid w:val="005F3B91"/>
    <w:rsid w:val="005F3CD1"/>
    <w:rsid w:val="005F3D44"/>
    <w:rsid w:val="005F4271"/>
    <w:rsid w:val="005F4276"/>
    <w:rsid w:val="005F43D6"/>
    <w:rsid w:val="005F44AE"/>
    <w:rsid w:val="005F4573"/>
    <w:rsid w:val="005F45A1"/>
    <w:rsid w:val="005F4760"/>
    <w:rsid w:val="005F482C"/>
    <w:rsid w:val="005F4923"/>
    <w:rsid w:val="005F4A37"/>
    <w:rsid w:val="005F4B87"/>
    <w:rsid w:val="005F4C60"/>
    <w:rsid w:val="005F4C82"/>
    <w:rsid w:val="005F4E0D"/>
    <w:rsid w:val="005F4E6A"/>
    <w:rsid w:val="005F4F35"/>
    <w:rsid w:val="005F4FC1"/>
    <w:rsid w:val="005F5373"/>
    <w:rsid w:val="005F549C"/>
    <w:rsid w:val="005F56D4"/>
    <w:rsid w:val="005F5754"/>
    <w:rsid w:val="005F5A1B"/>
    <w:rsid w:val="005F5A23"/>
    <w:rsid w:val="005F5CFF"/>
    <w:rsid w:val="005F5DB5"/>
    <w:rsid w:val="005F5E78"/>
    <w:rsid w:val="005F60A2"/>
    <w:rsid w:val="005F6313"/>
    <w:rsid w:val="005F6361"/>
    <w:rsid w:val="005F636B"/>
    <w:rsid w:val="005F645C"/>
    <w:rsid w:val="005F64CC"/>
    <w:rsid w:val="005F65E8"/>
    <w:rsid w:val="005F66C8"/>
    <w:rsid w:val="005F681C"/>
    <w:rsid w:val="005F6A43"/>
    <w:rsid w:val="005F6A9A"/>
    <w:rsid w:val="005F6AAA"/>
    <w:rsid w:val="005F6C0E"/>
    <w:rsid w:val="005F6C97"/>
    <w:rsid w:val="005F7139"/>
    <w:rsid w:val="005F7287"/>
    <w:rsid w:val="005F7358"/>
    <w:rsid w:val="005F73E9"/>
    <w:rsid w:val="005F753C"/>
    <w:rsid w:val="005F7560"/>
    <w:rsid w:val="005F762D"/>
    <w:rsid w:val="005F77E6"/>
    <w:rsid w:val="005F7A0A"/>
    <w:rsid w:val="005F7ACA"/>
    <w:rsid w:val="005F7D98"/>
    <w:rsid w:val="005F7F33"/>
    <w:rsid w:val="005F7FA9"/>
    <w:rsid w:val="00600145"/>
    <w:rsid w:val="0060016C"/>
    <w:rsid w:val="00600399"/>
    <w:rsid w:val="006004B0"/>
    <w:rsid w:val="00600600"/>
    <w:rsid w:val="0060064C"/>
    <w:rsid w:val="006006D5"/>
    <w:rsid w:val="00600756"/>
    <w:rsid w:val="0060097D"/>
    <w:rsid w:val="00600A8E"/>
    <w:rsid w:val="00600AE5"/>
    <w:rsid w:val="00600CEF"/>
    <w:rsid w:val="00600D7F"/>
    <w:rsid w:val="00600E06"/>
    <w:rsid w:val="00600E0A"/>
    <w:rsid w:val="0060114B"/>
    <w:rsid w:val="006011AF"/>
    <w:rsid w:val="006011E3"/>
    <w:rsid w:val="00601291"/>
    <w:rsid w:val="006013B4"/>
    <w:rsid w:val="00601433"/>
    <w:rsid w:val="006014FF"/>
    <w:rsid w:val="006015D7"/>
    <w:rsid w:val="006017F5"/>
    <w:rsid w:val="00601819"/>
    <w:rsid w:val="00601B57"/>
    <w:rsid w:val="00601BBF"/>
    <w:rsid w:val="00601E8E"/>
    <w:rsid w:val="00601EA4"/>
    <w:rsid w:val="00601F56"/>
    <w:rsid w:val="00601FDC"/>
    <w:rsid w:val="00602200"/>
    <w:rsid w:val="0060220E"/>
    <w:rsid w:val="00602247"/>
    <w:rsid w:val="00602277"/>
    <w:rsid w:val="006022FD"/>
    <w:rsid w:val="00602332"/>
    <w:rsid w:val="006026DF"/>
    <w:rsid w:val="00602A4A"/>
    <w:rsid w:val="00602A8B"/>
    <w:rsid w:val="00602A9E"/>
    <w:rsid w:val="00602ADA"/>
    <w:rsid w:val="00602D65"/>
    <w:rsid w:val="00602E18"/>
    <w:rsid w:val="00602ED8"/>
    <w:rsid w:val="006033C9"/>
    <w:rsid w:val="00603416"/>
    <w:rsid w:val="00603836"/>
    <w:rsid w:val="006038C9"/>
    <w:rsid w:val="006038D3"/>
    <w:rsid w:val="0060395A"/>
    <w:rsid w:val="00603B94"/>
    <w:rsid w:val="00603E6D"/>
    <w:rsid w:val="00603F05"/>
    <w:rsid w:val="00603F6B"/>
    <w:rsid w:val="00603F79"/>
    <w:rsid w:val="00603FCD"/>
    <w:rsid w:val="0060404A"/>
    <w:rsid w:val="0060433B"/>
    <w:rsid w:val="006043DA"/>
    <w:rsid w:val="006044CB"/>
    <w:rsid w:val="006044EC"/>
    <w:rsid w:val="006046FE"/>
    <w:rsid w:val="00604928"/>
    <w:rsid w:val="00604996"/>
    <w:rsid w:val="00604A7B"/>
    <w:rsid w:val="00604C13"/>
    <w:rsid w:val="00604C50"/>
    <w:rsid w:val="00604CD3"/>
    <w:rsid w:val="00604DF6"/>
    <w:rsid w:val="00604E0B"/>
    <w:rsid w:val="00604E78"/>
    <w:rsid w:val="00604F6E"/>
    <w:rsid w:val="00605012"/>
    <w:rsid w:val="00605252"/>
    <w:rsid w:val="006053FA"/>
    <w:rsid w:val="00605433"/>
    <w:rsid w:val="0060544A"/>
    <w:rsid w:val="00605517"/>
    <w:rsid w:val="006056D3"/>
    <w:rsid w:val="006057EF"/>
    <w:rsid w:val="0060580C"/>
    <w:rsid w:val="00605AC0"/>
    <w:rsid w:val="00605AF7"/>
    <w:rsid w:val="00605E6C"/>
    <w:rsid w:val="00605F9E"/>
    <w:rsid w:val="00606159"/>
    <w:rsid w:val="00606321"/>
    <w:rsid w:val="0060654D"/>
    <w:rsid w:val="006067C2"/>
    <w:rsid w:val="006067D6"/>
    <w:rsid w:val="00606A42"/>
    <w:rsid w:val="00606C21"/>
    <w:rsid w:val="00606CD8"/>
    <w:rsid w:val="00606D4A"/>
    <w:rsid w:val="00606E15"/>
    <w:rsid w:val="00606FDF"/>
    <w:rsid w:val="0060712D"/>
    <w:rsid w:val="006078A4"/>
    <w:rsid w:val="006078DB"/>
    <w:rsid w:val="00607BA2"/>
    <w:rsid w:val="00607C88"/>
    <w:rsid w:val="00607CE4"/>
    <w:rsid w:val="00607E16"/>
    <w:rsid w:val="00607E5D"/>
    <w:rsid w:val="00607F4A"/>
    <w:rsid w:val="00607FE7"/>
    <w:rsid w:val="00607FFE"/>
    <w:rsid w:val="00610048"/>
    <w:rsid w:val="0061010C"/>
    <w:rsid w:val="00610118"/>
    <w:rsid w:val="0061017F"/>
    <w:rsid w:val="0061019E"/>
    <w:rsid w:val="00610205"/>
    <w:rsid w:val="00610231"/>
    <w:rsid w:val="00610575"/>
    <w:rsid w:val="00610579"/>
    <w:rsid w:val="006105AA"/>
    <w:rsid w:val="006106BF"/>
    <w:rsid w:val="006108FA"/>
    <w:rsid w:val="00610A8F"/>
    <w:rsid w:val="00610B33"/>
    <w:rsid w:val="00610CCC"/>
    <w:rsid w:val="00611037"/>
    <w:rsid w:val="00611063"/>
    <w:rsid w:val="006112AD"/>
    <w:rsid w:val="0061166E"/>
    <w:rsid w:val="00611844"/>
    <w:rsid w:val="006118AD"/>
    <w:rsid w:val="00611976"/>
    <w:rsid w:val="00611AE8"/>
    <w:rsid w:val="00611C1E"/>
    <w:rsid w:val="00611CE7"/>
    <w:rsid w:val="00611D36"/>
    <w:rsid w:val="00611EB7"/>
    <w:rsid w:val="006121FB"/>
    <w:rsid w:val="006122C0"/>
    <w:rsid w:val="0061243A"/>
    <w:rsid w:val="00612466"/>
    <w:rsid w:val="00612525"/>
    <w:rsid w:val="00612707"/>
    <w:rsid w:val="00612762"/>
    <w:rsid w:val="006127AC"/>
    <w:rsid w:val="006127BB"/>
    <w:rsid w:val="006128CE"/>
    <w:rsid w:val="00612A8B"/>
    <w:rsid w:val="00612AA2"/>
    <w:rsid w:val="00612B21"/>
    <w:rsid w:val="00612BD6"/>
    <w:rsid w:val="00612D06"/>
    <w:rsid w:val="0061316D"/>
    <w:rsid w:val="0061336E"/>
    <w:rsid w:val="006133B3"/>
    <w:rsid w:val="006133ED"/>
    <w:rsid w:val="0061342F"/>
    <w:rsid w:val="006134F1"/>
    <w:rsid w:val="006135DB"/>
    <w:rsid w:val="00613623"/>
    <w:rsid w:val="006139CE"/>
    <w:rsid w:val="00613A07"/>
    <w:rsid w:val="00613A76"/>
    <w:rsid w:val="00613A82"/>
    <w:rsid w:val="00613B0B"/>
    <w:rsid w:val="00613D1A"/>
    <w:rsid w:val="00613DDD"/>
    <w:rsid w:val="00613DEB"/>
    <w:rsid w:val="00613E27"/>
    <w:rsid w:val="00613E6F"/>
    <w:rsid w:val="00613F67"/>
    <w:rsid w:val="00613FAF"/>
    <w:rsid w:val="00614375"/>
    <w:rsid w:val="0061438F"/>
    <w:rsid w:val="006143C9"/>
    <w:rsid w:val="006145E9"/>
    <w:rsid w:val="0061470A"/>
    <w:rsid w:val="0061473C"/>
    <w:rsid w:val="00614779"/>
    <w:rsid w:val="0061483E"/>
    <w:rsid w:val="00614C1B"/>
    <w:rsid w:val="00614E8B"/>
    <w:rsid w:val="0061508B"/>
    <w:rsid w:val="006150CD"/>
    <w:rsid w:val="0061514E"/>
    <w:rsid w:val="006152B9"/>
    <w:rsid w:val="00615389"/>
    <w:rsid w:val="00615538"/>
    <w:rsid w:val="006155F8"/>
    <w:rsid w:val="00615852"/>
    <w:rsid w:val="006159A2"/>
    <w:rsid w:val="006159E4"/>
    <w:rsid w:val="00615D3B"/>
    <w:rsid w:val="00615F93"/>
    <w:rsid w:val="00616043"/>
    <w:rsid w:val="0061617F"/>
    <w:rsid w:val="0061642A"/>
    <w:rsid w:val="006164D3"/>
    <w:rsid w:val="00616789"/>
    <w:rsid w:val="00616853"/>
    <w:rsid w:val="00616AE4"/>
    <w:rsid w:val="00616B07"/>
    <w:rsid w:val="006170A7"/>
    <w:rsid w:val="0061733B"/>
    <w:rsid w:val="00617494"/>
    <w:rsid w:val="006179FE"/>
    <w:rsid w:val="00617A03"/>
    <w:rsid w:val="00617ABD"/>
    <w:rsid w:val="00617ABE"/>
    <w:rsid w:val="00617D2F"/>
    <w:rsid w:val="00617EF0"/>
    <w:rsid w:val="0062026D"/>
    <w:rsid w:val="00620335"/>
    <w:rsid w:val="0062033E"/>
    <w:rsid w:val="0062034C"/>
    <w:rsid w:val="006204EC"/>
    <w:rsid w:val="006205DE"/>
    <w:rsid w:val="006207D7"/>
    <w:rsid w:val="00620B49"/>
    <w:rsid w:val="00620BA2"/>
    <w:rsid w:val="00620F92"/>
    <w:rsid w:val="00621073"/>
    <w:rsid w:val="0062123D"/>
    <w:rsid w:val="0062142E"/>
    <w:rsid w:val="006214A6"/>
    <w:rsid w:val="006214D1"/>
    <w:rsid w:val="00621501"/>
    <w:rsid w:val="006215DF"/>
    <w:rsid w:val="00621808"/>
    <w:rsid w:val="0062195F"/>
    <w:rsid w:val="00621E03"/>
    <w:rsid w:val="00621F6A"/>
    <w:rsid w:val="00622060"/>
    <w:rsid w:val="006220E5"/>
    <w:rsid w:val="00622143"/>
    <w:rsid w:val="006221F7"/>
    <w:rsid w:val="00622431"/>
    <w:rsid w:val="006224F5"/>
    <w:rsid w:val="00622562"/>
    <w:rsid w:val="00622609"/>
    <w:rsid w:val="00622775"/>
    <w:rsid w:val="0062279F"/>
    <w:rsid w:val="006227AF"/>
    <w:rsid w:val="00622871"/>
    <w:rsid w:val="006228D3"/>
    <w:rsid w:val="00622996"/>
    <w:rsid w:val="00622D26"/>
    <w:rsid w:val="00622DC6"/>
    <w:rsid w:val="006231B6"/>
    <w:rsid w:val="006231BA"/>
    <w:rsid w:val="006231EA"/>
    <w:rsid w:val="006232B4"/>
    <w:rsid w:val="006234B0"/>
    <w:rsid w:val="006235BB"/>
    <w:rsid w:val="00623740"/>
    <w:rsid w:val="0062382A"/>
    <w:rsid w:val="00623ED7"/>
    <w:rsid w:val="00623FBF"/>
    <w:rsid w:val="006240E2"/>
    <w:rsid w:val="00624130"/>
    <w:rsid w:val="006242A1"/>
    <w:rsid w:val="00624325"/>
    <w:rsid w:val="0062435D"/>
    <w:rsid w:val="006243F8"/>
    <w:rsid w:val="006244D9"/>
    <w:rsid w:val="00624579"/>
    <w:rsid w:val="0062477D"/>
    <w:rsid w:val="00624A99"/>
    <w:rsid w:val="00624AEC"/>
    <w:rsid w:val="00624B21"/>
    <w:rsid w:val="00624DF7"/>
    <w:rsid w:val="00624DF8"/>
    <w:rsid w:val="00624F43"/>
    <w:rsid w:val="00624F58"/>
    <w:rsid w:val="00625071"/>
    <w:rsid w:val="006250BC"/>
    <w:rsid w:val="006250D4"/>
    <w:rsid w:val="0062529B"/>
    <w:rsid w:val="00625385"/>
    <w:rsid w:val="006253F9"/>
    <w:rsid w:val="006256AE"/>
    <w:rsid w:val="006256F2"/>
    <w:rsid w:val="0062575D"/>
    <w:rsid w:val="00625835"/>
    <w:rsid w:val="00625B53"/>
    <w:rsid w:val="00625EB9"/>
    <w:rsid w:val="00626158"/>
    <w:rsid w:val="00626195"/>
    <w:rsid w:val="006261A6"/>
    <w:rsid w:val="00626207"/>
    <w:rsid w:val="0062620D"/>
    <w:rsid w:val="006265A7"/>
    <w:rsid w:val="0062684D"/>
    <w:rsid w:val="0062687C"/>
    <w:rsid w:val="00626A92"/>
    <w:rsid w:val="00626B50"/>
    <w:rsid w:val="00626BDB"/>
    <w:rsid w:val="00626F5D"/>
    <w:rsid w:val="00626F5F"/>
    <w:rsid w:val="006270BB"/>
    <w:rsid w:val="006270E3"/>
    <w:rsid w:val="006272EA"/>
    <w:rsid w:val="00627374"/>
    <w:rsid w:val="006273DD"/>
    <w:rsid w:val="00627406"/>
    <w:rsid w:val="006276C9"/>
    <w:rsid w:val="00627704"/>
    <w:rsid w:val="006278EF"/>
    <w:rsid w:val="006279B2"/>
    <w:rsid w:val="00627A85"/>
    <w:rsid w:val="00627AC4"/>
    <w:rsid w:val="00627AD1"/>
    <w:rsid w:val="00627ADB"/>
    <w:rsid w:val="00627C4B"/>
    <w:rsid w:val="00630230"/>
    <w:rsid w:val="00630279"/>
    <w:rsid w:val="0063039E"/>
    <w:rsid w:val="00630589"/>
    <w:rsid w:val="0063067D"/>
    <w:rsid w:val="006306D3"/>
    <w:rsid w:val="00630837"/>
    <w:rsid w:val="006309C2"/>
    <w:rsid w:val="00630AB4"/>
    <w:rsid w:val="00630AF9"/>
    <w:rsid w:val="00630DD3"/>
    <w:rsid w:val="00631182"/>
    <w:rsid w:val="00631187"/>
    <w:rsid w:val="00631284"/>
    <w:rsid w:val="00631380"/>
    <w:rsid w:val="006314FA"/>
    <w:rsid w:val="00631591"/>
    <w:rsid w:val="0063160C"/>
    <w:rsid w:val="006317AD"/>
    <w:rsid w:val="006319CA"/>
    <w:rsid w:val="006319DC"/>
    <w:rsid w:val="00631A69"/>
    <w:rsid w:val="00631B8E"/>
    <w:rsid w:val="00631BF7"/>
    <w:rsid w:val="00631BFF"/>
    <w:rsid w:val="00631CC1"/>
    <w:rsid w:val="00632064"/>
    <w:rsid w:val="006323E6"/>
    <w:rsid w:val="0063251C"/>
    <w:rsid w:val="0063252C"/>
    <w:rsid w:val="0063288B"/>
    <w:rsid w:val="00632A04"/>
    <w:rsid w:val="00632AF4"/>
    <w:rsid w:val="00632B69"/>
    <w:rsid w:val="00632C40"/>
    <w:rsid w:val="00633103"/>
    <w:rsid w:val="006332C8"/>
    <w:rsid w:val="00633458"/>
    <w:rsid w:val="00633468"/>
    <w:rsid w:val="00633505"/>
    <w:rsid w:val="00633886"/>
    <w:rsid w:val="00633915"/>
    <w:rsid w:val="006339DD"/>
    <w:rsid w:val="00633A26"/>
    <w:rsid w:val="00633A83"/>
    <w:rsid w:val="00633AA5"/>
    <w:rsid w:val="00633B83"/>
    <w:rsid w:val="00633E6C"/>
    <w:rsid w:val="0063418B"/>
    <w:rsid w:val="0063451C"/>
    <w:rsid w:val="006346DF"/>
    <w:rsid w:val="00634996"/>
    <w:rsid w:val="00634ABD"/>
    <w:rsid w:val="00634E1B"/>
    <w:rsid w:val="00634E57"/>
    <w:rsid w:val="00634E9B"/>
    <w:rsid w:val="00634EEC"/>
    <w:rsid w:val="00634F72"/>
    <w:rsid w:val="00634FC8"/>
    <w:rsid w:val="006350FC"/>
    <w:rsid w:val="006352CC"/>
    <w:rsid w:val="006353F8"/>
    <w:rsid w:val="006354A5"/>
    <w:rsid w:val="00635762"/>
    <w:rsid w:val="006358E4"/>
    <w:rsid w:val="006359DE"/>
    <w:rsid w:val="00635B5E"/>
    <w:rsid w:val="00635CD2"/>
    <w:rsid w:val="00635D06"/>
    <w:rsid w:val="00635D63"/>
    <w:rsid w:val="00635ED2"/>
    <w:rsid w:val="00636234"/>
    <w:rsid w:val="00636238"/>
    <w:rsid w:val="00636256"/>
    <w:rsid w:val="0063641B"/>
    <w:rsid w:val="006364F1"/>
    <w:rsid w:val="0063652E"/>
    <w:rsid w:val="00636831"/>
    <w:rsid w:val="006368C8"/>
    <w:rsid w:val="00636A6C"/>
    <w:rsid w:val="00636A9F"/>
    <w:rsid w:val="00636C75"/>
    <w:rsid w:val="00636C77"/>
    <w:rsid w:val="0063702A"/>
    <w:rsid w:val="00637202"/>
    <w:rsid w:val="0063726B"/>
    <w:rsid w:val="006373AB"/>
    <w:rsid w:val="00637437"/>
    <w:rsid w:val="00637577"/>
    <w:rsid w:val="00637602"/>
    <w:rsid w:val="006376F8"/>
    <w:rsid w:val="006377E8"/>
    <w:rsid w:val="006377F9"/>
    <w:rsid w:val="0063788A"/>
    <w:rsid w:val="006378A2"/>
    <w:rsid w:val="0063791B"/>
    <w:rsid w:val="00637A79"/>
    <w:rsid w:val="00637AE4"/>
    <w:rsid w:val="00637B85"/>
    <w:rsid w:val="00637C58"/>
    <w:rsid w:val="00637D79"/>
    <w:rsid w:val="00637EFF"/>
    <w:rsid w:val="00640077"/>
    <w:rsid w:val="0064020A"/>
    <w:rsid w:val="0064025C"/>
    <w:rsid w:val="006402F3"/>
    <w:rsid w:val="006402FF"/>
    <w:rsid w:val="006403A4"/>
    <w:rsid w:val="0064043D"/>
    <w:rsid w:val="006405DF"/>
    <w:rsid w:val="00640719"/>
    <w:rsid w:val="006408B1"/>
    <w:rsid w:val="00640E05"/>
    <w:rsid w:val="00640F25"/>
    <w:rsid w:val="00640F52"/>
    <w:rsid w:val="0064103E"/>
    <w:rsid w:val="006410FC"/>
    <w:rsid w:val="006413C0"/>
    <w:rsid w:val="0064159E"/>
    <w:rsid w:val="006415CE"/>
    <w:rsid w:val="006415DB"/>
    <w:rsid w:val="006415F8"/>
    <w:rsid w:val="00641728"/>
    <w:rsid w:val="006417FE"/>
    <w:rsid w:val="00641AAE"/>
    <w:rsid w:val="00641C24"/>
    <w:rsid w:val="00641CBA"/>
    <w:rsid w:val="00641CC2"/>
    <w:rsid w:val="00641F35"/>
    <w:rsid w:val="006420B8"/>
    <w:rsid w:val="00642163"/>
    <w:rsid w:val="006421A4"/>
    <w:rsid w:val="006421B6"/>
    <w:rsid w:val="0064243E"/>
    <w:rsid w:val="00642981"/>
    <w:rsid w:val="006429B8"/>
    <w:rsid w:val="006429E5"/>
    <w:rsid w:val="00642B90"/>
    <w:rsid w:val="00642BD2"/>
    <w:rsid w:val="00642D25"/>
    <w:rsid w:val="00642EEE"/>
    <w:rsid w:val="00642F49"/>
    <w:rsid w:val="00643301"/>
    <w:rsid w:val="00643476"/>
    <w:rsid w:val="006435BC"/>
    <w:rsid w:val="006436C7"/>
    <w:rsid w:val="00643836"/>
    <w:rsid w:val="006438C0"/>
    <w:rsid w:val="00643988"/>
    <w:rsid w:val="00643B69"/>
    <w:rsid w:val="00643E91"/>
    <w:rsid w:val="00643F2B"/>
    <w:rsid w:val="0064470C"/>
    <w:rsid w:val="0064488E"/>
    <w:rsid w:val="006448C6"/>
    <w:rsid w:val="006448EA"/>
    <w:rsid w:val="00644AEA"/>
    <w:rsid w:val="00644BC4"/>
    <w:rsid w:val="00644CAA"/>
    <w:rsid w:val="00644E67"/>
    <w:rsid w:val="00644EEF"/>
    <w:rsid w:val="00645155"/>
    <w:rsid w:val="006451A1"/>
    <w:rsid w:val="006452C0"/>
    <w:rsid w:val="00645396"/>
    <w:rsid w:val="00645646"/>
    <w:rsid w:val="0064570C"/>
    <w:rsid w:val="00645A43"/>
    <w:rsid w:val="00645B1C"/>
    <w:rsid w:val="00645C80"/>
    <w:rsid w:val="00645EB1"/>
    <w:rsid w:val="00646310"/>
    <w:rsid w:val="006463B2"/>
    <w:rsid w:val="006466D7"/>
    <w:rsid w:val="00646A96"/>
    <w:rsid w:val="00646ABE"/>
    <w:rsid w:val="00646B41"/>
    <w:rsid w:val="00646BAB"/>
    <w:rsid w:val="00646C6E"/>
    <w:rsid w:val="00646E0E"/>
    <w:rsid w:val="00647172"/>
    <w:rsid w:val="0064719A"/>
    <w:rsid w:val="0064735E"/>
    <w:rsid w:val="006473B3"/>
    <w:rsid w:val="0064769F"/>
    <w:rsid w:val="006478C3"/>
    <w:rsid w:val="00647AA2"/>
    <w:rsid w:val="00647BC4"/>
    <w:rsid w:val="00647C28"/>
    <w:rsid w:val="00647C3B"/>
    <w:rsid w:val="00647C48"/>
    <w:rsid w:val="00650194"/>
    <w:rsid w:val="00650552"/>
    <w:rsid w:val="0065080F"/>
    <w:rsid w:val="006508BC"/>
    <w:rsid w:val="00650A40"/>
    <w:rsid w:val="00650AE1"/>
    <w:rsid w:val="00650BBF"/>
    <w:rsid w:val="00650BEB"/>
    <w:rsid w:val="00650C9E"/>
    <w:rsid w:val="00650F7E"/>
    <w:rsid w:val="0065132D"/>
    <w:rsid w:val="006514AD"/>
    <w:rsid w:val="00651583"/>
    <w:rsid w:val="00651773"/>
    <w:rsid w:val="00651821"/>
    <w:rsid w:val="006518B1"/>
    <w:rsid w:val="0065193B"/>
    <w:rsid w:val="00651A87"/>
    <w:rsid w:val="00651BD2"/>
    <w:rsid w:val="00651CC8"/>
    <w:rsid w:val="00651F33"/>
    <w:rsid w:val="00651F6C"/>
    <w:rsid w:val="006521C0"/>
    <w:rsid w:val="006522F5"/>
    <w:rsid w:val="0065232F"/>
    <w:rsid w:val="006523DD"/>
    <w:rsid w:val="006523FA"/>
    <w:rsid w:val="00652497"/>
    <w:rsid w:val="00652551"/>
    <w:rsid w:val="006526A5"/>
    <w:rsid w:val="0065297F"/>
    <w:rsid w:val="0065299F"/>
    <w:rsid w:val="00652FC4"/>
    <w:rsid w:val="00652FEF"/>
    <w:rsid w:val="0065326C"/>
    <w:rsid w:val="006532E0"/>
    <w:rsid w:val="0065341F"/>
    <w:rsid w:val="00653495"/>
    <w:rsid w:val="006534F4"/>
    <w:rsid w:val="006535D3"/>
    <w:rsid w:val="006537CF"/>
    <w:rsid w:val="00653F98"/>
    <w:rsid w:val="00654194"/>
    <w:rsid w:val="00654214"/>
    <w:rsid w:val="006542D6"/>
    <w:rsid w:val="0065433A"/>
    <w:rsid w:val="006543DE"/>
    <w:rsid w:val="00654589"/>
    <w:rsid w:val="00654617"/>
    <w:rsid w:val="006547C6"/>
    <w:rsid w:val="0065490A"/>
    <w:rsid w:val="00654925"/>
    <w:rsid w:val="00654A48"/>
    <w:rsid w:val="00654C95"/>
    <w:rsid w:val="00654F63"/>
    <w:rsid w:val="00655043"/>
    <w:rsid w:val="00655100"/>
    <w:rsid w:val="0065534C"/>
    <w:rsid w:val="006554A9"/>
    <w:rsid w:val="006555B2"/>
    <w:rsid w:val="0065574C"/>
    <w:rsid w:val="006558EB"/>
    <w:rsid w:val="0065591C"/>
    <w:rsid w:val="00655BC2"/>
    <w:rsid w:val="00655C87"/>
    <w:rsid w:val="00655E46"/>
    <w:rsid w:val="00655F55"/>
    <w:rsid w:val="00655F9C"/>
    <w:rsid w:val="0065609D"/>
    <w:rsid w:val="0065619E"/>
    <w:rsid w:val="006561AD"/>
    <w:rsid w:val="0065623A"/>
    <w:rsid w:val="00656256"/>
    <w:rsid w:val="0065635C"/>
    <w:rsid w:val="00656405"/>
    <w:rsid w:val="00656521"/>
    <w:rsid w:val="006566AF"/>
    <w:rsid w:val="00656784"/>
    <w:rsid w:val="0065681B"/>
    <w:rsid w:val="006568A3"/>
    <w:rsid w:val="00656B0F"/>
    <w:rsid w:val="00656B24"/>
    <w:rsid w:val="00656BDC"/>
    <w:rsid w:val="00656C13"/>
    <w:rsid w:val="00656CDD"/>
    <w:rsid w:val="00656E1C"/>
    <w:rsid w:val="00656FBE"/>
    <w:rsid w:val="00657022"/>
    <w:rsid w:val="006570CB"/>
    <w:rsid w:val="006574CC"/>
    <w:rsid w:val="00657522"/>
    <w:rsid w:val="0065760F"/>
    <w:rsid w:val="00657743"/>
    <w:rsid w:val="006577C2"/>
    <w:rsid w:val="00657800"/>
    <w:rsid w:val="006578E7"/>
    <w:rsid w:val="00657A55"/>
    <w:rsid w:val="00657C53"/>
    <w:rsid w:val="00657D7C"/>
    <w:rsid w:val="00657E2D"/>
    <w:rsid w:val="00657E3C"/>
    <w:rsid w:val="00657F88"/>
    <w:rsid w:val="006600DC"/>
    <w:rsid w:val="0066015A"/>
    <w:rsid w:val="0066039C"/>
    <w:rsid w:val="00660418"/>
    <w:rsid w:val="00660471"/>
    <w:rsid w:val="006604AB"/>
    <w:rsid w:val="00660523"/>
    <w:rsid w:val="00660802"/>
    <w:rsid w:val="0066080F"/>
    <w:rsid w:val="0066081C"/>
    <w:rsid w:val="006609CB"/>
    <w:rsid w:val="00660B1F"/>
    <w:rsid w:val="00660C7D"/>
    <w:rsid w:val="00660CA3"/>
    <w:rsid w:val="00660E2C"/>
    <w:rsid w:val="0066113B"/>
    <w:rsid w:val="006612E7"/>
    <w:rsid w:val="00661398"/>
    <w:rsid w:val="006615CB"/>
    <w:rsid w:val="00661651"/>
    <w:rsid w:val="006616FB"/>
    <w:rsid w:val="00661AEF"/>
    <w:rsid w:val="00661E51"/>
    <w:rsid w:val="006622D0"/>
    <w:rsid w:val="0066233B"/>
    <w:rsid w:val="0066256C"/>
    <w:rsid w:val="006626B3"/>
    <w:rsid w:val="006626E7"/>
    <w:rsid w:val="006626E8"/>
    <w:rsid w:val="006629A4"/>
    <w:rsid w:val="006629E7"/>
    <w:rsid w:val="00662EDE"/>
    <w:rsid w:val="00662F99"/>
    <w:rsid w:val="0066313C"/>
    <w:rsid w:val="0066337D"/>
    <w:rsid w:val="00663565"/>
    <w:rsid w:val="006637EC"/>
    <w:rsid w:val="00663993"/>
    <w:rsid w:val="00663A02"/>
    <w:rsid w:val="00663BB9"/>
    <w:rsid w:val="00663EF1"/>
    <w:rsid w:val="00664001"/>
    <w:rsid w:val="00664140"/>
    <w:rsid w:val="00664220"/>
    <w:rsid w:val="006642FF"/>
    <w:rsid w:val="00664310"/>
    <w:rsid w:val="00664504"/>
    <w:rsid w:val="00664618"/>
    <w:rsid w:val="00664622"/>
    <w:rsid w:val="00664647"/>
    <w:rsid w:val="0066464E"/>
    <w:rsid w:val="0066465D"/>
    <w:rsid w:val="00664B37"/>
    <w:rsid w:val="00664DA5"/>
    <w:rsid w:val="00665063"/>
    <w:rsid w:val="006653D2"/>
    <w:rsid w:val="00665602"/>
    <w:rsid w:val="006657C0"/>
    <w:rsid w:val="00665C1D"/>
    <w:rsid w:val="00665C77"/>
    <w:rsid w:val="00665D0D"/>
    <w:rsid w:val="00665E62"/>
    <w:rsid w:val="006660F4"/>
    <w:rsid w:val="0066614C"/>
    <w:rsid w:val="006661C1"/>
    <w:rsid w:val="006662BF"/>
    <w:rsid w:val="006662E9"/>
    <w:rsid w:val="00666311"/>
    <w:rsid w:val="0066648F"/>
    <w:rsid w:val="006665F7"/>
    <w:rsid w:val="006666AA"/>
    <w:rsid w:val="00666BB0"/>
    <w:rsid w:val="00666D11"/>
    <w:rsid w:val="00666F35"/>
    <w:rsid w:val="00666FCB"/>
    <w:rsid w:val="00667113"/>
    <w:rsid w:val="0066717D"/>
    <w:rsid w:val="006674D7"/>
    <w:rsid w:val="006677E6"/>
    <w:rsid w:val="00667844"/>
    <w:rsid w:val="0066786C"/>
    <w:rsid w:val="00667C35"/>
    <w:rsid w:val="00667D25"/>
    <w:rsid w:val="00667D6C"/>
    <w:rsid w:val="006700D8"/>
    <w:rsid w:val="00670137"/>
    <w:rsid w:val="00670293"/>
    <w:rsid w:val="006703A0"/>
    <w:rsid w:val="0067048A"/>
    <w:rsid w:val="006705AD"/>
    <w:rsid w:val="006706CB"/>
    <w:rsid w:val="00670803"/>
    <w:rsid w:val="0067092D"/>
    <w:rsid w:val="006709E3"/>
    <w:rsid w:val="00670B09"/>
    <w:rsid w:val="00670C59"/>
    <w:rsid w:val="00670D1A"/>
    <w:rsid w:val="00670DEB"/>
    <w:rsid w:val="00670FC2"/>
    <w:rsid w:val="006710BB"/>
    <w:rsid w:val="0067112C"/>
    <w:rsid w:val="006711DD"/>
    <w:rsid w:val="006711ED"/>
    <w:rsid w:val="00671769"/>
    <w:rsid w:val="0067182E"/>
    <w:rsid w:val="00671C46"/>
    <w:rsid w:val="00671C51"/>
    <w:rsid w:val="00671EB9"/>
    <w:rsid w:val="00671EBF"/>
    <w:rsid w:val="00671F36"/>
    <w:rsid w:val="0067223A"/>
    <w:rsid w:val="00672488"/>
    <w:rsid w:val="006725C3"/>
    <w:rsid w:val="00672676"/>
    <w:rsid w:val="0067268D"/>
    <w:rsid w:val="0067284A"/>
    <w:rsid w:val="00672944"/>
    <w:rsid w:val="0067299F"/>
    <w:rsid w:val="00672D85"/>
    <w:rsid w:val="00672EF7"/>
    <w:rsid w:val="0067304A"/>
    <w:rsid w:val="00673066"/>
    <w:rsid w:val="00673397"/>
    <w:rsid w:val="00673630"/>
    <w:rsid w:val="00673808"/>
    <w:rsid w:val="00673C3A"/>
    <w:rsid w:val="00673DAB"/>
    <w:rsid w:val="00673DB2"/>
    <w:rsid w:val="00673EAC"/>
    <w:rsid w:val="00673F90"/>
    <w:rsid w:val="0067410F"/>
    <w:rsid w:val="00674189"/>
    <w:rsid w:val="006742C5"/>
    <w:rsid w:val="006742CE"/>
    <w:rsid w:val="00674322"/>
    <w:rsid w:val="006743B6"/>
    <w:rsid w:val="00674404"/>
    <w:rsid w:val="0067444A"/>
    <w:rsid w:val="0067447E"/>
    <w:rsid w:val="00674508"/>
    <w:rsid w:val="006745F2"/>
    <w:rsid w:val="00674741"/>
    <w:rsid w:val="006748D3"/>
    <w:rsid w:val="00674921"/>
    <w:rsid w:val="006749D6"/>
    <w:rsid w:val="00674AE0"/>
    <w:rsid w:val="00674C86"/>
    <w:rsid w:val="00674F79"/>
    <w:rsid w:val="00675171"/>
    <w:rsid w:val="006752D2"/>
    <w:rsid w:val="0067558B"/>
    <w:rsid w:val="006755C6"/>
    <w:rsid w:val="0067567C"/>
    <w:rsid w:val="006756E6"/>
    <w:rsid w:val="00675895"/>
    <w:rsid w:val="006758A0"/>
    <w:rsid w:val="006759AC"/>
    <w:rsid w:val="00675A10"/>
    <w:rsid w:val="00675CBC"/>
    <w:rsid w:val="00675D3F"/>
    <w:rsid w:val="00675D68"/>
    <w:rsid w:val="00675EDD"/>
    <w:rsid w:val="00675F78"/>
    <w:rsid w:val="0067600D"/>
    <w:rsid w:val="006764C4"/>
    <w:rsid w:val="006764F1"/>
    <w:rsid w:val="00676986"/>
    <w:rsid w:val="00676D1A"/>
    <w:rsid w:val="00676E6F"/>
    <w:rsid w:val="00676EC3"/>
    <w:rsid w:val="00676F0B"/>
    <w:rsid w:val="00676F54"/>
    <w:rsid w:val="00676F8D"/>
    <w:rsid w:val="006770C8"/>
    <w:rsid w:val="00677147"/>
    <w:rsid w:val="00677530"/>
    <w:rsid w:val="0067785A"/>
    <w:rsid w:val="006778F4"/>
    <w:rsid w:val="00677AAF"/>
    <w:rsid w:val="00677AE0"/>
    <w:rsid w:val="00677DCE"/>
    <w:rsid w:val="00680077"/>
    <w:rsid w:val="00680319"/>
    <w:rsid w:val="0068065C"/>
    <w:rsid w:val="006809F7"/>
    <w:rsid w:val="00680AA1"/>
    <w:rsid w:val="00680B1E"/>
    <w:rsid w:val="00680B6C"/>
    <w:rsid w:val="00680C45"/>
    <w:rsid w:val="00680E16"/>
    <w:rsid w:val="00680E40"/>
    <w:rsid w:val="00680EB3"/>
    <w:rsid w:val="00681304"/>
    <w:rsid w:val="00681560"/>
    <w:rsid w:val="0068167E"/>
    <w:rsid w:val="00681721"/>
    <w:rsid w:val="006818DB"/>
    <w:rsid w:val="0068198E"/>
    <w:rsid w:val="006819D8"/>
    <w:rsid w:val="00681ADD"/>
    <w:rsid w:val="00681B2A"/>
    <w:rsid w:val="00681B7F"/>
    <w:rsid w:val="00681BC8"/>
    <w:rsid w:val="00681C25"/>
    <w:rsid w:val="00681C57"/>
    <w:rsid w:val="00681D30"/>
    <w:rsid w:val="00681EAD"/>
    <w:rsid w:val="006823A7"/>
    <w:rsid w:val="0068248A"/>
    <w:rsid w:val="00682771"/>
    <w:rsid w:val="006829E7"/>
    <w:rsid w:val="00682BF0"/>
    <w:rsid w:val="00682D94"/>
    <w:rsid w:val="00682E51"/>
    <w:rsid w:val="00682FE9"/>
    <w:rsid w:val="0068306C"/>
    <w:rsid w:val="006830E1"/>
    <w:rsid w:val="00683167"/>
    <w:rsid w:val="00683259"/>
    <w:rsid w:val="00683697"/>
    <w:rsid w:val="0068369F"/>
    <w:rsid w:val="006836A6"/>
    <w:rsid w:val="006836DC"/>
    <w:rsid w:val="006837A8"/>
    <w:rsid w:val="00683884"/>
    <w:rsid w:val="00683977"/>
    <w:rsid w:val="006839EA"/>
    <w:rsid w:val="00683ABD"/>
    <w:rsid w:val="00683C19"/>
    <w:rsid w:val="00683C2B"/>
    <w:rsid w:val="00683E6E"/>
    <w:rsid w:val="00684061"/>
    <w:rsid w:val="006841E1"/>
    <w:rsid w:val="006842A7"/>
    <w:rsid w:val="00684314"/>
    <w:rsid w:val="006844EC"/>
    <w:rsid w:val="00684597"/>
    <w:rsid w:val="006845AA"/>
    <w:rsid w:val="0068461D"/>
    <w:rsid w:val="0068471B"/>
    <w:rsid w:val="00684A24"/>
    <w:rsid w:val="00684A6E"/>
    <w:rsid w:val="00684CDF"/>
    <w:rsid w:val="00684DA6"/>
    <w:rsid w:val="00684E26"/>
    <w:rsid w:val="00684E8B"/>
    <w:rsid w:val="00684F9B"/>
    <w:rsid w:val="006852DB"/>
    <w:rsid w:val="00685400"/>
    <w:rsid w:val="00685653"/>
    <w:rsid w:val="00685695"/>
    <w:rsid w:val="006857A9"/>
    <w:rsid w:val="006857BA"/>
    <w:rsid w:val="00685B55"/>
    <w:rsid w:val="00685E1E"/>
    <w:rsid w:val="00685F44"/>
    <w:rsid w:val="00686159"/>
    <w:rsid w:val="00686184"/>
    <w:rsid w:val="0068639B"/>
    <w:rsid w:val="006864E6"/>
    <w:rsid w:val="0068650B"/>
    <w:rsid w:val="006865D7"/>
    <w:rsid w:val="0068672D"/>
    <w:rsid w:val="00686765"/>
    <w:rsid w:val="0068685E"/>
    <w:rsid w:val="00686CF8"/>
    <w:rsid w:val="00686DEB"/>
    <w:rsid w:val="00686E3A"/>
    <w:rsid w:val="00686E87"/>
    <w:rsid w:val="00686ED1"/>
    <w:rsid w:val="00687029"/>
    <w:rsid w:val="00687036"/>
    <w:rsid w:val="00687195"/>
    <w:rsid w:val="006871FA"/>
    <w:rsid w:val="00687292"/>
    <w:rsid w:val="006872F1"/>
    <w:rsid w:val="006872FE"/>
    <w:rsid w:val="0068749E"/>
    <w:rsid w:val="006876C9"/>
    <w:rsid w:val="006878BF"/>
    <w:rsid w:val="00687AE8"/>
    <w:rsid w:val="00687C26"/>
    <w:rsid w:val="00687CCB"/>
    <w:rsid w:val="00687CD3"/>
    <w:rsid w:val="00687D45"/>
    <w:rsid w:val="00687D56"/>
    <w:rsid w:val="00687EC8"/>
    <w:rsid w:val="00687ECB"/>
    <w:rsid w:val="006902AD"/>
    <w:rsid w:val="006902FD"/>
    <w:rsid w:val="00690321"/>
    <w:rsid w:val="0069042B"/>
    <w:rsid w:val="00690452"/>
    <w:rsid w:val="006905BF"/>
    <w:rsid w:val="00690C8D"/>
    <w:rsid w:val="00690D5F"/>
    <w:rsid w:val="00690DC5"/>
    <w:rsid w:val="00690F0C"/>
    <w:rsid w:val="00691041"/>
    <w:rsid w:val="00691484"/>
    <w:rsid w:val="00691691"/>
    <w:rsid w:val="006916F8"/>
    <w:rsid w:val="00691933"/>
    <w:rsid w:val="00691A52"/>
    <w:rsid w:val="00691C1A"/>
    <w:rsid w:val="00691D9A"/>
    <w:rsid w:val="00691DED"/>
    <w:rsid w:val="00691E0F"/>
    <w:rsid w:val="00691F46"/>
    <w:rsid w:val="006921EE"/>
    <w:rsid w:val="0069252C"/>
    <w:rsid w:val="00692612"/>
    <w:rsid w:val="00692683"/>
    <w:rsid w:val="006926C5"/>
    <w:rsid w:val="006927A6"/>
    <w:rsid w:val="00692991"/>
    <w:rsid w:val="00692C98"/>
    <w:rsid w:val="00692EBD"/>
    <w:rsid w:val="00692F28"/>
    <w:rsid w:val="00693019"/>
    <w:rsid w:val="006931BB"/>
    <w:rsid w:val="0069333A"/>
    <w:rsid w:val="00693549"/>
    <w:rsid w:val="00693955"/>
    <w:rsid w:val="006939E7"/>
    <w:rsid w:val="00693A19"/>
    <w:rsid w:val="00693BE9"/>
    <w:rsid w:val="00693C1E"/>
    <w:rsid w:val="00693D49"/>
    <w:rsid w:val="0069406F"/>
    <w:rsid w:val="00694104"/>
    <w:rsid w:val="00694185"/>
    <w:rsid w:val="006941F2"/>
    <w:rsid w:val="006942F9"/>
    <w:rsid w:val="006942FC"/>
    <w:rsid w:val="00694300"/>
    <w:rsid w:val="006945EE"/>
    <w:rsid w:val="006946F7"/>
    <w:rsid w:val="00694889"/>
    <w:rsid w:val="0069495A"/>
    <w:rsid w:val="00694A0A"/>
    <w:rsid w:val="00694A6D"/>
    <w:rsid w:val="00694BB7"/>
    <w:rsid w:val="00694CCB"/>
    <w:rsid w:val="00694CD7"/>
    <w:rsid w:val="00694F53"/>
    <w:rsid w:val="0069521C"/>
    <w:rsid w:val="006952BB"/>
    <w:rsid w:val="00695748"/>
    <w:rsid w:val="00695790"/>
    <w:rsid w:val="00695795"/>
    <w:rsid w:val="006958E0"/>
    <w:rsid w:val="00695D28"/>
    <w:rsid w:val="00695D98"/>
    <w:rsid w:val="00695EA9"/>
    <w:rsid w:val="00695F18"/>
    <w:rsid w:val="00695F65"/>
    <w:rsid w:val="006960B4"/>
    <w:rsid w:val="00696196"/>
    <w:rsid w:val="0069620F"/>
    <w:rsid w:val="00696376"/>
    <w:rsid w:val="006963DF"/>
    <w:rsid w:val="006963E9"/>
    <w:rsid w:val="00696709"/>
    <w:rsid w:val="0069670B"/>
    <w:rsid w:val="00696765"/>
    <w:rsid w:val="006968C9"/>
    <w:rsid w:val="00696924"/>
    <w:rsid w:val="00696F12"/>
    <w:rsid w:val="00696F3C"/>
    <w:rsid w:val="00697045"/>
    <w:rsid w:val="0069707A"/>
    <w:rsid w:val="0069707C"/>
    <w:rsid w:val="006971A4"/>
    <w:rsid w:val="00697278"/>
    <w:rsid w:val="006972E2"/>
    <w:rsid w:val="00697351"/>
    <w:rsid w:val="0069741B"/>
    <w:rsid w:val="00697508"/>
    <w:rsid w:val="006975DA"/>
    <w:rsid w:val="00697740"/>
    <w:rsid w:val="00697891"/>
    <w:rsid w:val="00697954"/>
    <w:rsid w:val="00697C2A"/>
    <w:rsid w:val="00697EB5"/>
    <w:rsid w:val="006A02FE"/>
    <w:rsid w:val="006A058E"/>
    <w:rsid w:val="006A09D3"/>
    <w:rsid w:val="006A0C1A"/>
    <w:rsid w:val="006A0C3E"/>
    <w:rsid w:val="006A0CF0"/>
    <w:rsid w:val="006A0E58"/>
    <w:rsid w:val="006A10F8"/>
    <w:rsid w:val="006A1129"/>
    <w:rsid w:val="006A1143"/>
    <w:rsid w:val="006A1245"/>
    <w:rsid w:val="006A129B"/>
    <w:rsid w:val="006A12DD"/>
    <w:rsid w:val="006A171C"/>
    <w:rsid w:val="006A18EB"/>
    <w:rsid w:val="006A19BF"/>
    <w:rsid w:val="006A1B7C"/>
    <w:rsid w:val="006A1DBB"/>
    <w:rsid w:val="006A1E92"/>
    <w:rsid w:val="006A21FF"/>
    <w:rsid w:val="006A25E2"/>
    <w:rsid w:val="006A29D4"/>
    <w:rsid w:val="006A2DA6"/>
    <w:rsid w:val="006A2DB1"/>
    <w:rsid w:val="006A2E40"/>
    <w:rsid w:val="006A2EC0"/>
    <w:rsid w:val="006A2F08"/>
    <w:rsid w:val="006A2FD6"/>
    <w:rsid w:val="006A3036"/>
    <w:rsid w:val="006A31BE"/>
    <w:rsid w:val="006A32D0"/>
    <w:rsid w:val="006A363E"/>
    <w:rsid w:val="006A369E"/>
    <w:rsid w:val="006A390B"/>
    <w:rsid w:val="006A3A75"/>
    <w:rsid w:val="006A3A88"/>
    <w:rsid w:val="006A3BA5"/>
    <w:rsid w:val="006A3E98"/>
    <w:rsid w:val="006A3EA2"/>
    <w:rsid w:val="006A4026"/>
    <w:rsid w:val="006A40AF"/>
    <w:rsid w:val="006A40C5"/>
    <w:rsid w:val="006A41AE"/>
    <w:rsid w:val="006A4236"/>
    <w:rsid w:val="006A4260"/>
    <w:rsid w:val="006A428C"/>
    <w:rsid w:val="006A4397"/>
    <w:rsid w:val="006A4700"/>
    <w:rsid w:val="006A4722"/>
    <w:rsid w:val="006A49B7"/>
    <w:rsid w:val="006A4A01"/>
    <w:rsid w:val="006A4E27"/>
    <w:rsid w:val="006A507A"/>
    <w:rsid w:val="006A512B"/>
    <w:rsid w:val="006A5234"/>
    <w:rsid w:val="006A5257"/>
    <w:rsid w:val="006A531F"/>
    <w:rsid w:val="006A534F"/>
    <w:rsid w:val="006A5643"/>
    <w:rsid w:val="006A56A7"/>
    <w:rsid w:val="006A56D9"/>
    <w:rsid w:val="006A575E"/>
    <w:rsid w:val="006A59F1"/>
    <w:rsid w:val="006A5A9F"/>
    <w:rsid w:val="006A5B3A"/>
    <w:rsid w:val="006A5CCD"/>
    <w:rsid w:val="006A5D31"/>
    <w:rsid w:val="006A60BB"/>
    <w:rsid w:val="006A6403"/>
    <w:rsid w:val="006A656F"/>
    <w:rsid w:val="006A6599"/>
    <w:rsid w:val="006A65EC"/>
    <w:rsid w:val="006A65FA"/>
    <w:rsid w:val="006A676F"/>
    <w:rsid w:val="006A68DF"/>
    <w:rsid w:val="006A68F1"/>
    <w:rsid w:val="006A695E"/>
    <w:rsid w:val="006A6D30"/>
    <w:rsid w:val="006A6DA2"/>
    <w:rsid w:val="006A7151"/>
    <w:rsid w:val="006A7447"/>
    <w:rsid w:val="006A75C8"/>
    <w:rsid w:val="006A7693"/>
    <w:rsid w:val="006A78AB"/>
    <w:rsid w:val="006A78CC"/>
    <w:rsid w:val="006A791B"/>
    <w:rsid w:val="006A797C"/>
    <w:rsid w:val="006A7AA6"/>
    <w:rsid w:val="006A7C7A"/>
    <w:rsid w:val="006A7CD5"/>
    <w:rsid w:val="006A7FE3"/>
    <w:rsid w:val="006A7FEB"/>
    <w:rsid w:val="006A7FF8"/>
    <w:rsid w:val="006B0172"/>
    <w:rsid w:val="006B028B"/>
    <w:rsid w:val="006B02C0"/>
    <w:rsid w:val="006B02EB"/>
    <w:rsid w:val="006B0511"/>
    <w:rsid w:val="006B0516"/>
    <w:rsid w:val="006B0615"/>
    <w:rsid w:val="006B07A9"/>
    <w:rsid w:val="006B0F30"/>
    <w:rsid w:val="006B1080"/>
    <w:rsid w:val="006B1099"/>
    <w:rsid w:val="006B10B5"/>
    <w:rsid w:val="006B12B2"/>
    <w:rsid w:val="006B12FE"/>
    <w:rsid w:val="006B1758"/>
    <w:rsid w:val="006B182C"/>
    <w:rsid w:val="006B1842"/>
    <w:rsid w:val="006B1BF9"/>
    <w:rsid w:val="006B1CDE"/>
    <w:rsid w:val="006B202E"/>
    <w:rsid w:val="006B2269"/>
    <w:rsid w:val="006B23C3"/>
    <w:rsid w:val="006B254D"/>
    <w:rsid w:val="006B26A0"/>
    <w:rsid w:val="006B2884"/>
    <w:rsid w:val="006B29C5"/>
    <w:rsid w:val="006B2A9D"/>
    <w:rsid w:val="006B2ABC"/>
    <w:rsid w:val="006B2B4F"/>
    <w:rsid w:val="006B2BD3"/>
    <w:rsid w:val="006B2CC8"/>
    <w:rsid w:val="006B2CEB"/>
    <w:rsid w:val="006B2D2B"/>
    <w:rsid w:val="006B2E79"/>
    <w:rsid w:val="006B2FEC"/>
    <w:rsid w:val="006B312E"/>
    <w:rsid w:val="006B317A"/>
    <w:rsid w:val="006B31DE"/>
    <w:rsid w:val="006B3345"/>
    <w:rsid w:val="006B34E5"/>
    <w:rsid w:val="006B3556"/>
    <w:rsid w:val="006B3650"/>
    <w:rsid w:val="006B3877"/>
    <w:rsid w:val="006B392A"/>
    <w:rsid w:val="006B39EB"/>
    <w:rsid w:val="006B3B09"/>
    <w:rsid w:val="006B3CFE"/>
    <w:rsid w:val="006B3D61"/>
    <w:rsid w:val="006B3FCA"/>
    <w:rsid w:val="006B4019"/>
    <w:rsid w:val="006B407D"/>
    <w:rsid w:val="006B41C1"/>
    <w:rsid w:val="006B4514"/>
    <w:rsid w:val="006B4536"/>
    <w:rsid w:val="006B45F6"/>
    <w:rsid w:val="006B46ED"/>
    <w:rsid w:val="006B493E"/>
    <w:rsid w:val="006B498A"/>
    <w:rsid w:val="006B49F5"/>
    <w:rsid w:val="006B4A0B"/>
    <w:rsid w:val="006B4ACF"/>
    <w:rsid w:val="006B4CC3"/>
    <w:rsid w:val="006B4DD8"/>
    <w:rsid w:val="006B4F9E"/>
    <w:rsid w:val="006B50B4"/>
    <w:rsid w:val="006B5111"/>
    <w:rsid w:val="006B5257"/>
    <w:rsid w:val="006B544B"/>
    <w:rsid w:val="006B5454"/>
    <w:rsid w:val="006B5486"/>
    <w:rsid w:val="006B5696"/>
    <w:rsid w:val="006B5740"/>
    <w:rsid w:val="006B5769"/>
    <w:rsid w:val="006B585E"/>
    <w:rsid w:val="006B5893"/>
    <w:rsid w:val="006B5B69"/>
    <w:rsid w:val="006B5C45"/>
    <w:rsid w:val="006B5DE2"/>
    <w:rsid w:val="006B5DE4"/>
    <w:rsid w:val="006B5F13"/>
    <w:rsid w:val="006B5F28"/>
    <w:rsid w:val="006B6130"/>
    <w:rsid w:val="006B6172"/>
    <w:rsid w:val="006B63C1"/>
    <w:rsid w:val="006B6494"/>
    <w:rsid w:val="006B6593"/>
    <w:rsid w:val="006B6789"/>
    <w:rsid w:val="006B6810"/>
    <w:rsid w:val="006B6D99"/>
    <w:rsid w:val="006B6DED"/>
    <w:rsid w:val="006B6F7A"/>
    <w:rsid w:val="006B707F"/>
    <w:rsid w:val="006B72A2"/>
    <w:rsid w:val="006B7530"/>
    <w:rsid w:val="006B7634"/>
    <w:rsid w:val="006B7765"/>
    <w:rsid w:val="006B77D4"/>
    <w:rsid w:val="006B7879"/>
    <w:rsid w:val="006B798C"/>
    <w:rsid w:val="006B79C4"/>
    <w:rsid w:val="006B7B9E"/>
    <w:rsid w:val="006C00A9"/>
    <w:rsid w:val="006C0274"/>
    <w:rsid w:val="006C03D7"/>
    <w:rsid w:val="006C054C"/>
    <w:rsid w:val="006C0681"/>
    <w:rsid w:val="006C0A12"/>
    <w:rsid w:val="006C0B6D"/>
    <w:rsid w:val="006C0C28"/>
    <w:rsid w:val="006C0CB4"/>
    <w:rsid w:val="006C0E8D"/>
    <w:rsid w:val="006C0E95"/>
    <w:rsid w:val="006C10B5"/>
    <w:rsid w:val="006C1182"/>
    <w:rsid w:val="006C1502"/>
    <w:rsid w:val="006C150F"/>
    <w:rsid w:val="006C158A"/>
    <w:rsid w:val="006C18DB"/>
    <w:rsid w:val="006C1980"/>
    <w:rsid w:val="006C1AF9"/>
    <w:rsid w:val="006C1AFB"/>
    <w:rsid w:val="006C1B29"/>
    <w:rsid w:val="006C1C62"/>
    <w:rsid w:val="006C1C8E"/>
    <w:rsid w:val="006C1C92"/>
    <w:rsid w:val="006C1CA5"/>
    <w:rsid w:val="006C1CAB"/>
    <w:rsid w:val="006C1CD8"/>
    <w:rsid w:val="006C1D5C"/>
    <w:rsid w:val="006C1E5B"/>
    <w:rsid w:val="006C1F83"/>
    <w:rsid w:val="006C20BC"/>
    <w:rsid w:val="006C21E4"/>
    <w:rsid w:val="006C227C"/>
    <w:rsid w:val="006C2503"/>
    <w:rsid w:val="006C2622"/>
    <w:rsid w:val="006C2692"/>
    <w:rsid w:val="006C269F"/>
    <w:rsid w:val="006C28ED"/>
    <w:rsid w:val="006C2ADB"/>
    <w:rsid w:val="006C2D1F"/>
    <w:rsid w:val="006C3365"/>
    <w:rsid w:val="006C33CB"/>
    <w:rsid w:val="006C3434"/>
    <w:rsid w:val="006C346C"/>
    <w:rsid w:val="006C3629"/>
    <w:rsid w:val="006C3650"/>
    <w:rsid w:val="006C375F"/>
    <w:rsid w:val="006C3988"/>
    <w:rsid w:val="006C39D1"/>
    <w:rsid w:val="006C3B70"/>
    <w:rsid w:val="006C3BA2"/>
    <w:rsid w:val="006C3E74"/>
    <w:rsid w:val="006C3EE4"/>
    <w:rsid w:val="006C41D6"/>
    <w:rsid w:val="006C42D4"/>
    <w:rsid w:val="006C478C"/>
    <w:rsid w:val="006C4867"/>
    <w:rsid w:val="006C48F6"/>
    <w:rsid w:val="006C49E3"/>
    <w:rsid w:val="006C4B0F"/>
    <w:rsid w:val="006C4C03"/>
    <w:rsid w:val="006C4C08"/>
    <w:rsid w:val="006C4D40"/>
    <w:rsid w:val="006C505A"/>
    <w:rsid w:val="006C524F"/>
    <w:rsid w:val="006C5320"/>
    <w:rsid w:val="006C5361"/>
    <w:rsid w:val="006C53AE"/>
    <w:rsid w:val="006C57C6"/>
    <w:rsid w:val="006C58B5"/>
    <w:rsid w:val="006C58CB"/>
    <w:rsid w:val="006C5A52"/>
    <w:rsid w:val="006C5BCD"/>
    <w:rsid w:val="006C5BF1"/>
    <w:rsid w:val="006C5C49"/>
    <w:rsid w:val="006C5C4E"/>
    <w:rsid w:val="006C5D6C"/>
    <w:rsid w:val="006C6012"/>
    <w:rsid w:val="006C6114"/>
    <w:rsid w:val="006C6240"/>
    <w:rsid w:val="006C634B"/>
    <w:rsid w:val="006C63F7"/>
    <w:rsid w:val="006C6537"/>
    <w:rsid w:val="006C65DA"/>
    <w:rsid w:val="006C6687"/>
    <w:rsid w:val="006C6B21"/>
    <w:rsid w:val="006C6B45"/>
    <w:rsid w:val="006C6C35"/>
    <w:rsid w:val="006C6C5D"/>
    <w:rsid w:val="006C6E7C"/>
    <w:rsid w:val="006C70C2"/>
    <w:rsid w:val="006C75E5"/>
    <w:rsid w:val="006C760D"/>
    <w:rsid w:val="006C77D9"/>
    <w:rsid w:val="006C7B71"/>
    <w:rsid w:val="006C7B88"/>
    <w:rsid w:val="006C7DA3"/>
    <w:rsid w:val="006C7E41"/>
    <w:rsid w:val="006C7F34"/>
    <w:rsid w:val="006D0098"/>
    <w:rsid w:val="006D011B"/>
    <w:rsid w:val="006D0285"/>
    <w:rsid w:val="006D029D"/>
    <w:rsid w:val="006D03AF"/>
    <w:rsid w:val="006D053B"/>
    <w:rsid w:val="006D08C1"/>
    <w:rsid w:val="006D08E6"/>
    <w:rsid w:val="006D08F1"/>
    <w:rsid w:val="006D09A4"/>
    <w:rsid w:val="006D0A20"/>
    <w:rsid w:val="006D0C00"/>
    <w:rsid w:val="006D0CB8"/>
    <w:rsid w:val="006D0D77"/>
    <w:rsid w:val="006D0F13"/>
    <w:rsid w:val="006D0F5E"/>
    <w:rsid w:val="006D0FBF"/>
    <w:rsid w:val="006D1270"/>
    <w:rsid w:val="006D1620"/>
    <w:rsid w:val="006D1739"/>
    <w:rsid w:val="006D1A80"/>
    <w:rsid w:val="006D1ADD"/>
    <w:rsid w:val="006D1E0E"/>
    <w:rsid w:val="006D1E93"/>
    <w:rsid w:val="006D20ED"/>
    <w:rsid w:val="006D27E1"/>
    <w:rsid w:val="006D299B"/>
    <w:rsid w:val="006D29D4"/>
    <w:rsid w:val="006D2A3F"/>
    <w:rsid w:val="006D2AFC"/>
    <w:rsid w:val="006D2CD8"/>
    <w:rsid w:val="006D2EF5"/>
    <w:rsid w:val="006D2FAF"/>
    <w:rsid w:val="006D3108"/>
    <w:rsid w:val="006D312F"/>
    <w:rsid w:val="006D3237"/>
    <w:rsid w:val="006D32A0"/>
    <w:rsid w:val="006D32A6"/>
    <w:rsid w:val="006D3363"/>
    <w:rsid w:val="006D3471"/>
    <w:rsid w:val="006D3768"/>
    <w:rsid w:val="006D38D8"/>
    <w:rsid w:val="006D38D9"/>
    <w:rsid w:val="006D3A35"/>
    <w:rsid w:val="006D3BB7"/>
    <w:rsid w:val="006D3D50"/>
    <w:rsid w:val="006D3E2A"/>
    <w:rsid w:val="006D401C"/>
    <w:rsid w:val="006D439E"/>
    <w:rsid w:val="006D45F5"/>
    <w:rsid w:val="006D4624"/>
    <w:rsid w:val="006D47F2"/>
    <w:rsid w:val="006D4950"/>
    <w:rsid w:val="006D4C51"/>
    <w:rsid w:val="006D4D47"/>
    <w:rsid w:val="006D5007"/>
    <w:rsid w:val="006D507E"/>
    <w:rsid w:val="006D50DA"/>
    <w:rsid w:val="006D51B4"/>
    <w:rsid w:val="006D5299"/>
    <w:rsid w:val="006D53CB"/>
    <w:rsid w:val="006D5405"/>
    <w:rsid w:val="006D5408"/>
    <w:rsid w:val="006D54A3"/>
    <w:rsid w:val="006D5889"/>
    <w:rsid w:val="006D5978"/>
    <w:rsid w:val="006D5984"/>
    <w:rsid w:val="006D5B3D"/>
    <w:rsid w:val="006D5D9A"/>
    <w:rsid w:val="006D5FF1"/>
    <w:rsid w:val="006D609E"/>
    <w:rsid w:val="006D61DD"/>
    <w:rsid w:val="006D64B6"/>
    <w:rsid w:val="006D671E"/>
    <w:rsid w:val="006D691C"/>
    <w:rsid w:val="006D6953"/>
    <w:rsid w:val="006D69B9"/>
    <w:rsid w:val="006D6B6E"/>
    <w:rsid w:val="006D6C3F"/>
    <w:rsid w:val="006D6C65"/>
    <w:rsid w:val="006D6CA7"/>
    <w:rsid w:val="006D6CEF"/>
    <w:rsid w:val="006D6DC0"/>
    <w:rsid w:val="006D6E0C"/>
    <w:rsid w:val="006D6E6F"/>
    <w:rsid w:val="006D6ED3"/>
    <w:rsid w:val="006D7029"/>
    <w:rsid w:val="006D70DC"/>
    <w:rsid w:val="006D7495"/>
    <w:rsid w:val="006D74E1"/>
    <w:rsid w:val="006D78B7"/>
    <w:rsid w:val="006D7A5A"/>
    <w:rsid w:val="006D7B39"/>
    <w:rsid w:val="006D7C80"/>
    <w:rsid w:val="006D7E33"/>
    <w:rsid w:val="006D7E6C"/>
    <w:rsid w:val="006E0151"/>
    <w:rsid w:val="006E01D4"/>
    <w:rsid w:val="006E026E"/>
    <w:rsid w:val="006E02BF"/>
    <w:rsid w:val="006E04F7"/>
    <w:rsid w:val="006E0770"/>
    <w:rsid w:val="006E0889"/>
    <w:rsid w:val="006E0B11"/>
    <w:rsid w:val="006E0B53"/>
    <w:rsid w:val="006E0B79"/>
    <w:rsid w:val="006E138F"/>
    <w:rsid w:val="006E1450"/>
    <w:rsid w:val="006E1623"/>
    <w:rsid w:val="006E1680"/>
    <w:rsid w:val="006E17AD"/>
    <w:rsid w:val="006E18ED"/>
    <w:rsid w:val="006E1B6B"/>
    <w:rsid w:val="006E1CE3"/>
    <w:rsid w:val="006E1D4B"/>
    <w:rsid w:val="006E1E04"/>
    <w:rsid w:val="006E1F01"/>
    <w:rsid w:val="006E204C"/>
    <w:rsid w:val="006E2169"/>
    <w:rsid w:val="006E2276"/>
    <w:rsid w:val="006E22FC"/>
    <w:rsid w:val="006E238E"/>
    <w:rsid w:val="006E2453"/>
    <w:rsid w:val="006E24CD"/>
    <w:rsid w:val="006E2774"/>
    <w:rsid w:val="006E280F"/>
    <w:rsid w:val="006E2937"/>
    <w:rsid w:val="006E2A18"/>
    <w:rsid w:val="006E2C8A"/>
    <w:rsid w:val="006E2DB7"/>
    <w:rsid w:val="006E2F5F"/>
    <w:rsid w:val="006E2F68"/>
    <w:rsid w:val="006E306F"/>
    <w:rsid w:val="006E3181"/>
    <w:rsid w:val="006E31D4"/>
    <w:rsid w:val="006E32AA"/>
    <w:rsid w:val="006E32CC"/>
    <w:rsid w:val="006E33F2"/>
    <w:rsid w:val="006E3472"/>
    <w:rsid w:val="006E35E3"/>
    <w:rsid w:val="006E370B"/>
    <w:rsid w:val="006E394F"/>
    <w:rsid w:val="006E39A1"/>
    <w:rsid w:val="006E3A3E"/>
    <w:rsid w:val="006E3ACF"/>
    <w:rsid w:val="006E41D8"/>
    <w:rsid w:val="006E424E"/>
    <w:rsid w:val="006E437A"/>
    <w:rsid w:val="006E44FA"/>
    <w:rsid w:val="006E476C"/>
    <w:rsid w:val="006E4A7D"/>
    <w:rsid w:val="006E4B2A"/>
    <w:rsid w:val="006E4CB6"/>
    <w:rsid w:val="006E4E07"/>
    <w:rsid w:val="006E4FD3"/>
    <w:rsid w:val="006E5133"/>
    <w:rsid w:val="006E518C"/>
    <w:rsid w:val="006E51BD"/>
    <w:rsid w:val="006E51E8"/>
    <w:rsid w:val="006E52D6"/>
    <w:rsid w:val="006E52DB"/>
    <w:rsid w:val="006E5303"/>
    <w:rsid w:val="006E573B"/>
    <w:rsid w:val="006E5935"/>
    <w:rsid w:val="006E59BC"/>
    <w:rsid w:val="006E59E9"/>
    <w:rsid w:val="006E59FB"/>
    <w:rsid w:val="006E5AD9"/>
    <w:rsid w:val="006E5B68"/>
    <w:rsid w:val="006E6194"/>
    <w:rsid w:val="006E61BE"/>
    <w:rsid w:val="006E62DA"/>
    <w:rsid w:val="006E65CD"/>
    <w:rsid w:val="006E666E"/>
    <w:rsid w:val="006E6728"/>
    <w:rsid w:val="006E6BEF"/>
    <w:rsid w:val="006E6CE1"/>
    <w:rsid w:val="006E6E47"/>
    <w:rsid w:val="006E6E55"/>
    <w:rsid w:val="006E710E"/>
    <w:rsid w:val="006E72C5"/>
    <w:rsid w:val="006E7462"/>
    <w:rsid w:val="006E75AB"/>
    <w:rsid w:val="006E767C"/>
    <w:rsid w:val="006E77B0"/>
    <w:rsid w:val="006E7927"/>
    <w:rsid w:val="006E7CFF"/>
    <w:rsid w:val="006E7D3A"/>
    <w:rsid w:val="006E7D97"/>
    <w:rsid w:val="006F01C5"/>
    <w:rsid w:val="006F0276"/>
    <w:rsid w:val="006F0471"/>
    <w:rsid w:val="006F04F5"/>
    <w:rsid w:val="006F04F6"/>
    <w:rsid w:val="006F053E"/>
    <w:rsid w:val="006F0611"/>
    <w:rsid w:val="006F089D"/>
    <w:rsid w:val="006F0AD8"/>
    <w:rsid w:val="006F0DAF"/>
    <w:rsid w:val="006F0E10"/>
    <w:rsid w:val="006F0FA0"/>
    <w:rsid w:val="006F1039"/>
    <w:rsid w:val="006F106D"/>
    <w:rsid w:val="006F1298"/>
    <w:rsid w:val="006F12AE"/>
    <w:rsid w:val="006F155E"/>
    <w:rsid w:val="006F15D4"/>
    <w:rsid w:val="006F1853"/>
    <w:rsid w:val="006F1877"/>
    <w:rsid w:val="006F18E1"/>
    <w:rsid w:val="006F1981"/>
    <w:rsid w:val="006F1AB9"/>
    <w:rsid w:val="006F1ADB"/>
    <w:rsid w:val="006F1B95"/>
    <w:rsid w:val="006F1BA0"/>
    <w:rsid w:val="006F1C0E"/>
    <w:rsid w:val="006F1D59"/>
    <w:rsid w:val="006F1F79"/>
    <w:rsid w:val="006F1F89"/>
    <w:rsid w:val="006F1FB2"/>
    <w:rsid w:val="006F23ED"/>
    <w:rsid w:val="006F23F5"/>
    <w:rsid w:val="006F2517"/>
    <w:rsid w:val="006F2541"/>
    <w:rsid w:val="006F2813"/>
    <w:rsid w:val="006F2936"/>
    <w:rsid w:val="006F2A3D"/>
    <w:rsid w:val="006F2AFC"/>
    <w:rsid w:val="006F2D1C"/>
    <w:rsid w:val="006F2D78"/>
    <w:rsid w:val="006F2E22"/>
    <w:rsid w:val="006F3071"/>
    <w:rsid w:val="006F3670"/>
    <w:rsid w:val="006F377F"/>
    <w:rsid w:val="006F37EA"/>
    <w:rsid w:val="006F3884"/>
    <w:rsid w:val="006F3BF8"/>
    <w:rsid w:val="006F3D2B"/>
    <w:rsid w:val="006F3D61"/>
    <w:rsid w:val="006F3D90"/>
    <w:rsid w:val="006F3E24"/>
    <w:rsid w:val="006F3FEF"/>
    <w:rsid w:val="006F4040"/>
    <w:rsid w:val="006F4093"/>
    <w:rsid w:val="006F4234"/>
    <w:rsid w:val="006F4257"/>
    <w:rsid w:val="006F4301"/>
    <w:rsid w:val="006F456A"/>
    <w:rsid w:val="006F4706"/>
    <w:rsid w:val="006F4794"/>
    <w:rsid w:val="006F4905"/>
    <w:rsid w:val="006F49BE"/>
    <w:rsid w:val="006F4A32"/>
    <w:rsid w:val="006F4AC9"/>
    <w:rsid w:val="006F4BAF"/>
    <w:rsid w:val="006F4C30"/>
    <w:rsid w:val="006F4CC9"/>
    <w:rsid w:val="006F4EAE"/>
    <w:rsid w:val="006F4F41"/>
    <w:rsid w:val="006F4FE0"/>
    <w:rsid w:val="006F51E5"/>
    <w:rsid w:val="006F5227"/>
    <w:rsid w:val="006F5321"/>
    <w:rsid w:val="006F5362"/>
    <w:rsid w:val="006F5445"/>
    <w:rsid w:val="006F545C"/>
    <w:rsid w:val="006F551E"/>
    <w:rsid w:val="006F554A"/>
    <w:rsid w:val="006F594C"/>
    <w:rsid w:val="006F594D"/>
    <w:rsid w:val="006F5966"/>
    <w:rsid w:val="006F59C3"/>
    <w:rsid w:val="006F5BB1"/>
    <w:rsid w:val="006F5C17"/>
    <w:rsid w:val="006F5DCE"/>
    <w:rsid w:val="006F5ED5"/>
    <w:rsid w:val="006F6140"/>
    <w:rsid w:val="006F6234"/>
    <w:rsid w:val="006F62ED"/>
    <w:rsid w:val="006F6354"/>
    <w:rsid w:val="006F64E8"/>
    <w:rsid w:val="006F65FC"/>
    <w:rsid w:val="006F67DD"/>
    <w:rsid w:val="006F685A"/>
    <w:rsid w:val="006F6942"/>
    <w:rsid w:val="006F6951"/>
    <w:rsid w:val="006F6A57"/>
    <w:rsid w:val="006F6B73"/>
    <w:rsid w:val="006F6EC0"/>
    <w:rsid w:val="006F6F22"/>
    <w:rsid w:val="006F6F6C"/>
    <w:rsid w:val="006F70AC"/>
    <w:rsid w:val="006F7222"/>
    <w:rsid w:val="006F728F"/>
    <w:rsid w:val="006F7706"/>
    <w:rsid w:val="006F776F"/>
    <w:rsid w:val="006F786F"/>
    <w:rsid w:val="006F7BB5"/>
    <w:rsid w:val="006F7D12"/>
    <w:rsid w:val="006F7E79"/>
    <w:rsid w:val="006F7F38"/>
    <w:rsid w:val="007002B3"/>
    <w:rsid w:val="007003CA"/>
    <w:rsid w:val="0070056E"/>
    <w:rsid w:val="007006F2"/>
    <w:rsid w:val="007009C5"/>
    <w:rsid w:val="00700A51"/>
    <w:rsid w:val="00700AF9"/>
    <w:rsid w:val="00700C01"/>
    <w:rsid w:val="00700D32"/>
    <w:rsid w:val="00700E71"/>
    <w:rsid w:val="00700F2E"/>
    <w:rsid w:val="007010E3"/>
    <w:rsid w:val="00701121"/>
    <w:rsid w:val="00701688"/>
    <w:rsid w:val="007016CA"/>
    <w:rsid w:val="0070171F"/>
    <w:rsid w:val="00701750"/>
    <w:rsid w:val="00701825"/>
    <w:rsid w:val="007018B6"/>
    <w:rsid w:val="007018B8"/>
    <w:rsid w:val="007018E9"/>
    <w:rsid w:val="007019F0"/>
    <w:rsid w:val="00701C3B"/>
    <w:rsid w:val="00701CD6"/>
    <w:rsid w:val="00701E06"/>
    <w:rsid w:val="00701E24"/>
    <w:rsid w:val="00701E29"/>
    <w:rsid w:val="00701FAB"/>
    <w:rsid w:val="007020CF"/>
    <w:rsid w:val="007020D4"/>
    <w:rsid w:val="0070219D"/>
    <w:rsid w:val="00702261"/>
    <w:rsid w:val="0070233C"/>
    <w:rsid w:val="0070255E"/>
    <w:rsid w:val="007025DC"/>
    <w:rsid w:val="00702672"/>
    <w:rsid w:val="007026C6"/>
    <w:rsid w:val="00702876"/>
    <w:rsid w:val="00702E00"/>
    <w:rsid w:val="00702F09"/>
    <w:rsid w:val="007030E0"/>
    <w:rsid w:val="007030FE"/>
    <w:rsid w:val="00703153"/>
    <w:rsid w:val="00703191"/>
    <w:rsid w:val="0070321A"/>
    <w:rsid w:val="007032BA"/>
    <w:rsid w:val="00703396"/>
    <w:rsid w:val="00703758"/>
    <w:rsid w:val="0070375F"/>
    <w:rsid w:val="0070382E"/>
    <w:rsid w:val="0070394D"/>
    <w:rsid w:val="00703BFA"/>
    <w:rsid w:val="00703C59"/>
    <w:rsid w:val="00703CD1"/>
    <w:rsid w:val="00703DC5"/>
    <w:rsid w:val="00703F64"/>
    <w:rsid w:val="00704013"/>
    <w:rsid w:val="0070408B"/>
    <w:rsid w:val="00704170"/>
    <w:rsid w:val="007041F6"/>
    <w:rsid w:val="00704204"/>
    <w:rsid w:val="007042A4"/>
    <w:rsid w:val="00704464"/>
    <w:rsid w:val="00704518"/>
    <w:rsid w:val="0070453F"/>
    <w:rsid w:val="007046E5"/>
    <w:rsid w:val="0070484C"/>
    <w:rsid w:val="00704BCB"/>
    <w:rsid w:val="00704BE6"/>
    <w:rsid w:val="00704BF2"/>
    <w:rsid w:val="00704C9C"/>
    <w:rsid w:val="00704CC6"/>
    <w:rsid w:val="00704E89"/>
    <w:rsid w:val="00705024"/>
    <w:rsid w:val="0070503F"/>
    <w:rsid w:val="00705087"/>
    <w:rsid w:val="00705088"/>
    <w:rsid w:val="007050AD"/>
    <w:rsid w:val="007050F3"/>
    <w:rsid w:val="00705119"/>
    <w:rsid w:val="007053D5"/>
    <w:rsid w:val="0070557B"/>
    <w:rsid w:val="00705671"/>
    <w:rsid w:val="007056D2"/>
    <w:rsid w:val="007056E5"/>
    <w:rsid w:val="00705809"/>
    <w:rsid w:val="00705947"/>
    <w:rsid w:val="00705BBE"/>
    <w:rsid w:val="00705CB4"/>
    <w:rsid w:val="00705D04"/>
    <w:rsid w:val="00705E52"/>
    <w:rsid w:val="00705EE1"/>
    <w:rsid w:val="007061B3"/>
    <w:rsid w:val="007061E0"/>
    <w:rsid w:val="007063D7"/>
    <w:rsid w:val="0070652B"/>
    <w:rsid w:val="0070656D"/>
    <w:rsid w:val="00706593"/>
    <w:rsid w:val="007065EE"/>
    <w:rsid w:val="0070660B"/>
    <w:rsid w:val="00706707"/>
    <w:rsid w:val="0070681B"/>
    <w:rsid w:val="0070696F"/>
    <w:rsid w:val="00706ADF"/>
    <w:rsid w:val="00706BCB"/>
    <w:rsid w:val="00706D5B"/>
    <w:rsid w:val="0070704E"/>
    <w:rsid w:val="00707193"/>
    <w:rsid w:val="007074C2"/>
    <w:rsid w:val="00707507"/>
    <w:rsid w:val="0070755B"/>
    <w:rsid w:val="007076E4"/>
    <w:rsid w:val="00707894"/>
    <w:rsid w:val="007079C0"/>
    <w:rsid w:val="00707AB9"/>
    <w:rsid w:val="00707C60"/>
    <w:rsid w:val="00707FE9"/>
    <w:rsid w:val="0071017E"/>
    <w:rsid w:val="007102C6"/>
    <w:rsid w:val="00710337"/>
    <w:rsid w:val="007103B0"/>
    <w:rsid w:val="0071045C"/>
    <w:rsid w:val="007107B7"/>
    <w:rsid w:val="0071081A"/>
    <w:rsid w:val="00710A3B"/>
    <w:rsid w:val="00710A7A"/>
    <w:rsid w:val="00710BBC"/>
    <w:rsid w:val="00710DDF"/>
    <w:rsid w:val="00710DE9"/>
    <w:rsid w:val="00710E02"/>
    <w:rsid w:val="00710E73"/>
    <w:rsid w:val="00710FA0"/>
    <w:rsid w:val="0071113C"/>
    <w:rsid w:val="0071116A"/>
    <w:rsid w:val="007113C2"/>
    <w:rsid w:val="0071140F"/>
    <w:rsid w:val="007114B4"/>
    <w:rsid w:val="00711565"/>
    <w:rsid w:val="007118A6"/>
    <w:rsid w:val="00711987"/>
    <w:rsid w:val="00711B40"/>
    <w:rsid w:val="00711C15"/>
    <w:rsid w:val="00711C6D"/>
    <w:rsid w:val="00711C8B"/>
    <w:rsid w:val="00711E93"/>
    <w:rsid w:val="00712002"/>
    <w:rsid w:val="007120AA"/>
    <w:rsid w:val="007121B7"/>
    <w:rsid w:val="00712613"/>
    <w:rsid w:val="00712799"/>
    <w:rsid w:val="0071279F"/>
    <w:rsid w:val="007127A0"/>
    <w:rsid w:val="00712A76"/>
    <w:rsid w:val="00712BC8"/>
    <w:rsid w:val="00712BDB"/>
    <w:rsid w:val="00712C07"/>
    <w:rsid w:val="00712CE6"/>
    <w:rsid w:val="00712F65"/>
    <w:rsid w:val="00712FA9"/>
    <w:rsid w:val="0071307C"/>
    <w:rsid w:val="00713105"/>
    <w:rsid w:val="007132EE"/>
    <w:rsid w:val="00713446"/>
    <w:rsid w:val="00713448"/>
    <w:rsid w:val="007135A8"/>
    <w:rsid w:val="00713669"/>
    <w:rsid w:val="00713691"/>
    <w:rsid w:val="007136AD"/>
    <w:rsid w:val="007136CE"/>
    <w:rsid w:val="007139C9"/>
    <w:rsid w:val="00713A4D"/>
    <w:rsid w:val="00713BFD"/>
    <w:rsid w:val="00713E75"/>
    <w:rsid w:val="00713EAF"/>
    <w:rsid w:val="00714134"/>
    <w:rsid w:val="0071447C"/>
    <w:rsid w:val="0071454E"/>
    <w:rsid w:val="007145F1"/>
    <w:rsid w:val="007146A1"/>
    <w:rsid w:val="007146FF"/>
    <w:rsid w:val="0071470C"/>
    <w:rsid w:val="00714744"/>
    <w:rsid w:val="00714C3A"/>
    <w:rsid w:val="00714C87"/>
    <w:rsid w:val="00714D5E"/>
    <w:rsid w:val="00714E39"/>
    <w:rsid w:val="00714E76"/>
    <w:rsid w:val="00714E9A"/>
    <w:rsid w:val="00714EC6"/>
    <w:rsid w:val="00714ECA"/>
    <w:rsid w:val="00714EE7"/>
    <w:rsid w:val="00715118"/>
    <w:rsid w:val="007151C6"/>
    <w:rsid w:val="007155F4"/>
    <w:rsid w:val="00715A32"/>
    <w:rsid w:val="00715B06"/>
    <w:rsid w:val="00715CCF"/>
    <w:rsid w:val="00715DF6"/>
    <w:rsid w:val="00715E2C"/>
    <w:rsid w:val="00715E3A"/>
    <w:rsid w:val="00715F4E"/>
    <w:rsid w:val="007160A0"/>
    <w:rsid w:val="00716125"/>
    <w:rsid w:val="00716486"/>
    <w:rsid w:val="00716590"/>
    <w:rsid w:val="007166B2"/>
    <w:rsid w:val="00716736"/>
    <w:rsid w:val="007167DD"/>
    <w:rsid w:val="0071692B"/>
    <w:rsid w:val="00716A22"/>
    <w:rsid w:val="00716A4A"/>
    <w:rsid w:val="00716AB8"/>
    <w:rsid w:val="00716DB7"/>
    <w:rsid w:val="0071722B"/>
    <w:rsid w:val="007175B9"/>
    <w:rsid w:val="007175DE"/>
    <w:rsid w:val="007176AA"/>
    <w:rsid w:val="007176F6"/>
    <w:rsid w:val="00717903"/>
    <w:rsid w:val="00717926"/>
    <w:rsid w:val="00717C8A"/>
    <w:rsid w:val="00717DBB"/>
    <w:rsid w:val="00717E4E"/>
    <w:rsid w:val="00717E98"/>
    <w:rsid w:val="00717FBF"/>
    <w:rsid w:val="00720104"/>
    <w:rsid w:val="0072011B"/>
    <w:rsid w:val="00720197"/>
    <w:rsid w:val="007202E4"/>
    <w:rsid w:val="007206A3"/>
    <w:rsid w:val="007206D1"/>
    <w:rsid w:val="00720C11"/>
    <w:rsid w:val="00720DEA"/>
    <w:rsid w:val="00720F83"/>
    <w:rsid w:val="00721066"/>
    <w:rsid w:val="00721114"/>
    <w:rsid w:val="00721569"/>
    <w:rsid w:val="0072175B"/>
    <w:rsid w:val="00721966"/>
    <w:rsid w:val="00721A57"/>
    <w:rsid w:val="00721C14"/>
    <w:rsid w:val="00721F33"/>
    <w:rsid w:val="00721F88"/>
    <w:rsid w:val="00722080"/>
    <w:rsid w:val="00722116"/>
    <w:rsid w:val="0072232F"/>
    <w:rsid w:val="00722758"/>
    <w:rsid w:val="0072277A"/>
    <w:rsid w:val="007229D5"/>
    <w:rsid w:val="00722AB6"/>
    <w:rsid w:val="00722E74"/>
    <w:rsid w:val="00722FA0"/>
    <w:rsid w:val="00722FB9"/>
    <w:rsid w:val="007230E6"/>
    <w:rsid w:val="007236D0"/>
    <w:rsid w:val="007237EC"/>
    <w:rsid w:val="0072380C"/>
    <w:rsid w:val="00723899"/>
    <w:rsid w:val="00723A02"/>
    <w:rsid w:val="00723AB5"/>
    <w:rsid w:val="00723AC2"/>
    <w:rsid w:val="00723CD8"/>
    <w:rsid w:val="00723DD9"/>
    <w:rsid w:val="00723E4E"/>
    <w:rsid w:val="007240BC"/>
    <w:rsid w:val="0072411B"/>
    <w:rsid w:val="007241A0"/>
    <w:rsid w:val="007241F2"/>
    <w:rsid w:val="00724510"/>
    <w:rsid w:val="007248CB"/>
    <w:rsid w:val="007249E8"/>
    <w:rsid w:val="00724ADC"/>
    <w:rsid w:val="00724BF3"/>
    <w:rsid w:val="00724D00"/>
    <w:rsid w:val="00724E80"/>
    <w:rsid w:val="00725055"/>
    <w:rsid w:val="00725093"/>
    <w:rsid w:val="00725302"/>
    <w:rsid w:val="00725361"/>
    <w:rsid w:val="007254EE"/>
    <w:rsid w:val="007256C0"/>
    <w:rsid w:val="00725854"/>
    <w:rsid w:val="0072596C"/>
    <w:rsid w:val="00725990"/>
    <w:rsid w:val="007259BF"/>
    <w:rsid w:val="00725A9E"/>
    <w:rsid w:val="00725ACF"/>
    <w:rsid w:val="00725B25"/>
    <w:rsid w:val="00725F71"/>
    <w:rsid w:val="0072614C"/>
    <w:rsid w:val="00726372"/>
    <w:rsid w:val="007263C5"/>
    <w:rsid w:val="00726767"/>
    <w:rsid w:val="00726835"/>
    <w:rsid w:val="0072695D"/>
    <w:rsid w:val="00726DD9"/>
    <w:rsid w:val="00727040"/>
    <w:rsid w:val="0072705E"/>
    <w:rsid w:val="007270C3"/>
    <w:rsid w:val="00727106"/>
    <w:rsid w:val="00727121"/>
    <w:rsid w:val="007274FE"/>
    <w:rsid w:val="007276E5"/>
    <w:rsid w:val="00727765"/>
    <w:rsid w:val="007277E7"/>
    <w:rsid w:val="0072789E"/>
    <w:rsid w:val="00727913"/>
    <w:rsid w:val="00727A6D"/>
    <w:rsid w:val="00727C9F"/>
    <w:rsid w:val="00727DB5"/>
    <w:rsid w:val="007300BC"/>
    <w:rsid w:val="00730125"/>
    <w:rsid w:val="00730316"/>
    <w:rsid w:val="00730479"/>
    <w:rsid w:val="0073067D"/>
    <w:rsid w:val="0073069D"/>
    <w:rsid w:val="00730929"/>
    <w:rsid w:val="00730A44"/>
    <w:rsid w:val="00730A5A"/>
    <w:rsid w:val="00730C16"/>
    <w:rsid w:val="00730DE2"/>
    <w:rsid w:val="00730FF2"/>
    <w:rsid w:val="007311D2"/>
    <w:rsid w:val="007311FA"/>
    <w:rsid w:val="007312B9"/>
    <w:rsid w:val="007313CF"/>
    <w:rsid w:val="0073154B"/>
    <w:rsid w:val="00731621"/>
    <w:rsid w:val="0073178E"/>
    <w:rsid w:val="007317B4"/>
    <w:rsid w:val="00731A35"/>
    <w:rsid w:val="00731A39"/>
    <w:rsid w:val="00731B65"/>
    <w:rsid w:val="00731C01"/>
    <w:rsid w:val="00731D18"/>
    <w:rsid w:val="00731E48"/>
    <w:rsid w:val="0073204B"/>
    <w:rsid w:val="00732363"/>
    <w:rsid w:val="007323A3"/>
    <w:rsid w:val="0073252D"/>
    <w:rsid w:val="0073263A"/>
    <w:rsid w:val="0073268F"/>
    <w:rsid w:val="00732759"/>
    <w:rsid w:val="00732A3F"/>
    <w:rsid w:val="00732A7B"/>
    <w:rsid w:val="00732AEF"/>
    <w:rsid w:val="00732B47"/>
    <w:rsid w:val="00732BE5"/>
    <w:rsid w:val="00732F2A"/>
    <w:rsid w:val="00732F74"/>
    <w:rsid w:val="00733006"/>
    <w:rsid w:val="007331CF"/>
    <w:rsid w:val="00733256"/>
    <w:rsid w:val="007333BC"/>
    <w:rsid w:val="007333D0"/>
    <w:rsid w:val="007333F7"/>
    <w:rsid w:val="00733507"/>
    <w:rsid w:val="00733536"/>
    <w:rsid w:val="0073360E"/>
    <w:rsid w:val="007336BD"/>
    <w:rsid w:val="00733829"/>
    <w:rsid w:val="00733A70"/>
    <w:rsid w:val="00733C3B"/>
    <w:rsid w:val="00733D74"/>
    <w:rsid w:val="00733E43"/>
    <w:rsid w:val="00734015"/>
    <w:rsid w:val="0073421D"/>
    <w:rsid w:val="007343B7"/>
    <w:rsid w:val="00734405"/>
    <w:rsid w:val="007345B2"/>
    <w:rsid w:val="00734653"/>
    <w:rsid w:val="0073490B"/>
    <w:rsid w:val="0073498C"/>
    <w:rsid w:val="00734ABC"/>
    <w:rsid w:val="00734C3A"/>
    <w:rsid w:val="00734CEB"/>
    <w:rsid w:val="00734D6A"/>
    <w:rsid w:val="00734F51"/>
    <w:rsid w:val="00734F67"/>
    <w:rsid w:val="00734FE4"/>
    <w:rsid w:val="00735023"/>
    <w:rsid w:val="007351A7"/>
    <w:rsid w:val="007351BF"/>
    <w:rsid w:val="007351CC"/>
    <w:rsid w:val="007352A6"/>
    <w:rsid w:val="00735494"/>
    <w:rsid w:val="00735502"/>
    <w:rsid w:val="0073589C"/>
    <w:rsid w:val="007358A3"/>
    <w:rsid w:val="007358B8"/>
    <w:rsid w:val="007358DE"/>
    <w:rsid w:val="00735900"/>
    <w:rsid w:val="0073597C"/>
    <w:rsid w:val="00735AA4"/>
    <w:rsid w:val="00735AAB"/>
    <w:rsid w:val="00735B0E"/>
    <w:rsid w:val="00735C01"/>
    <w:rsid w:val="00735D63"/>
    <w:rsid w:val="00735D9B"/>
    <w:rsid w:val="00735E7D"/>
    <w:rsid w:val="00735FBA"/>
    <w:rsid w:val="00736015"/>
    <w:rsid w:val="007360CF"/>
    <w:rsid w:val="00736165"/>
    <w:rsid w:val="007361C0"/>
    <w:rsid w:val="007362E7"/>
    <w:rsid w:val="007362FF"/>
    <w:rsid w:val="007363C8"/>
    <w:rsid w:val="007363F3"/>
    <w:rsid w:val="00736428"/>
    <w:rsid w:val="007367B8"/>
    <w:rsid w:val="00736885"/>
    <w:rsid w:val="0073691F"/>
    <w:rsid w:val="00736920"/>
    <w:rsid w:val="00736A6B"/>
    <w:rsid w:val="00736C07"/>
    <w:rsid w:val="00736CBE"/>
    <w:rsid w:val="00736D99"/>
    <w:rsid w:val="007370D3"/>
    <w:rsid w:val="0073773C"/>
    <w:rsid w:val="007377A9"/>
    <w:rsid w:val="00737853"/>
    <w:rsid w:val="007379A2"/>
    <w:rsid w:val="00737F46"/>
    <w:rsid w:val="00740060"/>
    <w:rsid w:val="00740090"/>
    <w:rsid w:val="00740263"/>
    <w:rsid w:val="007405DD"/>
    <w:rsid w:val="00740876"/>
    <w:rsid w:val="00740B90"/>
    <w:rsid w:val="00740CAB"/>
    <w:rsid w:val="00740E24"/>
    <w:rsid w:val="00740EB5"/>
    <w:rsid w:val="007412F7"/>
    <w:rsid w:val="0074137E"/>
    <w:rsid w:val="0074138A"/>
    <w:rsid w:val="007413C5"/>
    <w:rsid w:val="0074145C"/>
    <w:rsid w:val="0074146F"/>
    <w:rsid w:val="00741630"/>
    <w:rsid w:val="0074165A"/>
    <w:rsid w:val="00741668"/>
    <w:rsid w:val="007416C7"/>
    <w:rsid w:val="00741994"/>
    <w:rsid w:val="00741A72"/>
    <w:rsid w:val="00741BA9"/>
    <w:rsid w:val="00741D28"/>
    <w:rsid w:val="00741D3B"/>
    <w:rsid w:val="00742333"/>
    <w:rsid w:val="00742669"/>
    <w:rsid w:val="007426CE"/>
    <w:rsid w:val="0074279C"/>
    <w:rsid w:val="0074283D"/>
    <w:rsid w:val="00742AB7"/>
    <w:rsid w:val="00742ACF"/>
    <w:rsid w:val="00742AFF"/>
    <w:rsid w:val="00742CB8"/>
    <w:rsid w:val="00742CEF"/>
    <w:rsid w:val="00742EA7"/>
    <w:rsid w:val="0074303F"/>
    <w:rsid w:val="00743187"/>
    <w:rsid w:val="00743220"/>
    <w:rsid w:val="0074346E"/>
    <w:rsid w:val="0074359E"/>
    <w:rsid w:val="007435C1"/>
    <w:rsid w:val="00743657"/>
    <w:rsid w:val="007437A8"/>
    <w:rsid w:val="00743897"/>
    <w:rsid w:val="00743A89"/>
    <w:rsid w:val="00743AB9"/>
    <w:rsid w:val="00743C55"/>
    <w:rsid w:val="00743CE5"/>
    <w:rsid w:val="00743DA0"/>
    <w:rsid w:val="00743E4E"/>
    <w:rsid w:val="00743FC7"/>
    <w:rsid w:val="00743FD0"/>
    <w:rsid w:val="0074400A"/>
    <w:rsid w:val="007445D1"/>
    <w:rsid w:val="00744734"/>
    <w:rsid w:val="00744861"/>
    <w:rsid w:val="00744A4F"/>
    <w:rsid w:val="00744A81"/>
    <w:rsid w:val="00744BA6"/>
    <w:rsid w:val="00744BBB"/>
    <w:rsid w:val="00744E54"/>
    <w:rsid w:val="00744EF8"/>
    <w:rsid w:val="00744F4D"/>
    <w:rsid w:val="00745131"/>
    <w:rsid w:val="007451A8"/>
    <w:rsid w:val="0074521C"/>
    <w:rsid w:val="00745397"/>
    <w:rsid w:val="007454C3"/>
    <w:rsid w:val="00745501"/>
    <w:rsid w:val="00745519"/>
    <w:rsid w:val="007455C6"/>
    <w:rsid w:val="00745667"/>
    <w:rsid w:val="007458EB"/>
    <w:rsid w:val="00745BAB"/>
    <w:rsid w:val="00745BCA"/>
    <w:rsid w:val="00745C44"/>
    <w:rsid w:val="00745CB7"/>
    <w:rsid w:val="00746212"/>
    <w:rsid w:val="00746456"/>
    <w:rsid w:val="007464FD"/>
    <w:rsid w:val="007465B3"/>
    <w:rsid w:val="00746630"/>
    <w:rsid w:val="007467DC"/>
    <w:rsid w:val="007468D6"/>
    <w:rsid w:val="00746A67"/>
    <w:rsid w:val="00746AB6"/>
    <w:rsid w:val="00746B5D"/>
    <w:rsid w:val="00746CCA"/>
    <w:rsid w:val="00746DF4"/>
    <w:rsid w:val="00746EEE"/>
    <w:rsid w:val="00746F07"/>
    <w:rsid w:val="00747028"/>
    <w:rsid w:val="007470B3"/>
    <w:rsid w:val="00747299"/>
    <w:rsid w:val="00747322"/>
    <w:rsid w:val="00747485"/>
    <w:rsid w:val="0074749F"/>
    <w:rsid w:val="007474CA"/>
    <w:rsid w:val="0074750D"/>
    <w:rsid w:val="00747553"/>
    <w:rsid w:val="00747592"/>
    <w:rsid w:val="007478A2"/>
    <w:rsid w:val="007479EA"/>
    <w:rsid w:val="007479FE"/>
    <w:rsid w:val="00747A03"/>
    <w:rsid w:val="00747B03"/>
    <w:rsid w:val="00747B77"/>
    <w:rsid w:val="00747D9F"/>
    <w:rsid w:val="00747E98"/>
    <w:rsid w:val="0075012C"/>
    <w:rsid w:val="0075021E"/>
    <w:rsid w:val="0075044A"/>
    <w:rsid w:val="00750597"/>
    <w:rsid w:val="007505FD"/>
    <w:rsid w:val="0075083A"/>
    <w:rsid w:val="00750936"/>
    <w:rsid w:val="00750B59"/>
    <w:rsid w:val="00750E28"/>
    <w:rsid w:val="00750E7E"/>
    <w:rsid w:val="00750EB1"/>
    <w:rsid w:val="00750FBC"/>
    <w:rsid w:val="0075106F"/>
    <w:rsid w:val="00751086"/>
    <w:rsid w:val="007511D0"/>
    <w:rsid w:val="0075120A"/>
    <w:rsid w:val="00751235"/>
    <w:rsid w:val="00751287"/>
    <w:rsid w:val="0075129E"/>
    <w:rsid w:val="007512C4"/>
    <w:rsid w:val="007512D7"/>
    <w:rsid w:val="00751313"/>
    <w:rsid w:val="00751633"/>
    <w:rsid w:val="00751846"/>
    <w:rsid w:val="00751A0D"/>
    <w:rsid w:val="00751C0D"/>
    <w:rsid w:val="007521E3"/>
    <w:rsid w:val="00752279"/>
    <w:rsid w:val="007526E8"/>
    <w:rsid w:val="00752703"/>
    <w:rsid w:val="0075274D"/>
    <w:rsid w:val="0075291F"/>
    <w:rsid w:val="00752A9C"/>
    <w:rsid w:val="00752C92"/>
    <w:rsid w:val="00752E58"/>
    <w:rsid w:val="00752EAF"/>
    <w:rsid w:val="00753272"/>
    <w:rsid w:val="0075339C"/>
    <w:rsid w:val="007533FD"/>
    <w:rsid w:val="00753402"/>
    <w:rsid w:val="00753536"/>
    <w:rsid w:val="00753556"/>
    <w:rsid w:val="0075359D"/>
    <w:rsid w:val="00753866"/>
    <w:rsid w:val="0075389B"/>
    <w:rsid w:val="007538AF"/>
    <w:rsid w:val="007538BD"/>
    <w:rsid w:val="00753B41"/>
    <w:rsid w:val="00753B6F"/>
    <w:rsid w:val="00753C21"/>
    <w:rsid w:val="00753E29"/>
    <w:rsid w:val="00754120"/>
    <w:rsid w:val="0075428C"/>
    <w:rsid w:val="00754383"/>
    <w:rsid w:val="007545D7"/>
    <w:rsid w:val="007549B9"/>
    <w:rsid w:val="00754C19"/>
    <w:rsid w:val="00754C26"/>
    <w:rsid w:val="00754DA8"/>
    <w:rsid w:val="00754DEE"/>
    <w:rsid w:val="00754F4D"/>
    <w:rsid w:val="00755006"/>
    <w:rsid w:val="007550D8"/>
    <w:rsid w:val="00755168"/>
    <w:rsid w:val="007552B9"/>
    <w:rsid w:val="0075564C"/>
    <w:rsid w:val="00755662"/>
    <w:rsid w:val="007556F7"/>
    <w:rsid w:val="0075580E"/>
    <w:rsid w:val="00755A64"/>
    <w:rsid w:val="00755A84"/>
    <w:rsid w:val="00755AD0"/>
    <w:rsid w:val="00755CC8"/>
    <w:rsid w:val="00755CD3"/>
    <w:rsid w:val="007560BE"/>
    <w:rsid w:val="00756109"/>
    <w:rsid w:val="007561AE"/>
    <w:rsid w:val="007564A4"/>
    <w:rsid w:val="007565CC"/>
    <w:rsid w:val="00756615"/>
    <w:rsid w:val="0075683E"/>
    <w:rsid w:val="00756A42"/>
    <w:rsid w:val="00756A69"/>
    <w:rsid w:val="00756BAE"/>
    <w:rsid w:val="00756C81"/>
    <w:rsid w:val="0075705C"/>
    <w:rsid w:val="007574F5"/>
    <w:rsid w:val="007577A5"/>
    <w:rsid w:val="00757AEE"/>
    <w:rsid w:val="00757B60"/>
    <w:rsid w:val="00757C76"/>
    <w:rsid w:val="00757E81"/>
    <w:rsid w:val="0076009B"/>
    <w:rsid w:val="007600EC"/>
    <w:rsid w:val="0076038A"/>
    <w:rsid w:val="0076043C"/>
    <w:rsid w:val="00760737"/>
    <w:rsid w:val="00760995"/>
    <w:rsid w:val="00760C97"/>
    <w:rsid w:val="00760CAF"/>
    <w:rsid w:val="00760E13"/>
    <w:rsid w:val="00760FF6"/>
    <w:rsid w:val="0076121D"/>
    <w:rsid w:val="0076132A"/>
    <w:rsid w:val="00761423"/>
    <w:rsid w:val="00761577"/>
    <w:rsid w:val="007615C6"/>
    <w:rsid w:val="007615CF"/>
    <w:rsid w:val="0076187D"/>
    <w:rsid w:val="007618DC"/>
    <w:rsid w:val="00761ACC"/>
    <w:rsid w:val="007620FB"/>
    <w:rsid w:val="00762124"/>
    <w:rsid w:val="0076271D"/>
    <w:rsid w:val="007627C1"/>
    <w:rsid w:val="00762954"/>
    <w:rsid w:val="00762C5E"/>
    <w:rsid w:val="00762C92"/>
    <w:rsid w:val="00762D37"/>
    <w:rsid w:val="00762D99"/>
    <w:rsid w:val="00762E77"/>
    <w:rsid w:val="00762E9D"/>
    <w:rsid w:val="00762FAF"/>
    <w:rsid w:val="0076303B"/>
    <w:rsid w:val="007631F2"/>
    <w:rsid w:val="007631FB"/>
    <w:rsid w:val="00763235"/>
    <w:rsid w:val="007638A6"/>
    <w:rsid w:val="007638E7"/>
    <w:rsid w:val="00763962"/>
    <w:rsid w:val="00763D2B"/>
    <w:rsid w:val="00763FD9"/>
    <w:rsid w:val="007640DB"/>
    <w:rsid w:val="007642F7"/>
    <w:rsid w:val="0076434F"/>
    <w:rsid w:val="0076436C"/>
    <w:rsid w:val="0076438D"/>
    <w:rsid w:val="0076439E"/>
    <w:rsid w:val="0076481D"/>
    <w:rsid w:val="00764892"/>
    <w:rsid w:val="00764C25"/>
    <w:rsid w:val="00764D08"/>
    <w:rsid w:val="00764DCC"/>
    <w:rsid w:val="00764F98"/>
    <w:rsid w:val="00764FDD"/>
    <w:rsid w:val="0076501C"/>
    <w:rsid w:val="007651CE"/>
    <w:rsid w:val="007652A1"/>
    <w:rsid w:val="0076532F"/>
    <w:rsid w:val="00765380"/>
    <w:rsid w:val="007653F4"/>
    <w:rsid w:val="0076545A"/>
    <w:rsid w:val="00765483"/>
    <w:rsid w:val="007655D3"/>
    <w:rsid w:val="00765760"/>
    <w:rsid w:val="0076582E"/>
    <w:rsid w:val="007658F0"/>
    <w:rsid w:val="00765A54"/>
    <w:rsid w:val="00765AA9"/>
    <w:rsid w:val="00765B36"/>
    <w:rsid w:val="00765CE8"/>
    <w:rsid w:val="00765E2D"/>
    <w:rsid w:val="00765F0F"/>
    <w:rsid w:val="00765FA6"/>
    <w:rsid w:val="00766040"/>
    <w:rsid w:val="007660C4"/>
    <w:rsid w:val="00766344"/>
    <w:rsid w:val="00766359"/>
    <w:rsid w:val="00766536"/>
    <w:rsid w:val="00766543"/>
    <w:rsid w:val="007668B4"/>
    <w:rsid w:val="00766A59"/>
    <w:rsid w:val="00766AA5"/>
    <w:rsid w:val="00766C92"/>
    <w:rsid w:val="00766DA4"/>
    <w:rsid w:val="00766DEA"/>
    <w:rsid w:val="00766F74"/>
    <w:rsid w:val="0076739E"/>
    <w:rsid w:val="00767402"/>
    <w:rsid w:val="007675A2"/>
    <w:rsid w:val="0076786D"/>
    <w:rsid w:val="00767A24"/>
    <w:rsid w:val="00767B19"/>
    <w:rsid w:val="00767C3B"/>
    <w:rsid w:val="00767D47"/>
    <w:rsid w:val="00767D56"/>
    <w:rsid w:val="00767E16"/>
    <w:rsid w:val="00767EDC"/>
    <w:rsid w:val="007701B7"/>
    <w:rsid w:val="00770278"/>
    <w:rsid w:val="00770296"/>
    <w:rsid w:val="007703A7"/>
    <w:rsid w:val="007704FF"/>
    <w:rsid w:val="00770665"/>
    <w:rsid w:val="00770849"/>
    <w:rsid w:val="00770887"/>
    <w:rsid w:val="0077098C"/>
    <w:rsid w:val="00770A50"/>
    <w:rsid w:val="00770A8E"/>
    <w:rsid w:val="00770A96"/>
    <w:rsid w:val="00770D2F"/>
    <w:rsid w:val="00770E03"/>
    <w:rsid w:val="0077111F"/>
    <w:rsid w:val="00771125"/>
    <w:rsid w:val="00771297"/>
    <w:rsid w:val="007712FB"/>
    <w:rsid w:val="0077143F"/>
    <w:rsid w:val="00771540"/>
    <w:rsid w:val="007717A3"/>
    <w:rsid w:val="007718E3"/>
    <w:rsid w:val="00771A47"/>
    <w:rsid w:val="00771B13"/>
    <w:rsid w:val="00771D7F"/>
    <w:rsid w:val="00771FDE"/>
    <w:rsid w:val="007722A1"/>
    <w:rsid w:val="007723B9"/>
    <w:rsid w:val="007723D4"/>
    <w:rsid w:val="007728B0"/>
    <w:rsid w:val="00772A6B"/>
    <w:rsid w:val="00772B2E"/>
    <w:rsid w:val="00772B6C"/>
    <w:rsid w:val="00772BF1"/>
    <w:rsid w:val="00772D5B"/>
    <w:rsid w:val="00773083"/>
    <w:rsid w:val="007737F0"/>
    <w:rsid w:val="00773960"/>
    <w:rsid w:val="0077398A"/>
    <w:rsid w:val="00773C7D"/>
    <w:rsid w:val="00773E4F"/>
    <w:rsid w:val="00773F22"/>
    <w:rsid w:val="00774107"/>
    <w:rsid w:val="007741B2"/>
    <w:rsid w:val="00774281"/>
    <w:rsid w:val="007742B8"/>
    <w:rsid w:val="0077433F"/>
    <w:rsid w:val="00774403"/>
    <w:rsid w:val="00774588"/>
    <w:rsid w:val="0077459C"/>
    <w:rsid w:val="00774B89"/>
    <w:rsid w:val="00774BAE"/>
    <w:rsid w:val="00774D17"/>
    <w:rsid w:val="00774D1C"/>
    <w:rsid w:val="007753A7"/>
    <w:rsid w:val="007758AC"/>
    <w:rsid w:val="007759E3"/>
    <w:rsid w:val="00775B1E"/>
    <w:rsid w:val="00775BBE"/>
    <w:rsid w:val="00775C8E"/>
    <w:rsid w:val="00775E8C"/>
    <w:rsid w:val="00775EA6"/>
    <w:rsid w:val="00775EAA"/>
    <w:rsid w:val="00775F0E"/>
    <w:rsid w:val="00775FCA"/>
    <w:rsid w:val="0077604D"/>
    <w:rsid w:val="00776131"/>
    <w:rsid w:val="007761F7"/>
    <w:rsid w:val="007762D8"/>
    <w:rsid w:val="00776343"/>
    <w:rsid w:val="00776366"/>
    <w:rsid w:val="007763AB"/>
    <w:rsid w:val="0077649E"/>
    <w:rsid w:val="007764E3"/>
    <w:rsid w:val="007765E6"/>
    <w:rsid w:val="007766DA"/>
    <w:rsid w:val="0077694F"/>
    <w:rsid w:val="00776B3C"/>
    <w:rsid w:val="00776B52"/>
    <w:rsid w:val="00776B85"/>
    <w:rsid w:val="00776BC7"/>
    <w:rsid w:val="00776C52"/>
    <w:rsid w:val="00776CE3"/>
    <w:rsid w:val="00776DF1"/>
    <w:rsid w:val="00776F7C"/>
    <w:rsid w:val="00776FA7"/>
    <w:rsid w:val="00777096"/>
    <w:rsid w:val="00777107"/>
    <w:rsid w:val="007771FA"/>
    <w:rsid w:val="00777656"/>
    <w:rsid w:val="00777992"/>
    <w:rsid w:val="00777A1E"/>
    <w:rsid w:val="00777A29"/>
    <w:rsid w:val="00777A42"/>
    <w:rsid w:val="00777CA5"/>
    <w:rsid w:val="00777FA8"/>
    <w:rsid w:val="0078020D"/>
    <w:rsid w:val="0078021A"/>
    <w:rsid w:val="007802B6"/>
    <w:rsid w:val="0078048A"/>
    <w:rsid w:val="007804ED"/>
    <w:rsid w:val="00780892"/>
    <w:rsid w:val="00780905"/>
    <w:rsid w:val="0078092B"/>
    <w:rsid w:val="00780D7E"/>
    <w:rsid w:val="00780E20"/>
    <w:rsid w:val="00781163"/>
    <w:rsid w:val="007814D0"/>
    <w:rsid w:val="00781540"/>
    <w:rsid w:val="007815EF"/>
    <w:rsid w:val="0078162F"/>
    <w:rsid w:val="007816C1"/>
    <w:rsid w:val="007818D7"/>
    <w:rsid w:val="00781BC7"/>
    <w:rsid w:val="00781BD1"/>
    <w:rsid w:val="00781DCB"/>
    <w:rsid w:val="00781E66"/>
    <w:rsid w:val="00781F57"/>
    <w:rsid w:val="00781FDA"/>
    <w:rsid w:val="00782047"/>
    <w:rsid w:val="007821F4"/>
    <w:rsid w:val="007823A2"/>
    <w:rsid w:val="007825FE"/>
    <w:rsid w:val="0078260F"/>
    <w:rsid w:val="0078265A"/>
    <w:rsid w:val="00782826"/>
    <w:rsid w:val="0078282B"/>
    <w:rsid w:val="00782870"/>
    <w:rsid w:val="00782922"/>
    <w:rsid w:val="00782C2D"/>
    <w:rsid w:val="00782C46"/>
    <w:rsid w:val="00782E96"/>
    <w:rsid w:val="00782EAF"/>
    <w:rsid w:val="00782F73"/>
    <w:rsid w:val="00782F7A"/>
    <w:rsid w:val="00783099"/>
    <w:rsid w:val="007830BE"/>
    <w:rsid w:val="007831AB"/>
    <w:rsid w:val="00783221"/>
    <w:rsid w:val="007832B4"/>
    <w:rsid w:val="00783443"/>
    <w:rsid w:val="007836C4"/>
    <w:rsid w:val="007836D1"/>
    <w:rsid w:val="0078380E"/>
    <w:rsid w:val="00783BF2"/>
    <w:rsid w:val="00783D64"/>
    <w:rsid w:val="00783F5B"/>
    <w:rsid w:val="00783F5F"/>
    <w:rsid w:val="00783FBB"/>
    <w:rsid w:val="007841F0"/>
    <w:rsid w:val="00784286"/>
    <w:rsid w:val="0078433E"/>
    <w:rsid w:val="00784384"/>
    <w:rsid w:val="0078469F"/>
    <w:rsid w:val="00784A05"/>
    <w:rsid w:val="00784A64"/>
    <w:rsid w:val="00784C5A"/>
    <w:rsid w:val="00784DAE"/>
    <w:rsid w:val="00784E38"/>
    <w:rsid w:val="00784E9A"/>
    <w:rsid w:val="00784ED8"/>
    <w:rsid w:val="00784F59"/>
    <w:rsid w:val="0078540F"/>
    <w:rsid w:val="007856C0"/>
    <w:rsid w:val="00785719"/>
    <w:rsid w:val="00785B84"/>
    <w:rsid w:val="00785BC6"/>
    <w:rsid w:val="00786125"/>
    <w:rsid w:val="00786135"/>
    <w:rsid w:val="00786183"/>
    <w:rsid w:val="007865AA"/>
    <w:rsid w:val="0078670C"/>
    <w:rsid w:val="0078684B"/>
    <w:rsid w:val="0078686A"/>
    <w:rsid w:val="00786891"/>
    <w:rsid w:val="007869F8"/>
    <w:rsid w:val="00786A77"/>
    <w:rsid w:val="00786A93"/>
    <w:rsid w:val="00786B2C"/>
    <w:rsid w:val="00786C78"/>
    <w:rsid w:val="00786D46"/>
    <w:rsid w:val="00786F98"/>
    <w:rsid w:val="0078710D"/>
    <w:rsid w:val="00787280"/>
    <w:rsid w:val="00787343"/>
    <w:rsid w:val="00787383"/>
    <w:rsid w:val="00787542"/>
    <w:rsid w:val="0078755A"/>
    <w:rsid w:val="007875F5"/>
    <w:rsid w:val="0078798C"/>
    <w:rsid w:val="00787CA6"/>
    <w:rsid w:val="00787DAE"/>
    <w:rsid w:val="00787EB4"/>
    <w:rsid w:val="007900A7"/>
    <w:rsid w:val="00790371"/>
    <w:rsid w:val="00790442"/>
    <w:rsid w:val="007905A8"/>
    <w:rsid w:val="0079064D"/>
    <w:rsid w:val="0079069B"/>
    <w:rsid w:val="00790A3C"/>
    <w:rsid w:val="00790CFE"/>
    <w:rsid w:val="00790D98"/>
    <w:rsid w:val="00790DDD"/>
    <w:rsid w:val="00791017"/>
    <w:rsid w:val="00791035"/>
    <w:rsid w:val="00791AB3"/>
    <w:rsid w:val="00791E43"/>
    <w:rsid w:val="007920A5"/>
    <w:rsid w:val="0079219E"/>
    <w:rsid w:val="00792270"/>
    <w:rsid w:val="007922BC"/>
    <w:rsid w:val="007926D1"/>
    <w:rsid w:val="00792757"/>
    <w:rsid w:val="00792B37"/>
    <w:rsid w:val="00792B49"/>
    <w:rsid w:val="00792ED7"/>
    <w:rsid w:val="00793064"/>
    <w:rsid w:val="00793074"/>
    <w:rsid w:val="00793153"/>
    <w:rsid w:val="00793242"/>
    <w:rsid w:val="007932FD"/>
    <w:rsid w:val="0079332B"/>
    <w:rsid w:val="0079340D"/>
    <w:rsid w:val="007936BA"/>
    <w:rsid w:val="00793758"/>
    <w:rsid w:val="00793782"/>
    <w:rsid w:val="00793D8D"/>
    <w:rsid w:val="00793E34"/>
    <w:rsid w:val="00793E3A"/>
    <w:rsid w:val="007942AE"/>
    <w:rsid w:val="007944ED"/>
    <w:rsid w:val="0079455B"/>
    <w:rsid w:val="0079462D"/>
    <w:rsid w:val="00794706"/>
    <w:rsid w:val="00794A6B"/>
    <w:rsid w:val="00794AC1"/>
    <w:rsid w:val="00794DBE"/>
    <w:rsid w:val="00794FA3"/>
    <w:rsid w:val="0079503D"/>
    <w:rsid w:val="00795119"/>
    <w:rsid w:val="007951E4"/>
    <w:rsid w:val="0079538D"/>
    <w:rsid w:val="0079567F"/>
    <w:rsid w:val="007957CA"/>
    <w:rsid w:val="00795806"/>
    <w:rsid w:val="007958FE"/>
    <w:rsid w:val="00795B8A"/>
    <w:rsid w:val="00795BC5"/>
    <w:rsid w:val="00795C4A"/>
    <w:rsid w:val="00795E47"/>
    <w:rsid w:val="00795E55"/>
    <w:rsid w:val="00795E72"/>
    <w:rsid w:val="00795F4C"/>
    <w:rsid w:val="00795F53"/>
    <w:rsid w:val="0079657D"/>
    <w:rsid w:val="007965B9"/>
    <w:rsid w:val="00796899"/>
    <w:rsid w:val="007969B7"/>
    <w:rsid w:val="00796AE8"/>
    <w:rsid w:val="00796AFE"/>
    <w:rsid w:val="00796B17"/>
    <w:rsid w:val="00796CF9"/>
    <w:rsid w:val="00796FA3"/>
    <w:rsid w:val="00796FEF"/>
    <w:rsid w:val="007970AC"/>
    <w:rsid w:val="00797115"/>
    <w:rsid w:val="0079733D"/>
    <w:rsid w:val="0079733F"/>
    <w:rsid w:val="0079734D"/>
    <w:rsid w:val="007974AE"/>
    <w:rsid w:val="00797515"/>
    <w:rsid w:val="0079767E"/>
    <w:rsid w:val="00797973"/>
    <w:rsid w:val="0079798E"/>
    <w:rsid w:val="00797AE9"/>
    <w:rsid w:val="00797AF5"/>
    <w:rsid w:val="00797CB0"/>
    <w:rsid w:val="00797E0D"/>
    <w:rsid w:val="00797E5F"/>
    <w:rsid w:val="00797E86"/>
    <w:rsid w:val="00797F60"/>
    <w:rsid w:val="007A01C3"/>
    <w:rsid w:val="007A02EC"/>
    <w:rsid w:val="007A030D"/>
    <w:rsid w:val="007A03A7"/>
    <w:rsid w:val="007A04D2"/>
    <w:rsid w:val="007A04D7"/>
    <w:rsid w:val="007A05C4"/>
    <w:rsid w:val="007A069E"/>
    <w:rsid w:val="007A093F"/>
    <w:rsid w:val="007A0968"/>
    <w:rsid w:val="007A0A7C"/>
    <w:rsid w:val="007A0AD0"/>
    <w:rsid w:val="007A0B31"/>
    <w:rsid w:val="007A0C73"/>
    <w:rsid w:val="007A0DB0"/>
    <w:rsid w:val="007A0ED8"/>
    <w:rsid w:val="007A0EF1"/>
    <w:rsid w:val="007A1085"/>
    <w:rsid w:val="007A122D"/>
    <w:rsid w:val="007A134D"/>
    <w:rsid w:val="007A1495"/>
    <w:rsid w:val="007A14C2"/>
    <w:rsid w:val="007A16DD"/>
    <w:rsid w:val="007A1731"/>
    <w:rsid w:val="007A1746"/>
    <w:rsid w:val="007A17D0"/>
    <w:rsid w:val="007A1890"/>
    <w:rsid w:val="007A197A"/>
    <w:rsid w:val="007A19AA"/>
    <w:rsid w:val="007A19CE"/>
    <w:rsid w:val="007A1A1C"/>
    <w:rsid w:val="007A1CF8"/>
    <w:rsid w:val="007A1DEE"/>
    <w:rsid w:val="007A1FCA"/>
    <w:rsid w:val="007A237A"/>
    <w:rsid w:val="007A2A56"/>
    <w:rsid w:val="007A2ABC"/>
    <w:rsid w:val="007A2AF6"/>
    <w:rsid w:val="007A2B0E"/>
    <w:rsid w:val="007A2CA2"/>
    <w:rsid w:val="007A2CE6"/>
    <w:rsid w:val="007A2DBC"/>
    <w:rsid w:val="007A2E66"/>
    <w:rsid w:val="007A3266"/>
    <w:rsid w:val="007A344A"/>
    <w:rsid w:val="007A3457"/>
    <w:rsid w:val="007A37C3"/>
    <w:rsid w:val="007A37CF"/>
    <w:rsid w:val="007A3842"/>
    <w:rsid w:val="007A3864"/>
    <w:rsid w:val="007A395E"/>
    <w:rsid w:val="007A39CB"/>
    <w:rsid w:val="007A39EC"/>
    <w:rsid w:val="007A3AF3"/>
    <w:rsid w:val="007A3B3D"/>
    <w:rsid w:val="007A3CC2"/>
    <w:rsid w:val="007A3D32"/>
    <w:rsid w:val="007A3D6E"/>
    <w:rsid w:val="007A41CF"/>
    <w:rsid w:val="007A43F2"/>
    <w:rsid w:val="007A463A"/>
    <w:rsid w:val="007A47AA"/>
    <w:rsid w:val="007A481A"/>
    <w:rsid w:val="007A4A85"/>
    <w:rsid w:val="007A4B37"/>
    <w:rsid w:val="007A4B43"/>
    <w:rsid w:val="007A4BEC"/>
    <w:rsid w:val="007A4D56"/>
    <w:rsid w:val="007A4E0C"/>
    <w:rsid w:val="007A4EFA"/>
    <w:rsid w:val="007A50FB"/>
    <w:rsid w:val="007A514B"/>
    <w:rsid w:val="007A5281"/>
    <w:rsid w:val="007A52A1"/>
    <w:rsid w:val="007A534A"/>
    <w:rsid w:val="007A5458"/>
    <w:rsid w:val="007A558C"/>
    <w:rsid w:val="007A58E3"/>
    <w:rsid w:val="007A598D"/>
    <w:rsid w:val="007A59CE"/>
    <w:rsid w:val="007A5A40"/>
    <w:rsid w:val="007A5A84"/>
    <w:rsid w:val="007A5AD0"/>
    <w:rsid w:val="007A5BFE"/>
    <w:rsid w:val="007A5D16"/>
    <w:rsid w:val="007A5FDC"/>
    <w:rsid w:val="007A615E"/>
    <w:rsid w:val="007A6222"/>
    <w:rsid w:val="007A62C0"/>
    <w:rsid w:val="007A631B"/>
    <w:rsid w:val="007A6338"/>
    <w:rsid w:val="007A6394"/>
    <w:rsid w:val="007A670C"/>
    <w:rsid w:val="007A67A7"/>
    <w:rsid w:val="007A6993"/>
    <w:rsid w:val="007A6C88"/>
    <w:rsid w:val="007A6D57"/>
    <w:rsid w:val="007A6E70"/>
    <w:rsid w:val="007A6F5D"/>
    <w:rsid w:val="007A6F6F"/>
    <w:rsid w:val="007A701C"/>
    <w:rsid w:val="007A72E7"/>
    <w:rsid w:val="007A736A"/>
    <w:rsid w:val="007A7760"/>
    <w:rsid w:val="007A77DA"/>
    <w:rsid w:val="007A77E9"/>
    <w:rsid w:val="007A79B2"/>
    <w:rsid w:val="007A79FE"/>
    <w:rsid w:val="007A7B78"/>
    <w:rsid w:val="007A7BAE"/>
    <w:rsid w:val="007A7E30"/>
    <w:rsid w:val="007A7FB4"/>
    <w:rsid w:val="007A7FEF"/>
    <w:rsid w:val="007B00FF"/>
    <w:rsid w:val="007B0132"/>
    <w:rsid w:val="007B0236"/>
    <w:rsid w:val="007B023B"/>
    <w:rsid w:val="007B02B5"/>
    <w:rsid w:val="007B02FE"/>
    <w:rsid w:val="007B04C3"/>
    <w:rsid w:val="007B05BA"/>
    <w:rsid w:val="007B064F"/>
    <w:rsid w:val="007B068C"/>
    <w:rsid w:val="007B075A"/>
    <w:rsid w:val="007B07C3"/>
    <w:rsid w:val="007B0862"/>
    <w:rsid w:val="007B0924"/>
    <w:rsid w:val="007B0965"/>
    <w:rsid w:val="007B09FB"/>
    <w:rsid w:val="007B0A55"/>
    <w:rsid w:val="007B0B33"/>
    <w:rsid w:val="007B0BA4"/>
    <w:rsid w:val="007B0D14"/>
    <w:rsid w:val="007B0D63"/>
    <w:rsid w:val="007B0E81"/>
    <w:rsid w:val="007B0F76"/>
    <w:rsid w:val="007B102E"/>
    <w:rsid w:val="007B10E3"/>
    <w:rsid w:val="007B12B8"/>
    <w:rsid w:val="007B12EC"/>
    <w:rsid w:val="007B1387"/>
    <w:rsid w:val="007B13E8"/>
    <w:rsid w:val="007B1914"/>
    <w:rsid w:val="007B19AF"/>
    <w:rsid w:val="007B1A2C"/>
    <w:rsid w:val="007B1B81"/>
    <w:rsid w:val="007B1CF1"/>
    <w:rsid w:val="007B1D06"/>
    <w:rsid w:val="007B1EBD"/>
    <w:rsid w:val="007B1F2F"/>
    <w:rsid w:val="007B1F80"/>
    <w:rsid w:val="007B20A3"/>
    <w:rsid w:val="007B23AC"/>
    <w:rsid w:val="007B25F6"/>
    <w:rsid w:val="007B265F"/>
    <w:rsid w:val="007B2663"/>
    <w:rsid w:val="007B2674"/>
    <w:rsid w:val="007B277B"/>
    <w:rsid w:val="007B279C"/>
    <w:rsid w:val="007B2B47"/>
    <w:rsid w:val="007B2C07"/>
    <w:rsid w:val="007B2C7C"/>
    <w:rsid w:val="007B2CD4"/>
    <w:rsid w:val="007B30D6"/>
    <w:rsid w:val="007B3344"/>
    <w:rsid w:val="007B341C"/>
    <w:rsid w:val="007B3471"/>
    <w:rsid w:val="007B34D8"/>
    <w:rsid w:val="007B3575"/>
    <w:rsid w:val="007B3664"/>
    <w:rsid w:val="007B3768"/>
    <w:rsid w:val="007B38C4"/>
    <w:rsid w:val="007B3B8B"/>
    <w:rsid w:val="007B3B93"/>
    <w:rsid w:val="007B42B3"/>
    <w:rsid w:val="007B42F9"/>
    <w:rsid w:val="007B4376"/>
    <w:rsid w:val="007B448F"/>
    <w:rsid w:val="007B47C6"/>
    <w:rsid w:val="007B499D"/>
    <w:rsid w:val="007B4DD9"/>
    <w:rsid w:val="007B4E84"/>
    <w:rsid w:val="007B4F62"/>
    <w:rsid w:val="007B503C"/>
    <w:rsid w:val="007B50B8"/>
    <w:rsid w:val="007B5308"/>
    <w:rsid w:val="007B5571"/>
    <w:rsid w:val="007B55B5"/>
    <w:rsid w:val="007B5657"/>
    <w:rsid w:val="007B56A2"/>
    <w:rsid w:val="007B57C1"/>
    <w:rsid w:val="007B59B9"/>
    <w:rsid w:val="007B5A10"/>
    <w:rsid w:val="007B5B3C"/>
    <w:rsid w:val="007B5B5E"/>
    <w:rsid w:val="007B5BB7"/>
    <w:rsid w:val="007B5BE2"/>
    <w:rsid w:val="007B5FED"/>
    <w:rsid w:val="007B623C"/>
    <w:rsid w:val="007B6362"/>
    <w:rsid w:val="007B6376"/>
    <w:rsid w:val="007B63E7"/>
    <w:rsid w:val="007B6553"/>
    <w:rsid w:val="007B69BD"/>
    <w:rsid w:val="007B6C07"/>
    <w:rsid w:val="007B6C4E"/>
    <w:rsid w:val="007B6CA1"/>
    <w:rsid w:val="007B6D99"/>
    <w:rsid w:val="007B6E89"/>
    <w:rsid w:val="007B7048"/>
    <w:rsid w:val="007B717B"/>
    <w:rsid w:val="007B71C9"/>
    <w:rsid w:val="007B71FF"/>
    <w:rsid w:val="007B736C"/>
    <w:rsid w:val="007B73BF"/>
    <w:rsid w:val="007B7408"/>
    <w:rsid w:val="007B7546"/>
    <w:rsid w:val="007B75F7"/>
    <w:rsid w:val="007B7664"/>
    <w:rsid w:val="007B76E9"/>
    <w:rsid w:val="007B7753"/>
    <w:rsid w:val="007B7841"/>
    <w:rsid w:val="007B795D"/>
    <w:rsid w:val="007B7B11"/>
    <w:rsid w:val="007B7B6D"/>
    <w:rsid w:val="007B7D82"/>
    <w:rsid w:val="007B7DDA"/>
    <w:rsid w:val="007B7E27"/>
    <w:rsid w:val="007C009D"/>
    <w:rsid w:val="007C01A1"/>
    <w:rsid w:val="007C01C9"/>
    <w:rsid w:val="007C01DC"/>
    <w:rsid w:val="007C01F4"/>
    <w:rsid w:val="007C0336"/>
    <w:rsid w:val="007C042A"/>
    <w:rsid w:val="007C0592"/>
    <w:rsid w:val="007C0609"/>
    <w:rsid w:val="007C0691"/>
    <w:rsid w:val="007C072B"/>
    <w:rsid w:val="007C0957"/>
    <w:rsid w:val="007C0AEC"/>
    <w:rsid w:val="007C0BE4"/>
    <w:rsid w:val="007C0C35"/>
    <w:rsid w:val="007C0D48"/>
    <w:rsid w:val="007C10D8"/>
    <w:rsid w:val="007C113D"/>
    <w:rsid w:val="007C1255"/>
    <w:rsid w:val="007C12BD"/>
    <w:rsid w:val="007C1583"/>
    <w:rsid w:val="007C172F"/>
    <w:rsid w:val="007C1A4D"/>
    <w:rsid w:val="007C1B91"/>
    <w:rsid w:val="007C1BDB"/>
    <w:rsid w:val="007C1F70"/>
    <w:rsid w:val="007C248B"/>
    <w:rsid w:val="007C26B3"/>
    <w:rsid w:val="007C2710"/>
    <w:rsid w:val="007C2825"/>
    <w:rsid w:val="007C2A44"/>
    <w:rsid w:val="007C2BFD"/>
    <w:rsid w:val="007C2F2B"/>
    <w:rsid w:val="007C2F85"/>
    <w:rsid w:val="007C2FF0"/>
    <w:rsid w:val="007C3051"/>
    <w:rsid w:val="007C308E"/>
    <w:rsid w:val="007C30E2"/>
    <w:rsid w:val="007C324F"/>
    <w:rsid w:val="007C326A"/>
    <w:rsid w:val="007C333A"/>
    <w:rsid w:val="007C3791"/>
    <w:rsid w:val="007C38B2"/>
    <w:rsid w:val="007C39B6"/>
    <w:rsid w:val="007C39D8"/>
    <w:rsid w:val="007C3C97"/>
    <w:rsid w:val="007C3D0A"/>
    <w:rsid w:val="007C3D3C"/>
    <w:rsid w:val="007C3DA0"/>
    <w:rsid w:val="007C3DCE"/>
    <w:rsid w:val="007C3EEC"/>
    <w:rsid w:val="007C3F5B"/>
    <w:rsid w:val="007C4143"/>
    <w:rsid w:val="007C4270"/>
    <w:rsid w:val="007C42A2"/>
    <w:rsid w:val="007C42C9"/>
    <w:rsid w:val="007C42E7"/>
    <w:rsid w:val="007C451C"/>
    <w:rsid w:val="007C4659"/>
    <w:rsid w:val="007C46DA"/>
    <w:rsid w:val="007C489F"/>
    <w:rsid w:val="007C48FE"/>
    <w:rsid w:val="007C4CA5"/>
    <w:rsid w:val="007C4EC0"/>
    <w:rsid w:val="007C4F15"/>
    <w:rsid w:val="007C4FA6"/>
    <w:rsid w:val="007C509B"/>
    <w:rsid w:val="007C510C"/>
    <w:rsid w:val="007C512E"/>
    <w:rsid w:val="007C51BE"/>
    <w:rsid w:val="007C5399"/>
    <w:rsid w:val="007C55E5"/>
    <w:rsid w:val="007C562B"/>
    <w:rsid w:val="007C56F3"/>
    <w:rsid w:val="007C5740"/>
    <w:rsid w:val="007C5774"/>
    <w:rsid w:val="007C5851"/>
    <w:rsid w:val="007C5863"/>
    <w:rsid w:val="007C58CB"/>
    <w:rsid w:val="007C5A50"/>
    <w:rsid w:val="007C5E73"/>
    <w:rsid w:val="007C5EEF"/>
    <w:rsid w:val="007C625E"/>
    <w:rsid w:val="007C62F2"/>
    <w:rsid w:val="007C6642"/>
    <w:rsid w:val="007C6715"/>
    <w:rsid w:val="007C676A"/>
    <w:rsid w:val="007C6926"/>
    <w:rsid w:val="007C694D"/>
    <w:rsid w:val="007C6CA2"/>
    <w:rsid w:val="007C6FDA"/>
    <w:rsid w:val="007C73F5"/>
    <w:rsid w:val="007C74C6"/>
    <w:rsid w:val="007C74EE"/>
    <w:rsid w:val="007C750A"/>
    <w:rsid w:val="007C759E"/>
    <w:rsid w:val="007C7768"/>
    <w:rsid w:val="007C78A4"/>
    <w:rsid w:val="007C791E"/>
    <w:rsid w:val="007C7B25"/>
    <w:rsid w:val="007C7F58"/>
    <w:rsid w:val="007C7FBC"/>
    <w:rsid w:val="007D00EB"/>
    <w:rsid w:val="007D020A"/>
    <w:rsid w:val="007D0419"/>
    <w:rsid w:val="007D05E9"/>
    <w:rsid w:val="007D0617"/>
    <w:rsid w:val="007D069C"/>
    <w:rsid w:val="007D07EC"/>
    <w:rsid w:val="007D086F"/>
    <w:rsid w:val="007D0AF8"/>
    <w:rsid w:val="007D0AFF"/>
    <w:rsid w:val="007D0B0E"/>
    <w:rsid w:val="007D0B1F"/>
    <w:rsid w:val="007D0C55"/>
    <w:rsid w:val="007D0D4A"/>
    <w:rsid w:val="007D0F4B"/>
    <w:rsid w:val="007D1058"/>
    <w:rsid w:val="007D11C8"/>
    <w:rsid w:val="007D11DF"/>
    <w:rsid w:val="007D11F2"/>
    <w:rsid w:val="007D12DB"/>
    <w:rsid w:val="007D14A2"/>
    <w:rsid w:val="007D1636"/>
    <w:rsid w:val="007D18DD"/>
    <w:rsid w:val="007D190F"/>
    <w:rsid w:val="007D19C7"/>
    <w:rsid w:val="007D1B36"/>
    <w:rsid w:val="007D1C24"/>
    <w:rsid w:val="007D1C94"/>
    <w:rsid w:val="007D1E94"/>
    <w:rsid w:val="007D1FAE"/>
    <w:rsid w:val="007D201C"/>
    <w:rsid w:val="007D208A"/>
    <w:rsid w:val="007D2180"/>
    <w:rsid w:val="007D23E2"/>
    <w:rsid w:val="007D240D"/>
    <w:rsid w:val="007D267A"/>
    <w:rsid w:val="007D26B0"/>
    <w:rsid w:val="007D2773"/>
    <w:rsid w:val="007D277F"/>
    <w:rsid w:val="007D2891"/>
    <w:rsid w:val="007D2959"/>
    <w:rsid w:val="007D298C"/>
    <w:rsid w:val="007D2A82"/>
    <w:rsid w:val="007D2BB5"/>
    <w:rsid w:val="007D2EAE"/>
    <w:rsid w:val="007D2FBF"/>
    <w:rsid w:val="007D3017"/>
    <w:rsid w:val="007D3187"/>
    <w:rsid w:val="007D328D"/>
    <w:rsid w:val="007D32B2"/>
    <w:rsid w:val="007D34A4"/>
    <w:rsid w:val="007D35E3"/>
    <w:rsid w:val="007D367E"/>
    <w:rsid w:val="007D377C"/>
    <w:rsid w:val="007D3987"/>
    <w:rsid w:val="007D39D0"/>
    <w:rsid w:val="007D3A6C"/>
    <w:rsid w:val="007D3CFE"/>
    <w:rsid w:val="007D3F2A"/>
    <w:rsid w:val="007D41B6"/>
    <w:rsid w:val="007D429A"/>
    <w:rsid w:val="007D42B5"/>
    <w:rsid w:val="007D432E"/>
    <w:rsid w:val="007D4614"/>
    <w:rsid w:val="007D472B"/>
    <w:rsid w:val="007D4A87"/>
    <w:rsid w:val="007D4AA6"/>
    <w:rsid w:val="007D4AED"/>
    <w:rsid w:val="007D4CE2"/>
    <w:rsid w:val="007D4D86"/>
    <w:rsid w:val="007D5102"/>
    <w:rsid w:val="007D52CD"/>
    <w:rsid w:val="007D54CB"/>
    <w:rsid w:val="007D56B4"/>
    <w:rsid w:val="007D5C30"/>
    <w:rsid w:val="007D5C44"/>
    <w:rsid w:val="007D5CCC"/>
    <w:rsid w:val="007D5D02"/>
    <w:rsid w:val="007D5D04"/>
    <w:rsid w:val="007D6002"/>
    <w:rsid w:val="007D6053"/>
    <w:rsid w:val="007D6099"/>
    <w:rsid w:val="007D6141"/>
    <w:rsid w:val="007D621D"/>
    <w:rsid w:val="007D646E"/>
    <w:rsid w:val="007D6542"/>
    <w:rsid w:val="007D65A7"/>
    <w:rsid w:val="007D673F"/>
    <w:rsid w:val="007D67BE"/>
    <w:rsid w:val="007D6808"/>
    <w:rsid w:val="007D683B"/>
    <w:rsid w:val="007D6A1C"/>
    <w:rsid w:val="007D6A64"/>
    <w:rsid w:val="007D6B74"/>
    <w:rsid w:val="007D6C84"/>
    <w:rsid w:val="007D6D07"/>
    <w:rsid w:val="007D6D0B"/>
    <w:rsid w:val="007D7202"/>
    <w:rsid w:val="007D72BF"/>
    <w:rsid w:val="007D72E3"/>
    <w:rsid w:val="007D7330"/>
    <w:rsid w:val="007D76AF"/>
    <w:rsid w:val="007D7874"/>
    <w:rsid w:val="007D7878"/>
    <w:rsid w:val="007D78AA"/>
    <w:rsid w:val="007D7C53"/>
    <w:rsid w:val="007D7CEC"/>
    <w:rsid w:val="007D7E18"/>
    <w:rsid w:val="007D7EA1"/>
    <w:rsid w:val="007D7EF5"/>
    <w:rsid w:val="007D7FD4"/>
    <w:rsid w:val="007E008A"/>
    <w:rsid w:val="007E0167"/>
    <w:rsid w:val="007E03B7"/>
    <w:rsid w:val="007E044F"/>
    <w:rsid w:val="007E05E4"/>
    <w:rsid w:val="007E0664"/>
    <w:rsid w:val="007E0766"/>
    <w:rsid w:val="007E08BC"/>
    <w:rsid w:val="007E09A5"/>
    <w:rsid w:val="007E0C12"/>
    <w:rsid w:val="007E0D38"/>
    <w:rsid w:val="007E0D7A"/>
    <w:rsid w:val="007E0FC4"/>
    <w:rsid w:val="007E0FD8"/>
    <w:rsid w:val="007E1000"/>
    <w:rsid w:val="007E10D9"/>
    <w:rsid w:val="007E1119"/>
    <w:rsid w:val="007E13BF"/>
    <w:rsid w:val="007E13E7"/>
    <w:rsid w:val="007E13FB"/>
    <w:rsid w:val="007E1459"/>
    <w:rsid w:val="007E1463"/>
    <w:rsid w:val="007E16B1"/>
    <w:rsid w:val="007E17C2"/>
    <w:rsid w:val="007E191E"/>
    <w:rsid w:val="007E193D"/>
    <w:rsid w:val="007E19EF"/>
    <w:rsid w:val="007E1B57"/>
    <w:rsid w:val="007E1C42"/>
    <w:rsid w:val="007E1FC4"/>
    <w:rsid w:val="007E2142"/>
    <w:rsid w:val="007E2285"/>
    <w:rsid w:val="007E234F"/>
    <w:rsid w:val="007E239E"/>
    <w:rsid w:val="007E23BE"/>
    <w:rsid w:val="007E247B"/>
    <w:rsid w:val="007E24D5"/>
    <w:rsid w:val="007E25A7"/>
    <w:rsid w:val="007E2855"/>
    <w:rsid w:val="007E28BF"/>
    <w:rsid w:val="007E2972"/>
    <w:rsid w:val="007E2A27"/>
    <w:rsid w:val="007E2AA2"/>
    <w:rsid w:val="007E2B5E"/>
    <w:rsid w:val="007E2C65"/>
    <w:rsid w:val="007E2CFB"/>
    <w:rsid w:val="007E2E2B"/>
    <w:rsid w:val="007E2FF1"/>
    <w:rsid w:val="007E30F9"/>
    <w:rsid w:val="007E3412"/>
    <w:rsid w:val="007E34AF"/>
    <w:rsid w:val="007E351A"/>
    <w:rsid w:val="007E37BF"/>
    <w:rsid w:val="007E38CF"/>
    <w:rsid w:val="007E3DAF"/>
    <w:rsid w:val="007E3DC1"/>
    <w:rsid w:val="007E3E65"/>
    <w:rsid w:val="007E3F49"/>
    <w:rsid w:val="007E40FE"/>
    <w:rsid w:val="007E42C7"/>
    <w:rsid w:val="007E4480"/>
    <w:rsid w:val="007E4628"/>
    <w:rsid w:val="007E4846"/>
    <w:rsid w:val="007E489B"/>
    <w:rsid w:val="007E48AB"/>
    <w:rsid w:val="007E48BC"/>
    <w:rsid w:val="007E4CAC"/>
    <w:rsid w:val="007E4E1A"/>
    <w:rsid w:val="007E4ED6"/>
    <w:rsid w:val="007E4F7D"/>
    <w:rsid w:val="007E502D"/>
    <w:rsid w:val="007E509B"/>
    <w:rsid w:val="007E50DB"/>
    <w:rsid w:val="007E5170"/>
    <w:rsid w:val="007E5374"/>
    <w:rsid w:val="007E54A9"/>
    <w:rsid w:val="007E565E"/>
    <w:rsid w:val="007E57A8"/>
    <w:rsid w:val="007E57FC"/>
    <w:rsid w:val="007E587C"/>
    <w:rsid w:val="007E5901"/>
    <w:rsid w:val="007E596A"/>
    <w:rsid w:val="007E59FA"/>
    <w:rsid w:val="007E5AF0"/>
    <w:rsid w:val="007E5C8D"/>
    <w:rsid w:val="007E5CB8"/>
    <w:rsid w:val="007E5E44"/>
    <w:rsid w:val="007E6118"/>
    <w:rsid w:val="007E6401"/>
    <w:rsid w:val="007E646F"/>
    <w:rsid w:val="007E66E5"/>
    <w:rsid w:val="007E6B4E"/>
    <w:rsid w:val="007E6BA9"/>
    <w:rsid w:val="007E6CD9"/>
    <w:rsid w:val="007E6D24"/>
    <w:rsid w:val="007E6F83"/>
    <w:rsid w:val="007E6FC1"/>
    <w:rsid w:val="007E70D1"/>
    <w:rsid w:val="007E71D2"/>
    <w:rsid w:val="007E7315"/>
    <w:rsid w:val="007E7412"/>
    <w:rsid w:val="007E74FD"/>
    <w:rsid w:val="007E76BA"/>
    <w:rsid w:val="007E7946"/>
    <w:rsid w:val="007E7A46"/>
    <w:rsid w:val="007E7B4E"/>
    <w:rsid w:val="007E7D3A"/>
    <w:rsid w:val="007E7FA2"/>
    <w:rsid w:val="007F0619"/>
    <w:rsid w:val="007F089F"/>
    <w:rsid w:val="007F08C9"/>
    <w:rsid w:val="007F0C0A"/>
    <w:rsid w:val="007F0D0B"/>
    <w:rsid w:val="007F0E83"/>
    <w:rsid w:val="007F1038"/>
    <w:rsid w:val="007F104E"/>
    <w:rsid w:val="007F122D"/>
    <w:rsid w:val="007F14E4"/>
    <w:rsid w:val="007F152B"/>
    <w:rsid w:val="007F15AE"/>
    <w:rsid w:val="007F15C0"/>
    <w:rsid w:val="007F170E"/>
    <w:rsid w:val="007F1865"/>
    <w:rsid w:val="007F1A19"/>
    <w:rsid w:val="007F1C65"/>
    <w:rsid w:val="007F1D0B"/>
    <w:rsid w:val="007F1E32"/>
    <w:rsid w:val="007F1E84"/>
    <w:rsid w:val="007F2170"/>
    <w:rsid w:val="007F27D4"/>
    <w:rsid w:val="007F2A21"/>
    <w:rsid w:val="007F2B91"/>
    <w:rsid w:val="007F2B93"/>
    <w:rsid w:val="007F3226"/>
    <w:rsid w:val="007F32B4"/>
    <w:rsid w:val="007F3316"/>
    <w:rsid w:val="007F34C1"/>
    <w:rsid w:val="007F366B"/>
    <w:rsid w:val="007F3761"/>
    <w:rsid w:val="007F3C46"/>
    <w:rsid w:val="007F3C66"/>
    <w:rsid w:val="007F4082"/>
    <w:rsid w:val="007F40CF"/>
    <w:rsid w:val="007F410F"/>
    <w:rsid w:val="007F416E"/>
    <w:rsid w:val="007F41DE"/>
    <w:rsid w:val="007F4289"/>
    <w:rsid w:val="007F46F6"/>
    <w:rsid w:val="007F4A7E"/>
    <w:rsid w:val="007F4BE9"/>
    <w:rsid w:val="007F4D05"/>
    <w:rsid w:val="007F4EEC"/>
    <w:rsid w:val="007F50E0"/>
    <w:rsid w:val="007F518C"/>
    <w:rsid w:val="007F5328"/>
    <w:rsid w:val="007F5788"/>
    <w:rsid w:val="007F5826"/>
    <w:rsid w:val="007F5999"/>
    <w:rsid w:val="007F5AC6"/>
    <w:rsid w:val="007F5B41"/>
    <w:rsid w:val="007F5C45"/>
    <w:rsid w:val="007F5C6C"/>
    <w:rsid w:val="007F5ED2"/>
    <w:rsid w:val="007F5F24"/>
    <w:rsid w:val="007F5F29"/>
    <w:rsid w:val="007F601B"/>
    <w:rsid w:val="007F6270"/>
    <w:rsid w:val="007F6476"/>
    <w:rsid w:val="007F6553"/>
    <w:rsid w:val="007F6779"/>
    <w:rsid w:val="007F680A"/>
    <w:rsid w:val="007F685E"/>
    <w:rsid w:val="007F69A6"/>
    <w:rsid w:val="007F69C3"/>
    <w:rsid w:val="007F6BAA"/>
    <w:rsid w:val="007F6D7F"/>
    <w:rsid w:val="007F6FA4"/>
    <w:rsid w:val="007F705E"/>
    <w:rsid w:val="007F713A"/>
    <w:rsid w:val="007F727B"/>
    <w:rsid w:val="007F768B"/>
    <w:rsid w:val="007F76DA"/>
    <w:rsid w:val="007F79C9"/>
    <w:rsid w:val="007F7A9E"/>
    <w:rsid w:val="007F7AD0"/>
    <w:rsid w:val="007F7AEC"/>
    <w:rsid w:val="007F7B16"/>
    <w:rsid w:val="007F7B70"/>
    <w:rsid w:val="007F7BAC"/>
    <w:rsid w:val="007F7BC6"/>
    <w:rsid w:val="007F7BF2"/>
    <w:rsid w:val="007F7CD6"/>
    <w:rsid w:val="007F7D81"/>
    <w:rsid w:val="00800076"/>
    <w:rsid w:val="008001B1"/>
    <w:rsid w:val="0080027B"/>
    <w:rsid w:val="008002D6"/>
    <w:rsid w:val="00800324"/>
    <w:rsid w:val="008003D7"/>
    <w:rsid w:val="008004A8"/>
    <w:rsid w:val="00800547"/>
    <w:rsid w:val="008005BB"/>
    <w:rsid w:val="008006ED"/>
    <w:rsid w:val="008008E7"/>
    <w:rsid w:val="00800C17"/>
    <w:rsid w:val="00800E1D"/>
    <w:rsid w:val="00800E98"/>
    <w:rsid w:val="00801193"/>
    <w:rsid w:val="00801215"/>
    <w:rsid w:val="008012A0"/>
    <w:rsid w:val="008012F6"/>
    <w:rsid w:val="008012FA"/>
    <w:rsid w:val="00801304"/>
    <w:rsid w:val="0080142A"/>
    <w:rsid w:val="00801744"/>
    <w:rsid w:val="00801A61"/>
    <w:rsid w:val="00801BFE"/>
    <w:rsid w:val="00801D11"/>
    <w:rsid w:val="00801F2B"/>
    <w:rsid w:val="008020FD"/>
    <w:rsid w:val="0080217C"/>
    <w:rsid w:val="0080225D"/>
    <w:rsid w:val="008024BD"/>
    <w:rsid w:val="0080250D"/>
    <w:rsid w:val="008027EC"/>
    <w:rsid w:val="00802841"/>
    <w:rsid w:val="00802A57"/>
    <w:rsid w:val="00802A62"/>
    <w:rsid w:val="00802C67"/>
    <w:rsid w:val="00802C80"/>
    <w:rsid w:val="00802E68"/>
    <w:rsid w:val="0080325B"/>
    <w:rsid w:val="008032E9"/>
    <w:rsid w:val="008035D6"/>
    <w:rsid w:val="008036AF"/>
    <w:rsid w:val="008036D2"/>
    <w:rsid w:val="008037A9"/>
    <w:rsid w:val="0080383C"/>
    <w:rsid w:val="00803840"/>
    <w:rsid w:val="00803953"/>
    <w:rsid w:val="00803AD5"/>
    <w:rsid w:val="00803BAB"/>
    <w:rsid w:val="00803C1E"/>
    <w:rsid w:val="00803CAD"/>
    <w:rsid w:val="00803F74"/>
    <w:rsid w:val="0080407B"/>
    <w:rsid w:val="00804194"/>
    <w:rsid w:val="008041C5"/>
    <w:rsid w:val="008042E8"/>
    <w:rsid w:val="00804383"/>
    <w:rsid w:val="00804434"/>
    <w:rsid w:val="00804523"/>
    <w:rsid w:val="0080461F"/>
    <w:rsid w:val="0080483E"/>
    <w:rsid w:val="00804A07"/>
    <w:rsid w:val="00804A09"/>
    <w:rsid w:val="00804B29"/>
    <w:rsid w:val="00804D4D"/>
    <w:rsid w:val="00805042"/>
    <w:rsid w:val="00805111"/>
    <w:rsid w:val="00805148"/>
    <w:rsid w:val="0080537D"/>
    <w:rsid w:val="00805405"/>
    <w:rsid w:val="0080541E"/>
    <w:rsid w:val="00805782"/>
    <w:rsid w:val="008057C0"/>
    <w:rsid w:val="00805838"/>
    <w:rsid w:val="00805A07"/>
    <w:rsid w:val="00805A71"/>
    <w:rsid w:val="00805A8E"/>
    <w:rsid w:val="00805AE9"/>
    <w:rsid w:val="00805B5A"/>
    <w:rsid w:val="00805C03"/>
    <w:rsid w:val="00805C4F"/>
    <w:rsid w:val="00806184"/>
    <w:rsid w:val="008062DB"/>
    <w:rsid w:val="008063BD"/>
    <w:rsid w:val="008063C7"/>
    <w:rsid w:val="008063FB"/>
    <w:rsid w:val="0080643F"/>
    <w:rsid w:val="008064D9"/>
    <w:rsid w:val="008065AB"/>
    <w:rsid w:val="0080671C"/>
    <w:rsid w:val="008067C3"/>
    <w:rsid w:val="0080684A"/>
    <w:rsid w:val="0080685A"/>
    <w:rsid w:val="0080693F"/>
    <w:rsid w:val="00806B08"/>
    <w:rsid w:val="00806B79"/>
    <w:rsid w:val="00806EC9"/>
    <w:rsid w:val="00806FAA"/>
    <w:rsid w:val="00806FFF"/>
    <w:rsid w:val="0080704E"/>
    <w:rsid w:val="00807095"/>
    <w:rsid w:val="0080709A"/>
    <w:rsid w:val="008070EC"/>
    <w:rsid w:val="00807423"/>
    <w:rsid w:val="008075AA"/>
    <w:rsid w:val="00807A4A"/>
    <w:rsid w:val="00807A52"/>
    <w:rsid w:val="00807C56"/>
    <w:rsid w:val="00807E94"/>
    <w:rsid w:val="00807EDB"/>
    <w:rsid w:val="00807F78"/>
    <w:rsid w:val="00807F85"/>
    <w:rsid w:val="0081005D"/>
    <w:rsid w:val="008101A3"/>
    <w:rsid w:val="008101DC"/>
    <w:rsid w:val="00810221"/>
    <w:rsid w:val="008102B6"/>
    <w:rsid w:val="0081043C"/>
    <w:rsid w:val="008104EA"/>
    <w:rsid w:val="008105F6"/>
    <w:rsid w:val="00810646"/>
    <w:rsid w:val="00810820"/>
    <w:rsid w:val="00810943"/>
    <w:rsid w:val="00810B47"/>
    <w:rsid w:val="00810BCE"/>
    <w:rsid w:val="00810D0D"/>
    <w:rsid w:val="0081133C"/>
    <w:rsid w:val="008116B9"/>
    <w:rsid w:val="008119A3"/>
    <w:rsid w:val="00811A57"/>
    <w:rsid w:val="00811C50"/>
    <w:rsid w:val="00811D99"/>
    <w:rsid w:val="00811E0A"/>
    <w:rsid w:val="00811EA0"/>
    <w:rsid w:val="00811EFC"/>
    <w:rsid w:val="00811F5F"/>
    <w:rsid w:val="00812046"/>
    <w:rsid w:val="008122B4"/>
    <w:rsid w:val="00812389"/>
    <w:rsid w:val="008127E8"/>
    <w:rsid w:val="00812926"/>
    <w:rsid w:val="00812A02"/>
    <w:rsid w:val="00812A96"/>
    <w:rsid w:val="00812B24"/>
    <w:rsid w:val="00812B47"/>
    <w:rsid w:val="00812B6F"/>
    <w:rsid w:val="00812D56"/>
    <w:rsid w:val="0081316E"/>
    <w:rsid w:val="0081328B"/>
    <w:rsid w:val="00813301"/>
    <w:rsid w:val="008135B0"/>
    <w:rsid w:val="008135BE"/>
    <w:rsid w:val="00813606"/>
    <w:rsid w:val="00813681"/>
    <w:rsid w:val="00813694"/>
    <w:rsid w:val="008137E0"/>
    <w:rsid w:val="00813B38"/>
    <w:rsid w:val="00813BA9"/>
    <w:rsid w:val="00813C60"/>
    <w:rsid w:val="00813CEB"/>
    <w:rsid w:val="0081440E"/>
    <w:rsid w:val="008144AF"/>
    <w:rsid w:val="008144E1"/>
    <w:rsid w:val="008145D7"/>
    <w:rsid w:val="008145ED"/>
    <w:rsid w:val="00814699"/>
    <w:rsid w:val="00814714"/>
    <w:rsid w:val="00814879"/>
    <w:rsid w:val="008148B0"/>
    <w:rsid w:val="00814A92"/>
    <w:rsid w:val="00814CC6"/>
    <w:rsid w:val="00814EB1"/>
    <w:rsid w:val="00814FE0"/>
    <w:rsid w:val="008150F3"/>
    <w:rsid w:val="008151A1"/>
    <w:rsid w:val="008151F3"/>
    <w:rsid w:val="0081541E"/>
    <w:rsid w:val="008156FA"/>
    <w:rsid w:val="00815780"/>
    <w:rsid w:val="008157E4"/>
    <w:rsid w:val="0081584F"/>
    <w:rsid w:val="0081598C"/>
    <w:rsid w:val="00815A36"/>
    <w:rsid w:val="00815EF3"/>
    <w:rsid w:val="00816248"/>
    <w:rsid w:val="0081625E"/>
    <w:rsid w:val="008162C2"/>
    <w:rsid w:val="00816433"/>
    <w:rsid w:val="008165E4"/>
    <w:rsid w:val="0081695C"/>
    <w:rsid w:val="00816B83"/>
    <w:rsid w:val="00816BE7"/>
    <w:rsid w:val="00816CA9"/>
    <w:rsid w:val="00816EEA"/>
    <w:rsid w:val="00816F36"/>
    <w:rsid w:val="00817288"/>
    <w:rsid w:val="008174CB"/>
    <w:rsid w:val="008176E3"/>
    <w:rsid w:val="00817984"/>
    <w:rsid w:val="00817ACD"/>
    <w:rsid w:val="00817C26"/>
    <w:rsid w:val="00817FA6"/>
    <w:rsid w:val="00817FE4"/>
    <w:rsid w:val="00820470"/>
    <w:rsid w:val="00820687"/>
    <w:rsid w:val="00820722"/>
    <w:rsid w:val="00820796"/>
    <w:rsid w:val="008208C1"/>
    <w:rsid w:val="008208C5"/>
    <w:rsid w:val="008208DA"/>
    <w:rsid w:val="0082092C"/>
    <w:rsid w:val="00820B66"/>
    <w:rsid w:val="00820B89"/>
    <w:rsid w:val="00820BDA"/>
    <w:rsid w:val="00820C5E"/>
    <w:rsid w:val="00820D0A"/>
    <w:rsid w:val="00820D4B"/>
    <w:rsid w:val="00820EF9"/>
    <w:rsid w:val="00820FFC"/>
    <w:rsid w:val="00820FFD"/>
    <w:rsid w:val="008210B5"/>
    <w:rsid w:val="008211B6"/>
    <w:rsid w:val="00821245"/>
    <w:rsid w:val="00821891"/>
    <w:rsid w:val="008218FB"/>
    <w:rsid w:val="008219D1"/>
    <w:rsid w:val="00821A4B"/>
    <w:rsid w:val="00821FBF"/>
    <w:rsid w:val="008220E1"/>
    <w:rsid w:val="0082223B"/>
    <w:rsid w:val="008222A9"/>
    <w:rsid w:val="008224C0"/>
    <w:rsid w:val="008224D0"/>
    <w:rsid w:val="008224D3"/>
    <w:rsid w:val="00822596"/>
    <w:rsid w:val="008225F4"/>
    <w:rsid w:val="0082263B"/>
    <w:rsid w:val="00822702"/>
    <w:rsid w:val="00822750"/>
    <w:rsid w:val="00822763"/>
    <w:rsid w:val="00822B66"/>
    <w:rsid w:val="00822CA0"/>
    <w:rsid w:val="00822CD1"/>
    <w:rsid w:val="00822F08"/>
    <w:rsid w:val="00823180"/>
    <w:rsid w:val="00823207"/>
    <w:rsid w:val="00823260"/>
    <w:rsid w:val="0082327D"/>
    <w:rsid w:val="0082352E"/>
    <w:rsid w:val="00823793"/>
    <w:rsid w:val="008237A6"/>
    <w:rsid w:val="008237FC"/>
    <w:rsid w:val="0082385F"/>
    <w:rsid w:val="00823871"/>
    <w:rsid w:val="00823882"/>
    <w:rsid w:val="0082398D"/>
    <w:rsid w:val="00823F27"/>
    <w:rsid w:val="00823F7D"/>
    <w:rsid w:val="00823FDE"/>
    <w:rsid w:val="00824110"/>
    <w:rsid w:val="0082423D"/>
    <w:rsid w:val="00824288"/>
    <w:rsid w:val="008242A4"/>
    <w:rsid w:val="008242DC"/>
    <w:rsid w:val="00824379"/>
    <w:rsid w:val="00824392"/>
    <w:rsid w:val="0082445F"/>
    <w:rsid w:val="008244D3"/>
    <w:rsid w:val="00824524"/>
    <w:rsid w:val="0082457C"/>
    <w:rsid w:val="00824607"/>
    <w:rsid w:val="00824750"/>
    <w:rsid w:val="008247B9"/>
    <w:rsid w:val="008248F6"/>
    <w:rsid w:val="00824B75"/>
    <w:rsid w:val="00824CB8"/>
    <w:rsid w:val="00824CC3"/>
    <w:rsid w:val="00824D3E"/>
    <w:rsid w:val="00824D59"/>
    <w:rsid w:val="00824DDD"/>
    <w:rsid w:val="00824E86"/>
    <w:rsid w:val="00824E8D"/>
    <w:rsid w:val="00824ED4"/>
    <w:rsid w:val="00824FF3"/>
    <w:rsid w:val="00825054"/>
    <w:rsid w:val="008250C4"/>
    <w:rsid w:val="008252DD"/>
    <w:rsid w:val="008254BC"/>
    <w:rsid w:val="00825533"/>
    <w:rsid w:val="00825574"/>
    <w:rsid w:val="00825663"/>
    <w:rsid w:val="00825952"/>
    <w:rsid w:val="00825A94"/>
    <w:rsid w:val="00825C2D"/>
    <w:rsid w:val="00825C4D"/>
    <w:rsid w:val="00825EC9"/>
    <w:rsid w:val="0082640B"/>
    <w:rsid w:val="008265F2"/>
    <w:rsid w:val="00826748"/>
    <w:rsid w:val="008267D4"/>
    <w:rsid w:val="00826A21"/>
    <w:rsid w:val="00826A31"/>
    <w:rsid w:val="00826B67"/>
    <w:rsid w:val="00826B72"/>
    <w:rsid w:val="00826C20"/>
    <w:rsid w:val="00826FD1"/>
    <w:rsid w:val="0082714F"/>
    <w:rsid w:val="008271BC"/>
    <w:rsid w:val="008272F3"/>
    <w:rsid w:val="008274D8"/>
    <w:rsid w:val="00827528"/>
    <w:rsid w:val="00827670"/>
    <w:rsid w:val="008276DC"/>
    <w:rsid w:val="008277FB"/>
    <w:rsid w:val="008278A8"/>
    <w:rsid w:val="0082795A"/>
    <w:rsid w:val="0082795C"/>
    <w:rsid w:val="00827B86"/>
    <w:rsid w:val="00827BFF"/>
    <w:rsid w:val="00827D0B"/>
    <w:rsid w:val="00827D96"/>
    <w:rsid w:val="00827EE7"/>
    <w:rsid w:val="00827EF7"/>
    <w:rsid w:val="008303C5"/>
    <w:rsid w:val="00830513"/>
    <w:rsid w:val="00830531"/>
    <w:rsid w:val="00830603"/>
    <w:rsid w:val="008308D3"/>
    <w:rsid w:val="00830973"/>
    <w:rsid w:val="008309E2"/>
    <w:rsid w:val="00830A08"/>
    <w:rsid w:val="00830B50"/>
    <w:rsid w:val="00830B86"/>
    <w:rsid w:val="00830ECE"/>
    <w:rsid w:val="00831005"/>
    <w:rsid w:val="008310B7"/>
    <w:rsid w:val="008312DA"/>
    <w:rsid w:val="008313C8"/>
    <w:rsid w:val="008315FB"/>
    <w:rsid w:val="00831725"/>
    <w:rsid w:val="008318B8"/>
    <w:rsid w:val="0083197D"/>
    <w:rsid w:val="008319BA"/>
    <w:rsid w:val="00831AD1"/>
    <w:rsid w:val="00831BB9"/>
    <w:rsid w:val="00831E58"/>
    <w:rsid w:val="00831E86"/>
    <w:rsid w:val="00831EBA"/>
    <w:rsid w:val="00831FCD"/>
    <w:rsid w:val="00832030"/>
    <w:rsid w:val="008321B9"/>
    <w:rsid w:val="008321C5"/>
    <w:rsid w:val="0083227B"/>
    <w:rsid w:val="00832281"/>
    <w:rsid w:val="008327DB"/>
    <w:rsid w:val="00832A3F"/>
    <w:rsid w:val="00832A40"/>
    <w:rsid w:val="00832A64"/>
    <w:rsid w:val="00832D64"/>
    <w:rsid w:val="00832E01"/>
    <w:rsid w:val="0083303F"/>
    <w:rsid w:val="0083304B"/>
    <w:rsid w:val="008331DE"/>
    <w:rsid w:val="008332B3"/>
    <w:rsid w:val="008333A3"/>
    <w:rsid w:val="008333EA"/>
    <w:rsid w:val="0083342F"/>
    <w:rsid w:val="00833550"/>
    <w:rsid w:val="0083358E"/>
    <w:rsid w:val="008335AE"/>
    <w:rsid w:val="008336A6"/>
    <w:rsid w:val="00833763"/>
    <w:rsid w:val="008337FC"/>
    <w:rsid w:val="008339D5"/>
    <w:rsid w:val="00833D16"/>
    <w:rsid w:val="00833DE1"/>
    <w:rsid w:val="00833EB9"/>
    <w:rsid w:val="008340DD"/>
    <w:rsid w:val="008343FA"/>
    <w:rsid w:val="008344B3"/>
    <w:rsid w:val="00834660"/>
    <w:rsid w:val="00834886"/>
    <w:rsid w:val="008349DD"/>
    <w:rsid w:val="00834AD5"/>
    <w:rsid w:val="00834B23"/>
    <w:rsid w:val="00834D2B"/>
    <w:rsid w:val="008351F6"/>
    <w:rsid w:val="00835255"/>
    <w:rsid w:val="0083531C"/>
    <w:rsid w:val="0083539C"/>
    <w:rsid w:val="00835410"/>
    <w:rsid w:val="008354BF"/>
    <w:rsid w:val="00835537"/>
    <w:rsid w:val="0083589C"/>
    <w:rsid w:val="00835A87"/>
    <w:rsid w:val="00835AB0"/>
    <w:rsid w:val="00835D83"/>
    <w:rsid w:val="00835F2E"/>
    <w:rsid w:val="00836054"/>
    <w:rsid w:val="008363CC"/>
    <w:rsid w:val="0083652A"/>
    <w:rsid w:val="008365CE"/>
    <w:rsid w:val="00836787"/>
    <w:rsid w:val="00836870"/>
    <w:rsid w:val="00836A62"/>
    <w:rsid w:val="00836B14"/>
    <w:rsid w:val="00836B68"/>
    <w:rsid w:val="00836C23"/>
    <w:rsid w:val="00836D60"/>
    <w:rsid w:val="00836D91"/>
    <w:rsid w:val="00836E62"/>
    <w:rsid w:val="00836E84"/>
    <w:rsid w:val="00836EE9"/>
    <w:rsid w:val="0083707F"/>
    <w:rsid w:val="00837212"/>
    <w:rsid w:val="00837255"/>
    <w:rsid w:val="0083741A"/>
    <w:rsid w:val="008374D0"/>
    <w:rsid w:val="0083768F"/>
    <w:rsid w:val="008377F8"/>
    <w:rsid w:val="0083796B"/>
    <w:rsid w:val="008379CC"/>
    <w:rsid w:val="00837A46"/>
    <w:rsid w:val="00837BBC"/>
    <w:rsid w:val="00837C1A"/>
    <w:rsid w:val="00837C8E"/>
    <w:rsid w:val="0084012B"/>
    <w:rsid w:val="008401C1"/>
    <w:rsid w:val="008401F5"/>
    <w:rsid w:val="008403C4"/>
    <w:rsid w:val="008404DB"/>
    <w:rsid w:val="00840589"/>
    <w:rsid w:val="00840617"/>
    <w:rsid w:val="0084061B"/>
    <w:rsid w:val="008406C3"/>
    <w:rsid w:val="00840726"/>
    <w:rsid w:val="00840731"/>
    <w:rsid w:val="0084075B"/>
    <w:rsid w:val="00840AD4"/>
    <w:rsid w:val="00840AE4"/>
    <w:rsid w:val="00840BB5"/>
    <w:rsid w:val="00840CC1"/>
    <w:rsid w:val="00840DA8"/>
    <w:rsid w:val="00840EA5"/>
    <w:rsid w:val="00840ED0"/>
    <w:rsid w:val="0084112F"/>
    <w:rsid w:val="00841383"/>
    <w:rsid w:val="0084142E"/>
    <w:rsid w:val="008414DE"/>
    <w:rsid w:val="008417B6"/>
    <w:rsid w:val="00841800"/>
    <w:rsid w:val="00841A01"/>
    <w:rsid w:val="00841C44"/>
    <w:rsid w:val="00841C61"/>
    <w:rsid w:val="00841D9A"/>
    <w:rsid w:val="00841F0B"/>
    <w:rsid w:val="00841FDD"/>
    <w:rsid w:val="0084209E"/>
    <w:rsid w:val="008420C6"/>
    <w:rsid w:val="0084210F"/>
    <w:rsid w:val="00842166"/>
    <w:rsid w:val="008423C1"/>
    <w:rsid w:val="008424C1"/>
    <w:rsid w:val="00842532"/>
    <w:rsid w:val="00842837"/>
    <w:rsid w:val="00842863"/>
    <w:rsid w:val="008428A2"/>
    <w:rsid w:val="00842917"/>
    <w:rsid w:val="0084295E"/>
    <w:rsid w:val="00842B25"/>
    <w:rsid w:val="00842FE0"/>
    <w:rsid w:val="00843440"/>
    <w:rsid w:val="008434B5"/>
    <w:rsid w:val="0084367B"/>
    <w:rsid w:val="0084370A"/>
    <w:rsid w:val="00843714"/>
    <w:rsid w:val="00843720"/>
    <w:rsid w:val="00843725"/>
    <w:rsid w:val="00843784"/>
    <w:rsid w:val="0084381C"/>
    <w:rsid w:val="0084385B"/>
    <w:rsid w:val="00843862"/>
    <w:rsid w:val="00843939"/>
    <w:rsid w:val="008439AA"/>
    <w:rsid w:val="00843A34"/>
    <w:rsid w:val="00843A43"/>
    <w:rsid w:val="00843C72"/>
    <w:rsid w:val="0084406B"/>
    <w:rsid w:val="008440DE"/>
    <w:rsid w:val="008440E5"/>
    <w:rsid w:val="00844156"/>
    <w:rsid w:val="0084415F"/>
    <w:rsid w:val="008442DB"/>
    <w:rsid w:val="0084458A"/>
    <w:rsid w:val="00844636"/>
    <w:rsid w:val="008446C4"/>
    <w:rsid w:val="0084495B"/>
    <w:rsid w:val="008449A5"/>
    <w:rsid w:val="00844B5D"/>
    <w:rsid w:val="00844BF6"/>
    <w:rsid w:val="00844EBA"/>
    <w:rsid w:val="00844EFA"/>
    <w:rsid w:val="00844FF7"/>
    <w:rsid w:val="00845034"/>
    <w:rsid w:val="0084504E"/>
    <w:rsid w:val="008450D5"/>
    <w:rsid w:val="00845109"/>
    <w:rsid w:val="0084512B"/>
    <w:rsid w:val="008454DE"/>
    <w:rsid w:val="0084553D"/>
    <w:rsid w:val="008457BF"/>
    <w:rsid w:val="00845856"/>
    <w:rsid w:val="008458A1"/>
    <w:rsid w:val="008458ED"/>
    <w:rsid w:val="00845998"/>
    <w:rsid w:val="00845A6D"/>
    <w:rsid w:val="00845CB1"/>
    <w:rsid w:val="0084607E"/>
    <w:rsid w:val="008460A1"/>
    <w:rsid w:val="0084611D"/>
    <w:rsid w:val="008461C1"/>
    <w:rsid w:val="0084622A"/>
    <w:rsid w:val="008463C6"/>
    <w:rsid w:val="008463E8"/>
    <w:rsid w:val="008465E6"/>
    <w:rsid w:val="00846831"/>
    <w:rsid w:val="00846844"/>
    <w:rsid w:val="0084685B"/>
    <w:rsid w:val="0084696D"/>
    <w:rsid w:val="00846AE1"/>
    <w:rsid w:val="00846AFB"/>
    <w:rsid w:val="00846B3C"/>
    <w:rsid w:val="00846E0D"/>
    <w:rsid w:val="0084713F"/>
    <w:rsid w:val="008471D8"/>
    <w:rsid w:val="008472A1"/>
    <w:rsid w:val="0084731D"/>
    <w:rsid w:val="008473BA"/>
    <w:rsid w:val="008473C4"/>
    <w:rsid w:val="008473EE"/>
    <w:rsid w:val="00847716"/>
    <w:rsid w:val="0084771D"/>
    <w:rsid w:val="00847755"/>
    <w:rsid w:val="0084784A"/>
    <w:rsid w:val="008478F4"/>
    <w:rsid w:val="00847A8F"/>
    <w:rsid w:val="00847B23"/>
    <w:rsid w:val="00847C31"/>
    <w:rsid w:val="00847E0F"/>
    <w:rsid w:val="00847E36"/>
    <w:rsid w:val="00847F1A"/>
    <w:rsid w:val="00847FEF"/>
    <w:rsid w:val="00850003"/>
    <w:rsid w:val="00850287"/>
    <w:rsid w:val="00850397"/>
    <w:rsid w:val="008503AA"/>
    <w:rsid w:val="00850636"/>
    <w:rsid w:val="008506A1"/>
    <w:rsid w:val="0085085B"/>
    <w:rsid w:val="00850965"/>
    <w:rsid w:val="00850CF5"/>
    <w:rsid w:val="00850EA6"/>
    <w:rsid w:val="00850EB6"/>
    <w:rsid w:val="00850F78"/>
    <w:rsid w:val="008510BE"/>
    <w:rsid w:val="00851151"/>
    <w:rsid w:val="00851462"/>
    <w:rsid w:val="0085149B"/>
    <w:rsid w:val="00851997"/>
    <w:rsid w:val="00851A39"/>
    <w:rsid w:val="00851C5D"/>
    <w:rsid w:val="00851CFF"/>
    <w:rsid w:val="00851F3B"/>
    <w:rsid w:val="00852051"/>
    <w:rsid w:val="00852080"/>
    <w:rsid w:val="00852174"/>
    <w:rsid w:val="00852200"/>
    <w:rsid w:val="008523EA"/>
    <w:rsid w:val="00852553"/>
    <w:rsid w:val="008526DB"/>
    <w:rsid w:val="0085270A"/>
    <w:rsid w:val="00852970"/>
    <w:rsid w:val="00852A8C"/>
    <w:rsid w:val="00852C1F"/>
    <w:rsid w:val="00852DA0"/>
    <w:rsid w:val="00852E3C"/>
    <w:rsid w:val="00852EAF"/>
    <w:rsid w:val="00852F43"/>
    <w:rsid w:val="00853131"/>
    <w:rsid w:val="008533D6"/>
    <w:rsid w:val="008537D3"/>
    <w:rsid w:val="008538D2"/>
    <w:rsid w:val="00853B78"/>
    <w:rsid w:val="00854039"/>
    <w:rsid w:val="00854098"/>
    <w:rsid w:val="008541A5"/>
    <w:rsid w:val="00854529"/>
    <w:rsid w:val="008547AC"/>
    <w:rsid w:val="008549A5"/>
    <w:rsid w:val="008549E9"/>
    <w:rsid w:val="00854A42"/>
    <w:rsid w:val="00854BF2"/>
    <w:rsid w:val="00854C04"/>
    <w:rsid w:val="00854F02"/>
    <w:rsid w:val="008550D1"/>
    <w:rsid w:val="008550F4"/>
    <w:rsid w:val="008552D1"/>
    <w:rsid w:val="00855333"/>
    <w:rsid w:val="00855720"/>
    <w:rsid w:val="00855775"/>
    <w:rsid w:val="008557BC"/>
    <w:rsid w:val="00855C69"/>
    <w:rsid w:val="00855CB7"/>
    <w:rsid w:val="00855E03"/>
    <w:rsid w:val="00855ECE"/>
    <w:rsid w:val="00856001"/>
    <w:rsid w:val="0085603D"/>
    <w:rsid w:val="008560A7"/>
    <w:rsid w:val="008561A7"/>
    <w:rsid w:val="008562D1"/>
    <w:rsid w:val="008564FA"/>
    <w:rsid w:val="00856541"/>
    <w:rsid w:val="008566D9"/>
    <w:rsid w:val="008566E9"/>
    <w:rsid w:val="00856739"/>
    <w:rsid w:val="0085675C"/>
    <w:rsid w:val="00856A21"/>
    <w:rsid w:val="00856A23"/>
    <w:rsid w:val="00856B30"/>
    <w:rsid w:val="00856B53"/>
    <w:rsid w:val="00856DA8"/>
    <w:rsid w:val="00856E76"/>
    <w:rsid w:val="00857220"/>
    <w:rsid w:val="0085729C"/>
    <w:rsid w:val="0085741D"/>
    <w:rsid w:val="008574F4"/>
    <w:rsid w:val="00857600"/>
    <w:rsid w:val="008576FD"/>
    <w:rsid w:val="00857787"/>
    <w:rsid w:val="0085788F"/>
    <w:rsid w:val="008579D0"/>
    <w:rsid w:val="008579F1"/>
    <w:rsid w:val="00857A97"/>
    <w:rsid w:val="00857C54"/>
    <w:rsid w:val="00857D93"/>
    <w:rsid w:val="00857E76"/>
    <w:rsid w:val="00857FA1"/>
    <w:rsid w:val="008601B4"/>
    <w:rsid w:val="00860544"/>
    <w:rsid w:val="0086059A"/>
    <w:rsid w:val="008605EE"/>
    <w:rsid w:val="00860655"/>
    <w:rsid w:val="00860668"/>
    <w:rsid w:val="008606D9"/>
    <w:rsid w:val="0086078B"/>
    <w:rsid w:val="008607AF"/>
    <w:rsid w:val="0086088F"/>
    <w:rsid w:val="008609C1"/>
    <w:rsid w:val="00860B50"/>
    <w:rsid w:val="00860D99"/>
    <w:rsid w:val="00860DC8"/>
    <w:rsid w:val="00860FE7"/>
    <w:rsid w:val="0086109B"/>
    <w:rsid w:val="0086114C"/>
    <w:rsid w:val="008612C3"/>
    <w:rsid w:val="00861362"/>
    <w:rsid w:val="00861514"/>
    <w:rsid w:val="0086159F"/>
    <w:rsid w:val="008615AC"/>
    <w:rsid w:val="00861675"/>
    <w:rsid w:val="0086176A"/>
    <w:rsid w:val="008618E7"/>
    <w:rsid w:val="00861A71"/>
    <w:rsid w:val="00861E76"/>
    <w:rsid w:val="00861E77"/>
    <w:rsid w:val="00861F28"/>
    <w:rsid w:val="00862198"/>
    <w:rsid w:val="00862227"/>
    <w:rsid w:val="00862649"/>
    <w:rsid w:val="008626B6"/>
    <w:rsid w:val="00862878"/>
    <w:rsid w:val="0086299E"/>
    <w:rsid w:val="00862B42"/>
    <w:rsid w:val="00862BEC"/>
    <w:rsid w:val="00862C32"/>
    <w:rsid w:val="00862C4E"/>
    <w:rsid w:val="00862E20"/>
    <w:rsid w:val="00863100"/>
    <w:rsid w:val="00863123"/>
    <w:rsid w:val="008631DA"/>
    <w:rsid w:val="00863254"/>
    <w:rsid w:val="008632DF"/>
    <w:rsid w:val="00863550"/>
    <w:rsid w:val="008637CC"/>
    <w:rsid w:val="008638F2"/>
    <w:rsid w:val="00863987"/>
    <w:rsid w:val="00863A42"/>
    <w:rsid w:val="00863A72"/>
    <w:rsid w:val="00863ACB"/>
    <w:rsid w:val="00863C07"/>
    <w:rsid w:val="00863F1C"/>
    <w:rsid w:val="008640C5"/>
    <w:rsid w:val="00864117"/>
    <w:rsid w:val="0086416E"/>
    <w:rsid w:val="008641A2"/>
    <w:rsid w:val="008643C6"/>
    <w:rsid w:val="008644A4"/>
    <w:rsid w:val="008644E5"/>
    <w:rsid w:val="008644F3"/>
    <w:rsid w:val="00864814"/>
    <w:rsid w:val="008648FA"/>
    <w:rsid w:val="00864A01"/>
    <w:rsid w:val="00864BA1"/>
    <w:rsid w:val="00864C12"/>
    <w:rsid w:val="00864C2A"/>
    <w:rsid w:val="00864DBF"/>
    <w:rsid w:val="00864E0D"/>
    <w:rsid w:val="00864FB0"/>
    <w:rsid w:val="008651AE"/>
    <w:rsid w:val="008651B9"/>
    <w:rsid w:val="008652CF"/>
    <w:rsid w:val="00865662"/>
    <w:rsid w:val="00865726"/>
    <w:rsid w:val="008658BC"/>
    <w:rsid w:val="008658D6"/>
    <w:rsid w:val="00865C94"/>
    <w:rsid w:val="00865CFE"/>
    <w:rsid w:val="00865E20"/>
    <w:rsid w:val="00865E21"/>
    <w:rsid w:val="0086606C"/>
    <w:rsid w:val="0086627C"/>
    <w:rsid w:val="0086637C"/>
    <w:rsid w:val="00866A07"/>
    <w:rsid w:val="00866A22"/>
    <w:rsid w:val="00866AC9"/>
    <w:rsid w:val="00866B83"/>
    <w:rsid w:val="00866CD6"/>
    <w:rsid w:val="00866E11"/>
    <w:rsid w:val="00866FE8"/>
    <w:rsid w:val="00867197"/>
    <w:rsid w:val="0086734C"/>
    <w:rsid w:val="008675EB"/>
    <w:rsid w:val="00867781"/>
    <w:rsid w:val="0086797A"/>
    <w:rsid w:val="00867B68"/>
    <w:rsid w:val="00867C98"/>
    <w:rsid w:val="00867CBE"/>
    <w:rsid w:val="00867D2B"/>
    <w:rsid w:val="00867D45"/>
    <w:rsid w:val="00867DB2"/>
    <w:rsid w:val="00870391"/>
    <w:rsid w:val="00870394"/>
    <w:rsid w:val="00870412"/>
    <w:rsid w:val="0087050A"/>
    <w:rsid w:val="008705C2"/>
    <w:rsid w:val="008705CC"/>
    <w:rsid w:val="00870658"/>
    <w:rsid w:val="008707DD"/>
    <w:rsid w:val="00870834"/>
    <w:rsid w:val="00870888"/>
    <w:rsid w:val="008709F6"/>
    <w:rsid w:val="00871122"/>
    <w:rsid w:val="008713EE"/>
    <w:rsid w:val="0087168B"/>
    <w:rsid w:val="0087186A"/>
    <w:rsid w:val="00871AA7"/>
    <w:rsid w:val="00871B7E"/>
    <w:rsid w:val="00871C27"/>
    <w:rsid w:val="00871C77"/>
    <w:rsid w:val="00871C83"/>
    <w:rsid w:val="00871D64"/>
    <w:rsid w:val="00871E25"/>
    <w:rsid w:val="00871F43"/>
    <w:rsid w:val="0087228A"/>
    <w:rsid w:val="0087233C"/>
    <w:rsid w:val="00872384"/>
    <w:rsid w:val="008723A0"/>
    <w:rsid w:val="0087245D"/>
    <w:rsid w:val="00872593"/>
    <w:rsid w:val="00872650"/>
    <w:rsid w:val="008726D0"/>
    <w:rsid w:val="00872838"/>
    <w:rsid w:val="00872879"/>
    <w:rsid w:val="0087287B"/>
    <w:rsid w:val="008729CA"/>
    <w:rsid w:val="00872A5B"/>
    <w:rsid w:val="00872C28"/>
    <w:rsid w:val="00872C94"/>
    <w:rsid w:val="00872DEB"/>
    <w:rsid w:val="00873074"/>
    <w:rsid w:val="00873122"/>
    <w:rsid w:val="00873358"/>
    <w:rsid w:val="00873399"/>
    <w:rsid w:val="008734E2"/>
    <w:rsid w:val="00873728"/>
    <w:rsid w:val="00873AEC"/>
    <w:rsid w:val="00873DB5"/>
    <w:rsid w:val="00873DBE"/>
    <w:rsid w:val="00873E2E"/>
    <w:rsid w:val="00873FE0"/>
    <w:rsid w:val="008740EA"/>
    <w:rsid w:val="00874164"/>
    <w:rsid w:val="0087430F"/>
    <w:rsid w:val="00874311"/>
    <w:rsid w:val="008744FA"/>
    <w:rsid w:val="00874556"/>
    <w:rsid w:val="0087463C"/>
    <w:rsid w:val="00874720"/>
    <w:rsid w:val="00874896"/>
    <w:rsid w:val="0087497A"/>
    <w:rsid w:val="00874C7C"/>
    <w:rsid w:val="00874E5E"/>
    <w:rsid w:val="00874ED7"/>
    <w:rsid w:val="00875202"/>
    <w:rsid w:val="00875215"/>
    <w:rsid w:val="00875272"/>
    <w:rsid w:val="008752A0"/>
    <w:rsid w:val="008752A2"/>
    <w:rsid w:val="008753B9"/>
    <w:rsid w:val="00875495"/>
    <w:rsid w:val="0087559B"/>
    <w:rsid w:val="0087567D"/>
    <w:rsid w:val="008756C5"/>
    <w:rsid w:val="0087570B"/>
    <w:rsid w:val="0087571B"/>
    <w:rsid w:val="008757C1"/>
    <w:rsid w:val="008757E4"/>
    <w:rsid w:val="008758ED"/>
    <w:rsid w:val="00875C01"/>
    <w:rsid w:val="00875D00"/>
    <w:rsid w:val="00875D14"/>
    <w:rsid w:val="00875D5C"/>
    <w:rsid w:val="00875D7F"/>
    <w:rsid w:val="00875EC6"/>
    <w:rsid w:val="00875F1C"/>
    <w:rsid w:val="008760D4"/>
    <w:rsid w:val="00876435"/>
    <w:rsid w:val="0087671A"/>
    <w:rsid w:val="00876837"/>
    <w:rsid w:val="008769A9"/>
    <w:rsid w:val="008769BD"/>
    <w:rsid w:val="00876BD4"/>
    <w:rsid w:val="00876C86"/>
    <w:rsid w:val="00876DD3"/>
    <w:rsid w:val="00876E6D"/>
    <w:rsid w:val="008772C3"/>
    <w:rsid w:val="008774A4"/>
    <w:rsid w:val="0087779D"/>
    <w:rsid w:val="00877856"/>
    <w:rsid w:val="00877D95"/>
    <w:rsid w:val="00877E0F"/>
    <w:rsid w:val="008800FE"/>
    <w:rsid w:val="00880132"/>
    <w:rsid w:val="00880367"/>
    <w:rsid w:val="008803C7"/>
    <w:rsid w:val="008803F0"/>
    <w:rsid w:val="008804DA"/>
    <w:rsid w:val="008807C3"/>
    <w:rsid w:val="00880820"/>
    <w:rsid w:val="00880840"/>
    <w:rsid w:val="00880858"/>
    <w:rsid w:val="00880883"/>
    <w:rsid w:val="008809F0"/>
    <w:rsid w:val="00880B1B"/>
    <w:rsid w:val="00880B57"/>
    <w:rsid w:val="00880ED7"/>
    <w:rsid w:val="00880F9A"/>
    <w:rsid w:val="0088113A"/>
    <w:rsid w:val="0088136E"/>
    <w:rsid w:val="008814AF"/>
    <w:rsid w:val="008815C3"/>
    <w:rsid w:val="00881650"/>
    <w:rsid w:val="008818B4"/>
    <w:rsid w:val="008818CC"/>
    <w:rsid w:val="0088196F"/>
    <w:rsid w:val="008819F6"/>
    <w:rsid w:val="00881A73"/>
    <w:rsid w:val="00881A8C"/>
    <w:rsid w:val="00881C16"/>
    <w:rsid w:val="00881C28"/>
    <w:rsid w:val="00881CC1"/>
    <w:rsid w:val="00881D0A"/>
    <w:rsid w:val="00881E57"/>
    <w:rsid w:val="00881E5B"/>
    <w:rsid w:val="00881F75"/>
    <w:rsid w:val="00881FD2"/>
    <w:rsid w:val="00881FDB"/>
    <w:rsid w:val="00882105"/>
    <w:rsid w:val="00882203"/>
    <w:rsid w:val="00882392"/>
    <w:rsid w:val="00882428"/>
    <w:rsid w:val="00882517"/>
    <w:rsid w:val="0088251A"/>
    <w:rsid w:val="008825DE"/>
    <w:rsid w:val="0088275A"/>
    <w:rsid w:val="0088279B"/>
    <w:rsid w:val="00882801"/>
    <w:rsid w:val="008828E0"/>
    <w:rsid w:val="00882A02"/>
    <w:rsid w:val="00882A71"/>
    <w:rsid w:val="00882B3C"/>
    <w:rsid w:val="00882B87"/>
    <w:rsid w:val="00882D6D"/>
    <w:rsid w:val="00883060"/>
    <w:rsid w:val="008831F3"/>
    <w:rsid w:val="00883261"/>
    <w:rsid w:val="008833AF"/>
    <w:rsid w:val="00883478"/>
    <w:rsid w:val="0088363B"/>
    <w:rsid w:val="008836D4"/>
    <w:rsid w:val="00883931"/>
    <w:rsid w:val="00883B5C"/>
    <w:rsid w:val="00883CBE"/>
    <w:rsid w:val="00883CD8"/>
    <w:rsid w:val="00883DE2"/>
    <w:rsid w:val="00883E59"/>
    <w:rsid w:val="00884295"/>
    <w:rsid w:val="00884327"/>
    <w:rsid w:val="00884332"/>
    <w:rsid w:val="00884394"/>
    <w:rsid w:val="008843D0"/>
    <w:rsid w:val="00884532"/>
    <w:rsid w:val="00884613"/>
    <w:rsid w:val="00884619"/>
    <w:rsid w:val="0088469A"/>
    <w:rsid w:val="008846E2"/>
    <w:rsid w:val="00884949"/>
    <w:rsid w:val="00884C20"/>
    <w:rsid w:val="00884D48"/>
    <w:rsid w:val="00884F46"/>
    <w:rsid w:val="00884FC3"/>
    <w:rsid w:val="0088533E"/>
    <w:rsid w:val="0088543A"/>
    <w:rsid w:val="008855EF"/>
    <w:rsid w:val="00885613"/>
    <w:rsid w:val="0088574A"/>
    <w:rsid w:val="00885907"/>
    <w:rsid w:val="008859ED"/>
    <w:rsid w:val="00885AEF"/>
    <w:rsid w:val="00885DB2"/>
    <w:rsid w:val="00885ED6"/>
    <w:rsid w:val="00885F58"/>
    <w:rsid w:val="00885FA6"/>
    <w:rsid w:val="00886237"/>
    <w:rsid w:val="00886735"/>
    <w:rsid w:val="0088678A"/>
    <w:rsid w:val="008867AE"/>
    <w:rsid w:val="0088695B"/>
    <w:rsid w:val="0088696C"/>
    <w:rsid w:val="00886B14"/>
    <w:rsid w:val="00886B2B"/>
    <w:rsid w:val="00886DC9"/>
    <w:rsid w:val="00886F26"/>
    <w:rsid w:val="00886FCE"/>
    <w:rsid w:val="008870A9"/>
    <w:rsid w:val="0088721E"/>
    <w:rsid w:val="00887489"/>
    <w:rsid w:val="008874A6"/>
    <w:rsid w:val="0088760E"/>
    <w:rsid w:val="0088766D"/>
    <w:rsid w:val="00887684"/>
    <w:rsid w:val="0088768A"/>
    <w:rsid w:val="00887892"/>
    <w:rsid w:val="00887A08"/>
    <w:rsid w:val="00887A1C"/>
    <w:rsid w:val="00887B2B"/>
    <w:rsid w:val="00887BBA"/>
    <w:rsid w:val="00887CB7"/>
    <w:rsid w:val="00887CEF"/>
    <w:rsid w:val="00887E71"/>
    <w:rsid w:val="0089000D"/>
    <w:rsid w:val="008900F1"/>
    <w:rsid w:val="0089012B"/>
    <w:rsid w:val="0089040E"/>
    <w:rsid w:val="008904BB"/>
    <w:rsid w:val="008904F6"/>
    <w:rsid w:val="00890612"/>
    <w:rsid w:val="00890855"/>
    <w:rsid w:val="0089095D"/>
    <w:rsid w:val="00890AFA"/>
    <w:rsid w:val="00890F0E"/>
    <w:rsid w:val="00890F5C"/>
    <w:rsid w:val="00890FA8"/>
    <w:rsid w:val="00890FCA"/>
    <w:rsid w:val="008910B1"/>
    <w:rsid w:val="0089110B"/>
    <w:rsid w:val="008911D4"/>
    <w:rsid w:val="0089125E"/>
    <w:rsid w:val="00891328"/>
    <w:rsid w:val="008918C0"/>
    <w:rsid w:val="00891A4F"/>
    <w:rsid w:val="00891AAB"/>
    <w:rsid w:val="0089213C"/>
    <w:rsid w:val="0089217A"/>
    <w:rsid w:val="00892240"/>
    <w:rsid w:val="00892315"/>
    <w:rsid w:val="008926B1"/>
    <w:rsid w:val="008927C3"/>
    <w:rsid w:val="00892862"/>
    <w:rsid w:val="00892AA6"/>
    <w:rsid w:val="00892AE8"/>
    <w:rsid w:val="00892B24"/>
    <w:rsid w:val="00892FA7"/>
    <w:rsid w:val="0089315E"/>
    <w:rsid w:val="008932DE"/>
    <w:rsid w:val="0089352B"/>
    <w:rsid w:val="00893758"/>
    <w:rsid w:val="00893A06"/>
    <w:rsid w:val="00893A3A"/>
    <w:rsid w:val="00893BB1"/>
    <w:rsid w:val="00893BFA"/>
    <w:rsid w:val="00893D71"/>
    <w:rsid w:val="00893E20"/>
    <w:rsid w:val="00894063"/>
    <w:rsid w:val="00894244"/>
    <w:rsid w:val="0089427C"/>
    <w:rsid w:val="008943DD"/>
    <w:rsid w:val="00894630"/>
    <w:rsid w:val="00894643"/>
    <w:rsid w:val="0089468D"/>
    <w:rsid w:val="00894697"/>
    <w:rsid w:val="0089493E"/>
    <w:rsid w:val="008949F0"/>
    <w:rsid w:val="00894A30"/>
    <w:rsid w:val="00894B79"/>
    <w:rsid w:val="00894B8A"/>
    <w:rsid w:val="00894BF8"/>
    <w:rsid w:val="00894BFF"/>
    <w:rsid w:val="00894EF8"/>
    <w:rsid w:val="00895426"/>
    <w:rsid w:val="008954B5"/>
    <w:rsid w:val="008954CE"/>
    <w:rsid w:val="0089558B"/>
    <w:rsid w:val="008955BB"/>
    <w:rsid w:val="00895787"/>
    <w:rsid w:val="00895BBB"/>
    <w:rsid w:val="00895C5E"/>
    <w:rsid w:val="00895CF3"/>
    <w:rsid w:val="00895E3D"/>
    <w:rsid w:val="008960CA"/>
    <w:rsid w:val="0089612D"/>
    <w:rsid w:val="008962F5"/>
    <w:rsid w:val="0089651E"/>
    <w:rsid w:val="00896612"/>
    <w:rsid w:val="0089665D"/>
    <w:rsid w:val="008966BA"/>
    <w:rsid w:val="0089684D"/>
    <w:rsid w:val="0089696C"/>
    <w:rsid w:val="00896B1E"/>
    <w:rsid w:val="00896C34"/>
    <w:rsid w:val="00896D0C"/>
    <w:rsid w:val="00896D80"/>
    <w:rsid w:val="00896E97"/>
    <w:rsid w:val="0089734C"/>
    <w:rsid w:val="00897442"/>
    <w:rsid w:val="00897638"/>
    <w:rsid w:val="00897679"/>
    <w:rsid w:val="00897686"/>
    <w:rsid w:val="00897779"/>
    <w:rsid w:val="0089780A"/>
    <w:rsid w:val="00897850"/>
    <w:rsid w:val="008978AC"/>
    <w:rsid w:val="00897BF8"/>
    <w:rsid w:val="00897D05"/>
    <w:rsid w:val="00897E0C"/>
    <w:rsid w:val="00897EB3"/>
    <w:rsid w:val="008A01C8"/>
    <w:rsid w:val="008A0633"/>
    <w:rsid w:val="008A08B0"/>
    <w:rsid w:val="008A09BF"/>
    <w:rsid w:val="008A0CBF"/>
    <w:rsid w:val="008A0EE0"/>
    <w:rsid w:val="008A0F91"/>
    <w:rsid w:val="008A11E6"/>
    <w:rsid w:val="008A123D"/>
    <w:rsid w:val="008A12FA"/>
    <w:rsid w:val="008A1505"/>
    <w:rsid w:val="008A1615"/>
    <w:rsid w:val="008A17B4"/>
    <w:rsid w:val="008A17E2"/>
    <w:rsid w:val="008A181A"/>
    <w:rsid w:val="008A1941"/>
    <w:rsid w:val="008A1950"/>
    <w:rsid w:val="008A1A2C"/>
    <w:rsid w:val="008A1B08"/>
    <w:rsid w:val="008A1C3A"/>
    <w:rsid w:val="008A20F3"/>
    <w:rsid w:val="008A217C"/>
    <w:rsid w:val="008A233F"/>
    <w:rsid w:val="008A235B"/>
    <w:rsid w:val="008A23A1"/>
    <w:rsid w:val="008A2403"/>
    <w:rsid w:val="008A2934"/>
    <w:rsid w:val="008A2A05"/>
    <w:rsid w:val="008A2C76"/>
    <w:rsid w:val="008A2DA7"/>
    <w:rsid w:val="008A2DE9"/>
    <w:rsid w:val="008A2E99"/>
    <w:rsid w:val="008A2EB6"/>
    <w:rsid w:val="008A30EB"/>
    <w:rsid w:val="008A3271"/>
    <w:rsid w:val="008A32A4"/>
    <w:rsid w:val="008A332B"/>
    <w:rsid w:val="008A335C"/>
    <w:rsid w:val="008A3413"/>
    <w:rsid w:val="008A34CC"/>
    <w:rsid w:val="008A34E8"/>
    <w:rsid w:val="008A34FE"/>
    <w:rsid w:val="008A353A"/>
    <w:rsid w:val="008A3570"/>
    <w:rsid w:val="008A3620"/>
    <w:rsid w:val="008A3672"/>
    <w:rsid w:val="008A3E7D"/>
    <w:rsid w:val="008A414A"/>
    <w:rsid w:val="008A43A0"/>
    <w:rsid w:val="008A43E8"/>
    <w:rsid w:val="008A464C"/>
    <w:rsid w:val="008A46BA"/>
    <w:rsid w:val="008A487E"/>
    <w:rsid w:val="008A4937"/>
    <w:rsid w:val="008A4BB3"/>
    <w:rsid w:val="008A4D70"/>
    <w:rsid w:val="008A4EFB"/>
    <w:rsid w:val="008A505B"/>
    <w:rsid w:val="008A5126"/>
    <w:rsid w:val="008A516C"/>
    <w:rsid w:val="008A51EA"/>
    <w:rsid w:val="008A532A"/>
    <w:rsid w:val="008A57C1"/>
    <w:rsid w:val="008A57D3"/>
    <w:rsid w:val="008A5B43"/>
    <w:rsid w:val="008A5DC2"/>
    <w:rsid w:val="008A5F0C"/>
    <w:rsid w:val="008A5FC6"/>
    <w:rsid w:val="008A605A"/>
    <w:rsid w:val="008A613B"/>
    <w:rsid w:val="008A617A"/>
    <w:rsid w:val="008A6221"/>
    <w:rsid w:val="008A6657"/>
    <w:rsid w:val="008A6752"/>
    <w:rsid w:val="008A6BE1"/>
    <w:rsid w:val="008A6BF5"/>
    <w:rsid w:val="008A6F70"/>
    <w:rsid w:val="008A6F7A"/>
    <w:rsid w:val="008A6FB9"/>
    <w:rsid w:val="008A6FF3"/>
    <w:rsid w:val="008A7259"/>
    <w:rsid w:val="008A726B"/>
    <w:rsid w:val="008A72E2"/>
    <w:rsid w:val="008A72FD"/>
    <w:rsid w:val="008A733B"/>
    <w:rsid w:val="008A7461"/>
    <w:rsid w:val="008A752A"/>
    <w:rsid w:val="008A760F"/>
    <w:rsid w:val="008A77B7"/>
    <w:rsid w:val="008A782A"/>
    <w:rsid w:val="008A7A38"/>
    <w:rsid w:val="008A7A8F"/>
    <w:rsid w:val="008A7B8F"/>
    <w:rsid w:val="008A7BC2"/>
    <w:rsid w:val="008A7CFD"/>
    <w:rsid w:val="008A7D87"/>
    <w:rsid w:val="008B01CB"/>
    <w:rsid w:val="008B0583"/>
    <w:rsid w:val="008B0645"/>
    <w:rsid w:val="008B08E8"/>
    <w:rsid w:val="008B09F0"/>
    <w:rsid w:val="008B0A46"/>
    <w:rsid w:val="008B0C1A"/>
    <w:rsid w:val="008B0CCB"/>
    <w:rsid w:val="008B0CFB"/>
    <w:rsid w:val="008B0D30"/>
    <w:rsid w:val="008B0D75"/>
    <w:rsid w:val="008B0DE1"/>
    <w:rsid w:val="008B111B"/>
    <w:rsid w:val="008B1196"/>
    <w:rsid w:val="008B132B"/>
    <w:rsid w:val="008B13AA"/>
    <w:rsid w:val="008B150B"/>
    <w:rsid w:val="008B1540"/>
    <w:rsid w:val="008B15BE"/>
    <w:rsid w:val="008B1783"/>
    <w:rsid w:val="008B1793"/>
    <w:rsid w:val="008B1854"/>
    <w:rsid w:val="008B193B"/>
    <w:rsid w:val="008B1BB9"/>
    <w:rsid w:val="008B1CD0"/>
    <w:rsid w:val="008B1CE0"/>
    <w:rsid w:val="008B1CE3"/>
    <w:rsid w:val="008B1D09"/>
    <w:rsid w:val="008B1D26"/>
    <w:rsid w:val="008B1D3E"/>
    <w:rsid w:val="008B1FA4"/>
    <w:rsid w:val="008B20A3"/>
    <w:rsid w:val="008B2175"/>
    <w:rsid w:val="008B21E7"/>
    <w:rsid w:val="008B221D"/>
    <w:rsid w:val="008B24BC"/>
    <w:rsid w:val="008B250E"/>
    <w:rsid w:val="008B268F"/>
    <w:rsid w:val="008B26DF"/>
    <w:rsid w:val="008B2767"/>
    <w:rsid w:val="008B27C0"/>
    <w:rsid w:val="008B291C"/>
    <w:rsid w:val="008B29EB"/>
    <w:rsid w:val="008B2C8B"/>
    <w:rsid w:val="008B3059"/>
    <w:rsid w:val="008B3185"/>
    <w:rsid w:val="008B3349"/>
    <w:rsid w:val="008B34A0"/>
    <w:rsid w:val="008B39B6"/>
    <w:rsid w:val="008B3A01"/>
    <w:rsid w:val="008B3ABB"/>
    <w:rsid w:val="008B3CAE"/>
    <w:rsid w:val="008B3D0E"/>
    <w:rsid w:val="008B3FCD"/>
    <w:rsid w:val="008B40FD"/>
    <w:rsid w:val="008B4269"/>
    <w:rsid w:val="008B4391"/>
    <w:rsid w:val="008B446B"/>
    <w:rsid w:val="008B45E6"/>
    <w:rsid w:val="008B45F2"/>
    <w:rsid w:val="008B46FB"/>
    <w:rsid w:val="008B4738"/>
    <w:rsid w:val="008B491E"/>
    <w:rsid w:val="008B4AEE"/>
    <w:rsid w:val="008B4BF7"/>
    <w:rsid w:val="008B4D04"/>
    <w:rsid w:val="008B4E74"/>
    <w:rsid w:val="008B4E90"/>
    <w:rsid w:val="008B50BC"/>
    <w:rsid w:val="008B5148"/>
    <w:rsid w:val="008B516E"/>
    <w:rsid w:val="008B539E"/>
    <w:rsid w:val="008B5450"/>
    <w:rsid w:val="008B5549"/>
    <w:rsid w:val="008B5635"/>
    <w:rsid w:val="008B57B9"/>
    <w:rsid w:val="008B583C"/>
    <w:rsid w:val="008B5982"/>
    <w:rsid w:val="008B59B5"/>
    <w:rsid w:val="008B59D4"/>
    <w:rsid w:val="008B5A82"/>
    <w:rsid w:val="008B5D43"/>
    <w:rsid w:val="008B5E4E"/>
    <w:rsid w:val="008B6082"/>
    <w:rsid w:val="008B63F1"/>
    <w:rsid w:val="008B6886"/>
    <w:rsid w:val="008B6BAC"/>
    <w:rsid w:val="008B6C63"/>
    <w:rsid w:val="008B6C6D"/>
    <w:rsid w:val="008B6D63"/>
    <w:rsid w:val="008B6D90"/>
    <w:rsid w:val="008B7055"/>
    <w:rsid w:val="008B74A4"/>
    <w:rsid w:val="008B74B0"/>
    <w:rsid w:val="008B7546"/>
    <w:rsid w:val="008B763F"/>
    <w:rsid w:val="008B7682"/>
    <w:rsid w:val="008B7721"/>
    <w:rsid w:val="008B7BF8"/>
    <w:rsid w:val="008B7DFE"/>
    <w:rsid w:val="008B7E40"/>
    <w:rsid w:val="008B7EA6"/>
    <w:rsid w:val="008C008A"/>
    <w:rsid w:val="008C039C"/>
    <w:rsid w:val="008C0602"/>
    <w:rsid w:val="008C06F4"/>
    <w:rsid w:val="008C0750"/>
    <w:rsid w:val="008C0B37"/>
    <w:rsid w:val="008C0C27"/>
    <w:rsid w:val="008C0CB5"/>
    <w:rsid w:val="008C0DF2"/>
    <w:rsid w:val="008C0E4C"/>
    <w:rsid w:val="008C0EFD"/>
    <w:rsid w:val="008C0F06"/>
    <w:rsid w:val="008C0F59"/>
    <w:rsid w:val="008C10EA"/>
    <w:rsid w:val="008C1101"/>
    <w:rsid w:val="008C110D"/>
    <w:rsid w:val="008C1246"/>
    <w:rsid w:val="008C1400"/>
    <w:rsid w:val="008C1431"/>
    <w:rsid w:val="008C1493"/>
    <w:rsid w:val="008C1598"/>
    <w:rsid w:val="008C16E4"/>
    <w:rsid w:val="008C17B9"/>
    <w:rsid w:val="008C183C"/>
    <w:rsid w:val="008C184C"/>
    <w:rsid w:val="008C184F"/>
    <w:rsid w:val="008C191F"/>
    <w:rsid w:val="008C1961"/>
    <w:rsid w:val="008C1B36"/>
    <w:rsid w:val="008C1B65"/>
    <w:rsid w:val="008C1B7A"/>
    <w:rsid w:val="008C1BE6"/>
    <w:rsid w:val="008C1C1B"/>
    <w:rsid w:val="008C1C21"/>
    <w:rsid w:val="008C1D85"/>
    <w:rsid w:val="008C1E96"/>
    <w:rsid w:val="008C1F85"/>
    <w:rsid w:val="008C2018"/>
    <w:rsid w:val="008C2045"/>
    <w:rsid w:val="008C20A4"/>
    <w:rsid w:val="008C218C"/>
    <w:rsid w:val="008C2197"/>
    <w:rsid w:val="008C2450"/>
    <w:rsid w:val="008C26F5"/>
    <w:rsid w:val="008C2750"/>
    <w:rsid w:val="008C27DC"/>
    <w:rsid w:val="008C280F"/>
    <w:rsid w:val="008C2871"/>
    <w:rsid w:val="008C2A02"/>
    <w:rsid w:val="008C2F2C"/>
    <w:rsid w:val="008C33DE"/>
    <w:rsid w:val="008C3533"/>
    <w:rsid w:val="008C3574"/>
    <w:rsid w:val="008C380B"/>
    <w:rsid w:val="008C3AD7"/>
    <w:rsid w:val="008C3BB9"/>
    <w:rsid w:val="008C3C19"/>
    <w:rsid w:val="008C3C8F"/>
    <w:rsid w:val="008C3EF6"/>
    <w:rsid w:val="008C4060"/>
    <w:rsid w:val="008C4087"/>
    <w:rsid w:val="008C40C5"/>
    <w:rsid w:val="008C4122"/>
    <w:rsid w:val="008C41A6"/>
    <w:rsid w:val="008C426D"/>
    <w:rsid w:val="008C43B8"/>
    <w:rsid w:val="008C43C8"/>
    <w:rsid w:val="008C4448"/>
    <w:rsid w:val="008C45AE"/>
    <w:rsid w:val="008C48FE"/>
    <w:rsid w:val="008C49B7"/>
    <w:rsid w:val="008C49E2"/>
    <w:rsid w:val="008C49F0"/>
    <w:rsid w:val="008C4B25"/>
    <w:rsid w:val="008C4B8D"/>
    <w:rsid w:val="008C4BB0"/>
    <w:rsid w:val="008C4D21"/>
    <w:rsid w:val="008C5047"/>
    <w:rsid w:val="008C5214"/>
    <w:rsid w:val="008C52B1"/>
    <w:rsid w:val="008C52B4"/>
    <w:rsid w:val="008C533F"/>
    <w:rsid w:val="008C5538"/>
    <w:rsid w:val="008C5539"/>
    <w:rsid w:val="008C556C"/>
    <w:rsid w:val="008C556D"/>
    <w:rsid w:val="008C57C0"/>
    <w:rsid w:val="008C57D2"/>
    <w:rsid w:val="008C57F5"/>
    <w:rsid w:val="008C5870"/>
    <w:rsid w:val="008C5875"/>
    <w:rsid w:val="008C5C8F"/>
    <w:rsid w:val="008C5E37"/>
    <w:rsid w:val="008C5E59"/>
    <w:rsid w:val="008C5EBF"/>
    <w:rsid w:val="008C60D7"/>
    <w:rsid w:val="008C61F8"/>
    <w:rsid w:val="008C64D9"/>
    <w:rsid w:val="008C68A0"/>
    <w:rsid w:val="008C6B52"/>
    <w:rsid w:val="008C6EF4"/>
    <w:rsid w:val="008C6F8C"/>
    <w:rsid w:val="008C70C0"/>
    <w:rsid w:val="008C71B1"/>
    <w:rsid w:val="008C72EA"/>
    <w:rsid w:val="008C741C"/>
    <w:rsid w:val="008C74FF"/>
    <w:rsid w:val="008C75CF"/>
    <w:rsid w:val="008C773B"/>
    <w:rsid w:val="008C77CC"/>
    <w:rsid w:val="008C78FD"/>
    <w:rsid w:val="008C79E7"/>
    <w:rsid w:val="008C7B5C"/>
    <w:rsid w:val="008C7BAE"/>
    <w:rsid w:val="008C7BD4"/>
    <w:rsid w:val="008C7E28"/>
    <w:rsid w:val="008C7EE7"/>
    <w:rsid w:val="008C7FAB"/>
    <w:rsid w:val="008D0093"/>
    <w:rsid w:val="008D0187"/>
    <w:rsid w:val="008D02AD"/>
    <w:rsid w:val="008D0331"/>
    <w:rsid w:val="008D0337"/>
    <w:rsid w:val="008D0371"/>
    <w:rsid w:val="008D05BA"/>
    <w:rsid w:val="008D06DB"/>
    <w:rsid w:val="008D0B6F"/>
    <w:rsid w:val="008D0BBA"/>
    <w:rsid w:val="008D0C08"/>
    <w:rsid w:val="008D0CF8"/>
    <w:rsid w:val="008D0DF6"/>
    <w:rsid w:val="008D0F10"/>
    <w:rsid w:val="008D0FDA"/>
    <w:rsid w:val="008D122F"/>
    <w:rsid w:val="008D1245"/>
    <w:rsid w:val="008D1493"/>
    <w:rsid w:val="008D153C"/>
    <w:rsid w:val="008D15A5"/>
    <w:rsid w:val="008D164C"/>
    <w:rsid w:val="008D1889"/>
    <w:rsid w:val="008D18A2"/>
    <w:rsid w:val="008D1C61"/>
    <w:rsid w:val="008D1C68"/>
    <w:rsid w:val="008D1F57"/>
    <w:rsid w:val="008D2265"/>
    <w:rsid w:val="008D22E8"/>
    <w:rsid w:val="008D242C"/>
    <w:rsid w:val="008D2528"/>
    <w:rsid w:val="008D2821"/>
    <w:rsid w:val="008D2888"/>
    <w:rsid w:val="008D2924"/>
    <w:rsid w:val="008D2945"/>
    <w:rsid w:val="008D2A13"/>
    <w:rsid w:val="008D2B3F"/>
    <w:rsid w:val="008D2B93"/>
    <w:rsid w:val="008D2CD6"/>
    <w:rsid w:val="008D2DF4"/>
    <w:rsid w:val="008D2F32"/>
    <w:rsid w:val="008D2FF1"/>
    <w:rsid w:val="008D3137"/>
    <w:rsid w:val="008D31FE"/>
    <w:rsid w:val="008D3300"/>
    <w:rsid w:val="008D3530"/>
    <w:rsid w:val="008D353C"/>
    <w:rsid w:val="008D35A0"/>
    <w:rsid w:val="008D360E"/>
    <w:rsid w:val="008D3718"/>
    <w:rsid w:val="008D38E1"/>
    <w:rsid w:val="008D3AD3"/>
    <w:rsid w:val="008D41C6"/>
    <w:rsid w:val="008D420B"/>
    <w:rsid w:val="008D420C"/>
    <w:rsid w:val="008D4372"/>
    <w:rsid w:val="008D44A3"/>
    <w:rsid w:val="008D45F2"/>
    <w:rsid w:val="008D45F5"/>
    <w:rsid w:val="008D4613"/>
    <w:rsid w:val="008D462C"/>
    <w:rsid w:val="008D463E"/>
    <w:rsid w:val="008D47A1"/>
    <w:rsid w:val="008D4848"/>
    <w:rsid w:val="008D4A94"/>
    <w:rsid w:val="008D4CD0"/>
    <w:rsid w:val="008D4FCA"/>
    <w:rsid w:val="008D4FDF"/>
    <w:rsid w:val="008D50F9"/>
    <w:rsid w:val="008D52AC"/>
    <w:rsid w:val="008D52D2"/>
    <w:rsid w:val="008D54AA"/>
    <w:rsid w:val="008D552B"/>
    <w:rsid w:val="008D55CA"/>
    <w:rsid w:val="008D596F"/>
    <w:rsid w:val="008D5D04"/>
    <w:rsid w:val="008D6137"/>
    <w:rsid w:val="008D6155"/>
    <w:rsid w:val="008D6226"/>
    <w:rsid w:val="008D6334"/>
    <w:rsid w:val="008D64CE"/>
    <w:rsid w:val="008D6662"/>
    <w:rsid w:val="008D677A"/>
    <w:rsid w:val="008D67AB"/>
    <w:rsid w:val="008D67F0"/>
    <w:rsid w:val="008D6841"/>
    <w:rsid w:val="008D6884"/>
    <w:rsid w:val="008D691E"/>
    <w:rsid w:val="008D69CB"/>
    <w:rsid w:val="008D6A26"/>
    <w:rsid w:val="008D6B7E"/>
    <w:rsid w:val="008D6B92"/>
    <w:rsid w:val="008D6BF8"/>
    <w:rsid w:val="008D6DD3"/>
    <w:rsid w:val="008D6DE4"/>
    <w:rsid w:val="008D6E71"/>
    <w:rsid w:val="008D6EC3"/>
    <w:rsid w:val="008D6ED8"/>
    <w:rsid w:val="008D6EFD"/>
    <w:rsid w:val="008D6F54"/>
    <w:rsid w:val="008D70AD"/>
    <w:rsid w:val="008D7140"/>
    <w:rsid w:val="008D71F9"/>
    <w:rsid w:val="008D74BB"/>
    <w:rsid w:val="008D7526"/>
    <w:rsid w:val="008D7603"/>
    <w:rsid w:val="008D7656"/>
    <w:rsid w:val="008D76BD"/>
    <w:rsid w:val="008D76E8"/>
    <w:rsid w:val="008D7736"/>
    <w:rsid w:val="008D77A7"/>
    <w:rsid w:val="008D7852"/>
    <w:rsid w:val="008D7978"/>
    <w:rsid w:val="008D79B4"/>
    <w:rsid w:val="008D7ABE"/>
    <w:rsid w:val="008D7C3E"/>
    <w:rsid w:val="008D7C6B"/>
    <w:rsid w:val="008D7D29"/>
    <w:rsid w:val="008D7D7D"/>
    <w:rsid w:val="008E00BD"/>
    <w:rsid w:val="008E00CE"/>
    <w:rsid w:val="008E0181"/>
    <w:rsid w:val="008E042C"/>
    <w:rsid w:val="008E051B"/>
    <w:rsid w:val="008E0716"/>
    <w:rsid w:val="008E0789"/>
    <w:rsid w:val="008E07B3"/>
    <w:rsid w:val="008E0A30"/>
    <w:rsid w:val="008E0C89"/>
    <w:rsid w:val="008E0C94"/>
    <w:rsid w:val="008E1084"/>
    <w:rsid w:val="008E10A7"/>
    <w:rsid w:val="008E10F2"/>
    <w:rsid w:val="008E1424"/>
    <w:rsid w:val="008E1546"/>
    <w:rsid w:val="008E1570"/>
    <w:rsid w:val="008E1786"/>
    <w:rsid w:val="008E1884"/>
    <w:rsid w:val="008E19D5"/>
    <w:rsid w:val="008E1A98"/>
    <w:rsid w:val="008E1B39"/>
    <w:rsid w:val="008E1B45"/>
    <w:rsid w:val="008E1B67"/>
    <w:rsid w:val="008E1CAE"/>
    <w:rsid w:val="008E1CD8"/>
    <w:rsid w:val="008E1D1F"/>
    <w:rsid w:val="008E1E74"/>
    <w:rsid w:val="008E1FCF"/>
    <w:rsid w:val="008E207A"/>
    <w:rsid w:val="008E2243"/>
    <w:rsid w:val="008E2310"/>
    <w:rsid w:val="008E2530"/>
    <w:rsid w:val="008E255A"/>
    <w:rsid w:val="008E2695"/>
    <w:rsid w:val="008E26BC"/>
    <w:rsid w:val="008E2703"/>
    <w:rsid w:val="008E29A5"/>
    <w:rsid w:val="008E2A61"/>
    <w:rsid w:val="008E2A64"/>
    <w:rsid w:val="008E2BAF"/>
    <w:rsid w:val="008E2BBC"/>
    <w:rsid w:val="008E2BDF"/>
    <w:rsid w:val="008E2BED"/>
    <w:rsid w:val="008E2C30"/>
    <w:rsid w:val="008E2C43"/>
    <w:rsid w:val="008E2CE4"/>
    <w:rsid w:val="008E2D2A"/>
    <w:rsid w:val="008E2EBB"/>
    <w:rsid w:val="008E2F8D"/>
    <w:rsid w:val="008E3279"/>
    <w:rsid w:val="008E335C"/>
    <w:rsid w:val="008E34C7"/>
    <w:rsid w:val="008E383C"/>
    <w:rsid w:val="008E3917"/>
    <w:rsid w:val="008E3B33"/>
    <w:rsid w:val="008E3C1E"/>
    <w:rsid w:val="008E3CA4"/>
    <w:rsid w:val="008E3D52"/>
    <w:rsid w:val="008E3DC6"/>
    <w:rsid w:val="008E3F37"/>
    <w:rsid w:val="008E3F50"/>
    <w:rsid w:val="008E43A4"/>
    <w:rsid w:val="008E43FE"/>
    <w:rsid w:val="008E4542"/>
    <w:rsid w:val="008E478F"/>
    <w:rsid w:val="008E49B3"/>
    <w:rsid w:val="008E4A54"/>
    <w:rsid w:val="008E4A79"/>
    <w:rsid w:val="008E4ADA"/>
    <w:rsid w:val="008E4B44"/>
    <w:rsid w:val="008E4C04"/>
    <w:rsid w:val="008E4D2E"/>
    <w:rsid w:val="008E4D38"/>
    <w:rsid w:val="008E4E48"/>
    <w:rsid w:val="008E512D"/>
    <w:rsid w:val="008E5200"/>
    <w:rsid w:val="008E5603"/>
    <w:rsid w:val="008E5683"/>
    <w:rsid w:val="008E57A5"/>
    <w:rsid w:val="008E58FD"/>
    <w:rsid w:val="008E5A5F"/>
    <w:rsid w:val="008E5B83"/>
    <w:rsid w:val="008E5CF1"/>
    <w:rsid w:val="008E5E7A"/>
    <w:rsid w:val="008E5EC6"/>
    <w:rsid w:val="008E5EEF"/>
    <w:rsid w:val="008E5F72"/>
    <w:rsid w:val="008E61B9"/>
    <w:rsid w:val="008E61CC"/>
    <w:rsid w:val="008E62D1"/>
    <w:rsid w:val="008E6393"/>
    <w:rsid w:val="008E682F"/>
    <w:rsid w:val="008E6A4F"/>
    <w:rsid w:val="008E6AE5"/>
    <w:rsid w:val="008E6CA7"/>
    <w:rsid w:val="008E6CE3"/>
    <w:rsid w:val="008E6CE9"/>
    <w:rsid w:val="008E6DF1"/>
    <w:rsid w:val="008E6E43"/>
    <w:rsid w:val="008E6F52"/>
    <w:rsid w:val="008E6F5F"/>
    <w:rsid w:val="008E6F95"/>
    <w:rsid w:val="008E6FD7"/>
    <w:rsid w:val="008E71B0"/>
    <w:rsid w:val="008E76B0"/>
    <w:rsid w:val="008E77F6"/>
    <w:rsid w:val="008E791C"/>
    <w:rsid w:val="008E798E"/>
    <w:rsid w:val="008E7A05"/>
    <w:rsid w:val="008E7C48"/>
    <w:rsid w:val="008E7CCA"/>
    <w:rsid w:val="008E7D18"/>
    <w:rsid w:val="008E7E65"/>
    <w:rsid w:val="008F00BA"/>
    <w:rsid w:val="008F0104"/>
    <w:rsid w:val="008F0217"/>
    <w:rsid w:val="008F0364"/>
    <w:rsid w:val="008F078E"/>
    <w:rsid w:val="008F0926"/>
    <w:rsid w:val="008F09B7"/>
    <w:rsid w:val="008F0A7D"/>
    <w:rsid w:val="008F0B9B"/>
    <w:rsid w:val="008F0BB5"/>
    <w:rsid w:val="008F0BEE"/>
    <w:rsid w:val="008F0C78"/>
    <w:rsid w:val="008F0CD7"/>
    <w:rsid w:val="008F0D5F"/>
    <w:rsid w:val="008F0ECA"/>
    <w:rsid w:val="008F0EFD"/>
    <w:rsid w:val="008F0F55"/>
    <w:rsid w:val="008F10F7"/>
    <w:rsid w:val="008F11E1"/>
    <w:rsid w:val="008F1526"/>
    <w:rsid w:val="008F1679"/>
    <w:rsid w:val="008F1916"/>
    <w:rsid w:val="008F1CBA"/>
    <w:rsid w:val="008F1D1C"/>
    <w:rsid w:val="008F1DA2"/>
    <w:rsid w:val="008F1E1F"/>
    <w:rsid w:val="008F1E37"/>
    <w:rsid w:val="008F1E78"/>
    <w:rsid w:val="008F202D"/>
    <w:rsid w:val="008F207D"/>
    <w:rsid w:val="008F2127"/>
    <w:rsid w:val="008F2174"/>
    <w:rsid w:val="008F219B"/>
    <w:rsid w:val="008F244E"/>
    <w:rsid w:val="008F2533"/>
    <w:rsid w:val="008F2639"/>
    <w:rsid w:val="008F26DC"/>
    <w:rsid w:val="008F291B"/>
    <w:rsid w:val="008F2A0D"/>
    <w:rsid w:val="008F2BDC"/>
    <w:rsid w:val="008F2C73"/>
    <w:rsid w:val="008F2C74"/>
    <w:rsid w:val="008F2CA4"/>
    <w:rsid w:val="008F2DA6"/>
    <w:rsid w:val="008F2E69"/>
    <w:rsid w:val="008F2FA0"/>
    <w:rsid w:val="008F3062"/>
    <w:rsid w:val="008F3096"/>
    <w:rsid w:val="008F3260"/>
    <w:rsid w:val="008F36C7"/>
    <w:rsid w:val="008F372F"/>
    <w:rsid w:val="008F3743"/>
    <w:rsid w:val="008F379C"/>
    <w:rsid w:val="008F3863"/>
    <w:rsid w:val="008F38B6"/>
    <w:rsid w:val="008F3927"/>
    <w:rsid w:val="008F3980"/>
    <w:rsid w:val="008F3ACD"/>
    <w:rsid w:val="008F3C07"/>
    <w:rsid w:val="008F3E12"/>
    <w:rsid w:val="008F3F0B"/>
    <w:rsid w:val="008F4108"/>
    <w:rsid w:val="008F410D"/>
    <w:rsid w:val="008F420C"/>
    <w:rsid w:val="008F4271"/>
    <w:rsid w:val="008F4456"/>
    <w:rsid w:val="008F4663"/>
    <w:rsid w:val="008F478D"/>
    <w:rsid w:val="008F4989"/>
    <w:rsid w:val="008F49B7"/>
    <w:rsid w:val="008F4A64"/>
    <w:rsid w:val="008F4A7D"/>
    <w:rsid w:val="008F4AA7"/>
    <w:rsid w:val="008F4B46"/>
    <w:rsid w:val="008F4C07"/>
    <w:rsid w:val="008F4CF6"/>
    <w:rsid w:val="008F4D0C"/>
    <w:rsid w:val="008F4D6B"/>
    <w:rsid w:val="008F4EE8"/>
    <w:rsid w:val="008F4F3E"/>
    <w:rsid w:val="008F50A1"/>
    <w:rsid w:val="008F529B"/>
    <w:rsid w:val="008F52BC"/>
    <w:rsid w:val="008F548F"/>
    <w:rsid w:val="008F5560"/>
    <w:rsid w:val="008F5940"/>
    <w:rsid w:val="008F5B1A"/>
    <w:rsid w:val="008F5C38"/>
    <w:rsid w:val="008F60AE"/>
    <w:rsid w:val="008F60F1"/>
    <w:rsid w:val="008F61E9"/>
    <w:rsid w:val="008F6552"/>
    <w:rsid w:val="008F65C1"/>
    <w:rsid w:val="008F6843"/>
    <w:rsid w:val="008F68CB"/>
    <w:rsid w:val="008F6BCE"/>
    <w:rsid w:val="008F6C43"/>
    <w:rsid w:val="008F6E17"/>
    <w:rsid w:val="008F6F06"/>
    <w:rsid w:val="008F6F2E"/>
    <w:rsid w:val="008F707D"/>
    <w:rsid w:val="008F709D"/>
    <w:rsid w:val="008F719B"/>
    <w:rsid w:val="008F7593"/>
    <w:rsid w:val="008F75F8"/>
    <w:rsid w:val="008F76C5"/>
    <w:rsid w:val="008F7846"/>
    <w:rsid w:val="008F78DC"/>
    <w:rsid w:val="008F7949"/>
    <w:rsid w:val="008F79BA"/>
    <w:rsid w:val="008F7A93"/>
    <w:rsid w:val="008F7B28"/>
    <w:rsid w:val="008F7C52"/>
    <w:rsid w:val="00900294"/>
    <w:rsid w:val="009002A8"/>
    <w:rsid w:val="0090042B"/>
    <w:rsid w:val="0090058E"/>
    <w:rsid w:val="00900642"/>
    <w:rsid w:val="00900728"/>
    <w:rsid w:val="009007A9"/>
    <w:rsid w:val="0090088B"/>
    <w:rsid w:val="00900A65"/>
    <w:rsid w:val="00900BCE"/>
    <w:rsid w:val="00900FA7"/>
    <w:rsid w:val="0090115A"/>
    <w:rsid w:val="0090117C"/>
    <w:rsid w:val="00901460"/>
    <w:rsid w:val="00901564"/>
    <w:rsid w:val="009015D8"/>
    <w:rsid w:val="00901626"/>
    <w:rsid w:val="0090162E"/>
    <w:rsid w:val="0090166D"/>
    <w:rsid w:val="009017B2"/>
    <w:rsid w:val="0090190C"/>
    <w:rsid w:val="00901A04"/>
    <w:rsid w:val="00901C7E"/>
    <w:rsid w:val="00901D84"/>
    <w:rsid w:val="00901E27"/>
    <w:rsid w:val="00901E56"/>
    <w:rsid w:val="00901F41"/>
    <w:rsid w:val="00902372"/>
    <w:rsid w:val="00902606"/>
    <w:rsid w:val="009027AC"/>
    <w:rsid w:val="009028A9"/>
    <w:rsid w:val="009028E0"/>
    <w:rsid w:val="0090292B"/>
    <w:rsid w:val="00902D03"/>
    <w:rsid w:val="00902D69"/>
    <w:rsid w:val="00903220"/>
    <w:rsid w:val="00903291"/>
    <w:rsid w:val="0090349B"/>
    <w:rsid w:val="009034DC"/>
    <w:rsid w:val="00903903"/>
    <w:rsid w:val="00903A3F"/>
    <w:rsid w:val="00903CA0"/>
    <w:rsid w:val="00903CD8"/>
    <w:rsid w:val="00903FD9"/>
    <w:rsid w:val="00904111"/>
    <w:rsid w:val="009041F0"/>
    <w:rsid w:val="009044E3"/>
    <w:rsid w:val="009045E6"/>
    <w:rsid w:val="009046F2"/>
    <w:rsid w:val="00904814"/>
    <w:rsid w:val="0090484E"/>
    <w:rsid w:val="009049D1"/>
    <w:rsid w:val="00904B27"/>
    <w:rsid w:val="00904C8F"/>
    <w:rsid w:val="00904E2C"/>
    <w:rsid w:val="00904E7B"/>
    <w:rsid w:val="00904F28"/>
    <w:rsid w:val="009050DB"/>
    <w:rsid w:val="009051AF"/>
    <w:rsid w:val="00905492"/>
    <w:rsid w:val="0090567A"/>
    <w:rsid w:val="00905773"/>
    <w:rsid w:val="009059C9"/>
    <w:rsid w:val="00905B40"/>
    <w:rsid w:val="00905D65"/>
    <w:rsid w:val="00905F06"/>
    <w:rsid w:val="0090604C"/>
    <w:rsid w:val="009060D4"/>
    <w:rsid w:val="0090611D"/>
    <w:rsid w:val="009063F4"/>
    <w:rsid w:val="009069EB"/>
    <w:rsid w:val="00906CC2"/>
    <w:rsid w:val="00906E15"/>
    <w:rsid w:val="00907097"/>
    <w:rsid w:val="00907198"/>
    <w:rsid w:val="00907259"/>
    <w:rsid w:val="009072B9"/>
    <w:rsid w:val="00907318"/>
    <w:rsid w:val="00907594"/>
    <w:rsid w:val="009075B9"/>
    <w:rsid w:val="009075D2"/>
    <w:rsid w:val="009078AF"/>
    <w:rsid w:val="009078B5"/>
    <w:rsid w:val="009078BC"/>
    <w:rsid w:val="00907967"/>
    <w:rsid w:val="009079EC"/>
    <w:rsid w:val="00907AA7"/>
    <w:rsid w:val="00907E13"/>
    <w:rsid w:val="00907EED"/>
    <w:rsid w:val="009101AF"/>
    <w:rsid w:val="0091024E"/>
    <w:rsid w:val="00910469"/>
    <w:rsid w:val="00910538"/>
    <w:rsid w:val="0091072D"/>
    <w:rsid w:val="009107D1"/>
    <w:rsid w:val="0091083C"/>
    <w:rsid w:val="0091096E"/>
    <w:rsid w:val="0091097B"/>
    <w:rsid w:val="00910B9C"/>
    <w:rsid w:val="00910ED1"/>
    <w:rsid w:val="00910F22"/>
    <w:rsid w:val="00910F6B"/>
    <w:rsid w:val="00910FA1"/>
    <w:rsid w:val="0091122D"/>
    <w:rsid w:val="00911517"/>
    <w:rsid w:val="0091195A"/>
    <w:rsid w:val="00911A8F"/>
    <w:rsid w:val="00911A9E"/>
    <w:rsid w:val="00911ABC"/>
    <w:rsid w:val="00911C26"/>
    <w:rsid w:val="00911E97"/>
    <w:rsid w:val="00911FA8"/>
    <w:rsid w:val="0091217F"/>
    <w:rsid w:val="00912425"/>
    <w:rsid w:val="00912473"/>
    <w:rsid w:val="0091264B"/>
    <w:rsid w:val="009128C2"/>
    <w:rsid w:val="00912B01"/>
    <w:rsid w:val="00912BDE"/>
    <w:rsid w:val="00912CE4"/>
    <w:rsid w:val="00912D96"/>
    <w:rsid w:val="00913056"/>
    <w:rsid w:val="0091344B"/>
    <w:rsid w:val="0091347A"/>
    <w:rsid w:val="009134E4"/>
    <w:rsid w:val="0091351A"/>
    <w:rsid w:val="00913573"/>
    <w:rsid w:val="009135FB"/>
    <w:rsid w:val="0091391F"/>
    <w:rsid w:val="00913950"/>
    <w:rsid w:val="00913B1B"/>
    <w:rsid w:val="00913B22"/>
    <w:rsid w:val="00913B80"/>
    <w:rsid w:val="00913C3A"/>
    <w:rsid w:val="00913D8E"/>
    <w:rsid w:val="00913F3C"/>
    <w:rsid w:val="0091430A"/>
    <w:rsid w:val="0091437D"/>
    <w:rsid w:val="00914545"/>
    <w:rsid w:val="00914658"/>
    <w:rsid w:val="00914783"/>
    <w:rsid w:val="009147E8"/>
    <w:rsid w:val="0091485B"/>
    <w:rsid w:val="009148BC"/>
    <w:rsid w:val="00914A83"/>
    <w:rsid w:val="00914CCC"/>
    <w:rsid w:val="00914D90"/>
    <w:rsid w:val="00914FA1"/>
    <w:rsid w:val="009150A4"/>
    <w:rsid w:val="00915118"/>
    <w:rsid w:val="00915187"/>
    <w:rsid w:val="009151D6"/>
    <w:rsid w:val="0091525D"/>
    <w:rsid w:val="0091535E"/>
    <w:rsid w:val="0091538C"/>
    <w:rsid w:val="0091542B"/>
    <w:rsid w:val="009154F4"/>
    <w:rsid w:val="009155F7"/>
    <w:rsid w:val="00915626"/>
    <w:rsid w:val="00915740"/>
    <w:rsid w:val="00915794"/>
    <w:rsid w:val="009157B6"/>
    <w:rsid w:val="00915823"/>
    <w:rsid w:val="00915846"/>
    <w:rsid w:val="009158B2"/>
    <w:rsid w:val="00915A19"/>
    <w:rsid w:val="00915ABC"/>
    <w:rsid w:val="00915C7D"/>
    <w:rsid w:val="009160EC"/>
    <w:rsid w:val="009160FF"/>
    <w:rsid w:val="009161A8"/>
    <w:rsid w:val="00916374"/>
    <w:rsid w:val="00916628"/>
    <w:rsid w:val="00916807"/>
    <w:rsid w:val="00916A13"/>
    <w:rsid w:val="00916A68"/>
    <w:rsid w:val="00916B41"/>
    <w:rsid w:val="00916D33"/>
    <w:rsid w:val="00916E54"/>
    <w:rsid w:val="009172A2"/>
    <w:rsid w:val="009173B2"/>
    <w:rsid w:val="00917496"/>
    <w:rsid w:val="0091770A"/>
    <w:rsid w:val="0091774E"/>
    <w:rsid w:val="00917944"/>
    <w:rsid w:val="00917990"/>
    <w:rsid w:val="00917AE4"/>
    <w:rsid w:val="00917B11"/>
    <w:rsid w:val="00917BB2"/>
    <w:rsid w:val="00917C0F"/>
    <w:rsid w:val="00917D47"/>
    <w:rsid w:val="00917D5A"/>
    <w:rsid w:val="00917E2E"/>
    <w:rsid w:val="00917EEF"/>
    <w:rsid w:val="00917FD4"/>
    <w:rsid w:val="00917FF5"/>
    <w:rsid w:val="009200D3"/>
    <w:rsid w:val="0092013B"/>
    <w:rsid w:val="0092015B"/>
    <w:rsid w:val="009201DF"/>
    <w:rsid w:val="0092022B"/>
    <w:rsid w:val="00920324"/>
    <w:rsid w:val="0092065D"/>
    <w:rsid w:val="00920918"/>
    <w:rsid w:val="00920958"/>
    <w:rsid w:val="00920990"/>
    <w:rsid w:val="00920D71"/>
    <w:rsid w:val="00920E10"/>
    <w:rsid w:val="00920F12"/>
    <w:rsid w:val="00920F1B"/>
    <w:rsid w:val="00921162"/>
    <w:rsid w:val="00921345"/>
    <w:rsid w:val="0092135D"/>
    <w:rsid w:val="0092147F"/>
    <w:rsid w:val="0092163D"/>
    <w:rsid w:val="00921761"/>
    <w:rsid w:val="009218C7"/>
    <w:rsid w:val="00921B02"/>
    <w:rsid w:val="00921B2D"/>
    <w:rsid w:val="00921D78"/>
    <w:rsid w:val="00921FE7"/>
    <w:rsid w:val="00922075"/>
    <w:rsid w:val="009223F5"/>
    <w:rsid w:val="00922512"/>
    <w:rsid w:val="009226AE"/>
    <w:rsid w:val="009228A7"/>
    <w:rsid w:val="00922968"/>
    <w:rsid w:val="009229D6"/>
    <w:rsid w:val="009229EC"/>
    <w:rsid w:val="009229EE"/>
    <w:rsid w:val="00922A0D"/>
    <w:rsid w:val="00922C0E"/>
    <w:rsid w:val="00922D13"/>
    <w:rsid w:val="00922D87"/>
    <w:rsid w:val="00922E15"/>
    <w:rsid w:val="009232D4"/>
    <w:rsid w:val="009234AB"/>
    <w:rsid w:val="009234DB"/>
    <w:rsid w:val="00923505"/>
    <w:rsid w:val="0092352C"/>
    <w:rsid w:val="00923552"/>
    <w:rsid w:val="00923629"/>
    <w:rsid w:val="0092373B"/>
    <w:rsid w:val="0092374C"/>
    <w:rsid w:val="00923750"/>
    <w:rsid w:val="0092375F"/>
    <w:rsid w:val="009238E7"/>
    <w:rsid w:val="00923B81"/>
    <w:rsid w:val="00923DAE"/>
    <w:rsid w:val="0092415C"/>
    <w:rsid w:val="0092427F"/>
    <w:rsid w:val="00924289"/>
    <w:rsid w:val="00924341"/>
    <w:rsid w:val="0092436D"/>
    <w:rsid w:val="00924394"/>
    <w:rsid w:val="0092456A"/>
    <w:rsid w:val="009245E6"/>
    <w:rsid w:val="0092461E"/>
    <w:rsid w:val="00924631"/>
    <w:rsid w:val="00924726"/>
    <w:rsid w:val="00924791"/>
    <w:rsid w:val="00924868"/>
    <w:rsid w:val="009249C6"/>
    <w:rsid w:val="00924A4E"/>
    <w:rsid w:val="00924AD4"/>
    <w:rsid w:val="00924CEF"/>
    <w:rsid w:val="00924D77"/>
    <w:rsid w:val="00924E12"/>
    <w:rsid w:val="00924EDD"/>
    <w:rsid w:val="00924F9C"/>
    <w:rsid w:val="0092509C"/>
    <w:rsid w:val="00925278"/>
    <w:rsid w:val="0092534A"/>
    <w:rsid w:val="00925569"/>
    <w:rsid w:val="009256CA"/>
    <w:rsid w:val="00925998"/>
    <w:rsid w:val="009259A1"/>
    <w:rsid w:val="00925C43"/>
    <w:rsid w:val="00925C90"/>
    <w:rsid w:val="00925D44"/>
    <w:rsid w:val="00925F4F"/>
    <w:rsid w:val="00926103"/>
    <w:rsid w:val="0092627E"/>
    <w:rsid w:val="00926373"/>
    <w:rsid w:val="0092648B"/>
    <w:rsid w:val="00926553"/>
    <w:rsid w:val="009266A2"/>
    <w:rsid w:val="00926720"/>
    <w:rsid w:val="00926837"/>
    <w:rsid w:val="009268AA"/>
    <w:rsid w:val="00926A83"/>
    <w:rsid w:val="00926CE3"/>
    <w:rsid w:val="00927079"/>
    <w:rsid w:val="009270A1"/>
    <w:rsid w:val="009270F4"/>
    <w:rsid w:val="0092716A"/>
    <w:rsid w:val="0092719B"/>
    <w:rsid w:val="009271E1"/>
    <w:rsid w:val="00927569"/>
    <w:rsid w:val="0092766E"/>
    <w:rsid w:val="00927691"/>
    <w:rsid w:val="009276B8"/>
    <w:rsid w:val="00927B51"/>
    <w:rsid w:val="00927BE0"/>
    <w:rsid w:val="00927D4E"/>
    <w:rsid w:val="00927DFA"/>
    <w:rsid w:val="009300E4"/>
    <w:rsid w:val="0093010B"/>
    <w:rsid w:val="00930247"/>
    <w:rsid w:val="0093027E"/>
    <w:rsid w:val="0093035F"/>
    <w:rsid w:val="00930371"/>
    <w:rsid w:val="0093059B"/>
    <w:rsid w:val="009305A1"/>
    <w:rsid w:val="00930673"/>
    <w:rsid w:val="0093083E"/>
    <w:rsid w:val="0093089A"/>
    <w:rsid w:val="009309CB"/>
    <w:rsid w:val="00930BF0"/>
    <w:rsid w:val="00930ED6"/>
    <w:rsid w:val="00930F1A"/>
    <w:rsid w:val="00931004"/>
    <w:rsid w:val="00931188"/>
    <w:rsid w:val="0093121E"/>
    <w:rsid w:val="009312E5"/>
    <w:rsid w:val="00931605"/>
    <w:rsid w:val="0093161B"/>
    <w:rsid w:val="0093168B"/>
    <w:rsid w:val="0093173A"/>
    <w:rsid w:val="009317A9"/>
    <w:rsid w:val="00931AAC"/>
    <w:rsid w:val="00931BE7"/>
    <w:rsid w:val="00931C53"/>
    <w:rsid w:val="00931C99"/>
    <w:rsid w:val="00931CB6"/>
    <w:rsid w:val="00931D30"/>
    <w:rsid w:val="00931D49"/>
    <w:rsid w:val="00931FC7"/>
    <w:rsid w:val="00932128"/>
    <w:rsid w:val="009321CF"/>
    <w:rsid w:val="00932309"/>
    <w:rsid w:val="0093272F"/>
    <w:rsid w:val="009327E1"/>
    <w:rsid w:val="0093296F"/>
    <w:rsid w:val="00932979"/>
    <w:rsid w:val="0093299E"/>
    <w:rsid w:val="00932EF6"/>
    <w:rsid w:val="00933062"/>
    <w:rsid w:val="00933248"/>
    <w:rsid w:val="0093355E"/>
    <w:rsid w:val="00933598"/>
    <w:rsid w:val="009336CD"/>
    <w:rsid w:val="0093370E"/>
    <w:rsid w:val="00933745"/>
    <w:rsid w:val="00933883"/>
    <w:rsid w:val="00933906"/>
    <w:rsid w:val="0093398F"/>
    <w:rsid w:val="009339C6"/>
    <w:rsid w:val="00933AAB"/>
    <w:rsid w:val="00933D46"/>
    <w:rsid w:val="00933F74"/>
    <w:rsid w:val="00933FA5"/>
    <w:rsid w:val="00934497"/>
    <w:rsid w:val="009346AE"/>
    <w:rsid w:val="009346C9"/>
    <w:rsid w:val="00934A5E"/>
    <w:rsid w:val="00934D7E"/>
    <w:rsid w:val="00934EE7"/>
    <w:rsid w:val="00934F58"/>
    <w:rsid w:val="00934FEC"/>
    <w:rsid w:val="00935354"/>
    <w:rsid w:val="00935361"/>
    <w:rsid w:val="009353BF"/>
    <w:rsid w:val="009353E4"/>
    <w:rsid w:val="00935420"/>
    <w:rsid w:val="00935636"/>
    <w:rsid w:val="00935684"/>
    <w:rsid w:val="00935691"/>
    <w:rsid w:val="009356A4"/>
    <w:rsid w:val="00935729"/>
    <w:rsid w:val="00935A8E"/>
    <w:rsid w:val="00935AF7"/>
    <w:rsid w:val="00935AFA"/>
    <w:rsid w:val="00935CDB"/>
    <w:rsid w:val="00935DD7"/>
    <w:rsid w:val="00936182"/>
    <w:rsid w:val="00936327"/>
    <w:rsid w:val="0093644C"/>
    <w:rsid w:val="009364B6"/>
    <w:rsid w:val="009365DB"/>
    <w:rsid w:val="009365DD"/>
    <w:rsid w:val="0093660F"/>
    <w:rsid w:val="009366CD"/>
    <w:rsid w:val="00936969"/>
    <w:rsid w:val="009369C7"/>
    <w:rsid w:val="00936A5C"/>
    <w:rsid w:val="00936AEB"/>
    <w:rsid w:val="00936AF6"/>
    <w:rsid w:val="00936C00"/>
    <w:rsid w:val="00936C3F"/>
    <w:rsid w:val="00936CD1"/>
    <w:rsid w:val="00936EA6"/>
    <w:rsid w:val="00936F09"/>
    <w:rsid w:val="00936F56"/>
    <w:rsid w:val="009371FC"/>
    <w:rsid w:val="00937304"/>
    <w:rsid w:val="00937383"/>
    <w:rsid w:val="0093743F"/>
    <w:rsid w:val="00937466"/>
    <w:rsid w:val="00937542"/>
    <w:rsid w:val="00937563"/>
    <w:rsid w:val="009377EB"/>
    <w:rsid w:val="009379A4"/>
    <w:rsid w:val="00937B19"/>
    <w:rsid w:val="00937C81"/>
    <w:rsid w:val="00937D59"/>
    <w:rsid w:val="00937D61"/>
    <w:rsid w:val="00937E32"/>
    <w:rsid w:val="00937FED"/>
    <w:rsid w:val="00940191"/>
    <w:rsid w:val="009401FC"/>
    <w:rsid w:val="009403B5"/>
    <w:rsid w:val="00940851"/>
    <w:rsid w:val="009409B6"/>
    <w:rsid w:val="00940A5E"/>
    <w:rsid w:val="00940D37"/>
    <w:rsid w:val="00940DA8"/>
    <w:rsid w:val="00940F58"/>
    <w:rsid w:val="00940F86"/>
    <w:rsid w:val="009410FC"/>
    <w:rsid w:val="00941251"/>
    <w:rsid w:val="00941289"/>
    <w:rsid w:val="00941306"/>
    <w:rsid w:val="009413F0"/>
    <w:rsid w:val="00941475"/>
    <w:rsid w:val="00941492"/>
    <w:rsid w:val="00941730"/>
    <w:rsid w:val="009417AA"/>
    <w:rsid w:val="00941C0F"/>
    <w:rsid w:val="00941D53"/>
    <w:rsid w:val="00941D6F"/>
    <w:rsid w:val="00941D8C"/>
    <w:rsid w:val="009420CF"/>
    <w:rsid w:val="00942151"/>
    <w:rsid w:val="00942266"/>
    <w:rsid w:val="009423E8"/>
    <w:rsid w:val="009423F4"/>
    <w:rsid w:val="00942435"/>
    <w:rsid w:val="009424D4"/>
    <w:rsid w:val="00942577"/>
    <w:rsid w:val="009426B7"/>
    <w:rsid w:val="00942780"/>
    <w:rsid w:val="00942849"/>
    <w:rsid w:val="0094294A"/>
    <w:rsid w:val="00942BA4"/>
    <w:rsid w:val="00942DD8"/>
    <w:rsid w:val="00942EB4"/>
    <w:rsid w:val="00942EC9"/>
    <w:rsid w:val="00942F84"/>
    <w:rsid w:val="0094301B"/>
    <w:rsid w:val="00943243"/>
    <w:rsid w:val="009432FF"/>
    <w:rsid w:val="0094334B"/>
    <w:rsid w:val="0094338C"/>
    <w:rsid w:val="00943589"/>
    <w:rsid w:val="0094358A"/>
    <w:rsid w:val="0094358E"/>
    <w:rsid w:val="009439E5"/>
    <w:rsid w:val="00943A1B"/>
    <w:rsid w:val="00943A40"/>
    <w:rsid w:val="00943C1A"/>
    <w:rsid w:val="00943F01"/>
    <w:rsid w:val="00943F04"/>
    <w:rsid w:val="00944072"/>
    <w:rsid w:val="0094415A"/>
    <w:rsid w:val="009443C3"/>
    <w:rsid w:val="009443FB"/>
    <w:rsid w:val="00944639"/>
    <w:rsid w:val="00944BAB"/>
    <w:rsid w:val="00944BC7"/>
    <w:rsid w:val="00944C47"/>
    <w:rsid w:val="00944C96"/>
    <w:rsid w:val="00944CA5"/>
    <w:rsid w:val="00944E09"/>
    <w:rsid w:val="00945035"/>
    <w:rsid w:val="0094517B"/>
    <w:rsid w:val="00945284"/>
    <w:rsid w:val="009453B8"/>
    <w:rsid w:val="009456D9"/>
    <w:rsid w:val="0094571A"/>
    <w:rsid w:val="00945933"/>
    <w:rsid w:val="009459E2"/>
    <w:rsid w:val="00945A22"/>
    <w:rsid w:val="00945C2B"/>
    <w:rsid w:val="00945CF2"/>
    <w:rsid w:val="00945E23"/>
    <w:rsid w:val="00945EBD"/>
    <w:rsid w:val="00946045"/>
    <w:rsid w:val="0094641C"/>
    <w:rsid w:val="009465E0"/>
    <w:rsid w:val="00946754"/>
    <w:rsid w:val="009469C1"/>
    <w:rsid w:val="00946B76"/>
    <w:rsid w:val="00946BA7"/>
    <w:rsid w:val="00946BB9"/>
    <w:rsid w:val="00946C0B"/>
    <w:rsid w:val="00946EA7"/>
    <w:rsid w:val="0094708E"/>
    <w:rsid w:val="00947212"/>
    <w:rsid w:val="00947328"/>
    <w:rsid w:val="0094746F"/>
    <w:rsid w:val="0094751F"/>
    <w:rsid w:val="009475CD"/>
    <w:rsid w:val="00947774"/>
    <w:rsid w:val="0094780F"/>
    <w:rsid w:val="00947833"/>
    <w:rsid w:val="00947911"/>
    <w:rsid w:val="00947A21"/>
    <w:rsid w:val="00947A6E"/>
    <w:rsid w:val="00947B80"/>
    <w:rsid w:val="00947D18"/>
    <w:rsid w:val="00947E39"/>
    <w:rsid w:val="00950092"/>
    <w:rsid w:val="009502E9"/>
    <w:rsid w:val="009504DF"/>
    <w:rsid w:val="009506A0"/>
    <w:rsid w:val="00950794"/>
    <w:rsid w:val="00950C57"/>
    <w:rsid w:val="00950CEE"/>
    <w:rsid w:val="00950F87"/>
    <w:rsid w:val="009510E7"/>
    <w:rsid w:val="0095127A"/>
    <w:rsid w:val="00951284"/>
    <w:rsid w:val="0095129E"/>
    <w:rsid w:val="009512A9"/>
    <w:rsid w:val="009514C0"/>
    <w:rsid w:val="0095154F"/>
    <w:rsid w:val="009515D7"/>
    <w:rsid w:val="00951896"/>
    <w:rsid w:val="00951A4F"/>
    <w:rsid w:val="00951D30"/>
    <w:rsid w:val="00951E15"/>
    <w:rsid w:val="00951E1E"/>
    <w:rsid w:val="00951E6D"/>
    <w:rsid w:val="00951E8E"/>
    <w:rsid w:val="00951E92"/>
    <w:rsid w:val="00951FF0"/>
    <w:rsid w:val="00952460"/>
    <w:rsid w:val="00952470"/>
    <w:rsid w:val="00952564"/>
    <w:rsid w:val="009525EC"/>
    <w:rsid w:val="009526EF"/>
    <w:rsid w:val="00952796"/>
    <w:rsid w:val="009527BD"/>
    <w:rsid w:val="00952B8D"/>
    <w:rsid w:val="00952C52"/>
    <w:rsid w:val="00952CD1"/>
    <w:rsid w:val="00952E0F"/>
    <w:rsid w:val="00952E1D"/>
    <w:rsid w:val="00953077"/>
    <w:rsid w:val="00953474"/>
    <w:rsid w:val="0095355D"/>
    <w:rsid w:val="0095355E"/>
    <w:rsid w:val="00953602"/>
    <w:rsid w:val="0095362F"/>
    <w:rsid w:val="0095365D"/>
    <w:rsid w:val="009538FB"/>
    <w:rsid w:val="00953B3F"/>
    <w:rsid w:val="00953C80"/>
    <w:rsid w:val="00953D12"/>
    <w:rsid w:val="00954035"/>
    <w:rsid w:val="009541AD"/>
    <w:rsid w:val="0095425C"/>
    <w:rsid w:val="009542B5"/>
    <w:rsid w:val="009542C3"/>
    <w:rsid w:val="009542C4"/>
    <w:rsid w:val="00954607"/>
    <w:rsid w:val="009546EB"/>
    <w:rsid w:val="009546F7"/>
    <w:rsid w:val="00954823"/>
    <w:rsid w:val="0095488D"/>
    <w:rsid w:val="009548DB"/>
    <w:rsid w:val="00954921"/>
    <w:rsid w:val="00954B4D"/>
    <w:rsid w:val="00954B6C"/>
    <w:rsid w:val="00954D8F"/>
    <w:rsid w:val="00954E2A"/>
    <w:rsid w:val="00954E8D"/>
    <w:rsid w:val="00954ECA"/>
    <w:rsid w:val="009550EF"/>
    <w:rsid w:val="0095510F"/>
    <w:rsid w:val="00955189"/>
    <w:rsid w:val="0095520F"/>
    <w:rsid w:val="0095524C"/>
    <w:rsid w:val="009556AE"/>
    <w:rsid w:val="0095572F"/>
    <w:rsid w:val="00955965"/>
    <w:rsid w:val="009559CC"/>
    <w:rsid w:val="00955A1E"/>
    <w:rsid w:val="00955A30"/>
    <w:rsid w:val="00955AAE"/>
    <w:rsid w:val="00955BEF"/>
    <w:rsid w:val="00955C41"/>
    <w:rsid w:val="00955C53"/>
    <w:rsid w:val="00955D92"/>
    <w:rsid w:val="00955F0A"/>
    <w:rsid w:val="00956100"/>
    <w:rsid w:val="009561DB"/>
    <w:rsid w:val="009562F4"/>
    <w:rsid w:val="009563AA"/>
    <w:rsid w:val="00956405"/>
    <w:rsid w:val="00956451"/>
    <w:rsid w:val="00956556"/>
    <w:rsid w:val="0095655D"/>
    <w:rsid w:val="009565E3"/>
    <w:rsid w:val="00956BB9"/>
    <w:rsid w:val="00956C32"/>
    <w:rsid w:val="00956C63"/>
    <w:rsid w:val="00956C90"/>
    <w:rsid w:val="00956CAA"/>
    <w:rsid w:val="00956DC5"/>
    <w:rsid w:val="00956E54"/>
    <w:rsid w:val="00956EBA"/>
    <w:rsid w:val="00956FA6"/>
    <w:rsid w:val="00956FD4"/>
    <w:rsid w:val="009573D5"/>
    <w:rsid w:val="0095755B"/>
    <w:rsid w:val="0095755F"/>
    <w:rsid w:val="009575DF"/>
    <w:rsid w:val="00957703"/>
    <w:rsid w:val="00957729"/>
    <w:rsid w:val="009578F6"/>
    <w:rsid w:val="00957B09"/>
    <w:rsid w:val="00957DD9"/>
    <w:rsid w:val="00957E16"/>
    <w:rsid w:val="00957EC7"/>
    <w:rsid w:val="00960164"/>
    <w:rsid w:val="009601E2"/>
    <w:rsid w:val="00960312"/>
    <w:rsid w:val="0096041C"/>
    <w:rsid w:val="009604C4"/>
    <w:rsid w:val="0096056F"/>
    <w:rsid w:val="00960676"/>
    <w:rsid w:val="009606CF"/>
    <w:rsid w:val="009607D2"/>
    <w:rsid w:val="00960B7A"/>
    <w:rsid w:val="00960B7F"/>
    <w:rsid w:val="00960C80"/>
    <w:rsid w:val="00960D84"/>
    <w:rsid w:val="00960E3C"/>
    <w:rsid w:val="009612B1"/>
    <w:rsid w:val="0096130C"/>
    <w:rsid w:val="00961471"/>
    <w:rsid w:val="0096178D"/>
    <w:rsid w:val="0096179D"/>
    <w:rsid w:val="009617C8"/>
    <w:rsid w:val="00961867"/>
    <w:rsid w:val="009618F3"/>
    <w:rsid w:val="009618FF"/>
    <w:rsid w:val="00961A68"/>
    <w:rsid w:val="00961BA0"/>
    <w:rsid w:val="00961CB9"/>
    <w:rsid w:val="00961DB7"/>
    <w:rsid w:val="00961DFB"/>
    <w:rsid w:val="00961F53"/>
    <w:rsid w:val="009621C7"/>
    <w:rsid w:val="00962202"/>
    <w:rsid w:val="00962448"/>
    <w:rsid w:val="009625F2"/>
    <w:rsid w:val="0096261F"/>
    <w:rsid w:val="00962692"/>
    <w:rsid w:val="009628F0"/>
    <w:rsid w:val="0096296B"/>
    <w:rsid w:val="00962A64"/>
    <w:rsid w:val="00962A90"/>
    <w:rsid w:val="00962AF8"/>
    <w:rsid w:val="00962B5D"/>
    <w:rsid w:val="00962BBF"/>
    <w:rsid w:val="00962DFF"/>
    <w:rsid w:val="00962E94"/>
    <w:rsid w:val="0096321D"/>
    <w:rsid w:val="0096327A"/>
    <w:rsid w:val="009635DD"/>
    <w:rsid w:val="009636D4"/>
    <w:rsid w:val="009638C0"/>
    <w:rsid w:val="00963AF1"/>
    <w:rsid w:val="00963C00"/>
    <w:rsid w:val="00963D3E"/>
    <w:rsid w:val="00963EA7"/>
    <w:rsid w:val="00963F5A"/>
    <w:rsid w:val="00964147"/>
    <w:rsid w:val="00964211"/>
    <w:rsid w:val="0096424F"/>
    <w:rsid w:val="0096429D"/>
    <w:rsid w:val="009642F7"/>
    <w:rsid w:val="00964475"/>
    <w:rsid w:val="00964986"/>
    <w:rsid w:val="009649ED"/>
    <w:rsid w:val="00964A17"/>
    <w:rsid w:val="00964A7A"/>
    <w:rsid w:val="00964DED"/>
    <w:rsid w:val="00964DEE"/>
    <w:rsid w:val="00964DF9"/>
    <w:rsid w:val="00964E03"/>
    <w:rsid w:val="00964F77"/>
    <w:rsid w:val="009652E4"/>
    <w:rsid w:val="0096533B"/>
    <w:rsid w:val="0096538E"/>
    <w:rsid w:val="0096540D"/>
    <w:rsid w:val="009658A6"/>
    <w:rsid w:val="009659C3"/>
    <w:rsid w:val="00965C59"/>
    <w:rsid w:val="00965C96"/>
    <w:rsid w:val="00965CF7"/>
    <w:rsid w:val="00965D55"/>
    <w:rsid w:val="00965E3C"/>
    <w:rsid w:val="0096615E"/>
    <w:rsid w:val="009661D6"/>
    <w:rsid w:val="0096624A"/>
    <w:rsid w:val="00966258"/>
    <w:rsid w:val="009663EC"/>
    <w:rsid w:val="0096647F"/>
    <w:rsid w:val="00966830"/>
    <w:rsid w:val="009668B5"/>
    <w:rsid w:val="009668DE"/>
    <w:rsid w:val="0096693E"/>
    <w:rsid w:val="00966AA9"/>
    <w:rsid w:val="00966B87"/>
    <w:rsid w:val="00966BA2"/>
    <w:rsid w:val="00966DB0"/>
    <w:rsid w:val="00966F27"/>
    <w:rsid w:val="009672E1"/>
    <w:rsid w:val="00967669"/>
    <w:rsid w:val="00967693"/>
    <w:rsid w:val="00967779"/>
    <w:rsid w:val="0096779F"/>
    <w:rsid w:val="00967912"/>
    <w:rsid w:val="00967920"/>
    <w:rsid w:val="00967922"/>
    <w:rsid w:val="0096795E"/>
    <w:rsid w:val="009679A8"/>
    <w:rsid w:val="00967BE8"/>
    <w:rsid w:val="00967E9B"/>
    <w:rsid w:val="00967F53"/>
    <w:rsid w:val="00970243"/>
    <w:rsid w:val="009702BD"/>
    <w:rsid w:val="009704B9"/>
    <w:rsid w:val="00970551"/>
    <w:rsid w:val="00970728"/>
    <w:rsid w:val="0097096B"/>
    <w:rsid w:val="009709F2"/>
    <w:rsid w:val="00970AD2"/>
    <w:rsid w:val="00970BAF"/>
    <w:rsid w:val="0097128E"/>
    <w:rsid w:val="00971375"/>
    <w:rsid w:val="009713B2"/>
    <w:rsid w:val="0097153E"/>
    <w:rsid w:val="0097161C"/>
    <w:rsid w:val="00971627"/>
    <w:rsid w:val="0097180A"/>
    <w:rsid w:val="0097184A"/>
    <w:rsid w:val="009718DB"/>
    <w:rsid w:val="00971A9D"/>
    <w:rsid w:val="00971AD6"/>
    <w:rsid w:val="00971B7F"/>
    <w:rsid w:val="00971BD0"/>
    <w:rsid w:val="00971BDA"/>
    <w:rsid w:val="00971C33"/>
    <w:rsid w:val="00971DBA"/>
    <w:rsid w:val="00971EC3"/>
    <w:rsid w:val="00971ED3"/>
    <w:rsid w:val="00971F43"/>
    <w:rsid w:val="00971F98"/>
    <w:rsid w:val="009720B3"/>
    <w:rsid w:val="009720F4"/>
    <w:rsid w:val="00972332"/>
    <w:rsid w:val="009725C4"/>
    <w:rsid w:val="0097288D"/>
    <w:rsid w:val="0097291E"/>
    <w:rsid w:val="00972CB1"/>
    <w:rsid w:val="00972CC4"/>
    <w:rsid w:val="00972D00"/>
    <w:rsid w:val="00972D48"/>
    <w:rsid w:val="00972DA0"/>
    <w:rsid w:val="00972E38"/>
    <w:rsid w:val="00972E47"/>
    <w:rsid w:val="00972E7E"/>
    <w:rsid w:val="00973459"/>
    <w:rsid w:val="0097356F"/>
    <w:rsid w:val="0097360A"/>
    <w:rsid w:val="00973682"/>
    <w:rsid w:val="009736E9"/>
    <w:rsid w:val="009738C4"/>
    <w:rsid w:val="00973B79"/>
    <w:rsid w:val="00973B8D"/>
    <w:rsid w:val="00973C23"/>
    <w:rsid w:val="00973D6E"/>
    <w:rsid w:val="00973D80"/>
    <w:rsid w:val="00973F58"/>
    <w:rsid w:val="009740C0"/>
    <w:rsid w:val="00974423"/>
    <w:rsid w:val="009746B4"/>
    <w:rsid w:val="009746C7"/>
    <w:rsid w:val="009746CF"/>
    <w:rsid w:val="00974A12"/>
    <w:rsid w:val="00974A3F"/>
    <w:rsid w:val="00974AA4"/>
    <w:rsid w:val="00974B2F"/>
    <w:rsid w:val="00974C3F"/>
    <w:rsid w:val="00974EF5"/>
    <w:rsid w:val="00975020"/>
    <w:rsid w:val="00975130"/>
    <w:rsid w:val="00975410"/>
    <w:rsid w:val="00975586"/>
    <w:rsid w:val="009757C4"/>
    <w:rsid w:val="00975A01"/>
    <w:rsid w:val="00975AA5"/>
    <w:rsid w:val="00975CB2"/>
    <w:rsid w:val="00975CB6"/>
    <w:rsid w:val="00975CC8"/>
    <w:rsid w:val="00975CE9"/>
    <w:rsid w:val="00975D7C"/>
    <w:rsid w:val="00975DBE"/>
    <w:rsid w:val="00975EFC"/>
    <w:rsid w:val="00975F37"/>
    <w:rsid w:val="00975FB8"/>
    <w:rsid w:val="00976016"/>
    <w:rsid w:val="009764CE"/>
    <w:rsid w:val="009765EB"/>
    <w:rsid w:val="009766E6"/>
    <w:rsid w:val="00976728"/>
    <w:rsid w:val="00976749"/>
    <w:rsid w:val="0097675A"/>
    <w:rsid w:val="00976872"/>
    <w:rsid w:val="00976A33"/>
    <w:rsid w:val="00976E2E"/>
    <w:rsid w:val="00976FB2"/>
    <w:rsid w:val="009772F2"/>
    <w:rsid w:val="00977373"/>
    <w:rsid w:val="0097738E"/>
    <w:rsid w:val="009774E9"/>
    <w:rsid w:val="00977537"/>
    <w:rsid w:val="00977563"/>
    <w:rsid w:val="0097759D"/>
    <w:rsid w:val="00977B1B"/>
    <w:rsid w:val="00977C26"/>
    <w:rsid w:val="00977E7A"/>
    <w:rsid w:val="00977EB4"/>
    <w:rsid w:val="00977ED2"/>
    <w:rsid w:val="00977F22"/>
    <w:rsid w:val="00980146"/>
    <w:rsid w:val="009802C9"/>
    <w:rsid w:val="009802EE"/>
    <w:rsid w:val="0098048D"/>
    <w:rsid w:val="009804E7"/>
    <w:rsid w:val="0098058F"/>
    <w:rsid w:val="009807B0"/>
    <w:rsid w:val="0098096C"/>
    <w:rsid w:val="009809CF"/>
    <w:rsid w:val="00980A66"/>
    <w:rsid w:val="00980ADE"/>
    <w:rsid w:val="00980C31"/>
    <w:rsid w:val="00980DB1"/>
    <w:rsid w:val="00980DBD"/>
    <w:rsid w:val="00981210"/>
    <w:rsid w:val="00981454"/>
    <w:rsid w:val="009815B7"/>
    <w:rsid w:val="0098161F"/>
    <w:rsid w:val="00981835"/>
    <w:rsid w:val="0098189C"/>
    <w:rsid w:val="00981903"/>
    <w:rsid w:val="00981A2C"/>
    <w:rsid w:val="00981A97"/>
    <w:rsid w:val="00981B9A"/>
    <w:rsid w:val="00981C38"/>
    <w:rsid w:val="00981CCF"/>
    <w:rsid w:val="00981E19"/>
    <w:rsid w:val="00982087"/>
    <w:rsid w:val="009822E8"/>
    <w:rsid w:val="00982572"/>
    <w:rsid w:val="0098285B"/>
    <w:rsid w:val="009828A7"/>
    <w:rsid w:val="00982B05"/>
    <w:rsid w:val="00982BA1"/>
    <w:rsid w:val="00982C72"/>
    <w:rsid w:val="00982D14"/>
    <w:rsid w:val="00982F58"/>
    <w:rsid w:val="00983281"/>
    <w:rsid w:val="00983429"/>
    <w:rsid w:val="00983524"/>
    <w:rsid w:val="009836A7"/>
    <w:rsid w:val="009836EC"/>
    <w:rsid w:val="009837DB"/>
    <w:rsid w:val="00983AA9"/>
    <w:rsid w:val="00983AB6"/>
    <w:rsid w:val="00983E05"/>
    <w:rsid w:val="00983F0A"/>
    <w:rsid w:val="009840A6"/>
    <w:rsid w:val="0098417C"/>
    <w:rsid w:val="0098433B"/>
    <w:rsid w:val="00984363"/>
    <w:rsid w:val="009844D6"/>
    <w:rsid w:val="009844E5"/>
    <w:rsid w:val="00984508"/>
    <w:rsid w:val="00984658"/>
    <w:rsid w:val="0098476B"/>
    <w:rsid w:val="009847D6"/>
    <w:rsid w:val="00984C1B"/>
    <w:rsid w:val="00984C4A"/>
    <w:rsid w:val="00984CDC"/>
    <w:rsid w:val="00985117"/>
    <w:rsid w:val="009851AB"/>
    <w:rsid w:val="009851BC"/>
    <w:rsid w:val="0098521E"/>
    <w:rsid w:val="009853C8"/>
    <w:rsid w:val="009853E2"/>
    <w:rsid w:val="0098544D"/>
    <w:rsid w:val="0098546A"/>
    <w:rsid w:val="00985507"/>
    <w:rsid w:val="009855CA"/>
    <w:rsid w:val="0098560D"/>
    <w:rsid w:val="0098567E"/>
    <w:rsid w:val="009857D9"/>
    <w:rsid w:val="00985854"/>
    <w:rsid w:val="00985A94"/>
    <w:rsid w:val="0098620E"/>
    <w:rsid w:val="00986227"/>
    <w:rsid w:val="00986278"/>
    <w:rsid w:val="009863C0"/>
    <w:rsid w:val="009863EE"/>
    <w:rsid w:val="0098654F"/>
    <w:rsid w:val="0098655B"/>
    <w:rsid w:val="0098676D"/>
    <w:rsid w:val="00986966"/>
    <w:rsid w:val="00986BDA"/>
    <w:rsid w:val="00986BEC"/>
    <w:rsid w:val="00986C09"/>
    <w:rsid w:val="00986D9D"/>
    <w:rsid w:val="00986E5A"/>
    <w:rsid w:val="00987054"/>
    <w:rsid w:val="00987455"/>
    <w:rsid w:val="0098763F"/>
    <w:rsid w:val="009876AE"/>
    <w:rsid w:val="00987701"/>
    <w:rsid w:val="0098771E"/>
    <w:rsid w:val="00987793"/>
    <w:rsid w:val="009879FB"/>
    <w:rsid w:val="00987AF2"/>
    <w:rsid w:val="00987C84"/>
    <w:rsid w:val="00987CA7"/>
    <w:rsid w:val="00987DDE"/>
    <w:rsid w:val="00987DFA"/>
    <w:rsid w:val="00987E12"/>
    <w:rsid w:val="00987E3E"/>
    <w:rsid w:val="00987E5A"/>
    <w:rsid w:val="00987E76"/>
    <w:rsid w:val="00987EA2"/>
    <w:rsid w:val="00987EDB"/>
    <w:rsid w:val="00987FCD"/>
    <w:rsid w:val="00990152"/>
    <w:rsid w:val="00990277"/>
    <w:rsid w:val="00990332"/>
    <w:rsid w:val="0099035C"/>
    <w:rsid w:val="00990387"/>
    <w:rsid w:val="00990393"/>
    <w:rsid w:val="0099049A"/>
    <w:rsid w:val="009904C0"/>
    <w:rsid w:val="009905BE"/>
    <w:rsid w:val="009905CA"/>
    <w:rsid w:val="00990922"/>
    <w:rsid w:val="00990B3D"/>
    <w:rsid w:val="00990B7D"/>
    <w:rsid w:val="00990F85"/>
    <w:rsid w:val="0099101B"/>
    <w:rsid w:val="0099103C"/>
    <w:rsid w:val="00991091"/>
    <w:rsid w:val="00991131"/>
    <w:rsid w:val="0099129C"/>
    <w:rsid w:val="00991530"/>
    <w:rsid w:val="00991580"/>
    <w:rsid w:val="009915A7"/>
    <w:rsid w:val="009915BB"/>
    <w:rsid w:val="009917C6"/>
    <w:rsid w:val="009919B7"/>
    <w:rsid w:val="009919C3"/>
    <w:rsid w:val="00991A26"/>
    <w:rsid w:val="00991AAE"/>
    <w:rsid w:val="00991AD3"/>
    <w:rsid w:val="00991D25"/>
    <w:rsid w:val="0099200F"/>
    <w:rsid w:val="0099212B"/>
    <w:rsid w:val="00992276"/>
    <w:rsid w:val="00992439"/>
    <w:rsid w:val="00992476"/>
    <w:rsid w:val="0099278A"/>
    <w:rsid w:val="009927B5"/>
    <w:rsid w:val="009927CA"/>
    <w:rsid w:val="009928EB"/>
    <w:rsid w:val="00992932"/>
    <w:rsid w:val="00992D61"/>
    <w:rsid w:val="0099304F"/>
    <w:rsid w:val="00993105"/>
    <w:rsid w:val="00993296"/>
    <w:rsid w:val="00993362"/>
    <w:rsid w:val="009933F7"/>
    <w:rsid w:val="0099345D"/>
    <w:rsid w:val="00993693"/>
    <w:rsid w:val="009938D4"/>
    <w:rsid w:val="0099395B"/>
    <w:rsid w:val="00993AA0"/>
    <w:rsid w:val="00993B0E"/>
    <w:rsid w:val="00993BCB"/>
    <w:rsid w:val="0099410B"/>
    <w:rsid w:val="00994419"/>
    <w:rsid w:val="00994485"/>
    <w:rsid w:val="00994563"/>
    <w:rsid w:val="009945AA"/>
    <w:rsid w:val="0099467B"/>
    <w:rsid w:val="00994A6A"/>
    <w:rsid w:val="00994ADA"/>
    <w:rsid w:val="00994B42"/>
    <w:rsid w:val="00994B46"/>
    <w:rsid w:val="00994B6C"/>
    <w:rsid w:val="00994C0B"/>
    <w:rsid w:val="00994DDE"/>
    <w:rsid w:val="00994F1A"/>
    <w:rsid w:val="00994F24"/>
    <w:rsid w:val="00995178"/>
    <w:rsid w:val="0099537E"/>
    <w:rsid w:val="009956DA"/>
    <w:rsid w:val="009956E0"/>
    <w:rsid w:val="009957CD"/>
    <w:rsid w:val="0099589C"/>
    <w:rsid w:val="00995FFD"/>
    <w:rsid w:val="00996047"/>
    <w:rsid w:val="00996174"/>
    <w:rsid w:val="009961A3"/>
    <w:rsid w:val="009961A4"/>
    <w:rsid w:val="0099633A"/>
    <w:rsid w:val="00996373"/>
    <w:rsid w:val="009963EC"/>
    <w:rsid w:val="00996449"/>
    <w:rsid w:val="009964A0"/>
    <w:rsid w:val="009964A3"/>
    <w:rsid w:val="009965F1"/>
    <w:rsid w:val="00996624"/>
    <w:rsid w:val="00996672"/>
    <w:rsid w:val="009966F9"/>
    <w:rsid w:val="009967E3"/>
    <w:rsid w:val="00996988"/>
    <w:rsid w:val="009969AA"/>
    <w:rsid w:val="00996AAA"/>
    <w:rsid w:val="00997018"/>
    <w:rsid w:val="00997146"/>
    <w:rsid w:val="009972C1"/>
    <w:rsid w:val="009972C6"/>
    <w:rsid w:val="00997354"/>
    <w:rsid w:val="00997425"/>
    <w:rsid w:val="00997488"/>
    <w:rsid w:val="009975D4"/>
    <w:rsid w:val="0099773B"/>
    <w:rsid w:val="0099776D"/>
    <w:rsid w:val="00997813"/>
    <w:rsid w:val="00997E80"/>
    <w:rsid w:val="00997F4B"/>
    <w:rsid w:val="009A038E"/>
    <w:rsid w:val="009A04EC"/>
    <w:rsid w:val="009A05DE"/>
    <w:rsid w:val="009A06D5"/>
    <w:rsid w:val="009A0708"/>
    <w:rsid w:val="009A07D2"/>
    <w:rsid w:val="009A09C3"/>
    <w:rsid w:val="009A0DBA"/>
    <w:rsid w:val="009A0FFB"/>
    <w:rsid w:val="009A100D"/>
    <w:rsid w:val="009A1090"/>
    <w:rsid w:val="009A1149"/>
    <w:rsid w:val="009A12FF"/>
    <w:rsid w:val="009A13D3"/>
    <w:rsid w:val="009A14D3"/>
    <w:rsid w:val="009A1548"/>
    <w:rsid w:val="009A165E"/>
    <w:rsid w:val="009A1977"/>
    <w:rsid w:val="009A19CC"/>
    <w:rsid w:val="009A1C6F"/>
    <w:rsid w:val="009A1C77"/>
    <w:rsid w:val="009A1D08"/>
    <w:rsid w:val="009A1EF3"/>
    <w:rsid w:val="009A1F1A"/>
    <w:rsid w:val="009A1F98"/>
    <w:rsid w:val="009A1FC4"/>
    <w:rsid w:val="009A203A"/>
    <w:rsid w:val="009A203F"/>
    <w:rsid w:val="009A21F3"/>
    <w:rsid w:val="009A2288"/>
    <w:rsid w:val="009A2443"/>
    <w:rsid w:val="009A244C"/>
    <w:rsid w:val="009A25A5"/>
    <w:rsid w:val="009A27F1"/>
    <w:rsid w:val="009A2D66"/>
    <w:rsid w:val="009A2D9E"/>
    <w:rsid w:val="009A2E72"/>
    <w:rsid w:val="009A30CF"/>
    <w:rsid w:val="009A3400"/>
    <w:rsid w:val="009A3635"/>
    <w:rsid w:val="009A3734"/>
    <w:rsid w:val="009A37EE"/>
    <w:rsid w:val="009A3838"/>
    <w:rsid w:val="009A3BE5"/>
    <w:rsid w:val="009A3CBC"/>
    <w:rsid w:val="009A3DE8"/>
    <w:rsid w:val="009A3E01"/>
    <w:rsid w:val="009A3E72"/>
    <w:rsid w:val="009A3EBB"/>
    <w:rsid w:val="009A3FB8"/>
    <w:rsid w:val="009A40E5"/>
    <w:rsid w:val="009A4100"/>
    <w:rsid w:val="009A4145"/>
    <w:rsid w:val="009A41A5"/>
    <w:rsid w:val="009A41BB"/>
    <w:rsid w:val="009A4205"/>
    <w:rsid w:val="009A4544"/>
    <w:rsid w:val="009A46D2"/>
    <w:rsid w:val="009A46FD"/>
    <w:rsid w:val="009A4850"/>
    <w:rsid w:val="009A48C3"/>
    <w:rsid w:val="009A4AFF"/>
    <w:rsid w:val="009A4B14"/>
    <w:rsid w:val="009A4D7B"/>
    <w:rsid w:val="009A4E0B"/>
    <w:rsid w:val="009A4F28"/>
    <w:rsid w:val="009A50B7"/>
    <w:rsid w:val="009A5311"/>
    <w:rsid w:val="009A54ED"/>
    <w:rsid w:val="009A5606"/>
    <w:rsid w:val="009A5607"/>
    <w:rsid w:val="009A567C"/>
    <w:rsid w:val="009A580F"/>
    <w:rsid w:val="009A5B1E"/>
    <w:rsid w:val="009A5B88"/>
    <w:rsid w:val="009A5CA6"/>
    <w:rsid w:val="009A5D63"/>
    <w:rsid w:val="009A5E45"/>
    <w:rsid w:val="009A5E4F"/>
    <w:rsid w:val="009A5E52"/>
    <w:rsid w:val="009A60D5"/>
    <w:rsid w:val="009A60D7"/>
    <w:rsid w:val="009A6195"/>
    <w:rsid w:val="009A629E"/>
    <w:rsid w:val="009A6460"/>
    <w:rsid w:val="009A6545"/>
    <w:rsid w:val="009A655F"/>
    <w:rsid w:val="009A66CE"/>
    <w:rsid w:val="009A6A3B"/>
    <w:rsid w:val="009A6B93"/>
    <w:rsid w:val="009A6F1A"/>
    <w:rsid w:val="009A6FA6"/>
    <w:rsid w:val="009A6FDB"/>
    <w:rsid w:val="009A6FFB"/>
    <w:rsid w:val="009A7007"/>
    <w:rsid w:val="009A7011"/>
    <w:rsid w:val="009A7157"/>
    <w:rsid w:val="009A7231"/>
    <w:rsid w:val="009A7288"/>
    <w:rsid w:val="009A7291"/>
    <w:rsid w:val="009A7430"/>
    <w:rsid w:val="009A7786"/>
    <w:rsid w:val="009A791D"/>
    <w:rsid w:val="009A7C8C"/>
    <w:rsid w:val="009A7E8C"/>
    <w:rsid w:val="009A7EF4"/>
    <w:rsid w:val="009B022B"/>
    <w:rsid w:val="009B0316"/>
    <w:rsid w:val="009B03CF"/>
    <w:rsid w:val="009B06A6"/>
    <w:rsid w:val="009B0734"/>
    <w:rsid w:val="009B086C"/>
    <w:rsid w:val="009B0E9B"/>
    <w:rsid w:val="009B0F0C"/>
    <w:rsid w:val="009B0F3B"/>
    <w:rsid w:val="009B1187"/>
    <w:rsid w:val="009B127A"/>
    <w:rsid w:val="009B13EB"/>
    <w:rsid w:val="009B1407"/>
    <w:rsid w:val="009B14CF"/>
    <w:rsid w:val="009B15A3"/>
    <w:rsid w:val="009B1618"/>
    <w:rsid w:val="009B16AF"/>
    <w:rsid w:val="009B16BA"/>
    <w:rsid w:val="009B179E"/>
    <w:rsid w:val="009B17A8"/>
    <w:rsid w:val="009B1990"/>
    <w:rsid w:val="009B1AB1"/>
    <w:rsid w:val="009B1DB0"/>
    <w:rsid w:val="009B1E1B"/>
    <w:rsid w:val="009B1F40"/>
    <w:rsid w:val="009B216D"/>
    <w:rsid w:val="009B2425"/>
    <w:rsid w:val="009B2474"/>
    <w:rsid w:val="009B24EB"/>
    <w:rsid w:val="009B2904"/>
    <w:rsid w:val="009B29BD"/>
    <w:rsid w:val="009B2A3C"/>
    <w:rsid w:val="009B2B13"/>
    <w:rsid w:val="009B2B68"/>
    <w:rsid w:val="009B2C48"/>
    <w:rsid w:val="009B2CCA"/>
    <w:rsid w:val="009B2E2A"/>
    <w:rsid w:val="009B2E94"/>
    <w:rsid w:val="009B33B4"/>
    <w:rsid w:val="009B3506"/>
    <w:rsid w:val="009B375A"/>
    <w:rsid w:val="009B3773"/>
    <w:rsid w:val="009B3814"/>
    <w:rsid w:val="009B3849"/>
    <w:rsid w:val="009B387F"/>
    <w:rsid w:val="009B393F"/>
    <w:rsid w:val="009B3949"/>
    <w:rsid w:val="009B3A8B"/>
    <w:rsid w:val="009B3AF7"/>
    <w:rsid w:val="009B3B8D"/>
    <w:rsid w:val="009B3C53"/>
    <w:rsid w:val="009B4034"/>
    <w:rsid w:val="009B403A"/>
    <w:rsid w:val="009B41FB"/>
    <w:rsid w:val="009B420F"/>
    <w:rsid w:val="009B4273"/>
    <w:rsid w:val="009B43BC"/>
    <w:rsid w:val="009B46DA"/>
    <w:rsid w:val="009B46DF"/>
    <w:rsid w:val="009B479F"/>
    <w:rsid w:val="009B498D"/>
    <w:rsid w:val="009B49EE"/>
    <w:rsid w:val="009B49FF"/>
    <w:rsid w:val="009B4A7C"/>
    <w:rsid w:val="009B4D99"/>
    <w:rsid w:val="009B4E6E"/>
    <w:rsid w:val="009B4F8C"/>
    <w:rsid w:val="009B5071"/>
    <w:rsid w:val="009B50AB"/>
    <w:rsid w:val="009B50EF"/>
    <w:rsid w:val="009B50FC"/>
    <w:rsid w:val="009B560D"/>
    <w:rsid w:val="009B5748"/>
    <w:rsid w:val="009B5921"/>
    <w:rsid w:val="009B5CFD"/>
    <w:rsid w:val="009B5EB9"/>
    <w:rsid w:val="009B60E6"/>
    <w:rsid w:val="009B61A1"/>
    <w:rsid w:val="009B62AC"/>
    <w:rsid w:val="009B65E6"/>
    <w:rsid w:val="009B69AD"/>
    <w:rsid w:val="009B6D57"/>
    <w:rsid w:val="009B6D8D"/>
    <w:rsid w:val="009B6E6D"/>
    <w:rsid w:val="009B7196"/>
    <w:rsid w:val="009B740C"/>
    <w:rsid w:val="009B7423"/>
    <w:rsid w:val="009B7483"/>
    <w:rsid w:val="009B748D"/>
    <w:rsid w:val="009B7862"/>
    <w:rsid w:val="009B796D"/>
    <w:rsid w:val="009B79A1"/>
    <w:rsid w:val="009B79EF"/>
    <w:rsid w:val="009B7B67"/>
    <w:rsid w:val="009B7CF0"/>
    <w:rsid w:val="009B7D68"/>
    <w:rsid w:val="009B7E70"/>
    <w:rsid w:val="009B7ED7"/>
    <w:rsid w:val="009C0033"/>
    <w:rsid w:val="009C0083"/>
    <w:rsid w:val="009C00DB"/>
    <w:rsid w:val="009C0120"/>
    <w:rsid w:val="009C03B2"/>
    <w:rsid w:val="009C050C"/>
    <w:rsid w:val="009C0561"/>
    <w:rsid w:val="009C0972"/>
    <w:rsid w:val="009C0B5B"/>
    <w:rsid w:val="009C0C8D"/>
    <w:rsid w:val="009C0D05"/>
    <w:rsid w:val="009C0E12"/>
    <w:rsid w:val="009C12B9"/>
    <w:rsid w:val="009C1655"/>
    <w:rsid w:val="009C16DC"/>
    <w:rsid w:val="009C1717"/>
    <w:rsid w:val="009C1865"/>
    <w:rsid w:val="009C19CA"/>
    <w:rsid w:val="009C19F5"/>
    <w:rsid w:val="009C1A6F"/>
    <w:rsid w:val="009C1AE7"/>
    <w:rsid w:val="009C1C81"/>
    <w:rsid w:val="009C1E62"/>
    <w:rsid w:val="009C1E94"/>
    <w:rsid w:val="009C1F82"/>
    <w:rsid w:val="009C211E"/>
    <w:rsid w:val="009C2343"/>
    <w:rsid w:val="009C246C"/>
    <w:rsid w:val="009C24D8"/>
    <w:rsid w:val="009C295C"/>
    <w:rsid w:val="009C2DD3"/>
    <w:rsid w:val="009C2E02"/>
    <w:rsid w:val="009C2ED5"/>
    <w:rsid w:val="009C3056"/>
    <w:rsid w:val="009C311E"/>
    <w:rsid w:val="009C328E"/>
    <w:rsid w:val="009C33B0"/>
    <w:rsid w:val="009C33CF"/>
    <w:rsid w:val="009C3421"/>
    <w:rsid w:val="009C363A"/>
    <w:rsid w:val="009C373A"/>
    <w:rsid w:val="009C37A2"/>
    <w:rsid w:val="009C385E"/>
    <w:rsid w:val="009C3990"/>
    <w:rsid w:val="009C3DD3"/>
    <w:rsid w:val="009C3F7F"/>
    <w:rsid w:val="009C3FA6"/>
    <w:rsid w:val="009C41C1"/>
    <w:rsid w:val="009C4215"/>
    <w:rsid w:val="009C44EB"/>
    <w:rsid w:val="009C4520"/>
    <w:rsid w:val="009C46D1"/>
    <w:rsid w:val="009C473C"/>
    <w:rsid w:val="009C47BD"/>
    <w:rsid w:val="009C482C"/>
    <w:rsid w:val="009C4911"/>
    <w:rsid w:val="009C496B"/>
    <w:rsid w:val="009C4A4A"/>
    <w:rsid w:val="009C4BD9"/>
    <w:rsid w:val="009C4EA4"/>
    <w:rsid w:val="009C512F"/>
    <w:rsid w:val="009C518B"/>
    <w:rsid w:val="009C523D"/>
    <w:rsid w:val="009C5242"/>
    <w:rsid w:val="009C5808"/>
    <w:rsid w:val="009C5905"/>
    <w:rsid w:val="009C5F37"/>
    <w:rsid w:val="009C5F8B"/>
    <w:rsid w:val="009C6015"/>
    <w:rsid w:val="009C6186"/>
    <w:rsid w:val="009C6306"/>
    <w:rsid w:val="009C63E9"/>
    <w:rsid w:val="009C648B"/>
    <w:rsid w:val="009C64F8"/>
    <w:rsid w:val="009C65A0"/>
    <w:rsid w:val="009C66B9"/>
    <w:rsid w:val="009C66BB"/>
    <w:rsid w:val="009C679D"/>
    <w:rsid w:val="009C6813"/>
    <w:rsid w:val="009C6A8E"/>
    <w:rsid w:val="009C7165"/>
    <w:rsid w:val="009C73EE"/>
    <w:rsid w:val="009C746B"/>
    <w:rsid w:val="009C76DD"/>
    <w:rsid w:val="009C7806"/>
    <w:rsid w:val="009C78B4"/>
    <w:rsid w:val="009C790C"/>
    <w:rsid w:val="009C7929"/>
    <w:rsid w:val="009C7A63"/>
    <w:rsid w:val="009C7B4B"/>
    <w:rsid w:val="009C7D5D"/>
    <w:rsid w:val="009C7EC6"/>
    <w:rsid w:val="009D00F6"/>
    <w:rsid w:val="009D0278"/>
    <w:rsid w:val="009D0635"/>
    <w:rsid w:val="009D08EF"/>
    <w:rsid w:val="009D0A40"/>
    <w:rsid w:val="009D0D02"/>
    <w:rsid w:val="009D0E30"/>
    <w:rsid w:val="009D0FB1"/>
    <w:rsid w:val="009D0FE4"/>
    <w:rsid w:val="009D1086"/>
    <w:rsid w:val="009D10BD"/>
    <w:rsid w:val="009D1143"/>
    <w:rsid w:val="009D12D2"/>
    <w:rsid w:val="009D15B8"/>
    <w:rsid w:val="009D1655"/>
    <w:rsid w:val="009D16CD"/>
    <w:rsid w:val="009D16F5"/>
    <w:rsid w:val="009D1838"/>
    <w:rsid w:val="009D1872"/>
    <w:rsid w:val="009D18CB"/>
    <w:rsid w:val="009D1952"/>
    <w:rsid w:val="009D1A7F"/>
    <w:rsid w:val="009D1AB3"/>
    <w:rsid w:val="009D1AE9"/>
    <w:rsid w:val="009D2042"/>
    <w:rsid w:val="009D24AD"/>
    <w:rsid w:val="009D256F"/>
    <w:rsid w:val="009D27DC"/>
    <w:rsid w:val="009D2847"/>
    <w:rsid w:val="009D2860"/>
    <w:rsid w:val="009D2A9F"/>
    <w:rsid w:val="009D2BAC"/>
    <w:rsid w:val="009D2C3F"/>
    <w:rsid w:val="009D2E72"/>
    <w:rsid w:val="009D2F3E"/>
    <w:rsid w:val="009D3259"/>
    <w:rsid w:val="009D3300"/>
    <w:rsid w:val="009D3913"/>
    <w:rsid w:val="009D39ED"/>
    <w:rsid w:val="009D3A21"/>
    <w:rsid w:val="009D3A99"/>
    <w:rsid w:val="009D3B31"/>
    <w:rsid w:val="009D3B79"/>
    <w:rsid w:val="009D3C15"/>
    <w:rsid w:val="009D3D06"/>
    <w:rsid w:val="009D3FF4"/>
    <w:rsid w:val="009D4161"/>
    <w:rsid w:val="009D42FD"/>
    <w:rsid w:val="009D4543"/>
    <w:rsid w:val="009D48E5"/>
    <w:rsid w:val="009D4B9D"/>
    <w:rsid w:val="009D4C5B"/>
    <w:rsid w:val="009D4CB8"/>
    <w:rsid w:val="009D4DA9"/>
    <w:rsid w:val="009D4DE3"/>
    <w:rsid w:val="009D4E3C"/>
    <w:rsid w:val="009D5190"/>
    <w:rsid w:val="009D5331"/>
    <w:rsid w:val="009D5332"/>
    <w:rsid w:val="009D5598"/>
    <w:rsid w:val="009D55BC"/>
    <w:rsid w:val="009D5732"/>
    <w:rsid w:val="009D5794"/>
    <w:rsid w:val="009D5854"/>
    <w:rsid w:val="009D5882"/>
    <w:rsid w:val="009D5904"/>
    <w:rsid w:val="009D595C"/>
    <w:rsid w:val="009D59A8"/>
    <w:rsid w:val="009D59B8"/>
    <w:rsid w:val="009D5B81"/>
    <w:rsid w:val="009D5C8D"/>
    <w:rsid w:val="009D5F2B"/>
    <w:rsid w:val="009D5FDC"/>
    <w:rsid w:val="009D6150"/>
    <w:rsid w:val="009D620F"/>
    <w:rsid w:val="009D626D"/>
    <w:rsid w:val="009D6404"/>
    <w:rsid w:val="009D6433"/>
    <w:rsid w:val="009D644F"/>
    <w:rsid w:val="009D65AE"/>
    <w:rsid w:val="009D6699"/>
    <w:rsid w:val="009D6879"/>
    <w:rsid w:val="009D6895"/>
    <w:rsid w:val="009D6DAD"/>
    <w:rsid w:val="009D6E1E"/>
    <w:rsid w:val="009D6E48"/>
    <w:rsid w:val="009D6F9D"/>
    <w:rsid w:val="009D6FAC"/>
    <w:rsid w:val="009D709A"/>
    <w:rsid w:val="009D71B9"/>
    <w:rsid w:val="009D742B"/>
    <w:rsid w:val="009D7543"/>
    <w:rsid w:val="009D790D"/>
    <w:rsid w:val="009D797C"/>
    <w:rsid w:val="009D7AB1"/>
    <w:rsid w:val="009D7B58"/>
    <w:rsid w:val="009D7C5A"/>
    <w:rsid w:val="009D7CC1"/>
    <w:rsid w:val="009D7CE6"/>
    <w:rsid w:val="009D7D2D"/>
    <w:rsid w:val="009D7DCB"/>
    <w:rsid w:val="009D7E9B"/>
    <w:rsid w:val="009D7FBC"/>
    <w:rsid w:val="009E0095"/>
    <w:rsid w:val="009E024E"/>
    <w:rsid w:val="009E02A8"/>
    <w:rsid w:val="009E02F1"/>
    <w:rsid w:val="009E031F"/>
    <w:rsid w:val="009E038E"/>
    <w:rsid w:val="009E03D5"/>
    <w:rsid w:val="009E08A1"/>
    <w:rsid w:val="009E0972"/>
    <w:rsid w:val="009E0995"/>
    <w:rsid w:val="009E0A36"/>
    <w:rsid w:val="009E0BB1"/>
    <w:rsid w:val="009E0BD7"/>
    <w:rsid w:val="009E0EF5"/>
    <w:rsid w:val="009E1016"/>
    <w:rsid w:val="009E1134"/>
    <w:rsid w:val="009E11B2"/>
    <w:rsid w:val="009E1304"/>
    <w:rsid w:val="009E148E"/>
    <w:rsid w:val="009E1536"/>
    <w:rsid w:val="009E163A"/>
    <w:rsid w:val="009E1676"/>
    <w:rsid w:val="009E1752"/>
    <w:rsid w:val="009E17BA"/>
    <w:rsid w:val="009E1A1E"/>
    <w:rsid w:val="009E1D56"/>
    <w:rsid w:val="009E1FC5"/>
    <w:rsid w:val="009E2084"/>
    <w:rsid w:val="009E20CD"/>
    <w:rsid w:val="009E241B"/>
    <w:rsid w:val="009E2484"/>
    <w:rsid w:val="009E257E"/>
    <w:rsid w:val="009E25D3"/>
    <w:rsid w:val="009E299D"/>
    <w:rsid w:val="009E2A79"/>
    <w:rsid w:val="009E2A82"/>
    <w:rsid w:val="009E2BA9"/>
    <w:rsid w:val="009E2DA4"/>
    <w:rsid w:val="009E2E30"/>
    <w:rsid w:val="009E31C6"/>
    <w:rsid w:val="009E334E"/>
    <w:rsid w:val="009E3393"/>
    <w:rsid w:val="009E3425"/>
    <w:rsid w:val="009E3444"/>
    <w:rsid w:val="009E3501"/>
    <w:rsid w:val="009E3679"/>
    <w:rsid w:val="009E3735"/>
    <w:rsid w:val="009E3937"/>
    <w:rsid w:val="009E3A02"/>
    <w:rsid w:val="009E3A73"/>
    <w:rsid w:val="009E3AA0"/>
    <w:rsid w:val="009E3BBE"/>
    <w:rsid w:val="009E3D63"/>
    <w:rsid w:val="009E3E16"/>
    <w:rsid w:val="009E3F35"/>
    <w:rsid w:val="009E4017"/>
    <w:rsid w:val="009E4063"/>
    <w:rsid w:val="009E4298"/>
    <w:rsid w:val="009E455D"/>
    <w:rsid w:val="009E46FA"/>
    <w:rsid w:val="009E47A8"/>
    <w:rsid w:val="009E47B5"/>
    <w:rsid w:val="009E4A59"/>
    <w:rsid w:val="009E4ADD"/>
    <w:rsid w:val="009E4B23"/>
    <w:rsid w:val="009E4B4D"/>
    <w:rsid w:val="009E4C0A"/>
    <w:rsid w:val="009E4DED"/>
    <w:rsid w:val="009E4F80"/>
    <w:rsid w:val="009E4FC4"/>
    <w:rsid w:val="009E502B"/>
    <w:rsid w:val="009E50C8"/>
    <w:rsid w:val="009E50D9"/>
    <w:rsid w:val="009E50F3"/>
    <w:rsid w:val="009E517A"/>
    <w:rsid w:val="009E5329"/>
    <w:rsid w:val="009E5370"/>
    <w:rsid w:val="009E5456"/>
    <w:rsid w:val="009E56DC"/>
    <w:rsid w:val="009E57E7"/>
    <w:rsid w:val="009E596E"/>
    <w:rsid w:val="009E5A51"/>
    <w:rsid w:val="009E5C6F"/>
    <w:rsid w:val="009E5D65"/>
    <w:rsid w:val="009E5DFB"/>
    <w:rsid w:val="009E60A0"/>
    <w:rsid w:val="009E6175"/>
    <w:rsid w:val="009E6279"/>
    <w:rsid w:val="009E6297"/>
    <w:rsid w:val="009E63CC"/>
    <w:rsid w:val="009E651C"/>
    <w:rsid w:val="009E6808"/>
    <w:rsid w:val="009E6A47"/>
    <w:rsid w:val="009E6A4E"/>
    <w:rsid w:val="009E6B31"/>
    <w:rsid w:val="009E6BF8"/>
    <w:rsid w:val="009E6C0C"/>
    <w:rsid w:val="009E6D88"/>
    <w:rsid w:val="009E701D"/>
    <w:rsid w:val="009E70C9"/>
    <w:rsid w:val="009E71F2"/>
    <w:rsid w:val="009E74AB"/>
    <w:rsid w:val="009E76C1"/>
    <w:rsid w:val="009E794F"/>
    <w:rsid w:val="009E79E0"/>
    <w:rsid w:val="009E7A41"/>
    <w:rsid w:val="009E7B43"/>
    <w:rsid w:val="009E7BA8"/>
    <w:rsid w:val="009E7C3C"/>
    <w:rsid w:val="009E7C4E"/>
    <w:rsid w:val="009E7EF5"/>
    <w:rsid w:val="009E7FAB"/>
    <w:rsid w:val="009F002C"/>
    <w:rsid w:val="009F0053"/>
    <w:rsid w:val="009F00DE"/>
    <w:rsid w:val="009F0113"/>
    <w:rsid w:val="009F0341"/>
    <w:rsid w:val="009F038C"/>
    <w:rsid w:val="009F0423"/>
    <w:rsid w:val="009F04BA"/>
    <w:rsid w:val="009F0591"/>
    <w:rsid w:val="009F0950"/>
    <w:rsid w:val="009F09CE"/>
    <w:rsid w:val="009F0B5E"/>
    <w:rsid w:val="009F1254"/>
    <w:rsid w:val="009F12E6"/>
    <w:rsid w:val="009F1387"/>
    <w:rsid w:val="009F13DA"/>
    <w:rsid w:val="009F143A"/>
    <w:rsid w:val="009F149C"/>
    <w:rsid w:val="009F14A8"/>
    <w:rsid w:val="009F15EB"/>
    <w:rsid w:val="009F167C"/>
    <w:rsid w:val="009F16D9"/>
    <w:rsid w:val="009F17B6"/>
    <w:rsid w:val="009F1A2A"/>
    <w:rsid w:val="009F1B09"/>
    <w:rsid w:val="009F1B2A"/>
    <w:rsid w:val="009F1BE1"/>
    <w:rsid w:val="009F1C74"/>
    <w:rsid w:val="009F1F00"/>
    <w:rsid w:val="009F22F8"/>
    <w:rsid w:val="009F23BF"/>
    <w:rsid w:val="009F24BF"/>
    <w:rsid w:val="009F2686"/>
    <w:rsid w:val="009F2EEB"/>
    <w:rsid w:val="009F2F06"/>
    <w:rsid w:val="009F2F4A"/>
    <w:rsid w:val="009F2F5F"/>
    <w:rsid w:val="009F30A4"/>
    <w:rsid w:val="009F3194"/>
    <w:rsid w:val="009F3408"/>
    <w:rsid w:val="009F344C"/>
    <w:rsid w:val="009F35E7"/>
    <w:rsid w:val="009F363A"/>
    <w:rsid w:val="009F36DD"/>
    <w:rsid w:val="009F3700"/>
    <w:rsid w:val="009F371D"/>
    <w:rsid w:val="009F3826"/>
    <w:rsid w:val="009F3C58"/>
    <w:rsid w:val="009F3F12"/>
    <w:rsid w:val="009F404D"/>
    <w:rsid w:val="009F4411"/>
    <w:rsid w:val="009F44E6"/>
    <w:rsid w:val="009F4B11"/>
    <w:rsid w:val="009F4D02"/>
    <w:rsid w:val="009F4DAB"/>
    <w:rsid w:val="009F542F"/>
    <w:rsid w:val="009F5588"/>
    <w:rsid w:val="009F56B0"/>
    <w:rsid w:val="009F57EF"/>
    <w:rsid w:val="009F5ABA"/>
    <w:rsid w:val="009F5BB6"/>
    <w:rsid w:val="009F5BF1"/>
    <w:rsid w:val="009F5F69"/>
    <w:rsid w:val="009F6099"/>
    <w:rsid w:val="009F6110"/>
    <w:rsid w:val="009F619B"/>
    <w:rsid w:val="009F620C"/>
    <w:rsid w:val="009F64D1"/>
    <w:rsid w:val="009F6575"/>
    <w:rsid w:val="009F66E9"/>
    <w:rsid w:val="009F67C3"/>
    <w:rsid w:val="009F69B2"/>
    <w:rsid w:val="009F6A16"/>
    <w:rsid w:val="009F6BAE"/>
    <w:rsid w:val="009F6BE6"/>
    <w:rsid w:val="009F6DF9"/>
    <w:rsid w:val="009F6FCC"/>
    <w:rsid w:val="009F7033"/>
    <w:rsid w:val="009F7057"/>
    <w:rsid w:val="009F709E"/>
    <w:rsid w:val="009F7191"/>
    <w:rsid w:val="009F71F9"/>
    <w:rsid w:val="009F72B6"/>
    <w:rsid w:val="009F737F"/>
    <w:rsid w:val="009F73B4"/>
    <w:rsid w:val="009F7498"/>
    <w:rsid w:val="009F776D"/>
    <w:rsid w:val="009F7782"/>
    <w:rsid w:val="009F780D"/>
    <w:rsid w:val="009F7AAF"/>
    <w:rsid w:val="009F7AFC"/>
    <w:rsid w:val="009F7BC2"/>
    <w:rsid w:val="009F7C57"/>
    <w:rsid w:val="009F7FAB"/>
    <w:rsid w:val="00A00117"/>
    <w:rsid w:val="00A001C4"/>
    <w:rsid w:val="00A002FF"/>
    <w:rsid w:val="00A003F9"/>
    <w:rsid w:val="00A0040F"/>
    <w:rsid w:val="00A00439"/>
    <w:rsid w:val="00A006F5"/>
    <w:rsid w:val="00A0080B"/>
    <w:rsid w:val="00A00838"/>
    <w:rsid w:val="00A008B3"/>
    <w:rsid w:val="00A008D1"/>
    <w:rsid w:val="00A00965"/>
    <w:rsid w:val="00A0098A"/>
    <w:rsid w:val="00A00B5E"/>
    <w:rsid w:val="00A00BC8"/>
    <w:rsid w:val="00A00F2E"/>
    <w:rsid w:val="00A011CB"/>
    <w:rsid w:val="00A012A9"/>
    <w:rsid w:val="00A012AE"/>
    <w:rsid w:val="00A012EB"/>
    <w:rsid w:val="00A01317"/>
    <w:rsid w:val="00A01601"/>
    <w:rsid w:val="00A0161D"/>
    <w:rsid w:val="00A0192B"/>
    <w:rsid w:val="00A0195C"/>
    <w:rsid w:val="00A01A1E"/>
    <w:rsid w:val="00A01A4B"/>
    <w:rsid w:val="00A01A4D"/>
    <w:rsid w:val="00A01A7D"/>
    <w:rsid w:val="00A01B6C"/>
    <w:rsid w:val="00A01CD0"/>
    <w:rsid w:val="00A01D10"/>
    <w:rsid w:val="00A01DE4"/>
    <w:rsid w:val="00A01FDE"/>
    <w:rsid w:val="00A020E2"/>
    <w:rsid w:val="00A023C7"/>
    <w:rsid w:val="00A0254B"/>
    <w:rsid w:val="00A028F1"/>
    <w:rsid w:val="00A028F3"/>
    <w:rsid w:val="00A0293B"/>
    <w:rsid w:val="00A029E8"/>
    <w:rsid w:val="00A02B3C"/>
    <w:rsid w:val="00A02C03"/>
    <w:rsid w:val="00A02C5D"/>
    <w:rsid w:val="00A02F31"/>
    <w:rsid w:val="00A03092"/>
    <w:rsid w:val="00A0310B"/>
    <w:rsid w:val="00A032FC"/>
    <w:rsid w:val="00A034A4"/>
    <w:rsid w:val="00A034CF"/>
    <w:rsid w:val="00A03625"/>
    <w:rsid w:val="00A0375C"/>
    <w:rsid w:val="00A038FC"/>
    <w:rsid w:val="00A03ABD"/>
    <w:rsid w:val="00A03C04"/>
    <w:rsid w:val="00A03E4E"/>
    <w:rsid w:val="00A0405B"/>
    <w:rsid w:val="00A040EC"/>
    <w:rsid w:val="00A04138"/>
    <w:rsid w:val="00A0424E"/>
    <w:rsid w:val="00A042F9"/>
    <w:rsid w:val="00A0477D"/>
    <w:rsid w:val="00A0480B"/>
    <w:rsid w:val="00A04AE0"/>
    <w:rsid w:val="00A04CD1"/>
    <w:rsid w:val="00A04D74"/>
    <w:rsid w:val="00A04F83"/>
    <w:rsid w:val="00A051C3"/>
    <w:rsid w:val="00A05299"/>
    <w:rsid w:val="00A05395"/>
    <w:rsid w:val="00A053CA"/>
    <w:rsid w:val="00A05473"/>
    <w:rsid w:val="00A05661"/>
    <w:rsid w:val="00A05803"/>
    <w:rsid w:val="00A05C88"/>
    <w:rsid w:val="00A05CBD"/>
    <w:rsid w:val="00A05CF2"/>
    <w:rsid w:val="00A06053"/>
    <w:rsid w:val="00A060EF"/>
    <w:rsid w:val="00A061F7"/>
    <w:rsid w:val="00A06393"/>
    <w:rsid w:val="00A064C7"/>
    <w:rsid w:val="00A064CA"/>
    <w:rsid w:val="00A0664E"/>
    <w:rsid w:val="00A06664"/>
    <w:rsid w:val="00A0676C"/>
    <w:rsid w:val="00A067FE"/>
    <w:rsid w:val="00A06865"/>
    <w:rsid w:val="00A068FC"/>
    <w:rsid w:val="00A0693F"/>
    <w:rsid w:val="00A06946"/>
    <w:rsid w:val="00A06A36"/>
    <w:rsid w:val="00A06DB5"/>
    <w:rsid w:val="00A06E86"/>
    <w:rsid w:val="00A06F97"/>
    <w:rsid w:val="00A06FA9"/>
    <w:rsid w:val="00A06FED"/>
    <w:rsid w:val="00A0713C"/>
    <w:rsid w:val="00A074AC"/>
    <w:rsid w:val="00A07570"/>
    <w:rsid w:val="00A07603"/>
    <w:rsid w:val="00A07678"/>
    <w:rsid w:val="00A0776C"/>
    <w:rsid w:val="00A07777"/>
    <w:rsid w:val="00A077F6"/>
    <w:rsid w:val="00A07979"/>
    <w:rsid w:val="00A079AF"/>
    <w:rsid w:val="00A07A1A"/>
    <w:rsid w:val="00A07BD5"/>
    <w:rsid w:val="00A07F20"/>
    <w:rsid w:val="00A07F75"/>
    <w:rsid w:val="00A1005A"/>
    <w:rsid w:val="00A101D2"/>
    <w:rsid w:val="00A10479"/>
    <w:rsid w:val="00A10913"/>
    <w:rsid w:val="00A10ABB"/>
    <w:rsid w:val="00A10DF4"/>
    <w:rsid w:val="00A10EEE"/>
    <w:rsid w:val="00A10F08"/>
    <w:rsid w:val="00A1109A"/>
    <w:rsid w:val="00A11137"/>
    <w:rsid w:val="00A1154B"/>
    <w:rsid w:val="00A11670"/>
    <w:rsid w:val="00A11695"/>
    <w:rsid w:val="00A11742"/>
    <w:rsid w:val="00A11794"/>
    <w:rsid w:val="00A11906"/>
    <w:rsid w:val="00A119E4"/>
    <w:rsid w:val="00A11A04"/>
    <w:rsid w:val="00A11A8C"/>
    <w:rsid w:val="00A11C6D"/>
    <w:rsid w:val="00A11D03"/>
    <w:rsid w:val="00A11DCA"/>
    <w:rsid w:val="00A11E7F"/>
    <w:rsid w:val="00A12012"/>
    <w:rsid w:val="00A12114"/>
    <w:rsid w:val="00A12132"/>
    <w:rsid w:val="00A12212"/>
    <w:rsid w:val="00A122D3"/>
    <w:rsid w:val="00A1231B"/>
    <w:rsid w:val="00A12621"/>
    <w:rsid w:val="00A12678"/>
    <w:rsid w:val="00A126C8"/>
    <w:rsid w:val="00A1279B"/>
    <w:rsid w:val="00A12929"/>
    <w:rsid w:val="00A12A6A"/>
    <w:rsid w:val="00A13130"/>
    <w:rsid w:val="00A13227"/>
    <w:rsid w:val="00A13233"/>
    <w:rsid w:val="00A13591"/>
    <w:rsid w:val="00A135BB"/>
    <w:rsid w:val="00A13641"/>
    <w:rsid w:val="00A137EB"/>
    <w:rsid w:val="00A13865"/>
    <w:rsid w:val="00A13935"/>
    <w:rsid w:val="00A13C5A"/>
    <w:rsid w:val="00A13FCB"/>
    <w:rsid w:val="00A14190"/>
    <w:rsid w:val="00A141DC"/>
    <w:rsid w:val="00A145F7"/>
    <w:rsid w:val="00A14726"/>
    <w:rsid w:val="00A14781"/>
    <w:rsid w:val="00A14802"/>
    <w:rsid w:val="00A14805"/>
    <w:rsid w:val="00A14871"/>
    <w:rsid w:val="00A14955"/>
    <w:rsid w:val="00A149F1"/>
    <w:rsid w:val="00A14BB3"/>
    <w:rsid w:val="00A14C82"/>
    <w:rsid w:val="00A14D1F"/>
    <w:rsid w:val="00A14D5F"/>
    <w:rsid w:val="00A14DDC"/>
    <w:rsid w:val="00A14F0E"/>
    <w:rsid w:val="00A152BC"/>
    <w:rsid w:val="00A152D2"/>
    <w:rsid w:val="00A15380"/>
    <w:rsid w:val="00A15434"/>
    <w:rsid w:val="00A1543A"/>
    <w:rsid w:val="00A15A0B"/>
    <w:rsid w:val="00A15D47"/>
    <w:rsid w:val="00A15D68"/>
    <w:rsid w:val="00A15DB7"/>
    <w:rsid w:val="00A1620E"/>
    <w:rsid w:val="00A16346"/>
    <w:rsid w:val="00A163CD"/>
    <w:rsid w:val="00A164AB"/>
    <w:rsid w:val="00A1660A"/>
    <w:rsid w:val="00A16789"/>
    <w:rsid w:val="00A168A3"/>
    <w:rsid w:val="00A168D1"/>
    <w:rsid w:val="00A16958"/>
    <w:rsid w:val="00A16986"/>
    <w:rsid w:val="00A16A5B"/>
    <w:rsid w:val="00A16AFF"/>
    <w:rsid w:val="00A16B72"/>
    <w:rsid w:val="00A16BA4"/>
    <w:rsid w:val="00A16C09"/>
    <w:rsid w:val="00A16C48"/>
    <w:rsid w:val="00A16CB4"/>
    <w:rsid w:val="00A16DC8"/>
    <w:rsid w:val="00A16F91"/>
    <w:rsid w:val="00A16FCE"/>
    <w:rsid w:val="00A17208"/>
    <w:rsid w:val="00A17427"/>
    <w:rsid w:val="00A17556"/>
    <w:rsid w:val="00A175D2"/>
    <w:rsid w:val="00A17754"/>
    <w:rsid w:val="00A179F8"/>
    <w:rsid w:val="00A17B63"/>
    <w:rsid w:val="00A17BB9"/>
    <w:rsid w:val="00A17CFE"/>
    <w:rsid w:val="00A17DF9"/>
    <w:rsid w:val="00A17E9C"/>
    <w:rsid w:val="00A17F04"/>
    <w:rsid w:val="00A200F0"/>
    <w:rsid w:val="00A200F4"/>
    <w:rsid w:val="00A20274"/>
    <w:rsid w:val="00A20328"/>
    <w:rsid w:val="00A2046B"/>
    <w:rsid w:val="00A2051A"/>
    <w:rsid w:val="00A20553"/>
    <w:rsid w:val="00A205FE"/>
    <w:rsid w:val="00A2071D"/>
    <w:rsid w:val="00A20A8B"/>
    <w:rsid w:val="00A20B0E"/>
    <w:rsid w:val="00A20BAD"/>
    <w:rsid w:val="00A20C22"/>
    <w:rsid w:val="00A20E1D"/>
    <w:rsid w:val="00A20E99"/>
    <w:rsid w:val="00A20EC8"/>
    <w:rsid w:val="00A20F4C"/>
    <w:rsid w:val="00A21293"/>
    <w:rsid w:val="00A21302"/>
    <w:rsid w:val="00A21445"/>
    <w:rsid w:val="00A21474"/>
    <w:rsid w:val="00A21582"/>
    <w:rsid w:val="00A21586"/>
    <w:rsid w:val="00A21604"/>
    <w:rsid w:val="00A21648"/>
    <w:rsid w:val="00A2166A"/>
    <w:rsid w:val="00A2191E"/>
    <w:rsid w:val="00A2194C"/>
    <w:rsid w:val="00A21A31"/>
    <w:rsid w:val="00A21AA5"/>
    <w:rsid w:val="00A21AD5"/>
    <w:rsid w:val="00A21B4B"/>
    <w:rsid w:val="00A21BEA"/>
    <w:rsid w:val="00A21DF5"/>
    <w:rsid w:val="00A21E60"/>
    <w:rsid w:val="00A21EAF"/>
    <w:rsid w:val="00A21F3A"/>
    <w:rsid w:val="00A21F5E"/>
    <w:rsid w:val="00A22063"/>
    <w:rsid w:val="00A220F7"/>
    <w:rsid w:val="00A22222"/>
    <w:rsid w:val="00A222BB"/>
    <w:rsid w:val="00A222C3"/>
    <w:rsid w:val="00A22512"/>
    <w:rsid w:val="00A22627"/>
    <w:rsid w:val="00A22656"/>
    <w:rsid w:val="00A22828"/>
    <w:rsid w:val="00A2288E"/>
    <w:rsid w:val="00A22A16"/>
    <w:rsid w:val="00A22AF2"/>
    <w:rsid w:val="00A22B17"/>
    <w:rsid w:val="00A22B5E"/>
    <w:rsid w:val="00A22B92"/>
    <w:rsid w:val="00A22C78"/>
    <w:rsid w:val="00A22DD8"/>
    <w:rsid w:val="00A22E31"/>
    <w:rsid w:val="00A22E6A"/>
    <w:rsid w:val="00A22EB7"/>
    <w:rsid w:val="00A22EE9"/>
    <w:rsid w:val="00A22FE0"/>
    <w:rsid w:val="00A2302B"/>
    <w:rsid w:val="00A2320F"/>
    <w:rsid w:val="00A23293"/>
    <w:rsid w:val="00A23375"/>
    <w:rsid w:val="00A2337D"/>
    <w:rsid w:val="00A233C9"/>
    <w:rsid w:val="00A23501"/>
    <w:rsid w:val="00A2362F"/>
    <w:rsid w:val="00A23712"/>
    <w:rsid w:val="00A23796"/>
    <w:rsid w:val="00A2384E"/>
    <w:rsid w:val="00A23A17"/>
    <w:rsid w:val="00A23AF8"/>
    <w:rsid w:val="00A23C97"/>
    <w:rsid w:val="00A23F3E"/>
    <w:rsid w:val="00A2404B"/>
    <w:rsid w:val="00A24153"/>
    <w:rsid w:val="00A2426E"/>
    <w:rsid w:val="00A2429B"/>
    <w:rsid w:val="00A24450"/>
    <w:rsid w:val="00A245CF"/>
    <w:rsid w:val="00A246C3"/>
    <w:rsid w:val="00A248A0"/>
    <w:rsid w:val="00A248F0"/>
    <w:rsid w:val="00A24B58"/>
    <w:rsid w:val="00A24BED"/>
    <w:rsid w:val="00A24C6E"/>
    <w:rsid w:val="00A24D65"/>
    <w:rsid w:val="00A24F4E"/>
    <w:rsid w:val="00A24FA0"/>
    <w:rsid w:val="00A24FC0"/>
    <w:rsid w:val="00A2500B"/>
    <w:rsid w:val="00A2531D"/>
    <w:rsid w:val="00A253FF"/>
    <w:rsid w:val="00A25612"/>
    <w:rsid w:val="00A25B8D"/>
    <w:rsid w:val="00A25EA4"/>
    <w:rsid w:val="00A26062"/>
    <w:rsid w:val="00A26141"/>
    <w:rsid w:val="00A26163"/>
    <w:rsid w:val="00A26218"/>
    <w:rsid w:val="00A26243"/>
    <w:rsid w:val="00A2625A"/>
    <w:rsid w:val="00A262A0"/>
    <w:rsid w:val="00A26398"/>
    <w:rsid w:val="00A263AE"/>
    <w:rsid w:val="00A264FC"/>
    <w:rsid w:val="00A26653"/>
    <w:rsid w:val="00A266CC"/>
    <w:rsid w:val="00A26797"/>
    <w:rsid w:val="00A26813"/>
    <w:rsid w:val="00A26BD3"/>
    <w:rsid w:val="00A26C2D"/>
    <w:rsid w:val="00A26C58"/>
    <w:rsid w:val="00A26CBA"/>
    <w:rsid w:val="00A27058"/>
    <w:rsid w:val="00A271CB"/>
    <w:rsid w:val="00A27233"/>
    <w:rsid w:val="00A272BC"/>
    <w:rsid w:val="00A274F2"/>
    <w:rsid w:val="00A27569"/>
    <w:rsid w:val="00A2757E"/>
    <w:rsid w:val="00A2759E"/>
    <w:rsid w:val="00A275B1"/>
    <w:rsid w:val="00A275F5"/>
    <w:rsid w:val="00A27A87"/>
    <w:rsid w:val="00A27A99"/>
    <w:rsid w:val="00A27AC8"/>
    <w:rsid w:val="00A27C63"/>
    <w:rsid w:val="00A27D22"/>
    <w:rsid w:val="00A27D2E"/>
    <w:rsid w:val="00A27DCE"/>
    <w:rsid w:val="00A27DF9"/>
    <w:rsid w:val="00A27F4A"/>
    <w:rsid w:val="00A27F4F"/>
    <w:rsid w:val="00A3003B"/>
    <w:rsid w:val="00A30268"/>
    <w:rsid w:val="00A30463"/>
    <w:rsid w:val="00A3076B"/>
    <w:rsid w:val="00A307EF"/>
    <w:rsid w:val="00A30AA6"/>
    <w:rsid w:val="00A30B09"/>
    <w:rsid w:val="00A30DDD"/>
    <w:rsid w:val="00A30DFF"/>
    <w:rsid w:val="00A30F4C"/>
    <w:rsid w:val="00A310A8"/>
    <w:rsid w:val="00A31210"/>
    <w:rsid w:val="00A31367"/>
    <w:rsid w:val="00A313CF"/>
    <w:rsid w:val="00A315AA"/>
    <w:rsid w:val="00A315E5"/>
    <w:rsid w:val="00A316D1"/>
    <w:rsid w:val="00A317B8"/>
    <w:rsid w:val="00A31BD2"/>
    <w:rsid w:val="00A31C77"/>
    <w:rsid w:val="00A31F8F"/>
    <w:rsid w:val="00A3213F"/>
    <w:rsid w:val="00A322EF"/>
    <w:rsid w:val="00A32300"/>
    <w:rsid w:val="00A323F8"/>
    <w:rsid w:val="00A32528"/>
    <w:rsid w:val="00A32606"/>
    <w:rsid w:val="00A326A6"/>
    <w:rsid w:val="00A326B0"/>
    <w:rsid w:val="00A3274A"/>
    <w:rsid w:val="00A32781"/>
    <w:rsid w:val="00A32808"/>
    <w:rsid w:val="00A32B14"/>
    <w:rsid w:val="00A32BB7"/>
    <w:rsid w:val="00A32BD1"/>
    <w:rsid w:val="00A32C9C"/>
    <w:rsid w:val="00A32EB0"/>
    <w:rsid w:val="00A33142"/>
    <w:rsid w:val="00A33292"/>
    <w:rsid w:val="00A3335C"/>
    <w:rsid w:val="00A336D7"/>
    <w:rsid w:val="00A337C8"/>
    <w:rsid w:val="00A33921"/>
    <w:rsid w:val="00A33950"/>
    <w:rsid w:val="00A33A57"/>
    <w:rsid w:val="00A33A98"/>
    <w:rsid w:val="00A33AE8"/>
    <w:rsid w:val="00A33B14"/>
    <w:rsid w:val="00A33C51"/>
    <w:rsid w:val="00A33DA1"/>
    <w:rsid w:val="00A33DD2"/>
    <w:rsid w:val="00A33E28"/>
    <w:rsid w:val="00A33E85"/>
    <w:rsid w:val="00A33EBF"/>
    <w:rsid w:val="00A33F57"/>
    <w:rsid w:val="00A33F80"/>
    <w:rsid w:val="00A34043"/>
    <w:rsid w:val="00A3408F"/>
    <w:rsid w:val="00A34192"/>
    <w:rsid w:val="00A347AD"/>
    <w:rsid w:val="00A34895"/>
    <w:rsid w:val="00A349D2"/>
    <w:rsid w:val="00A34A09"/>
    <w:rsid w:val="00A34BE0"/>
    <w:rsid w:val="00A34F1A"/>
    <w:rsid w:val="00A35155"/>
    <w:rsid w:val="00A351DE"/>
    <w:rsid w:val="00A353C0"/>
    <w:rsid w:val="00A353DF"/>
    <w:rsid w:val="00A35496"/>
    <w:rsid w:val="00A35546"/>
    <w:rsid w:val="00A35587"/>
    <w:rsid w:val="00A35635"/>
    <w:rsid w:val="00A3564D"/>
    <w:rsid w:val="00A35728"/>
    <w:rsid w:val="00A357E6"/>
    <w:rsid w:val="00A35837"/>
    <w:rsid w:val="00A358EA"/>
    <w:rsid w:val="00A359AA"/>
    <w:rsid w:val="00A35B2D"/>
    <w:rsid w:val="00A35C71"/>
    <w:rsid w:val="00A35C84"/>
    <w:rsid w:val="00A35CD9"/>
    <w:rsid w:val="00A35E64"/>
    <w:rsid w:val="00A35E91"/>
    <w:rsid w:val="00A35F69"/>
    <w:rsid w:val="00A3630B"/>
    <w:rsid w:val="00A36467"/>
    <w:rsid w:val="00A364F9"/>
    <w:rsid w:val="00A36588"/>
    <w:rsid w:val="00A36812"/>
    <w:rsid w:val="00A3697E"/>
    <w:rsid w:val="00A36AF7"/>
    <w:rsid w:val="00A36D0A"/>
    <w:rsid w:val="00A36ECF"/>
    <w:rsid w:val="00A36ED5"/>
    <w:rsid w:val="00A36FBF"/>
    <w:rsid w:val="00A37092"/>
    <w:rsid w:val="00A37446"/>
    <w:rsid w:val="00A374C7"/>
    <w:rsid w:val="00A374F2"/>
    <w:rsid w:val="00A37509"/>
    <w:rsid w:val="00A376AE"/>
    <w:rsid w:val="00A377E3"/>
    <w:rsid w:val="00A37B2F"/>
    <w:rsid w:val="00A37B8C"/>
    <w:rsid w:val="00A37BA6"/>
    <w:rsid w:val="00A37D4C"/>
    <w:rsid w:val="00A37EAA"/>
    <w:rsid w:val="00A37EDF"/>
    <w:rsid w:val="00A37F3B"/>
    <w:rsid w:val="00A40273"/>
    <w:rsid w:val="00A403C1"/>
    <w:rsid w:val="00A404AF"/>
    <w:rsid w:val="00A405AF"/>
    <w:rsid w:val="00A407B8"/>
    <w:rsid w:val="00A408E2"/>
    <w:rsid w:val="00A40BB5"/>
    <w:rsid w:val="00A40BC5"/>
    <w:rsid w:val="00A40E4E"/>
    <w:rsid w:val="00A40E68"/>
    <w:rsid w:val="00A40E98"/>
    <w:rsid w:val="00A40F28"/>
    <w:rsid w:val="00A4100D"/>
    <w:rsid w:val="00A41162"/>
    <w:rsid w:val="00A4121E"/>
    <w:rsid w:val="00A412AC"/>
    <w:rsid w:val="00A41385"/>
    <w:rsid w:val="00A41446"/>
    <w:rsid w:val="00A4161A"/>
    <w:rsid w:val="00A41B21"/>
    <w:rsid w:val="00A41B70"/>
    <w:rsid w:val="00A41BF2"/>
    <w:rsid w:val="00A41C9A"/>
    <w:rsid w:val="00A41DAA"/>
    <w:rsid w:val="00A421A8"/>
    <w:rsid w:val="00A421F7"/>
    <w:rsid w:val="00A424A5"/>
    <w:rsid w:val="00A42529"/>
    <w:rsid w:val="00A42597"/>
    <w:rsid w:val="00A4266D"/>
    <w:rsid w:val="00A42842"/>
    <w:rsid w:val="00A42D08"/>
    <w:rsid w:val="00A42E83"/>
    <w:rsid w:val="00A42EA3"/>
    <w:rsid w:val="00A432B2"/>
    <w:rsid w:val="00A43332"/>
    <w:rsid w:val="00A435FE"/>
    <w:rsid w:val="00A43BC2"/>
    <w:rsid w:val="00A43E04"/>
    <w:rsid w:val="00A43E44"/>
    <w:rsid w:val="00A43EBA"/>
    <w:rsid w:val="00A43EC0"/>
    <w:rsid w:val="00A43FBD"/>
    <w:rsid w:val="00A444B1"/>
    <w:rsid w:val="00A44623"/>
    <w:rsid w:val="00A44650"/>
    <w:rsid w:val="00A44859"/>
    <w:rsid w:val="00A44A02"/>
    <w:rsid w:val="00A44B81"/>
    <w:rsid w:val="00A44BD4"/>
    <w:rsid w:val="00A44C16"/>
    <w:rsid w:val="00A44D4C"/>
    <w:rsid w:val="00A450A6"/>
    <w:rsid w:val="00A451AC"/>
    <w:rsid w:val="00A4540A"/>
    <w:rsid w:val="00A454E1"/>
    <w:rsid w:val="00A4581A"/>
    <w:rsid w:val="00A45947"/>
    <w:rsid w:val="00A459BC"/>
    <w:rsid w:val="00A45A6D"/>
    <w:rsid w:val="00A45BA1"/>
    <w:rsid w:val="00A45BB8"/>
    <w:rsid w:val="00A45EE4"/>
    <w:rsid w:val="00A4605B"/>
    <w:rsid w:val="00A46155"/>
    <w:rsid w:val="00A461AD"/>
    <w:rsid w:val="00A462D2"/>
    <w:rsid w:val="00A463CA"/>
    <w:rsid w:val="00A463CD"/>
    <w:rsid w:val="00A46548"/>
    <w:rsid w:val="00A46624"/>
    <w:rsid w:val="00A4664C"/>
    <w:rsid w:val="00A467A2"/>
    <w:rsid w:val="00A467A6"/>
    <w:rsid w:val="00A46861"/>
    <w:rsid w:val="00A46967"/>
    <w:rsid w:val="00A46EB6"/>
    <w:rsid w:val="00A472DD"/>
    <w:rsid w:val="00A4769D"/>
    <w:rsid w:val="00A479E8"/>
    <w:rsid w:val="00A47A99"/>
    <w:rsid w:val="00A47AB4"/>
    <w:rsid w:val="00A47C0D"/>
    <w:rsid w:val="00A47DAF"/>
    <w:rsid w:val="00A47E3B"/>
    <w:rsid w:val="00A47EF0"/>
    <w:rsid w:val="00A503A7"/>
    <w:rsid w:val="00A5051E"/>
    <w:rsid w:val="00A506D0"/>
    <w:rsid w:val="00A50738"/>
    <w:rsid w:val="00A50761"/>
    <w:rsid w:val="00A50A0D"/>
    <w:rsid w:val="00A50AD4"/>
    <w:rsid w:val="00A50B16"/>
    <w:rsid w:val="00A50C28"/>
    <w:rsid w:val="00A50C8B"/>
    <w:rsid w:val="00A50CDD"/>
    <w:rsid w:val="00A50F75"/>
    <w:rsid w:val="00A50FA5"/>
    <w:rsid w:val="00A510CA"/>
    <w:rsid w:val="00A511D3"/>
    <w:rsid w:val="00A512C6"/>
    <w:rsid w:val="00A514A5"/>
    <w:rsid w:val="00A51680"/>
    <w:rsid w:val="00A5176E"/>
    <w:rsid w:val="00A51A97"/>
    <w:rsid w:val="00A51DF0"/>
    <w:rsid w:val="00A51E36"/>
    <w:rsid w:val="00A51F03"/>
    <w:rsid w:val="00A520F5"/>
    <w:rsid w:val="00A521E0"/>
    <w:rsid w:val="00A52370"/>
    <w:rsid w:val="00A523F8"/>
    <w:rsid w:val="00A526AA"/>
    <w:rsid w:val="00A52816"/>
    <w:rsid w:val="00A5282A"/>
    <w:rsid w:val="00A5295C"/>
    <w:rsid w:val="00A52A10"/>
    <w:rsid w:val="00A52A6A"/>
    <w:rsid w:val="00A52A81"/>
    <w:rsid w:val="00A52BCB"/>
    <w:rsid w:val="00A52CC9"/>
    <w:rsid w:val="00A52E17"/>
    <w:rsid w:val="00A52F22"/>
    <w:rsid w:val="00A52FBB"/>
    <w:rsid w:val="00A53116"/>
    <w:rsid w:val="00A53411"/>
    <w:rsid w:val="00A534BC"/>
    <w:rsid w:val="00A535D8"/>
    <w:rsid w:val="00A53860"/>
    <w:rsid w:val="00A53944"/>
    <w:rsid w:val="00A53DAE"/>
    <w:rsid w:val="00A53DF6"/>
    <w:rsid w:val="00A53E06"/>
    <w:rsid w:val="00A53F6B"/>
    <w:rsid w:val="00A54105"/>
    <w:rsid w:val="00A5415B"/>
    <w:rsid w:val="00A541BB"/>
    <w:rsid w:val="00A541D6"/>
    <w:rsid w:val="00A542E2"/>
    <w:rsid w:val="00A543D3"/>
    <w:rsid w:val="00A543D5"/>
    <w:rsid w:val="00A54546"/>
    <w:rsid w:val="00A5454B"/>
    <w:rsid w:val="00A54790"/>
    <w:rsid w:val="00A54831"/>
    <w:rsid w:val="00A54AEE"/>
    <w:rsid w:val="00A54BA1"/>
    <w:rsid w:val="00A55098"/>
    <w:rsid w:val="00A550B5"/>
    <w:rsid w:val="00A551B5"/>
    <w:rsid w:val="00A5535B"/>
    <w:rsid w:val="00A553F6"/>
    <w:rsid w:val="00A555C2"/>
    <w:rsid w:val="00A55656"/>
    <w:rsid w:val="00A55911"/>
    <w:rsid w:val="00A55A0E"/>
    <w:rsid w:val="00A55A58"/>
    <w:rsid w:val="00A55C47"/>
    <w:rsid w:val="00A55DC7"/>
    <w:rsid w:val="00A55DF2"/>
    <w:rsid w:val="00A55EB0"/>
    <w:rsid w:val="00A55F5F"/>
    <w:rsid w:val="00A5605C"/>
    <w:rsid w:val="00A560A0"/>
    <w:rsid w:val="00A5615A"/>
    <w:rsid w:val="00A561F3"/>
    <w:rsid w:val="00A56377"/>
    <w:rsid w:val="00A563F3"/>
    <w:rsid w:val="00A5649B"/>
    <w:rsid w:val="00A56589"/>
    <w:rsid w:val="00A565E8"/>
    <w:rsid w:val="00A566CD"/>
    <w:rsid w:val="00A56785"/>
    <w:rsid w:val="00A56901"/>
    <w:rsid w:val="00A56C09"/>
    <w:rsid w:val="00A56D09"/>
    <w:rsid w:val="00A57032"/>
    <w:rsid w:val="00A57103"/>
    <w:rsid w:val="00A571B0"/>
    <w:rsid w:val="00A571B3"/>
    <w:rsid w:val="00A571CE"/>
    <w:rsid w:val="00A57812"/>
    <w:rsid w:val="00A57B6F"/>
    <w:rsid w:val="00A57B9C"/>
    <w:rsid w:val="00A57C54"/>
    <w:rsid w:val="00A57FC6"/>
    <w:rsid w:val="00A57FF4"/>
    <w:rsid w:val="00A600B5"/>
    <w:rsid w:val="00A6018A"/>
    <w:rsid w:val="00A60251"/>
    <w:rsid w:val="00A60296"/>
    <w:rsid w:val="00A605C7"/>
    <w:rsid w:val="00A607DD"/>
    <w:rsid w:val="00A60D40"/>
    <w:rsid w:val="00A60FCC"/>
    <w:rsid w:val="00A61246"/>
    <w:rsid w:val="00A613F3"/>
    <w:rsid w:val="00A61824"/>
    <w:rsid w:val="00A61949"/>
    <w:rsid w:val="00A6195B"/>
    <w:rsid w:val="00A61B54"/>
    <w:rsid w:val="00A61B99"/>
    <w:rsid w:val="00A61BB0"/>
    <w:rsid w:val="00A61FE6"/>
    <w:rsid w:val="00A62005"/>
    <w:rsid w:val="00A6202B"/>
    <w:rsid w:val="00A62035"/>
    <w:rsid w:val="00A62287"/>
    <w:rsid w:val="00A623D3"/>
    <w:rsid w:val="00A62446"/>
    <w:rsid w:val="00A62447"/>
    <w:rsid w:val="00A624CF"/>
    <w:rsid w:val="00A62524"/>
    <w:rsid w:val="00A62543"/>
    <w:rsid w:val="00A62882"/>
    <w:rsid w:val="00A62900"/>
    <w:rsid w:val="00A62B57"/>
    <w:rsid w:val="00A62EB6"/>
    <w:rsid w:val="00A62F26"/>
    <w:rsid w:val="00A63121"/>
    <w:rsid w:val="00A63669"/>
    <w:rsid w:val="00A63910"/>
    <w:rsid w:val="00A639E0"/>
    <w:rsid w:val="00A63AB3"/>
    <w:rsid w:val="00A63AB8"/>
    <w:rsid w:val="00A63B5C"/>
    <w:rsid w:val="00A63BC0"/>
    <w:rsid w:val="00A63CA7"/>
    <w:rsid w:val="00A63DD1"/>
    <w:rsid w:val="00A64003"/>
    <w:rsid w:val="00A64064"/>
    <w:rsid w:val="00A640A4"/>
    <w:rsid w:val="00A64111"/>
    <w:rsid w:val="00A6413A"/>
    <w:rsid w:val="00A6413F"/>
    <w:rsid w:val="00A64478"/>
    <w:rsid w:val="00A64502"/>
    <w:rsid w:val="00A6454B"/>
    <w:rsid w:val="00A645A0"/>
    <w:rsid w:val="00A645BC"/>
    <w:rsid w:val="00A648A4"/>
    <w:rsid w:val="00A64930"/>
    <w:rsid w:val="00A64B94"/>
    <w:rsid w:val="00A64BDB"/>
    <w:rsid w:val="00A64C01"/>
    <w:rsid w:val="00A64D13"/>
    <w:rsid w:val="00A64EDC"/>
    <w:rsid w:val="00A64F91"/>
    <w:rsid w:val="00A6542D"/>
    <w:rsid w:val="00A65532"/>
    <w:rsid w:val="00A6553E"/>
    <w:rsid w:val="00A65958"/>
    <w:rsid w:val="00A659DC"/>
    <w:rsid w:val="00A65CD4"/>
    <w:rsid w:val="00A65D37"/>
    <w:rsid w:val="00A661FB"/>
    <w:rsid w:val="00A66255"/>
    <w:rsid w:val="00A6626E"/>
    <w:rsid w:val="00A66449"/>
    <w:rsid w:val="00A66465"/>
    <w:rsid w:val="00A665F0"/>
    <w:rsid w:val="00A66735"/>
    <w:rsid w:val="00A66854"/>
    <w:rsid w:val="00A6689A"/>
    <w:rsid w:val="00A668F8"/>
    <w:rsid w:val="00A66A7B"/>
    <w:rsid w:val="00A66B4B"/>
    <w:rsid w:val="00A66B7D"/>
    <w:rsid w:val="00A66EC7"/>
    <w:rsid w:val="00A66EE1"/>
    <w:rsid w:val="00A670F8"/>
    <w:rsid w:val="00A6739D"/>
    <w:rsid w:val="00A67604"/>
    <w:rsid w:val="00A67821"/>
    <w:rsid w:val="00A6782F"/>
    <w:rsid w:val="00A67943"/>
    <w:rsid w:val="00A67A79"/>
    <w:rsid w:val="00A67B52"/>
    <w:rsid w:val="00A67B5C"/>
    <w:rsid w:val="00A67C31"/>
    <w:rsid w:val="00A67D84"/>
    <w:rsid w:val="00A67DD7"/>
    <w:rsid w:val="00A67F68"/>
    <w:rsid w:val="00A70055"/>
    <w:rsid w:val="00A700B6"/>
    <w:rsid w:val="00A70135"/>
    <w:rsid w:val="00A702F6"/>
    <w:rsid w:val="00A70346"/>
    <w:rsid w:val="00A707FF"/>
    <w:rsid w:val="00A70B07"/>
    <w:rsid w:val="00A70C60"/>
    <w:rsid w:val="00A70CB1"/>
    <w:rsid w:val="00A70D33"/>
    <w:rsid w:val="00A70E17"/>
    <w:rsid w:val="00A71003"/>
    <w:rsid w:val="00A71169"/>
    <w:rsid w:val="00A71205"/>
    <w:rsid w:val="00A713A0"/>
    <w:rsid w:val="00A71467"/>
    <w:rsid w:val="00A7150A"/>
    <w:rsid w:val="00A7157F"/>
    <w:rsid w:val="00A715C8"/>
    <w:rsid w:val="00A716B2"/>
    <w:rsid w:val="00A716E1"/>
    <w:rsid w:val="00A7170A"/>
    <w:rsid w:val="00A718FE"/>
    <w:rsid w:val="00A71A35"/>
    <w:rsid w:val="00A71AB6"/>
    <w:rsid w:val="00A71AD9"/>
    <w:rsid w:val="00A71BEA"/>
    <w:rsid w:val="00A71DB4"/>
    <w:rsid w:val="00A71E12"/>
    <w:rsid w:val="00A71FA4"/>
    <w:rsid w:val="00A72133"/>
    <w:rsid w:val="00A7218E"/>
    <w:rsid w:val="00A7228A"/>
    <w:rsid w:val="00A722C0"/>
    <w:rsid w:val="00A7271B"/>
    <w:rsid w:val="00A7273E"/>
    <w:rsid w:val="00A72754"/>
    <w:rsid w:val="00A727B2"/>
    <w:rsid w:val="00A7280B"/>
    <w:rsid w:val="00A72C7C"/>
    <w:rsid w:val="00A72D0E"/>
    <w:rsid w:val="00A72D7E"/>
    <w:rsid w:val="00A72F67"/>
    <w:rsid w:val="00A73084"/>
    <w:rsid w:val="00A734C9"/>
    <w:rsid w:val="00A736DE"/>
    <w:rsid w:val="00A739A0"/>
    <w:rsid w:val="00A73A4D"/>
    <w:rsid w:val="00A73DFF"/>
    <w:rsid w:val="00A74000"/>
    <w:rsid w:val="00A743E9"/>
    <w:rsid w:val="00A74549"/>
    <w:rsid w:val="00A74676"/>
    <w:rsid w:val="00A746FE"/>
    <w:rsid w:val="00A74727"/>
    <w:rsid w:val="00A74AEB"/>
    <w:rsid w:val="00A74C6D"/>
    <w:rsid w:val="00A7517D"/>
    <w:rsid w:val="00A75316"/>
    <w:rsid w:val="00A7558E"/>
    <w:rsid w:val="00A75640"/>
    <w:rsid w:val="00A75661"/>
    <w:rsid w:val="00A75778"/>
    <w:rsid w:val="00A758BA"/>
    <w:rsid w:val="00A75A89"/>
    <w:rsid w:val="00A75EC7"/>
    <w:rsid w:val="00A75EF3"/>
    <w:rsid w:val="00A76031"/>
    <w:rsid w:val="00A7608E"/>
    <w:rsid w:val="00A760C1"/>
    <w:rsid w:val="00A761CE"/>
    <w:rsid w:val="00A763C5"/>
    <w:rsid w:val="00A763EC"/>
    <w:rsid w:val="00A76708"/>
    <w:rsid w:val="00A767F7"/>
    <w:rsid w:val="00A76877"/>
    <w:rsid w:val="00A769C7"/>
    <w:rsid w:val="00A769D4"/>
    <w:rsid w:val="00A76C08"/>
    <w:rsid w:val="00A76CF8"/>
    <w:rsid w:val="00A76D75"/>
    <w:rsid w:val="00A7707F"/>
    <w:rsid w:val="00A7733B"/>
    <w:rsid w:val="00A77387"/>
    <w:rsid w:val="00A7744A"/>
    <w:rsid w:val="00A774C5"/>
    <w:rsid w:val="00A77654"/>
    <w:rsid w:val="00A77901"/>
    <w:rsid w:val="00A7792B"/>
    <w:rsid w:val="00A77AB5"/>
    <w:rsid w:val="00A77BCD"/>
    <w:rsid w:val="00A77ED8"/>
    <w:rsid w:val="00A77F2D"/>
    <w:rsid w:val="00A8005D"/>
    <w:rsid w:val="00A8008D"/>
    <w:rsid w:val="00A80374"/>
    <w:rsid w:val="00A804DA"/>
    <w:rsid w:val="00A8051B"/>
    <w:rsid w:val="00A8051C"/>
    <w:rsid w:val="00A80526"/>
    <w:rsid w:val="00A8080D"/>
    <w:rsid w:val="00A80B87"/>
    <w:rsid w:val="00A80D1F"/>
    <w:rsid w:val="00A80DDF"/>
    <w:rsid w:val="00A80E44"/>
    <w:rsid w:val="00A80F4B"/>
    <w:rsid w:val="00A8105F"/>
    <w:rsid w:val="00A81074"/>
    <w:rsid w:val="00A810C5"/>
    <w:rsid w:val="00A8117E"/>
    <w:rsid w:val="00A81262"/>
    <w:rsid w:val="00A81266"/>
    <w:rsid w:val="00A814A1"/>
    <w:rsid w:val="00A816BA"/>
    <w:rsid w:val="00A8171E"/>
    <w:rsid w:val="00A81A43"/>
    <w:rsid w:val="00A81AE9"/>
    <w:rsid w:val="00A81C11"/>
    <w:rsid w:val="00A81D80"/>
    <w:rsid w:val="00A81DC9"/>
    <w:rsid w:val="00A81E7C"/>
    <w:rsid w:val="00A82072"/>
    <w:rsid w:val="00A8209E"/>
    <w:rsid w:val="00A82365"/>
    <w:rsid w:val="00A823AE"/>
    <w:rsid w:val="00A82543"/>
    <w:rsid w:val="00A82717"/>
    <w:rsid w:val="00A82779"/>
    <w:rsid w:val="00A82780"/>
    <w:rsid w:val="00A827AA"/>
    <w:rsid w:val="00A82807"/>
    <w:rsid w:val="00A828C2"/>
    <w:rsid w:val="00A82CB5"/>
    <w:rsid w:val="00A82FC9"/>
    <w:rsid w:val="00A82FD8"/>
    <w:rsid w:val="00A8304F"/>
    <w:rsid w:val="00A83051"/>
    <w:rsid w:val="00A835AA"/>
    <w:rsid w:val="00A83A9F"/>
    <w:rsid w:val="00A83C42"/>
    <w:rsid w:val="00A83E32"/>
    <w:rsid w:val="00A83F8A"/>
    <w:rsid w:val="00A83FB1"/>
    <w:rsid w:val="00A840DB"/>
    <w:rsid w:val="00A842FC"/>
    <w:rsid w:val="00A8439B"/>
    <w:rsid w:val="00A843EF"/>
    <w:rsid w:val="00A845F1"/>
    <w:rsid w:val="00A84624"/>
    <w:rsid w:val="00A8463D"/>
    <w:rsid w:val="00A84720"/>
    <w:rsid w:val="00A847EE"/>
    <w:rsid w:val="00A84A63"/>
    <w:rsid w:val="00A84B4D"/>
    <w:rsid w:val="00A84D89"/>
    <w:rsid w:val="00A84F0F"/>
    <w:rsid w:val="00A84F1D"/>
    <w:rsid w:val="00A84FF3"/>
    <w:rsid w:val="00A85005"/>
    <w:rsid w:val="00A85111"/>
    <w:rsid w:val="00A851E7"/>
    <w:rsid w:val="00A8542B"/>
    <w:rsid w:val="00A85474"/>
    <w:rsid w:val="00A85518"/>
    <w:rsid w:val="00A85528"/>
    <w:rsid w:val="00A855AC"/>
    <w:rsid w:val="00A8583E"/>
    <w:rsid w:val="00A85879"/>
    <w:rsid w:val="00A8595C"/>
    <w:rsid w:val="00A85AC5"/>
    <w:rsid w:val="00A85D15"/>
    <w:rsid w:val="00A85D5A"/>
    <w:rsid w:val="00A85FBA"/>
    <w:rsid w:val="00A86163"/>
    <w:rsid w:val="00A861B8"/>
    <w:rsid w:val="00A8664E"/>
    <w:rsid w:val="00A8671C"/>
    <w:rsid w:val="00A86806"/>
    <w:rsid w:val="00A86877"/>
    <w:rsid w:val="00A86957"/>
    <w:rsid w:val="00A869EF"/>
    <w:rsid w:val="00A86B08"/>
    <w:rsid w:val="00A86BCD"/>
    <w:rsid w:val="00A86CA2"/>
    <w:rsid w:val="00A86D9D"/>
    <w:rsid w:val="00A86DFB"/>
    <w:rsid w:val="00A86F8A"/>
    <w:rsid w:val="00A86FDE"/>
    <w:rsid w:val="00A87088"/>
    <w:rsid w:val="00A870CF"/>
    <w:rsid w:val="00A8716B"/>
    <w:rsid w:val="00A874D5"/>
    <w:rsid w:val="00A87524"/>
    <w:rsid w:val="00A87825"/>
    <w:rsid w:val="00A87BE0"/>
    <w:rsid w:val="00A87CEE"/>
    <w:rsid w:val="00A87DAC"/>
    <w:rsid w:val="00A87E40"/>
    <w:rsid w:val="00A87FB4"/>
    <w:rsid w:val="00A90013"/>
    <w:rsid w:val="00A9024C"/>
    <w:rsid w:val="00A90253"/>
    <w:rsid w:val="00A902AC"/>
    <w:rsid w:val="00A90478"/>
    <w:rsid w:val="00A90514"/>
    <w:rsid w:val="00A906C1"/>
    <w:rsid w:val="00A90822"/>
    <w:rsid w:val="00A908E8"/>
    <w:rsid w:val="00A90955"/>
    <w:rsid w:val="00A90F27"/>
    <w:rsid w:val="00A90FE6"/>
    <w:rsid w:val="00A91017"/>
    <w:rsid w:val="00A91029"/>
    <w:rsid w:val="00A91030"/>
    <w:rsid w:val="00A9105A"/>
    <w:rsid w:val="00A912EC"/>
    <w:rsid w:val="00A9140B"/>
    <w:rsid w:val="00A9141D"/>
    <w:rsid w:val="00A9146C"/>
    <w:rsid w:val="00A9167E"/>
    <w:rsid w:val="00A91767"/>
    <w:rsid w:val="00A91847"/>
    <w:rsid w:val="00A91A14"/>
    <w:rsid w:val="00A91AA2"/>
    <w:rsid w:val="00A91C06"/>
    <w:rsid w:val="00A91C5D"/>
    <w:rsid w:val="00A91CEC"/>
    <w:rsid w:val="00A91D82"/>
    <w:rsid w:val="00A92225"/>
    <w:rsid w:val="00A92271"/>
    <w:rsid w:val="00A92282"/>
    <w:rsid w:val="00A92322"/>
    <w:rsid w:val="00A92394"/>
    <w:rsid w:val="00A9241F"/>
    <w:rsid w:val="00A92438"/>
    <w:rsid w:val="00A925E1"/>
    <w:rsid w:val="00A92793"/>
    <w:rsid w:val="00A9288B"/>
    <w:rsid w:val="00A9315C"/>
    <w:rsid w:val="00A932AB"/>
    <w:rsid w:val="00A9332A"/>
    <w:rsid w:val="00A933D0"/>
    <w:rsid w:val="00A93419"/>
    <w:rsid w:val="00A9369C"/>
    <w:rsid w:val="00A937DF"/>
    <w:rsid w:val="00A937ED"/>
    <w:rsid w:val="00A9395F"/>
    <w:rsid w:val="00A939B1"/>
    <w:rsid w:val="00A939E5"/>
    <w:rsid w:val="00A93BC9"/>
    <w:rsid w:val="00A93C5A"/>
    <w:rsid w:val="00A93D87"/>
    <w:rsid w:val="00A93D8B"/>
    <w:rsid w:val="00A93DC6"/>
    <w:rsid w:val="00A93E60"/>
    <w:rsid w:val="00A93F4E"/>
    <w:rsid w:val="00A94114"/>
    <w:rsid w:val="00A9424B"/>
    <w:rsid w:val="00A94439"/>
    <w:rsid w:val="00A9445B"/>
    <w:rsid w:val="00A94726"/>
    <w:rsid w:val="00A94842"/>
    <w:rsid w:val="00A9487D"/>
    <w:rsid w:val="00A948DD"/>
    <w:rsid w:val="00A94995"/>
    <w:rsid w:val="00A949B4"/>
    <w:rsid w:val="00A94A32"/>
    <w:rsid w:val="00A94ECF"/>
    <w:rsid w:val="00A950E2"/>
    <w:rsid w:val="00A95224"/>
    <w:rsid w:val="00A95374"/>
    <w:rsid w:val="00A95887"/>
    <w:rsid w:val="00A95B8E"/>
    <w:rsid w:val="00A95B9D"/>
    <w:rsid w:val="00A95B9F"/>
    <w:rsid w:val="00A9605A"/>
    <w:rsid w:val="00A961DC"/>
    <w:rsid w:val="00A9632B"/>
    <w:rsid w:val="00A96436"/>
    <w:rsid w:val="00A96468"/>
    <w:rsid w:val="00A964E6"/>
    <w:rsid w:val="00A967B3"/>
    <w:rsid w:val="00A968D6"/>
    <w:rsid w:val="00A96940"/>
    <w:rsid w:val="00A96A18"/>
    <w:rsid w:val="00A96A70"/>
    <w:rsid w:val="00A96AE8"/>
    <w:rsid w:val="00A96DA5"/>
    <w:rsid w:val="00A97802"/>
    <w:rsid w:val="00A97D20"/>
    <w:rsid w:val="00A97D66"/>
    <w:rsid w:val="00A97DA6"/>
    <w:rsid w:val="00A97FA4"/>
    <w:rsid w:val="00AA05E6"/>
    <w:rsid w:val="00AA080E"/>
    <w:rsid w:val="00AA0A6C"/>
    <w:rsid w:val="00AA0C45"/>
    <w:rsid w:val="00AA0CAE"/>
    <w:rsid w:val="00AA0D00"/>
    <w:rsid w:val="00AA0D52"/>
    <w:rsid w:val="00AA0E8C"/>
    <w:rsid w:val="00AA13F0"/>
    <w:rsid w:val="00AA147B"/>
    <w:rsid w:val="00AA15C4"/>
    <w:rsid w:val="00AA16F5"/>
    <w:rsid w:val="00AA17DB"/>
    <w:rsid w:val="00AA1803"/>
    <w:rsid w:val="00AA1810"/>
    <w:rsid w:val="00AA19BD"/>
    <w:rsid w:val="00AA19DE"/>
    <w:rsid w:val="00AA19E5"/>
    <w:rsid w:val="00AA19F3"/>
    <w:rsid w:val="00AA1AC4"/>
    <w:rsid w:val="00AA1D37"/>
    <w:rsid w:val="00AA1D5B"/>
    <w:rsid w:val="00AA1D73"/>
    <w:rsid w:val="00AA2026"/>
    <w:rsid w:val="00AA2314"/>
    <w:rsid w:val="00AA23A8"/>
    <w:rsid w:val="00AA25C8"/>
    <w:rsid w:val="00AA26F3"/>
    <w:rsid w:val="00AA2B5C"/>
    <w:rsid w:val="00AA2BD8"/>
    <w:rsid w:val="00AA2C15"/>
    <w:rsid w:val="00AA2CB8"/>
    <w:rsid w:val="00AA2CE0"/>
    <w:rsid w:val="00AA2CF3"/>
    <w:rsid w:val="00AA2DD1"/>
    <w:rsid w:val="00AA3013"/>
    <w:rsid w:val="00AA342A"/>
    <w:rsid w:val="00AA34A1"/>
    <w:rsid w:val="00AA3CB4"/>
    <w:rsid w:val="00AA3E20"/>
    <w:rsid w:val="00AA3EE1"/>
    <w:rsid w:val="00AA3FA8"/>
    <w:rsid w:val="00AA400A"/>
    <w:rsid w:val="00AA4159"/>
    <w:rsid w:val="00AA4308"/>
    <w:rsid w:val="00AA434A"/>
    <w:rsid w:val="00AA43D3"/>
    <w:rsid w:val="00AA4430"/>
    <w:rsid w:val="00AA464F"/>
    <w:rsid w:val="00AA465F"/>
    <w:rsid w:val="00AA46F9"/>
    <w:rsid w:val="00AA48D0"/>
    <w:rsid w:val="00AA4906"/>
    <w:rsid w:val="00AA496D"/>
    <w:rsid w:val="00AA4A3B"/>
    <w:rsid w:val="00AA5045"/>
    <w:rsid w:val="00AA50E4"/>
    <w:rsid w:val="00AA5181"/>
    <w:rsid w:val="00AA51A3"/>
    <w:rsid w:val="00AA5483"/>
    <w:rsid w:val="00AA5746"/>
    <w:rsid w:val="00AA58C1"/>
    <w:rsid w:val="00AA5962"/>
    <w:rsid w:val="00AA5A4B"/>
    <w:rsid w:val="00AA5C55"/>
    <w:rsid w:val="00AA616B"/>
    <w:rsid w:val="00AA61FD"/>
    <w:rsid w:val="00AA6289"/>
    <w:rsid w:val="00AA6328"/>
    <w:rsid w:val="00AA63B0"/>
    <w:rsid w:val="00AA6476"/>
    <w:rsid w:val="00AA6531"/>
    <w:rsid w:val="00AA6547"/>
    <w:rsid w:val="00AA6553"/>
    <w:rsid w:val="00AA6721"/>
    <w:rsid w:val="00AA673D"/>
    <w:rsid w:val="00AA686E"/>
    <w:rsid w:val="00AA6921"/>
    <w:rsid w:val="00AA6A57"/>
    <w:rsid w:val="00AA6C37"/>
    <w:rsid w:val="00AA6C4D"/>
    <w:rsid w:val="00AA6FD2"/>
    <w:rsid w:val="00AA7064"/>
    <w:rsid w:val="00AA7176"/>
    <w:rsid w:val="00AA7191"/>
    <w:rsid w:val="00AA72B1"/>
    <w:rsid w:val="00AA753D"/>
    <w:rsid w:val="00AA76E1"/>
    <w:rsid w:val="00AA76F4"/>
    <w:rsid w:val="00AA7794"/>
    <w:rsid w:val="00AA7C69"/>
    <w:rsid w:val="00AA7CF9"/>
    <w:rsid w:val="00AA7DAF"/>
    <w:rsid w:val="00AB0232"/>
    <w:rsid w:val="00AB02A6"/>
    <w:rsid w:val="00AB03EB"/>
    <w:rsid w:val="00AB069C"/>
    <w:rsid w:val="00AB06F1"/>
    <w:rsid w:val="00AB0799"/>
    <w:rsid w:val="00AB0A6F"/>
    <w:rsid w:val="00AB0BAB"/>
    <w:rsid w:val="00AB0C54"/>
    <w:rsid w:val="00AB10A3"/>
    <w:rsid w:val="00AB11D5"/>
    <w:rsid w:val="00AB13F9"/>
    <w:rsid w:val="00AB14E9"/>
    <w:rsid w:val="00AB16F4"/>
    <w:rsid w:val="00AB180E"/>
    <w:rsid w:val="00AB1A3B"/>
    <w:rsid w:val="00AB1D1E"/>
    <w:rsid w:val="00AB1FF9"/>
    <w:rsid w:val="00AB20AD"/>
    <w:rsid w:val="00AB20FD"/>
    <w:rsid w:val="00AB211D"/>
    <w:rsid w:val="00AB21D6"/>
    <w:rsid w:val="00AB2404"/>
    <w:rsid w:val="00AB288B"/>
    <w:rsid w:val="00AB28DC"/>
    <w:rsid w:val="00AB2C7A"/>
    <w:rsid w:val="00AB2DED"/>
    <w:rsid w:val="00AB2F24"/>
    <w:rsid w:val="00AB2F70"/>
    <w:rsid w:val="00AB35F4"/>
    <w:rsid w:val="00AB3849"/>
    <w:rsid w:val="00AB3B28"/>
    <w:rsid w:val="00AB3B52"/>
    <w:rsid w:val="00AB3BE9"/>
    <w:rsid w:val="00AB3CF4"/>
    <w:rsid w:val="00AB41EB"/>
    <w:rsid w:val="00AB4397"/>
    <w:rsid w:val="00AB4944"/>
    <w:rsid w:val="00AB494F"/>
    <w:rsid w:val="00AB4CDF"/>
    <w:rsid w:val="00AB4D52"/>
    <w:rsid w:val="00AB4D8E"/>
    <w:rsid w:val="00AB4EE7"/>
    <w:rsid w:val="00AB4F56"/>
    <w:rsid w:val="00AB4F5C"/>
    <w:rsid w:val="00AB5031"/>
    <w:rsid w:val="00AB503A"/>
    <w:rsid w:val="00AB506D"/>
    <w:rsid w:val="00AB5140"/>
    <w:rsid w:val="00AB5151"/>
    <w:rsid w:val="00AB553C"/>
    <w:rsid w:val="00AB5634"/>
    <w:rsid w:val="00AB567D"/>
    <w:rsid w:val="00AB583C"/>
    <w:rsid w:val="00AB587D"/>
    <w:rsid w:val="00AB5C85"/>
    <w:rsid w:val="00AB5CE4"/>
    <w:rsid w:val="00AB5FAA"/>
    <w:rsid w:val="00AB6006"/>
    <w:rsid w:val="00AB601C"/>
    <w:rsid w:val="00AB6230"/>
    <w:rsid w:val="00AB623B"/>
    <w:rsid w:val="00AB62EB"/>
    <w:rsid w:val="00AB64F7"/>
    <w:rsid w:val="00AB661D"/>
    <w:rsid w:val="00AB67BE"/>
    <w:rsid w:val="00AB67FE"/>
    <w:rsid w:val="00AB699A"/>
    <w:rsid w:val="00AB72B3"/>
    <w:rsid w:val="00AB72C9"/>
    <w:rsid w:val="00AB73BD"/>
    <w:rsid w:val="00AB7556"/>
    <w:rsid w:val="00AB7571"/>
    <w:rsid w:val="00AB757A"/>
    <w:rsid w:val="00AB77ED"/>
    <w:rsid w:val="00AB7AD7"/>
    <w:rsid w:val="00AB7C54"/>
    <w:rsid w:val="00AB7D2C"/>
    <w:rsid w:val="00AB7D99"/>
    <w:rsid w:val="00AB7FEC"/>
    <w:rsid w:val="00AC019B"/>
    <w:rsid w:val="00AC01B4"/>
    <w:rsid w:val="00AC0291"/>
    <w:rsid w:val="00AC0800"/>
    <w:rsid w:val="00AC08A9"/>
    <w:rsid w:val="00AC08B1"/>
    <w:rsid w:val="00AC08D0"/>
    <w:rsid w:val="00AC0C25"/>
    <w:rsid w:val="00AC0DF4"/>
    <w:rsid w:val="00AC0EF8"/>
    <w:rsid w:val="00AC0FE7"/>
    <w:rsid w:val="00AC1118"/>
    <w:rsid w:val="00AC1399"/>
    <w:rsid w:val="00AC153F"/>
    <w:rsid w:val="00AC15B1"/>
    <w:rsid w:val="00AC15F3"/>
    <w:rsid w:val="00AC15F8"/>
    <w:rsid w:val="00AC16EB"/>
    <w:rsid w:val="00AC1725"/>
    <w:rsid w:val="00AC1855"/>
    <w:rsid w:val="00AC1934"/>
    <w:rsid w:val="00AC1A6A"/>
    <w:rsid w:val="00AC1B34"/>
    <w:rsid w:val="00AC1B51"/>
    <w:rsid w:val="00AC1BDC"/>
    <w:rsid w:val="00AC20CD"/>
    <w:rsid w:val="00AC2135"/>
    <w:rsid w:val="00AC2141"/>
    <w:rsid w:val="00AC2172"/>
    <w:rsid w:val="00AC224E"/>
    <w:rsid w:val="00AC22B6"/>
    <w:rsid w:val="00AC241E"/>
    <w:rsid w:val="00AC2551"/>
    <w:rsid w:val="00AC25A3"/>
    <w:rsid w:val="00AC2660"/>
    <w:rsid w:val="00AC26CD"/>
    <w:rsid w:val="00AC277B"/>
    <w:rsid w:val="00AC27F0"/>
    <w:rsid w:val="00AC2A3C"/>
    <w:rsid w:val="00AC2A61"/>
    <w:rsid w:val="00AC2ACF"/>
    <w:rsid w:val="00AC2F45"/>
    <w:rsid w:val="00AC2F95"/>
    <w:rsid w:val="00AC301D"/>
    <w:rsid w:val="00AC31D6"/>
    <w:rsid w:val="00AC32A6"/>
    <w:rsid w:val="00AC3393"/>
    <w:rsid w:val="00AC3473"/>
    <w:rsid w:val="00AC39D6"/>
    <w:rsid w:val="00AC3A87"/>
    <w:rsid w:val="00AC3DD2"/>
    <w:rsid w:val="00AC3F4B"/>
    <w:rsid w:val="00AC3FA9"/>
    <w:rsid w:val="00AC3FBA"/>
    <w:rsid w:val="00AC4045"/>
    <w:rsid w:val="00AC40F4"/>
    <w:rsid w:val="00AC4117"/>
    <w:rsid w:val="00AC415B"/>
    <w:rsid w:val="00AC426D"/>
    <w:rsid w:val="00AC4309"/>
    <w:rsid w:val="00AC460E"/>
    <w:rsid w:val="00AC4835"/>
    <w:rsid w:val="00AC4905"/>
    <w:rsid w:val="00AC49B6"/>
    <w:rsid w:val="00AC4A70"/>
    <w:rsid w:val="00AC4B8C"/>
    <w:rsid w:val="00AC4BEE"/>
    <w:rsid w:val="00AC4D03"/>
    <w:rsid w:val="00AC4D4D"/>
    <w:rsid w:val="00AC4F52"/>
    <w:rsid w:val="00AC5007"/>
    <w:rsid w:val="00AC5114"/>
    <w:rsid w:val="00AC53EE"/>
    <w:rsid w:val="00AC558F"/>
    <w:rsid w:val="00AC55AC"/>
    <w:rsid w:val="00AC55C3"/>
    <w:rsid w:val="00AC55EA"/>
    <w:rsid w:val="00AC5631"/>
    <w:rsid w:val="00AC5804"/>
    <w:rsid w:val="00AC593E"/>
    <w:rsid w:val="00AC5B50"/>
    <w:rsid w:val="00AC5BA9"/>
    <w:rsid w:val="00AC5D3F"/>
    <w:rsid w:val="00AC5D8B"/>
    <w:rsid w:val="00AC5EA3"/>
    <w:rsid w:val="00AC5F75"/>
    <w:rsid w:val="00AC6492"/>
    <w:rsid w:val="00AC6540"/>
    <w:rsid w:val="00AC6668"/>
    <w:rsid w:val="00AC66D0"/>
    <w:rsid w:val="00AC6777"/>
    <w:rsid w:val="00AC678F"/>
    <w:rsid w:val="00AC67EB"/>
    <w:rsid w:val="00AC687A"/>
    <w:rsid w:val="00AC6AFD"/>
    <w:rsid w:val="00AC6D4B"/>
    <w:rsid w:val="00AC6DF8"/>
    <w:rsid w:val="00AC6E2D"/>
    <w:rsid w:val="00AC6EE2"/>
    <w:rsid w:val="00AC6F51"/>
    <w:rsid w:val="00AC70A0"/>
    <w:rsid w:val="00AC7214"/>
    <w:rsid w:val="00AC7251"/>
    <w:rsid w:val="00AC7354"/>
    <w:rsid w:val="00AC73AF"/>
    <w:rsid w:val="00AC73C6"/>
    <w:rsid w:val="00AC750D"/>
    <w:rsid w:val="00AC785B"/>
    <w:rsid w:val="00AC7A05"/>
    <w:rsid w:val="00AC7A95"/>
    <w:rsid w:val="00AC7BDA"/>
    <w:rsid w:val="00AC7C4A"/>
    <w:rsid w:val="00AC7C9D"/>
    <w:rsid w:val="00AD00EA"/>
    <w:rsid w:val="00AD0122"/>
    <w:rsid w:val="00AD0149"/>
    <w:rsid w:val="00AD01DC"/>
    <w:rsid w:val="00AD03A3"/>
    <w:rsid w:val="00AD05B2"/>
    <w:rsid w:val="00AD074F"/>
    <w:rsid w:val="00AD079F"/>
    <w:rsid w:val="00AD0917"/>
    <w:rsid w:val="00AD0AD8"/>
    <w:rsid w:val="00AD0BBA"/>
    <w:rsid w:val="00AD0F66"/>
    <w:rsid w:val="00AD0FA6"/>
    <w:rsid w:val="00AD1089"/>
    <w:rsid w:val="00AD122C"/>
    <w:rsid w:val="00AD1561"/>
    <w:rsid w:val="00AD16B1"/>
    <w:rsid w:val="00AD18D0"/>
    <w:rsid w:val="00AD1A8A"/>
    <w:rsid w:val="00AD1C25"/>
    <w:rsid w:val="00AD1D87"/>
    <w:rsid w:val="00AD1E14"/>
    <w:rsid w:val="00AD1E21"/>
    <w:rsid w:val="00AD1EE2"/>
    <w:rsid w:val="00AD1F8F"/>
    <w:rsid w:val="00AD2042"/>
    <w:rsid w:val="00AD2181"/>
    <w:rsid w:val="00AD2245"/>
    <w:rsid w:val="00AD2412"/>
    <w:rsid w:val="00AD2658"/>
    <w:rsid w:val="00AD2784"/>
    <w:rsid w:val="00AD2855"/>
    <w:rsid w:val="00AD28CF"/>
    <w:rsid w:val="00AD2C27"/>
    <w:rsid w:val="00AD2D9E"/>
    <w:rsid w:val="00AD2EA0"/>
    <w:rsid w:val="00AD2EAB"/>
    <w:rsid w:val="00AD2ED9"/>
    <w:rsid w:val="00AD2F80"/>
    <w:rsid w:val="00AD3010"/>
    <w:rsid w:val="00AD31BD"/>
    <w:rsid w:val="00AD3226"/>
    <w:rsid w:val="00AD3328"/>
    <w:rsid w:val="00AD3455"/>
    <w:rsid w:val="00AD3466"/>
    <w:rsid w:val="00AD353D"/>
    <w:rsid w:val="00AD362D"/>
    <w:rsid w:val="00AD364C"/>
    <w:rsid w:val="00AD3730"/>
    <w:rsid w:val="00AD3856"/>
    <w:rsid w:val="00AD3906"/>
    <w:rsid w:val="00AD3A16"/>
    <w:rsid w:val="00AD3AD5"/>
    <w:rsid w:val="00AD3ADA"/>
    <w:rsid w:val="00AD3CD5"/>
    <w:rsid w:val="00AD3D22"/>
    <w:rsid w:val="00AD3D23"/>
    <w:rsid w:val="00AD3E12"/>
    <w:rsid w:val="00AD41E0"/>
    <w:rsid w:val="00AD4257"/>
    <w:rsid w:val="00AD42E4"/>
    <w:rsid w:val="00AD432D"/>
    <w:rsid w:val="00AD4374"/>
    <w:rsid w:val="00AD4425"/>
    <w:rsid w:val="00AD443D"/>
    <w:rsid w:val="00AD448E"/>
    <w:rsid w:val="00AD4512"/>
    <w:rsid w:val="00AD47A0"/>
    <w:rsid w:val="00AD4919"/>
    <w:rsid w:val="00AD4ADD"/>
    <w:rsid w:val="00AD4C69"/>
    <w:rsid w:val="00AD4CC8"/>
    <w:rsid w:val="00AD4D67"/>
    <w:rsid w:val="00AD4DEE"/>
    <w:rsid w:val="00AD547E"/>
    <w:rsid w:val="00AD54AA"/>
    <w:rsid w:val="00AD55BC"/>
    <w:rsid w:val="00AD5621"/>
    <w:rsid w:val="00AD563C"/>
    <w:rsid w:val="00AD5966"/>
    <w:rsid w:val="00AD598E"/>
    <w:rsid w:val="00AD59A7"/>
    <w:rsid w:val="00AD59AB"/>
    <w:rsid w:val="00AD59C8"/>
    <w:rsid w:val="00AD5B4C"/>
    <w:rsid w:val="00AD5CB4"/>
    <w:rsid w:val="00AD5D5B"/>
    <w:rsid w:val="00AD5EA1"/>
    <w:rsid w:val="00AD5EAC"/>
    <w:rsid w:val="00AD6116"/>
    <w:rsid w:val="00AD63C8"/>
    <w:rsid w:val="00AD63D1"/>
    <w:rsid w:val="00AD64CF"/>
    <w:rsid w:val="00AD675D"/>
    <w:rsid w:val="00AD6A61"/>
    <w:rsid w:val="00AD6C2D"/>
    <w:rsid w:val="00AD6C69"/>
    <w:rsid w:val="00AD6DF7"/>
    <w:rsid w:val="00AD6DFE"/>
    <w:rsid w:val="00AD6E1D"/>
    <w:rsid w:val="00AD6E61"/>
    <w:rsid w:val="00AD7013"/>
    <w:rsid w:val="00AD708D"/>
    <w:rsid w:val="00AD7305"/>
    <w:rsid w:val="00AD761E"/>
    <w:rsid w:val="00AD76F1"/>
    <w:rsid w:val="00AD7890"/>
    <w:rsid w:val="00AD794E"/>
    <w:rsid w:val="00AD7B74"/>
    <w:rsid w:val="00AD7BF3"/>
    <w:rsid w:val="00AD7C88"/>
    <w:rsid w:val="00AD7DA1"/>
    <w:rsid w:val="00AD7E2F"/>
    <w:rsid w:val="00AD7E85"/>
    <w:rsid w:val="00AE0192"/>
    <w:rsid w:val="00AE05EB"/>
    <w:rsid w:val="00AE079E"/>
    <w:rsid w:val="00AE0945"/>
    <w:rsid w:val="00AE0AEE"/>
    <w:rsid w:val="00AE0AFD"/>
    <w:rsid w:val="00AE0BB1"/>
    <w:rsid w:val="00AE0CCF"/>
    <w:rsid w:val="00AE0D6F"/>
    <w:rsid w:val="00AE0D7B"/>
    <w:rsid w:val="00AE0E2F"/>
    <w:rsid w:val="00AE0EC8"/>
    <w:rsid w:val="00AE0FDC"/>
    <w:rsid w:val="00AE105B"/>
    <w:rsid w:val="00AE1182"/>
    <w:rsid w:val="00AE1269"/>
    <w:rsid w:val="00AE18CB"/>
    <w:rsid w:val="00AE1A36"/>
    <w:rsid w:val="00AE1B49"/>
    <w:rsid w:val="00AE1BF1"/>
    <w:rsid w:val="00AE1C2E"/>
    <w:rsid w:val="00AE1D56"/>
    <w:rsid w:val="00AE225D"/>
    <w:rsid w:val="00AE235A"/>
    <w:rsid w:val="00AE2394"/>
    <w:rsid w:val="00AE24A1"/>
    <w:rsid w:val="00AE2738"/>
    <w:rsid w:val="00AE284A"/>
    <w:rsid w:val="00AE2999"/>
    <w:rsid w:val="00AE2A70"/>
    <w:rsid w:val="00AE2AF3"/>
    <w:rsid w:val="00AE2DCF"/>
    <w:rsid w:val="00AE2DF9"/>
    <w:rsid w:val="00AE2FAD"/>
    <w:rsid w:val="00AE3001"/>
    <w:rsid w:val="00AE317F"/>
    <w:rsid w:val="00AE329A"/>
    <w:rsid w:val="00AE32A4"/>
    <w:rsid w:val="00AE32A6"/>
    <w:rsid w:val="00AE347E"/>
    <w:rsid w:val="00AE361A"/>
    <w:rsid w:val="00AE36F4"/>
    <w:rsid w:val="00AE3766"/>
    <w:rsid w:val="00AE3946"/>
    <w:rsid w:val="00AE3B27"/>
    <w:rsid w:val="00AE3B74"/>
    <w:rsid w:val="00AE3BC8"/>
    <w:rsid w:val="00AE3C86"/>
    <w:rsid w:val="00AE3E52"/>
    <w:rsid w:val="00AE3F70"/>
    <w:rsid w:val="00AE3FE2"/>
    <w:rsid w:val="00AE3FED"/>
    <w:rsid w:val="00AE4045"/>
    <w:rsid w:val="00AE4169"/>
    <w:rsid w:val="00AE418B"/>
    <w:rsid w:val="00AE446F"/>
    <w:rsid w:val="00AE44BE"/>
    <w:rsid w:val="00AE46FB"/>
    <w:rsid w:val="00AE498D"/>
    <w:rsid w:val="00AE4A47"/>
    <w:rsid w:val="00AE4BD1"/>
    <w:rsid w:val="00AE4C41"/>
    <w:rsid w:val="00AE4D4E"/>
    <w:rsid w:val="00AE4E1F"/>
    <w:rsid w:val="00AE5271"/>
    <w:rsid w:val="00AE52DE"/>
    <w:rsid w:val="00AE5401"/>
    <w:rsid w:val="00AE544B"/>
    <w:rsid w:val="00AE5512"/>
    <w:rsid w:val="00AE5632"/>
    <w:rsid w:val="00AE5759"/>
    <w:rsid w:val="00AE5C6C"/>
    <w:rsid w:val="00AE5CAF"/>
    <w:rsid w:val="00AE5D62"/>
    <w:rsid w:val="00AE5DE5"/>
    <w:rsid w:val="00AE5EC0"/>
    <w:rsid w:val="00AE61D6"/>
    <w:rsid w:val="00AE63B3"/>
    <w:rsid w:val="00AE6600"/>
    <w:rsid w:val="00AE6688"/>
    <w:rsid w:val="00AE66F7"/>
    <w:rsid w:val="00AE67BC"/>
    <w:rsid w:val="00AE67CE"/>
    <w:rsid w:val="00AE67E9"/>
    <w:rsid w:val="00AE67F4"/>
    <w:rsid w:val="00AE68AF"/>
    <w:rsid w:val="00AE6A5E"/>
    <w:rsid w:val="00AE6B5F"/>
    <w:rsid w:val="00AE6C92"/>
    <w:rsid w:val="00AE6DFA"/>
    <w:rsid w:val="00AE6F60"/>
    <w:rsid w:val="00AE72E5"/>
    <w:rsid w:val="00AE730E"/>
    <w:rsid w:val="00AE734D"/>
    <w:rsid w:val="00AE74B2"/>
    <w:rsid w:val="00AE7672"/>
    <w:rsid w:val="00AE768F"/>
    <w:rsid w:val="00AE76E0"/>
    <w:rsid w:val="00AE77AE"/>
    <w:rsid w:val="00AE77BA"/>
    <w:rsid w:val="00AE7839"/>
    <w:rsid w:val="00AE7878"/>
    <w:rsid w:val="00AE7882"/>
    <w:rsid w:val="00AE79C1"/>
    <w:rsid w:val="00AE7B9A"/>
    <w:rsid w:val="00AE7CC4"/>
    <w:rsid w:val="00AE7DA1"/>
    <w:rsid w:val="00AE7DAF"/>
    <w:rsid w:val="00AE7DE2"/>
    <w:rsid w:val="00AE7FA1"/>
    <w:rsid w:val="00AF0009"/>
    <w:rsid w:val="00AF055A"/>
    <w:rsid w:val="00AF0562"/>
    <w:rsid w:val="00AF05F3"/>
    <w:rsid w:val="00AF0682"/>
    <w:rsid w:val="00AF0963"/>
    <w:rsid w:val="00AF0A1A"/>
    <w:rsid w:val="00AF0A9B"/>
    <w:rsid w:val="00AF0ABC"/>
    <w:rsid w:val="00AF0C89"/>
    <w:rsid w:val="00AF0DD4"/>
    <w:rsid w:val="00AF0DF1"/>
    <w:rsid w:val="00AF0E1A"/>
    <w:rsid w:val="00AF0E90"/>
    <w:rsid w:val="00AF0E9D"/>
    <w:rsid w:val="00AF1037"/>
    <w:rsid w:val="00AF11A4"/>
    <w:rsid w:val="00AF12A7"/>
    <w:rsid w:val="00AF12E2"/>
    <w:rsid w:val="00AF19C5"/>
    <w:rsid w:val="00AF1A09"/>
    <w:rsid w:val="00AF1C09"/>
    <w:rsid w:val="00AF1D2A"/>
    <w:rsid w:val="00AF1EBD"/>
    <w:rsid w:val="00AF1EE2"/>
    <w:rsid w:val="00AF1FDA"/>
    <w:rsid w:val="00AF214E"/>
    <w:rsid w:val="00AF229F"/>
    <w:rsid w:val="00AF246C"/>
    <w:rsid w:val="00AF26D4"/>
    <w:rsid w:val="00AF26E1"/>
    <w:rsid w:val="00AF27BE"/>
    <w:rsid w:val="00AF27C8"/>
    <w:rsid w:val="00AF28C7"/>
    <w:rsid w:val="00AF2A5E"/>
    <w:rsid w:val="00AF2A7E"/>
    <w:rsid w:val="00AF2BF3"/>
    <w:rsid w:val="00AF2D05"/>
    <w:rsid w:val="00AF2E05"/>
    <w:rsid w:val="00AF2E3D"/>
    <w:rsid w:val="00AF2EEB"/>
    <w:rsid w:val="00AF2FDA"/>
    <w:rsid w:val="00AF311D"/>
    <w:rsid w:val="00AF3376"/>
    <w:rsid w:val="00AF354B"/>
    <w:rsid w:val="00AF35ED"/>
    <w:rsid w:val="00AF360C"/>
    <w:rsid w:val="00AF3614"/>
    <w:rsid w:val="00AF36B6"/>
    <w:rsid w:val="00AF36DF"/>
    <w:rsid w:val="00AF37CA"/>
    <w:rsid w:val="00AF3834"/>
    <w:rsid w:val="00AF394C"/>
    <w:rsid w:val="00AF3ACB"/>
    <w:rsid w:val="00AF3B72"/>
    <w:rsid w:val="00AF3DFE"/>
    <w:rsid w:val="00AF3F61"/>
    <w:rsid w:val="00AF406C"/>
    <w:rsid w:val="00AF4350"/>
    <w:rsid w:val="00AF4991"/>
    <w:rsid w:val="00AF4BC8"/>
    <w:rsid w:val="00AF4C12"/>
    <w:rsid w:val="00AF4EC6"/>
    <w:rsid w:val="00AF4EEE"/>
    <w:rsid w:val="00AF4F78"/>
    <w:rsid w:val="00AF5254"/>
    <w:rsid w:val="00AF5292"/>
    <w:rsid w:val="00AF5299"/>
    <w:rsid w:val="00AF52E4"/>
    <w:rsid w:val="00AF5318"/>
    <w:rsid w:val="00AF5346"/>
    <w:rsid w:val="00AF552C"/>
    <w:rsid w:val="00AF554D"/>
    <w:rsid w:val="00AF55BA"/>
    <w:rsid w:val="00AF55FF"/>
    <w:rsid w:val="00AF5689"/>
    <w:rsid w:val="00AF570C"/>
    <w:rsid w:val="00AF5889"/>
    <w:rsid w:val="00AF58CA"/>
    <w:rsid w:val="00AF59DB"/>
    <w:rsid w:val="00AF5ABF"/>
    <w:rsid w:val="00AF5D0B"/>
    <w:rsid w:val="00AF5DA4"/>
    <w:rsid w:val="00AF5F78"/>
    <w:rsid w:val="00AF60F2"/>
    <w:rsid w:val="00AF6129"/>
    <w:rsid w:val="00AF61A4"/>
    <w:rsid w:val="00AF634E"/>
    <w:rsid w:val="00AF65F1"/>
    <w:rsid w:val="00AF696A"/>
    <w:rsid w:val="00AF6B32"/>
    <w:rsid w:val="00AF6B34"/>
    <w:rsid w:val="00AF6B89"/>
    <w:rsid w:val="00AF6E3F"/>
    <w:rsid w:val="00AF72EB"/>
    <w:rsid w:val="00AF74A8"/>
    <w:rsid w:val="00AF7674"/>
    <w:rsid w:val="00AF770D"/>
    <w:rsid w:val="00AF78A8"/>
    <w:rsid w:val="00AF7B1F"/>
    <w:rsid w:val="00AF7B89"/>
    <w:rsid w:val="00AF7D13"/>
    <w:rsid w:val="00AF7DF4"/>
    <w:rsid w:val="00AF7E69"/>
    <w:rsid w:val="00AF7FAF"/>
    <w:rsid w:val="00B0001E"/>
    <w:rsid w:val="00B0003F"/>
    <w:rsid w:val="00B00055"/>
    <w:rsid w:val="00B001DA"/>
    <w:rsid w:val="00B003E5"/>
    <w:rsid w:val="00B00489"/>
    <w:rsid w:val="00B00766"/>
    <w:rsid w:val="00B009A5"/>
    <w:rsid w:val="00B00A00"/>
    <w:rsid w:val="00B00A50"/>
    <w:rsid w:val="00B00B3D"/>
    <w:rsid w:val="00B00C6F"/>
    <w:rsid w:val="00B00CBB"/>
    <w:rsid w:val="00B00D5C"/>
    <w:rsid w:val="00B00FA6"/>
    <w:rsid w:val="00B0133D"/>
    <w:rsid w:val="00B01473"/>
    <w:rsid w:val="00B0155F"/>
    <w:rsid w:val="00B016E8"/>
    <w:rsid w:val="00B016F7"/>
    <w:rsid w:val="00B0177A"/>
    <w:rsid w:val="00B0194A"/>
    <w:rsid w:val="00B019CC"/>
    <w:rsid w:val="00B01A2A"/>
    <w:rsid w:val="00B01A78"/>
    <w:rsid w:val="00B01A8E"/>
    <w:rsid w:val="00B01B34"/>
    <w:rsid w:val="00B01BFF"/>
    <w:rsid w:val="00B01CBB"/>
    <w:rsid w:val="00B01DAF"/>
    <w:rsid w:val="00B01DBA"/>
    <w:rsid w:val="00B01F2E"/>
    <w:rsid w:val="00B01FA8"/>
    <w:rsid w:val="00B02167"/>
    <w:rsid w:val="00B02205"/>
    <w:rsid w:val="00B022B8"/>
    <w:rsid w:val="00B024CD"/>
    <w:rsid w:val="00B02536"/>
    <w:rsid w:val="00B02680"/>
    <w:rsid w:val="00B02D32"/>
    <w:rsid w:val="00B02D37"/>
    <w:rsid w:val="00B02DB6"/>
    <w:rsid w:val="00B02F16"/>
    <w:rsid w:val="00B02FA8"/>
    <w:rsid w:val="00B0319A"/>
    <w:rsid w:val="00B0325C"/>
    <w:rsid w:val="00B032BE"/>
    <w:rsid w:val="00B03C98"/>
    <w:rsid w:val="00B03FFF"/>
    <w:rsid w:val="00B041A7"/>
    <w:rsid w:val="00B04286"/>
    <w:rsid w:val="00B045C6"/>
    <w:rsid w:val="00B045FF"/>
    <w:rsid w:val="00B04827"/>
    <w:rsid w:val="00B04AA2"/>
    <w:rsid w:val="00B04B7D"/>
    <w:rsid w:val="00B04C9C"/>
    <w:rsid w:val="00B04D0E"/>
    <w:rsid w:val="00B04D51"/>
    <w:rsid w:val="00B04DD3"/>
    <w:rsid w:val="00B04E29"/>
    <w:rsid w:val="00B04F6C"/>
    <w:rsid w:val="00B05072"/>
    <w:rsid w:val="00B050F4"/>
    <w:rsid w:val="00B050F8"/>
    <w:rsid w:val="00B055EC"/>
    <w:rsid w:val="00B05920"/>
    <w:rsid w:val="00B05ACC"/>
    <w:rsid w:val="00B05B0C"/>
    <w:rsid w:val="00B05CC3"/>
    <w:rsid w:val="00B05D10"/>
    <w:rsid w:val="00B05E5A"/>
    <w:rsid w:val="00B05ED2"/>
    <w:rsid w:val="00B061A8"/>
    <w:rsid w:val="00B0634A"/>
    <w:rsid w:val="00B06378"/>
    <w:rsid w:val="00B0643A"/>
    <w:rsid w:val="00B06478"/>
    <w:rsid w:val="00B064BF"/>
    <w:rsid w:val="00B0667D"/>
    <w:rsid w:val="00B066FC"/>
    <w:rsid w:val="00B06799"/>
    <w:rsid w:val="00B0696A"/>
    <w:rsid w:val="00B06C3D"/>
    <w:rsid w:val="00B06D3A"/>
    <w:rsid w:val="00B06E4E"/>
    <w:rsid w:val="00B06E74"/>
    <w:rsid w:val="00B06F9E"/>
    <w:rsid w:val="00B073BB"/>
    <w:rsid w:val="00B07402"/>
    <w:rsid w:val="00B07625"/>
    <w:rsid w:val="00B077E9"/>
    <w:rsid w:val="00B07825"/>
    <w:rsid w:val="00B07A50"/>
    <w:rsid w:val="00B07B22"/>
    <w:rsid w:val="00B07C32"/>
    <w:rsid w:val="00B10201"/>
    <w:rsid w:val="00B10363"/>
    <w:rsid w:val="00B1037A"/>
    <w:rsid w:val="00B10709"/>
    <w:rsid w:val="00B108B6"/>
    <w:rsid w:val="00B10AB7"/>
    <w:rsid w:val="00B10D35"/>
    <w:rsid w:val="00B110D6"/>
    <w:rsid w:val="00B11155"/>
    <w:rsid w:val="00B11167"/>
    <w:rsid w:val="00B11168"/>
    <w:rsid w:val="00B112E5"/>
    <w:rsid w:val="00B11468"/>
    <w:rsid w:val="00B11780"/>
    <w:rsid w:val="00B1187C"/>
    <w:rsid w:val="00B118A0"/>
    <w:rsid w:val="00B11A0E"/>
    <w:rsid w:val="00B11A99"/>
    <w:rsid w:val="00B11AF8"/>
    <w:rsid w:val="00B11B84"/>
    <w:rsid w:val="00B11C8B"/>
    <w:rsid w:val="00B11CD3"/>
    <w:rsid w:val="00B11D02"/>
    <w:rsid w:val="00B11E29"/>
    <w:rsid w:val="00B11ECC"/>
    <w:rsid w:val="00B11F03"/>
    <w:rsid w:val="00B11F17"/>
    <w:rsid w:val="00B11FF8"/>
    <w:rsid w:val="00B12117"/>
    <w:rsid w:val="00B12119"/>
    <w:rsid w:val="00B121C9"/>
    <w:rsid w:val="00B123B9"/>
    <w:rsid w:val="00B12585"/>
    <w:rsid w:val="00B12614"/>
    <w:rsid w:val="00B1266C"/>
    <w:rsid w:val="00B12731"/>
    <w:rsid w:val="00B127E0"/>
    <w:rsid w:val="00B12819"/>
    <w:rsid w:val="00B12D29"/>
    <w:rsid w:val="00B12DBC"/>
    <w:rsid w:val="00B12E03"/>
    <w:rsid w:val="00B12E49"/>
    <w:rsid w:val="00B130CC"/>
    <w:rsid w:val="00B1314F"/>
    <w:rsid w:val="00B13247"/>
    <w:rsid w:val="00B1325A"/>
    <w:rsid w:val="00B13300"/>
    <w:rsid w:val="00B13388"/>
    <w:rsid w:val="00B13445"/>
    <w:rsid w:val="00B1346D"/>
    <w:rsid w:val="00B135AD"/>
    <w:rsid w:val="00B13A3D"/>
    <w:rsid w:val="00B13A4C"/>
    <w:rsid w:val="00B13BEC"/>
    <w:rsid w:val="00B13DBF"/>
    <w:rsid w:val="00B13E13"/>
    <w:rsid w:val="00B141DB"/>
    <w:rsid w:val="00B142F3"/>
    <w:rsid w:val="00B14387"/>
    <w:rsid w:val="00B14410"/>
    <w:rsid w:val="00B144CA"/>
    <w:rsid w:val="00B144F2"/>
    <w:rsid w:val="00B14688"/>
    <w:rsid w:val="00B147ED"/>
    <w:rsid w:val="00B14A9B"/>
    <w:rsid w:val="00B14C60"/>
    <w:rsid w:val="00B14D2A"/>
    <w:rsid w:val="00B14EB5"/>
    <w:rsid w:val="00B14F83"/>
    <w:rsid w:val="00B151AD"/>
    <w:rsid w:val="00B151ED"/>
    <w:rsid w:val="00B156C1"/>
    <w:rsid w:val="00B156F2"/>
    <w:rsid w:val="00B15855"/>
    <w:rsid w:val="00B15920"/>
    <w:rsid w:val="00B15A07"/>
    <w:rsid w:val="00B15E1A"/>
    <w:rsid w:val="00B15EA0"/>
    <w:rsid w:val="00B1624B"/>
    <w:rsid w:val="00B165B4"/>
    <w:rsid w:val="00B167E3"/>
    <w:rsid w:val="00B16802"/>
    <w:rsid w:val="00B168C6"/>
    <w:rsid w:val="00B16919"/>
    <w:rsid w:val="00B16BD5"/>
    <w:rsid w:val="00B16C9B"/>
    <w:rsid w:val="00B16D8B"/>
    <w:rsid w:val="00B16E2D"/>
    <w:rsid w:val="00B16F04"/>
    <w:rsid w:val="00B17056"/>
    <w:rsid w:val="00B170A6"/>
    <w:rsid w:val="00B17766"/>
    <w:rsid w:val="00B1786B"/>
    <w:rsid w:val="00B17A3B"/>
    <w:rsid w:val="00B17DFA"/>
    <w:rsid w:val="00B200D4"/>
    <w:rsid w:val="00B202B3"/>
    <w:rsid w:val="00B202CB"/>
    <w:rsid w:val="00B203FE"/>
    <w:rsid w:val="00B20501"/>
    <w:rsid w:val="00B205C6"/>
    <w:rsid w:val="00B207E1"/>
    <w:rsid w:val="00B20972"/>
    <w:rsid w:val="00B209CC"/>
    <w:rsid w:val="00B20A68"/>
    <w:rsid w:val="00B20A93"/>
    <w:rsid w:val="00B20B95"/>
    <w:rsid w:val="00B20D5C"/>
    <w:rsid w:val="00B20D9E"/>
    <w:rsid w:val="00B20DC0"/>
    <w:rsid w:val="00B20E24"/>
    <w:rsid w:val="00B21038"/>
    <w:rsid w:val="00B210D4"/>
    <w:rsid w:val="00B210D9"/>
    <w:rsid w:val="00B2110D"/>
    <w:rsid w:val="00B214C1"/>
    <w:rsid w:val="00B2167A"/>
    <w:rsid w:val="00B21A4F"/>
    <w:rsid w:val="00B21B13"/>
    <w:rsid w:val="00B21C5C"/>
    <w:rsid w:val="00B21E00"/>
    <w:rsid w:val="00B21E84"/>
    <w:rsid w:val="00B21F38"/>
    <w:rsid w:val="00B220E6"/>
    <w:rsid w:val="00B22431"/>
    <w:rsid w:val="00B224F8"/>
    <w:rsid w:val="00B22820"/>
    <w:rsid w:val="00B22925"/>
    <w:rsid w:val="00B2293B"/>
    <w:rsid w:val="00B22A7C"/>
    <w:rsid w:val="00B22B63"/>
    <w:rsid w:val="00B2301F"/>
    <w:rsid w:val="00B230DC"/>
    <w:rsid w:val="00B23119"/>
    <w:rsid w:val="00B23162"/>
    <w:rsid w:val="00B232C9"/>
    <w:rsid w:val="00B23384"/>
    <w:rsid w:val="00B2360B"/>
    <w:rsid w:val="00B237F6"/>
    <w:rsid w:val="00B23C3E"/>
    <w:rsid w:val="00B23C6E"/>
    <w:rsid w:val="00B23CF8"/>
    <w:rsid w:val="00B23F2E"/>
    <w:rsid w:val="00B24068"/>
    <w:rsid w:val="00B24347"/>
    <w:rsid w:val="00B243BD"/>
    <w:rsid w:val="00B2448A"/>
    <w:rsid w:val="00B245ED"/>
    <w:rsid w:val="00B24814"/>
    <w:rsid w:val="00B24CD0"/>
    <w:rsid w:val="00B24D7A"/>
    <w:rsid w:val="00B24DD2"/>
    <w:rsid w:val="00B24DDF"/>
    <w:rsid w:val="00B24E40"/>
    <w:rsid w:val="00B24F32"/>
    <w:rsid w:val="00B24F35"/>
    <w:rsid w:val="00B24FEA"/>
    <w:rsid w:val="00B25113"/>
    <w:rsid w:val="00B251E9"/>
    <w:rsid w:val="00B2539E"/>
    <w:rsid w:val="00B253B8"/>
    <w:rsid w:val="00B2544F"/>
    <w:rsid w:val="00B25A39"/>
    <w:rsid w:val="00B25A9D"/>
    <w:rsid w:val="00B25D8E"/>
    <w:rsid w:val="00B25E54"/>
    <w:rsid w:val="00B25F5A"/>
    <w:rsid w:val="00B25F84"/>
    <w:rsid w:val="00B2601C"/>
    <w:rsid w:val="00B26029"/>
    <w:rsid w:val="00B2615A"/>
    <w:rsid w:val="00B26235"/>
    <w:rsid w:val="00B2635C"/>
    <w:rsid w:val="00B26685"/>
    <w:rsid w:val="00B26722"/>
    <w:rsid w:val="00B26851"/>
    <w:rsid w:val="00B2685C"/>
    <w:rsid w:val="00B268FF"/>
    <w:rsid w:val="00B26BC9"/>
    <w:rsid w:val="00B26C8B"/>
    <w:rsid w:val="00B26D5F"/>
    <w:rsid w:val="00B26DDE"/>
    <w:rsid w:val="00B26E89"/>
    <w:rsid w:val="00B26F28"/>
    <w:rsid w:val="00B26FE7"/>
    <w:rsid w:val="00B271B3"/>
    <w:rsid w:val="00B27320"/>
    <w:rsid w:val="00B2738D"/>
    <w:rsid w:val="00B273C3"/>
    <w:rsid w:val="00B2745A"/>
    <w:rsid w:val="00B274B0"/>
    <w:rsid w:val="00B276DB"/>
    <w:rsid w:val="00B2770B"/>
    <w:rsid w:val="00B27998"/>
    <w:rsid w:val="00B27A43"/>
    <w:rsid w:val="00B27C3E"/>
    <w:rsid w:val="00B27D79"/>
    <w:rsid w:val="00B27DCB"/>
    <w:rsid w:val="00B27E58"/>
    <w:rsid w:val="00B27E7B"/>
    <w:rsid w:val="00B30356"/>
    <w:rsid w:val="00B3042D"/>
    <w:rsid w:val="00B307C9"/>
    <w:rsid w:val="00B3093A"/>
    <w:rsid w:val="00B30952"/>
    <w:rsid w:val="00B309F0"/>
    <w:rsid w:val="00B30A7C"/>
    <w:rsid w:val="00B30B12"/>
    <w:rsid w:val="00B30B13"/>
    <w:rsid w:val="00B30EA5"/>
    <w:rsid w:val="00B30EB2"/>
    <w:rsid w:val="00B310BA"/>
    <w:rsid w:val="00B31117"/>
    <w:rsid w:val="00B314E5"/>
    <w:rsid w:val="00B316B8"/>
    <w:rsid w:val="00B316E8"/>
    <w:rsid w:val="00B319AE"/>
    <w:rsid w:val="00B31A65"/>
    <w:rsid w:val="00B31A8E"/>
    <w:rsid w:val="00B31ACD"/>
    <w:rsid w:val="00B31DB5"/>
    <w:rsid w:val="00B31DF3"/>
    <w:rsid w:val="00B32087"/>
    <w:rsid w:val="00B320BF"/>
    <w:rsid w:val="00B32169"/>
    <w:rsid w:val="00B321DF"/>
    <w:rsid w:val="00B322AE"/>
    <w:rsid w:val="00B3243B"/>
    <w:rsid w:val="00B325DE"/>
    <w:rsid w:val="00B3271A"/>
    <w:rsid w:val="00B327F2"/>
    <w:rsid w:val="00B32AF7"/>
    <w:rsid w:val="00B32D36"/>
    <w:rsid w:val="00B32DC8"/>
    <w:rsid w:val="00B32DD5"/>
    <w:rsid w:val="00B32EF4"/>
    <w:rsid w:val="00B33130"/>
    <w:rsid w:val="00B331F2"/>
    <w:rsid w:val="00B33325"/>
    <w:rsid w:val="00B333B4"/>
    <w:rsid w:val="00B334D7"/>
    <w:rsid w:val="00B334EE"/>
    <w:rsid w:val="00B33532"/>
    <w:rsid w:val="00B33676"/>
    <w:rsid w:val="00B3367B"/>
    <w:rsid w:val="00B337FB"/>
    <w:rsid w:val="00B33AAE"/>
    <w:rsid w:val="00B33E46"/>
    <w:rsid w:val="00B33E55"/>
    <w:rsid w:val="00B33FEE"/>
    <w:rsid w:val="00B3414D"/>
    <w:rsid w:val="00B3431E"/>
    <w:rsid w:val="00B3435C"/>
    <w:rsid w:val="00B34386"/>
    <w:rsid w:val="00B344C1"/>
    <w:rsid w:val="00B344E4"/>
    <w:rsid w:val="00B3450A"/>
    <w:rsid w:val="00B3461B"/>
    <w:rsid w:val="00B349D2"/>
    <w:rsid w:val="00B34A3D"/>
    <w:rsid w:val="00B34ACD"/>
    <w:rsid w:val="00B3511C"/>
    <w:rsid w:val="00B35205"/>
    <w:rsid w:val="00B35386"/>
    <w:rsid w:val="00B354BA"/>
    <w:rsid w:val="00B35755"/>
    <w:rsid w:val="00B358EC"/>
    <w:rsid w:val="00B35CD8"/>
    <w:rsid w:val="00B35F57"/>
    <w:rsid w:val="00B360D2"/>
    <w:rsid w:val="00B36142"/>
    <w:rsid w:val="00B362A3"/>
    <w:rsid w:val="00B362DE"/>
    <w:rsid w:val="00B36420"/>
    <w:rsid w:val="00B365B4"/>
    <w:rsid w:val="00B367E2"/>
    <w:rsid w:val="00B36905"/>
    <w:rsid w:val="00B36994"/>
    <w:rsid w:val="00B36DCC"/>
    <w:rsid w:val="00B36FB2"/>
    <w:rsid w:val="00B37046"/>
    <w:rsid w:val="00B37222"/>
    <w:rsid w:val="00B37355"/>
    <w:rsid w:val="00B37652"/>
    <w:rsid w:val="00B37798"/>
    <w:rsid w:val="00B378D8"/>
    <w:rsid w:val="00B37AFA"/>
    <w:rsid w:val="00B37C81"/>
    <w:rsid w:val="00B37E30"/>
    <w:rsid w:val="00B40036"/>
    <w:rsid w:val="00B4003F"/>
    <w:rsid w:val="00B40183"/>
    <w:rsid w:val="00B4031B"/>
    <w:rsid w:val="00B40607"/>
    <w:rsid w:val="00B40631"/>
    <w:rsid w:val="00B4069F"/>
    <w:rsid w:val="00B4077F"/>
    <w:rsid w:val="00B407A0"/>
    <w:rsid w:val="00B408C0"/>
    <w:rsid w:val="00B40927"/>
    <w:rsid w:val="00B40BC7"/>
    <w:rsid w:val="00B40D51"/>
    <w:rsid w:val="00B40DD6"/>
    <w:rsid w:val="00B40DEF"/>
    <w:rsid w:val="00B40E5C"/>
    <w:rsid w:val="00B41002"/>
    <w:rsid w:val="00B41103"/>
    <w:rsid w:val="00B41105"/>
    <w:rsid w:val="00B41394"/>
    <w:rsid w:val="00B4142E"/>
    <w:rsid w:val="00B414A0"/>
    <w:rsid w:val="00B41A57"/>
    <w:rsid w:val="00B41C5D"/>
    <w:rsid w:val="00B41DED"/>
    <w:rsid w:val="00B42027"/>
    <w:rsid w:val="00B4211D"/>
    <w:rsid w:val="00B425DE"/>
    <w:rsid w:val="00B427DA"/>
    <w:rsid w:val="00B42883"/>
    <w:rsid w:val="00B429DA"/>
    <w:rsid w:val="00B42B61"/>
    <w:rsid w:val="00B42BC4"/>
    <w:rsid w:val="00B42CBB"/>
    <w:rsid w:val="00B42E7F"/>
    <w:rsid w:val="00B42EED"/>
    <w:rsid w:val="00B42F6F"/>
    <w:rsid w:val="00B4304F"/>
    <w:rsid w:val="00B4317B"/>
    <w:rsid w:val="00B43506"/>
    <w:rsid w:val="00B435CE"/>
    <w:rsid w:val="00B43625"/>
    <w:rsid w:val="00B4364C"/>
    <w:rsid w:val="00B4371C"/>
    <w:rsid w:val="00B43765"/>
    <w:rsid w:val="00B43809"/>
    <w:rsid w:val="00B438B1"/>
    <w:rsid w:val="00B438F3"/>
    <w:rsid w:val="00B438F5"/>
    <w:rsid w:val="00B43904"/>
    <w:rsid w:val="00B4394A"/>
    <w:rsid w:val="00B43989"/>
    <w:rsid w:val="00B43A32"/>
    <w:rsid w:val="00B43B2D"/>
    <w:rsid w:val="00B43C9B"/>
    <w:rsid w:val="00B43CE6"/>
    <w:rsid w:val="00B43D14"/>
    <w:rsid w:val="00B43D9A"/>
    <w:rsid w:val="00B44194"/>
    <w:rsid w:val="00B4421C"/>
    <w:rsid w:val="00B44238"/>
    <w:rsid w:val="00B44515"/>
    <w:rsid w:val="00B44578"/>
    <w:rsid w:val="00B44705"/>
    <w:rsid w:val="00B44752"/>
    <w:rsid w:val="00B447B4"/>
    <w:rsid w:val="00B4487C"/>
    <w:rsid w:val="00B448FB"/>
    <w:rsid w:val="00B449FE"/>
    <w:rsid w:val="00B44A25"/>
    <w:rsid w:val="00B44A90"/>
    <w:rsid w:val="00B44B76"/>
    <w:rsid w:val="00B44C0F"/>
    <w:rsid w:val="00B44F02"/>
    <w:rsid w:val="00B45058"/>
    <w:rsid w:val="00B453D0"/>
    <w:rsid w:val="00B4543D"/>
    <w:rsid w:val="00B4548A"/>
    <w:rsid w:val="00B45538"/>
    <w:rsid w:val="00B455B1"/>
    <w:rsid w:val="00B45939"/>
    <w:rsid w:val="00B459CD"/>
    <w:rsid w:val="00B45F01"/>
    <w:rsid w:val="00B4602A"/>
    <w:rsid w:val="00B4608F"/>
    <w:rsid w:val="00B46214"/>
    <w:rsid w:val="00B46698"/>
    <w:rsid w:val="00B4676F"/>
    <w:rsid w:val="00B46A31"/>
    <w:rsid w:val="00B46A34"/>
    <w:rsid w:val="00B46ECE"/>
    <w:rsid w:val="00B46F0F"/>
    <w:rsid w:val="00B46FB0"/>
    <w:rsid w:val="00B47001"/>
    <w:rsid w:val="00B47140"/>
    <w:rsid w:val="00B476A8"/>
    <w:rsid w:val="00B478FF"/>
    <w:rsid w:val="00B47B4B"/>
    <w:rsid w:val="00B47F93"/>
    <w:rsid w:val="00B5003F"/>
    <w:rsid w:val="00B5012E"/>
    <w:rsid w:val="00B5044C"/>
    <w:rsid w:val="00B50595"/>
    <w:rsid w:val="00B50641"/>
    <w:rsid w:val="00B50797"/>
    <w:rsid w:val="00B50803"/>
    <w:rsid w:val="00B508DC"/>
    <w:rsid w:val="00B50BF6"/>
    <w:rsid w:val="00B50C6B"/>
    <w:rsid w:val="00B50DB7"/>
    <w:rsid w:val="00B50F49"/>
    <w:rsid w:val="00B50FD4"/>
    <w:rsid w:val="00B50FDE"/>
    <w:rsid w:val="00B51098"/>
    <w:rsid w:val="00B510F8"/>
    <w:rsid w:val="00B51171"/>
    <w:rsid w:val="00B513C7"/>
    <w:rsid w:val="00B51478"/>
    <w:rsid w:val="00B51744"/>
    <w:rsid w:val="00B5178A"/>
    <w:rsid w:val="00B51790"/>
    <w:rsid w:val="00B517D9"/>
    <w:rsid w:val="00B519D3"/>
    <w:rsid w:val="00B51A16"/>
    <w:rsid w:val="00B51A3F"/>
    <w:rsid w:val="00B51A44"/>
    <w:rsid w:val="00B51BFC"/>
    <w:rsid w:val="00B51D34"/>
    <w:rsid w:val="00B51D99"/>
    <w:rsid w:val="00B51E17"/>
    <w:rsid w:val="00B51ED9"/>
    <w:rsid w:val="00B5229A"/>
    <w:rsid w:val="00B522C9"/>
    <w:rsid w:val="00B5234F"/>
    <w:rsid w:val="00B5245B"/>
    <w:rsid w:val="00B525FE"/>
    <w:rsid w:val="00B5275A"/>
    <w:rsid w:val="00B527F2"/>
    <w:rsid w:val="00B5289C"/>
    <w:rsid w:val="00B528B5"/>
    <w:rsid w:val="00B52B9E"/>
    <w:rsid w:val="00B52BC4"/>
    <w:rsid w:val="00B52D16"/>
    <w:rsid w:val="00B53109"/>
    <w:rsid w:val="00B531DF"/>
    <w:rsid w:val="00B532E1"/>
    <w:rsid w:val="00B533C4"/>
    <w:rsid w:val="00B53403"/>
    <w:rsid w:val="00B534E3"/>
    <w:rsid w:val="00B539D1"/>
    <w:rsid w:val="00B53B95"/>
    <w:rsid w:val="00B53D88"/>
    <w:rsid w:val="00B53DA9"/>
    <w:rsid w:val="00B53E5F"/>
    <w:rsid w:val="00B53E6E"/>
    <w:rsid w:val="00B53EFF"/>
    <w:rsid w:val="00B53F37"/>
    <w:rsid w:val="00B53F94"/>
    <w:rsid w:val="00B53FC7"/>
    <w:rsid w:val="00B53FD6"/>
    <w:rsid w:val="00B5421A"/>
    <w:rsid w:val="00B54257"/>
    <w:rsid w:val="00B542ED"/>
    <w:rsid w:val="00B543E3"/>
    <w:rsid w:val="00B544FB"/>
    <w:rsid w:val="00B547C5"/>
    <w:rsid w:val="00B54917"/>
    <w:rsid w:val="00B5494B"/>
    <w:rsid w:val="00B54ACB"/>
    <w:rsid w:val="00B54B43"/>
    <w:rsid w:val="00B54BE1"/>
    <w:rsid w:val="00B54C20"/>
    <w:rsid w:val="00B54D34"/>
    <w:rsid w:val="00B54D7B"/>
    <w:rsid w:val="00B54D96"/>
    <w:rsid w:val="00B54DF8"/>
    <w:rsid w:val="00B54F23"/>
    <w:rsid w:val="00B54F88"/>
    <w:rsid w:val="00B54FE3"/>
    <w:rsid w:val="00B550D8"/>
    <w:rsid w:val="00B550EC"/>
    <w:rsid w:val="00B55165"/>
    <w:rsid w:val="00B552DA"/>
    <w:rsid w:val="00B55320"/>
    <w:rsid w:val="00B553E7"/>
    <w:rsid w:val="00B55462"/>
    <w:rsid w:val="00B559FB"/>
    <w:rsid w:val="00B55B0A"/>
    <w:rsid w:val="00B55CB5"/>
    <w:rsid w:val="00B55F9E"/>
    <w:rsid w:val="00B56008"/>
    <w:rsid w:val="00B56017"/>
    <w:rsid w:val="00B564D2"/>
    <w:rsid w:val="00B569F7"/>
    <w:rsid w:val="00B56BED"/>
    <w:rsid w:val="00B56C05"/>
    <w:rsid w:val="00B56C34"/>
    <w:rsid w:val="00B56CA2"/>
    <w:rsid w:val="00B56CBD"/>
    <w:rsid w:val="00B56DA0"/>
    <w:rsid w:val="00B56E78"/>
    <w:rsid w:val="00B56EB8"/>
    <w:rsid w:val="00B56ECA"/>
    <w:rsid w:val="00B56EF0"/>
    <w:rsid w:val="00B56F24"/>
    <w:rsid w:val="00B571B4"/>
    <w:rsid w:val="00B5721E"/>
    <w:rsid w:val="00B572B0"/>
    <w:rsid w:val="00B574A0"/>
    <w:rsid w:val="00B574B2"/>
    <w:rsid w:val="00B575DC"/>
    <w:rsid w:val="00B57A67"/>
    <w:rsid w:val="00B57AE2"/>
    <w:rsid w:val="00B57B86"/>
    <w:rsid w:val="00B57D5E"/>
    <w:rsid w:val="00B60184"/>
    <w:rsid w:val="00B60204"/>
    <w:rsid w:val="00B6021A"/>
    <w:rsid w:val="00B6036F"/>
    <w:rsid w:val="00B6040C"/>
    <w:rsid w:val="00B6052E"/>
    <w:rsid w:val="00B605AF"/>
    <w:rsid w:val="00B605D3"/>
    <w:rsid w:val="00B60611"/>
    <w:rsid w:val="00B607C0"/>
    <w:rsid w:val="00B60979"/>
    <w:rsid w:val="00B609F5"/>
    <w:rsid w:val="00B60A88"/>
    <w:rsid w:val="00B60B0A"/>
    <w:rsid w:val="00B60D0B"/>
    <w:rsid w:val="00B60D3E"/>
    <w:rsid w:val="00B60F04"/>
    <w:rsid w:val="00B60F3E"/>
    <w:rsid w:val="00B60FD9"/>
    <w:rsid w:val="00B61003"/>
    <w:rsid w:val="00B61263"/>
    <w:rsid w:val="00B61294"/>
    <w:rsid w:val="00B61360"/>
    <w:rsid w:val="00B61385"/>
    <w:rsid w:val="00B613BB"/>
    <w:rsid w:val="00B61694"/>
    <w:rsid w:val="00B61923"/>
    <w:rsid w:val="00B61970"/>
    <w:rsid w:val="00B61981"/>
    <w:rsid w:val="00B61B0E"/>
    <w:rsid w:val="00B61D05"/>
    <w:rsid w:val="00B61EA6"/>
    <w:rsid w:val="00B61FE7"/>
    <w:rsid w:val="00B6211E"/>
    <w:rsid w:val="00B6232E"/>
    <w:rsid w:val="00B62523"/>
    <w:rsid w:val="00B62913"/>
    <w:rsid w:val="00B62973"/>
    <w:rsid w:val="00B62D89"/>
    <w:rsid w:val="00B631CC"/>
    <w:rsid w:val="00B63227"/>
    <w:rsid w:val="00B63505"/>
    <w:rsid w:val="00B635B3"/>
    <w:rsid w:val="00B639A6"/>
    <w:rsid w:val="00B63AF2"/>
    <w:rsid w:val="00B63B80"/>
    <w:rsid w:val="00B63C96"/>
    <w:rsid w:val="00B63D44"/>
    <w:rsid w:val="00B63E80"/>
    <w:rsid w:val="00B64291"/>
    <w:rsid w:val="00B642AA"/>
    <w:rsid w:val="00B643C4"/>
    <w:rsid w:val="00B64417"/>
    <w:rsid w:val="00B6445B"/>
    <w:rsid w:val="00B64462"/>
    <w:rsid w:val="00B6453C"/>
    <w:rsid w:val="00B6475A"/>
    <w:rsid w:val="00B647E5"/>
    <w:rsid w:val="00B64919"/>
    <w:rsid w:val="00B64A70"/>
    <w:rsid w:val="00B64A75"/>
    <w:rsid w:val="00B64B90"/>
    <w:rsid w:val="00B64D26"/>
    <w:rsid w:val="00B64D8B"/>
    <w:rsid w:val="00B64E3A"/>
    <w:rsid w:val="00B64E93"/>
    <w:rsid w:val="00B64F03"/>
    <w:rsid w:val="00B64FAA"/>
    <w:rsid w:val="00B64FF6"/>
    <w:rsid w:val="00B65075"/>
    <w:rsid w:val="00B652DA"/>
    <w:rsid w:val="00B656DA"/>
    <w:rsid w:val="00B657AF"/>
    <w:rsid w:val="00B657F3"/>
    <w:rsid w:val="00B65B42"/>
    <w:rsid w:val="00B65B84"/>
    <w:rsid w:val="00B65E6D"/>
    <w:rsid w:val="00B65F57"/>
    <w:rsid w:val="00B661C8"/>
    <w:rsid w:val="00B664B2"/>
    <w:rsid w:val="00B665A5"/>
    <w:rsid w:val="00B66B9C"/>
    <w:rsid w:val="00B66E44"/>
    <w:rsid w:val="00B66E55"/>
    <w:rsid w:val="00B67271"/>
    <w:rsid w:val="00B67297"/>
    <w:rsid w:val="00B672C1"/>
    <w:rsid w:val="00B67425"/>
    <w:rsid w:val="00B67461"/>
    <w:rsid w:val="00B67546"/>
    <w:rsid w:val="00B67808"/>
    <w:rsid w:val="00B67C6E"/>
    <w:rsid w:val="00B67CC6"/>
    <w:rsid w:val="00B67FC4"/>
    <w:rsid w:val="00B700F8"/>
    <w:rsid w:val="00B704EE"/>
    <w:rsid w:val="00B705E9"/>
    <w:rsid w:val="00B70B35"/>
    <w:rsid w:val="00B70C66"/>
    <w:rsid w:val="00B7101A"/>
    <w:rsid w:val="00B7117C"/>
    <w:rsid w:val="00B71424"/>
    <w:rsid w:val="00B714FD"/>
    <w:rsid w:val="00B71545"/>
    <w:rsid w:val="00B7180E"/>
    <w:rsid w:val="00B71929"/>
    <w:rsid w:val="00B71935"/>
    <w:rsid w:val="00B71DB4"/>
    <w:rsid w:val="00B71F0F"/>
    <w:rsid w:val="00B7238D"/>
    <w:rsid w:val="00B7241E"/>
    <w:rsid w:val="00B725C3"/>
    <w:rsid w:val="00B726FD"/>
    <w:rsid w:val="00B7278C"/>
    <w:rsid w:val="00B72AB1"/>
    <w:rsid w:val="00B72C1A"/>
    <w:rsid w:val="00B72CA9"/>
    <w:rsid w:val="00B72D5F"/>
    <w:rsid w:val="00B72F45"/>
    <w:rsid w:val="00B72FA8"/>
    <w:rsid w:val="00B73145"/>
    <w:rsid w:val="00B731A8"/>
    <w:rsid w:val="00B73215"/>
    <w:rsid w:val="00B734B5"/>
    <w:rsid w:val="00B73631"/>
    <w:rsid w:val="00B736AF"/>
    <w:rsid w:val="00B73A08"/>
    <w:rsid w:val="00B73B51"/>
    <w:rsid w:val="00B73B75"/>
    <w:rsid w:val="00B73BA3"/>
    <w:rsid w:val="00B73BAD"/>
    <w:rsid w:val="00B73C0B"/>
    <w:rsid w:val="00B73D6A"/>
    <w:rsid w:val="00B73EE6"/>
    <w:rsid w:val="00B73F5C"/>
    <w:rsid w:val="00B73FE0"/>
    <w:rsid w:val="00B74111"/>
    <w:rsid w:val="00B74113"/>
    <w:rsid w:val="00B741C9"/>
    <w:rsid w:val="00B74303"/>
    <w:rsid w:val="00B743D2"/>
    <w:rsid w:val="00B747B2"/>
    <w:rsid w:val="00B747DE"/>
    <w:rsid w:val="00B74817"/>
    <w:rsid w:val="00B749F3"/>
    <w:rsid w:val="00B74D1A"/>
    <w:rsid w:val="00B750EC"/>
    <w:rsid w:val="00B75214"/>
    <w:rsid w:val="00B75245"/>
    <w:rsid w:val="00B7548F"/>
    <w:rsid w:val="00B75509"/>
    <w:rsid w:val="00B7554A"/>
    <w:rsid w:val="00B75830"/>
    <w:rsid w:val="00B75B87"/>
    <w:rsid w:val="00B75BC4"/>
    <w:rsid w:val="00B75C1C"/>
    <w:rsid w:val="00B75C92"/>
    <w:rsid w:val="00B75DE0"/>
    <w:rsid w:val="00B75E06"/>
    <w:rsid w:val="00B75EDE"/>
    <w:rsid w:val="00B7633F"/>
    <w:rsid w:val="00B7637E"/>
    <w:rsid w:val="00B7660C"/>
    <w:rsid w:val="00B769BA"/>
    <w:rsid w:val="00B76C9F"/>
    <w:rsid w:val="00B76E43"/>
    <w:rsid w:val="00B7713D"/>
    <w:rsid w:val="00B771DF"/>
    <w:rsid w:val="00B771E1"/>
    <w:rsid w:val="00B7729F"/>
    <w:rsid w:val="00B772FA"/>
    <w:rsid w:val="00B778C5"/>
    <w:rsid w:val="00B77A44"/>
    <w:rsid w:val="00B77D70"/>
    <w:rsid w:val="00B80235"/>
    <w:rsid w:val="00B80243"/>
    <w:rsid w:val="00B80540"/>
    <w:rsid w:val="00B806F4"/>
    <w:rsid w:val="00B8075E"/>
    <w:rsid w:val="00B80773"/>
    <w:rsid w:val="00B807A3"/>
    <w:rsid w:val="00B807AF"/>
    <w:rsid w:val="00B807BC"/>
    <w:rsid w:val="00B80815"/>
    <w:rsid w:val="00B80861"/>
    <w:rsid w:val="00B808BB"/>
    <w:rsid w:val="00B809AE"/>
    <w:rsid w:val="00B80A34"/>
    <w:rsid w:val="00B80B5B"/>
    <w:rsid w:val="00B80C12"/>
    <w:rsid w:val="00B80C78"/>
    <w:rsid w:val="00B80DC5"/>
    <w:rsid w:val="00B80FED"/>
    <w:rsid w:val="00B81098"/>
    <w:rsid w:val="00B8119E"/>
    <w:rsid w:val="00B811CD"/>
    <w:rsid w:val="00B812C3"/>
    <w:rsid w:val="00B81321"/>
    <w:rsid w:val="00B8186F"/>
    <w:rsid w:val="00B8188A"/>
    <w:rsid w:val="00B81993"/>
    <w:rsid w:val="00B81CFB"/>
    <w:rsid w:val="00B8207A"/>
    <w:rsid w:val="00B82109"/>
    <w:rsid w:val="00B8226D"/>
    <w:rsid w:val="00B8271A"/>
    <w:rsid w:val="00B827E8"/>
    <w:rsid w:val="00B8289C"/>
    <w:rsid w:val="00B82E21"/>
    <w:rsid w:val="00B82E89"/>
    <w:rsid w:val="00B82F04"/>
    <w:rsid w:val="00B83194"/>
    <w:rsid w:val="00B83376"/>
    <w:rsid w:val="00B8362D"/>
    <w:rsid w:val="00B83AF4"/>
    <w:rsid w:val="00B83B86"/>
    <w:rsid w:val="00B840D7"/>
    <w:rsid w:val="00B84256"/>
    <w:rsid w:val="00B842B0"/>
    <w:rsid w:val="00B842B3"/>
    <w:rsid w:val="00B842C6"/>
    <w:rsid w:val="00B84579"/>
    <w:rsid w:val="00B847CA"/>
    <w:rsid w:val="00B84805"/>
    <w:rsid w:val="00B8495F"/>
    <w:rsid w:val="00B8497B"/>
    <w:rsid w:val="00B84A17"/>
    <w:rsid w:val="00B84A19"/>
    <w:rsid w:val="00B84A9B"/>
    <w:rsid w:val="00B850A7"/>
    <w:rsid w:val="00B850E0"/>
    <w:rsid w:val="00B85299"/>
    <w:rsid w:val="00B85473"/>
    <w:rsid w:val="00B856B6"/>
    <w:rsid w:val="00B85898"/>
    <w:rsid w:val="00B85BD0"/>
    <w:rsid w:val="00B85BD6"/>
    <w:rsid w:val="00B85EAB"/>
    <w:rsid w:val="00B85F2B"/>
    <w:rsid w:val="00B8611A"/>
    <w:rsid w:val="00B861B9"/>
    <w:rsid w:val="00B864DC"/>
    <w:rsid w:val="00B8656B"/>
    <w:rsid w:val="00B86602"/>
    <w:rsid w:val="00B8664F"/>
    <w:rsid w:val="00B86791"/>
    <w:rsid w:val="00B868CA"/>
    <w:rsid w:val="00B86AA9"/>
    <w:rsid w:val="00B86CBA"/>
    <w:rsid w:val="00B86D31"/>
    <w:rsid w:val="00B86FFA"/>
    <w:rsid w:val="00B87067"/>
    <w:rsid w:val="00B871BC"/>
    <w:rsid w:val="00B871F7"/>
    <w:rsid w:val="00B87408"/>
    <w:rsid w:val="00B874E4"/>
    <w:rsid w:val="00B87503"/>
    <w:rsid w:val="00B87538"/>
    <w:rsid w:val="00B87645"/>
    <w:rsid w:val="00B87650"/>
    <w:rsid w:val="00B87653"/>
    <w:rsid w:val="00B8774E"/>
    <w:rsid w:val="00B8788A"/>
    <w:rsid w:val="00B87A0B"/>
    <w:rsid w:val="00B87E49"/>
    <w:rsid w:val="00B87E51"/>
    <w:rsid w:val="00B87F41"/>
    <w:rsid w:val="00B90099"/>
    <w:rsid w:val="00B90127"/>
    <w:rsid w:val="00B90248"/>
    <w:rsid w:val="00B903AD"/>
    <w:rsid w:val="00B904F3"/>
    <w:rsid w:val="00B90662"/>
    <w:rsid w:val="00B90762"/>
    <w:rsid w:val="00B90A58"/>
    <w:rsid w:val="00B90BCF"/>
    <w:rsid w:val="00B90C3B"/>
    <w:rsid w:val="00B90D38"/>
    <w:rsid w:val="00B90DD6"/>
    <w:rsid w:val="00B90DF7"/>
    <w:rsid w:val="00B90E3F"/>
    <w:rsid w:val="00B90FCE"/>
    <w:rsid w:val="00B911DC"/>
    <w:rsid w:val="00B913ED"/>
    <w:rsid w:val="00B913F9"/>
    <w:rsid w:val="00B9141C"/>
    <w:rsid w:val="00B91545"/>
    <w:rsid w:val="00B91937"/>
    <w:rsid w:val="00B91A98"/>
    <w:rsid w:val="00B91C25"/>
    <w:rsid w:val="00B91D68"/>
    <w:rsid w:val="00B91DBA"/>
    <w:rsid w:val="00B91DBE"/>
    <w:rsid w:val="00B91EEC"/>
    <w:rsid w:val="00B91F6E"/>
    <w:rsid w:val="00B91F7D"/>
    <w:rsid w:val="00B91F85"/>
    <w:rsid w:val="00B92156"/>
    <w:rsid w:val="00B9242D"/>
    <w:rsid w:val="00B92610"/>
    <w:rsid w:val="00B92668"/>
    <w:rsid w:val="00B928B6"/>
    <w:rsid w:val="00B928E0"/>
    <w:rsid w:val="00B92A15"/>
    <w:rsid w:val="00B92A39"/>
    <w:rsid w:val="00B92A77"/>
    <w:rsid w:val="00B92B73"/>
    <w:rsid w:val="00B92D27"/>
    <w:rsid w:val="00B93074"/>
    <w:rsid w:val="00B93136"/>
    <w:rsid w:val="00B93182"/>
    <w:rsid w:val="00B93389"/>
    <w:rsid w:val="00B93444"/>
    <w:rsid w:val="00B934D4"/>
    <w:rsid w:val="00B934F0"/>
    <w:rsid w:val="00B93814"/>
    <w:rsid w:val="00B938A8"/>
    <w:rsid w:val="00B938EF"/>
    <w:rsid w:val="00B93A76"/>
    <w:rsid w:val="00B93B05"/>
    <w:rsid w:val="00B93B17"/>
    <w:rsid w:val="00B93BB4"/>
    <w:rsid w:val="00B93C9C"/>
    <w:rsid w:val="00B93D91"/>
    <w:rsid w:val="00B9424A"/>
    <w:rsid w:val="00B942F8"/>
    <w:rsid w:val="00B943CB"/>
    <w:rsid w:val="00B94635"/>
    <w:rsid w:val="00B94B4E"/>
    <w:rsid w:val="00B94C29"/>
    <w:rsid w:val="00B94DED"/>
    <w:rsid w:val="00B94E16"/>
    <w:rsid w:val="00B94F17"/>
    <w:rsid w:val="00B950DD"/>
    <w:rsid w:val="00B95375"/>
    <w:rsid w:val="00B95471"/>
    <w:rsid w:val="00B95491"/>
    <w:rsid w:val="00B958AF"/>
    <w:rsid w:val="00B95C64"/>
    <w:rsid w:val="00B95DAE"/>
    <w:rsid w:val="00B95DEA"/>
    <w:rsid w:val="00B95E03"/>
    <w:rsid w:val="00B95E4F"/>
    <w:rsid w:val="00B95EF4"/>
    <w:rsid w:val="00B95FCA"/>
    <w:rsid w:val="00B96536"/>
    <w:rsid w:val="00B9665D"/>
    <w:rsid w:val="00B96825"/>
    <w:rsid w:val="00B96826"/>
    <w:rsid w:val="00B9687D"/>
    <w:rsid w:val="00B9696A"/>
    <w:rsid w:val="00B96973"/>
    <w:rsid w:val="00B96A41"/>
    <w:rsid w:val="00B96B37"/>
    <w:rsid w:val="00B96C25"/>
    <w:rsid w:val="00B9711C"/>
    <w:rsid w:val="00B972DE"/>
    <w:rsid w:val="00B97349"/>
    <w:rsid w:val="00B974B9"/>
    <w:rsid w:val="00B97505"/>
    <w:rsid w:val="00B9756C"/>
    <w:rsid w:val="00B975B3"/>
    <w:rsid w:val="00B976BA"/>
    <w:rsid w:val="00B97702"/>
    <w:rsid w:val="00B97766"/>
    <w:rsid w:val="00B9778D"/>
    <w:rsid w:val="00B978A8"/>
    <w:rsid w:val="00B979B7"/>
    <w:rsid w:val="00B97AFD"/>
    <w:rsid w:val="00B97B15"/>
    <w:rsid w:val="00B97BE8"/>
    <w:rsid w:val="00B97DB2"/>
    <w:rsid w:val="00B97DC8"/>
    <w:rsid w:val="00B97E16"/>
    <w:rsid w:val="00BA0099"/>
    <w:rsid w:val="00BA012E"/>
    <w:rsid w:val="00BA0189"/>
    <w:rsid w:val="00BA04D7"/>
    <w:rsid w:val="00BA06BC"/>
    <w:rsid w:val="00BA0823"/>
    <w:rsid w:val="00BA0AD4"/>
    <w:rsid w:val="00BA0B30"/>
    <w:rsid w:val="00BA0C66"/>
    <w:rsid w:val="00BA104E"/>
    <w:rsid w:val="00BA1126"/>
    <w:rsid w:val="00BA11C3"/>
    <w:rsid w:val="00BA167F"/>
    <w:rsid w:val="00BA16C2"/>
    <w:rsid w:val="00BA1717"/>
    <w:rsid w:val="00BA1E3A"/>
    <w:rsid w:val="00BA1E7E"/>
    <w:rsid w:val="00BA1EE0"/>
    <w:rsid w:val="00BA1F96"/>
    <w:rsid w:val="00BA2356"/>
    <w:rsid w:val="00BA2608"/>
    <w:rsid w:val="00BA272F"/>
    <w:rsid w:val="00BA2797"/>
    <w:rsid w:val="00BA2850"/>
    <w:rsid w:val="00BA29A1"/>
    <w:rsid w:val="00BA29CE"/>
    <w:rsid w:val="00BA2B74"/>
    <w:rsid w:val="00BA2D1E"/>
    <w:rsid w:val="00BA2D58"/>
    <w:rsid w:val="00BA2E06"/>
    <w:rsid w:val="00BA2EAD"/>
    <w:rsid w:val="00BA2F40"/>
    <w:rsid w:val="00BA2FB3"/>
    <w:rsid w:val="00BA2FCA"/>
    <w:rsid w:val="00BA3059"/>
    <w:rsid w:val="00BA30B5"/>
    <w:rsid w:val="00BA3170"/>
    <w:rsid w:val="00BA3209"/>
    <w:rsid w:val="00BA3244"/>
    <w:rsid w:val="00BA32EB"/>
    <w:rsid w:val="00BA34BA"/>
    <w:rsid w:val="00BA34F4"/>
    <w:rsid w:val="00BA3670"/>
    <w:rsid w:val="00BA36D9"/>
    <w:rsid w:val="00BA3789"/>
    <w:rsid w:val="00BA37E4"/>
    <w:rsid w:val="00BA399F"/>
    <w:rsid w:val="00BA3ADF"/>
    <w:rsid w:val="00BA3C5C"/>
    <w:rsid w:val="00BA3D1E"/>
    <w:rsid w:val="00BA3DDA"/>
    <w:rsid w:val="00BA3FBB"/>
    <w:rsid w:val="00BA4172"/>
    <w:rsid w:val="00BA4211"/>
    <w:rsid w:val="00BA433B"/>
    <w:rsid w:val="00BA4550"/>
    <w:rsid w:val="00BA46C3"/>
    <w:rsid w:val="00BA4A04"/>
    <w:rsid w:val="00BA4C71"/>
    <w:rsid w:val="00BA4D6B"/>
    <w:rsid w:val="00BA4DB5"/>
    <w:rsid w:val="00BA4EB2"/>
    <w:rsid w:val="00BA506B"/>
    <w:rsid w:val="00BA50FF"/>
    <w:rsid w:val="00BA5136"/>
    <w:rsid w:val="00BA5139"/>
    <w:rsid w:val="00BA5214"/>
    <w:rsid w:val="00BA529A"/>
    <w:rsid w:val="00BA52C6"/>
    <w:rsid w:val="00BA542C"/>
    <w:rsid w:val="00BA546A"/>
    <w:rsid w:val="00BA55BB"/>
    <w:rsid w:val="00BA5813"/>
    <w:rsid w:val="00BA587C"/>
    <w:rsid w:val="00BA58C3"/>
    <w:rsid w:val="00BA593C"/>
    <w:rsid w:val="00BA595E"/>
    <w:rsid w:val="00BA5D04"/>
    <w:rsid w:val="00BA5D14"/>
    <w:rsid w:val="00BA5E31"/>
    <w:rsid w:val="00BA5E9F"/>
    <w:rsid w:val="00BA5ED2"/>
    <w:rsid w:val="00BA5F48"/>
    <w:rsid w:val="00BA5F59"/>
    <w:rsid w:val="00BA5FFB"/>
    <w:rsid w:val="00BA60F2"/>
    <w:rsid w:val="00BA619E"/>
    <w:rsid w:val="00BA61D5"/>
    <w:rsid w:val="00BA61E8"/>
    <w:rsid w:val="00BA6217"/>
    <w:rsid w:val="00BA6225"/>
    <w:rsid w:val="00BA63AA"/>
    <w:rsid w:val="00BA63C0"/>
    <w:rsid w:val="00BA6527"/>
    <w:rsid w:val="00BA6558"/>
    <w:rsid w:val="00BA6684"/>
    <w:rsid w:val="00BA674E"/>
    <w:rsid w:val="00BA6947"/>
    <w:rsid w:val="00BA6AEE"/>
    <w:rsid w:val="00BA6BBB"/>
    <w:rsid w:val="00BA6C2D"/>
    <w:rsid w:val="00BA6CAE"/>
    <w:rsid w:val="00BA6DFC"/>
    <w:rsid w:val="00BA6E5A"/>
    <w:rsid w:val="00BA6FBE"/>
    <w:rsid w:val="00BA6FE2"/>
    <w:rsid w:val="00BA7052"/>
    <w:rsid w:val="00BA713B"/>
    <w:rsid w:val="00BA718B"/>
    <w:rsid w:val="00BA7386"/>
    <w:rsid w:val="00BA758F"/>
    <w:rsid w:val="00BA768E"/>
    <w:rsid w:val="00BA76B1"/>
    <w:rsid w:val="00BA78BA"/>
    <w:rsid w:val="00BA7B3C"/>
    <w:rsid w:val="00BA7C01"/>
    <w:rsid w:val="00BA7C4D"/>
    <w:rsid w:val="00BA7DEC"/>
    <w:rsid w:val="00BA7ED7"/>
    <w:rsid w:val="00BA7EF6"/>
    <w:rsid w:val="00BA7F2B"/>
    <w:rsid w:val="00BB0262"/>
    <w:rsid w:val="00BB0347"/>
    <w:rsid w:val="00BB038D"/>
    <w:rsid w:val="00BB03A0"/>
    <w:rsid w:val="00BB03CC"/>
    <w:rsid w:val="00BB0639"/>
    <w:rsid w:val="00BB064E"/>
    <w:rsid w:val="00BB073E"/>
    <w:rsid w:val="00BB07A1"/>
    <w:rsid w:val="00BB0847"/>
    <w:rsid w:val="00BB089A"/>
    <w:rsid w:val="00BB097A"/>
    <w:rsid w:val="00BB0C7B"/>
    <w:rsid w:val="00BB0CAB"/>
    <w:rsid w:val="00BB0D4A"/>
    <w:rsid w:val="00BB0E4D"/>
    <w:rsid w:val="00BB0E73"/>
    <w:rsid w:val="00BB1018"/>
    <w:rsid w:val="00BB111A"/>
    <w:rsid w:val="00BB11B0"/>
    <w:rsid w:val="00BB1621"/>
    <w:rsid w:val="00BB169F"/>
    <w:rsid w:val="00BB17FF"/>
    <w:rsid w:val="00BB197F"/>
    <w:rsid w:val="00BB1F16"/>
    <w:rsid w:val="00BB2123"/>
    <w:rsid w:val="00BB2343"/>
    <w:rsid w:val="00BB23C2"/>
    <w:rsid w:val="00BB24BF"/>
    <w:rsid w:val="00BB24CA"/>
    <w:rsid w:val="00BB25C2"/>
    <w:rsid w:val="00BB269E"/>
    <w:rsid w:val="00BB283A"/>
    <w:rsid w:val="00BB2917"/>
    <w:rsid w:val="00BB2921"/>
    <w:rsid w:val="00BB2ABA"/>
    <w:rsid w:val="00BB2B2C"/>
    <w:rsid w:val="00BB2D1A"/>
    <w:rsid w:val="00BB3010"/>
    <w:rsid w:val="00BB3141"/>
    <w:rsid w:val="00BB3179"/>
    <w:rsid w:val="00BB32E4"/>
    <w:rsid w:val="00BB33E2"/>
    <w:rsid w:val="00BB370E"/>
    <w:rsid w:val="00BB37C1"/>
    <w:rsid w:val="00BB38A9"/>
    <w:rsid w:val="00BB38E7"/>
    <w:rsid w:val="00BB3A34"/>
    <w:rsid w:val="00BB3A76"/>
    <w:rsid w:val="00BB3B0A"/>
    <w:rsid w:val="00BB3CD0"/>
    <w:rsid w:val="00BB3EE6"/>
    <w:rsid w:val="00BB3F09"/>
    <w:rsid w:val="00BB3F51"/>
    <w:rsid w:val="00BB4033"/>
    <w:rsid w:val="00BB40A6"/>
    <w:rsid w:val="00BB4321"/>
    <w:rsid w:val="00BB4333"/>
    <w:rsid w:val="00BB433F"/>
    <w:rsid w:val="00BB43E5"/>
    <w:rsid w:val="00BB4506"/>
    <w:rsid w:val="00BB4706"/>
    <w:rsid w:val="00BB4755"/>
    <w:rsid w:val="00BB475A"/>
    <w:rsid w:val="00BB4784"/>
    <w:rsid w:val="00BB4993"/>
    <w:rsid w:val="00BB4A19"/>
    <w:rsid w:val="00BB4AD1"/>
    <w:rsid w:val="00BB4AF6"/>
    <w:rsid w:val="00BB4C3B"/>
    <w:rsid w:val="00BB500A"/>
    <w:rsid w:val="00BB50A1"/>
    <w:rsid w:val="00BB5102"/>
    <w:rsid w:val="00BB510C"/>
    <w:rsid w:val="00BB5389"/>
    <w:rsid w:val="00BB5437"/>
    <w:rsid w:val="00BB5592"/>
    <w:rsid w:val="00BB560A"/>
    <w:rsid w:val="00BB57A3"/>
    <w:rsid w:val="00BB57E3"/>
    <w:rsid w:val="00BB5B5F"/>
    <w:rsid w:val="00BB5DE7"/>
    <w:rsid w:val="00BB61B7"/>
    <w:rsid w:val="00BB644D"/>
    <w:rsid w:val="00BB64E2"/>
    <w:rsid w:val="00BB6586"/>
    <w:rsid w:val="00BB65CC"/>
    <w:rsid w:val="00BB6689"/>
    <w:rsid w:val="00BB67B2"/>
    <w:rsid w:val="00BB67C8"/>
    <w:rsid w:val="00BB6880"/>
    <w:rsid w:val="00BB68A9"/>
    <w:rsid w:val="00BB6DCC"/>
    <w:rsid w:val="00BB6E89"/>
    <w:rsid w:val="00BB6ED0"/>
    <w:rsid w:val="00BB6FAB"/>
    <w:rsid w:val="00BB701D"/>
    <w:rsid w:val="00BB7077"/>
    <w:rsid w:val="00BB7101"/>
    <w:rsid w:val="00BB74E9"/>
    <w:rsid w:val="00BB7536"/>
    <w:rsid w:val="00BB75AF"/>
    <w:rsid w:val="00BB767B"/>
    <w:rsid w:val="00BB78AB"/>
    <w:rsid w:val="00BB7AD7"/>
    <w:rsid w:val="00BB7BA8"/>
    <w:rsid w:val="00BB7F4C"/>
    <w:rsid w:val="00BB7FE6"/>
    <w:rsid w:val="00BC0320"/>
    <w:rsid w:val="00BC03AF"/>
    <w:rsid w:val="00BC0472"/>
    <w:rsid w:val="00BC05C6"/>
    <w:rsid w:val="00BC083C"/>
    <w:rsid w:val="00BC08B9"/>
    <w:rsid w:val="00BC097F"/>
    <w:rsid w:val="00BC0CB0"/>
    <w:rsid w:val="00BC0E42"/>
    <w:rsid w:val="00BC0F0E"/>
    <w:rsid w:val="00BC0F99"/>
    <w:rsid w:val="00BC0FE5"/>
    <w:rsid w:val="00BC126D"/>
    <w:rsid w:val="00BC1302"/>
    <w:rsid w:val="00BC13C1"/>
    <w:rsid w:val="00BC18E1"/>
    <w:rsid w:val="00BC2573"/>
    <w:rsid w:val="00BC2679"/>
    <w:rsid w:val="00BC26BD"/>
    <w:rsid w:val="00BC2703"/>
    <w:rsid w:val="00BC27DC"/>
    <w:rsid w:val="00BC27E2"/>
    <w:rsid w:val="00BC29FB"/>
    <w:rsid w:val="00BC2A09"/>
    <w:rsid w:val="00BC2AA8"/>
    <w:rsid w:val="00BC2AF5"/>
    <w:rsid w:val="00BC2B9F"/>
    <w:rsid w:val="00BC2CB5"/>
    <w:rsid w:val="00BC2DB1"/>
    <w:rsid w:val="00BC30C0"/>
    <w:rsid w:val="00BC31A4"/>
    <w:rsid w:val="00BC31B9"/>
    <w:rsid w:val="00BC32C8"/>
    <w:rsid w:val="00BC3315"/>
    <w:rsid w:val="00BC336A"/>
    <w:rsid w:val="00BC3518"/>
    <w:rsid w:val="00BC37FD"/>
    <w:rsid w:val="00BC3893"/>
    <w:rsid w:val="00BC3A60"/>
    <w:rsid w:val="00BC3C44"/>
    <w:rsid w:val="00BC3D13"/>
    <w:rsid w:val="00BC42B1"/>
    <w:rsid w:val="00BC42C7"/>
    <w:rsid w:val="00BC4348"/>
    <w:rsid w:val="00BC4446"/>
    <w:rsid w:val="00BC45C1"/>
    <w:rsid w:val="00BC46C9"/>
    <w:rsid w:val="00BC475C"/>
    <w:rsid w:val="00BC4766"/>
    <w:rsid w:val="00BC49E6"/>
    <w:rsid w:val="00BC4A56"/>
    <w:rsid w:val="00BC4ABD"/>
    <w:rsid w:val="00BC4B2C"/>
    <w:rsid w:val="00BC4E0E"/>
    <w:rsid w:val="00BC4EC0"/>
    <w:rsid w:val="00BC4F46"/>
    <w:rsid w:val="00BC4F6D"/>
    <w:rsid w:val="00BC506A"/>
    <w:rsid w:val="00BC50E8"/>
    <w:rsid w:val="00BC532D"/>
    <w:rsid w:val="00BC53D4"/>
    <w:rsid w:val="00BC5803"/>
    <w:rsid w:val="00BC5A47"/>
    <w:rsid w:val="00BC5AB0"/>
    <w:rsid w:val="00BC5C32"/>
    <w:rsid w:val="00BC5C63"/>
    <w:rsid w:val="00BC5E0D"/>
    <w:rsid w:val="00BC5E77"/>
    <w:rsid w:val="00BC5EE9"/>
    <w:rsid w:val="00BC5F03"/>
    <w:rsid w:val="00BC5FDD"/>
    <w:rsid w:val="00BC60CA"/>
    <w:rsid w:val="00BC6187"/>
    <w:rsid w:val="00BC61DA"/>
    <w:rsid w:val="00BC62EC"/>
    <w:rsid w:val="00BC6301"/>
    <w:rsid w:val="00BC65EF"/>
    <w:rsid w:val="00BC6692"/>
    <w:rsid w:val="00BC677B"/>
    <w:rsid w:val="00BC695F"/>
    <w:rsid w:val="00BC6B30"/>
    <w:rsid w:val="00BC6B4B"/>
    <w:rsid w:val="00BC6D24"/>
    <w:rsid w:val="00BC6E19"/>
    <w:rsid w:val="00BC6F9B"/>
    <w:rsid w:val="00BC7157"/>
    <w:rsid w:val="00BC7198"/>
    <w:rsid w:val="00BC7229"/>
    <w:rsid w:val="00BC7543"/>
    <w:rsid w:val="00BC7785"/>
    <w:rsid w:val="00BC77EB"/>
    <w:rsid w:val="00BC7827"/>
    <w:rsid w:val="00BC785C"/>
    <w:rsid w:val="00BC78AA"/>
    <w:rsid w:val="00BC794F"/>
    <w:rsid w:val="00BC7959"/>
    <w:rsid w:val="00BC7977"/>
    <w:rsid w:val="00BC7C18"/>
    <w:rsid w:val="00BC7CFF"/>
    <w:rsid w:val="00BC7E89"/>
    <w:rsid w:val="00BC7EA9"/>
    <w:rsid w:val="00BC7F10"/>
    <w:rsid w:val="00BC7F23"/>
    <w:rsid w:val="00BD006A"/>
    <w:rsid w:val="00BD00A2"/>
    <w:rsid w:val="00BD0266"/>
    <w:rsid w:val="00BD02C9"/>
    <w:rsid w:val="00BD02ED"/>
    <w:rsid w:val="00BD02FA"/>
    <w:rsid w:val="00BD048B"/>
    <w:rsid w:val="00BD09AF"/>
    <w:rsid w:val="00BD0BF4"/>
    <w:rsid w:val="00BD0C07"/>
    <w:rsid w:val="00BD0C6E"/>
    <w:rsid w:val="00BD0C79"/>
    <w:rsid w:val="00BD0C97"/>
    <w:rsid w:val="00BD0E0B"/>
    <w:rsid w:val="00BD124D"/>
    <w:rsid w:val="00BD1351"/>
    <w:rsid w:val="00BD14E3"/>
    <w:rsid w:val="00BD14ED"/>
    <w:rsid w:val="00BD15CD"/>
    <w:rsid w:val="00BD16F1"/>
    <w:rsid w:val="00BD19C7"/>
    <w:rsid w:val="00BD1A67"/>
    <w:rsid w:val="00BD1A88"/>
    <w:rsid w:val="00BD1BFB"/>
    <w:rsid w:val="00BD1DBC"/>
    <w:rsid w:val="00BD1EB4"/>
    <w:rsid w:val="00BD1F4E"/>
    <w:rsid w:val="00BD1F8C"/>
    <w:rsid w:val="00BD2293"/>
    <w:rsid w:val="00BD2427"/>
    <w:rsid w:val="00BD245A"/>
    <w:rsid w:val="00BD24E7"/>
    <w:rsid w:val="00BD2552"/>
    <w:rsid w:val="00BD25B3"/>
    <w:rsid w:val="00BD2618"/>
    <w:rsid w:val="00BD263A"/>
    <w:rsid w:val="00BD275A"/>
    <w:rsid w:val="00BD2781"/>
    <w:rsid w:val="00BD28CC"/>
    <w:rsid w:val="00BD2A6F"/>
    <w:rsid w:val="00BD2ABB"/>
    <w:rsid w:val="00BD2B65"/>
    <w:rsid w:val="00BD2F57"/>
    <w:rsid w:val="00BD3425"/>
    <w:rsid w:val="00BD379F"/>
    <w:rsid w:val="00BD384C"/>
    <w:rsid w:val="00BD39A4"/>
    <w:rsid w:val="00BD3A94"/>
    <w:rsid w:val="00BD3BB2"/>
    <w:rsid w:val="00BD3C6D"/>
    <w:rsid w:val="00BD3D19"/>
    <w:rsid w:val="00BD3DE7"/>
    <w:rsid w:val="00BD3EEF"/>
    <w:rsid w:val="00BD40CC"/>
    <w:rsid w:val="00BD43DA"/>
    <w:rsid w:val="00BD4420"/>
    <w:rsid w:val="00BD44C0"/>
    <w:rsid w:val="00BD4620"/>
    <w:rsid w:val="00BD47F1"/>
    <w:rsid w:val="00BD48C0"/>
    <w:rsid w:val="00BD49AB"/>
    <w:rsid w:val="00BD4CCA"/>
    <w:rsid w:val="00BD4E68"/>
    <w:rsid w:val="00BD4EF9"/>
    <w:rsid w:val="00BD50AA"/>
    <w:rsid w:val="00BD53C1"/>
    <w:rsid w:val="00BD5415"/>
    <w:rsid w:val="00BD54F7"/>
    <w:rsid w:val="00BD5518"/>
    <w:rsid w:val="00BD552C"/>
    <w:rsid w:val="00BD565E"/>
    <w:rsid w:val="00BD5AAD"/>
    <w:rsid w:val="00BD5AE6"/>
    <w:rsid w:val="00BD5BED"/>
    <w:rsid w:val="00BD5C10"/>
    <w:rsid w:val="00BD5D3E"/>
    <w:rsid w:val="00BD5DE1"/>
    <w:rsid w:val="00BD629D"/>
    <w:rsid w:val="00BD62BD"/>
    <w:rsid w:val="00BD6357"/>
    <w:rsid w:val="00BD63EC"/>
    <w:rsid w:val="00BD67C5"/>
    <w:rsid w:val="00BD689B"/>
    <w:rsid w:val="00BD695F"/>
    <w:rsid w:val="00BD6BD5"/>
    <w:rsid w:val="00BD6C14"/>
    <w:rsid w:val="00BD7184"/>
    <w:rsid w:val="00BD757B"/>
    <w:rsid w:val="00BD79D3"/>
    <w:rsid w:val="00BD7AA3"/>
    <w:rsid w:val="00BD7ACA"/>
    <w:rsid w:val="00BD7C04"/>
    <w:rsid w:val="00BD7C72"/>
    <w:rsid w:val="00BD7E29"/>
    <w:rsid w:val="00BD7EC4"/>
    <w:rsid w:val="00BE0023"/>
    <w:rsid w:val="00BE01FA"/>
    <w:rsid w:val="00BE0200"/>
    <w:rsid w:val="00BE02BC"/>
    <w:rsid w:val="00BE02E8"/>
    <w:rsid w:val="00BE0406"/>
    <w:rsid w:val="00BE059F"/>
    <w:rsid w:val="00BE05B3"/>
    <w:rsid w:val="00BE06D8"/>
    <w:rsid w:val="00BE073D"/>
    <w:rsid w:val="00BE0759"/>
    <w:rsid w:val="00BE07BC"/>
    <w:rsid w:val="00BE08E5"/>
    <w:rsid w:val="00BE0B0A"/>
    <w:rsid w:val="00BE0B1F"/>
    <w:rsid w:val="00BE0C86"/>
    <w:rsid w:val="00BE0CB5"/>
    <w:rsid w:val="00BE0D02"/>
    <w:rsid w:val="00BE0D0D"/>
    <w:rsid w:val="00BE0D61"/>
    <w:rsid w:val="00BE0D6D"/>
    <w:rsid w:val="00BE0E09"/>
    <w:rsid w:val="00BE0FA3"/>
    <w:rsid w:val="00BE1032"/>
    <w:rsid w:val="00BE11A9"/>
    <w:rsid w:val="00BE1334"/>
    <w:rsid w:val="00BE1487"/>
    <w:rsid w:val="00BE14FF"/>
    <w:rsid w:val="00BE1559"/>
    <w:rsid w:val="00BE1569"/>
    <w:rsid w:val="00BE16FF"/>
    <w:rsid w:val="00BE1830"/>
    <w:rsid w:val="00BE1922"/>
    <w:rsid w:val="00BE1A8D"/>
    <w:rsid w:val="00BE1ACE"/>
    <w:rsid w:val="00BE1B0A"/>
    <w:rsid w:val="00BE1CEB"/>
    <w:rsid w:val="00BE1D37"/>
    <w:rsid w:val="00BE1E82"/>
    <w:rsid w:val="00BE201F"/>
    <w:rsid w:val="00BE21CB"/>
    <w:rsid w:val="00BE223E"/>
    <w:rsid w:val="00BE2349"/>
    <w:rsid w:val="00BE25DA"/>
    <w:rsid w:val="00BE267A"/>
    <w:rsid w:val="00BE2738"/>
    <w:rsid w:val="00BE27D9"/>
    <w:rsid w:val="00BE2838"/>
    <w:rsid w:val="00BE2993"/>
    <w:rsid w:val="00BE2C26"/>
    <w:rsid w:val="00BE2CC1"/>
    <w:rsid w:val="00BE2CCC"/>
    <w:rsid w:val="00BE2E3A"/>
    <w:rsid w:val="00BE2E87"/>
    <w:rsid w:val="00BE2EA8"/>
    <w:rsid w:val="00BE332F"/>
    <w:rsid w:val="00BE3366"/>
    <w:rsid w:val="00BE3382"/>
    <w:rsid w:val="00BE3413"/>
    <w:rsid w:val="00BE35F8"/>
    <w:rsid w:val="00BE375F"/>
    <w:rsid w:val="00BE383B"/>
    <w:rsid w:val="00BE384F"/>
    <w:rsid w:val="00BE3867"/>
    <w:rsid w:val="00BE3A7D"/>
    <w:rsid w:val="00BE3C7C"/>
    <w:rsid w:val="00BE3CED"/>
    <w:rsid w:val="00BE3E40"/>
    <w:rsid w:val="00BE3EA6"/>
    <w:rsid w:val="00BE3F54"/>
    <w:rsid w:val="00BE411C"/>
    <w:rsid w:val="00BE4363"/>
    <w:rsid w:val="00BE438A"/>
    <w:rsid w:val="00BE449A"/>
    <w:rsid w:val="00BE452C"/>
    <w:rsid w:val="00BE4628"/>
    <w:rsid w:val="00BE4674"/>
    <w:rsid w:val="00BE46DB"/>
    <w:rsid w:val="00BE48CD"/>
    <w:rsid w:val="00BE49B8"/>
    <w:rsid w:val="00BE4A34"/>
    <w:rsid w:val="00BE4B51"/>
    <w:rsid w:val="00BE4B81"/>
    <w:rsid w:val="00BE4BDB"/>
    <w:rsid w:val="00BE4EA4"/>
    <w:rsid w:val="00BE4ED3"/>
    <w:rsid w:val="00BE4F49"/>
    <w:rsid w:val="00BE51C3"/>
    <w:rsid w:val="00BE53DD"/>
    <w:rsid w:val="00BE545A"/>
    <w:rsid w:val="00BE56E1"/>
    <w:rsid w:val="00BE57DC"/>
    <w:rsid w:val="00BE58D3"/>
    <w:rsid w:val="00BE5924"/>
    <w:rsid w:val="00BE5A27"/>
    <w:rsid w:val="00BE5AEB"/>
    <w:rsid w:val="00BE5C8C"/>
    <w:rsid w:val="00BE5E9B"/>
    <w:rsid w:val="00BE5F6F"/>
    <w:rsid w:val="00BE6397"/>
    <w:rsid w:val="00BE651D"/>
    <w:rsid w:val="00BE6572"/>
    <w:rsid w:val="00BE6607"/>
    <w:rsid w:val="00BE6615"/>
    <w:rsid w:val="00BE6687"/>
    <w:rsid w:val="00BE67FE"/>
    <w:rsid w:val="00BE689A"/>
    <w:rsid w:val="00BE6A9E"/>
    <w:rsid w:val="00BE6D19"/>
    <w:rsid w:val="00BE6E2E"/>
    <w:rsid w:val="00BE708E"/>
    <w:rsid w:val="00BE70E8"/>
    <w:rsid w:val="00BE73C7"/>
    <w:rsid w:val="00BE74F0"/>
    <w:rsid w:val="00BE75AF"/>
    <w:rsid w:val="00BE7865"/>
    <w:rsid w:val="00BE7B6D"/>
    <w:rsid w:val="00BE7D2A"/>
    <w:rsid w:val="00BE7F88"/>
    <w:rsid w:val="00BE7FAF"/>
    <w:rsid w:val="00BE7FD4"/>
    <w:rsid w:val="00BF0083"/>
    <w:rsid w:val="00BF00D7"/>
    <w:rsid w:val="00BF0126"/>
    <w:rsid w:val="00BF039B"/>
    <w:rsid w:val="00BF058B"/>
    <w:rsid w:val="00BF061F"/>
    <w:rsid w:val="00BF06EA"/>
    <w:rsid w:val="00BF07D9"/>
    <w:rsid w:val="00BF087B"/>
    <w:rsid w:val="00BF0889"/>
    <w:rsid w:val="00BF0924"/>
    <w:rsid w:val="00BF0949"/>
    <w:rsid w:val="00BF0A0D"/>
    <w:rsid w:val="00BF0E5F"/>
    <w:rsid w:val="00BF0E61"/>
    <w:rsid w:val="00BF0EB7"/>
    <w:rsid w:val="00BF0F40"/>
    <w:rsid w:val="00BF1034"/>
    <w:rsid w:val="00BF1087"/>
    <w:rsid w:val="00BF10D6"/>
    <w:rsid w:val="00BF1133"/>
    <w:rsid w:val="00BF126B"/>
    <w:rsid w:val="00BF1385"/>
    <w:rsid w:val="00BF152A"/>
    <w:rsid w:val="00BF15AA"/>
    <w:rsid w:val="00BF1C28"/>
    <w:rsid w:val="00BF1C8B"/>
    <w:rsid w:val="00BF1D43"/>
    <w:rsid w:val="00BF1DA8"/>
    <w:rsid w:val="00BF1E1D"/>
    <w:rsid w:val="00BF1E65"/>
    <w:rsid w:val="00BF204D"/>
    <w:rsid w:val="00BF20BC"/>
    <w:rsid w:val="00BF2169"/>
    <w:rsid w:val="00BF2447"/>
    <w:rsid w:val="00BF24F4"/>
    <w:rsid w:val="00BF25D1"/>
    <w:rsid w:val="00BF25E3"/>
    <w:rsid w:val="00BF25F7"/>
    <w:rsid w:val="00BF2642"/>
    <w:rsid w:val="00BF278D"/>
    <w:rsid w:val="00BF27C4"/>
    <w:rsid w:val="00BF29B6"/>
    <w:rsid w:val="00BF2A78"/>
    <w:rsid w:val="00BF2A92"/>
    <w:rsid w:val="00BF2C3F"/>
    <w:rsid w:val="00BF2CC6"/>
    <w:rsid w:val="00BF2DC4"/>
    <w:rsid w:val="00BF2E40"/>
    <w:rsid w:val="00BF3016"/>
    <w:rsid w:val="00BF3272"/>
    <w:rsid w:val="00BF32B4"/>
    <w:rsid w:val="00BF33F8"/>
    <w:rsid w:val="00BF3619"/>
    <w:rsid w:val="00BF37BF"/>
    <w:rsid w:val="00BF3A09"/>
    <w:rsid w:val="00BF3B35"/>
    <w:rsid w:val="00BF3BD3"/>
    <w:rsid w:val="00BF3EBA"/>
    <w:rsid w:val="00BF3EEA"/>
    <w:rsid w:val="00BF402A"/>
    <w:rsid w:val="00BF407C"/>
    <w:rsid w:val="00BF4221"/>
    <w:rsid w:val="00BF4278"/>
    <w:rsid w:val="00BF42E3"/>
    <w:rsid w:val="00BF4424"/>
    <w:rsid w:val="00BF444D"/>
    <w:rsid w:val="00BF4500"/>
    <w:rsid w:val="00BF454A"/>
    <w:rsid w:val="00BF459A"/>
    <w:rsid w:val="00BF46DB"/>
    <w:rsid w:val="00BF481E"/>
    <w:rsid w:val="00BF4910"/>
    <w:rsid w:val="00BF4B09"/>
    <w:rsid w:val="00BF4B0A"/>
    <w:rsid w:val="00BF4D3C"/>
    <w:rsid w:val="00BF4DB2"/>
    <w:rsid w:val="00BF4E43"/>
    <w:rsid w:val="00BF4E48"/>
    <w:rsid w:val="00BF4ED4"/>
    <w:rsid w:val="00BF51AD"/>
    <w:rsid w:val="00BF52A2"/>
    <w:rsid w:val="00BF52E8"/>
    <w:rsid w:val="00BF53C0"/>
    <w:rsid w:val="00BF5578"/>
    <w:rsid w:val="00BF5733"/>
    <w:rsid w:val="00BF599B"/>
    <w:rsid w:val="00BF5B4E"/>
    <w:rsid w:val="00BF5B50"/>
    <w:rsid w:val="00BF5B89"/>
    <w:rsid w:val="00BF5C70"/>
    <w:rsid w:val="00BF5C90"/>
    <w:rsid w:val="00BF5F98"/>
    <w:rsid w:val="00BF60E0"/>
    <w:rsid w:val="00BF6230"/>
    <w:rsid w:val="00BF670A"/>
    <w:rsid w:val="00BF6AE4"/>
    <w:rsid w:val="00BF6B3E"/>
    <w:rsid w:val="00BF6CD3"/>
    <w:rsid w:val="00BF6CE4"/>
    <w:rsid w:val="00BF6CED"/>
    <w:rsid w:val="00BF70E2"/>
    <w:rsid w:val="00BF718F"/>
    <w:rsid w:val="00BF71A9"/>
    <w:rsid w:val="00BF7221"/>
    <w:rsid w:val="00BF725B"/>
    <w:rsid w:val="00BF7598"/>
    <w:rsid w:val="00BF75DC"/>
    <w:rsid w:val="00BF763D"/>
    <w:rsid w:val="00BF76D0"/>
    <w:rsid w:val="00BF780E"/>
    <w:rsid w:val="00BF7811"/>
    <w:rsid w:val="00BF7905"/>
    <w:rsid w:val="00BF797D"/>
    <w:rsid w:val="00BF7AB2"/>
    <w:rsid w:val="00BF7AB5"/>
    <w:rsid w:val="00BF7B98"/>
    <w:rsid w:val="00BF7BB0"/>
    <w:rsid w:val="00BF7F9A"/>
    <w:rsid w:val="00C000B5"/>
    <w:rsid w:val="00C000F5"/>
    <w:rsid w:val="00C0055A"/>
    <w:rsid w:val="00C0056D"/>
    <w:rsid w:val="00C005C6"/>
    <w:rsid w:val="00C008FF"/>
    <w:rsid w:val="00C0098A"/>
    <w:rsid w:val="00C00A8C"/>
    <w:rsid w:val="00C00B79"/>
    <w:rsid w:val="00C00C7B"/>
    <w:rsid w:val="00C00CED"/>
    <w:rsid w:val="00C00E77"/>
    <w:rsid w:val="00C01271"/>
    <w:rsid w:val="00C013E8"/>
    <w:rsid w:val="00C0162B"/>
    <w:rsid w:val="00C018D7"/>
    <w:rsid w:val="00C01934"/>
    <w:rsid w:val="00C01AB7"/>
    <w:rsid w:val="00C01B76"/>
    <w:rsid w:val="00C01B92"/>
    <w:rsid w:val="00C01C04"/>
    <w:rsid w:val="00C01C68"/>
    <w:rsid w:val="00C01CD3"/>
    <w:rsid w:val="00C01D8F"/>
    <w:rsid w:val="00C01E1B"/>
    <w:rsid w:val="00C01EAC"/>
    <w:rsid w:val="00C01F05"/>
    <w:rsid w:val="00C01F79"/>
    <w:rsid w:val="00C0238E"/>
    <w:rsid w:val="00C024F2"/>
    <w:rsid w:val="00C02727"/>
    <w:rsid w:val="00C0276E"/>
    <w:rsid w:val="00C027C9"/>
    <w:rsid w:val="00C02AB2"/>
    <w:rsid w:val="00C02C32"/>
    <w:rsid w:val="00C02E6B"/>
    <w:rsid w:val="00C02EB3"/>
    <w:rsid w:val="00C02F4C"/>
    <w:rsid w:val="00C03224"/>
    <w:rsid w:val="00C03281"/>
    <w:rsid w:val="00C034C2"/>
    <w:rsid w:val="00C0350F"/>
    <w:rsid w:val="00C0351E"/>
    <w:rsid w:val="00C03544"/>
    <w:rsid w:val="00C03589"/>
    <w:rsid w:val="00C03935"/>
    <w:rsid w:val="00C039F5"/>
    <w:rsid w:val="00C03AB5"/>
    <w:rsid w:val="00C03AC6"/>
    <w:rsid w:val="00C03D53"/>
    <w:rsid w:val="00C03F43"/>
    <w:rsid w:val="00C03FC4"/>
    <w:rsid w:val="00C040A3"/>
    <w:rsid w:val="00C042AF"/>
    <w:rsid w:val="00C04332"/>
    <w:rsid w:val="00C04335"/>
    <w:rsid w:val="00C04358"/>
    <w:rsid w:val="00C0439B"/>
    <w:rsid w:val="00C04603"/>
    <w:rsid w:val="00C0468B"/>
    <w:rsid w:val="00C04B90"/>
    <w:rsid w:val="00C04C1D"/>
    <w:rsid w:val="00C04C76"/>
    <w:rsid w:val="00C051D8"/>
    <w:rsid w:val="00C05204"/>
    <w:rsid w:val="00C052FA"/>
    <w:rsid w:val="00C05313"/>
    <w:rsid w:val="00C0536C"/>
    <w:rsid w:val="00C05394"/>
    <w:rsid w:val="00C053F0"/>
    <w:rsid w:val="00C05490"/>
    <w:rsid w:val="00C05493"/>
    <w:rsid w:val="00C054F5"/>
    <w:rsid w:val="00C05520"/>
    <w:rsid w:val="00C0557E"/>
    <w:rsid w:val="00C0560D"/>
    <w:rsid w:val="00C057EF"/>
    <w:rsid w:val="00C05BFA"/>
    <w:rsid w:val="00C05D4C"/>
    <w:rsid w:val="00C05E3F"/>
    <w:rsid w:val="00C05E72"/>
    <w:rsid w:val="00C05F1C"/>
    <w:rsid w:val="00C05FF2"/>
    <w:rsid w:val="00C060BE"/>
    <w:rsid w:val="00C060F9"/>
    <w:rsid w:val="00C0610C"/>
    <w:rsid w:val="00C06183"/>
    <w:rsid w:val="00C06338"/>
    <w:rsid w:val="00C06384"/>
    <w:rsid w:val="00C06409"/>
    <w:rsid w:val="00C0654D"/>
    <w:rsid w:val="00C065EE"/>
    <w:rsid w:val="00C06615"/>
    <w:rsid w:val="00C06C45"/>
    <w:rsid w:val="00C06CB4"/>
    <w:rsid w:val="00C06DC2"/>
    <w:rsid w:val="00C071E1"/>
    <w:rsid w:val="00C078A2"/>
    <w:rsid w:val="00C07974"/>
    <w:rsid w:val="00C07B63"/>
    <w:rsid w:val="00C07C7E"/>
    <w:rsid w:val="00C07F52"/>
    <w:rsid w:val="00C07FBC"/>
    <w:rsid w:val="00C100EE"/>
    <w:rsid w:val="00C1015C"/>
    <w:rsid w:val="00C10174"/>
    <w:rsid w:val="00C104ED"/>
    <w:rsid w:val="00C1060F"/>
    <w:rsid w:val="00C106A7"/>
    <w:rsid w:val="00C106AE"/>
    <w:rsid w:val="00C107C1"/>
    <w:rsid w:val="00C10917"/>
    <w:rsid w:val="00C109AE"/>
    <w:rsid w:val="00C10A6C"/>
    <w:rsid w:val="00C10ACD"/>
    <w:rsid w:val="00C10C2C"/>
    <w:rsid w:val="00C10C78"/>
    <w:rsid w:val="00C10C88"/>
    <w:rsid w:val="00C11178"/>
    <w:rsid w:val="00C11247"/>
    <w:rsid w:val="00C11259"/>
    <w:rsid w:val="00C1155B"/>
    <w:rsid w:val="00C115E1"/>
    <w:rsid w:val="00C116F6"/>
    <w:rsid w:val="00C11856"/>
    <w:rsid w:val="00C118CA"/>
    <w:rsid w:val="00C1192B"/>
    <w:rsid w:val="00C11B43"/>
    <w:rsid w:val="00C11B85"/>
    <w:rsid w:val="00C11CD7"/>
    <w:rsid w:val="00C11D27"/>
    <w:rsid w:val="00C11D68"/>
    <w:rsid w:val="00C11DCC"/>
    <w:rsid w:val="00C11F6B"/>
    <w:rsid w:val="00C11FB9"/>
    <w:rsid w:val="00C120A2"/>
    <w:rsid w:val="00C1212E"/>
    <w:rsid w:val="00C12146"/>
    <w:rsid w:val="00C122A2"/>
    <w:rsid w:val="00C122FA"/>
    <w:rsid w:val="00C12492"/>
    <w:rsid w:val="00C1266F"/>
    <w:rsid w:val="00C127D7"/>
    <w:rsid w:val="00C1299A"/>
    <w:rsid w:val="00C12D51"/>
    <w:rsid w:val="00C12E25"/>
    <w:rsid w:val="00C12E39"/>
    <w:rsid w:val="00C12F09"/>
    <w:rsid w:val="00C12F1E"/>
    <w:rsid w:val="00C133C5"/>
    <w:rsid w:val="00C13450"/>
    <w:rsid w:val="00C134C0"/>
    <w:rsid w:val="00C135C4"/>
    <w:rsid w:val="00C1376B"/>
    <w:rsid w:val="00C1394A"/>
    <w:rsid w:val="00C13A79"/>
    <w:rsid w:val="00C13B79"/>
    <w:rsid w:val="00C13BB6"/>
    <w:rsid w:val="00C13D5D"/>
    <w:rsid w:val="00C13F8F"/>
    <w:rsid w:val="00C13F9E"/>
    <w:rsid w:val="00C13FE4"/>
    <w:rsid w:val="00C13FFA"/>
    <w:rsid w:val="00C140EF"/>
    <w:rsid w:val="00C14118"/>
    <w:rsid w:val="00C14189"/>
    <w:rsid w:val="00C14246"/>
    <w:rsid w:val="00C143DF"/>
    <w:rsid w:val="00C1449A"/>
    <w:rsid w:val="00C144BD"/>
    <w:rsid w:val="00C1471F"/>
    <w:rsid w:val="00C1476C"/>
    <w:rsid w:val="00C147F0"/>
    <w:rsid w:val="00C14847"/>
    <w:rsid w:val="00C1487E"/>
    <w:rsid w:val="00C148C2"/>
    <w:rsid w:val="00C14BC0"/>
    <w:rsid w:val="00C14E8A"/>
    <w:rsid w:val="00C1511B"/>
    <w:rsid w:val="00C1555C"/>
    <w:rsid w:val="00C155A8"/>
    <w:rsid w:val="00C15607"/>
    <w:rsid w:val="00C1586A"/>
    <w:rsid w:val="00C15987"/>
    <w:rsid w:val="00C15C00"/>
    <w:rsid w:val="00C15C43"/>
    <w:rsid w:val="00C15E29"/>
    <w:rsid w:val="00C15EEF"/>
    <w:rsid w:val="00C15FD3"/>
    <w:rsid w:val="00C16033"/>
    <w:rsid w:val="00C1629C"/>
    <w:rsid w:val="00C163FA"/>
    <w:rsid w:val="00C165E2"/>
    <w:rsid w:val="00C16720"/>
    <w:rsid w:val="00C1676A"/>
    <w:rsid w:val="00C167C0"/>
    <w:rsid w:val="00C16810"/>
    <w:rsid w:val="00C169A0"/>
    <w:rsid w:val="00C169F6"/>
    <w:rsid w:val="00C16B90"/>
    <w:rsid w:val="00C16BC0"/>
    <w:rsid w:val="00C16D19"/>
    <w:rsid w:val="00C16FCA"/>
    <w:rsid w:val="00C16FF0"/>
    <w:rsid w:val="00C1714E"/>
    <w:rsid w:val="00C17151"/>
    <w:rsid w:val="00C17175"/>
    <w:rsid w:val="00C17249"/>
    <w:rsid w:val="00C172AA"/>
    <w:rsid w:val="00C174E1"/>
    <w:rsid w:val="00C1752E"/>
    <w:rsid w:val="00C175EA"/>
    <w:rsid w:val="00C1766C"/>
    <w:rsid w:val="00C1780A"/>
    <w:rsid w:val="00C17932"/>
    <w:rsid w:val="00C179E1"/>
    <w:rsid w:val="00C17A18"/>
    <w:rsid w:val="00C17B3D"/>
    <w:rsid w:val="00C20117"/>
    <w:rsid w:val="00C20469"/>
    <w:rsid w:val="00C2064D"/>
    <w:rsid w:val="00C2068F"/>
    <w:rsid w:val="00C206FC"/>
    <w:rsid w:val="00C20836"/>
    <w:rsid w:val="00C20922"/>
    <w:rsid w:val="00C20969"/>
    <w:rsid w:val="00C209BD"/>
    <w:rsid w:val="00C20C6B"/>
    <w:rsid w:val="00C20CB9"/>
    <w:rsid w:val="00C20D90"/>
    <w:rsid w:val="00C20DB3"/>
    <w:rsid w:val="00C20E0B"/>
    <w:rsid w:val="00C212DC"/>
    <w:rsid w:val="00C213E6"/>
    <w:rsid w:val="00C2169A"/>
    <w:rsid w:val="00C216A7"/>
    <w:rsid w:val="00C21725"/>
    <w:rsid w:val="00C2190B"/>
    <w:rsid w:val="00C21928"/>
    <w:rsid w:val="00C21A11"/>
    <w:rsid w:val="00C21C3C"/>
    <w:rsid w:val="00C21C42"/>
    <w:rsid w:val="00C21CD3"/>
    <w:rsid w:val="00C21D5E"/>
    <w:rsid w:val="00C21DD3"/>
    <w:rsid w:val="00C21DFE"/>
    <w:rsid w:val="00C21E2B"/>
    <w:rsid w:val="00C21EEC"/>
    <w:rsid w:val="00C2204F"/>
    <w:rsid w:val="00C2211F"/>
    <w:rsid w:val="00C22300"/>
    <w:rsid w:val="00C22304"/>
    <w:rsid w:val="00C223A8"/>
    <w:rsid w:val="00C22847"/>
    <w:rsid w:val="00C22874"/>
    <w:rsid w:val="00C229B6"/>
    <w:rsid w:val="00C22B07"/>
    <w:rsid w:val="00C22CB7"/>
    <w:rsid w:val="00C22CE3"/>
    <w:rsid w:val="00C22D35"/>
    <w:rsid w:val="00C22DD2"/>
    <w:rsid w:val="00C22F7A"/>
    <w:rsid w:val="00C22FD4"/>
    <w:rsid w:val="00C2300C"/>
    <w:rsid w:val="00C232C2"/>
    <w:rsid w:val="00C2339C"/>
    <w:rsid w:val="00C23491"/>
    <w:rsid w:val="00C23507"/>
    <w:rsid w:val="00C23A73"/>
    <w:rsid w:val="00C23BFD"/>
    <w:rsid w:val="00C23D03"/>
    <w:rsid w:val="00C23DD9"/>
    <w:rsid w:val="00C23ED2"/>
    <w:rsid w:val="00C23F5B"/>
    <w:rsid w:val="00C240AA"/>
    <w:rsid w:val="00C240B0"/>
    <w:rsid w:val="00C2417D"/>
    <w:rsid w:val="00C24268"/>
    <w:rsid w:val="00C24330"/>
    <w:rsid w:val="00C244A0"/>
    <w:rsid w:val="00C244BD"/>
    <w:rsid w:val="00C24822"/>
    <w:rsid w:val="00C24960"/>
    <w:rsid w:val="00C24B72"/>
    <w:rsid w:val="00C24ED9"/>
    <w:rsid w:val="00C24F4C"/>
    <w:rsid w:val="00C24F88"/>
    <w:rsid w:val="00C24FAD"/>
    <w:rsid w:val="00C250D9"/>
    <w:rsid w:val="00C25100"/>
    <w:rsid w:val="00C25257"/>
    <w:rsid w:val="00C254F2"/>
    <w:rsid w:val="00C2562A"/>
    <w:rsid w:val="00C257DD"/>
    <w:rsid w:val="00C25841"/>
    <w:rsid w:val="00C25904"/>
    <w:rsid w:val="00C25944"/>
    <w:rsid w:val="00C259C0"/>
    <w:rsid w:val="00C25A24"/>
    <w:rsid w:val="00C25D7A"/>
    <w:rsid w:val="00C25E21"/>
    <w:rsid w:val="00C25E9F"/>
    <w:rsid w:val="00C25EE7"/>
    <w:rsid w:val="00C25F52"/>
    <w:rsid w:val="00C2607B"/>
    <w:rsid w:val="00C261CA"/>
    <w:rsid w:val="00C26203"/>
    <w:rsid w:val="00C2637C"/>
    <w:rsid w:val="00C264D1"/>
    <w:rsid w:val="00C2674D"/>
    <w:rsid w:val="00C26841"/>
    <w:rsid w:val="00C268B0"/>
    <w:rsid w:val="00C26B14"/>
    <w:rsid w:val="00C26B48"/>
    <w:rsid w:val="00C26B93"/>
    <w:rsid w:val="00C26EDA"/>
    <w:rsid w:val="00C2705A"/>
    <w:rsid w:val="00C27089"/>
    <w:rsid w:val="00C27244"/>
    <w:rsid w:val="00C27417"/>
    <w:rsid w:val="00C276AF"/>
    <w:rsid w:val="00C27922"/>
    <w:rsid w:val="00C27C07"/>
    <w:rsid w:val="00C27C0B"/>
    <w:rsid w:val="00C27E64"/>
    <w:rsid w:val="00C30117"/>
    <w:rsid w:val="00C3011E"/>
    <w:rsid w:val="00C30387"/>
    <w:rsid w:val="00C30392"/>
    <w:rsid w:val="00C30534"/>
    <w:rsid w:val="00C30581"/>
    <w:rsid w:val="00C30750"/>
    <w:rsid w:val="00C30752"/>
    <w:rsid w:val="00C30802"/>
    <w:rsid w:val="00C3084D"/>
    <w:rsid w:val="00C309E6"/>
    <w:rsid w:val="00C30D16"/>
    <w:rsid w:val="00C30DBE"/>
    <w:rsid w:val="00C30DFE"/>
    <w:rsid w:val="00C31010"/>
    <w:rsid w:val="00C31106"/>
    <w:rsid w:val="00C312DB"/>
    <w:rsid w:val="00C312DF"/>
    <w:rsid w:val="00C315A3"/>
    <w:rsid w:val="00C315EA"/>
    <w:rsid w:val="00C316D0"/>
    <w:rsid w:val="00C3174C"/>
    <w:rsid w:val="00C3197B"/>
    <w:rsid w:val="00C31BD6"/>
    <w:rsid w:val="00C31EE3"/>
    <w:rsid w:val="00C31EE6"/>
    <w:rsid w:val="00C3205D"/>
    <w:rsid w:val="00C32061"/>
    <w:rsid w:val="00C32250"/>
    <w:rsid w:val="00C32449"/>
    <w:rsid w:val="00C3250D"/>
    <w:rsid w:val="00C326AD"/>
    <w:rsid w:val="00C326AF"/>
    <w:rsid w:val="00C3277D"/>
    <w:rsid w:val="00C32827"/>
    <w:rsid w:val="00C328BD"/>
    <w:rsid w:val="00C329AD"/>
    <w:rsid w:val="00C32A45"/>
    <w:rsid w:val="00C32B4F"/>
    <w:rsid w:val="00C32CDB"/>
    <w:rsid w:val="00C32D36"/>
    <w:rsid w:val="00C32E3E"/>
    <w:rsid w:val="00C32E9B"/>
    <w:rsid w:val="00C32F03"/>
    <w:rsid w:val="00C331CE"/>
    <w:rsid w:val="00C333AD"/>
    <w:rsid w:val="00C333CB"/>
    <w:rsid w:val="00C335E6"/>
    <w:rsid w:val="00C336C4"/>
    <w:rsid w:val="00C337E9"/>
    <w:rsid w:val="00C3387B"/>
    <w:rsid w:val="00C339C1"/>
    <w:rsid w:val="00C33A16"/>
    <w:rsid w:val="00C33C13"/>
    <w:rsid w:val="00C33DC2"/>
    <w:rsid w:val="00C33FA0"/>
    <w:rsid w:val="00C34034"/>
    <w:rsid w:val="00C34077"/>
    <w:rsid w:val="00C341A0"/>
    <w:rsid w:val="00C34469"/>
    <w:rsid w:val="00C3448D"/>
    <w:rsid w:val="00C344CD"/>
    <w:rsid w:val="00C34517"/>
    <w:rsid w:val="00C3495A"/>
    <w:rsid w:val="00C3497B"/>
    <w:rsid w:val="00C34A17"/>
    <w:rsid w:val="00C34BA1"/>
    <w:rsid w:val="00C34EDC"/>
    <w:rsid w:val="00C34EE6"/>
    <w:rsid w:val="00C350C8"/>
    <w:rsid w:val="00C351DB"/>
    <w:rsid w:val="00C352DB"/>
    <w:rsid w:val="00C353B1"/>
    <w:rsid w:val="00C35803"/>
    <w:rsid w:val="00C3583B"/>
    <w:rsid w:val="00C3583F"/>
    <w:rsid w:val="00C35852"/>
    <w:rsid w:val="00C35955"/>
    <w:rsid w:val="00C35A61"/>
    <w:rsid w:val="00C35D23"/>
    <w:rsid w:val="00C35E19"/>
    <w:rsid w:val="00C35E3E"/>
    <w:rsid w:val="00C35E4E"/>
    <w:rsid w:val="00C35E7F"/>
    <w:rsid w:val="00C35EED"/>
    <w:rsid w:val="00C35F43"/>
    <w:rsid w:val="00C360E2"/>
    <w:rsid w:val="00C360E8"/>
    <w:rsid w:val="00C362AC"/>
    <w:rsid w:val="00C362DC"/>
    <w:rsid w:val="00C365E1"/>
    <w:rsid w:val="00C36927"/>
    <w:rsid w:val="00C36F74"/>
    <w:rsid w:val="00C3700A"/>
    <w:rsid w:val="00C371D7"/>
    <w:rsid w:val="00C37370"/>
    <w:rsid w:val="00C37415"/>
    <w:rsid w:val="00C37447"/>
    <w:rsid w:val="00C3749A"/>
    <w:rsid w:val="00C374CF"/>
    <w:rsid w:val="00C376B0"/>
    <w:rsid w:val="00C376E9"/>
    <w:rsid w:val="00C37770"/>
    <w:rsid w:val="00C3785F"/>
    <w:rsid w:val="00C37A04"/>
    <w:rsid w:val="00C37B22"/>
    <w:rsid w:val="00C37CEB"/>
    <w:rsid w:val="00C37F61"/>
    <w:rsid w:val="00C4021A"/>
    <w:rsid w:val="00C40235"/>
    <w:rsid w:val="00C40331"/>
    <w:rsid w:val="00C403E7"/>
    <w:rsid w:val="00C404F5"/>
    <w:rsid w:val="00C40583"/>
    <w:rsid w:val="00C405A9"/>
    <w:rsid w:val="00C406B5"/>
    <w:rsid w:val="00C40721"/>
    <w:rsid w:val="00C4092A"/>
    <w:rsid w:val="00C40C16"/>
    <w:rsid w:val="00C40C7E"/>
    <w:rsid w:val="00C40C9C"/>
    <w:rsid w:val="00C40D35"/>
    <w:rsid w:val="00C40D69"/>
    <w:rsid w:val="00C40D96"/>
    <w:rsid w:val="00C40DEC"/>
    <w:rsid w:val="00C40E69"/>
    <w:rsid w:val="00C40E73"/>
    <w:rsid w:val="00C40EE7"/>
    <w:rsid w:val="00C411F4"/>
    <w:rsid w:val="00C41243"/>
    <w:rsid w:val="00C413C3"/>
    <w:rsid w:val="00C413C8"/>
    <w:rsid w:val="00C413DB"/>
    <w:rsid w:val="00C413E7"/>
    <w:rsid w:val="00C4145A"/>
    <w:rsid w:val="00C4145F"/>
    <w:rsid w:val="00C41625"/>
    <w:rsid w:val="00C41A16"/>
    <w:rsid w:val="00C41A7C"/>
    <w:rsid w:val="00C41AAC"/>
    <w:rsid w:val="00C41AB1"/>
    <w:rsid w:val="00C41AF3"/>
    <w:rsid w:val="00C41B74"/>
    <w:rsid w:val="00C41C25"/>
    <w:rsid w:val="00C41D9B"/>
    <w:rsid w:val="00C41DBC"/>
    <w:rsid w:val="00C41E5A"/>
    <w:rsid w:val="00C41E5B"/>
    <w:rsid w:val="00C41F07"/>
    <w:rsid w:val="00C41F28"/>
    <w:rsid w:val="00C42111"/>
    <w:rsid w:val="00C42480"/>
    <w:rsid w:val="00C4256F"/>
    <w:rsid w:val="00C42613"/>
    <w:rsid w:val="00C426B5"/>
    <w:rsid w:val="00C42961"/>
    <w:rsid w:val="00C42A55"/>
    <w:rsid w:val="00C42AA3"/>
    <w:rsid w:val="00C42AE7"/>
    <w:rsid w:val="00C42BF9"/>
    <w:rsid w:val="00C42C4B"/>
    <w:rsid w:val="00C42CD0"/>
    <w:rsid w:val="00C42E53"/>
    <w:rsid w:val="00C42EE1"/>
    <w:rsid w:val="00C42F89"/>
    <w:rsid w:val="00C42F8A"/>
    <w:rsid w:val="00C43259"/>
    <w:rsid w:val="00C43358"/>
    <w:rsid w:val="00C434C3"/>
    <w:rsid w:val="00C4368E"/>
    <w:rsid w:val="00C436A1"/>
    <w:rsid w:val="00C436D5"/>
    <w:rsid w:val="00C438B2"/>
    <w:rsid w:val="00C438E9"/>
    <w:rsid w:val="00C43BC4"/>
    <w:rsid w:val="00C43CB2"/>
    <w:rsid w:val="00C43CDE"/>
    <w:rsid w:val="00C43DEC"/>
    <w:rsid w:val="00C43E2A"/>
    <w:rsid w:val="00C43E7D"/>
    <w:rsid w:val="00C440CF"/>
    <w:rsid w:val="00C44122"/>
    <w:rsid w:val="00C442F0"/>
    <w:rsid w:val="00C443EC"/>
    <w:rsid w:val="00C4442F"/>
    <w:rsid w:val="00C444D6"/>
    <w:rsid w:val="00C444F3"/>
    <w:rsid w:val="00C447A9"/>
    <w:rsid w:val="00C44811"/>
    <w:rsid w:val="00C44883"/>
    <w:rsid w:val="00C44A86"/>
    <w:rsid w:val="00C44A97"/>
    <w:rsid w:val="00C44B1B"/>
    <w:rsid w:val="00C44B3A"/>
    <w:rsid w:val="00C44D35"/>
    <w:rsid w:val="00C44D9D"/>
    <w:rsid w:val="00C44DB4"/>
    <w:rsid w:val="00C451A5"/>
    <w:rsid w:val="00C45221"/>
    <w:rsid w:val="00C45258"/>
    <w:rsid w:val="00C452D9"/>
    <w:rsid w:val="00C4554C"/>
    <w:rsid w:val="00C45858"/>
    <w:rsid w:val="00C4595C"/>
    <w:rsid w:val="00C45AD0"/>
    <w:rsid w:val="00C45BB5"/>
    <w:rsid w:val="00C45E7E"/>
    <w:rsid w:val="00C45FB7"/>
    <w:rsid w:val="00C460F3"/>
    <w:rsid w:val="00C461E0"/>
    <w:rsid w:val="00C46225"/>
    <w:rsid w:val="00C4625E"/>
    <w:rsid w:val="00C462FF"/>
    <w:rsid w:val="00C4635E"/>
    <w:rsid w:val="00C4652D"/>
    <w:rsid w:val="00C46559"/>
    <w:rsid w:val="00C465D9"/>
    <w:rsid w:val="00C465ED"/>
    <w:rsid w:val="00C4668B"/>
    <w:rsid w:val="00C4672D"/>
    <w:rsid w:val="00C467BD"/>
    <w:rsid w:val="00C467F9"/>
    <w:rsid w:val="00C468C3"/>
    <w:rsid w:val="00C46958"/>
    <w:rsid w:val="00C469AB"/>
    <w:rsid w:val="00C46A65"/>
    <w:rsid w:val="00C46A93"/>
    <w:rsid w:val="00C46B9A"/>
    <w:rsid w:val="00C46DF6"/>
    <w:rsid w:val="00C47003"/>
    <w:rsid w:val="00C470A2"/>
    <w:rsid w:val="00C474F0"/>
    <w:rsid w:val="00C475DF"/>
    <w:rsid w:val="00C477A8"/>
    <w:rsid w:val="00C477E7"/>
    <w:rsid w:val="00C47971"/>
    <w:rsid w:val="00C47996"/>
    <w:rsid w:val="00C47ADA"/>
    <w:rsid w:val="00C47CFD"/>
    <w:rsid w:val="00C47D74"/>
    <w:rsid w:val="00C50057"/>
    <w:rsid w:val="00C50241"/>
    <w:rsid w:val="00C502AF"/>
    <w:rsid w:val="00C503A6"/>
    <w:rsid w:val="00C503CE"/>
    <w:rsid w:val="00C503D7"/>
    <w:rsid w:val="00C504F1"/>
    <w:rsid w:val="00C50522"/>
    <w:rsid w:val="00C506E4"/>
    <w:rsid w:val="00C50B7D"/>
    <w:rsid w:val="00C50BA4"/>
    <w:rsid w:val="00C50C4D"/>
    <w:rsid w:val="00C51037"/>
    <w:rsid w:val="00C511C7"/>
    <w:rsid w:val="00C513CC"/>
    <w:rsid w:val="00C5144B"/>
    <w:rsid w:val="00C51474"/>
    <w:rsid w:val="00C514E2"/>
    <w:rsid w:val="00C515AD"/>
    <w:rsid w:val="00C516CF"/>
    <w:rsid w:val="00C519B5"/>
    <w:rsid w:val="00C51B63"/>
    <w:rsid w:val="00C51C04"/>
    <w:rsid w:val="00C523BE"/>
    <w:rsid w:val="00C5240C"/>
    <w:rsid w:val="00C5252D"/>
    <w:rsid w:val="00C52976"/>
    <w:rsid w:val="00C52A1D"/>
    <w:rsid w:val="00C52B18"/>
    <w:rsid w:val="00C52CBF"/>
    <w:rsid w:val="00C5332C"/>
    <w:rsid w:val="00C53350"/>
    <w:rsid w:val="00C533B9"/>
    <w:rsid w:val="00C5354D"/>
    <w:rsid w:val="00C5358B"/>
    <w:rsid w:val="00C53636"/>
    <w:rsid w:val="00C537A1"/>
    <w:rsid w:val="00C538BF"/>
    <w:rsid w:val="00C538FF"/>
    <w:rsid w:val="00C539D2"/>
    <w:rsid w:val="00C53C19"/>
    <w:rsid w:val="00C53D75"/>
    <w:rsid w:val="00C53D8B"/>
    <w:rsid w:val="00C53FD7"/>
    <w:rsid w:val="00C544D5"/>
    <w:rsid w:val="00C545CC"/>
    <w:rsid w:val="00C5468E"/>
    <w:rsid w:val="00C546E9"/>
    <w:rsid w:val="00C5488A"/>
    <w:rsid w:val="00C5490F"/>
    <w:rsid w:val="00C54AD9"/>
    <w:rsid w:val="00C54CD1"/>
    <w:rsid w:val="00C54D81"/>
    <w:rsid w:val="00C54D86"/>
    <w:rsid w:val="00C54E67"/>
    <w:rsid w:val="00C55469"/>
    <w:rsid w:val="00C55550"/>
    <w:rsid w:val="00C55569"/>
    <w:rsid w:val="00C555A8"/>
    <w:rsid w:val="00C55624"/>
    <w:rsid w:val="00C556F2"/>
    <w:rsid w:val="00C557B3"/>
    <w:rsid w:val="00C55891"/>
    <w:rsid w:val="00C55A12"/>
    <w:rsid w:val="00C55A41"/>
    <w:rsid w:val="00C55ABE"/>
    <w:rsid w:val="00C55AFF"/>
    <w:rsid w:val="00C55B1C"/>
    <w:rsid w:val="00C55CE2"/>
    <w:rsid w:val="00C55E42"/>
    <w:rsid w:val="00C55EB1"/>
    <w:rsid w:val="00C55EBB"/>
    <w:rsid w:val="00C56645"/>
    <w:rsid w:val="00C56696"/>
    <w:rsid w:val="00C5684D"/>
    <w:rsid w:val="00C5694F"/>
    <w:rsid w:val="00C569AE"/>
    <w:rsid w:val="00C56B1B"/>
    <w:rsid w:val="00C572D5"/>
    <w:rsid w:val="00C5740E"/>
    <w:rsid w:val="00C57611"/>
    <w:rsid w:val="00C57633"/>
    <w:rsid w:val="00C5779E"/>
    <w:rsid w:val="00C57859"/>
    <w:rsid w:val="00C578FE"/>
    <w:rsid w:val="00C579AB"/>
    <w:rsid w:val="00C57A17"/>
    <w:rsid w:val="00C57E02"/>
    <w:rsid w:val="00C57E0B"/>
    <w:rsid w:val="00C57EC6"/>
    <w:rsid w:val="00C57F31"/>
    <w:rsid w:val="00C57F6A"/>
    <w:rsid w:val="00C60199"/>
    <w:rsid w:val="00C601FF"/>
    <w:rsid w:val="00C602B1"/>
    <w:rsid w:val="00C60336"/>
    <w:rsid w:val="00C60517"/>
    <w:rsid w:val="00C605B0"/>
    <w:rsid w:val="00C60705"/>
    <w:rsid w:val="00C607F1"/>
    <w:rsid w:val="00C609DC"/>
    <w:rsid w:val="00C60A8B"/>
    <w:rsid w:val="00C60BBD"/>
    <w:rsid w:val="00C60CEB"/>
    <w:rsid w:val="00C60D11"/>
    <w:rsid w:val="00C60D4B"/>
    <w:rsid w:val="00C60F3A"/>
    <w:rsid w:val="00C61048"/>
    <w:rsid w:val="00C611FE"/>
    <w:rsid w:val="00C612FE"/>
    <w:rsid w:val="00C613A3"/>
    <w:rsid w:val="00C61452"/>
    <w:rsid w:val="00C617B2"/>
    <w:rsid w:val="00C617B9"/>
    <w:rsid w:val="00C61D48"/>
    <w:rsid w:val="00C61DEE"/>
    <w:rsid w:val="00C61E37"/>
    <w:rsid w:val="00C61EAE"/>
    <w:rsid w:val="00C61FF3"/>
    <w:rsid w:val="00C62061"/>
    <w:rsid w:val="00C620AE"/>
    <w:rsid w:val="00C62113"/>
    <w:rsid w:val="00C6219A"/>
    <w:rsid w:val="00C621A5"/>
    <w:rsid w:val="00C621C5"/>
    <w:rsid w:val="00C62206"/>
    <w:rsid w:val="00C62425"/>
    <w:rsid w:val="00C62436"/>
    <w:rsid w:val="00C62443"/>
    <w:rsid w:val="00C625C5"/>
    <w:rsid w:val="00C62797"/>
    <w:rsid w:val="00C627DE"/>
    <w:rsid w:val="00C628D8"/>
    <w:rsid w:val="00C62949"/>
    <w:rsid w:val="00C62E64"/>
    <w:rsid w:val="00C62EAD"/>
    <w:rsid w:val="00C63061"/>
    <w:rsid w:val="00C63146"/>
    <w:rsid w:val="00C6321F"/>
    <w:rsid w:val="00C6326B"/>
    <w:rsid w:val="00C633A1"/>
    <w:rsid w:val="00C633C6"/>
    <w:rsid w:val="00C63413"/>
    <w:rsid w:val="00C634E6"/>
    <w:rsid w:val="00C63521"/>
    <w:rsid w:val="00C63526"/>
    <w:rsid w:val="00C63642"/>
    <w:rsid w:val="00C636F5"/>
    <w:rsid w:val="00C63784"/>
    <w:rsid w:val="00C637BA"/>
    <w:rsid w:val="00C63CC1"/>
    <w:rsid w:val="00C63D40"/>
    <w:rsid w:val="00C63D63"/>
    <w:rsid w:val="00C63EEC"/>
    <w:rsid w:val="00C63F55"/>
    <w:rsid w:val="00C6400C"/>
    <w:rsid w:val="00C64146"/>
    <w:rsid w:val="00C64261"/>
    <w:rsid w:val="00C64308"/>
    <w:rsid w:val="00C645E7"/>
    <w:rsid w:val="00C649D0"/>
    <w:rsid w:val="00C64D56"/>
    <w:rsid w:val="00C64DC1"/>
    <w:rsid w:val="00C64E10"/>
    <w:rsid w:val="00C64F89"/>
    <w:rsid w:val="00C65005"/>
    <w:rsid w:val="00C6506A"/>
    <w:rsid w:val="00C65242"/>
    <w:rsid w:val="00C65261"/>
    <w:rsid w:val="00C652CD"/>
    <w:rsid w:val="00C65382"/>
    <w:rsid w:val="00C653AB"/>
    <w:rsid w:val="00C65450"/>
    <w:rsid w:val="00C65581"/>
    <w:rsid w:val="00C65647"/>
    <w:rsid w:val="00C65659"/>
    <w:rsid w:val="00C656D6"/>
    <w:rsid w:val="00C6580D"/>
    <w:rsid w:val="00C6587A"/>
    <w:rsid w:val="00C6592F"/>
    <w:rsid w:val="00C659CF"/>
    <w:rsid w:val="00C65AC6"/>
    <w:rsid w:val="00C661EF"/>
    <w:rsid w:val="00C661FE"/>
    <w:rsid w:val="00C663E1"/>
    <w:rsid w:val="00C66BA3"/>
    <w:rsid w:val="00C66E33"/>
    <w:rsid w:val="00C66E5A"/>
    <w:rsid w:val="00C66F21"/>
    <w:rsid w:val="00C66FF1"/>
    <w:rsid w:val="00C6700F"/>
    <w:rsid w:val="00C670A8"/>
    <w:rsid w:val="00C6751F"/>
    <w:rsid w:val="00C6752B"/>
    <w:rsid w:val="00C67799"/>
    <w:rsid w:val="00C67966"/>
    <w:rsid w:val="00C67976"/>
    <w:rsid w:val="00C67998"/>
    <w:rsid w:val="00C679CC"/>
    <w:rsid w:val="00C67B20"/>
    <w:rsid w:val="00C67B50"/>
    <w:rsid w:val="00C67CFB"/>
    <w:rsid w:val="00C67DED"/>
    <w:rsid w:val="00C67EC7"/>
    <w:rsid w:val="00C67FB5"/>
    <w:rsid w:val="00C67FC1"/>
    <w:rsid w:val="00C70358"/>
    <w:rsid w:val="00C703A3"/>
    <w:rsid w:val="00C7044E"/>
    <w:rsid w:val="00C70813"/>
    <w:rsid w:val="00C70ADD"/>
    <w:rsid w:val="00C70DD3"/>
    <w:rsid w:val="00C70E8D"/>
    <w:rsid w:val="00C70F63"/>
    <w:rsid w:val="00C71060"/>
    <w:rsid w:val="00C711BD"/>
    <w:rsid w:val="00C711D0"/>
    <w:rsid w:val="00C716E6"/>
    <w:rsid w:val="00C719B2"/>
    <w:rsid w:val="00C719B4"/>
    <w:rsid w:val="00C71AFB"/>
    <w:rsid w:val="00C71B61"/>
    <w:rsid w:val="00C71BBB"/>
    <w:rsid w:val="00C71C41"/>
    <w:rsid w:val="00C71C9F"/>
    <w:rsid w:val="00C71CCE"/>
    <w:rsid w:val="00C71ED4"/>
    <w:rsid w:val="00C71ED6"/>
    <w:rsid w:val="00C72073"/>
    <w:rsid w:val="00C7209D"/>
    <w:rsid w:val="00C720EB"/>
    <w:rsid w:val="00C72336"/>
    <w:rsid w:val="00C72382"/>
    <w:rsid w:val="00C7263F"/>
    <w:rsid w:val="00C7272C"/>
    <w:rsid w:val="00C72845"/>
    <w:rsid w:val="00C72B6F"/>
    <w:rsid w:val="00C72C80"/>
    <w:rsid w:val="00C72D2A"/>
    <w:rsid w:val="00C72E5E"/>
    <w:rsid w:val="00C72E67"/>
    <w:rsid w:val="00C72E6A"/>
    <w:rsid w:val="00C72F59"/>
    <w:rsid w:val="00C72F89"/>
    <w:rsid w:val="00C73187"/>
    <w:rsid w:val="00C732E8"/>
    <w:rsid w:val="00C73415"/>
    <w:rsid w:val="00C7357E"/>
    <w:rsid w:val="00C73779"/>
    <w:rsid w:val="00C737B5"/>
    <w:rsid w:val="00C737DE"/>
    <w:rsid w:val="00C73849"/>
    <w:rsid w:val="00C73876"/>
    <w:rsid w:val="00C738AF"/>
    <w:rsid w:val="00C7396D"/>
    <w:rsid w:val="00C73ABA"/>
    <w:rsid w:val="00C73BB4"/>
    <w:rsid w:val="00C73C43"/>
    <w:rsid w:val="00C73C9E"/>
    <w:rsid w:val="00C73CE9"/>
    <w:rsid w:val="00C74221"/>
    <w:rsid w:val="00C74370"/>
    <w:rsid w:val="00C744AB"/>
    <w:rsid w:val="00C744E7"/>
    <w:rsid w:val="00C74580"/>
    <w:rsid w:val="00C747BE"/>
    <w:rsid w:val="00C747F3"/>
    <w:rsid w:val="00C74A85"/>
    <w:rsid w:val="00C74B5E"/>
    <w:rsid w:val="00C74C73"/>
    <w:rsid w:val="00C74C8C"/>
    <w:rsid w:val="00C74DCF"/>
    <w:rsid w:val="00C74E1C"/>
    <w:rsid w:val="00C74E5D"/>
    <w:rsid w:val="00C74EFF"/>
    <w:rsid w:val="00C74F14"/>
    <w:rsid w:val="00C74F25"/>
    <w:rsid w:val="00C751CC"/>
    <w:rsid w:val="00C751D3"/>
    <w:rsid w:val="00C753C4"/>
    <w:rsid w:val="00C754CA"/>
    <w:rsid w:val="00C75513"/>
    <w:rsid w:val="00C7563A"/>
    <w:rsid w:val="00C75840"/>
    <w:rsid w:val="00C75CCE"/>
    <w:rsid w:val="00C75EDE"/>
    <w:rsid w:val="00C76092"/>
    <w:rsid w:val="00C761E8"/>
    <w:rsid w:val="00C762EC"/>
    <w:rsid w:val="00C7680D"/>
    <w:rsid w:val="00C76A44"/>
    <w:rsid w:val="00C76A77"/>
    <w:rsid w:val="00C76A8E"/>
    <w:rsid w:val="00C76B10"/>
    <w:rsid w:val="00C76BCD"/>
    <w:rsid w:val="00C76CD8"/>
    <w:rsid w:val="00C76D62"/>
    <w:rsid w:val="00C76E2B"/>
    <w:rsid w:val="00C7711A"/>
    <w:rsid w:val="00C7723E"/>
    <w:rsid w:val="00C77447"/>
    <w:rsid w:val="00C774AA"/>
    <w:rsid w:val="00C7778F"/>
    <w:rsid w:val="00C779FB"/>
    <w:rsid w:val="00C77A1A"/>
    <w:rsid w:val="00C77D85"/>
    <w:rsid w:val="00C77EA1"/>
    <w:rsid w:val="00C77F4B"/>
    <w:rsid w:val="00C800AB"/>
    <w:rsid w:val="00C80151"/>
    <w:rsid w:val="00C8025D"/>
    <w:rsid w:val="00C80290"/>
    <w:rsid w:val="00C8037F"/>
    <w:rsid w:val="00C80546"/>
    <w:rsid w:val="00C805D9"/>
    <w:rsid w:val="00C80684"/>
    <w:rsid w:val="00C807C7"/>
    <w:rsid w:val="00C809D1"/>
    <w:rsid w:val="00C80D20"/>
    <w:rsid w:val="00C80D3A"/>
    <w:rsid w:val="00C80D3D"/>
    <w:rsid w:val="00C80EC7"/>
    <w:rsid w:val="00C80FE7"/>
    <w:rsid w:val="00C812B8"/>
    <w:rsid w:val="00C81587"/>
    <w:rsid w:val="00C81923"/>
    <w:rsid w:val="00C8192D"/>
    <w:rsid w:val="00C81AA8"/>
    <w:rsid w:val="00C81B00"/>
    <w:rsid w:val="00C81BDA"/>
    <w:rsid w:val="00C81C1A"/>
    <w:rsid w:val="00C81CCB"/>
    <w:rsid w:val="00C81D38"/>
    <w:rsid w:val="00C81E6D"/>
    <w:rsid w:val="00C81ED5"/>
    <w:rsid w:val="00C81F36"/>
    <w:rsid w:val="00C81F8B"/>
    <w:rsid w:val="00C82010"/>
    <w:rsid w:val="00C820FE"/>
    <w:rsid w:val="00C82224"/>
    <w:rsid w:val="00C8224D"/>
    <w:rsid w:val="00C822E0"/>
    <w:rsid w:val="00C8235A"/>
    <w:rsid w:val="00C8235B"/>
    <w:rsid w:val="00C82434"/>
    <w:rsid w:val="00C826B2"/>
    <w:rsid w:val="00C827B4"/>
    <w:rsid w:val="00C827C9"/>
    <w:rsid w:val="00C8289F"/>
    <w:rsid w:val="00C828DD"/>
    <w:rsid w:val="00C829F5"/>
    <w:rsid w:val="00C82BEE"/>
    <w:rsid w:val="00C82C3A"/>
    <w:rsid w:val="00C82F0F"/>
    <w:rsid w:val="00C833BB"/>
    <w:rsid w:val="00C83424"/>
    <w:rsid w:val="00C83547"/>
    <w:rsid w:val="00C83628"/>
    <w:rsid w:val="00C836C7"/>
    <w:rsid w:val="00C8388A"/>
    <w:rsid w:val="00C8388B"/>
    <w:rsid w:val="00C83B33"/>
    <w:rsid w:val="00C83DC4"/>
    <w:rsid w:val="00C83E14"/>
    <w:rsid w:val="00C83E3C"/>
    <w:rsid w:val="00C83E6D"/>
    <w:rsid w:val="00C83F07"/>
    <w:rsid w:val="00C83F12"/>
    <w:rsid w:val="00C83FF9"/>
    <w:rsid w:val="00C84125"/>
    <w:rsid w:val="00C8416E"/>
    <w:rsid w:val="00C84780"/>
    <w:rsid w:val="00C84804"/>
    <w:rsid w:val="00C84AF8"/>
    <w:rsid w:val="00C84D9F"/>
    <w:rsid w:val="00C84DEC"/>
    <w:rsid w:val="00C84E13"/>
    <w:rsid w:val="00C84F96"/>
    <w:rsid w:val="00C85000"/>
    <w:rsid w:val="00C85075"/>
    <w:rsid w:val="00C850D6"/>
    <w:rsid w:val="00C8520A"/>
    <w:rsid w:val="00C85345"/>
    <w:rsid w:val="00C853A7"/>
    <w:rsid w:val="00C85522"/>
    <w:rsid w:val="00C85A4A"/>
    <w:rsid w:val="00C85D06"/>
    <w:rsid w:val="00C85E9C"/>
    <w:rsid w:val="00C85FF6"/>
    <w:rsid w:val="00C8600C"/>
    <w:rsid w:val="00C86060"/>
    <w:rsid w:val="00C860D8"/>
    <w:rsid w:val="00C862A8"/>
    <w:rsid w:val="00C86385"/>
    <w:rsid w:val="00C86392"/>
    <w:rsid w:val="00C864E0"/>
    <w:rsid w:val="00C865BB"/>
    <w:rsid w:val="00C86890"/>
    <w:rsid w:val="00C86952"/>
    <w:rsid w:val="00C869A2"/>
    <w:rsid w:val="00C86A0B"/>
    <w:rsid w:val="00C86BE4"/>
    <w:rsid w:val="00C86C73"/>
    <w:rsid w:val="00C87081"/>
    <w:rsid w:val="00C870EE"/>
    <w:rsid w:val="00C87347"/>
    <w:rsid w:val="00C873A2"/>
    <w:rsid w:val="00C87499"/>
    <w:rsid w:val="00C87598"/>
    <w:rsid w:val="00C875F1"/>
    <w:rsid w:val="00C87616"/>
    <w:rsid w:val="00C87876"/>
    <w:rsid w:val="00C878B0"/>
    <w:rsid w:val="00C8790E"/>
    <w:rsid w:val="00C879F1"/>
    <w:rsid w:val="00C87C13"/>
    <w:rsid w:val="00C87D24"/>
    <w:rsid w:val="00C90174"/>
    <w:rsid w:val="00C9028E"/>
    <w:rsid w:val="00C902CC"/>
    <w:rsid w:val="00C90530"/>
    <w:rsid w:val="00C908C8"/>
    <w:rsid w:val="00C908D2"/>
    <w:rsid w:val="00C90955"/>
    <w:rsid w:val="00C909A8"/>
    <w:rsid w:val="00C909DB"/>
    <w:rsid w:val="00C90A9B"/>
    <w:rsid w:val="00C90B11"/>
    <w:rsid w:val="00C90D3E"/>
    <w:rsid w:val="00C91054"/>
    <w:rsid w:val="00C9159E"/>
    <w:rsid w:val="00C91892"/>
    <w:rsid w:val="00C91C5E"/>
    <w:rsid w:val="00C91C7D"/>
    <w:rsid w:val="00C91D38"/>
    <w:rsid w:val="00C91D87"/>
    <w:rsid w:val="00C91DD8"/>
    <w:rsid w:val="00C9212F"/>
    <w:rsid w:val="00C9227B"/>
    <w:rsid w:val="00C92316"/>
    <w:rsid w:val="00C9268E"/>
    <w:rsid w:val="00C926A4"/>
    <w:rsid w:val="00C9287B"/>
    <w:rsid w:val="00C92ADD"/>
    <w:rsid w:val="00C92B09"/>
    <w:rsid w:val="00C92C19"/>
    <w:rsid w:val="00C92FC1"/>
    <w:rsid w:val="00C93167"/>
    <w:rsid w:val="00C933ED"/>
    <w:rsid w:val="00C93430"/>
    <w:rsid w:val="00C934BF"/>
    <w:rsid w:val="00C936D3"/>
    <w:rsid w:val="00C93B1E"/>
    <w:rsid w:val="00C93C05"/>
    <w:rsid w:val="00C93C6F"/>
    <w:rsid w:val="00C93CD4"/>
    <w:rsid w:val="00C93DF3"/>
    <w:rsid w:val="00C93E76"/>
    <w:rsid w:val="00C94095"/>
    <w:rsid w:val="00C94366"/>
    <w:rsid w:val="00C944FC"/>
    <w:rsid w:val="00C9455C"/>
    <w:rsid w:val="00C94792"/>
    <w:rsid w:val="00C948D0"/>
    <w:rsid w:val="00C948F0"/>
    <w:rsid w:val="00C94CA8"/>
    <w:rsid w:val="00C94EA0"/>
    <w:rsid w:val="00C9505F"/>
    <w:rsid w:val="00C9539E"/>
    <w:rsid w:val="00C953A3"/>
    <w:rsid w:val="00C9552A"/>
    <w:rsid w:val="00C95803"/>
    <w:rsid w:val="00C95812"/>
    <w:rsid w:val="00C9592E"/>
    <w:rsid w:val="00C95CF4"/>
    <w:rsid w:val="00C95CF8"/>
    <w:rsid w:val="00C95D1D"/>
    <w:rsid w:val="00C95D84"/>
    <w:rsid w:val="00C95D9A"/>
    <w:rsid w:val="00C96224"/>
    <w:rsid w:val="00C96439"/>
    <w:rsid w:val="00C96474"/>
    <w:rsid w:val="00C964D7"/>
    <w:rsid w:val="00C967C1"/>
    <w:rsid w:val="00C9685E"/>
    <w:rsid w:val="00C968A6"/>
    <w:rsid w:val="00C96B4E"/>
    <w:rsid w:val="00C96B6A"/>
    <w:rsid w:val="00C96C03"/>
    <w:rsid w:val="00C96D44"/>
    <w:rsid w:val="00C96E41"/>
    <w:rsid w:val="00C96FD3"/>
    <w:rsid w:val="00C970A6"/>
    <w:rsid w:val="00C97189"/>
    <w:rsid w:val="00C971D4"/>
    <w:rsid w:val="00C97344"/>
    <w:rsid w:val="00C97546"/>
    <w:rsid w:val="00C97704"/>
    <w:rsid w:val="00C97A25"/>
    <w:rsid w:val="00C97A2C"/>
    <w:rsid w:val="00C97A70"/>
    <w:rsid w:val="00C97AF3"/>
    <w:rsid w:val="00C97B14"/>
    <w:rsid w:val="00C97C92"/>
    <w:rsid w:val="00C97EDA"/>
    <w:rsid w:val="00CA00C5"/>
    <w:rsid w:val="00CA0229"/>
    <w:rsid w:val="00CA03C6"/>
    <w:rsid w:val="00CA0449"/>
    <w:rsid w:val="00CA0496"/>
    <w:rsid w:val="00CA0602"/>
    <w:rsid w:val="00CA063C"/>
    <w:rsid w:val="00CA0714"/>
    <w:rsid w:val="00CA09AE"/>
    <w:rsid w:val="00CA0C74"/>
    <w:rsid w:val="00CA0E25"/>
    <w:rsid w:val="00CA117C"/>
    <w:rsid w:val="00CA13E2"/>
    <w:rsid w:val="00CA144F"/>
    <w:rsid w:val="00CA14AB"/>
    <w:rsid w:val="00CA1515"/>
    <w:rsid w:val="00CA19BF"/>
    <w:rsid w:val="00CA1C24"/>
    <w:rsid w:val="00CA1D04"/>
    <w:rsid w:val="00CA1D47"/>
    <w:rsid w:val="00CA1FE1"/>
    <w:rsid w:val="00CA20DE"/>
    <w:rsid w:val="00CA21DA"/>
    <w:rsid w:val="00CA227C"/>
    <w:rsid w:val="00CA22DA"/>
    <w:rsid w:val="00CA23FB"/>
    <w:rsid w:val="00CA248D"/>
    <w:rsid w:val="00CA27E6"/>
    <w:rsid w:val="00CA2A87"/>
    <w:rsid w:val="00CA2DFD"/>
    <w:rsid w:val="00CA2EAA"/>
    <w:rsid w:val="00CA3065"/>
    <w:rsid w:val="00CA32AE"/>
    <w:rsid w:val="00CA3442"/>
    <w:rsid w:val="00CA355F"/>
    <w:rsid w:val="00CA3624"/>
    <w:rsid w:val="00CA3D94"/>
    <w:rsid w:val="00CA3DF4"/>
    <w:rsid w:val="00CA3F2D"/>
    <w:rsid w:val="00CA4077"/>
    <w:rsid w:val="00CA4085"/>
    <w:rsid w:val="00CA414A"/>
    <w:rsid w:val="00CA4265"/>
    <w:rsid w:val="00CA44CF"/>
    <w:rsid w:val="00CA45D3"/>
    <w:rsid w:val="00CA46A3"/>
    <w:rsid w:val="00CA47FB"/>
    <w:rsid w:val="00CA4915"/>
    <w:rsid w:val="00CA4963"/>
    <w:rsid w:val="00CA4A42"/>
    <w:rsid w:val="00CA4B40"/>
    <w:rsid w:val="00CA4BD2"/>
    <w:rsid w:val="00CA4F79"/>
    <w:rsid w:val="00CA5094"/>
    <w:rsid w:val="00CA51B1"/>
    <w:rsid w:val="00CA51CA"/>
    <w:rsid w:val="00CA52E5"/>
    <w:rsid w:val="00CA5313"/>
    <w:rsid w:val="00CA5345"/>
    <w:rsid w:val="00CA5961"/>
    <w:rsid w:val="00CA5AC1"/>
    <w:rsid w:val="00CA5E9D"/>
    <w:rsid w:val="00CA6111"/>
    <w:rsid w:val="00CA62B7"/>
    <w:rsid w:val="00CA62DB"/>
    <w:rsid w:val="00CA63E0"/>
    <w:rsid w:val="00CA66CE"/>
    <w:rsid w:val="00CA6896"/>
    <w:rsid w:val="00CA6930"/>
    <w:rsid w:val="00CA6A19"/>
    <w:rsid w:val="00CA6AE7"/>
    <w:rsid w:val="00CA6BF0"/>
    <w:rsid w:val="00CA6CBF"/>
    <w:rsid w:val="00CA6D22"/>
    <w:rsid w:val="00CA6D95"/>
    <w:rsid w:val="00CA6DC8"/>
    <w:rsid w:val="00CA6E70"/>
    <w:rsid w:val="00CA6EA7"/>
    <w:rsid w:val="00CA6FC3"/>
    <w:rsid w:val="00CA7012"/>
    <w:rsid w:val="00CA7160"/>
    <w:rsid w:val="00CA7174"/>
    <w:rsid w:val="00CA74A2"/>
    <w:rsid w:val="00CA754B"/>
    <w:rsid w:val="00CA76D3"/>
    <w:rsid w:val="00CA7CFF"/>
    <w:rsid w:val="00CB00EA"/>
    <w:rsid w:val="00CB0192"/>
    <w:rsid w:val="00CB0259"/>
    <w:rsid w:val="00CB054B"/>
    <w:rsid w:val="00CB0556"/>
    <w:rsid w:val="00CB0646"/>
    <w:rsid w:val="00CB0662"/>
    <w:rsid w:val="00CB06CB"/>
    <w:rsid w:val="00CB081C"/>
    <w:rsid w:val="00CB0858"/>
    <w:rsid w:val="00CB0926"/>
    <w:rsid w:val="00CB09A7"/>
    <w:rsid w:val="00CB09C8"/>
    <w:rsid w:val="00CB0AAD"/>
    <w:rsid w:val="00CB0AD8"/>
    <w:rsid w:val="00CB0B52"/>
    <w:rsid w:val="00CB0CF0"/>
    <w:rsid w:val="00CB0E46"/>
    <w:rsid w:val="00CB0F25"/>
    <w:rsid w:val="00CB0FD9"/>
    <w:rsid w:val="00CB0FF4"/>
    <w:rsid w:val="00CB1001"/>
    <w:rsid w:val="00CB1139"/>
    <w:rsid w:val="00CB1199"/>
    <w:rsid w:val="00CB1385"/>
    <w:rsid w:val="00CB1491"/>
    <w:rsid w:val="00CB15AA"/>
    <w:rsid w:val="00CB15C7"/>
    <w:rsid w:val="00CB168C"/>
    <w:rsid w:val="00CB1982"/>
    <w:rsid w:val="00CB19F0"/>
    <w:rsid w:val="00CB1A0B"/>
    <w:rsid w:val="00CB1A28"/>
    <w:rsid w:val="00CB1CBE"/>
    <w:rsid w:val="00CB1E1D"/>
    <w:rsid w:val="00CB1E84"/>
    <w:rsid w:val="00CB2151"/>
    <w:rsid w:val="00CB22AA"/>
    <w:rsid w:val="00CB2363"/>
    <w:rsid w:val="00CB2669"/>
    <w:rsid w:val="00CB26A7"/>
    <w:rsid w:val="00CB2712"/>
    <w:rsid w:val="00CB27BE"/>
    <w:rsid w:val="00CB29F6"/>
    <w:rsid w:val="00CB2B8D"/>
    <w:rsid w:val="00CB2C70"/>
    <w:rsid w:val="00CB2CC4"/>
    <w:rsid w:val="00CB2E60"/>
    <w:rsid w:val="00CB2EB5"/>
    <w:rsid w:val="00CB2EEA"/>
    <w:rsid w:val="00CB2EF0"/>
    <w:rsid w:val="00CB2F7C"/>
    <w:rsid w:val="00CB2F8F"/>
    <w:rsid w:val="00CB2FAA"/>
    <w:rsid w:val="00CB300D"/>
    <w:rsid w:val="00CB3044"/>
    <w:rsid w:val="00CB3360"/>
    <w:rsid w:val="00CB33A1"/>
    <w:rsid w:val="00CB34B4"/>
    <w:rsid w:val="00CB34F7"/>
    <w:rsid w:val="00CB3923"/>
    <w:rsid w:val="00CB3925"/>
    <w:rsid w:val="00CB3BBC"/>
    <w:rsid w:val="00CB3DB8"/>
    <w:rsid w:val="00CB3E2D"/>
    <w:rsid w:val="00CB3E8F"/>
    <w:rsid w:val="00CB3EBA"/>
    <w:rsid w:val="00CB405F"/>
    <w:rsid w:val="00CB40BE"/>
    <w:rsid w:val="00CB4381"/>
    <w:rsid w:val="00CB43A1"/>
    <w:rsid w:val="00CB4450"/>
    <w:rsid w:val="00CB4480"/>
    <w:rsid w:val="00CB44DF"/>
    <w:rsid w:val="00CB4619"/>
    <w:rsid w:val="00CB467F"/>
    <w:rsid w:val="00CB480B"/>
    <w:rsid w:val="00CB48A3"/>
    <w:rsid w:val="00CB499E"/>
    <w:rsid w:val="00CB4ACD"/>
    <w:rsid w:val="00CB4B4E"/>
    <w:rsid w:val="00CB4F60"/>
    <w:rsid w:val="00CB5025"/>
    <w:rsid w:val="00CB502B"/>
    <w:rsid w:val="00CB5082"/>
    <w:rsid w:val="00CB56DB"/>
    <w:rsid w:val="00CB57B1"/>
    <w:rsid w:val="00CB584D"/>
    <w:rsid w:val="00CB5982"/>
    <w:rsid w:val="00CB5B98"/>
    <w:rsid w:val="00CB5D48"/>
    <w:rsid w:val="00CB5DAA"/>
    <w:rsid w:val="00CB5EE4"/>
    <w:rsid w:val="00CB5F1E"/>
    <w:rsid w:val="00CB62FC"/>
    <w:rsid w:val="00CB635F"/>
    <w:rsid w:val="00CB645D"/>
    <w:rsid w:val="00CB6546"/>
    <w:rsid w:val="00CB681D"/>
    <w:rsid w:val="00CB6830"/>
    <w:rsid w:val="00CB68EE"/>
    <w:rsid w:val="00CB6DE1"/>
    <w:rsid w:val="00CB704B"/>
    <w:rsid w:val="00CB7464"/>
    <w:rsid w:val="00CB7504"/>
    <w:rsid w:val="00CB757E"/>
    <w:rsid w:val="00CB766F"/>
    <w:rsid w:val="00CB7909"/>
    <w:rsid w:val="00CB7939"/>
    <w:rsid w:val="00CB7CEE"/>
    <w:rsid w:val="00CB7D66"/>
    <w:rsid w:val="00CB7EB3"/>
    <w:rsid w:val="00CB7EEF"/>
    <w:rsid w:val="00CC0267"/>
    <w:rsid w:val="00CC0302"/>
    <w:rsid w:val="00CC03CB"/>
    <w:rsid w:val="00CC0963"/>
    <w:rsid w:val="00CC0B13"/>
    <w:rsid w:val="00CC0C70"/>
    <w:rsid w:val="00CC0D34"/>
    <w:rsid w:val="00CC0FCD"/>
    <w:rsid w:val="00CC103A"/>
    <w:rsid w:val="00CC1265"/>
    <w:rsid w:val="00CC133F"/>
    <w:rsid w:val="00CC13DE"/>
    <w:rsid w:val="00CC1650"/>
    <w:rsid w:val="00CC1682"/>
    <w:rsid w:val="00CC1788"/>
    <w:rsid w:val="00CC18B6"/>
    <w:rsid w:val="00CC192F"/>
    <w:rsid w:val="00CC1A38"/>
    <w:rsid w:val="00CC1CB9"/>
    <w:rsid w:val="00CC1FF4"/>
    <w:rsid w:val="00CC2109"/>
    <w:rsid w:val="00CC21D7"/>
    <w:rsid w:val="00CC23F8"/>
    <w:rsid w:val="00CC243E"/>
    <w:rsid w:val="00CC2648"/>
    <w:rsid w:val="00CC26D9"/>
    <w:rsid w:val="00CC2701"/>
    <w:rsid w:val="00CC272A"/>
    <w:rsid w:val="00CC28E9"/>
    <w:rsid w:val="00CC290A"/>
    <w:rsid w:val="00CC2B98"/>
    <w:rsid w:val="00CC2C74"/>
    <w:rsid w:val="00CC2E83"/>
    <w:rsid w:val="00CC305D"/>
    <w:rsid w:val="00CC306B"/>
    <w:rsid w:val="00CC339A"/>
    <w:rsid w:val="00CC3712"/>
    <w:rsid w:val="00CC39B5"/>
    <w:rsid w:val="00CC3D50"/>
    <w:rsid w:val="00CC4043"/>
    <w:rsid w:val="00CC4056"/>
    <w:rsid w:val="00CC40C8"/>
    <w:rsid w:val="00CC4201"/>
    <w:rsid w:val="00CC43AD"/>
    <w:rsid w:val="00CC4789"/>
    <w:rsid w:val="00CC4907"/>
    <w:rsid w:val="00CC4B46"/>
    <w:rsid w:val="00CC4DE8"/>
    <w:rsid w:val="00CC5056"/>
    <w:rsid w:val="00CC511B"/>
    <w:rsid w:val="00CC5156"/>
    <w:rsid w:val="00CC5224"/>
    <w:rsid w:val="00CC52CD"/>
    <w:rsid w:val="00CC53C5"/>
    <w:rsid w:val="00CC54E8"/>
    <w:rsid w:val="00CC54F8"/>
    <w:rsid w:val="00CC5636"/>
    <w:rsid w:val="00CC56FB"/>
    <w:rsid w:val="00CC5799"/>
    <w:rsid w:val="00CC57A5"/>
    <w:rsid w:val="00CC5A71"/>
    <w:rsid w:val="00CC5CD1"/>
    <w:rsid w:val="00CC5E1C"/>
    <w:rsid w:val="00CC6040"/>
    <w:rsid w:val="00CC6516"/>
    <w:rsid w:val="00CC6540"/>
    <w:rsid w:val="00CC6733"/>
    <w:rsid w:val="00CC68F9"/>
    <w:rsid w:val="00CC6BB9"/>
    <w:rsid w:val="00CC6FCF"/>
    <w:rsid w:val="00CC7152"/>
    <w:rsid w:val="00CC7237"/>
    <w:rsid w:val="00CC7289"/>
    <w:rsid w:val="00CC72F4"/>
    <w:rsid w:val="00CC733D"/>
    <w:rsid w:val="00CC7520"/>
    <w:rsid w:val="00CC75EE"/>
    <w:rsid w:val="00CC78CB"/>
    <w:rsid w:val="00CC7BC3"/>
    <w:rsid w:val="00CC7E47"/>
    <w:rsid w:val="00CD0069"/>
    <w:rsid w:val="00CD00F9"/>
    <w:rsid w:val="00CD0109"/>
    <w:rsid w:val="00CD013F"/>
    <w:rsid w:val="00CD01D7"/>
    <w:rsid w:val="00CD03AB"/>
    <w:rsid w:val="00CD065C"/>
    <w:rsid w:val="00CD06EF"/>
    <w:rsid w:val="00CD0A63"/>
    <w:rsid w:val="00CD0D78"/>
    <w:rsid w:val="00CD0EBE"/>
    <w:rsid w:val="00CD1066"/>
    <w:rsid w:val="00CD10B0"/>
    <w:rsid w:val="00CD13AA"/>
    <w:rsid w:val="00CD1482"/>
    <w:rsid w:val="00CD161E"/>
    <w:rsid w:val="00CD1AE4"/>
    <w:rsid w:val="00CD1F23"/>
    <w:rsid w:val="00CD2160"/>
    <w:rsid w:val="00CD223D"/>
    <w:rsid w:val="00CD2434"/>
    <w:rsid w:val="00CD25D0"/>
    <w:rsid w:val="00CD26C7"/>
    <w:rsid w:val="00CD2AAF"/>
    <w:rsid w:val="00CD2B53"/>
    <w:rsid w:val="00CD2BF5"/>
    <w:rsid w:val="00CD2DBD"/>
    <w:rsid w:val="00CD30AE"/>
    <w:rsid w:val="00CD30D4"/>
    <w:rsid w:val="00CD30F1"/>
    <w:rsid w:val="00CD34E2"/>
    <w:rsid w:val="00CD36D2"/>
    <w:rsid w:val="00CD37B6"/>
    <w:rsid w:val="00CD37C6"/>
    <w:rsid w:val="00CD384C"/>
    <w:rsid w:val="00CD38DF"/>
    <w:rsid w:val="00CD39E6"/>
    <w:rsid w:val="00CD3A70"/>
    <w:rsid w:val="00CD3B20"/>
    <w:rsid w:val="00CD3C83"/>
    <w:rsid w:val="00CD3F78"/>
    <w:rsid w:val="00CD3FBC"/>
    <w:rsid w:val="00CD4049"/>
    <w:rsid w:val="00CD4383"/>
    <w:rsid w:val="00CD43EF"/>
    <w:rsid w:val="00CD4412"/>
    <w:rsid w:val="00CD44E1"/>
    <w:rsid w:val="00CD4509"/>
    <w:rsid w:val="00CD45A7"/>
    <w:rsid w:val="00CD47B3"/>
    <w:rsid w:val="00CD4944"/>
    <w:rsid w:val="00CD494A"/>
    <w:rsid w:val="00CD4AD5"/>
    <w:rsid w:val="00CD4B1B"/>
    <w:rsid w:val="00CD4BD3"/>
    <w:rsid w:val="00CD4C3E"/>
    <w:rsid w:val="00CD4C63"/>
    <w:rsid w:val="00CD4D5C"/>
    <w:rsid w:val="00CD4F28"/>
    <w:rsid w:val="00CD5205"/>
    <w:rsid w:val="00CD57CE"/>
    <w:rsid w:val="00CD5831"/>
    <w:rsid w:val="00CD5862"/>
    <w:rsid w:val="00CD5A1A"/>
    <w:rsid w:val="00CD5A57"/>
    <w:rsid w:val="00CD5D7C"/>
    <w:rsid w:val="00CD5DB6"/>
    <w:rsid w:val="00CD5F87"/>
    <w:rsid w:val="00CD6255"/>
    <w:rsid w:val="00CD6337"/>
    <w:rsid w:val="00CD63FE"/>
    <w:rsid w:val="00CD6428"/>
    <w:rsid w:val="00CD65BE"/>
    <w:rsid w:val="00CD666C"/>
    <w:rsid w:val="00CD66CC"/>
    <w:rsid w:val="00CD6850"/>
    <w:rsid w:val="00CD6E60"/>
    <w:rsid w:val="00CD6E6B"/>
    <w:rsid w:val="00CD6E79"/>
    <w:rsid w:val="00CD6F2A"/>
    <w:rsid w:val="00CD6F42"/>
    <w:rsid w:val="00CD72EB"/>
    <w:rsid w:val="00CD74D5"/>
    <w:rsid w:val="00CD74F1"/>
    <w:rsid w:val="00CD7603"/>
    <w:rsid w:val="00CD77EB"/>
    <w:rsid w:val="00CD7A27"/>
    <w:rsid w:val="00CD7A38"/>
    <w:rsid w:val="00CD7AC0"/>
    <w:rsid w:val="00CD7B34"/>
    <w:rsid w:val="00CD7BB0"/>
    <w:rsid w:val="00CD7D41"/>
    <w:rsid w:val="00CD7D48"/>
    <w:rsid w:val="00CE00B6"/>
    <w:rsid w:val="00CE02BE"/>
    <w:rsid w:val="00CE073F"/>
    <w:rsid w:val="00CE0896"/>
    <w:rsid w:val="00CE08F1"/>
    <w:rsid w:val="00CE0AC4"/>
    <w:rsid w:val="00CE0BDD"/>
    <w:rsid w:val="00CE0D10"/>
    <w:rsid w:val="00CE1063"/>
    <w:rsid w:val="00CE1269"/>
    <w:rsid w:val="00CE136E"/>
    <w:rsid w:val="00CE14E0"/>
    <w:rsid w:val="00CE1597"/>
    <w:rsid w:val="00CE15A4"/>
    <w:rsid w:val="00CE17D9"/>
    <w:rsid w:val="00CE1810"/>
    <w:rsid w:val="00CE1A1A"/>
    <w:rsid w:val="00CE1A82"/>
    <w:rsid w:val="00CE1F75"/>
    <w:rsid w:val="00CE21CF"/>
    <w:rsid w:val="00CE2264"/>
    <w:rsid w:val="00CE2626"/>
    <w:rsid w:val="00CE27CD"/>
    <w:rsid w:val="00CE27F0"/>
    <w:rsid w:val="00CE2A08"/>
    <w:rsid w:val="00CE2AD5"/>
    <w:rsid w:val="00CE2BDA"/>
    <w:rsid w:val="00CE2BE4"/>
    <w:rsid w:val="00CE2C38"/>
    <w:rsid w:val="00CE2C3C"/>
    <w:rsid w:val="00CE2D0A"/>
    <w:rsid w:val="00CE2D19"/>
    <w:rsid w:val="00CE2DF9"/>
    <w:rsid w:val="00CE2EBE"/>
    <w:rsid w:val="00CE2F32"/>
    <w:rsid w:val="00CE30BB"/>
    <w:rsid w:val="00CE31C2"/>
    <w:rsid w:val="00CE3381"/>
    <w:rsid w:val="00CE338F"/>
    <w:rsid w:val="00CE3552"/>
    <w:rsid w:val="00CE360B"/>
    <w:rsid w:val="00CE3D79"/>
    <w:rsid w:val="00CE4049"/>
    <w:rsid w:val="00CE42FC"/>
    <w:rsid w:val="00CE430C"/>
    <w:rsid w:val="00CE4346"/>
    <w:rsid w:val="00CE44F5"/>
    <w:rsid w:val="00CE4558"/>
    <w:rsid w:val="00CE48CC"/>
    <w:rsid w:val="00CE48EE"/>
    <w:rsid w:val="00CE4A56"/>
    <w:rsid w:val="00CE4B17"/>
    <w:rsid w:val="00CE4C48"/>
    <w:rsid w:val="00CE4D51"/>
    <w:rsid w:val="00CE4F47"/>
    <w:rsid w:val="00CE4F75"/>
    <w:rsid w:val="00CE502C"/>
    <w:rsid w:val="00CE50D2"/>
    <w:rsid w:val="00CE51B6"/>
    <w:rsid w:val="00CE55A3"/>
    <w:rsid w:val="00CE55E9"/>
    <w:rsid w:val="00CE5A12"/>
    <w:rsid w:val="00CE5AA0"/>
    <w:rsid w:val="00CE5B13"/>
    <w:rsid w:val="00CE5D89"/>
    <w:rsid w:val="00CE6160"/>
    <w:rsid w:val="00CE64DB"/>
    <w:rsid w:val="00CE6583"/>
    <w:rsid w:val="00CE6817"/>
    <w:rsid w:val="00CE6888"/>
    <w:rsid w:val="00CE6A6A"/>
    <w:rsid w:val="00CE6B5A"/>
    <w:rsid w:val="00CE6CEC"/>
    <w:rsid w:val="00CE6D05"/>
    <w:rsid w:val="00CE6DB9"/>
    <w:rsid w:val="00CE6F86"/>
    <w:rsid w:val="00CE700A"/>
    <w:rsid w:val="00CE70C8"/>
    <w:rsid w:val="00CE73E5"/>
    <w:rsid w:val="00CE7561"/>
    <w:rsid w:val="00CE7833"/>
    <w:rsid w:val="00CE799E"/>
    <w:rsid w:val="00CE7D73"/>
    <w:rsid w:val="00CE7F5F"/>
    <w:rsid w:val="00CF057E"/>
    <w:rsid w:val="00CF05AB"/>
    <w:rsid w:val="00CF05F4"/>
    <w:rsid w:val="00CF0676"/>
    <w:rsid w:val="00CF082A"/>
    <w:rsid w:val="00CF08A2"/>
    <w:rsid w:val="00CF0975"/>
    <w:rsid w:val="00CF09BA"/>
    <w:rsid w:val="00CF0A32"/>
    <w:rsid w:val="00CF0B49"/>
    <w:rsid w:val="00CF0B4E"/>
    <w:rsid w:val="00CF0DF6"/>
    <w:rsid w:val="00CF0E1D"/>
    <w:rsid w:val="00CF0FD9"/>
    <w:rsid w:val="00CF1163"/>
    <w:rsid w:val="00CF128A"/>
    <w:rsid w:val="00CF12BA"/>
    <w:rsid w:val="00CF139F"/>
    <w:rsid w:val="00CF1415"/>
    <w:rsid w:val="00CF1442"/>
    <w:rsid w:val="00CF14CF"/>
    <w:rsid w:val="00CF1A02"/>
    <w:rsid w:val="00CF1CF6"/>
    <w:rsid w:val="00CF1D89"/>
    <w:rsid w:val="00CF1E13"/>
    <w:rsid w:val="00CF1ECE"/>
    <w:rsid w:val="00CF1FC4"/>
    <w:rsid w:val="00CF2155"/>
    <w:rsid w:val="00CF222C"/>
    <w:rsid w:val="00CF2326"/>
    <w:rsid w:val="00CF2571"/>
    <w:rsid w:val="00CF27A0"/>
    <w:rsid w:val="00CF2A29"/>
    <w:rsid w:val="00CF2B71"/>
    <w:rsid w:val="00CF2DE4"/>
    <w:rsid w:val="00CF2DE9"/>
    <w:rsid w:val="00CF2E4D"/>
    <w:rsid w:val="00CF2FE9"/>
    <w:rsid w:val="00CF32C7"/>
    <w:rsid w:val="00CF36AE"/>
    <w:rsid w:val="00CF37CA"/>
    <w:rsid w:val="00CF388A"/>
    <w:rsid w:val="00CF39F1"/>
    <w:rsid w:val="00CF3A6B"/>
    <w:rsid w:val="00CF3C9B"/>
    <w:rsid w:val="00CF3E17"/>
    <w:rsid w:val="00CF3FBD"/>
    <w:rsid w:val="00CF3FC3"/>
    <w:rsid w:val="00CF4101"/>
    <w:rsid w:val="00CF424F"/>
    <w:rsid w:val="00CF42E8"/>
    <w:rsid w:val="00CF436F"/>
    <w:rsid w:val="00CF4626"/>
    <w:rsid w:val="00CF465B"/>
    <w:rsid w:val="00CF47E6"/>
    <w:rsid w:val="00CF4C6A"/>
    <w:rsid w:val="00CF4CDC"/>
    <w:rsid w:val="00CF4DB8"/>
    <w:rsid w:val="00CF5150"/>
    <w:rsid w:val="00CF51B1"/>
    <w:rsid w:val="00CF525E"/>
    <w:rsid w:val="00CF541A"/>
    <w:rsid w:val="00CF5614"/>
    <w:rsid w:val="00CF586F"/>
    <w:rsid w:val="00CF5998"/>
    <w:rsid w:val="00CF5CB2"/>
    <w:rsid w:val="00CF5CDF"/>
    <w:rsid w:val="00CF5DB8"/>
    <w:rsid w:val="00CF5DBD"/>
    <w:rsid w:val="00CF5F9E"/>
    <w:rsid w:val="00CF6302"/>
    <w:rsid w:val="00CF6303"/>
    <w:rsid w:val="00CF6735"/>
    <w:rsid w:val="00CF6750"/>
    <w:rsid w:val="00CF68A2"/>
    <w:rsid w:val="00CF68A3"/>
    <w:rsid w:val="00CF6A02"/>
    <w:rsid w:val="00CF6A1A"/>
    <w:rsid w:val="00CF6A34"/>
    <w:rsid w:val="00CF6B77"/>
    <w:rsid w:val="00CF6CCC"/>
    <w:rsid w:val="00CF6E8F"/>
    <w:rsid w:val="00CF6E99"/>
    <w:rsid w:val="00CF6F3F"/>
    <w:rsid w:val="00CF6F90"/>
    <w:rsid w:val="00CF6FF2"/>
    <w:rsid w:val="00CF709C"/>
    <w:rsid w:val="00CF71C1"/>
    <w:rsid w:val="00CF75D1"/>
    <w:rsid w:val="00CF7667"/>
    <w:rsid w:val="00CF771D"/>
    <w:rsid w:val="00CF78AB"/>
    <w:rsid w:val="00CF7957"/>
    <w:rsid w:val="00CF7968"/>
    <w:rsid w:val="00CF7AA7"/>
    <w:rsid w:val="00D000ED"/>
    <w:rsid w:val="00D0011B"/>
    <w:rsid w:val="00D00210"/>
    <w:rsid w:val="00D002C3"/>
    <w:rsid w:val="00D0038F"/>
    <w:rsid w:val="00D003C1"/>
    <w:rsid w:val="00D00543"/>
    <w:rsid w:val="00D0056D"/>
    <w:rsid w:val="00D00608"/>
    <w:rsid w:val="00D007AA"/>
    <w:rsid w:val="00D00881"/>
    <w:rsid w:val="00D00B30"/>
    <w:rsid w:val="00D00E8D"/>
    <w:rsid w:val="00D01055"/>
    <w:rsid w:val="00D01265"/>
    <w:rsid w:val="00D016CE"/>
    <w:rsid w:val="00D0180E"/>
    <w:rsid w:val="00D018E3"/>
    <w:rsid w:val="00D019FB"/>
    <w:rsid w:val="00D01C0F"/>
    <w:rsid w:val="00D01EA5"/>
    <w:rsid w:val="00D01F99"/>
    <w:rsid w:val="00D020CB"/>
    <w:rsid w:val="00D021C4"/>
    <w:rsid w:val="00D02348"/>
    <w:rsid w:val="00D026A7"/>
    <w:rsid w:val="00D0275D"/>
    <w:rsid w:val="00D028D9"/>
    <w:rsid w:val="00D029D0"/>
    <w:rsid w:val="00D029D7"/>
    <w:rsid w:val="00D029E9"/>
    <w:rsid w:val="00D02AFE"/>
    <w:rsid w:val="00D02B0C"/>
    <w:rsid w:val="00D02B32"/>
    <w:rsid w:val="00D02BE0"/>
    <w:rsid w:val="00D02CC2"/>
    <w:rsid w:val="00D03010"/>
    <w:rsid w:val="00D03068"/>
    <w:rsid w:val="00D030E1"/>
    <w:rsid w:val="00D03141"/>
    <w:rsid w:val="00D0316C"/>
    <w:rsid w:val="00D0324D"/>
    <w:rsid w:val="00D0326D"/>
    <w:rsid w:val="00D03719"/>
    <w:rsid w:val="00D0375B"/>
    <w:rsid w:val="00D037B4"/>
    <w:rsid w:val="00D03818"/>
    <w:rsid w:val="00D0383E"/>
    <w:rsid w:val="00D039CF"/>
    <w:rsid w:val="00D039DD"/>
    <w:rsid w:val="00D03AA7"/>
    <w:rsid w:val="00D03AA9"/>
    <w:rsid w:val="00D03C93"/>
    <w:rsid w:val="00D03CC3"/>
    <w:rsid w:val="00D03D40"/>
    <w:rsid w:val="00D03E36"/>
    <w:rsid w:val="00D04070"/>
    <w:rsid w:val="00D0408B"/>
    <w:rsid w:val="00D04221"/>
    <w:rsid w:val="00D04357"/>
    <w:rsid w:val="00D043FB"/>
    <w:rsid w:val="00D044B4"/>
    <w:rsid w:val="00D044F7"/>
    <w:rsid w:val="00D04515"/>
    <w:rsid w:val="00D046B1"/>
    <w:rsid w:val="00D046EA"/>
    <w:rsid w:val="00D0472E"/>
    <w:rsid w:val="00D04966"/>
    <w:rsid w:val="00D0499B"/>
    <w:rsid w:val="00D049B9"/>
    <w:rsid w:val="00D04A13"/>
    <w:rsid w:val="00D04D99"/>
    <w:rsid w:val="00D04ED8"/>
    <w:rsid w:val="00D05073"/>
    <w:rsid w:val="00D050E3"/>
    <w:rsid w:val="00D05483"/>
    <w:rsid w:val="00D05519"/>
    <w:rsid w:val="00D05799"/>
    <w:rsid w:val="00D0582F"/>
    <w:rsid w:val="00D05844"/>
    <w:rsid w:val="00D05A4A"/>
    <w:rsid w:val="00D05B25"/>
    <w:rsid w:val="00D05CE6"/>
    <w:rsid w:val="00D05D08"/>
    <w:rsid w:val="00D05DB5"/>
    <w:rsid w:val="00D06228"/>
    <w:rsid w:val="00D062DB"/>
    <w:rsid w:val="00D06355"/>
    <w:rsid w:val="00D06474"/>
    <w:rsid w:val="00D064CC"/>
    <w:rsid w:val="00D065B9"/>
    <w:rsid w:val="00D065DA"/>
    <w:rsid w:val="00D066DF"/>
    <w:rsid w:val="00D068AD"/>
    <w:rsid w:val="00D069BB"/>
    <w:rsid w:val="00D06BA4"/>
    <w:rsid w:val="00D06C8D"/>
    <w:rsid w:val="00D06F11"/>
    <w:rsid w:val="00D06FB0"/>
    <w:rsid w:val="00D074E9"/>
    <w:rsid w:val="00D07569"/>
    <w:rsid w:val="00D075D7"/>
    <w:rsid w:val="00D07756"/>
    <w:rsid w:val="00D079BB"/>
    <w:rsid w:val="00D07AA7"/>
    <w:rsid w:val="00D07B4B"/>
    <w:rsid w:val="00D07B6C"/>
    <w:rsid w:val="00D07D10"/>
    <w:rsid w:val="00D07D82"/>
    <w:rsid w:val="00D07FE3"/>
    <w:rsid w:val="00D10048"/>
    <w:rsid w:val="00D101F8"/>
    <w:rsid w:val="00D103EF"/>
    <w:rsid w:val="00D10487"/>
    <w:rsid w:val="00D10B57"/>
    <w:rsid w:val="00D10B7A"/>
    <w:rsid w:val="00D10BE6"/>
    <w:rsid w:val="00D10D7E"/>
    <w:rsid w:val="00D10E78"/>
    <w:rsid w:val="00D11166"/>
    <w:rsid w:val="00D11187"/>
    <w:rsid w:val="00D11283"/>
    <w:rsid w:val="00D1185E"/>
    <w:rsid w:val="00D1189D"/>
    <w:rsid w:val="00D11958"/>
    <w:rsid w:val="00D11BD2"/>
    <w:rsid w:val="00D11C20"/>
    <w:rsid w:val="00D11D3C"/>
    <w:rsid w:val="00D121C6"/>
    <w:rsid w:val="00D121EE"/>
    <w:rsid w:val="00D12251"/>
    <w:rsid w:val="00D1227C"/>
    <w:rsid w:val="00D122A0"/>
    <w:rsid w:val="00D12481"/>
    <w:rsid w:val="00D126EB"/>
    <w:rsid w:val="00D127D7"/>
    <w:rsid w:val="00D12A46"/>
    <w:rsid w:val="00D12B5F"/>
    <w:rsid w:val="00D12C7F"/>
    <w:rsid w:val="00D12D05"/>
    <w:rsid w:val="00D12D84"/>
    <w:rsid w:val="00D12E12"/>
    <w:rsid w:val="00D12F54"/>
    <w:rsid w:val="00D13065"/>
    <w:rsid w:val="00D130BB"/>
    <w:rsid w:val="00D131CF"/>
    <w:rsid w:val="00D132CB"/>
    <w:rsid w:val="00D133FE"/>
    <w:rsid w:val="00D13433"/>
    <w:rsid w:val="00D13595"/>
    <w:rsid w:val="00D1366F"/>
    <w:rsid w:val="00D1388E"/>
    <w:rsid w:val="00D1391C"/>
    <w:rsid w:val="00D1396B"/>
    <w:rsid w:val="00D139B3"/>
    <w:rsid w:val="00D13A01"/>
    <w:rsid w:val="00D13B1E"/>
    <w:rsid w:val="00D13BD9"/>
    <w:rsid w:val="00D13BE3"/>
    <w:rsid w:val="00D13EA2"/>
    <w:rsid w:val="00D1423E"/>
    <w:rsid w:val="00D1435F"/>
    <w:rsid w:val="00D143D6"/>
    <w:rsid w:val="00D14447"/>
    <w:rsid w:val="00D1445C"/>
    <w:rsid w:val="00D14591"/>
    <w:rsid w:val="00D145B1"/>
    <w:rsid w:val="00D1460A"/>
    <w:rsid w:val="00D14664"/>
    <w:rsid w:val="00D14668"/>
    <w:rsid w:val="00D148A2"/>
    <w:rsid w:val="00D14936"/>
    <w:rsid w:val="00D14B41"/>
    <w:rsid w:val="00D14B5A"/>
    <w:rsid w:val="00D14B73"/>
    <w:rsid w:val="00D14C19"/>
    <w:rsid w:val="00D14CC4"/>
    <w:rsid w:val="00D14CE7"/>
    <w:rsid w:val="00D14D9B"/>
    <w:rsid w:val="00D14E7E"/>
    <w:rsid w:val="00D14EC6"/>
    <w:rsid w:val="00D14F70"/>
    <w:rsid w:val="00D152A4"/>
    <w:rsid w:val="00D152BD"/>
    <w:rsid w:val="00D153C3"/>
    <w:rsid w:val="00D15A31"/>
    <w:rsid w:val="00D15AC2"/>
    <w:rsid w:val="00D15D33"/>
    <w:rsid w:val="00D15DC4"/>
    <w:rsid w:val="00D16246"/>
    <w:rsid w:val="00D162B3"/>
    <w:rsid w:val="00D16452"/>
    <w:rsid w:val="00D16612"/>
    <w:rsid w:val="00D1664B"/>
    <w:rsid w:val="00D16964"/>
    <w:rsid w:val="00D16A06"/>
    <w:rsid w:val="00D16B1F"/>
    <w:rsid w:val="00D16C3A"/>
    <w:rsid w:val="00D16E8C"/>
    <w:rsid w:val="00D16F66"/>
    <w:rsid w:val="00D170D2"/>
    <w:rsid w:val="00D172F9"/>
    <w:rsid w:val="00D1738D"/>
    <w:rsid w:val="00D173D0"/>
    <w:rsid w:val="00D17456"/>
    <w:rsid w:val="00D17514"/>
    <w:rsid w:val="00D1761D"/>
    <w:rsid w:val="00D179B3"/>
    <w:rsid w:val="00D17BC5"/>
    <w:rsid w:val="00D17D89"/>
    <w:rsid w:val="00D17E47"/>
    <w:rsid w:val="00D200BE"/>
    <w:rsid w:val="00D200CA"/>
    <w:rsid w:val="00D20195"/>
    <w:rsid w:val="00D20445"/>
    <w:rsid w:val="00D20667"/>
    <w:rsid w:val="00D206E2"/>
    <w:rsid w:val="00D20C68"/>
    <w:rsid w:val="00D20EC6"/>
    <w:rsid w:val="00D20EE1"/>
    <w:rsid w:val="00D2145D"/>
    <w:rsid w:val="00D215BE"/>
    <w:rsid w:val="00D2174A"/>
    <w:rsid w:val="00D2189D"/>
    <w:rsid w:val="00D21A89"/>
    <w:rsid w:val="00D21C77"/>
    <w:rsid w:val="00D22068"/>
    <w:rsid w:val="00D2237B"/>
    <w:rsid w:val="00D22380"/>
    <w:rsid w:val="00D226DD"/>
    <w:rsid w:val="00D22785"/>
    <w:rsid w:val="00D2285E"/>
    <w:rsid w:val="00D22888"/>
    <w:rsid w:val="00D22A8F"/>
    <w:rsid w:val="00D22AF2"/>
    <w:rsid w:val="00D22BCB"/>
    <w:rsid w:val="00D22C11"/>
    <w:rsid w:val="00D22CB3"/>
    <w:rsid w:val="00D22CBE"/>
    <w:rsid w:val="00D22D72"/>
    <w:rsid w:val="00D22F49"/>
    <w:rsid w:val="00D22F54"/>
    <w:rsid w:val="00D22F58"/>
    <w:rsid w:val="00D2310E"/>
    <w:rsid w:val="00D233DF"/>
    <w:rsid w:val="00D234F9"/>
    <w:rsid w:val="00D23607"/>
    <w:rsid w:val="00D236AC"/>
    <w:rsid w:val="00D236CF"/>
    <w:rsid w:val="00D2379A"/>
    <w:rsid w:val="00D2397A"/>
    <w:rsid w:val="00D2398B"/>
    <w:rsid w:val="00D23D80"/>
    <w:rsid w:val="00D23E60"/>
    <w:rsid w:val="00D2438E"/>
    <w:rsid w:val="00D243A7"/>
    <w:rsid w:val="00D2469D"/>
    <w:rsid w:val="00D24AB8"/>
    <w:rsid w:val="00D24CFE"/>
    <w:rsid w:val="00D24DEB"/>
    <w:rsid w:val="00D24E4B"/>
    <w:rsid w:val="00D24E53"/>
    <w:rsid w:val="00D25009"/>
    <w:rsid w:val="00D25206"/>
    <w:rsid w:val="00D25590"/>
    <w:rsid w:val="00D25914"/>
    <w:rsid w:val="00D25915"/>
    <w:rsid w:val="00D25A24"/>
    <w:rsid w:val="00D25E8A"/>
    <w:rsid w:val="00D25EAF"/>
    <w:rsid w:val="00D25FAC"/>
    <w:rsid w:val="00D25FC3"/>
    <w:rsid w:val="00D260D1"/>
    <w:rsid w:val="00D26186"/>
    <w:rsid w:val="00D26224"/>
    <w:rsid w:val="00D2631A"/>
    <w:rsid w:val="00D2634F"/>
    <w:rsid w:val="00D265EB"/>
    <w:rsid w:val="00D26683"/>
    <w:rsid w:val="00D266CB"/>
    <w:rsid w:val="00D267E6"/>
    <w:rsid w:val="00D269F9"/>
    <w:rsid w:val="00D26C26"/>
    <w:rsid w:val="00D26C50"/>
    <w:rsid w:val="00D26DA6"/>
    <w:rsid w:val="00D26F3D"/>
    <w:rsid w:val="00D2721A"/>
    <w:rsid w:val="00D272CD"/>
    <w:rsid w:val="00D27487"/>
    <w:rsid w:val="00D27732"/>
    <w:rsid w:val="00D27881"/>
    <w:rsid w:val="00D278E2"/>
    <w:rsid w:val="00D27995"/>
    <w:rsid w:val="00D279A2"/>
    <w:rsid w:val="00D279FE"/>
    <w:rsid w:val="00D27A0D"/>
    <w:rsid w:val="00D27A19"/>
    <w:rsid w:val="00D27C4F"/>
    <w:rsid w:val="00D27CE8"/>
    <w:rsid w:val="00D27E02"/>
    <w:rsid w:val="00D27F3D"/>
    <w:rsid w:val="00D30335"/>
    <w:rsid w:val="00D303DF"/>
    <w:rsid w:val="00D30405"/>
    <w:rsid w:val="00D30522"/>
    <w:rsid w:val="00D3069B"/>
    <w:rsid w:val="00D307B2"/>
    <w:rsid w:val="00D3089F"/>
    <w:rsid w:val="00D30909"/>
    <w:rsid w:val="00D3092F"/>
    <w:rsid w:val="00D3099D"/>
    <w:rsid w:val="00D30A8E"/>
    <w:rsid w:val="00D30B20"/>
    <w:rsid w:val="00D30E27"/>
    <w:rsid w:val="00D31070"/>
    <w:rsid w:val="00D312C9"/>
    <w:rsid w:val="00D31324"/>
    <w:rsid w:val="00D3158F"/>
    <w:rsid w:val="00D315ED"/>
    <w:rsid w:val="00D317BD"/>
    <w:rsid w:val="00D317C8"/>
    <w:rsid w:val="00D3189C"/>
    <w:rsid w:val="00D3193D"/>
    <w:rsid w:val="00D319E4"/>
    <w:rsid w:val="00D31A2E"/>
    <w:rsid w:val="00D31A51"/>
    <w:rsid w:val="00D31AE2"/>
    <w:rsid w:val="00D31B1D"/>
    <w:rsid w:val="00D31CD9"/>
    <w:rsid w:val="00D31CFC"/>
    <w:rsid w:val="00D31D8F"/>
    <w:rsid w:val="00D31E50"/>
    <w:rsid w:val="00D322AA"/>
    <w:rsid w:val="00D322B3"/>
    <w:rsid w:val="00D322BE"/>
    <w:rsid w:val="00D32311"/>
    <w:rsid w:val="00D32314"/>
    <w:rsid w:val="00D324C6"/>
    <w:rsid w:val="00D32771"/>
    <w:rsid w:val="00D329C3"/>
    <w:rsid w:val="00D32AB0"/>
    <w:rsid w:val="00D32AEC"/>
    <w:rsid w:val="00D32BBD"/>
    <w:rsid w:val="00D32C4E"/>
    <w:rsid w:val="00D32E22"/>
    <w:rsid w:val="00D32E66"/>
    <w:rsid w:val="00D32F62"/>
    <w:rsid w:val="00D330F0"/>
    <w:rsid w:val="00D332F1"/>
    <w:rsid w:val="00D333ED"/>
    <w:rsid w:val="00D33432"/>
    <w:rsid w:val="00D33550"/>
    <w:rsid w:val="00D33669"/>
    <w:rsid w:val="00D337D1"/>
    <w:rsid w:val="00D33944"/>
    <w:rsid w:val="00D33991"/>
    <w:rsid w:val="00D33A41"/>
    <w:rsid w:val="00D33A4B"/>
    <w:rsid w:val="00D33A84"/>
    <w:rsid w:val="00D33B38"/>
    <w:rsid w:val="00D33C47"/>
    <w:rsid w:val="00D33D77"/>
    <w:rsid w:val="00D33D83"/>
    <w:rsid w:val="00D33F01"/>
    <w:rsid w:val="00D33F44"/>
    <w:rsid w:val="00D34231"/>
    <w:rsid w:val="00D34612"/>
    <w:rsid w:val="00D3467A"/>
    <w:rsid w:val="00D34ACF"/>
    <w:rsid w:val="00D34C51"/>
    <w:rsid w:val="00D34E4E"/>
    <w:rsid w:val="00D34E81"/>
    <w:rsid w:val="00D34EBB"/>
    <w:rsid w:val="00D350D4"/>
    <w:rsid w:val="00D350D5"/>
    <w:rsid w:val="00D3530D"/>
    <w:rsid w:val="00D35372"/>
    <w:rsid w:val="00D35491"/>
    <w:rsid w:val="00D35566"/>
    <w:rsid w:val="00D355D1"/>
    <w:rsid w:val="00D3560D"/>
    <w:rsid w:val="00D3562D"/>
    <w:rsid w:val="00D35683"/>
    <w:rsid w:val="00D357AF"/>
    <w:rsid w:val="00D359CD"/>
    <w:rsid w:val="00D35B99"/>
    <w:rsid w:val="00D35C01"/>
    <w:rsid w:val="00D35CEF"/>
    <w:rsid w:val="00D35EB8"/>
    <w:rsid w:val="00D35EDB"/>
    <w:rsid w:val="00D35F0F"/>
    <w:rsid w:val="00D35F69"/>
    <w:rsid w:val="00D35FE9"/>
    <w:rsid w:val="00D360CB"/>
    <w:rsid w:val="00D36112"/>
    <w:rsid w:val="00D36124"/>
    <w:rsid w:val="00D362BF"/>
    <w:rsid w:val="00D36412"/>
    <w:rsid w:val="00D365AD"/>
    <w:rsid w:val="00D3681C"/>
    <w:rsid w:val="00D36CAC"/>
    <w:rsid w:val="00D36D90"/>
    <w:rsid w:val="00D36DAD"/>
    <w:rsid w:val="00D37351"/>
    <w:rsid w:val="00D3744E"/>
    <w:rsid w:val="00D376BB"/>
    <w:rsid w:val="00D379BD"/>
    <w:rsid w:val="00D37A6A"/>
    <w:rsid w:val="00D37AA0"/>
    <w:rsid w:val="00D37C18"/>
    <w:rsid w:val="00D37E09"/>
    <w:rsid w:val="00D37EA2"/>
    <w:rsid w:val="00D37F01"/>
    <w:rsid w:val="00D4000C"/>
    <w:rsid w:val="00D40180"/>
    <w:rsid w:val="00D401EE"/>
    <w:rsid w:val="00D4029B"/>
    <w:rsid w:val="00D402A9"/>
    <w:rsid w:val="00D40357"/>
    <w:rsid w:val="00D40374"/>
    <w:rsid w:val="00D404C5"/>
    <w:rsid w:val="00D40837"/>
    <w:rsid w:val="00D40911"/>
    <w:rsid w:val="00D40915"/>
    <w:rsid w:val="00D40A04"/>
    <w:rsid w:val="00D40B53"/>
    <w:rsid w:val="00D40BA6"/>
    <w:rsid w:val="00D40CA4"/>
    <w:rsid w:val="00D40D11"/>
    <w:rsid w:val="00D40F9B"/>
    <w:rsid w:val="00D41019"/>
    <w:rsid w:val="00D41079"/>
    <w:rsid w:val="00D41164"/>
    <w:rsid w:val="00D41319"/>
    <w:rsid w:val="00D41343"/>
    <w:rsid w:val="00D4147C"/>
    <w:rsid w:val="00D419A8"/>
    <w:rsid w:val="00D419FE"/>
    <w:rsid w:val="00D41B8C"/>
    <w:rsid w:val="00D41BB9"/>
    <w:rsid w:val="00D41DB9"/>
    <w:rsid w:val="00D41F1A"/>
    <w:rsid w:val="00D41F4D"/>
    <w:rsid w:val="00D42366"/>
    <w:rsid w:val="00D4271D"/>
    <w:rsid w:val="00D42935"/>
    <w:rsid w:val="00D42A6C"/>
    <w:rsid w:val="00D42B18"/>
    <w:rsid w:val="00D42ED2"/>
    <w:rsid w:val="00D4306C"/>
    <w:rsid w:val="00D43093"/>
    <w:rsid w:val="00D43271"/>
    <w:rsid w:val="00D43406"/>
    <w:rsid w:val="00D4341A"/>
    <w:rsid w:val="00D4362D"/>
    <w:rsid w:val="00D4365C"/>
    <w:rsid w:val="00D4380B"/>
    <w:rsid w:val="00D4388A"/>
    <w:rsid w:val="00D4393E"/>
    <w:rsid w:val="00D43953"/>
    <w:rsid w:val="00D43B7E"/>
    <w:rsid w:val="00D43E18"/>
    <w:rsid w:val="00D43EDC"/>
    <w:rsid w:val="00D441EA"/>
    <w:rsid w:val="00D44277"/>
    <w:rsid w:val="00D443BA"/>
    <w:rsid w:val="00D44403"/>
    <w:rsid w:val="00D44580"/>
    <w:rsid w:val="00D445BE"/>
    <w:rsid w:val="00D447B0"/>
    <w:rsid w:val="00D44855"/>
    <w:rsid w:val="00D44A9F"/>
    <w:rsid w:val="00D44B82"/>
    <w:rsid w:val="00D44C36"/>
    <w:rsid w:val="00D44C74"/>
    <w:rsid w:val="00D44C91"/>
    <w:rsid w:val="00D44DD4"/>
    <w:rsid w:val="00D44F72"/>
    <w:rsid w:val="00D45031"/>
    <w:rsid w:val="00D451A7"/>
    <w:rsid w:val="00D45208"/>
    <w:rsid w:val="00D452BB"/>
    <w:rsid w:val="00D4557C"/>
    <w:rsid w:val="00D4558A"/>
    <w:rsid w:val="00D45635"/>
    <w:rsid w:val="00D45748"/>
    <w:rsid w:val="00D45873"/>
    <w:rsid w:val="00D45C84"/>
    <w:rsid w:val="00D45E16"/>
    <w:rsid w:val="00D45E82"/>
    <w:rsid w:val="00D45EA9"/>
    <w:rsid w:val="00D45F8A"/>
    <w:rsid w:val="00D45FC4"/>
    <w:rsid w:val="00D46000"/>
    <w:rsid w:val="00D46142"/>
    <w:rsid w:val="00D4654B"/>
    <w:rsid w:val="00D46597"/>
    <w:rsid w:val="00D4662A"/>
    <w:rsid w:val="00D46859"/>
    <w:rsid w:val="00D46B9D"/>
    <w:rsid w:val="00D46E40"/>
    <w:rsid w:val="00D46E52"/>
    <w:rsid w:val="00D47064"/>
    <w:rsid w:val="00D470A3"/>
    <w:rsid w:val="00D4715C"/>
    <w:rsid w:val="00D471A7"/>
    <w:rsid w:val="00D47232"/>
    <w:rsid w:val="00D473ED"/>
    <w:rsid w:val="00D47473"/>
    <w:rsid w:val="00D4757B"/>
    <w:rsid w:val="00D4758D"/>
    <w:rsid w:val="00D475BF"/>
    <w:rsid w:val="00D47734"/>
    <w:rsid w:val="00D47869"/>
    <w:rsid w:val="00D478B1"/>
    <w:rsid w:val="00D4794A"/>
    <w:rsid w:val="00D4794E"/>
    <w:rsid w:val="00D479EC"/>
    <w:rsid w:val="00D47A9A"/>
    <w:rsid w:val="00D47B35"/>
    <w:rsid w:val="00D47CA5"/>
    <w:rsid w:val="00D47EAC"/>
    <w:rsid w:val="00D47EBB"/>
    <w:rsid w:val="00D47F3A"/>
    <w:rsid w:val="00D5019B"/>
    <w:rsid w:val="00D5031C"/>
    <w:rsid w:val="00D50335"/>
    <w:rsid w:val="00D50367"/>
    <w:rsid w:val="00D50630"/>
    <w:rsid w:val="00D50645"/>
    <w:rsid w:val="00D5079E"/>
    <w:rsid w:val="00D50835"/>
    <w:rsid w:val="00D508B2"/>
    <w:rsid w:val="00D50A34"/>
    <w:rsid w:val="00D50A52"/>
    <w:rsid w:val="00D50CED"/>
    <w:rsid w:val="00D50DE8"/>
    <w:rsid w:val="00D51162"/>
    <w:rsid w:val="00D511B2"/>
    <w:rsid w:val="00D511E6"/>
    <w:rsid w:val="00D513F5"/>
    <w:rsid w:val="00D5147F"/>
    <w:rsid w:val="00D5156B"/>
    <w:rsid w:val="00D517D3"/>
    <w:rsid w:val="00D518A6"/>
    <w:rsid w:val="00D51AF9"/>
    <w:rsid w:val="00D51CF1"/>
    <w:rsid w:val="00D51D8C"/>
    <w:rsid w:val="00D52063"/>
    <w:rsid w:val="00D521E6"/>
    <w:rsid w:val="00D52211"/>
    <w:rsid w:val="00D524CF"/>
    <w:rsid w:val="00D5255A"/>
    <w:rsid w:val="00D526FF"/>
    <w:rsid w:val="00D52982"/>
    <w:rsid w:val="00D52A98"/>
    <w:rsid w:val="00D52CA6"/>
    <w:rsid w:val="00D52CF5"/>
    <w:rsid w:val="00D52D39"/>
    <w:rsid w:val="00D52E0E"/>
    <w:rsid w:val="00D52E3A"/>
    <w:rsid w:val="00D52EFA"/>
    <w:rsid w:val="00D52FD6"/>
    <w:rsid w:val="00D53029"/>
    <w:rsid w:val="00D5303C"/>
    <w:rsid w:val="00D531B0"/>
    <w:rsid w:val="00D53472"/>
    <w:rsid w:val="00D534B9"/>
    <w:rsid w:val="00D5351A"/>
    <w:rsid w:val="00D53956"/>
    <w:rsid w:val="00D53B6C"/>
    <w:rsid w:val="00D53C27"/>
    <w:rsid w:val="00D53C4D"/>
    <w:rsid w:val="00D53D34"/>
    <w:rsid w:val="00D53D87"/>
    <w:rsid w:val="00D54429"/>
    <w:rsid w:val="00D545F7"/>
    <w:rsid w:val="00D5478C"/>
    <w:rsid w:val="00D54790"/>
    <w:rsid w:val="00D547C1"/>
    <w:rsid w:val="00D54938"/>
    <w:rsid w:val="00D54989"/>
    <w:rsid w:val="00D54A0F"/>
    <w:rsid w:val="00D54BB9"/>
    <w:rsid w:val="00D54E52"/>
    <w:rsid w:val="00D55377"/>
    <w:rsid w:val="00D5558C"/>
    <w:rsid w:val="00D55674"/>
    <w:rsid w:val="00D557CE"/>
    <w:rsid w:val="00D55876"/>
    <w:rsid w:val="00D55973"/>
    <w:rsid w:val="00D55ABB"/>
    <w:rsid w:val="00D55C8E"/>
    <w:rsid w:val="00D55D97"/>
    <w:rsid w:val="00D561F5"/>
    <w:rsid w:val="00D5628C"/>
    <w:rsid w:val="00D562C9"/>
    <w:rsid w:val="00D5631F"/>
    <w:rsid w:val="00D56330"/>
    <w:rsid w:val="00D56709"/>
    <w:rsid w:val="00D568ED"/>
    <w:rsid w:val="00D56AEB"/>
    <w:rsid w:val="00D56B2C"/>
    <w:rsid w:val="00D56B6B"/>
    <w:rsid w:val="00D56C4B"/>
    <w:rsid w:val="00D56D25"/>
    <w:rsid w:val="00D56D64"/>
    <w:rsid w:val="00D56F20"/>
    <w:rsid w:val="00D57209"/>
    <w:rsid w:val="00D57497"/>
    <w:rsid w:val="00D575BC"/>
    <w:rsid w:val="00D57936"/>
    <w:rsid w:val="00D5796F"/>
    <w:rsid w:val="00D579DD"/>
    <w:rsid w:val="00D57ABF"/>
    <w:rsid w:val="00D57E17"/>
    <w:rsid w:val="00D57E3C"/>
    <w:rsid w:val="00D601D7"/>
    <w:rsid w:val="00D60225"/>
    <w:rsid w:val="00D6026E"/>
    <w:rsid w:val="00D603A9"/>
    <w:rsid w:val="00D60534"/>
    <w:rsid w:val="00D6056E"/>
    <w:rsid w:val="00D60951"/>
    <w:rsid w:val="00D60B25"/>
    <w:rsid w:val="00D60C94"/>
    <w:rsid w:val="00D6117B"/>
    <w:rsid w:val="00D6118A"/>
    <w:rsid w:val="00D611FF"/>
    <w:rsid w:val="00D61222"/>
    <w:rsid w:val="00D6134A"/>
    <w:rsid w:val="00D615C2"/>
    <w:rsid w:val="00D6188E"/>
    <w:rsid w:val="00D61A89"/>
    <w:rsid w:val="00D61C04"/>
    <w:rsid w:val="00D61D85"/>
    <w:rsid w:val="00D61E65"/>
    <w:rsid w:val="00D61E86"/>
    <w:rsid w:val="00D61FAA"/>
    <w:rsid w:val="00D6214D"/>
    <w:rsid w:val="00D62198"/>
    <w:rsid w:val="00D6221C"/>
    <w:rsid w:val="00D626ED"/>
    <w:rsid w:val="00D627B0"/>
    <w:rsid w:val="00D6284E"/>
    <w:rsid w:val="00D62A0F"/>
    <w:rsid w:val="00D62B27"/>
    <w:rsid w:val="00D62B48"/>
    <w:rsid w:val="00D62B59"/>
    <w:rsid w:val="00D62BEE"/>
    <w:rsid w:val="00D62C59"/>
    <w:rsid w:val="00D62C84"/>
    <w:rsid w:val="00D62D6F"/>
    <w:rsid w:val="00D62EFB"/>
    <w:rsid w:val="00D62F02"/>
    <w:rsid w:val="00D62FA8"/>
    <w:rsid w:val="00D630A9"/>
    <w:rsid w:val="00D630AC"/>
    <w:rsid w:val="00D631F3"/>
    <w:rsid w:val="00D63218"/>
    <w:rsid w:val="00D63355"/>
    <w:rsid w:val="00D633A1"/>
    <w:rsid w:val="00D6356A"/>
    <w:rsid w:val="00D635BA"/>
    <w:rsid w:val="00D635F9"/>
    <w:rsid w:val="00D636B6"/>
    <w:rsid w:val="00D636CC"/>
    <w:rsid w:val="00D636CF"/>
    <w:rsid w:val="00D63849"/>
    <w:rsid w:val="00D6384D"/>
    <w:rsid w:val="00D63AC0"/>
    <w:rsid w:val="00D63B7D"/>
    <w:rsid w:val="00D63CBF"/>
    <w:rsid w:val="00D64116"/>
    <w:rsid w:val="00D641E3"/>
    <w:rsid w:val="00D64293"/>
    <w:rsid w:val="00D64457"/>
    <w:rsid w:val="00D64491"/>
    <w:rsid w:val="00D64503"/>
    <w:rsid w:val="00D646E6"/>
    <w:rsid w:val="00D649B6"/>
    <w:rsid w:val="00D649C5"/>
    <w:rsid w:val="00D64AD4"/>
    <w:rsid w:val="00D64BD1"/>
    <w:rsid w:val="00D64BE5"/>
    <w:rsid w:val="00D64BFB"/>
    <w:rsid w:val="00D64C03"/>
    <w:rsid w:val="00D64C3E"/>
    <w:rsid w:val="00D65107"/>
    <w:rsid w:val="00D6515D"/>
    <w:rsid w:val="00D652B9"/>
    <w:rsid w:val="00D652F2"/>
    <w:rsid w:val="00D653BD"/>
    <w:rsid w:val="00D65909"/>
    <w:rsid w:val="00D6604C"/>
    <w:rsid w:val="00D665AC"/>
    <w:rsid w:val="00D66A2F"/>
    <w:rsid w:val="00D67133"/>
    <w:rsid w:val="00D6716A"/>
    <w:rsid w:val="00D672DD"/>
    <w:rsid w:val="00D674C0"/>
    <w:rsid w:val="00D67525"/>
    <w:rsid w:val="00D6756B"/>
    <w:rsid w:val="00D67617"/>
    <w:rsid w:val="00D67783"/>
    <w:rsid w:val="00D677B6"/>
    <w:rsid w:val="00D677EA"/>
    <w:rsid w:val="00D67899"/>
    <w:rsid w:val="00D678A6"/>
    <w:rsid w:val="00D67914"/>
    <w:rsid w:val="00D679DA"/>
    <w:rsid w:val="00D67B95"/>
    <w:rsid w:val="00D67CEA"/>
    <w:rsid w:val="00D70071"/>
    <w:rsid w:val="00D70086"/>
    <w:rsid w:val="00D70305"/>
    <w:rsid w:val="00D70324"/>
    <w:rsid w:val="00D704F4"/>
    <w:rsid w:val="00D706FC"/>
    <w:rsid w:val="00D7072F"/>
    <w:rsid w:val="00D70C19"/>
    <w:rsid w:val="00D70C89"/>
    <w:rsid w:val="00D70D19"/>
    <w:rsid w:val="00D70EF6"/>
    <w:rsid w:val="00D70F87"/>
    <w:rsid w:val="00D70FC0"/>
    <w:rsid w:val="00D710DF"/>
    <w:rsid w:val="00D71469"/>
    <w:rsid w:val="00D71699"/>
    <w:rsid w:val="00D71728"/>
    <w:rsid w:val="00D71CB2"/>
    <w:rsid w:val="00D7214D"/>
    <w:rsid w:val="00D7217D"/>
    <w:rsid w:val="00D7221F"/>
    <w:rsid w:val="00D722B3"/>
    <w:rsid w:val="00D722B7"/>
    <w:rsid w:val="00D7271B"/>
    <w:rsid w:val="00D72871"/>
    <w:rsid w:val="00D72BB4"/>
    <w:rsid w:val="00D72C48"/>
    <w:rsid w:val="00D72CE3"/>
    <w:rsid w:val="00D72D78"/>
    <w:rsid w:val="00D72E1B"/>
    <w:rsid w:val="00D72F0A"/>
    <w:rsid w:val="00D730F5"/>
    <w:rsid w:val="00D733D0"/>
    <w:rsid w:val="00D734F3"/>
    <w:rsid w:val="00D73609"/>
    <w:rsid w:val="00D736DD"/>
    <w:rsid w:val="00D7377F"/>
    <w:rsid w:val="00D737D9"/>
    <w:rsid w:val="00D738E2"/>
    <w:rsid w:val="00D73A75"/>
    <w:rsid w:val="00D73B33"/>
    <w:rsid w:val="00D73B49"/>
    <w:rsid w:val="00D73EB5"/>
    <w:rsid w:val="00D741B7"/>
    <w:rsid w:val="00D74391"/>
    <w:rsid w:val="00D743F7"/>
    <w:rsid w:val="00D74455"/>
    <w:rsid w:val="00D74472"/>
    <w:rsid w:val="00D744DA"/>
    <w:rsid w:val="00D746E2"/>
    <w:rsid w:val="00D74A9F"/>
    <w:rsid w:val="00D74B0C"/>
    <w:rsid w:val="00D74B34"/>
    <w:rsid w:val="00D74BB1"/>
    <w:rsid w:val="00D74DAB"/>
    <w:rsid w:val="00D74F3D"/>
    <w:rsid w:val="00D7516E"/>
    <w:rsid w:val="00D75537"/>
    <w:rsid w:val="00D755D5"/>
    <w:rsid w:val="00D756EE"/>
    <w:rsid w:val="00D75826"/>
    <w:rsid w:val="00D75858"/>
    <w:rsid w:val="00D75905"/>
    <w:rsid w:val="00D759E7"/>
    <w:rsid w:val="00D75A99"/>
    <w:rsid w:val="00D75D19"/>
    <w:rsid w:val="00D75DD8"/>
    <w:rsid w:val="00D75E0A"/>
    <w:rsid w:val="00D75E6B"/>
    <w:rsid w:val="00D75F00"/>
    <w:rsid w:val="00D75FEB"/>
    <w:rsid w:val="00D76115"/>
    <w:rsid w:val="00D762C7"/>
    <w:rsid w:val="00D76301"/>
    <w:rsid w:val="00D7630B"/>
    <w:rsid w:val="00D763AB"/>
    <w:rsid w:val="00D76D48"/>
    <w:rsid w:val="00D76EDC"/>
    <w:rsid w:val="00D76F91"/>
    <w:rsid w:val="00D77165"/>
    <w:rsid w:val="00D77253"/>
    <w:rsid w:val="00D77300"/>
    <w:rsid w:val="00D7735B"/>
    <w:rsid w:val="00D773AB"/>
    <w:rsid w:val="00D77461"/>
    <w:rsid w:val="00D77472"/>
    <w:rsid w:val="00D7747B"/>
    <w:rsid w:val="00D77510"/>
    <w:rsid w:val="00D77604"/>
    <w:rsid w:val="00D77629"/>
    <w:rsid w:val="00D778A1"/>
    <w:rsid w:val="00D77BC0"/>
    <w:rsid w:val="00D77E20"/>
    <w:rsid w:val="00D77EF0"/>
    <w:rsid w:val="00D77F4E"/>
    <w:rsid w:val="00D8000D"/>
    <w:rsid w:val="00D800AF"/>
    <w:rsid w:val="00D80116"/>
    <w:rsid w:val="00D80424"/>
    <w:rsid w:val="00D8072A"/>
    <w:rsid w:val="00D80967"/>
    <w:rsid w:val="00D80A1F"/>
    <w:rsid w:val="00D80A7B"/>
    <w:rsid w:val="00D80B64"/>
    <w:rsid w:val="00D80BD1"/>
    <w:rsid w:val="00D80C8B"/>
    <w:rsid w:val="00D81060"/>
    <w:rsid w:val="00D81279"/>
    <w:rsid w:val="00D81322"/>
    <w:rsid w:val="00D813C3"/>
    <w:rsid w:val="00D81403"/>
    <w:rsid w:val="00D815D2"/>
    <w:rsid w:val="00D817CB"/>
    <w:rsid w:val="00D8180A"/>
    <w:rsid w:val="00D81A31"/>
    <w:rsid w:val="00D81ABA"/>
    <w:rsid w:val="00D81B57"/>
    <w:rsid w:val="00D81DE3"/>
    <w:rsid w:val="00D81F19"/>
    <w:rsid w:val="00D820A2"/>
    <w:rsid w:val="00D820D0"/>
    <w:rsid w:val="00D8218C"/>
    <w:rsid w:val="00D823F5"/>
    <w:rsid w:val="00D82506"/>
    <w:rsid w:val="00D82575"/>
    <w:rsid w:val="00D82751"/>
    <w:rsid w:val="00D82795"/>
    <w:rsid w:val="00D8284A"/>
    <w:rsid w:val="00D82AA3"/>
    <w:rsid w:val="00D82C9E"/>
    <w:rsid w:val="00D82CD0"/>
    <w:rsid w:val="00D82CDB"/>
    <w:rsid w:val="00D82D98"/>
    <w:rsid w:val="00D82EAC"/>
    <w:rsid w:val="00D82FEC"/>
    <w:rsid w:val="00D831F9"/>
    <w:rsid w:val="00D8325E"/>
    <w:rsid w:val="00D835C3"/>
    <w:rsid w:val="00D83692"/>
    <w:rsid w:val="00D838CD"/>
    <w:rsid w:val="00D8391A"/>
    <w:rsid w:val="00D83B0E"/>
    <w:rsid w:val="00D83BA9"/>
    <w:rsid w:val="00D83E1B"/>
    <w:rsid w:val="00D841F1"/>
    <w:rsid w:val="00D842D2"/>
    <w:rsid w:val="00D84655"/>
    <w:rsid w:val="00D847FD"/>
    <w:rsid w:val="00D84939"/>
    <w:rsid w:val="00D84A0D"/>
    <w:rsid w:val="00D84A12"/>
    <w:rsid w:val="00D84A3D"/>
    <w:rsid w:val="00D84BA2"/>
    <w:rsid w:val="00D84CC2"/>
    <w:rsid w:val="00D84D39"/>
    <w:rsid w:val="00D84E5C"/>
    <w:rsid w:val="00D84FC1"/>
    <w:rsid w:val="00D84FDD"/>
    <w:rsid w:val="00D8515C"/>
    <w:rsid w:val="00D851DD"/>
    <w:rsid w:val="00D853A4"/>
    <w:rsid w:val="00D856D2"/>
    <w:rsid w:val="00D8586E"/>
    <w:rsid w:val="00D859A5"/>
    <w:rsid w:val="00D859F0"/>
    <w:rsid w:val="00D85AB3"/>
    <w:rsid w:val="00D85AEE"/>
    <w:rsid w:val="00D85C0F"/>
    <w:rsid w:val="00D85D00"/>
    <w:rsid w:val="00D85F94"/>
    <w:rsid w:val="00D861B1"/>
    <w:rsid w:val="00D8634C"/>
    <w:rsid w:val="00D86415"/>
    <w:rsid w:val="00D864FC"/>
    <w:rsid w:val="00D8658C"/>
    <w:rsid w:val="00D8665F"/>
    <w:rsid w:val="00D86690"/>
    <w:rsid w:val="00D866E2"/>
    <w:rsid w:val="00D86965"/>
    <w:rsid w:val="00D86A0C"/>
    <w:rsid w:val="00D86B8D"/>
    <w:rsid w:val="00D86C09"/>
    <w:rsid w:val="00D8707A"/>
    <w:rsid w:val="00D87218"/>
    <w:rsid w:val="00D8724D"/>
    <w:rsid w:val="00D87624"/>
    <w:rsid w:val="00D8766A"/>
    <w:rsid w:val="00D87778"/>
    <w:rsid w:val="00D90055"/>
    <w:rsid w:val="00D90155"/>
    <w:rsid w:val="00D901A6"/>
    <w:rsid w:val="00D902AF"/>
    <w:rsid w:val="00D903DC"/>
    <w:rsid w:val="00D905BE"/>
    <w:rsid w:val="00D90656"/>
    <w:rsid w:val="00D906A6"/>
    <w:rsid w:val="00D90744"/>
    <w:rsid w:val="00D9077A"/>
    <w:rsid w:val="00D90843"/>
    <w:rsid w:val="00D90A7E"/>
    <w:rsid w:val="00D90BC8"/>
    <w:rsid w:val="00D90CD1"/>
    <w:rsid w:val="00D90F34"/>
    <w:rsid w:val="00D910F8"/>
    <w:rsid w:val="00D9118F"/>
    <w:rsid w:val="00D91205"/>
    <w:rsid w:val="00D91349"/>
    <w:rsid w:val="00D9137E"/>
    <w:rsid w:val="00D91388"/>
    <w:rsid w:val="00D913B9"/>
    <w:rsid w:val="00D91550"/>
    <w:rsid w:val="00D917EF"/>
    <w:rsid w:val="00D91849"/>
    <w:rsid w:val="00D919FE"/>
    <w:rsid w:val="00D91B7D"/>
    <w:rsid w:val="00D91EE6"/>
    <w:rsid w:val="00D91F2D"/>
    <w:rsid w:val="00D921CE"/>
    <w:rsid w:val="00D921D5"/>
    <w:rsid w:val="00D921D8"/>
    <w:rsid w:val="00D921F0"/>
    <w:rsid w:val="00D921F5"/>
    <w:rsid w:val="00D92238"/>
    <w:rsid w:val="00D9242B"/>
    <w:rsid w:val="00D92431"/>
    <w:rsid w:val="00D92578"/>
    <w:rsid w:val="00D92B3F"/>
    <w:rsid w:val="00D92CA0"/>
    <w:rsid w:val="00D92CC6"/>
    <w:rsid w:val="00D92CCA"/>
    <w:rsid w:val="00D92D1D"/>
    <w:rsid w:val="00D92D5C"/>
    <w:rsid w:val="00D92E08"/>
    <w:rsid w:val="00D92E83"/>
    <w:rsid w:val="00D92F07"/>
    <w:rsid w:val="00D9356C"/>
    <w:rsid w:val="00D935D6"/>
    <w:rsid w:val="00D93632"/>
    <w:rsid w:val="00D93A09"/>
    <w:rsid w:val="00D93BD7"/>
    <w:rsid w:val="00D93C98"/>
    <w:rsid w:val="00D93D23"/>
    <w:rsid w:val="00D93D27"/>
    <w:rsid w:val="00D93FDC"/>
    <w:rsid w:val="00D943DD"/>
    <w:rsid w:val="00D944D2"/>
    <w:rsid w:val="00D9464C"/>
    <w:rsid w:val="00D946FB"/>
    <w:rsid w:val="00D949AA"/>
    <w:rsid w:val="00D94B63"/>
    <w:rsid w:val="00D94BD4"/>
    <w:rsid w:val="00D94BF8"/>
    <w:rsid w:val="00D94D54"/>
    <w:rsid w:val="00D94DCC"/>
    <w:rsid w:val="00D94F0A"/>
    <w:rsid w:val="00D94F14"/>
    <w:rsid w:val="00D951CF"/>
    <w:rsid w:val="00D95231"/>
    <w:rsid w:val="00D95293"/>
    <w:rsid w:val="00D95307"/>
    <w:rsid w:val="00D956A9"/>
    <w:rsid w:val="00D95744"/>
    <w:rsid w:val="00D957EB"/>
    <w:rsid w:val="00D9598D"/>
    <w:rsid w:val="00D95E2F"/>
    <w:rsid w:val="00D95E34"/>
    <w:rsid w:val="00D95E96"/>
    <w:rsid w:val="00D95FBB"/>
    <w:rsid w:val="00D96294"/>
    <w:rsid w:val="00D9691B"/>
    <w:rsid w:val="00D96A1F"/>
    <w:rsid w:val="00D96A20"/>
    <w:rsid w:val="00D96B02"/>
    <w:rsid w:val="00D96D1E"/>
    <w:rsid w:val="00D972C9"/>
    <w:rsid w:val="00D9745F"/>
    <w:rsid w:val="00D9762D"/>
    <w:rsid w:val="00D97693"/>
    <w:rsid w:val="00D97914"/>
    <w:rsid w:val="00D97B75"/>
    <w:rsid w:val="00D97C08"/>
    <w:rsid w:val="00D97D3B"/>
    <w:rsid w:val="00D97D57"/>
    <w:rsid w:val="00D97E67"/>
    <w:rsid w:val="00D97ED2"/>
    <w:rsid w:val="00D97F15"/>
    <w:rsid w:val="00D97FA7"/>
    <w:rsid w:val="00DA0320"/>
    <w:rsid w:val="00DA0833"/>
    <w:rsid w:val="00DA085F"/>
    <w:rsid w:val="00DA0967"/>
    <w:rsid w:val="00DA0A4F"/>
    <w:rsid w:val="00DA0C1D"/>
    <w:rsid w:val="00DA0CA0"/>
    <w:rsid w:val="00DA0D8A"/>
    <w:rsid w:val="00DA10FD"/>
    <w:rsid w:val="00DA1336"/>
    <w:rsid w:val="00DA136A"/>
    <w:rsid w:val="00DA13B1"/>
    <w:rsid w:val="00DA1409"/>
    <w:rsid w:val="00DA14CC"/>
    <w:rsid w:val="00DA154B"/>
    <w:rsid w:val="00DA155B"/>
    <w:rsid w:val="00DA171A"/>
    <w:rsid w:val="00DA18C7"/>
    <w:rsid w:val="00DA1AFF"/>
    <w:rsid w:val="00DA1B14"/>
    <w:rsid w:val="00DA1E00"/>
    <w:rsid w:val="00DA1EA4"/>
    <w:rsid w:val="00DA1F95"/>
    <w:rsid w:val="00DA1FE1"/>
    <w:rsid w:val="00DA202B"/>
    <w:rsid w:val="00DA23EE"/>
    <w:rsid w:val="00DA2443"/>
    <w:rsid w:val="00DA249E"/>
    <w:rsid w:val="00DA24F0"/>
    <w:rsid w:val="00DA2565"/>
    <w:rsid w:val="00DA2585"/>
    <w:rsid w:val="00DA2617"/>
    <w:rsid w:val="00DA267B"/>
    <w:rsid w:val="00DA2702"/>
    <w:rsid w:val="00DA2798"/>
    <w:rsid w:val="00DA27E3"/>
    <w:rsid w:val="00DA2919"/>
    <w:rsid w:val="00DA29C8"/>
    <w:rsid w:val="00DA29CA"/>
    <w:rsid w:val="00DA2B2C"/>
    <w:rsid w:val="00DA2C5F"/>
    <w:rsid w:val="00DA302E"/>
    <w:rsid w:val="00DA30CE"/>
    <w:rsid w:val="00DA3163"/>
    <w:rsid w:val="00DA31E5"/>
    <w:rsid w:val="00DA33E7"/>
    <w:rsid w:val="00DA34C1"/>
    <w:rsid w:val="00DA37B4"/>
    <w:rsid w:val="00DA37FF"/>
    <w:rsid w:val="00DA3866"/>
    <w:rsid w:val="00DA38B9"/>
    <w:rsid w:val="00DA38BD"/>
    <w:rsid w:val="00DA3C54"/>
    <w:rsid w:val="00DA3C6E"/>
    <w:rsid w:val="00DA3C8E"/>
    <w:rsid w:val="00DA3D61"/>
    <w:rsid w:val="00DA3F1C"/>
    <w:rsid w:val="00DA402E"/>
    <w:rsid w:val="00DA40CA"/>
    <w:rsid w:val="00DA41D0"/>
    <w:rsid w:val="00DA422E"/>
    <w:rsid w:val="00DA4238"/>
    <w:rsid w:val="00DA42AF"/>
    <w:rsid w:val="00DA42E7"/>
    <w:rsid w:val="00DA4386"/>
    <w:rsid w:val="00DA4442"/>
    <w:rsid w:val="00DA4481"/>
    <w:rsid w:val="00DA4658"/>
    <w:rsid w:val="00DA48BC"/>
    <w:rsid w:val="00DA4AC5"/>
    <w:rsid w:val="00DA4B4F"/>
    <w:rsid w:val="00DA4B94"/>
    <w:rsid w:val="00DA4CCD"/>
    <w:rsid w:val="00DA4FBB"/>
    <w:rsid w:val="00DA525D"/>
    <w:rsid w:val="00DA546A"/>
    <w:rsid w:val="00DA552F"/>
    <w:rsid w:val="00DA562B"/>
    <w:rsid w:val="00DA57F2"/>
    <w:rsid w:val="00DA585B"/>
    <w:rsid w:val="00DA5970"/>
    <w:rsid w:val="00DA5AF4"/>
    <w:rsid w:val="00DA5EC2"/>
    <w:rsid w:val="00DA5F04"/>
    <w:rsid w:val="00DA5FEB"/>
    <w:rsid w:val="00DA6050"/>
    <w:rsid w:val="00DA6102"/>
    <w:rsid w:val="00DA6144"/>
    <w:rsid w:val="00DA622B"/>
    <w:rsid w:val="00DA67AC"/>
    <w:rsid w:val="00DA6853"/>
    <w:rsid w:val="00DA6A29"/>
    <w:rsid w:val="00DA6BC3"/>
    <w:rsid w:val="00DA6EBD"/>
    <w:rsid w:val="00DA6EC6"/>
    <w:rsid w:val="00DA6F7D"/>
    <w:rsid w:val="00DA7189"/>
    <w:rsid w:val="00DA71ED"/>
    <w:rsid w:val="00DA7401"/>
    <w:rsid w:val="00DA75C6"/>
    <w:rsid w:val="00DA766D"/>
    <w:rsid w:val="00DA7722"/>
    <w:rsid w:val="00DA787F"/>
    <w:rsid w:val="00DA7BC2"/>
    <w:rsid w:val="00DA7E44"/>
    <w:rsid w:val="00DA7E45"/>
    <w:rsid w:val="00DA7E87"/>
    <w:rsid w:val="00DA7ED1"/>
    <w:rsid w:val="00DB0229"/>
    <w:rsid w:val="00DB0268"/>
    <w:rsid w:val="00DB073F"/>
    <w:rsid w:val="00DB074E"/>
    <w:rsid w:val="00DB075E"/>
    <w:rsid w:val="00DB07A7"/>
    <w:rsid w:val="00DB0888"/>
    <w:rsid w:val="00DB08D0"/>
    <w:rsid w:val="00DB0A2D"/>
    <w:rsid w:val="00DB0B81"/>
    <w:rsid w:val="00DB0BCB"/>
    <w:rsid w:val="00DB0BDF"/>
    <w:rsid w:val="00DB0C6E"/>
    <w:rsid w:val="00DB10B5"/>
    <w:rsid w:val="00DB11BB"/>
    <w:rsid w:val="00DB1347"/>
    <w:rsid w:val="00DB1359"/>
    <w:rsid w:val="00DB14BB"/>
    <w:rsid w:val="00DB1500"/>
    <w:rsid w:val="00DB158E"/>
    <w:rsid w:val="00DB1630"/>
    <w:rsid w:val="00DB1766"/>
    <w:rsid w:val="00DB1781"/>
    <w:rsid w:val="00DB1866"/>
    <w:rsid w:val="00DB18D8"/>
    <w:rsid w:val="00DB198B"/>
    <w:rsid w:val="00DB1A43"/>
    <w:rsid w:val="00DB1B15"/>
    <w:rsid w:val="00DB1BC0"/>
    <w:rsid w:val="00DB1DCA"/>
    <w:rsid w:val="00DB1F09"/>
    <w:rsid w:val="00DB21AD"/>
    <w:rsid w:val="00DB21C2"/>
    <w:rsid w:val="00DB227F"/>
    <w:rsid w:val="00DB22FA"/>
    <w:rsid w:val="00DB2337"/>
    <w:rsid w:val="00DB2365"/>
    <w:rsid w:val="00DB2499"/>
    <w:rsid w:val="00DB2542"/>
    <w:rsid w:val="00DB2545"/>
    <w:rsid w:val="00DB2CF7"/>
    <w:rsid w:val="00DB2CFC"/>
    <w:rsid w:val="00DB2DA4"/>
    <w:rsid w:val="00DB2DCB"/>
    <w:rsid w:val="00DB2F61"/>
    <w:rsid w:val="00DB3095"/>
    <w:rsid w:val="00DB30F2"/>
    <w:rsid w:val="00DB3161"/>
    <w:rsid w:val="00DB3269"/>
    <w:rsid w:val="00DB32BB"/>
    <w:rsid w:val="00DB3330"/>
    <w:rsid w:val="00DB3465"/>
    <w:rsid w:val="00DB35CB"/>
    <w:rsid w:val="00DB35F4"/>
    <w:rsid w:val="00DB376D"/>
    <w:rsid w:val="00DB3933"/>
    <w:rsid w:val="00DB3ECF"/>
    <w:rsid w:val="00DB3F3A"/>
    <w:rsid w:val="00DB4062"/>
    <w:rsid w:val="00DB43AF"/>
    <w:rsid w:val="00DB4405"/>
    <w:rsid w:val="00DB44D2"/>
    <w:rsid w:val="00DB4607"/>
    <w:rsid w:val="00DB46D8"/>
    <w:rsid w:val="00DB47A3"/>
    <w:rsid w:val="00DB47FD"/>
    <w:rsid w:val="00DB492A"/>
    <w:rsid w:val="00DB4B32"/>
    <w:rsid w:val="00DB4B42"/>
    <w:rsid w:val="00DB4B5F"/>
    <w:rsid w:val="00DB4DF1"/>
    <w:rsid w:val="00DB4F67"/>
    <w:rsid w:val="00DB509A"/>
    <w:rsid w:val="00DB5183"/>
    <w:rsid w:val="00DB520B"/>
    <w:rsid w:val="00DB54FA"/>
    <w:rsid w:val="00DB5740"/>
    <w:rsid w:val="00DB5A15"/>
    <w:rsid w:val="00DB5B06"/>
    <w:rsid w:val="00DB5B26"/>
    <w:rsid w:val="00DB5BAD"/>
    <w:rsid w:val="00DB5BF1"/>
    <w:rsid w:val="00DB5CDA"/>
    <w:rsid w:val="00DB6144"/>
    <w:rsid w:val="00DB62A7"/>
    <w:rsid w:val="00DB6523"/>
    <w:rsid w:val="00DB6531"/>
    <w:rsid w:val="00DB656E"/>
    <w:rsid w:val="00DB65C1"/>
    <w:rsid w:val="00DB671E"/>
    <w:rsid w:val="00DB673B"/>
    <w:rsid w:val="00DB677A"/>
    <w:rsid w:val="00DB6799"/>
    <w:rsid w:val="00DB6C20"/>
    <w:rsid w:val="00DB6C8C"/>
    <w:rsid w:val="00DB6DA2"/>
    <w:rsid w:val="00DB7043"/>
    <w:rsid w:val="00DB7061"/>
    <w:rsid w:val="00DB713B"/>
    <w:rsid w:val="00DB7257"/>
    <w:rsid w:val="00DB7384"/>
    <w:rsid w:val="00DB7541"/>
    <w:rsid w:val="00DB75D2"/>
    <w:rsid w:val="00DB76F8"/>
    <w:rsid w:val="00DB7717"/>
    <w:rsid w:val="00DB775E"/>
    <w:rsid w:val="00DB7C75"/>
    <w:rsid w:val="00DB7D92"/>
    <w:rsid w:val="00DB7F18"/>
    <w:rsid w:val="00DB7F64"/>
    <w:rsid w:val="00DC001A"/>
    <w:rsid w:val="00DC0030"/>
    <w:rsid w:val="00DC03FE"/>
    <w:rsid w:val="00DC0648"/>
    <w:rsid w:val="00DC075A"/>
    <w:rsid w:val="00DC0833"/>
    <w:rsid w:val="00DC085B"/>
    <w:rsid w:val="00DC08DC"/>
    <w:rsid w:val="00DC09E5"/>
    <w:rsid w:val="00DC0A7D"/>
    <w:rsid w:val="00DC0AA6"/>
    <w:rsid w:val="00DC0AD5"/>
    <w:rsid w:val="00DC0B44"/>
    <w:rsid w:val="00DC0B4A"/>
    <w:rsid w:val="00DC0BC7"/>
    <w:rsid w:val="00DC0D4D"/>
    <w:rsid w:val="00DC0E9F"/>
    <w:rsid w:val="00DC0F97"/>
    <w:rsid w:val="00DC100C"/>
    <w:rsid w:val="00DC1196"/>
    <w:rsid w:val="00DC1659"/>
    <w:rsid w:val="00DC168D"/>
    <w:rsid w:val="00DC18AC"/>
    <w:rsid w:val="00DC196A"/>
    <w:rsid w:val="00DC1A77"/>
    <w:rsid w:val="00DC1E10"/>
    <w:rsid w:val="00DC1EF6"/>
    <w:rsid w:val="00DC2114"/>
    <w:rsid w:val="00DC2217"/>
    <w:rsid w:val="00DC2276"/>
    <w:rsid w:val="00DC250C"/>
    <w:rsid w:val="00DC2557"/>
    <w:rsid w:val="00DC2721"/>
    <w:rsid w:val="00DC2768"/>
    <w:rsid w:val="00DC27C1"/>
    <w:rsid w:val="00DC2829"/>
    <w:rsid w:val="00DC28C2"/>
    <w:rsid w:val="00DC2CC5"/>
    <w:rsid w:val="00DC2EDD"/>
    <w:rsid w:val="00DC349E"/>
    <w:rsid w:val="00DC36DB"/>
    <w:rsid w:val="00DC3799"/>
    <w:rsid w:val="00DC380C"/>
    <w:rsid w:val="00DC3813"/>
    <w:rsid w:val="00DC389D"/>
    <w:rsid w:val="00DC38A7"/>
    <w:rsid w:val="00DC38E0"/>
    <w:rsid w:val="00DC3925"/>
    <w:rsid w:val="00DC3A56"/>
    <w:rsid w:val="00DC3AC9"/>
    <w:rsid w:val="00DC3C4A"/>
    <w:rsid w:val="00DC3C68"/>
    <w:rsid w:val="00DC3EBC"/>
    <w:rsid w:val="00DC402C"/>
    <w:rsid w:val="00DC419E"/>
    <w:rsid w:val="00DC4236"/>
    <w:rsid w:val="00DC43A6"/>
    <w:rsid w:val="00DC4410"/>
    <w:rsid w:val="00DC4420"/>
    <w:rsid w:val="00DC4488"/>
    <w:rsid w:val="00DC453E"/>
    <w:rsid w:val="00DC48D8"/>
    <w:rsid w:val="00DC495C"/>
    <w:rsid w:val="00DC4B04"/>
    <w:rsid w:val="00DC4C05"/>
    <w:rsid w:val="00DC4E15"/>
    <w:rsid w:val="00DC5109"/>
    <w:rsid w:val="00DC519B"/>
    <w:rsid w:val="00DC5319"/>
    <w:rsid w:val="00DC538F"/>
    <w:rsid w:val="00DC5433"/>
    <w:rsid w:val="00DC551A"/>
    <w:rsid w:val="00DC562E"/>
    <w:rsid w:val="00DC564E"/>
    <w:rsid w:val="00DC5692"/>
    <w:rsid w:val="00DC5812"/>
    <w:rsid w:val="00DC5AE4"/>
    <w:rsid w:val="00DC5B4A"/>
    <w:rsid w:val="00DC5F3C"/>
    <w:rsid w:val="00DC60AC"/>
    <w:rsid w:val="00DC6300"/>
    <w:rsid w:val="00DC648A"/>
    <w:rsid w:val="00DC64C2"/>
    <w:rsid w:val="00DC6518"/>
    <w:rsid w:val="00DC6636"/>
    <w:rsid w:val="00DC667B"/>
    <w:rsid w:val="00DC671F"/>
    <w:rsid w:val="00DC697E"/>
    <w:rsid w:val="00DC6B54"/>
    <w:rsid w:val="00DC6C12"/>
    <w:rsid w:val="00DC6C3C"/>
    <w:rsid w:val="00DC6C3E"/>
    <w:rsid w:val="00DC6CFE"/>
    <w:rsid w:val="00DC6D2E"/>
    <w:rsid w:val="00DC716E"/>
    <w:rsid w:val="00DC7443"/>
    <w:rsid w:val="00DC7663"/>
    <w:rsid w:val="00DC77E1"/>
    <w:rsid w:val="00DC7806"/>
    <w:rsid w:val="00DC791F"/>
    <w:rsid w:val="00DC7D98"/>
    <w:rsid w:val="00DC7DDF"/>
    <w:rsid w:val="00DC7E93"/>
    <w:rsid w:val="00DC7F9A"/>
    <w:rsid w:val="00DD00C6"/>
    <w:rsid w:val="00DD0350"/>
    <w:rsid w:val="00DD03E9"/>
    <w:rsid w:val="00DD045E"/>
    <w:rsid w:val="00DD0583"/>
    <w:rsid w:val="00DD05FF"/>
    <w:rsid w:val="00DD06D2"/>
    <w:rsid w:val="00DD0A99"/>
    <w:rsid w:val="00DD0AC4"/>
    <w:rsid w:val="00DD0B70"/>
    <w:rsid w:val="00DD0B8A"/>
    <w:rsid w:val="00DD0BDB"/>
    <w:rsid w:val="00DD0EA2"/>
    <w:rsid w:val="00DD1096"/>
    <w:rsid w:val="00DD110A"/>
    <w:rsid w:val="00DD1126"/>
    <w:rsid w:val="00DD116A"/>
    <w:rsid w:val="00DD1717"/>
    <w:rsid w:val="00DD1858"/>
    <w:rsid w:val="00DD18DD"/>
    <w:rsid w:val="00DD1902"/>
    <w:rsid w:val="00DD1A8E"/>
    <w:rsid w:val="00DD1C17"/>
    <w:rsid w:val="00DD1DB1"/>
    <w:rsid w:val="00DD1DD1"/>
    <w:rsid w:val="00DD1EA7"/>
    <w:rsid w:val="00DD1EF8"/>
    <w:rsid w:val="00DD1FAF"/>
    <w:rsid w:val="00DD2057"/>
    <w:rsid w:val="00DD234F"/>
    <w:rsid w:val="00DD23A7"/>
    <w:rsid w:val="00DD24E1"/>
    <w:rsid w:val="00DD299E"/>
    <w:rsid w:val="00DD29B7"/>
    <w:rsid w:val="00DD2AA8"/>
    <w:rsid w:val="00DD2B49"/>
    <w:rsid w:val="00DD2B52"/>
    <w:rsid w:val="00DD2B5C"/>
    <w:rsid w:val="00DD2DA2"/>
    <w:rsid w:val="00DD3169"/>
    <w:rsid w:val="00DD31BB"/>
    <w:rsid w:val="00DD31E6"/>
    <w:rsid w:val="00DD31FF"/>
    <w:rsid w:val="00DD32F6"/>
    <w:rsid w:val="00DD331F"/>
    <w:rsid w:val="00DD39BA"/>
    <w:rsid w:val="00DD39D6"/>
    <w:rsid w:val="00DD3A27"/>
    <w:rsid w:val="00DD3A76"/>
    <w:rsid w:val="00DD3CF4"/>
    <w:rsid w:val="00DD3D27"/>
    <w:rsid w:val="00DD3D2E"/>
    <w:rsid w:val="00DD3DF0"/>
    <w:rsid w:val="00DD3E19"/>
    <w:rsid w:val="00DD3E9E"/>
    <w:rsid w:val="00DD40AE"/>
    <w:rsid w:val="00DD40C5"/>
    <w:rsid w:val="00DD4104"/>
    <w:rsid w:val="00DD4193"/>
    <w:rsid w:val="00DD41E6"/>
    <w:rsid w:val="00DD41E9"/>
    <w:rsid w:val="00DD4344"/>
    <w:rsid w:val="00DD44C2"/>
    <w:rsid w:val="00DD460C"/>
    <w:rsid w:val="00DD4634"/>
    <w:rsid w:val="00DD4689"/>
    <w:rsid w:val="00DD46C4"/>
    <w:rsid w:val="00DD4781"/>
    <w:rsid w:val="00DD47D5"/>
    <w:rsid w:val="00DD4851"/>
    <w:rsid w:val="00DD488C"/>
    <w:rsid w:val="00DD4959"/>
    <w:rsid w:val="00DD4B3B"/>
    <w:rsid w:val="00DD4C32"/>
    <w:rsid w:val="00DD4D77"/>
    <w:rsid w:val="00DD4E80"/>
    <w:rsid w:val="00DD4FE1"/>
    <w:rsid w:val="00DD5035"/>
    <w:rsid w:val="00DD5176"/>
    <w:rsid w:val="00DD518C"/>
    <w:rsid w:val="00DD51D7"/>
    <w:rsid w:val="00DD5205"/>
    <w:rsid w:val="00DD5234"/>
    <w:rsid w:val="00DD5263"/>
    <w:rsid w:val="00DD534F"/>
    <w:rsid w:val="00DD53E3"/>
    <w:rsid w:val="00DD56ED"/>
    <w:rsid w:val="00DD5901"/>
    <w:rsid w:val="00DD5AB3"/>
    <w:rsid w:val="00DD5B9A"/>
    <w:rsid w:val="00DD5D72"/>
    <w:rsid w:val="00DD5DBB"/>
    <w:rsid w:val="00DD5DD0"/>
    <w:rsid w:val="00DD5FBE"/>
    <w:rsid w:val="00DD60B0"/>
    <w:rsid w:val="00DD630A"/>
    <w:rsid w:val="00DD6464"/>
    <w:rsid w:val="00DD6468"/>
    <w:rsid w:val="00DD6526"/>
    <w:rsid w:val="00DD657B"/>
    <w:rsid w:val="00DD666E"/>
    <w:rsid w:val="00DD66CD"/>
    <w:rsid w:val="00DD6849"/>
    <w:rsid w:val="00DD68D5"/>
    <w:rsid w:val="00DD6904"/>
    <w:rsid w:val="00DD6909"/>
    <w:rsid w:val="00DD6A2B"/>
    <w:rsid w:val="00DD6C01"/>
    <w:rsid w:val="00DD6E80"/>
    <w:rsid w:val="00DD6EA8"/>
    <w:rsid w:val="00DD6F29"/>
    <w:rsid w:val="00DD7154"/>
    <w:rsid w:val="00DD72BF"/>
    <w:rsid w:val="00DD72DB"/>
    <w:rsid w:val="00DD7347"/>
    <w:rsid w:val="00DD742C"/>
    <w:rsid w:val="00DD7525"/>
    <w:rsid w:val="00DD755F"/>
    <w:rsid w:val="00DD77DE"/>
    <w:rsid w:val="00DD77FA"/>
    <w:rsid w:val="00DD7885"/>
    <w:rsid w:val="00DD7A0A"/>
    <w:rsid w:val="00DD7A4C"/>
    <w:rsid w:val="00DD7A9F"/>
    <w:rsid w:val="00DD7B28"/>
    <w:rsid w:val="00DE005B"/>
    <w:rsid w:val="00DE0216"/>
    <w:rsid w:val="00DE0255"/>
    <w:rsid w:val="00DE0294"/>
    <w:rsid w:val="00DE0309"/>
    <w:rsid w:val="00DE0348"/>
    <w:rsid w:val="00DE034D"/>
    <w:rsid w:val="00DE0485"/>
    <w:rsid w:val="00DE066E"/>
    <w:rsid w:val="00DE06F5"/>
    <w:rsid w:val="00DE0846"/>
    <w:rsid w:val="00DE0B42"/>
    <w:rsid w:val="00DE0B96"/>
    <w:rsid w:val="00DE0C07"/>
    <w:rsid w:val="00DE0D90"/>
    <w:rsid w:val="00DE0DC5"/>
    <w:rsid w:val="00DE0F26"/>
    <w:rsid w:val="00DE1130"/>
    <w:rsid w:val="00DE11A1"/>
    <w:rsid w:val="00DE12E4"/>
    <w:rsid w:val="00DE12F4"/>
    <w:rsid w:val="00DE1414"/>
    <w:rsid w:val="00DE14E9"/>
    <w:rsid w:val="00DE1568"/>
    <w:rsid w:val="00DE17D5"/>
    <w:rsid w:val="00DE188F"/>
    <w:rsid w:val="00DE19A6"/>
    <w:rsid w:val="00DE1B7B"/>
    <w:rsid w:val="00DE1C1C"/>
    <w:rsid w:val="00DE1C2C"/>
    <w:rsid w:val="00DE1C9B"/>
    <w:rsid w:val="00DE1D26"/>
    <w:rsid w:val="00DE1DD1"/>
    <w:rsid w:val="00DE1F9F"/>
    <w:rsid w:val="00DE1FC5"/>
    <w:rsid w:val="00DE216F"/>
    <w:rsid w:val="00DE219F"/>
    <w:rsid w:val="00DE2378"/>
    <w:rsid w:val="00DE2442"/>
    <w:rsid w:val="00DE24E9"/>
    <w:rsid w:val="00DE255F"/>
    <w:rsid w:val="00DE270D"/>
    <w:rsid w:val="00DE28FD"/>
    <w:rsid w:val="00DE2B19"/>
    <w:rsid w:val="00DE2B5F"/>
    <w:rsid w:val="00DE2BA8"/>
    <w:rsid w:val="00DE316B"/>
    <w:rsid w:val="00DE31FC"/>
    <w:rsid w:val="00DE3256"/>
    <w:rsid w:val="00DE32EF"/>
    <w:rsid w:val="00DE3316"/>
    <w:rsid w:val="00DE357C"/>
    <w:rsid w:val="00DE357E"/>
    <w:rsid w:val="00DE35D7"/>
    <w:rsid w:val="00DE3875"/>
    <w:rsid w:val="00DE3884"/>
    <w:rsid w:val="00DE3A27"/>
    <w:rsid w:val="00DE3A2C"/>
    <w:rsid w:val="00DE3B5B"/>
    <w:rsid w:val="00DE3D09"/>
    <w:rsid w:val="00DE3EBB"/>
    <w:rsid w:val="00DE4043"/>
    <w:rsid w:val="00DE439E"/>
    <w:rsid w:val="00DE45F5"/>
    <w:rsid w:val="00DE4671"/>
    <w:rsid w:val="00DE4727"/>
    <w:rsid w:val="00DE486A"/>
    <w:rsid w:val="00DE49B0"/>
    <w:rsid w:val="00DE49F3"/>
    <w:rsid w:val="00DE4A0A"/>
    <w:rsid w:val="00DE4A5B"/>
    <w:rsid w:val="00DE4B59"/>
    <w:rsid w:val="00DE4BB0"/>
    <w:rsid w:val="00DE4BB3"/>
    <w:rsid w:val="00DE4C15"/>
    <w:rsid w:val="00DE4CCB"/>
    <w:rsid w:val="00DE4D9E"/>
    <w:rsid w:val="00DE4DA8"/>
    <w:rsid w:val="00DE4F8F"/>
    <w:rsid w:val="00DE5004"/>
    <w:rsid w:val="00DE5037"/>
    <w:rsid w:val="00DE5167"/>
    <w:rsid w:val="00DE51F5"/>
    <w:rsid w:val="00DE5485"/>
    <w:rsid w:val="00DE571A"/>
    <w:rsid w:val="00DE5858"/>
    <w:rsid w:val="00DE5872"/>
    <w:rsid w:val="00DE58E2"/>
    <w:rsid w:val="00DE593C"/>
    <w:rsid w:val="00DE5A7F"/>
    <w:rsid w:val="00DE5A93"/>
    <w:rsid w:val="00DE5A9B"/>
    <w:rsid w:val="00DE5C37"/>
    <w:rsid w:val="00DE5E02"/>
    <w:rsid w:val="00DE5F14"/>
    <w:rsid w:val="00DE617B"/>
    <w:rsid w:val="00DE61CF"/>
    <w:rsid w:val="00DE62DC"/>
    <w:rsid w:val="00DE63E0"/>
    <w:rsid w:val="00DE6635"/>
    <w:rsid w:val="00DE68CA"/>
    <w:rsid w:val="00DE693B"/>
    <w:rsid w:val="00DE6AE5"/>
    <w:rsid w:val="00DE6C3B"/>
    <w:rsid w:val="00DE6D5F"/>
    <w:rsid w:val="00DE6D8E"/>
    <w:rsid w:val="00DE7128"/>
    <w:rsid w:val="00DE734A"/>
    <w:rsid w:val="00DE738C"/>
    <w:rsid w:val="00DE7784"/>
    <w:rsid w:val="00DE791A"/>
    <w:rsid w:val="00DE793E"/>
    <w:rsid w:val="00DE79F3"/>
    <w:rsid w:val="00DE7A46"/>
    <w:rsid w:val="00DE7BB5"/>
    <w:rsid w:val="00DE7FE0"/>
    <w:rsid w:val="00DF0108"/>
    <w:rsid w:val="00DF0205"/>
    <w:rsid w:val="00DF02D7"/>
    <w:rsid w:val="00DF02FD"/>
    <w:rsid w:val="00DF03A6"/>
    <w:rsid w:val="00DF04BF"/>
    <w:rsid w:val="00DF057D"/>
    <w:rsid w:val="00DF06EE"/>
    <w:rsid w:val="00DF084D"/>
    <w:rsid w:val="00DF0925"/>
    <w:rsid w:val="00DF0993"/>
    <w:rsid w:val="00DF0BBC"/>
    <w:rsid w:val="00DF0EE5"/>
    <w:rsid w:val="00DF10E5"/>
    <w:rsid w:val="00DF1215"/>
    <w:rsid w:val="00DF184E"/>
    <w:rsid w:val="00DF1885"/>
    <w:rsid w:val="00DF1ACF"/>
    <w:rsid w:val="00DF1B72"/>
    <w:rsid w:val="00DF1D87"/>
    <w:rsid w:val="00DF1DF4"/>
    <w:rsid w:val="00DF208A"/>
    <w:rsid w:val="00DF2190"/>
    <w:rsid w:val="00DF21CE"/>
    <w:rsid w:val="00DF2414"/>
    <w:rsid w:val="00DF241C"/>
    <w:rsid w:val="00DF2562"/>
    <w:rsid w:val="00DF264E"/>
    <w:rsid w:val="00DF26EE"/>
    <w:rsid w:val="00DF2A09"/>
    <w:rsid w:val="00DF2A3B"/>
    <w:rsid w:val="00DF2B09"/>
    <w:rsid w:val="00DF2B70"/>
    <w:rsid w:val="00DF2B82"/>
    <w:rsid w:val="00DF2CAC"/>
    <w:rsid w:val="00DF2E15"/>
    <w:rsid w:val="00DF2F25"/>
    <w:rsid w:val="00DF30CD"/>
    <w:rsid w:val="00DF30D8"/>
    <w:rsid w:val="00DF32DE"/>
    <w:rsid w:val="00DF338F"/>
    <w:rsid w:val="00DF33CE"/>
    <w:rsid w:val="00DF343D"/>
    <w:rsid w:val="00DF3452"/>
    <w:rsid w:val="00DF3458"/>
    <w:rsid w:val="00DF35E6"/>
    <w:rsid w:val="00DF3673"/>
    <w:rsid w:val="00DF36CC"/>
    <w:rsid w:val="00DF3974"/>
    <w:rsid w:val="00DF3A1B"/>
    <w:rsid w:val="00DF3ACE"/>
    <w:rsid w:val="00DF4016"/>
    <w:rsid w:val="00DF4119"/>
    <w:rsid w:val="00DF4140"/>
    <w:rsid w:val="00DF41C2"/>
    <w:rsid w:val="00DF4438"/>
    <w:rsid w:val="00DF4687"/>
    <w:rsid w:val="00DF4719"/>
    <w:rsid w:val="00DF47CB"/>
    <w:rsid w:val="00DF481A"/>
    <w:rsid w:val="00DF4B9D"/>
    <w:rsid w:val="00DF4CE6"/>
    <w:rsid w:val="00DF4F98"/>
    <w:rsid w:val="00DF549D"/>
    <w:rsid w:val="00DF589B"/>
    <w:rsid w:val="00DF58E3"/>
    <w:rsid w:val="00DF59E4"/>
    <w:rsid w:val="00DF5A40"/>
    <w:rsid w:val="00DF5B83"/>
    <w:rsid w:val="00DF5D18"/>
    <w:rsid w:val="00DF5F06"/>
    <w:rsid w:val="00DF5F47"/>
    <w:rsid w:val="00DF627B"/>
    <w:rsid w:val="00DF6508"/>
    <w:rsid w:val="00DF6509"/>
    <w:rsid w:val="00DF6591"/>
    <w:rsid w:val="00DF6932"/>
    <w:rsid w:val="00DF6A7B"/>
    <w:rsid w:val="00DF6A83"/>
    <w:rsid w:val="00DF6A90"/>
    <w:rsid w:val="00DF6DA6"/>
    <w:rsid w:val="00DF6F24"/>
    <w:rsid w:val="00DF6F2F"/>
    <w:rsid w:val="00DF7581"/>
    <w:rsid w:val="00DF75B3"/>
    <w:rsid w:val="00DF7808"/>
    <w:rsid w:val="00DF79E5"/>
    <w:rsid w:val="00DF7C08"/>
    <w:rsid w:val="00DF7CBA"/>
    <w:rsid w:val="00DF7F64"/>
    <w:rsid w:val="00DF7FE6"/>
    <w:rsid w:val="00E0015B"/>
    <w:rsid w:val="00E00229"/>
    <w:rsid w:val="00E00262"/>
    <w:rsid w:val="00E00339"/>
    <w:rsid w:val="00E0061E"/>
    <w:rsid w:val="00E006C5"/>
    <w:rsid w:val="00E006CF"/>
    <w:rsid w:val="00E00912"/>
    <w:rsid w:val="00E00982"/>
    <w:rsid w:val="00E009BC"/>
    <w:rsid w:val="00E00A99"/>
    <w:rsid w:val="00E00A9F"/>
    <w:rsid w:val="00E00B24"/>
    <w:rsid w:val="00E00B6F"/>
    <w:rsid w:val="00E00B87"/>
    <w:rsid w:val="00E00D06"/>
    <w:rsid w:val="00E00E07"/>
    <w:rsid w:val="00E0108B"/>
    <w:rsid w:val="00E010FD"/>
    <w:rsid w:val="00E0112E"/>
    <w:rsid w:val="00E0120A"/>
    <w:rsid w:val="00E01359"/>
    <w:rsid w:val="00E015AB"/>
    <w:rsid w:val="00E0189D"/>
    <w:rsid w:val="00E0190B"/>
    <w:rsid w:val="00E019E5"/>
    <w:rsid w:val="00E01A1F"/>
    <w:rsid w:val="00E01C39"/>
    <w:rsid w:val="00E01ED7"/>
    <w:rsid w:val="00E01F70"/>
    <w:rsid w:val="00E021F9"/>
    <w:rsid w:val="00E02355"/>
    <w:rsid w:val="00E02375"/>
    <w:rsid w:val="00E0238A"/>
    <w:rsid w:val="00E02AB8"/>
    <w:rsid w:val="00E02F07"/>
    <w:rsid w:val="00E03008"/>
    <w:rsid w:val="00E03255"/>
    <w:rsid w:val="00E03259"/>
    <w:rsid w:val="00E03455"/>
    <w:rsid w:val="00E035E9"/>
    <w:rsid w:val="00E0394A"/>
    <w:rsid w:val="00E03958"/>
    <w:rsid w:val="00E039E3"/>
    <w:rsid w:val="00E041B9"/>
    <w:rsid w:val="00E041D1"/>
    <w:rsid w:val="00E041DE"/>
    <w:rsid w:val="00E04303"/>
    <w:rsid w:val="00E045F6"/>
    <w:rsid w:val="00E0471B"/>
    <w:rsid w:val="00E047A3"/>
    <w:rsid w:val="00E04ABD"/>
    <w:rsid w:val="00E04CDF"/>
    <w:rsid w:val="00E04D1B"/>
    <w:rsid w:val="00E04E9B"/>
    <w:rsid w:val="00E04EF9"/>
    <w:rsid w:val="00E04F69"/>
    <w:rsid w:val="00E05267"/>
    <w:rsid w:val="00E05603"/>
    <w:rsid w:val="00E05675"/>
    <w:rsid w:val="00E05709"/>
    <w:rsid w:val="00E05769"/>
    <w:rsid w:val="00E057B6"/>
    <w:rsid w:val="00E059D2"/>
    <w:rsid w:val="00E05A92"/>
    <w:rsid w:val="00E05B12"/>
    <w:rsid w:val="00E05EB5"/>
    <w:rsid w:val="00E0613A"/>
    <w:rsid w:val="00E062E6"/>
    <w:rsid w:val="00E064FE"/>
    <w:rsid w:val="00E066EA"/>
    <w:rsid w:val="00E0679A"/>
    <w:rsid w:val="00E068A2"/>
    <w:rsid w:val="00E06B3F"/>
    <w:rsid w:val="00E06BEE"/>
    <w:rsid w:val="00E06C4D"/>
    <w:rsid w:val="00E071AE"/>
    <w:rsid w:val="00E071B8"/>
    <w:rsid w:val="00E07339"/>
    <w:rsid w:val="00E073CA"/>
    <w:rsid w:val="00E07419"/>
    <w:rsid w:val="00E076EC"/>
    <w:rsid w:val="00E0786A"/>
    <w:rsid w:val="00E078E7"/>
    <w:rsid w:val="00E0799B"/>
    <w:rsid w:val="00E07AE8"/>
    <w:rsid w:val="00E07C84"/>
    <w:rsid w:val="00E07D11"/>
    <w:rsid w:val="00E101D9"/>
    <w:rsid w:val="00E10258"/>
    <w:rsid w:val="00E103CC"/>
    <w:rsid w:val="00E105D2"/>
    <w:rsid w:val="00E10647"/>
    <w:rsid w:val="00E106F6"/>
    <w:rsid w:val="00E10774"/>
    <w:rsid w:val="00E10838"/>
    <w:rsid w:val="00E10AAE"/>
    <w:rsid w:val="00E10AB9"/>
    <w:rsid w:val="00E10C17"/>
    <w:rsid w:val="00E10C83"/>
    <w:rsid w:val="00E10CDA"/>
    <w:rsid w:val="00E10E2B"/>
    <w:rsid w:val="00E10E60"/>
    <w:rsid w:val="00E10E9A"/>
    <w:rsid w:val="00E10EB7"/>
    <w:rsid w:val="00E11031"/>
    <w:rsid w:val="00E11370"/>
    <w:rsid w:val="00E11404"/>
    <w:rsid w:val="00E1147C"/>
    <w:rsid w:val="00E118D0"/>
    <w:rsid w:val="00E11A3D"/>
    <w:rsid w:val="00E11B7E"/>
    <w:rsid w:val="00E11CDE"/>
    <w:rsid w:val="00E11E7B"/>
    <w:rsid w:val="00E11EB4"/>
    <w:rsid w:val="00E12082"/>
    <w:rsid w:val="00E12114"/>
    <w:rsid w:val="00E1228F"/>
    <w:rsid w:val="00E12430"/>
    <w:rsid w:val="00E125DE"/>
    <w:rsid w:val="00E1280F"/>
    <w:rsid w:val="00E1296B"/>
    <w:rsid w:val="00E12AB4"/>
    <w:rsid w:val="00E12B75"/>
    <w:rsid w:val="00E12D77"/>
    <w:rsid w:val="00E12F01"/>
    <w:rsid w:val="00E12F17"/>
    <w:rsid w:val="00E13051"/>
    <w:rsid w:val="00E131A7"/>
    <w:rsid w:val="00E131DF"/>
    <w:rsid w:val="00E1338C"/>
    <w:rsid w:val="00E13424"/>
    <w:rsid w:val="00E13503"/>
    <w:rsid w:val="00E13526"/>
    <w:rsid w:val="00E13618"/>
    <w:rsid w:val="00E136F9"/>
    <w:rsid w:val="00E13739"/>
    <w:rsid w:val="00E13B0D"/>
    <w:rsid w:val="00E13C5A"/>
    <w:rsid w:val="00E13EAB"/>
    <w:rsid w:val="00E13ED1"/>
    <w:rsid w:val="00E13F1F"/>
    <w:rsid w:val="00E13F84"/>
    <w:rsid w:val="00E1404B"/>
    <w:rsid w:val="00E14438"/>
    <w:rsid w:val="00E14568"/>
    <w:rsid w:val="00E145D4"/>
    <w:rsid w:val="00E14662"/>
    <w:rsid w:val="00E1493C"/>
    <w:rsid w:val="00E149B5"/>
    <w:rsid w:val="00E149D9"/>
    <w:rsid w:val="00E14B5B"/>
    <w:rsid w:val="00E14D6E"/>
    <w:rsid w:val="00E14F08"/>
    <w:rsid w:val="00E15147"/>
    <w:rsid w:val="00E151BE"/>
    <w:rsid w:val="00E153C0"/>
    <w:rsid w:val="00E154E9"/>
    <w:rsid w:val="00E15605"/>
    <w:rsid w:val="00E1562D"/>
    <w:rsid w:val="00E1583D"/>
    <w:rsid w:val="00E1586E"/>
    <w:rsid w:val="00E15979"/>
    <w:rsid w:val="00E159AF"/>
    <w:rsid w:val="00E15C8D"/>
    <w:rsid w:val="00E15CAF"/>
    <w:rsid w:val="00E15DDF"/>
    <w:rsid w:val="00E15E79"/>
    <w:rsid w:val="00E160BF"/>
    <w:rsid w:val="00E1611A"/>
    <w:rsid w:val="00E1614A"/>
    <w:rsid w:val="00E1628A"/>
    <w:rsid w:val="00E1657D"/>
    <w:rsid w:val="00E165F6"/>
    <w:rsid w:val="00E1665F"/>
    <w:rsid w:val="00E16714"/>
    <w:rsid w:val="00E168C1"/>
    <w:rsid w:val="00E16B3D"/>
    <w:rsid w:val="00E16C14"/>
    <w:rsid w:val="00E16CF5"/>
    <w:rsid w:val="00E16D1A"/>
    <w:rsid w:val="00E16DDA"/>
    <w:rsid w:val="00E16E6A"/>
    <w:rsid w:val="00E17218"/>
    <w:rsid w:val="00E17463"/>
    <w:rsid w:val="00E17652"/>
    <w:rsid w:val="00E176C7"/>
    <w:rsid w:val="00E1778D"/>
    <w:rsid w:val="00E177E2"/>
    <w:rsid w:val="00E177E6"/>
    <w:rsid w:val="00E17AE4"/>
    <w:rsid w:val="00E17DF8"/>
    <w:rsid w:val="00E17FD6"/>
    <w:rsid w:val="00E20155"/>
    <w:rsid w:val="00E201A8"/>
    <w:rsid w:val="00E202B1"/>
    <w:rsid w:val="00E203C7"/>
    <w:rsid w:val="00E20461"/>
    <w:rsid w:val="00E20483"/>
    <w:rsid w:val="00E208A9"/>
    <w:rsid w:val="00E20918"/>
    <w:rsid w:val="00E20C6F"/>
    <w:rsid w:val="00E20C7E"/>
    <w:rsid w:val="00E20D23"/>
    <w:rsid w:val="00E20DBA"/>
    <w:rsid w:val="00E210C4"/>
    <w:rsid w:val="00E210DE"/>
    <w:rsid w:val="00E21157"/>
    <w:rsid w:val="00E212FF"/>
    <w:rsid w:val="00E21507"/>
    <w:rsid w:val="00E216CC"/>
    <w:rsid w:val="00E216D6"/>
    <w:rsid w:val="00E2177C"/>
    <w:rsid w:val="00E21846"/>
    <w:rsid w:val="00E218B2"/>
    <w:rsid w:val="00E2195C"/>
    <w:rsid w:val="00E219CD"/>
    <w:rsid w:val="00E21AF5"/>
    <w:rsid w:val="00E21C85"/>
    <w:rsid w:val="00E21CE7"/>
    <w:rsid w:val="00E21D4D"/>
    <w:rsid w:val="00E21F05"/>
    <w:rsid w:val="00E21FCA"/>
    <w:rsid w:val="00E21FFA"/>
    <w:rsid w:val="00E220CF"/>
    <w:rsid w:val="00E222BF"/>
    <w:rsid w:val="00E224DC"/>
    <w:rsid w:val="00E22686"/>
    <w:rsid w:val="00E226BF"/>
    <w:rsid w:val="00E22751"/>
    <w:rsid w:val="00E2287D"/>
    <w:rsid w:val="00E22AB2"/>
    <w:rsid w:val="00E22ADF"/>
    <w:rsid w:val="00E22B89"/>
    <w:rsid w:val="00E22BAC"/>
    <w:rsid w:val="00E22DD9"/>
    <w:rsid w:val="00E231B9"/>
    <w:rsid w:val="00E23257"/>
    <w:rsid w:val="00E232A5"/>
    <w:rsid w:val="00E2341F"/>
    <w:rsid w:val="00E23440"/>
    <w:rsid w:val="00E23523"/>
    <w:rsid w:val="00E2355E"/>
    <w:rsid w:val="00E235FC"/>
    <w:rsid w:val="00E23709"/>
    <w:rsid w:val="00E23788"/>
    <w:rsid w:val="00E2380B"/>
    <w:rsid w:val="00E2381C"/>
    <w:rsid w:val="00E23B2B"/>
    <w:rsid w:val="00E23B77"/>
    <w:rsid w:val="00E23CC4"/>
    <w:rsid w:val="00E23FFE"/>
    <w:rsid w:val="00E24105"/>
    <w:rsid w:val="00E24265"/>
    <w:rsid w:val="00E24472"/>
    <w:rsid w:val="00E245C6"/>
    <w:rsid w:val="00E245D3"/>
    <w:rsid w:val="00E24633"/>
    <w:rsid w:val="00E24683"/>
    <w:rsid w:val="00E246EB"/>
    <w:rsid w:val="00E24717"/>
    <w:rsid w:val="00E2491F"/>
    <w:rsid w:val="00E24B42"/>
    <w:rsid w:val="00E24B82"/>
    <w:rsid w:val="00E24BD7"/>
    <w:rsid w:val="00E24BDA"/>
    <w:rsid w:val="00E24E9B"/>
    <w:rsid w:val="00E24F54"/>
    <w:rsid w:val="00E2503A"/>
    <w:rsid w:val="00E251FB"/>
    <w:rsid w:val="00E252BF"/>
    <w:rsid w:val="00E253A2"/>
    <w:rsid w:val="00E253C5"/>
    <w:rsid w:val="00E2542B"/>
    <w:rsid w:val="00E257C8"/>
    <w:rsid w:val="00E25946"/>
    <w:rsid w:val="00E25A7A"/>
    <w:rsid w:val="00E25AD6"/>
    <w:rsid w:val="00E25B70"/>
    <w:rsid w:val="00E25CE6"/>
    <w:rsid w:val="00E25D75"/>
    <w:rsid w:val="00E25D90"/>
    <w:rsid w:val="00E25DB4"/>
    <w:rsid w:val="00E25F64"/>
    <w:rsid w:val="00E25FB0"/>
    <w:rsid w:val="00E25FB8"/>
    <w:rsid w:val="00E25FC1"/>
    <w:rsid w:val="00E2603E"/>
    <w:rsid w:val="00E260A7"/>
    <w:rsid w:val="00E26293"/>
    <w:rsid w:val="00E26469"/>
    <w:rsid w:val="00E264B7"/>
    <w:rsid w:val="00E265A3"/>
    <w:rsid w:val="00E267B3"/>
    <w:rsid w:val="00E268B1"/>
    <w:rsid w:val="00E26BAF"/>
    <w:rsid w:val="00E26BB1"/>
    <w:rsid w:val="00E26C29"/>
    <w:rsid w:val="00E26D39"/>
    <w:rsid w:val="00E26D3C"/>
    <w:rsid w:val="00E26D4F"/>
    <w:rsid w:val="00E26ECD"/>
    <w:rsid w:val="00E26F9A"/>
    <w:rsid w:val="00E26FA5"/>
    <w:rsid w:val="00E26FF7"/>
    <w:rsid w:val="00E2703A"/>
    <w:rsid w:val="00E27205"/>
    <w:rsid w:val="00E272F4"/>
    <w:rsid w:val="00E27364"/>
    <w:rsid w:val="00E27578"/>
    <w:rsid w:val="00E27AFA"/>
    <w:rsid w:val="00E27CD8"/>
    <w:rsid w:val="00E27E54"/>
    <w:rsid w:val="00E27ED9"/>
    <w:rsid w:val="00E30071"/>
    <w:rsid w:val="00E3008B"/>
    <w:rsid w:val="00E300E0"/>
    <w:rsid w:val="00E3020B"/>
    <w:rsid w:val="00E302A3"/>
    <w:rsid w:val="00E30482"/>
    <w:rsid w:val="00E304FA"/>
    <w:rsid w:val="00E307B0"/>
    <w:rsid w:val="00E30B25"/>
    <w:rsid w:val="00E30F81"/>
    <w:rsid w:val="00E310B2"/>
    <w:rsid w:val="00E311C5"/>
    <w:rsid w:val="00E3120D"/>
    <w:rsid w:val="00E3121E"/>
    <w:rsid w:val="00E312DE"/>
    <w:rsid w:val="00E31302"/>
    <w:rsid w:val="00E31483"/>
    <w:rsid w:val="00E31572"/>
    <w:rsid w:val="00E315DD"/>
    <w:rsid w:val="00E31648"/>
    <w:rsid w:val="00E31799"/>
    <w:rsid w:val="00E31851"/>
    <w:rsid w:val="00E31987"/>
    <w:rsid w:val="00E31D8B"/>
    <w:rsid w:val="00E31FCF"/>
    <w:rsid w:val="00E32118"/>
    <w:rsid w:val="00E32160"/>
    <w:rsid w:val="00E321BA"/>
    <w:rsid w:val="00E323FA"/>
    <w:rsid w:val="00E32623"/>
    <w:rsid w:val="00E3278B"/>
    <w:rsid w:val="00E32991"/>
    <w:rsid w:val="00E32A09"/>
    <w:rsid w:val="00E32ABD"/>
    <w:rsid w:val="00E32C4B"/>
    <w:rsid w:val="00E32D39"/>
    <w:rsid w:val="00E32E55"/>
    <w:rsid w:val="00E32E5B"/>
    <w:rsid w:val="00E32ECA"/>
    <w:rsid w:val="00E32FE8"/>
    <w:rsid w:val="00E33176"/>
    <w:rsid w:val="00E331DE"/>
    <w:rsid w:val="00E33341"/>
    <w:rsid w:val="00E333C3"/>
    <w:rsid w:val="00E334D5"/>
    <w:rsid w:val="00E33537"/>
    <w:rsid w:val="00E33643"/>
    <w:rsid w:val="00E33690"/>
    <w:rsid w:val="00E337D3"/>
    <w:rsid w:val="00E33954"/>
    <w:rsid w:val="00E33ACD"/>
    <w:rsid w:val="00E33B7A"/>
    <w:rsid w:val="00E33C65"/>
    <w:rsid w:val="00E33D0D"/>
    <w:rsid w:val="00E3428D"/>
    <w:rsid w:val="00E34527"/>
    <w:rsid w:val="00E345AC"/>
    <w:rsid w:val="00E347D8"/>
    <w:rsid w:val="00E34812"/>
    <w:rsid w:val="00E34AB0"/>
    <w:rsid w:val="00E34C9A"/>
    <w:rsid w:val="00E34C9F"/>
    <w:rsid w:val="00E34D1E"/>
    <w:rsid w:val="00E34D24"/>
    <w:rsid w:val="00E34D4D"/>
    <w:rsid w:val="00E34E69"/>
    <w:rsid w:val="00E34E7C"/>
    <w:rsid w:val="00E34F7B"/>
    <w:rsid w:val="00E3527F"/>
    <w:rsid w:val="00E35322"/>
    <w:rsid w:val="00E35465"/>
    <w:rsid w:val="00E3551F"/>
    <w:rsid w:val="00E35557"/>
    <w:rsid w:val="00E355A5"/>
    <w:rsid w:val="00E35853"/>
    <w:rsid w:val="00E35BA4"/>
    <w:rsid w:val="00E35D1C"/>
    <w:rsid w:val="00E36071"/>
    <w:rsid w:val="00E36213"/>
    <w:rsid w:val="00E362DF"/>
    <w:rsid w:val="00E363AE"/>
    <w:rsid w:val="00E363BB"/>
    <w:rsid w:val="00E363F6"/>
    <w:rsid w:val="00E3653A"/>
    <w:rsid w:val="00E36686"/>
    <w:rsid w:val="00E367D5"/>
    <w:rsid w:val="00E3690F"/>
    <w:rsid w:val="00E36970"/>
    <w:rsid w:val="00E36B93"/>
    <w:rsid w:val="00E36C89"/>
    <w:rsid w:val="00E36CC6"/>
    <w:rsid w:val="00E36E4E"/>
    <w:rsid w:val="00E36FAC"/>
    <w:rsid w:val="00E36FB4"/>
    <w:rsid w:val="00E3703D"/>
    <w:rsid w:val="00E37058"/>
    <w:rsid w:val="00E371BD"/>
    <w:rsid w:val="00E372B0"/>
    <w:rsid w:val="00E3735D"/>
    <w:rsid w:val="00E37397"/>
    <w:rsid w:val="00E3749B"/>
    <w:rsid w:val="00E37583"/>
    <w:rsid w:val="00E37602"/>
    <w:rsid w:val="00E3770C"/>
    <w:rsid w:val="00E378D6"/>
    <w:rsid w:val="00E37903"/>
    <w:rsid w:val="00E379E1"/>
    <w:rsid w:val="00E37E73"/>
    <w:rsid w:val="00E37E9D"/>
    <w:rsid w:val="00E37F5F"/>
    <w:rsid w:val="00E37FE0"/>
    <w:rsid w:val="00E4009E"/>
    <w:rsid w:val="00E40359"/>
    <w:rsid w:val="00E404BC"/>
    <w:rsid w:val="00E4083C"/>
    <w:rsid w:val="00E408BF"/>
    <w:rsid w:val="00E4090D"/>
    <w:rsid w:val="00E40D6D"/>
    <w:rsid w:val="00E40DDA"/>
    <w:rsid w:val="00E40EEF"/>
    <w:rsid w:val="00E40F51"/>
    <w:rsid w:val="00E40FC9"/>
    <w:rsid w:val="00E41398"/>
    <w:rsid w:val="00E413B9"/>
    <w:rsid w:val="00E414EE"/>
    <w:rsid w:val="00E414FA"/>
    <w:rsid w:val="00E41515"/>
    <w:rsid w:val="00E415C2"/>
    <w:rsid w:val="00E416F3"/>
    <w:rsid w:val="00E4182C"/>
    <w:rsid w:val="00E4184D"/>
    <w:rsid w:val="00E41C59"/>
    <w:rsid w:val="00E41C6A"/>
    <w:rsid w:val="00E41CD3"/>
    <w:rsid w:val="00E41CD6"/>
    <w:rsid w:val="00E41D0A"/>
    <w:rsid w:val="00E41D66"/>
    <w:rsid w:val="00E41F76"/>
    <w:rsid w:val="00E41FC3"/>
    <w:rsid w:val="00E42039"/>
    <w:rsid w:val="00E42082"/>
    <w:rsid w:val="00E42180"/>
    <w:rsid w:val="00E42298"/>
    <w:rsid w:val="00E42316"/>
    <w:rsid w:val="00E423D0"/>
    <w:rsid w:val="00E424E9"/>
    <w:rsid w:val="00E4253D"/>
    <w:rsid w:val="00E426DB"/>
    <w:rsid w:val="00E4274E"/>
    <w:rsid w:val="00E4279D"/>
    <w:rsid w:val="00E42C86"/>
    <w:rsid w:val="00E42DC3"/>
    <w:rsid w:val="00E42F21"/>
    <w:rsid w:val="00E42F53"/>
    <w:rsid w:val="00E42FFC"/>
    <w:rsid w:val="00E43121"/>
    <w:rsid w:val="00E4368E"/>
    <w:rsid w:val="00E438E8"/>
    <w:rsid w:val="00E439BC"/>
    <w:rsid w:val="00E43BBB"/>
    <w:rsid w:val="00E43DCB"/>
    <w:rsid w:val="00E43E4D"/>
    <w:rsid w:val="00E44090"/>
    <w:rsid w:val="00E440D3"/>
    <w:rsid w:val="00E440F2"/>
    <w:rsid w:val="00E4422D"/>
    <w:rsid w:val="00E442E0"/>
    <w:rsid w:val="00E44641"/>
    <w:rsid w:val="00E4469C"/>
    <w:rsid w:val="00E446D8"/>
    <w:rsid w:val="00E44A69"/>
    <w:rsid w:val="00E44AFC"/>
    <w:rsid w:val="00E44B04"/>
    <w:rsid w:val="00E44D9E"/>
    <w:rsid w:val="00E4537A"/>
    <w:rsid w:val="00E4549D"/>
    <w:rsid w:val="00E454EF"/>
    <w:rsid w:val="00E455BA"/>
    <w:rsid w:val="00E45645"/>
    <w:rsid w:val="00E456F2"/>
    <w:rsid w:val="00E458C1"/>
    <w:rsid w:val="00E45D37"/>
    <w:rsid w:val="00E45DFE"/>
    <w:rsid w:val="00E45EB0"/>
    <w:rsid w:val="00E46099"/>
    <w:rsid w:val="00E460D2"/>
    <w:rsid w:val="00E46147"/>
    <w:rsid w:val="00E46202"/>
    <w:rsid w:val="00E46315"/>
    <w:rsid w:val="00E464A8"/>
    <w:rsid w:val="00E46587"/>
    <w:rsid w:val="00E465DE"/>
    <w:rsid w:val="00E46676"/>
    <w:rsid w:val="00E4675B"/>
    <w:rsid w:val="00E467CE"/>
    <w:rsid w:val="00E46854"/>
    <w:rsid w:val="00E46A07"/>
    <w:rsid w:val="00E46BF9"/>
    <w:rsid w:val="00E46C56"/>
    <w:rsid w:val="00E46C9E"/>
    <w:rsid w:val="00E46E80"/>
    <w:rsid w:val="00E46E9A"/>
    <w:rsid w:val="00E4703F"/>
    <w:rsid w:val="00E47218"/>
    <w:rsid w:val="00E47259"/>
    <w:rsid w:val="00E475D8"/>
    <w:rsid w:val="00E47ABD"/>
    <w:rsid w:val="00E47B22"/>
    <w:rsid w:val="00E47C0C"/>
    <w:rsid w:val="00E47F27"/>
    <w:rsid w:val="00E500E9"/>
    <w:rsid w:val="00E50156"/>
    <w:rsid w:val="00E5030C"/>
    <w:rsid w:val="00E503C9"/>
    <w:rsid w:val="00E5090D"/>
    <w:rsid w:val="00E50A7A"/>
    <w:rsid w:val="00E50B16"/>
    <w:rsid w:val="00E50C02"/>
    <w:rsid w:val="00E50C6B"/>
    <w:rsid w:val="00E50C6E"/>
    <w:rsid w:val="00E50F32"/>
    <w:rsid w:val="00E50F70"/>
    <w:rsid w:val="00E51143"/>
    <w:rsid w:val="00E51180"/>
    <w:rsid w:val="00E511B3"/>
    <w:rsid w:val="00E511DE"/>
    <w:rsid w:val="00E5124A"/>
    <w:rsid w:val="00E51313"/>
    <w:rsid w:val="00E51337"/>
    <w:rsid w:val="00E513CC"/>
    <w:rsid w:val="00E51454"/>
    <w:rsid w:val="00E515AE"/>
    <w:rsid w:val="00E515B3"/>
    <w:rsid w:val="00E51614"/>
    <w:rsid w:val="00E5175B"/>
    <w:rsid w:val="00E517D8"/>
    <w:rsid w:val="00E51B71"/>
    <w:rsid w:val="00E51CF2"/>
    <w:rsid w:val="00E51DB2"/>
    <w:rsid w:val="00E51DD7"/>
    <w:rsid w:val="00E51E3C"/>
    <w:rsid w:val="00E52009"/>
    <w:rsid w:val="00E5201B"/>
    <w:rsid w:val="00E5223A"/>
    <w:rsid w:val="00E5266B"/>
    <w:rsid w:val="00E526E9"/>
    <w:rsid w:val="00E529A3"/>
    <w:rsid w:val="00E52B96"/>
    <w:rsid w:val="00E52C1A"/>
    <w:rsid w:val="00E52E31"/>
    <w:rsid w:val="00E52E38"/>
    <w:rsid w:val="00E52FE8"/>
    <w:rsid w:val="00E53009"/>
    <w:rsid w:val="00E5314D"/>
    <w:rsid w:val="00E531D9"/>
    <w:rsid w:val="00E533C0"/>
    <w:rsid w:val="00E534C2"/>
    <w:rsid w:val="00E53540"/>
    <w:rsid w:val="00E5362C"/>
    <w:rsid w:val="00E5372D"/>
    <w:rsid w:val="00E537DE"/>
    <w:rsid w:val="00E5389E"/>
    <w:rsid w:val="00E53A8E"/>
    <w:rsid w:val="00E53B45"/>
    <w:rsid w:val="00E53B63"/>
    <w:rsid w:val="00E53DB9"/>
    <w:rsid w:val="00E53DFF"/>
    <w:rsid w:val="00E53F8E"/>
    <w:rsid w:val="00E540A6"/>
    <w:rsid w:val="00E540A9"/>
    <w:rsid w:val="00E54130"/>
    <w:rsid w:val="00E5422E"/>
    <w:rsid w:val="00E542E4"/>
    <w:rsid w:val="00E5430F"/>
    <w:rsid w:val="00E54332"/>
    <w:rsid w:val="00E543DB"/>
    <w:rsid w:val="00E543E3"/>
    <w:rsid w:val="00E544C6"/>
    <w:rsid w:val="00E5453D"/>
    <w:rsid w:val="00E546F4"/>
    <w:rsid w:val="00E5471D"/>
    <w:rsid w:val="00E5481A"/>
    <w:rsid w:val="00E549FE"/>
    <w:rsid w:val="00E54AAF"/>
    <w:rsid w:val="00E54BDD"/>
    <w:rsid w:val="00E54C1D"/>
    <w:rsid w:val="00E54CF8"/>
    <w:rsid w:val="00E54D62"/>
    <w:rsid w:val="00E54DBA"/>
    <w:rsid w:val="00E54F6F"/>
    <w:rsid w:val="00E54FA1"/>
    <w:rsid w:val="00E55077"/>
    <w:rsid w:val="00E552A7"/>
    <w:rsid w:val="00E55323"/>
    <w:rsid w:val="00E5543E"/>
    <w:rsid w:val="00E55448"/>
    <w:rsid w:val="00E555A6"/>
    <w:rsid w:val="00E55600"/>
    <w:rsid w:val="00E5574B"/>
    <w:rsid w:val="00E55782"/>
    <w:rsid w:val="00E55861"/>
    <w:rsid w:val="00E55879"/>
    <w:rsid w:val="00E55905"/>
    <w:rsid w:val="00E5596A"/>
    <w:rsid w:val="00E5597B"/>
    <w:rsid w:val="00E55AC7"/>
    <w:rsid w:val="00E55EC2"/>
    <w:rsid w:val="00E56213"/>
    <w:rsid w:val="00E562F3"/>
    <w:rsid w:val="00E56594"/>
    <w:rsid w:val="00E56923"/>
    <w:rsid w:val="00E56A75"/>
    <w:rsid w:val="00E56AEA"/>
    <w:rsid w:val="00E56BAD"/>
    <w:rsid w:val="00E56CF0"/>
    <w:rsid w:val="00E56CF6"/>
    <w:rsid w:val="00E56D84"/>
    <w:rsid w:val="00E56F3D"/>
    <w:rsid w:val="00E57039"/>
    <w:rsid w:val="00E5708A"/>
    <w:rsid w:val="00E571B1"/>
    <w:rsid w:val="00E57219"/>
    <w:rsid w:val="00E57398"/>
    <w:rsid w:val="00E5739C"/>
    <w:rsid w:val="00E5778E"/>
    <w:rsid w:val="00E577DF"/>
    <w:rsid w:val="00E5794B"/>
    <w:rsid w:val="00E57A44"/>
    <w:rsid w:val="00E57B36"/>
    <w:rsid w:val="00E57F7D"/>
    <w:rsid w:val="00E6017C"/>
    <w:rsid w:val="00E602AB"/>
    <w:rsid w:val="00E6032B"/>
    <w:rsid w:val="00E603E3"/>
    <w:rsid w:val="00E60456"/>
    <w:rsid w:val="00E60A83"/>
    <w:rsid w:val="00E60B98"/>
    <w:rsid w:val="00E60C21"/>
    <w:rsid w:val="00E60C55"/>
    <w:rsid w:val="00E60E01"/>
    <w:rsid w:val="00E610B3"/>
    <w:rsid w:val="00E61119"/>
    <w:rsid w:val="00E6124A"/>
    <w:rsid w:val="00E61545"/>
    <w:rsid w:val="00E615B5"/>
    <w:rsid w:val="00E61657"/>
    <w:rsid w:val="00E6166A"/>
    <w:rsid w:val="00E616DD"/>
    <w:rsid w:val="00E616F5"/>
    <w:rsid w:val="00E6181F"/>
    <w:rsid w:val="00E618F1"/>
    <w:rsid w:val="00E61916"/>
    <w:rsid w:val="00E61949"/>
    <w:rsid w:val="00E6199F"/>
    <w:rsid w:val="00E61B44"/>
    <w:rsid w:val="00E61B81"/>
    <w:rsid w:val="00E61C66"/>
    <w:rsid w:val="00E61CA0"/>
    <w:rsid w:val="00E61D5B"/>
    <w:rsid w:val="00E61F94"/>
    <w:rsid w:val="00E6205B"/>
    <w:rsid w:val="00E6208B"/>
    <w:rsid w:val="00E622D3"/>
    <w:rsid w:val="00E62306"/>
    <w:rsid w:val="00E6239A"/>
    <w:rsid w:val="00E62503"/>
    <w:rsid w:val="00E62688"/>
    <w:rsid w:val="00E626A0"/>
    <w:rsid w:val="00E626BE"/>
    <w:rsid w:val="00E62905"/>
    <w:rsid w:val="00E62966"/>
    <w:rsid w:val="00E62A14"/>
    <w:rsid w:val="00E62ADF"/>
    <w:rsid w:val="00E62B5A"/>
    <w:rsid w:val="00E62C4E"/>
    <w:rsid w:val="00E62D78"/>
    <w:rsid w:val="00E62D91"/>
    <w:rsid w:val="00E62E01"/>
    <w:rsid w:val="00E62F85"/>
    <w:rsid w:val="00E62FC2"/>
    <w:rsid w:val="00E630D5"/>
    <w:rsid w:val="00E630FE"/>
    <w:rsid w:val="00E63413"/>
    <w:rsid w:val="00E6349C"/>
    <w:rsid w:val="00E63869"/>
    <w:rsid w:val="00E63992"/>
    <w:rsid w:val="00E63CDA"/>
    <w:rsid w:val="00E63E74"/>
    <w:rsid w:val="00E63FBE"/>
    <w:rsid w:val="00E64001"/>
    <w:rsid w:val="00E642AD"/>
    <w:rsid w:val="00E6440F"/>
    <w:rsid w:val="00E6455B"/>
    <w:rsid w:val="00E645C3"/>
    <w:rsid w:val="00E6465F"/>
    <w:rsid w:val="00E646EE"/>
    <w:rsid w:val="00E64755"/>
    <w:rsid w:val="00E647CA"/>
    <w:rsid w:val="00E64814"/>
    <w:rsid w:val="00E64C06"/>
    <w:rsid w:val="00E64CEE"/>
    <w:rsid w:val="00E64EC8"/>
    <w:rsid w:val="00E64F1E"/>
    <w:rsid w:val="00E6541B"/>
    <w:rsid w:val="00E657B5"/>
    <w:rsid w:val="00E65E7C"/>
    <w:rsid w:val="00E66476"/>
    <w:rsid w:val="00E66541"/>
    <w:rsid w:val="00E66640"/>
    <w:rsid w:val="00E666C5"/>
    <w:rsid w:val="00E66720"/>
    <w:rsid w:val="00E66825"/>
    <w:rsid w:val="00E6689D"/>
    <w:rsid w:val="00E668F1"/>
    <w:rsid w:val="00E66AB0"/>
    <w:rsid w:val="00E66AD2"/>
    <w:rsid w:val="00E66BFB"/>
    <w:rsid w:val="00E66D52"/>
    <w:rsid w:val="00E66F4E"/>
    <w:rsid w:val="00E67124"/>
    <w:rsid w:val="00E67165"/>
    <w:rsid w:val="00E67236"/>
    <w:rsid w:val="00E6729C"/>
    <w:rsid w:val="00E672CC"/>
    <w:rsid w:val="00E673AF"/>
    <w:rsid w:val="00E67607"/>
    <w:rsid w:val="00E67623"/>
    <w:rsid w:val="00E67814"/>
    <w:rsid w:val="00E6785F"/>
    <w:rsid w:val="00E67BFD"/>
    <w:rsid w:val="00E67C15"/>
    <w:rsid w:val="00E67E24"/>
    <w:rsid w:val="00E67E59"/>
    <w:rsid w:val="00E70046"/>
    <w:rsid w:val="00E7029A"/>
    <w:rsid w:val="00E707DC"/>
    <w:rsid w:val="00E70876"/>
    <w:rsid w:val="00E70A6F"/>
    <w:rsid w:val="00E70A7D"/>
    <w:rsid w:val="00E70ACE"/>
    <w:rsid w:val="00E70AD5"/>
    <w:rsid w:val="00E70BA7"/>
    <w:rsid w:val="00E70BE4"/>
    <w:rsid w:val="00E70D9A"/>
    <w:rsid w:val="00E70DD6"/>
    <w:rsid w:val="00E70E1E"/>
    <w:rsid w:val="00E70EF1"/>
    <w:rsid w:val="00E71073"/>
    <w:rsid w:val="00E7107D"/>
    <w:rsid w:val="00E710F0"/>
    <w:rsid w:val="00E7111D"/>
    <w:rsid w:val="00E711A4"/>
    <w:rsid w:val="00E7130A"/>
    <w:rsid w:val="00E71371"/>
    <w:rsid w:val="00E713CE"/>
    <w:rsid w:val="00E7152B"/>
    <w:rsid w:val="00E71602"/>
    <w:rsid w:val="00E71728"/>
    <w:rsid w:val="00E71892"/>
    <w:rsid w:val="00E719C1"/>
    <w:rsid w:val="00E71AA6"/>
    <w:rsid w:val="00E71ADF"/>
    <w:rsid w:val="00E71B8C"/>
    <w:rsid w:val="00E71DF9"/>
    <w:rsid w:val="00E71E51"/>
    <w:rsid w:val="00E71F19"/>
    <w:rsid w:val="00E71F1A"/>
    <w:rsid w:val="00E720E1"/>
    <w:rsid w:val="00E720F1"/>
    <w:rsid w:val="00E7247A"/>
    <w:rsid w:val="00E72489"/>
    <w:rsid w:val="00E7294E"/>
    <w:rsid w:val="00E72AEA"/>
    <w:rsid w:val="00E72B41"/>
    <w:rsid w:val="00E72B4A"/>
    <w:rsid w:val="00E72C46"/>
    <w:rsid w:val="00E72D85"/>
    <w:rsid w:val="00E73116"/>
    <w:rsid w:val="00E731C3"/>
    <w:rsid w:val="00E732D3"/>
    <w:rsid w:val="00E73589"/>
    <w:rsid w:val="00E7383E"/>
    <w:rsid w:val="00E73A31"/>
    <w:rsid w:val="00E73B15"/>
    <w:rsid w:val="00E73C9F"/>
    <w:rsid w:val="00E73CD4"/>
    <w:rsid w:val="00E73CF9"/>
    <w:rsid w:val="00E73EB6"/>
    <w:rsid w:val="00E73EE9"/>
    <w:rsid w:val="00E73F08"/>
    <w:rsid w:val="00E74130"/>
    <w:rsid w:val="00E74230"/>
    <w:rsid w:val="00E74232"/>
    <w:rsid w:val="00E742A7"/>
    <w:rsid w:val="00E742DE"/>
    <w:rsid w:val="00E744B6"/>
    <w:rsid w:val="00E74924"/>
    <w:rsid w:val="00E74976"/>
    <w:rsid w:val="00E749BC"/>
    <w:rsid w:val="00E74DDB"/>
    <w:rsid w:val="00E74F36"/>
    <w:rsid w:val="00E75042"/>
    <w:rsid w:val="00E75222"/>
    <w:rsid w:val="00E7530F"/>
    <w:rsid w:val="00E753C2"/>
    <w:rsid w:val="00E7553C"/>
    <w:rsid w:val="00E7564F"/>
    <w:rsid w:val="00E75651"/>
    <w:rsid w:val="00E756FF"/>
    <w:rsid w:val="00E75802"/>
    <w:rsid w:val="00E75938"/>
    <w:rsid w:val="00E75B7C"/>
    <w:rsid w:val="00E75C01"/>
    <w:rsid w:val="00E75D30"/>
    <w:rsid w:val="00E75D5B"/>
    <w:rsid w:val="00E75F6C"/>
    <w:rsid w:val="00E76226"/>
    <w:rsid w:val="00E762BE"/>
    <w:rsid w:val="00E76315"/>
    <w:rsid w:val="00E76430"/>
    <w:rsid w:val="00E76558"/>
    <w:rsid w:val="00E76604"/>
    <w:rsid w:val="00E76839"/>
    <w:rsid w:val="00E7689C"/>
    <w:rsid w:val="00E768B6"/>
    <w:rsid w:val="00E769FB"/>
    <w:rsid w:val="00E76B15"/>
    <w:rsid w:val="00E76B40"/>
    <w:rsid w:val="00E76DFC"/>
    <w:rsid w:val="00E76E47"/>
    <w:rsid w:val="00E76E5C"/>
    <w:rsid w:val="00E76EBB"/>
    <w:rsid w:val="00E7711B"/>
    <w:rsid w:val="00E7725A"/>
    <w:rsid w:val="00E77290"/>
    <w:rsid w:val="00E773FC"/>
    <w:rsid w:val="00E77463"/>
    <w:rsid w:val="00E7746F"/>
    <w:rsid w:val="00E775C5"/>
    <w:rsid w:val="00E7762D"/>
    <w:rsid w:val="00E77885"/>
    <w:rsid w:val="00E7795A"/>
    <w:rsid w:val="00E779C0"/>
    <w:rsid w:val="00E77AA2"/>
    <w:rsid w:val="00E77AAA"/>
    <w:rsid w:val="00E77DE3"/>
    <w:rsid w:val="00E80051"/>
    <w:rsid w:val="00E80118"/>
    <w:rsid w:val="00E80522"/>
    <w:rsid w:val="00E80598"/>
    <w:rsid w:val="00E80773"/>
    <w:rsid w:val="00E80D7A"/>
    <w:rsid w:val="00E80EC3"/>
    <w:rsid w:val="00E81048"/>
    <w:rsid w:val="00E81147"/>
    <w:rsid w:val="00E81195"/>
    <w:rsid w:val="00E81393"/>
    <w:rsid w:val="00E81432"/>
    <w:rsid w:val="00E81469"/>
    <w:rsid w:val="00E8172A"/>
    <w:rsid w:val="00E8188F"/>
    <w:rsid w:val="00E81A71"/>
    <w:rsid w:val="00E81B2E"/>
    <w:rsid w:val="00E81D5B"/>
    <w:rsid w:val="00E81FBD"/>
    <w:rsid w:val="00E82092"/>
    <w:rsid w:val="00E82312"/>
    <w:rsid w:val="00E82371"/>
    <w:rsid w:val="00E823D1"/>
    <w:rsid w:val="00E82612"/>
    <w:rsid w:val="00E82674"/>
    <w:rsid w:val="00E826EF"/>
    <w:rsid w:val="00E828B5"/>
    <w:rsid w:val="00E82B4C"/>
    <w:rsid w:val="00E82B56"/>
    <w:rsid w:val="00E82DE7"/>
    <w:rsid w:val="00E82E9F"/>
    <w:rsid w:val="00E82F4E"/>
    <w:rsid w:val="00E8300B"/>
    <w:rsid w:val="00E8305E"/>
    <w:rsid w:val="00E8331B"/>
    <w:rsid w:val="00E8337E"/>
    <w:rsid w:val="00E834BD"/>
    <w:rsid w:val="00E8353F"/>
    <w:rsid w:val="00E8375C"/>
    <w:rsid w:val="00E838B0"/>
    <w:rsid w:val="00E83936"/>
    <w:rsid w:val="00E83968"/>
    <w:rsid w:val="00E83A44"/>
    <w:rsid w:val="00E83C0B"/>
    <w:rsid w:val="00E83D80"/>
    <w:rsid w:val="00E83F8B"/>
    <w:rsid w:val="00E840B1"/>
    <w:rsid w:val="00E8427A"/>
    <w:rsid w:val="00E84397"/>
    <w:rsid w:val="00E843E5"/>
    <w:rsid w:val="00E84466"/>
    <w:rsid w:val="00E84492"/>
    <w:rsid w:val="00E84673"/>
    <w:rsid w:val="00E84750"/>
    <w:rsid w:val="00E8487C"/>
    <w:rsid w:val="00E84937"/>
    <w:rsid w:val="00E84A57"/>
    <w:rsid w:val="00E84A87"/>
    <w:rsid w:val="00E84C64"/>
    <w:rsid w:val="00E84CDE"/>
    <w:rsid w:val="00E84CE4"/>
    <w:rsid w:val="00E84CFB"/>
    <w:rsid w:val="00E84D21"/>
    <w:rsid w:val="00E84D52"/>
    <w:rsid w:val="00E84DCB"/>
    <w:rsid w:val="00E84DCE"/>
    <w:rsid w:val="00E84EE1"/>
    <w:rsid w:val="00E84F02"/>
    <w:rsid w:val="00E84FE2"/>
    <w:rsid w:val="00E855AF"/>
    <w:rsid w:val="00E855D8"/>
    <w:rsid w:val="00E85720"/>
    <w:rsid w:val="00E8585A"/>
    <w:rsid w:val="00E85B05"/>
    <w:rsid w:val="00E85DBD"/>
    <w:rsid w:val="00E860EC"/>
    <w:rsid w:val="00E86169"/>
    <w:rsid w:val="00E86374"/>
    <w:rsid w:val="00E86386"/>
    <w:rsid w:val="00E863D3"/>
    <w:rsid w:val="00E86513"/>
    <w:rsid w:val="00E865BF"/>
    <w:rsid w:val="00E8687C"/>
    <w:rsid w:val="00E86965"/>
    <w:rsid w:val="00E86C10"/>
    <w:rsid w:val="00E86C7D"/>
    <w:rsid w:val="00E86D3B"/>
    <w:rsid w:val="00E86DF6"/>
    <w:rsid w:val="00E8704E"/>
    <w:rsid w:val="00E8714A"/>
    <w:rsid w:val="00E872FA"/>
    <w:rsid w:val="00E8744E"/>
    <w:rsid w:val="00E87527"/>
    <w:rsid w:val="00E875A0"/>
    <w:rsid w:val="00E87765"/>
    <w:rsid w:val="00E87859"/>
    <w:rsid w:val="00E87952"/>
    <w:rsid w:val="00E87957"/>
    <w:rsid w:val="00E87A2B"/>
    <w:rsid w:val="00E87A4F"/>
    <w:rsid w:val="00E87D81"/>
    <w:rsid w:val="00E9007A"/>
    <w:rsid w:val="00E90254"/>
    <w:rsid w:val="00E9031E"/>
    <w:rsid w:val="00E9034D"/>
    <w:rsid w:val="00E90399"/>
    <w:rsid w:val="00E90403"/>
    <w:rsid w:val="00E9042B"/>
    <w:rsid w:val="00E90618"/>
    <w:rsid w:val="00E90881"/>
    <w:rsid w:val="00E90B00"/>
    <w:rsid w:val="00E90C98"/>
    <w:rsid w:val="00E90D8D"/>
    <w:rsid w:val="00E90E7E"/>
    <w:rsid w:val="00E90EEB"/>
    <w:rsid w:val="00E911BF"/>
    <w:rsid w:val="00E912C2"/>
    <w:rsid w:val="00E91372"/>
    <w:rsid w:val="00E91429"/>
    <w:rsid w:val="00E9159C"/>
    <w:rsid w:val="00E915E5"/>
    <w:rsid w:val="00E91672"/>
    <w:rsid w:val="00E916D3"/>
    <w:rsid w:val="00E91999"/>
    <w:rsid w:val="00E91C85"/>
    <w:rsid w:val="00E92238"/>
    <w:rsid w:val="00E926BC"/>
    <w:rsid w:val="00E92768"/>
    <w:rsid w:val="00E92AD7"/>
    <w:rsid w:val="00E92BD5"/>
    <w:rsid w:val="00E92CB3"/>
    <w:rsid w:val="00E92CBB"/>
    <w:rsid w:val="00E92F69"/>
    <w:rsid w:val="00E92FA0"/>
    <w:rsid w:val="00E92FC1"/>
    <w:rsid w:val="00E92FF9"/>
    <w:rsid w:val="00E9301C"/>
    <w:rsid w:val="00E93129"/>
    <w:rsid w:val="00E9333B"/>
    <w:rsid w:val="00E93407"/>
    <w:rsid w:val="00E93420"/>
    <w:rsid w:val="00E93563"/>
    <w:rsid w:val="00E935BF"/>
    <w:rsid w:val="00E93627"/>
    <w:rsid w:val="00E93668"/>
    <w:rsid w:val="00E93729"/>
    <w:rsid w:val="00E9374F"/>
    <w:rsid w:val="00E93769"/>
    <w:rsid w:val="00E93BE2"/>
    <w:rsid w:val="00E93D6B"/>
    <w:rsid w:val="00E93E3E"/>
    <w:rsid w:val="00E93E94"/>
    <w:rsid w:val="00E93FDA"/>
    <w:rsid w:val="00E93FE2"/>
    <w:rsid w:val="00E94190"/>
    <w:rsid w:val="00E942F2"/>
    <w:rsid w:val="00E94346"/>
    <w:rsid w:val="00E946BC"/>
    <w:rsid w:val="00E946E0"/>
    <w:rsid w:val="00E94761"/>
    <w:rsid w:val="00E9480F"/>
    <w:rsid w:val="00E9481D"/>
    <w:rsid w:val="00E948F2"/>
    <w:rsid w:val="00E94BC8"/>
    <w:rsid w:val="00E94CBD"/>
    <w:rsid w:val="00E94CD1"/>
    <w:rsid w:val="00E94DB8"/>
    <w:rsid w:val="00E94F58"/>
    <w:rsid w:val="00E9517F"/>
    <w:rsid w:val="00E952A0"/>
    <w:rsid w:val="00E952FC"/>
    <w:rsid w:val="00E95359"/>
    <w:rsid w:val="00E9539F"/>
    <w:rsid w:val="00E95498"/>
    <w:rsid w:val="00E955BA"/>
    <w:rsid w:val="00E955F0"/>
    <w:rsid w:val="00E9580D"/>
    <w:rsid w:val="00E958C4"/>
    <w:rsid w:val="00E95924"/>
    <w:rsid w:val="00E95A4C"/>
    <w:rsid w:val="00E95B2B"/>
    <w:rsid w:val="00E95C8A"/>
    <w:rsid w:val="00E95F17"/>
    <w:rsid w:val="00E95F40"/>
    <w:rsid w:val="00E95FC8"/>
    <w:rsid w:val="00E9636F"/>
    <w:rsid w:val="00E966B8"/>
    <w:rsid w:val="00E96917"/>
    <w:rsid w:val="00E96A87"/>
    <w:rsid w:val="00E96AC8"/>
    <w:rsid w:val="00E97189"/>
    <w:rsid w:val="00E97424"/>
    <w:rsid w:val="00E9774E"/>
    <w:rsid w:val="00E97EDB"/>
    <w:rsid w:val="00EA0079"/>
    <w:rsid w:val="00EA019A"/>
    <w:rsid w:val="00EA0278"/>
    <w:rsid w:val="00EA04B4"/>
    <w:rsid w:val="00EA053C"/>
    <w:rsid w:val="00EA05F8"/>
    <w:rsid w:val="00EA0B0D"/>
    <w:rsid w:val="00EA0C08"/>
    <w:rsid w:val="00EA0E11"/>
    <w:rsid w:val="00EA0E13"/>
    <w:rsid w:val="00EA0E48"/>
    <w:rsid w:val="00EA0FE3"/>
    <w:rsid w:val="00EA121E"/>
    <w:rsid w:val="00EA13A4"/>
    <w:rsid w:val="00EA150E"/>
    <w:rsid w:val="00EA152B"/>
    <w:rsid w:val="00EA1579"/>
    <w:rsid w:val="00EA1627"/>
    <w:rsid w:val="00EA1C6D"/>
    <w:rsid w:val="00EA1D1E"/>
    <w:rsid w:val="00EA1D21"/>
    <w:rsid w:val="00EA1D96"/>
    <w:rsid w:val="00EA1E10"/>
    <w:rsid w:val="00EA1F5F"/>
    <w:rsid w:val="00EA1F89"/>
    <w:rsid w:val="00EA1FA1"/>
    <w:rsid w:val="00EA21CF"/>
    <w:rsid w:val="00EA2451"/>
    <w:rsid w:val="00EA25B3"/>
    <w:rsid w:val="00EA288B"/>
    <w:rsid w:val="00EA2891"/>
    <w:rsid w:val="00EA2947"/>
    <w:rsid w:val="00EA2A23"/>
    <w:rsid w:val="00EA2BBA"/>
    <w:rsid w:val="00EA2DBD"/>
    <w:rsid w:val="00EA3043"/>
    <w:rsid w:val="00EA30F0"/>
    <w:rsid w:val="00EA3150"/>
    <w:rsid w:val="00EA3207"/>
    <w:rsid w:val="00EA326E"/>
    <w:rsid w:val="00EA33B2"/>
    <w:rsid w:val="00EA35F2"/>
    <w:rsid w:val="00EA387D"/>
    <w:rsid w:val="00EA3938"/>
    <w:rsid w:val="00EA3993"/>
    <w:rsid w:val="00EA3E40"/>
    <w:rsid w:val="00EA40E6"/>
    <w:rsid w:val="00EA419B"/>
    <w:rsid w:val="00EA4456"/>
    <w:rsid w:val="00EA44CB"/>
    <w:rsid w:val="00EA451B"/>
    <w:rsid w:val="00EA45A5"/>
    <w:rsid w:val="00EA4608"/>
    <w:rsid w:val="00EA474B"/>
    <w:rsid w:val="00EA4ACF"/>
    <w:rsid w:val="00EA4B9E"/>
    <w:rsid w:val="00EA4EE1"/>
    <w:rsid w:val="00EA53EC"/>
    <w:rsid w:val="00EA5434"/>
    <w:rsid w:val="00EA5448"/>
    <w:rsid w:val="00EA55B0"/>
    <w:rsid w:val="00EA55D2"/>
    <w:rsid w:val="00EA5699"/>
    <w:rsid w:val="00EA5806"/>
    <w:rsid w:val="00EA585C"/>
    <w:rsid w:val="00EA58A2"/>
    <w:rsid w:val="00EA59BD"/>
    <w:rsid w:val="00EA5C53"/>
    <w:rsid w:val="00EA5C8C"/>
    <w:rsid w:val="00EA5E25"/>
    <w:rsid w:val="00EA60CB"/>
    <w:rsid w:val="00EA6188"/>
    <w:rsid w:val="00EA62AA"/>
    <w:rsid w:val="00EA66C5"/>
    <w:rsid w:val="00EA6803"/>
    <w:rsid w:val="00EA6975"/>
    <w:rsid w:val="00EA6A71"/>
    <w:rsid w:val="00EA6A76"/>
    <w:rsid w:val="00EA6AE6"/>
    <w:rsid w:val="00EA6AF6"/>
    <w:rsid w:val="00EA6B33"/>
    <w:rsid w:val="00EA6C95"/>
    <w:rsid w:val="00EA6D8C"/>
    <w:rsid w:val="00EA6F36"/>
    <w:rsid w:val="00EA7064"/>
    <w:rsid w:val="00EA70B4"/>
    <w:rsid w:val="00EA70C8"/>
    <w:rsid w:val="00EA7503"/>
    <w:rsid w:val="00EA7517"/>
    <w:rsid w:val="00EA755E"/>
    <w:rsid w:val="00EA7800"/>
    <w:rsid w:val="00EA7867"/>
    <w:rsid w:val="00EA78A6"/>
    <w:rsid w:val="00EA7933"/>
    <w:rsid w:val="00EA793B"/>
    <w:rsid w:val="00EA7D3C"/>
    <w:rsid w:val="00EA7DB9"/>
    <w:rsid w:val="00EB00DC"/>
    <w:rsid w:val="00EB02CE"/>
    <w:rsid w:val="00EB03BF"/>
    <w:rsid w:val="00EB0411"/>
    <w:rsid w:val="00EB06B2"/>
    <w:rsid w:val="00EB06C8"/>
    <w:rsid w:val="00EB07F5"/>
    <w:rsid w:val="00EB0A41"/>
    <w:rsid w:val="00EB0A7F"/>
    <w:rsid w:val="00EB0AF6"/>
    <w:rsid w:val="00EB0B86"/>
    <w:rsid w:val="00EB0C6C"/>
    <w:rsid w:val="00EB0E1C"/>
    <w:rsid w:val="00EB0E40"/>
    <w:rsid w:val="00EB0E87"/>
    <w:rsid w:val="00EB1049"/>
    <w:rsid w:val="00EB11D1"/>
    <w:rsid w:val="00EB1455"/>
    <w:rsid w:val="00EB14D7"/>
    <w:rsid w:val="00EB15C3"/>
    <w:rsid w:val="00EB15D4"/>
    <w:rsid w:val="00EB15DF"/>
    <w:rsid w:val="00EB17BB"/>
    <w:rsid w:val="00EB186E"/>
    <w:rsid w:val="00EB189B"/>
    <w:rsid w:val="00EB1971"/>
    <w:rsid w:val="00EB19AD"/>
    <w:rsid w:val="00EB19CC"/>
    <w:rsid w:val="00EB1C21"/>
    <w:rsid w:val="00EB1EB7"/>
    <w:rsid w:val="00EB1F61"/>
    <w:rsid w:val="00EB2158"/>
    <w:rsid w:val="00EB21D7"/>
    <w:rsid w:val="00EB2330"/>
    <w:rsid w:val="00EB24D2"/>
    <w:rsid w:val="00EB2625"/>
    <w:rsid w:val="00EB29B2"/>
    <w:rsid w:val="00EB2C0D"/>
    <w:rsid w:val="00EB2C3F"/>
    <w:rsid w:val="00EB3061"/>
    <w:rsid w:val="00EB3360"/>
    <w:rsid w:val="00EB35B9"/>
    <w:rsid w:val="00EB35DB"/>
    <w:rsid w:val="00EB36B3"/>
    <w:rsid w:val="00EB374C"/>
    <w:rsid w:val="00EB37E7"/>
    <w:rsid w:val="00EB380A"/>
    <w:rsid w:val="00EB3B80"/>
    <w:rsid w:val="00EB3C44"/>
    <w:rsid w:val="00EB3C9A"/>
    <w:rsid w:val="00EB3CC5"/>
    <w:rsid w:val="00EB3D64"/>
    <w:rsid w:val="00EB3F19"/>
    <w:rsid w:val="00EB4074"/>
    <w:rsid w:val="00EB40E1"/>
    <w:rsid w:val="00EB41B0"/>
    <w:rsid w:val="00EB4238"/>
    <w:rsid w:val="00EB42A1"/>
    <w:rsid w:val="00EB43B2"/>
    <w:rsid w:val="00EB477E"/>
    <w:rsid w:val="00EB47B6"/>
    <w:rsid w:val="00EB4864"/>
    <w:rsid w:val="00EB4934"/>
    <w:rsid w:val="00EB4A5B"/>
    <w:rsid w:val="00EB4C1B"/>
    <w:rsid w:val="00EB4C74"/>
    <w:rsid w:val="00EB4D08"/>
    <w:rsid w:val="00EB4E9D"/>
    <w:rsid w:val="00EB4EEE"/>
    <w:rsid w:val="00EB4F42"/>
    <w:rsid w:val="00EB4F90"/>
    <w:rsid w:val="00EB4FBD"/>
    <w:rsid w:val="00EB505C"/>
    <w:rsid w:val="00EB5138"/>
    <w:rsid w:val="00EB513F"/>
    <w:rsid w:val="00EB517F"/>
    <w:rsid w:val="00EB5195"/>
    <w:rsid w:val="00EB51DC"/>
    <w:rsid w:val="00EB51E2"/>
    <w:rsid w:val="00EB5462"/>
    <w:rsid w:val="00EB5468"/>
    <w:rsid w:val="00EB56F2"/>
    <w:rsid w:val="00EB5717"/>
    <w:rsid w:val="00EB59CC"/>
    <w:rsid w:val="00EB59E4"/>
    <w:rsid w:val="00EB5A21"/>
    <w:rsid w:val="00EB5A9E"/>
    <w:rsid w:val="00EB5AA1"/>
    <w:rsid w:val="00EB5C9B"/>
    <w:rsid w:val="00EB5E0E"/>
    <w:rsid w:val="00EB5E2F"/>
    <w:rsid w:val="00EB5F8D"/>
    <w:rsid w:val="00EB5F99"/>
    <w:rsid w:val="00EB60B8"/>
    <w:rsid w:val="00EB61C3"/>
    <w:rsid w:val="00EB6260"/>
    <w:rsid w:val="00EB628C"/>
    <w:rsid w:val="00EB63FD"/>
    <w:rsid w:val="00EB64DE"/>
    <w:rsid w:val="00EB6630"/>
    <w:rsid w:val="00EB6849"/>
    <w:rsid w:val="00EB6A3C"/>
    <w:rsid w:val="00EB6A73"/>
    <w:rsid w:val="00EB6F2A"/>
    <w:rsid w:val="00EB7079"/>
    <w:rsid w:val="00EB7145"/>
    <w:rsid w:val="00EB7214"/>
    <w:rsid w:val="00EB72D9"/>
    <w:rsid w:val="00EB73FD"/>
    <w:rsid w:val="00EB7451"/>
    <w:rsid w:val="00EB74FB"/>
    <w:rsid w:val="00EB75DD"/>
    <w:rsid w:val="00EB7694"/>
    <w:rsid w:val="00EB797E"/>
    <w:rsid w:val="00EB79D7"/>
    <w:rsid w:val="00EB7A6C"/>
    <w:rsid w:val="00EB7E0B"/>
    <w:rsid w:val="00EB7FD6"/>
    <w:rsid w:val="00EC0253"/>
    <w:rsid w:val="00EC02A6"/>
    <w:rsid w:val="00EC03AC"/>
    <w:rsid w:val="00EC05D6"/>
    <w:rsid w:val="00EC0676"/>
    <w:rsid w:val="00EC0733"/>
    <w:rsid w:val="00EC090B"/>
    <w:rsid w:val="00EC0AE2"/>
    <w:rsid w:val="00EC0BC5"/>
    <w:rsid w:val="00EC0D07"/>
    <w:rsid w:val="00EC0D71"/>
    <w:rsid w:val="00EC0FD9"/>
    <w:rsid w:val="00EC10DE"/>
    <w:rsid w:val="00EC11F3"/>
    <w:rsid w:val="00EC149A"/>
    <w:rsid w:val="00EC15DD"/>
    <w:rsid w:val="00EC15FB"/>
    <w:rsid w:val="00EC168A"/>
    <w:rsid w:val="00EC16F1"/>
    <w:rsid w:val="00EC1754"/>
    <w:rsid w:val="00EC1897"/>
    <w:rsid w:val="00EC1940"/>
    <w:rsid w:val="00EC19B9"/>
    <w:rsid w:val="00EC1C23"/>
    <w:rsid w:val="00EC1CA3"/>
    <w:rsid w:val="00EC1E43"/>
    <w:rsid w:val="00EC1EF0"/>
    <w:rsid w:val="00EC20C3"/>
    <w:rsid w:val="00EC222A"/>
    <w:rsid w:val="00EC2270"/>
    <w:rsid w:val="00EC23B0"/>
    <w:rsid w:val="00EC288E"/>
    <w:rsid w:val="00EC2938"/>
    <w:rsid w:val="00EC2ADB"/>
    <w:rsid w:val="00EC2AE9"/>
    <w:rsid w:val="00EC2C79"/>
    <w:rsid w:val="00EC2CCC"/>
    <w:rsid w:val="00EC2E3E"/>
    <w:rsid w:val="00EC2E54"/>
    <w:rsid w:val="00EC2F47"/>
    <w:rsid w:val="00EC2F69"/>
    <w:rsid w:val="00EC3252"/>
    <w:rsid w:val="00EC333F"/>
    <w:rsid w:val="00EC342B"/>
    <w:rsid w:val="00EC37A7"/>
    <w:rsid w:val="00EC37FD"/>
    <w:rsid w:val="00EC3C57"/>
    <w:rsid w:val="00EC3D95"/>
    <w:rsid w:val="00EC3DCC"/>
    <w:rsid w:val="00EC3E12"/>
    <w:rsid w:val="00EC3E45"/>
    <w:rsid w:val="00EC3E59"/>
    <w:rsid w:val="00EC3EBF"/>
    <w:rsid w:val="00EC3F63"/>
    <w:rsid w:val="00EC4293"/>
    <w:rsid w:val="00EC4365"/>
    <w:rsid w:val="00EC4367"/>
    <w:rsid w:val="00EC4390"/>
    <w:rsid w:val="00EC4433"/>
    <w:rsid w:val="00EC4595"/>
    <w:rsid w:val="00EC478D"/>
    <w:rsid w:val="00EC490C"/>
    <w:rsid w:val="00EC492F"/>
    <w:rsid w:val="00EC4942"/>
    <w:rsid w:val="00EC4A2F"/>
    <w:rsid w:val="00EC4A90"/>
    <w:rsid w:val="00EC4B83"/>
    <w:rsid w:val="00EC4C66"/>
    <w:rsid w:val="00EC4C83"/>
    <w:rsid w:val="00EC4D5D"/>
    <w:rsid w:val="00EC4ED1"/>
    <w:rsid w:val="00EC4F06"/>
    <w:rsid w:val="00EC515A"/>
    <w:rsid w:val="00EC5236"/>
    <w:rsid w:val="00EC5254"/>
    <w:rsid w:val="00EC529F"/>
    <w:rsid w:val="00EC569B"/>
    <w:rsid w:val="00EC56BC"/>
    <w:rsid w:val="00EC587E"/>
    <w:rsid w:val="00EC59C5"/>
    <w:rsid w:val="00EC5C89"/>
    <w:rsid w:val="00EC5E5C"/>
    <w:rsid w:val="00EC5F2B"/>
    <w:rsid w:val="00EC5FFF"/>
    <w:rsid w:val="00EC60B2"/>
    <w:rsid w:val="00EC612E"/>
    <w:rsid w:val="00EC61F2"/>
    <w:rsid w:val="00EC6270"/>
    <w:rsid w:val="00EC6295"/>
    <w:rsid w:val="00EC650C"/>
    <w:rsid w:val="00EC6576"/>
    <w:rsid w:val="00EC65F7"/>
    <w:rsid w:val="00EC66FB"/>
    <w:rsid w:val="00EC678B"/>
    <w:rsid w:val="00EC6839"/>
    <w:rsid w:val="00EC68FA"/>
    <w:rsid w:val="00EC6AF4"/>
    <w:rsid w:val="00EC6B85"/>
    <w:rsid w:val="00EC6CEE"/>
    <w:rsid w:val="00EC6D50"/>
    <w:rsid w:val="00EC6F17"/>
    <w:rsid w:val="00EC6FE9"/>
    <w:rsid w:val="00EC7084"/>
    <w:rsid w:val="00EC717B"/>
    <w:rsid w:val="00EC71AE"/>
    <w:rsid w:val="00EC7310"/>
    <w:rsid w:val="00EC740C"/>
    <w:rsid w:val="00EC7470"/>
    <w:rsid w:val="00EC76CF"/>
    <w:rsid w:val="00EC7701"/>
    <w:rsid w:val="00EC77DA"/>
    <w:rsid w:val="00EC79A5"/>
    <w:rsid w:val="00EC79D4"/>
    <w:rsid w:val="00EC7A74"/>
    <w:rsid w:val="00EC7A8D"/>
    <w:rsid w:val="00EC7B8E"/>
    <w:rsid w:val="00EC7BE5"/>
    <w:rsid w:val="00EC7C23"/>
    <w:rsid w:val="00EC7C9F"/>
    <w:rsid w:val="00EC7E3C"/>
    <w:rsid w:val="00EC7E65"/>
    <w:rsid w:val="00ED0059"/>
    <w:rsid w:val="00ED0274"/>
    <w:rsid w:val="00ED02AE"/>
    <w:rsid w:val="00ED03A6"/>
    <w:rsid w:val="00ED04B0"/>
    <w:rsid w:val="00ED0AA1"/>
    <w:rsid w:val="00ED0B0D"/>
    <w:rsid w:val="00ED0B5E"/>
    <w:rsid w:val="00ED0BC4"/>
    <w:rsid w:val="00ED0D24"/>
    <w:rsid w:val="00ED0E17"/>
    <w:rsid w:val="00ED0FB0"/>
    <w:rsid w:val="00ED1095"/>
    <w:rsid w:val="00ED11A2"/>
    <w:rsid w:val="00ED12CA"/>
    <w:rsid w:val="00ED143C"/>
    <w:rsid w:val="00ED1481"/>
    <w:rsid w:val="00ED17C9"/>
    <w:rsid w:val="00ED187E"/>
    <w:rsid w:val="00ED1882"/>
    <w:rsid w:val="00ED1A9F"/>
    <w:rsid w:val="00ED1AAB"/>
    <w:rsid w:val="00ED1C9F"/>
    <w:rsid w:val="00ED1D91"/>
    <w:rsid w:val="00ED1D92"/>
    <w:rsid w:val="00ED1F8D"/>
    <w:rsid w:val="00ED20C3"/>
    <w:rsid w:val="00ED20D2"/>
    <w:rsid w:val="00ED2400"/>
    <w:rsid w:val="00ED24D5"/>
    <w:rsid w:val="00ED2644"/>
    <w:rsid w:val="00ED2915"/>
    <w:rsid w:val="00ED2BEE"/>
    <w:rsid w:val="00ED2F6B"/>
    <w:rsid w:val="00ED313F"/>
    <w:rsid w:val="00ED350E"/>
    <w:rsid w:val="00ED35F1"/>
    <w:rsid w:val="00ED3663"/>
    <w:rsid w:val="00ED3754"/>
    <w:rsid w:val="00ED395C"/>
    <w:rsid w:val="00ED3972"/>
    <w:rsid w:val="00ED3ADF"/>
    <w:rsid w:val="00ED3B4D"/>
    <w:rsid w:val="00ED3B97"/>
    <w:rsid w:val="00ED3C56"/>
    <w:rsid w:val="00ED3D06"/>
    <w:rsid w:val="00ED3E2E"/>
    <w:rsid w:val="00ED40A1"/>
    <w:rsid w:val="00ED40D3"/>
    <w:rsid w:val="00ED41D2"/>
    <w:rsid w:val="00ED420D"/>
    <w:rsid w:val="00ED42D8"/>
    <w:rsid w:val="00ED43CE"/>
    <w:rsid w:val="00ED440D"/>
    <w:rsid w:val="00ED4431"/>
    <w:rsid w:val="00ED44B1"/>
    <w:rsid w:val="00ED44F6"/>
    <w:rsid w:val="00ED4528"/>
    <w:rsid w:val="00ED46F5"/>
    <w:rsid w:val="00ED481E"/>
    <w:rsid w:val="00ED48BE"/>
    <w:rsid w:val="00ED491B"/>
    <w:rsid w:val="00ED49A4"/>
    <w:rsid w:val="00ED49FE"/>
    <w:rsid w:val="00ED4A12"/>
    <w:rsid w:val="00ED4A17"/>
    <w:rsid w:val="00ED4B84"/>
    <w:rsid w:val="00ED4BD0"/>
    <w:rsid w:val="00ED4C5D"/>
    <w:rsid w:val="00ED4C60"/>
    <w:rsid w:val="00ED4D47"/>
    <w:rsid w:val="00ED4F65"/>
    <w:rsid w:val="00ED5000"/>
    <w:rsid w:val="00ED507E"/>
    <w:rsid w:val="00ED5101"/>
    <w:rsid w:val="00ED526E"/>
    <w:rsid w:val="00ED540A"/>
    <w:rsid w:val="00ED54B6"/>
    <w:rsid w:val="00ED54FA"/>
    <w:rsid w:val="00ED5569"/>
    <w:rsid w:val="00ED5612"/>
    <w:rsid w:val="00ED5655"/>
    <w:rsid w:val="00ED57BF"/>
    <w:rsid w:val="00ED58F5"/>
    <w:rsid w:val="00ED5B0F"/>
    <w:rsid w:val="00ED5B61"/>
    <w:rsid w:val="00ED5C08"/>
    <w:rsid w:val="00ED5EFC"/>
    <w:rsid w:val="00ED61F5"/>
    <w:rsid w:val="00ED6468"/>
    <w:rsid w:val="00ED68AA"/>
    <w:rsid w:val="00ED6C8C"/>
    <w:rsid w:val="00ED6F49"/>
    <w:rsid w:val="00ED6F71"/>
    <w:rsid w:val="00ED6F9C"/>
    <w:rsid w:val="00ED702B"/>
    <w:rsid w:val="00ED7180"/>
    <w:rsid w:val="00ED71AF"/>
    <w:rsid w:val="00ED7367"/>
    <w:rsid w:val="00ED7416"/>
    <w:rsid w:val="00ED7547"/>
    <w:rsid w:val="00ED7651"/>
    <w:rsid w:val="00ED7654"/>
    <w:rsid w:val="00ED76FA"/>
    <w:rsid w:val="00ED7830"/>
    <w:rsid w:val="00ED789B"/>
    <w:rsid w:val="00ED78A1"/>
    <w:rsid w:val="00ED7901"/>
    <w:rsid w:val="00ED7C87"/>
    <w:rsid w:val="00ED7D46"/>
    <w:rsid w:val="00ED7E7B"/>
    <w:rsid w:val="00ED7F92"/>
    <w:rsid w:val="00EE000A"/>
    <w:rsid w:val="00EE018A"/>
    <w:rsid w:val="00EE01D4"/>
    <w:rsid w:val="00EE03AD"/>
    <w:rsid w:val="00EE0437"/>
    <w:rsid w:val="00EE0477"/>
    <w:rsid w:val="00EE05A6"/>
    <w:rsid w:val="00EE075C"/>
    <w:rsid w:val="00EE07B2"/>
    <w:rsid w:val="00EE0847"/>
    <w:rsid w:val="00EE088F"/>
    <w:rsid w:val="00EE08E8"/>
    <w:rsid w:val="00EE092E"/>
    <w:rsid w:val="00EE0B90"/>
    <w:rsid w:val="00EE13C5"/>
    <w:rsid w:val="00EE13F1"/>
    <w:rsid w:val="00EE1571"/>
    <w:rsid w:val="00EE165F"/>
    <w:rsid w:val="00EE1817"/>
    <w:rsid w:val="00EE1909"/>
    <w:rsid w:val="00EE1943"/>
    <w:rsid w:val="00EE197B"/>
    <w:rsid w:val="00EE19CE"/>
    <w:rsid w:val="00EE1E01"/>
    <w:rsid w:val="00EE1EBC"/>
    <w:rsid w:val="00EE1F8B"/>
    <w:rsid w:val="00EE2182"/>
    <w:rsid w:val="00EE2324"/>
    <w:rsid w:val="00EE2340"/>
    <w:rsid w:val="00EE2413"/>
    <w:rsid w:val="00EE24D1"/>
    <w:rsid w:val="00EE24F3"/>
    <w:rsid w:val="00EE25D0"/>
    <w:rsid w:val="00EE2D71"/>
    <w:rsid w:val="00EE2EB8"/>
    <w:rsid w:val="00EE2EFB"/>
    <w:rsid w:val="00EE2F49"/>
    <w:rsid w:val="00EE30D3"/>
    <w:rsid w:val="00EE319E"/>
    <w:rsid w:val="00EE3235"/>
    <w:rsid w:val="00EE3317"/>
    <w:rsid w:val="00EE33B2"/>
    <w:rsid w:val="00EE3434"/>
    <w:rsid w:val="00EE35F1"/>
    <w:rsid w:val="00EE36B6"/>
    <w:rsid w:val="00EE3959"/>
    <w:rsid w:val="00EE3B6C"/>
    <w:rsid w:val="00EE3CC9"/>
    <w:rsid w:val="00EE3DB2"/>
    <w:rsid w:val="00EE3E9D"/>
    <w:rsid w:val="00EE3F1B"/>
    <w:rsid w:val="00EE3F89"/>
    <w:rsid w:val="00EE44F9"/>
    <w:rsid w:val="00EE4573"/>
    <w:rsid w:val="00EE458F"/>
    <w:rsid w:val="00EE45F2"/>
    <w:rsid w:val="00EE463E"/>
    <w:rsid w:val="00EE4652"/>
    <w:rsid w:val="00EE4684"/>
    <w:rsid w:val="00EE46BD"/>
    <w:rsid w:val="00EE4819"/>
    <w:rsid w:val="00EE4B51"/>
    <w:rsid w:val="00EE4C0C"/>
    <w:rsid w:val="00EE4C3B"/>
    <w:rsid w:val="00EE4CC4"/>
    <w:rsid w:val="00EE4D8B"/>
    <w:rsid w:val="00EE4DBB"/>
    <w:rsid w:val="00EE4F88"/>
    <w:rsid w:val="00EE53D2"/>
    <w:rsid w:val="00EE53E7"/>
    <w:rsid w:val="00EE565F"/>
    <w:rsid w:val="00EE586E"/>
    <w:rsid w:val="00EE59C2"/>
    <w:rsid w:val="00EE5A45"/>
    <w:rsid w:val="00EE5A9D"/>
    <w:rsid w:val="00EE5B60"/>
    <w:rsid w:val="00EE5C72"/>
    <w:rsid w:val="00EE5F5E"/>
    <w:rsid w:val="00EE5F72"/>
    <w:rsid w:val="00EE6077"/>
    <w:rsid w:val="00EE65A8"/>
    <w:rsid w:val="00EE6670"/>
    <w:rsid w:val="00EE671C"/>
    <w:rsid w:val="00EE6764"/>
    <w:rsid w:val="00EE67D1"/>
    <w:rsid w:val="00EE689E"/>
    <w:rsid w:val="00EE6965"/>
    <w:rsid w:val="00EE6A2F"/>
    <w:rsid w:val="00EE6ABC"/>
    <w:rsid w:val="00EE709B"/>
    <w:rsid w:val="00EE71FA"/>
    <w:rsid w:val="00EE7543"/>
    <w:rsid w:val="00EE778F"/>
    <w:rsid w:val="00EE78F4"/>
    <w:rsid w:val="00EE7994"/>
    <w:rsid w:val="00EE7AF0"/>
    <w:rsid w:val="00EE7B11"/>
    <w:rsid w:val="00EE7B6B"/>
    <w:rsid w:val="00EE7C98"/>
    <w:rsid w:val="00EE7D1A"/>
    <w:rsid w:val="00EE7F4A"/>
    <w:rsid w:val="00EE7F77"/>
    <w:rsid w:val="00EE7FE4"/>
    <w:rsid w:val="00EF0620"/>
    <w:rsid w:val="00EF08F7"/>
    <w:rsid w:val="00EF0B1F"/>
    <w:rsid w:val="00EF0D13"/>
    <w:rsid w:val="00EF0E23"/>
    <w:rsid w:val="00EF0F2A"/>
    <w:rsid w:val="00EF1031"/>
    <w:rsid w:val="00EF146B"/>
    <w:rsid w:val="00EF1699"/>
    <w:rsid w:val="00EF1727"/>
    <w:rsid w:val="00EF17EE"/>
    <w:rsid w:val="00EF184D"/>
    <w:rsid w:val="00EF18D0"/>
    <w:rsid w:val="00EF1A73"/>
    <w:rsid w:val="00EF1AC2"/>
    <w:rsid w:val="00EF1B7F"/>
    <w:rsid w:val="00EF1B8E"/>
    <w:rsid w:val="00EF1BE6"/>
    <w:rsid w:val="00EF1D33"/>
    <w:rsid w:val="00EF1DA5"/>
    <w:rsid w:val="00EF1E3E"/>
    <w:rsid w:val="00EF1FAC"/>
    <w:rsid w:val="00EF1FC4"/>
    <w:rsid w:val="00EF20A0"/>
    <w:rsid w:val="00EF227A"/>
    <w:rsid w:val="00EF22C7"/>
    <w:rsid w:val="00EF2313"/>
    <w:rsid w:val="00EF235F"/>
    <w:rsid w:val="00EF23FE"/>
    <w:rsid w:val="00EF24D7"/>
    <w:rsid w:val="00EF24EA"/>
    <w:rsid w:val="00EF268E"/>
    <w:rsid w:val="00EF26D5"/>
    <w:rsid w:val="00EF275B"/>
    <w:rsid w:val="00EF2768"/>
    <w:rsid w:val="00EF2920"/>
    <w:rsid w:val="00EF2A38"/>
    <w:rsid w:val="00EF2B4F"/>
    <w:rsid w:val="00EF2D59"/>
    <w:rsid w:val="00EF2DC4"/>
    <w:rsid w:val="00EF2F8D"/>
    <w:rsid w:val="00EF3210"/>
    <w:rsid w:val="00EF339F"/>
    <w:rsid w:val="00EF35C0"/>
    <w:rsid w:val="00EF3692"/>
    <w:rsid w:val="00EF36FB"/>
    <w:rsid w:val="00EF3718"/>
    <w:rsid w:val="00EF3A6A"/>
    <w:rsid w:val="00EF3B19"/>
    <w:rsid w:val="00EF3B6D"/>
    <w:rsid w:val="00EF3C7D"/>
    <w:rsid w:val="00EF3D10"/>
    <w:rsid w:val="00EF3D23"/>
    <w:rsid w:val="00EF3DD4"/>
    <w:rsid w:val="00EF3E7A"/>
    <w:rsid w:val="00EF3FC6"/>
    <w:rsid w:val="00EF417D"/>
    <w:rsid w:val="00EF41D8"/>
    <w:rsid w:val="00EF43FE"/>
    <w:rsid w:val="00EF4435"/>
    <w:rsid w:val="00EF469E"/>
    <w:rsid w:val="00EF475A"/>
    <w:rsid w:val="00EF4775"/>
    <w:rsid w:val="00EF48B2"/>
    <w:rsid w:val="00EF4982"/>
    <w:rsid w:val="00EF4B73"/>
    <w:rsid w:val="00EF4C4A"/>
    <w:rsid w:val="00EF501B"/>
    <w:rsid w:val="00EF518D"/>
    <w:rsid w:val="00EF51AB"/>
    <w:rsid w:val="00EF5222"/>
    <w:rsid w:val="00EF523E"/>
    <w:rsid w:val="00EF5370"/>
    <w:rsid w:val="00EF55DF"/>
    <w:rsid w:val="00EF586F"/>
    <w:rsid w:val="00EF5A84"/>
    <w:rsid w:val="00EF5ACB"/>
    <w:rsid w:val="00EF5B54"/>
    <w:rsid w:val="00EF5F0A"/>
    <w:rsid w:val="00EF5FAA"/>
    <w:rsid w:val="00EF6047"/>
    <w:rsid w:val="00EF610C"/>
    <w:rsid w:val="00EF6190"/>
    <w:rsid w:val="00EF628C"/>
    <w:rsid w:val="00EF638E"/>
    <w:rsid w:val="00EF642B"/>
    <w:rsid w:val="00EF6435"/>
    <w:rsid w:val="00EF6855"/>
    <w:rsid w:val="00EF6890"/>
    <w:rsid w:val="00EF6B41"/>
    <w:rsid w:val="00EF6D7B"/>
    <w:rsid w:val="00EF6EC6"/>
    <w:rsid w:val="00EF6ECC"/>
    <w:rsid w:val="00EF7105"/>
    <w:rsid w:val="00EF71D4"/>
    <w:rsid w:val="00EF73D2"/>
    <w:rsid w:val="00EF74DF"/>
    <w:rsid w:val="00EF7542"/>
    <w:rsid w:val="00EF75CE"/>
    <w:rsid w:val="00EF7674"/>
    <w:rsid w:val="00EF7780"/>
    <w:rsid w:val="00EF778E"/>
    <w:rsid w:val="00EF7798"/>
    <w:rsid w:val="00EF77B7"/>
    <w:rsid w:val="00EF7978"/>
    <w:rsid w:val="00EF79BE"/>
    <w:rsid w:val="00EF7B84"/>
    <w:rsid w:val="00F005BB"/>
    <w:rsid w:val="00F006E6"/>
    <w:rsid w:val="00F0072D"/>
    <w:rsid w:val="00F00992"/>
    <w:rsid w:val="00F009B1"/>
    <w:rsid w:val="00F00B91"/>
    <w:rsid w:val="00F00DA4"/>
    <w:rsid w:val="00F00DAB"/>
    <w:rsid w:val="00F00DF4"/>
    <w:rsid w:val="00F00EE6"/>
    <w:rsid w:val="00F00F03"/>
    <w:rsid w:val="00F01132"/>
    <w:rsid w:val="00F01183"/>
    <w:rsid w:val="00F012F6"/>
    <w:rsid w:val="00F01412"/>
    <w:rsid w:val="00F0153C"/>
    <w:rsid w:val="00F016AB"/>
    <w:rsid w:val="00F01837"/>
    <w:rsid w:val="00F01A2A"/>
    <w:rsid w:val="00F01CD5"/>
    <w:rsid w:val="00F01E6B"/>
    <w:rsid w:val="00F01F59"/>
    <w:rsid w:val="00F021DE"/>
    <w:rsid w:val="00F02371"/>
    <w:rsid w:val="00F024FD"/>
    <w:rsid w:val="00F02501"/>
    <w:rsid w:val="00F026EF"/>
    <w:rsid w:val="00F0272E"/>
    <w:rsid w:val="00F02880"/>
    <w:rsid w:val="00F028C8"/>
    <w:rsid w:val="00F02A3D"/>
    <w:rsid w:val="00F02A4D"/>
    <w:rsid w:val="00F02AEF"/>
    <w:rsid w:val="00F02B19"/>
    <w:rsid w:val="00F02C82"/>
    <w:rsid w:val="00F02CBD"/>
    <w:rsid w:val="00F02DAB"/>
    <w:rsid w:val="00F02F9D"/>
    <w:rsid w:val="00F03078"/>
    <w:rsid w:val="00F03249"/>
    <w:rsid w:val="00F03490"/>
    <w:rsid w:val="00F03575"/>
    <w:rsid w:val="00F036E1"/>
    <w:rsid w:val="00F037B2"/>
    <w:rsid w:val="00F03846"/>
    <w:rsid w:val="00F03873"/>
    <w:rsid w:val="00F0399F"/>
    <w:rsid w:val="00F039CF"/>
    <w:rsid w:val="00F03BEE"/>
    <w:rsid w:val="00F03C3F"/>
    <w:rsid w:val="00F03CA3"/>
    <w:rsid w:val="00F03CD4"/>
    <w:rsid w:val="00F03CE9"/>
    <w:rsid w:val="00F03D90"/>
    <w:rsid w:val="00F03DED"/>
    <w:rsid w:val="00F04200"/>
    <w:rsid w:val="00F042FB"/>
    <w:rsid w:val="00F0438A"/>
    <w:rsid w:val="00F044CD"/>
    <w:rsid w:val="00F04503"/>
    <w:rsid w:val="00F045FB"/>
    <w:rsid w:val="00F048A2"/>
    <w:rsid w:val="00F048D9"/>
    <w:rsid w:val="00F04ABE"/>
    <w:rsid w:val="00F04E30"/>
    <w:rsid w:val="00F04EA2"/>
    <w:rsid w:val="00F04FA2"/>
    <w:rsid w:val="00F050BE"/>
    <w:rsid w:val="00F050DB"/>
    <w:rsid w:val="00F05217"/>
    <w:rsid w:val="00F05236"/>
    <w:rsid w:val="00F05280"/>
    <w:rsid w:val="00F053AF"/>
    <w:rsid w:val="00F056A4"/>
    <w:rsid w:val="00F059D4"/>
    <w:rsid w:val="00F05B89"/>
    <w:rsid w:val="00F05BDB"/>
    <w:rsid w:val="00F05C47"/>
    <w:rsid w:val="00F05D4B"/>
    <w:rsid w:val="00F05E7F"/>
    <w:rsid w:val="00F05F03"/>
    <w:rsid w:val="00F0603B"/>
    <w:rsid w:val="00F06210"/>
    <w:rsid w:val="00F065AF"/>
    <w:rsid w:val="00F06612"/>
    <w:rsid w:val="00F0670E"/>
    <w:rsid w:val="00F06838"/>
    <w:rsid w:val="00F068B8"/>
    <w:rsid w:val="00F06AB0"/>
    <w:rsid w:val="00F06B31"/>
    <w:rsid w:val="00F06B3B"/>
    <w:rsid w:val="00F06C1C"/>
    <w:rsid w:val="00F06EC8"/>
    <w:rsid w:val="00F06EF5"/>
    <w:rsid w:val="00F06F7F"/>
    <w:rsid w:val="00F07057"/>
    <w:rsid w:val="00F07148"/>
    <w:rsid w:val="00F07234"/>
    <w:rsid w:val="00F0751B"/>
    <w:rsid w:val="00F077C1"/>
    <w:rsid w:val="00F07997"/>
    <w:rsid w:val="00F07A89"/>
    <w:rsid w:val="00F07AB8"/>
    <w:rsid w:val="00F07C5B"/>
    <w:rsid w:val="00F07C9B"/>
    <w:rsid w:val="00F07D37"/>
    <w:rsid w:val="00F07E79"/>
    <w:rsid w:val="00F07E90"/>
    <w:rsid w:val="00F07E95"/>
    <w:rsid w:val="00F07F89"/>
    <w:rsid w:val="00F10261"/>
    <w:rsid w:val="00F105BC"/>
    <w:rsid w:val="00F10BD9"/>
    <w:rsid w:val="00F10CCD"/>
    <w:rsid w:val="00F10D3F"/>
    <w:rsid w:val="00F10F00"/>
    <w:rsid w:val="00F11143"/>
    <w:rsid w:val="00F11144"/>
    <w:rsid w:val="00F11397"/>
    <w:rsid w:val="00F114FC"/>
    <w:rsid w:val="00F115ED"/>
    <w:rsid w:val="00F1166D"/>
    <w:rsid w:val="00F11801"/>
    <w:rsid w:val="00F118FF"/>
    <w:rsid w:val="00F11C51"/>
    <w:rsid w:val="00F11D5E"/>
    <w:rsid w:val="00F11E16"/>
    <w:rsid w:val="00F12058"/>
    <w:rsid w:val="00F12204"/>
    <w:rsid w:val="00F12223"/>
    <w:rsid w:val="00F12234"/>
    <w:rsid w:val="00F12321"/>
    <w:rsid w:val="00F1232D"/>
    <w:rsid w:val="00F125F2"/>
    <w:rsid w:val="00F12655"/>
    <w:rsid w:val="00F126D5"/>
    <w:rsid w:val="00F126F5"/>
    <w:rsid w:val="00F12869"/>
    <w:rsid w:val="00F12CDE"/>
    <w:rsid w:val="00F12E15"/>
    <w:rsid w:val="00F12E73"/>
    <w:rsid w:val="00F12E76"/>
    <w:rsid w:val="00F12FF3"/>
    <w:rsid w:val="00F13000"/>
    <w:rsid w:val="00F1305D"/>
    <w:rsid w:val="00F1305F"/>
    <w:rsid w:val="00F1308C"/>
    <w:rsid w:val="00F130DD"/>
    <w:rsid w:val="00F1330E"/>
    <w:rsid w:val="00F1336F"/>
    <w:rsid w:val="00F1337C"/>
    <w:rsid w:val="00F13411"/>
    <w:rsid w:val="00F13524"/>
    <w:rsid w:val="00F13731"/>
    <w:rsid w:val="00F13B4E"/>
    <w:rsid w:val="00F13CBA"/>
    <w:rsid w:val="00F13E0D"/>
    <w:rsid w:val="00F13E4D"/>
    <w:rsid w:val="00F13EC9"/>
    <w:rsid w:val="00F13F65"/>
    <w:rsid w:val="00F14493"/>
    <w:rsid w:val="00F144D8"/>
    <w:rsid w:val="00F1459C"/>
    <w:rsid w:val="00F145A3"/>
    <w:rsid w:val="00F14646"/>
    <w:rsid w:val="00F1467C"/>
    <w:rsid w:val="00F147D5"/>
    <w:rsid w:val="00F14902"/>
    <w:rsid w:val="00F14A01"/>
    <w:rsid w:val="00F14AAA"/>
    <w:rsid w:val="00F14B0F"/>
    <w:rsid w:val="00F14D2A"/>
    <w:rsid w:val="00F14D52"/>
    <w:rsid w:val="00F14DA6"/>
    <w:rsid w:val="00F14EAE"/>
    <w:rsid w:val="00F14EDB"/>
    <w:rsid w:val="00F14F40"/>
    <w:rsid w:val="00F15017"/>
    <w:rsid w:val="00F15073"/>
    <w:rsid w:val="00F150CB"/>
    <w:rsid w:val="00F151F3"/>
    <w:rsid w:val="00F151FC"/>
    <w:rsid w:val="00F1528A"/>
    <w:rsid w:val="00F15291"/>
    <w:rsid w:val="00F15693"/>
    <w:rsid w:val="00F15795"/>
    <w:rsid w:val="00F15865"/>
    <w:rsid w:val="00F15ACC"/>
    <w:rsid w:val="00F15D75"/>
    <w:rsid w:val="00F15EF6"/>
    <w:rsid w:val="00F16214"/>
    <w:rsid w:val="00F162B3"/>
    <w:rsid w:val="00F162CE"/>
    <w:rsid w:val="00F16562"/>
    <w:rsid w:val="00F16675"/>
    <w:rsid w:val="00F168BF"/>
    <w:rsid w:val="00F1694F"/>
    <w:rsid w:val="00F16AAF"/>
    <w:rsid w:val="00F16C96"/>
    <w:rsid w:val="00F16CF0"/>
    <w:rsid w:val="00F16F39"/>
    <w:rsid w:val="00F16F63"/>
    <w:rsid w:val="00F170B6"/>
    <w:rsid w:val="00F171E3"/>
    <w:rsid w:val="00F1725E"/>
    <w:rsid w:val="00F172D8"/>
    <w:rsid w:val="00F17450"/>
    <w:rsid w:val="00F175EA"/>
    <w:rsid w:val="00F17842"/>
    <w:rsid w:val="00F1792C"/>
    <w:rsid w:val="00F17A2D"/>
    <w:rsid w:val="00F17ACF"/>
    <w:rsid w:val="00F17B7F"/>
    <w:rsid w:val="00F17F4D"/>
    <w:rsid w:val="00F20358"/>
    <w:rsid w:val="00F20524"/>
    <w:rsid w:val="00F20526"/>
    <w:rsid w:val="00F206A1"/>
    <w:rsid w:val="00F20719"/>
    <w:rsid w:val="00F20994"/>
    <w:rsid w:val="00F20A12"/>
    <w:rsid w:val="00F20C01"/>
    <w:rsid w:val="00F20D48"/>
    <w:rsid w:val="00F20E8D"/>
    <w:rsid w:val="00F20F2D"/>
    <w:rsid w:val="00F21223"/>
    <w:rsid w:val="00F21467"/>
    <w:rsid w:val="00F215D6"/>
    <w:rsid w:val="00F21726"/>
    <w:rsid w:val="00F219DC"/>
    <w:rsid w:val="00F21A8F"/>
    <w:rsid w:val="00F21C2C"/>
    <w:rsid w:val="00F21CEB"/>
    <w:rsid w:val="00F21E04"/>
    <w:rsid w:val="00F21E40"/>
    <w:rsid w:val="00F21F5C"/>
    <w:rsid w:val="00F21F85"/>
    <w:rsid w:val="00F220D7"/>
    <w:rsid w:val="00F220DC"/>
    <w:rsid w:val="00F22195"/>
    <w:rsid w:val="00F22258"/>
    <w:rsid w:val="00F22649"/>
    <w:rsid w:val="00F22657"/>
    <w:rsid w:val="00F22704"/>
    <w:rsid w:val="00F22779"/>
    <w:rsid w:val="00F2288B"/>
    <w:rsid w:val="00F22AD4"/>
    <w:rsid w:val="00F22C96"/>
    <w:rsid w:val="00F22DAB"/>
    <w:rsid w:val="00F22DD1"/>
    <w:rsid w:val="00F22EF5"/>
    <w:rsid w:val="00F23410"/>
    <w:rsid w:val="00F23468"/>
    <w:rsid w:val="00F235B4"/>
    <w:rsid w:val="00F236F0"/>
    <w:rsid w:val="00F23789"/>
    <w:rsid w:val="00F2378B"/>
    <w:rsid w:val="00F237A4"/>
    <w:rsid w:val="00F2384E"/>
    <w:rsid w:val="00F238D5"/>
    <w:rsid w:val="00F23ADF"/>
    <w:rsid w:val="00F23AE4"/>
    <w:rsid w:val="00F23CAE"/>
    <w:rsid w:val="00F23CDE"/>
    <w:rsid w:val="00F23D18"/>
    <w:rsid w:val="00F23E2E"/>
    <w:rsid w:val="00F23E4A"/>
    <w:rsid w:val="00F23E4E"/>
    <w:rsid w:val="00F24222"/>
    <w:rsid w:val="00F244F1"/>
    <w:rsid w:val="00F2452A"/>
    <w:rsid w:val="00F24578"/>
    <w:rsid w:val="00F246DA"/>
    <w:rsid w:val="00F246F1"/>
    <w:rsid w:val="00F2486E"/>
    <w:rsid w:val="00F248C9"/>
    <w:rsid w:val="00F248D4"/>
    <w:rsid w:val="00F24ABA"/>
    <w:rsid w:val="00F24C78"/>
    <w:rsid w:val="00F24C89"/>
    <w:rsid w:val="00F24D9C"/>
    <w:rsid w:val="00F2516F"/>
    <w:rsid w:val="00F259F7"/>
    <w:rsid w:val="00F25B72"/>
    <w:rsid w:val="00F25ECF"/>
    <w:rsid w:val="00F261DA"/>
    <w:rsid w:val="00F2642C"/>
    <w:rsid w:val="00F264A9"/>
    <w:rsid w:val="00F265DD"/>
    <w:rsid w:val="00F2665E"/>
    <w:rsid w:val="00F26BBE"/>
    <w:rsid w:val="00F26D4B"/>
    <w:rsid w:val="00F26E69"/>
    <w:rsid w:val="00F27006"/>
    <w:rsid w:val="00F273A0"/>
    <w:rsid w:val="00F274E3"/>
    <w:rsid w:val="00F30167"/>
    <w:rsid w:val="00F30190"/>
    <w:rsid w:val="00F30731"/>
    <w:rsid w:val="00F3076B"/>
    <w:rsid w:val="00F3076C"/>
    <w:rsid w:val="00F307FD"/>
    <w:rsid w:val="00F30920"/>
    <w:rsid w:val="00F3092E"/>
    <w:rsid w:val="00F3093C"/>
    <w:rsid w:val="00F30A9F"/>
    <w:rsid w:val="00F30B30"/>
    <w:rsid w:val="00F30CBA"/>
    <w:rsid w:val="00F30CE1"/>
    <w:rsid w:val="00F30E32"/>
    <w:rsid w:val="00F30E4A"/>
    <w:rsid w:val="00F310D7"/>
    <w:rsid w:val="00F3110D"/>
    <w:rsid w:val="00F31253"/>
    <w:rsid w:val="00F3138B"/>
    <w:rsid w:val="00F31475"/>
    <w:rsid w:val="00F314FD"/>
    <w:rsid w:val="00F317A2"/>
    <w:rsid w:val="00F319C5"/>
    <w:rsid w:val="00F31A1B"/>
    <w:rsid w:val="00F31A78"/>
    <w:rsid w:val="00F31B67"/>
    <w:rsid w:val="00F31D03"/>
    <w:rsid w:val="00F31D34"/>
    <w:rsid w:val="00F31E43"/>
    <w:rsid w:val="00F31EA1"/>
    <w:rsid w:val="00F31FFE"/>
    <w:rsid w:val="00F3201F"/>
    <w:rsid w:val="00F32021"/>
    <w:rsid w:val="00F3238C"/>
    <w:rsid w:val="00F323AB"/>
    <w:rsid w:val="00F324E1"/>
    <w:rsid w:val="00F326BB"/>
    <w:rsid w:val="00F326F5"/>
    <w:rsid w:val="00F328E8"/>
    <w:rsid w:val="00F329AC"/>
    <w:rsid w:val="00F329BC"/>
    <w:rsid w:val="00F32B46"/>
    <w:rsid w:val="00F32C7E"/>
    <w:rsid w:val="00F32E97"/>
    <w:rsid w:val="00F3300B"/>
    <w:rsid w:val="00F3327D"/>
    <w:rsid w:val="00F3331B"/>
    <w:rsid w:val="00F33572"/>
    <w:rsid w:val="00F3368B"/>
    <w:rsid w:val="00F3369F"/>
    <w:rsid w:val="00F338F7"/>
    <w:rsid w:val="00F33B0B"/>
    <w:rsid w:val="00F33B52"/>
    <w:rsid w:val="00F33CB0"/>
    <w:rsid w:val="00F33D2A"/>
    <w:rsid w:val="00F33D4E"/>
    <w:rsid w:val="00F33DAA"/>
    <w:rsid w:val="00F340DC"/>
    <w:rsid w:val="00F342DD"/>
    <w:rsid w:val="00F3435B"/>
    <w:rsid w:val="00F343AE"/>
    <w:rsid w:val="00F3456A"/>
    <w:rsid w:val="00F34794"/>
    <w:rsid w:val="00F34A6C"/>
    <w:rsid w:val="00F34AA6"/>
    <w:rsid w:val="00F34B45"/>
    <w:rsid w:val="00F34C22"/>
    <w:rsid w:val="00F34C65"/>
    <w:rsid w:val="00F34F29"/>
    <w:rsid w:val="00F3540F"/>
    <w:rsid w:val="00F35591"/>
    <w:rsid w:val="00F35747"/>
    <w:rsid w:val="00F35772"/>
    <w:rsid w:val="00F35861"/>
    <w:rsid w:val="00F35BDC"/>
    <w:rsid w:val="00F35D21"/>
    <w:rsid w:val="00F35D43"/>
    <w:rsid w:val="00F35DA5"/>
    <w:rsid w:val="00F35DA6"/>
    <w:rsid w:val="00F35DFE"/>
    <w:rsid w:val="00F35EA3"/>
    <w:rsid w:val="00F3600E"/>
    <w:rsid w:val="00F36047"/>
    <w:rsid w:val="00F3620B"/>
    <w:rsid w:val="00F36297"/>
    <w:rsid w:val="00F364C0"/>
    <w:rsid w:val="00F36535"/>
    <w:rsid w:val="00F36536"/>
    <w:rsid w:val="00F367ED"/>
    <w:rsid w:val="00F36BE3"/>
    <w:rsid w:val="00F36F12"/>
    <w:rsid w:val="00F37226"/>
    <w:rsid w:val="00F3728F"/>
    <w:rsid w:val="00F373D1"/>
    <w:rsid w:val="00F373DE"/>
    <w:rsid w:val="00F375BE"/>
    <w:rsid w:val="00F376CB"/>
    <w:rsid w:val="00F37730"/>
    <w:rsid w:val="00F37797"/>
    <w:rsid w:val="00F3786B"/>
    <w:rsid w:val="00F37891"/>
    <w:rsid w:val="00F37913"/>
    <w:rsid w:val="00F37E44"/>
    <w:rsid w:val="00F4010D"/>
    <w:rsid w:val="00F40165"/>
    <w:rsid w:val="00F40338"/>
    <w:rsid w:val="00F40373"/>
    <w:rsid w:val="00F4042D"/>
    <w:rsid w:val="00F40683"/>
    <w:rsid w:val="00F406AE"/>
    <w:rsid w:val="00F406B4"/>
    <w:rsid w:val="00F407D0"/>
    <w:rsid w:val="00F40873"/>
    <w:rsid w:val="00F40917"/>
    <w:rsid w:val="00F40987"/>
    <w:rsid w:val="00F4098A"/>
    <w:rsid w:val="00F409A0"/>
    <w:rsid w:val="00F40A99"/>
    <w:rsid w:val="00F40AD0"/>
    <w:rsid w:val="00F40BE8"/>
    <w:rsid w:val="00F40F24"/>
    <w:rsid w:val="00F412CD"/>
    <w:rsid w:val="00F41977"/>
    <w:rsid w:val="00F41B12"/>
    <w:rsid w:val="00F41B48"/>
    <w:rsid w:val="00F41B71"/>
    <w:rsid w:val="00F41C26"/>
    <w:rsid w:val="00F41CEC"/>
    <w:rsid w:val="00F41E2E"/>
    <w:rsid w:val="00F41E3B"/>
    <w:rsid w:val="00F41E9D"/>
    <w:rsid w:val="00F41EED"/>
    <w:rsid w:val="00F41F35"/>
    <w:rsid w:val="00F41FFC"/>
    <w:rsid w:val="00F42008"/>
    <w:rsid w:val="00F420FE"/>
    <w:rsid w:val="00F42112"/>
    <w:rsid w:val="00F42157"/>
    <w:rsid w:val="00F422D5"/>
    <w:rsid w:val="00F423B8"/>
    <w:rsid w:val="00F423C6"/>
    <w:rsid w:val="00F42516"/>
    <w:rsid w:val="00F425BB"/>
    <w:rsid w:val="00F42617"/>
    <w:rsid w:val="00F42832"/>
    <w:rsid w:val="00F42A09"/>
    <w:rsid w:val="00F42A5D"/>
    <w:rsid w:val="00F42A6B"/>
    <w:rsid w:val="00F42A6C"/>
    <w:rsid w:val="00F42B2C"/>
    <w:rsid w:val="00F42C32"/>
    <w:rsid w:val="00F42D50"/>
    <w:rsid w:val="00F42E43"/>
    <w:rsid w:val="00F42ECC"/>
    <w:rsid w:val="00F43047"/>
    <w:rsid w:val="00F43079"/>
    <w:rsid w:val="00F430BB"/>
    <w:rsid w:val="00F431E6"/>
    <w:rsid w:val="00F43272"/>
    <w:rsid w:val="00F432E6"/>
    <w:rsid w:val="00F43621"/>
    <w:rsid w:val="00F4362D"/>
    <w:rsid w:val="00F43724"/>
    <w:rsid w:val="00F43764"/>
    <w:rsid w:val="00F438A6"/>
    <w:rsid w:val="00F438C1"/>
    <w:rsid w:val="00F43933"/>
    <w:rsid w:val="00F439C3"/>
    <w:rsid w:val="00F43BD7"/>
    <w:rsid w:val="00F43BD8"/>
    <w:rsid w:val="00F43BDE"/>
    <w:rsid w:val="00F4416F"/>
    <w:rsid w:val="00F44302"/>
    <w:rsid w:val="00F44353"/>
    <w:rsid w:val="00F44386"/>
    <w:rsid w:val="00F443E3"/>
    <w:rsid w:val="00F443FA"/>
    <w:rsid w:val="00F44442"/>
    <w:rsid w:val="00F445E1"/>
    <w:rsid w:val="00F447D4"/>
    <w:rsid w:val="00F448BC"/>
    <w:rsid w:val="00F44E9B"/>
    <w:rsid w:val="00F44FB3"/>
    <w:rsid w:val="00F450D5"/>
    <w:rsid w:val="00F45133"/>
    <w:rsid w:val="00F45179"/>
    <w:rsid w:val="00F45183"/>
    <w:rsid w:val="00F4521D"/>
    <w:rsid w:val="00F4541E"/>
    <w:rsid w:val="00F45429"/>
    <w:rsid w:val="00F4552A"/>
    <w:rsid w:val="00F455D4"/>
    <w:rsid w:val="00F456EC"/>
    <w:rsid w:val="00F45768"/>
    <w:rsid w:val="00F45852"/>
    <w:rsid w:val="00F45D9D"/>
    <w:rsid w:val="00F45E5A"/>
    <w:rsid w:val="00F460F0"/>
    <w:rsid w:val="00F46199"/>
    <w:rsid w:val="00F461A8"/>
    <w:rsid w:val="00F462A5"/>
    <w:rsid w:val="00F46362"/>
    <w:rsid w:val="00F4637D"/>
    <w:rsid w:val="00F463EA"/>
    <w:rsid w:val="00F46419"/>
    <w:rsid w:val="00F464CA"/>
    <w:rsid w:val="00F465DF"/>
    <w:rsid w:val="00F46729"/>
    <w:rsid w:val="00F467E5"/>
    <w:rsid w:val="00F468D6"/>
    <w:rsid w:val="00F4699A"/>
    <w:rsid w:val="00F46BC5"/>
    <w:rsid w:val="00F46D3A"/>
    <w:rsid w:val="00F46D58"/>
    <w:rsid w:val="00F46DC7"/>
    <w:rsid w:val="00F46E81"/>
    <w:rsid w:val="00F47076"/>
    <w:rsid w:val="00F470DD"/>
    <w:rsid w:val="00F470F5"/>
    <w:rsid w:val="00F47134"/>
    <w:rsid w:val="00F47225"/>
    <w:rsid w:val="00F472DB"/>
    <w:rsid w:val="00F47306"/>
    <w:rsid w:val="00F47347"/>
    <w:rsid w:val="00F475C3"/>
    <w:rsid w:val="00F477D2"/>
    <w:rsid w:val="00F478E5"/>
    <w:rsid w:val="00F479C4"/>
    <w:rsid w:val="00F47A39"/>
    <w:rsid w:val="00F47E26"/>
    <w:rsid w:val="00F47E29"/>
    <w:rsid w:val="00F47EE3"/>
    <w:rsid w:val="00F47F24"/>
    <w:rsid w:val="00F47FD8"/>
    <w:rsid w:val="00F5016A"/>
    <w:rsid w:val="00F5036A"/>
    <w:rsid w:val="00F507F4"/>
    <w:rsid w:val="00F5089A"/>
    <w:rsid w:val="00F508F3"/>
    <w:rsid w:val="00F508FD"/>
    <w:rsid w:val="00F509A1"/>
    <w:rsid w:val="00F509CE"/>
    <w:rsid w:val="00F50C5C"/>
    <w:rsid w:val="00F50C65"/>
    <w:rsid w:val="00F50D0F"/>
    <w:rsid w:val="00F50E24"/>
    <w:rsid w:val="00F50F6B"/>
    <w:rsid w:val="00F5131F"/>
    <w:rsid w:val="00F51320"/>
    <w:rsid w:val="00F51598"/>
    <w:rsid w:val="00F515AE"/>
    <w:rsid w:val="00F51774"/>
    <w:rsid w:val="00F5193B"/>
    <w:rsid w:val="00F51A83"/>
    <w:rsid w:val="00F51B23"/>
    <w:rsid w:val="00F51E1E"/>
    <w:rsid w:val="00F5224E"/>
    <w:rsid w:val="00F523D3"/>
    <w:rsid w:val="00F52460"/>
    <w:rsid w:val="00F526BD"/>
    <w:rsid w:val="00F526E0"/>
    <w:rsid w:val="00F52756"/>
    <w:rsid w:val="00F5277C"/>
    <w:rsid w:val="00F527D3"/>
    <w:rsid w:val="00F5289F"/>
    <w:rsid w:val="00F52AB4"/>
    <w:rsid w:val="00F52C04"/>
    <w:rsid w:val="00F52C88"/>
    <w:rsid w:val="00F52CBB"/>
    <w:rsid w:val="00F52D48"/>
    <w:rsid w:val="00F52D99"/>
    <w:rsid w:val="00F52EFE"/>
    <w:rsid w:val="00F52F66"/>
    <w:rsid w:val="00F532A4"/>
    <w:rsid w:val="00F5330A"/>
    <w:rsid w:val="00F53412"/>
    <w:rsid w:val="00F5373C"/>
    <w:rsid w:val="00F537AC"/>
    <w:rsid w:val="00F537E5"/>
    <w:rsid w:val="00F538AA"/>
    <w:rsid w:val="00F5398D"/>
    <w:rsid w:val="00F53A38"/>
    <w:rsid w:val="00F53A93"/>
    <w:rsid w:val="00F53B1F"/>
    <w:rsid w:val="00F53BD9"/>
    <w:rsid w:val="00F53F25"/>
    <w:rsid w:val="00F5424F"/>
    <w:rsid w:val="00F5429D"/>
    <w:rsid w:val="00F543D9"/>
    <w:rsid w:val="00F54433"/>
    <w:rsid w:val="00F5458E"/>
    <w:rsid w:val="00F54689"/>
    <w:rsid w:val="00F54786"/>
    <w:rsid w:val="00F54954"/>
    <w:rsid w:val="00F549C1"/>
    <w:rsid w:val="00F54B32"/>
    <w:rsid w:val="00F54B54"/>
    <w:rsid w:val="00F54BF2"/>
    <w:rsid w:val="00F54C7C"/>
    <w:rsid w:val="00F54D66"/>
    <w:rsid w:val="00F54F09"/>
    <w:rsid w:val="00F54F3C"/>
    <w:rsid w:val="00F54FBF"/>
    <w:rsid w:val="00F55266"/>
    <w:rsid w:val="00F55546"/>
    <w:rsid w:val="00F5563F"/>
    <w:rsid w:val="00F55733"/>
    <w:rsid w:val="00F55748"/>
    <w:rsid w:val="00F55777"/>
    <w:rsid w:val="00F5579A"/>
    <w:rsid w:val="00F55A35"/>
    <w:rsid w:val="00F55AA2"/>
    <w:rsid w:val="00F55C1A"/>
    <w:rsid w:val="00F55CE5"/>
    <w:rsid w:val="00F55D96"/>
    <w:rsid w:val="00F55E95"/>
    <w:rsid w:val="00F5623C"/>
    <w:rsid w:val="00F562BD"/>
    <w:rsid w:val="00F562FF"/>
    <w:rsid w:val="00F56339"/>
    <w:rsid w:val="00F5636C"/>
    <w:rsid w:val="00F56571"/>
    <w:rsid w:val="00F5666A"/>
    <w:rsid w:val="00F566FD"/>
    <w:rsid w:val="00F568D5"/>
    <w:rsid w:val="00F569A1"/>
    <w:rsid w:val="00F56B89"/>
    <w:rsid w:val="00F56BBD"/>
    <w:rsid w:val="00F56E46"/>
    <w:rsid w:val="00F57013"/>
    <w:rsid w:val="00F57074"/>
    <w:rsid w:val="00F573F2"/>
    <w:rsid w:val="00F57479"/>
    <w:rsid w:val="00F5752E"/>
    <w:rsid w:val="00F57605"/>
    <w:rsid w:val="00F576AB"/>
    <w:rsid w:val="00F57771"/>
    <w:rsid w:val="00F57B37"/>
    <w:rsid w:val="00F57D2D"/>
    <w:rsid w:val="00F57D7E"/>
    <w:rsid w:val="00F57FB1"/>
    <w:rsid w:val="00F57FED"/>
    <w:rsid w:val="00F57FEF"/>
    <w:rsid w:val="00F600F5"/>
    <w:rsid w:val="00F6047E"/>
    <w:rsid w:val="00F60481"/>
    <w:rsid w:val="00F607D1"/>
    <w:rsid w:val="00F60817"/>
    <w:rsid w:val="00F60992"/>
    <w:rsid w:val="00F60A46"/>
    <w:rsid w:val="00F60B2C"/>
    <w:rsid w:val="00F60B30"/>
    <w:rsid w:val="00F60F7C"/>
    <w:rsid w:val="00F619A8"/>
    <w:rsid w:val="00F61AEC"/>
    <w:rsid w:val="00F61C6A"/>
    <w:rsid w:val="00F61CD6"/>
    <w:rsid w:val="00F61D18"/>
    <w:rsid w:val="00F61D3A"/>
    <w:rsid w:val="00F61EED"/>
    <w:rsid w:val="00F61F45"/>
    <w:rsid w:val="00F62193"/>
    <w:rsid w:val="00F6263E"/>
    <w:rsid w:val="00F62681"/>
    <w:rsid w:val="00F6282B"/>
    <w:rsid w:val="00F6292A"/>
    <w:rsid w:val="00F62A1C"/>
    <w:rsid w:val="00F62A2F"/>
    <w:rsid w:val="00F62AFE"/>
    <w:rsid w:val="00F62C2E"/>
    <w:rsid w:val="00F62C51"/>
    <w:rsid w:val="00F62D31"/>
    <w:rsid w:val="00F62FB4"/>
    <w:rsid w:val="00F6330E"/>
    <w:rsid w:val="00F633C2"/>
    <w:rsid w:val="00F6344B"/>
    <w:rsid w:val="00F634E8"/>
    <w:rsid w:val="00F635F3"/>
    <w:rsid w:val="00F635FB"/>
    <w:rsid w:val="00F635FF"/>
    <w:rsid w:val="00F636F7"/>
    <w:rsid w:val="00F6377B"/>
    <w:rsid w:val="00F63796"/>
    <w:rsid w:val="00F63BFD"/>
    <w:rsid w:val="00F63D15"/>
    <w:rsid w:val="00F63D6B"/>
    <w:rsid w:val="00F63FCF"/>
    <w:rsid w:val="00F642B8"/>
    <w:rsid w:val="00F64448"/>
    <w:rsid w:val="00F64476"/>
    <w:rsid w:val="00F649D5"/>
    <w:rsid w:val="00F649DE"/>
    <w:rsid w:val="00F64EF1"/>
    <w:rsid w:val="00F64F42"/>
    <w:rsid w:val="00F65088"/>
    <w:rsid w:val="00F6514F"/>
    <w:rsid w:val="00F65195"/>
    <w:rsid w:val="00F651DB"/>
    <w:rsid w:val="00F652D5"/>
    <w:rsid w:val="00F6536B"/>
    <w:rsid w:val="00F654B5"/>
    <w:rsid w:val="00F65552"/>
    <w:rsid w:val="00F655E0"/>
    <w:rsid w:val="00F65894"/>
    <w:rsid w:val="00F658F7"/>
    <w:rsid w:val="00F65902"/>
    <w:rsid w:val="00F65B76"/>
    <w:rsid w:val="00F65E77"/>
    <w:rsid w:val="00F65EC7"/>
    <w:rsid w:val="00F65EDE"/>
    <w:rsid w:val="00F65EEA"/>
    <w:rsid w:val="00F6601C"/>
    <w:rsid w:val="00F660EB"/>
    <w:rsid w:val="00F66109"/>
    <w:rsid w:val="00F663CD"/>
    <w:rsid w:val="00F66454"/>
    <w:rsid w:val="00F666B3"/>
    <w:rsid w:val="00F6686C"/>
    <w:rsid w:val="00F669F6"/>
    <w:rsid w:val="00F66C3E"/>
    <w:rsid w:val="00F66D38"/>
    <w:rsid w:val="00F66F20"/>
    <w:rsid w:val="00F66F5F"/>
    <w:rsid w:val="00F66F8F"/>
    <w:rsid w:val="00F66FAE"/>
    <w:rsid w:val="00F6702E"/>
    <w:rsid w:val="00F67068"/>
    <w:rsid w:val="00F6708E"/>
    <w:rsid w:val="00F6719E"/>
    <w:rsid w:val="00F671A2"/>
    <w:rsid w:val="00F674E8"/>
    <w:rsid w:val="00F676CB"/>
    <w:rsid w:val="00F676F8"/>
    <w:rsid w:val="00F6793C"/>
    <w:rsid w:val="00F6794A"/>
    <w:rsid w:val="00F679A2"/>
    <w:rsid w:val="00F679B4"/>
    <w:rsid w:val="00F67AB5"/>
    <w:rsid w:val="00F67BAE"/>
    <w:rsid w:val="00F67C47"/>
    <w:rsid w:val="00F67D4B"/>
    <w:rsid w:val="00F67E8A"/>
    <w:rsid w:val="00F700F6"/>
    <w:rsid w:val="00F702B6"/>
    <w:rsid w:val="00F704D8"/>
    <w:rsid w:val="00F70896"/>
    <w:rsid w:val="00F70B00"/>
    <w:rsid w:val="00F70BD8"/>
    <w:rsid w:val="00F70D41"/>
    <w:rsid w:val="00F70E25"/>
    <w:rsid w:val="00F70F2B"/>
    <w:rsid w:val="00F70F6F"/>
    <w:rsid w:val="00F70F92"/>
    <w:rsid w:val="00F70F94"/>
    <w:rsid w:val="00F71364"/>
    <w:rsid w:val="00F71576"/>
    <w:rsid w:val="00F71734"/>
    <w:rsid w:val="00F71847"/>
    <w:rsid w:val="00F71A26"/>
    <w:rsid w:val="00F71B7F"/>
    <w:rsid w:val="00F71C5C"/>
    <w:rsid w:val="00F722CD"/>
    <w:rsid w:val="00F722D6"/>
    <w:rsid w:val="00F7230C"/>
    <w:rsid w:val="00F72340"/>
    <w:rsid w:val="00F72647"/>
    <w:rsid w:val="00F726A2"/>
    <w:rsid w:val="00F728B5"/>
    <w:rsid w:val="00F72BAB"/>
    <w:rsid w:val="00F72C36"/>
    <w:rsid w:val="00F72D58"/>
    <w:rsid w:val="00F72D69"/>
    <w:rsid w:val="00F72DBA"/>
    <w:rsid w:val="00F72DD9"/>
    <w:rsid w:val="00F72E72"/>
    <w:rsid w:val="00F72F03"/>
    <w:rsid w:val="00F73018"/>
    <w:rsid w:val="00F730A6"/>
    <w:rsid w:val="00F730ED"/>
    <w:rsid w:val="00F73299"/>
    <w:rsid w:val="00F733D3"/>
    <w:rsid w:val="00F735D5"/>
    <w:rsid w:val="00F7385E"/>
    <w:rsid w:val="00F73994"/>
    <w:rsid w:val="00F73A7A"/>
    <w:rsid w:val="00F73B36"/>
    <w:rsid w:val="00F73B7D"/>
    <w:rsid w:val="00F73C2A"/>
    <w:rsid w:val="00F73EFB"/>
    <w:rsid w:val="00F73F08"/>
    <w:rsid w:val="00F73F2D"/>
    <w:rsid w:val="00F73F39"/>
    <w:rsid w:val="00F742A6"/>
    <w:rsid w:val="00F7469B"/>
    <w:rsid w:val="00F74861"/>
    <w:rsid w:val="00F74CDE"/>
    <w:rsid w:val="00F75067"/>
    <w:rsid w:val="00F7506A"/>
    <w:rsid w:val="00F75196"/>
    <w:rsid w:val="00F75411"/>
    <w:rsid w:val="00F754B4"/>
    <w:rsid w:val="00F754FB"/>
    <w:rsid w:val="00F7565D"/>
    <w:rsid w:val="00F75679"/>
    <w:rsid w:val="00F75790"/>
    <w:rsid w:val="00F7581E"/>
    <w:rsid w:val="00F75842"/>
    <w:rsid w:val="00F758B7"/>
    <w:rsid w:val="00F75999"/>
    <w:rsid w:val="00F75A9B"/>
    <w:rsid w:val="00F75B97"/>
    <w:rsid w:val="00F75CDB"/>
    <w:rsid w:val="00F75CFD"/>
    <w:rsid w:val="00F75E35"/>
    <w:rsid w:val="00F75E7A"/>
    <w:rsid w:val="00F75EFD"/>
    <w:rsid w:val="00F7616A"/>
    <w:rsid w:val="00F763C8"/>
    <w:rsid w:val="00F764C1"/>
    <w:rsid w:val="00F7667A"/>
    <w:rsid w:val="00F766B4"/>
    <w:rsid w:val="00F76725"/>
    <w:rsid w:val="00F769F3"/>
    <w:rsid w:val="00F76BA7"/>
    <w:rsid w:val="00F76CDF"/>
    <w:rsid w:val="00F76D10"/>
    <w:rsid w:val="00F76DD0"/>
    <w:rsid w:val="00F76E6E"/>
    <w:rsid w:val="00F76F80"/>
    <w:rsid w:val="00F77152"/>
    <w:rsid w:val="00F77286"/>
    <w:rsid w:val="00F77288"/>
    <w:rsid w:val="00F774BD"/>
    <w:rsid w:val="00F775AA"/>
    <w:rsid w:val="00F775CC"/>
    <w:rsid w:val="00F775CE"/>
    <w:rsid w:val="00F777E2"/>
    <w:rsid w:val="00F77942"/>
    <w:rsid w:val="00F77A07"/>
    <w:rsid w:val="00F77AB9"/>
    <w:rsid w:val="00F80105"/>
    <w:rsid w:val="00F8010C"/>
    <w:rsid w:val="00F80118"/>
    <w:rsid w:val="00F8029E"/>
    <w:rsid w:val="00F802A0"/>
    <w:rsid w:val="00F802AE"/>
    <w:rsid w:val="00F803FC"/>
    <w:rsid w:val="00F8051C"/>
    <w:rsid w:val="00F805E7"/>
    <w:rsid w:val="00F80762"/>
    <w:rsid w:val="00F80777"/>
    <w:rsid w:val="00F808A9"/>
    <w:rsid w:val="00F80B05"/>
    <w:rsid w:val="00F80B1C"/>
    <w:rsid w:val="00F80BA5"/>
    <w:rsid w:val="00F80E28"/>
    <w:rsid w:val="00F80E86"/>
    <w:rsid w:val="00F80EE8"/>
    <w:rsid w:val="00F81042"/>
    <w:rsid w:val="00F811E7"/>
    <w:rsid w:val="00F8131F"/>
    <w:rsid w:val="00F813CD"/>
    <w:rsid w:val="00F814A0"/>
    <w:rsid w:val="00F81517"/>
    <w:rsid w:val="00F81587"/>
    <w:rsid w:val="00F8170F"/>
    <w:rsid w:val="00F81852"/>
    <w:rsid w:val="00F81870"/>
    <w:rsid w:val="00F81A23"/>
    <w:rsid w:val="00F81B38"/>
    <w:rsid w:val="00F81C0E"/>
    <w:rsid w:val="00F81C23"/>
    <w:rsid w:val="00F81C31"/>
    <w:rsid w:val="00F81D67"/>
    <w:rsid w:val="00F81EB4"/>
    <w:rsid w:val="00F82112"/>
    <w:rsid w:val="00F82288"/>
    <w:rsid w:val="00F82497"/>
    <w:rsid w:val="00F824B2"/>
    <w:rsid w:val="00F8264E"/>
    <w:rsid w:val="00F827F0"/>
    <w:rsid w:val="00F82828"/>
    <w:rsid w:val="00F82B0C"/>
    <w:rsid w:val="00F82B75"/>
    <w:rsid w:val="00F82C60"/>
    <w:rsid w:val="00F82C63"/>
    <w:rsid w:val="00F82C87"/>
    <w:rsid w:val="00F82CBF"/>
    <w:rsid w:val="00F82FE8"/>
    <w:rsid w:val="00F83050"/>
    <w:rsid w:val="00F831E7"/>
    <w:rsid w:val="00F8330A"/>
    <w:rsid w:val="00F8336E"/>
    <w:rsid w:val="00F83464"/>
    <w:rsid w:val="00F83592"/>
    <w:rsid w:val="00F83675"/>
    <w:rsid w:val="00F8376B"/>
    <w:rsid w:val="00F83C44"/>
    <w:rsid w:val="00F83E66"/>
    <w:rsid w:val="00F84037"/>
    <w:rsid w:val="00F84054"/>
    <w:rsid w:val="00F840FF"/>
    <w:rsid w:val="00F843F1"/>
    <w:rsid w:val="00F844A3"/>
    <w:rsid w:val="00F845D4"/>
    <w:rsid w:val="00F84934"/>
    <w:rsid w:val="00F84CDC"/>
    <w:rsid w:val="00F84D83"/>
    <w:rsid w:val="00F84F32"/>
    <w:rsid w:val="00F85024"/>
    <w:rsid w:val="00F85049"/>
    <w:rsid w:val="00F85305"/>
    <w:rsid w:val="00F854AB"/>
    <w:rsid w:val="00F85525"/>
    <w:rsid w:val="00F85639"/>
    <w:rsid w:val="00F85667"/>
    <w:rsid w:val="00F85669"/>
    <w:rsid w:val="00F8577A"/>
    <w:rsid w:val="00F857E3"/>
    <w:rsid w:val="00F85AB4"/>
    <w:rsid w:val="00F85B90"/>
    <w:rsid w:val="00F85BF4"/>
    <w:rsid w:val="00F85D3C"/>
    <w:rsid w:val="00F85D71"/>
    <w:rsid w:val="00F85E47"/>
    <w:rsid w:val="00F85E66"/>
    <w:rsid w:val="00F85F67"/>
    <w:rsid w:val="00F85FCC"/>
    <w:rsid w:val="00F86076"/>
    <w:rsid w:val="00F86198"/>
    <w:rsid w:val="00F861F6"/>
    <w:rsid w:val="00F86206"/>
    <w:rsid w:val="00F86211"/>
    <w:rsid w:val="00F86325"/>
    <w:rsid w:val="00F86396"/>
    <w:rsid w:val="00F864CA"/>
    <w:rsid w:val="00F8657D"/>
    <w:rsid w:val="00F8658E"/>
    <w:rsid w:val="00F8663A"/>
    <w:rsid w:val="00F868A9"/>
    <w:rsid w:val="00F869CA"/>
    <w:rsid w:val="00F86A04"/>
    <w:rsid w:val="00F86A32"/>
    <w:rsid w:val="00F86CD6"/>
    <w:rsid w:val="00F86F96"/>
    <w:rsid w:val="00F86FD3"/>
    <w:rsid w:val="00F87077"/>
    <w:rsid w:val="00F8716F"/>
    <w:rsid w:val="00F87220"/>
    <w:rsid w:val="00F87339"/>
    <w:rsid w:val="00F87619"/>
    <w:rsid w:val="00F876F7"/>
    <w:rsid w:val="00F877DB"/>
    <w:rsid w:val="00F87B61"/>
    <w:rsid w:val="00F87C3C"/>
    <w:rsid w:val="00F87C7C"/>
    <w:rsid w:val="00F87CF0"/>
    <w:rsid w:val="00F87DC6"/>
    <w:rsid w:val="00F87DD2"/>
    <w:rsid w:val="00F87E7B"/>
    <w:rsid w:val="00F87EE0"/>
    <w:rsid w:val="00F87EEE"/>
    <w:rsid w:val="00F87F93"/>
    <w:rsid w:val="00F90287"/>
    <w:rsid w:val="00F902AA"/>
    <w:rsid w:val="00F902EE"/>
    <w:rsid w:val="00F90486"/>
    <w:rsid w:val="00F905DE"/>
    <w:rsid w:val="00F90622"/>
    <w:rsid w:val="00F9078E"/>
    <w:rsid w:val="00F9084C"/>
    <w:rsid w:val="00F908A0"/>
    <w:rsid w:val="00F908D2"/>
    <w:rsid w:val="00F909BB"/>
    <w:rsid w:val="00F90A2D"/>
    <w:rsid w:val="00F90EEC"/>
    <w:rsid w:val="00F90FC4"/>
    <w:rsid w:val="00F91103"/>
    <w:rsid w:val="00F9129F"/>
    <w:rsid w:val="00F912E6"/>
    <w:rsid w:val="00F91364"/>
    <w:rsid w:val="00F915C4"/>
    <w:rsid w:val="00F91623"/>
    <w:rsid w:val="00F91633"/>
    <w:rsid w:val="00F9192D"/>
    <w:rsid w:val="00F91943"/>
    <w:rsid w:val="00F91B67"/>
    <w:rsid w:val="00F91DE2"/>
    <w:rsid w:val="00F91E14"/>
    <w:rsid w:val="00F91F47"/>
    <w:rsid w:val="00F91F87"/>
    <w:rsid w:val="00F920CE"/>
    <w:rsid w:val="00F921B5"/>
    <w:rsid w:val="00F92244"/>
    <w:rsid w:val="00F92394"/>
    <w:rsid w:val="00F92459"/>
    <w:rsid w:val="00F92904"/>
    <w:rsid w:val="00F929D0"/>
    <w:rsid w:val="00F92B4E"/>
    <w:rsid w:val="00F92BDB"/>
    <w:rsid w:val="00F9322F"/>
    <w:rsid w:val="00F93252"/>
    <w:rsid w:val="00F932AD"/>
    <w:rsid w:val="00F93306"/>
    <w:rsid w:val="00F935F8"/>
    <w:rsid w:val="00F93621"/>
    <w:rsid w:val="00F9378D"/>
    <w:rsid w:val="00F93829"/>
    <w:rsid w:val="00F938A8"/>
    <w:rsid w:val="00F93947"/>
    <w:rsid w:val="00F93A3D"/>
    <w:rsid w:val="00F93A6B"/>
    <w:rsid w:val="00F93A8C"/>
    <w:rsid w:val="00F93F41"/>
    <w:rsid w:val="00F93FD9"/>
    <w:rsid w:val="00F940E8"/>
    <w:rsid w:val="00F9415C"/>
    <w:rsid w:val="00F943CD"/>
    <w:rsid w:val="00F944B8"/>
    <w:rsid w:val="00F944DB"/>
    <w:rsid w:val="00F94574"/>
    <w:rsid w:val="00F945B8"/>
    <w:rsid w:val="00F9460D"/>
    <w:rsid w:val="00F9461F"/>
    <w:rsid w:val="00F94C54"/>
    <w:rsid w:val="00F94D13"/>
    <w:rsid w:val="00F94D3D"/>
    <w:rsid w:val="00F94F52"/>
    <w:rsid w:val="00F94FEE"/>
    <w:rsid w:val="00F95060"/>
    <w:rsid w:val="00F950B2"/>
    <w:rsid w:val="00F950B7"/>
    <w:rsid w:val="00F95342"/>
    <w:rsid w:val="00F9547E"/>
    <w:rsid w:val="00F955B6"/>
    <w:rsid w:val="00F9560F"/>
    <w:rsid w:val="00F956E6"/>
    <w:rsid w:val="00F9590A"/>
    <w:rsid w:val="00F95B7F"/>
    <w:rsid w:val="00F95BCC"/>
    <w:rsid w:val="00F95D37"/>
    <w:rsid w:val="00F95D75"/>
    <w:rsid w:val="00F95DA8"/>
    <w:rsid w:val="00F95EAC"/>
    <w:rsid w:val="00F95EEE"/>
    <w:rsid w:val="00F965CC"/>
    <w:rsid w:val="00F967DE"/>
    <w:rsid w:val="00F96928"/>
    <w:rsid w:val="00F9694C"/>
    <w:rsid w:val="00F96C69"/>
    <w:rsid w:val="00F96CD2"/>
    <w:rsid w:val="00F96D1C"/>
    <w:rsid w:val="00F96DB2"/>
    <w:rsid w:val="00F96DD7"/>
    <w:rsid w:val="00F96E52"/>
    <w:rsid w:val="00F96F5E"/>
    <w:rsid w:val="00F96FCF"/>
    <w:rsid w:val="00F96FE6"/>
    <w:rsid w:val="00F970A1"/>
    <w:rsid w:val="00F97370"/>
    <w:rsid w:val="00F973AC"/>
    <w:rsid w:val="00F9760F"/>
    <w:rsid w:val="00F97708"/>
    <w:rsid w:val="00F9776A"/>
    <w:rsid w:val="00F978B1"/>
    <w:rsid w:val="00F97C49"/>
    <w:rsid w:val="00F97CC9"/>
    <w:rsid w:val="00F97FB5"/>
    <w:rsid w:val="00FA00D5"/>
    <w:rsid w:val="00FA0995"/>
    <w:rsid w:val="00FA0CA5"/>
    <w:rsid w:val="00FA0DE4"/>
    <w:rsid w:val="00FA0E4B"/>
    <w:rsid w:val="00FA0F0E"/>
    <w:rsid w:val="00FA144E"/>
    <w:rsid w:val="00FA15D3"/>
    <w:rsid w:val="00FA1605"/>
    <w:rsid w:val="00FA1655"/>
    <w:rsid w:val="00FA1660"/>
    <w:rsid w:val="00FA17BB"/>
    <w:rsid w:val="00FA18A1"/>
    <w:rsid w:val="00FA18C3"/>
    <w:rsid w:val="00FA1BF3"/>
    <w:rsid w:val="00FA1C04"/>
    <w:rsid w:val="00FA1D4B"/>
    <w:rsid w:val="00FA1D7A"/>
    <w:rsid w:val="00FA1E1F"/>
    <w:rsid w:val="00FA1E4D"/>
    <w:rsid w:val="00FA2151"/>
    <w:rsid w:val="00FA23DB"/>
    <w:rsid w:val="00FA25F5"/>
    <w:rsid w:val="00FA263C"/>
    <w:rsid w:val="00FA265E"/>
    <w:rsid w:val="00FA28CD"/>
    <w:rsid w:val="00FA2930"/>
    <w:rsid w:val="00FA294A"/>
    <w:rsid w:val="00FA29D3"/>
    <w:rsid w:val="00FA2BDE"/>
    <w:rsid w:val="00FA2C27"/>
    <w:rsid w:val="00FA2E7D"/>
    <w:rsid w:val="00FA2FCA"/>
    <w:rsid w:val="00FA2FF8"/>
    <w:rsid w:val="00FA32BC"/>
    <w:rsid w:val="00FA3350"/>
    <w:rsid w:val="00FA3418"/>
    <w:rsid w:val="00FA34AF"/>
    <w:rsid w:val="00FA38F8"/>
    <w:rsid w:val="00FA3917"/>
    <w:rsid w:val="00FA391E"/>
    <w:rsid w:val="00FA3AD9"/>
    <w:rsid w:val="00FA3CD6"/>
    <w:rsid w:val="00FA3F03"/>
    <w:rsid w:val="00FA3F2D"/>
    <w:rsid w:val="00FA3F51"/>
    <w:rsid w:val="00FA3FD8"/>
    <w:rsid w:val="00FA409F"/>
    <w:rsid w:val="00FA40C1"/>
    <w:rsid w:val="00FA4122"/>
    <w:rsid w:val="00FA418E"/>
    <w:rsid w:val="00FA419B"/>
    <w:rsid w:val="00FA41E7"/>
    <w:rsid w:val="00FA4313"/>
    <w:rsid w:val="00FA43EE"/>
    <w:rsid w:val="00FA4565"/>
    <w:rsid w:val="00FA461B"/>
    <w:rsid w:val="00FA4730"/>
    <w:rsid w:val="00FA4817"/>
    <w:rsid w:val="00FA4859"/>
    <w:rsid w:val="00FA4CF6"/>
    <w:rsid w:val="00FA4CFE"/>
    <w:rsid w:val="00FA4D81"/>
    <w:rsid w:val="00FA4F42"/>
    <w:rsid w:val="00FA4FEB"/>
    <w:rsid w:val="00FA500A"/>
    <w:rsid w:val="00FA5054"/>
    <w:rsid w:val="00FA5086"/>
    <w:rsid w:val="00FA511A"/>
    <w:rsid w:val="00FA5318"/>
    <w:rsid w:val="00FA5443"/>
    <w:rsid w:val="00FA5478"/>
    <w:rsid w:val="00FA5681"/>
    <w:rsid w:val="00FA5A35"/>
    <w:rsid w:val="00FA5AA3"/>
    <w:rsid w:val="00FA5E35"/>
    <w:rsid w:val="00FA5ED0"/>
    <w:rsid w:val="00FA636E"/>
    <w:rsid w:val="00FA642F"/>
    <w:rsid w:val="00FA6611"/>
    <w:rsid w:val="00FA6817"/>
    <w:rsid w:val="00FA68C0"/>
    <w:rsid w:val="00FA69E4"/>
    <w:rsid w:val="00FA6A58"/>
    <w:rsid w:val="00FA6CBF"/>
    <w:rsid w:val="00FA6D1C"/>
    <w:rsid w:val="00FA6D6D"/>
    <w:rsid w:val="00FA6F1E"/>
    <w:rsid w:val="00FA6F8E"/>
    <w:rsid w:val="00FA712B"/>
    <w:rsid w:val="00FA7379"/>
    <w:rsid w:val="00FA7401"/>
    <w:rsid w:val="00FA74CF"/>
    <w:rsid w:val="00FA771D"/>
    <w:rsid w:val="00FA772F"/>
    <w:rsid w:val="00FA7796"/>
    <w:rsid w:val="00FA7823"/>
    <w:rsid w:val="00FA7A50"/>
    <w:rsid w:val="00FA7AE3"/>
    <w:rsid w:val="00FA7B09"/>
    <w:rsid w:val="00FA7DCC"/>
    <w:rsid w:val="00FB011C"/>
    <w:rsid w:val="00FB0154"/>
    <w:rsid w:val="00FB01AA"/>
    <w:rsid w:val="00FB01C1"/>
    <w:rsid w:val="00FB02DB"/>
    <w:rsid w:val="00FB0440"/>
    <w:rsid w:val="00FB055D"/>
    <w:rsid w:val="00FB05AB"/>
    <w:rsid w:val="00FB05E0"/>
    <w:rsid w:val="00FB0CE0"/>
    <w:rsid w:val="00FB0DA9"/>
    <w:rsid w:val="00FB0E45"/>
    <w:rsid w:val="00FB0EB0"/>
    <w:rsid w:val="00FB0FB3"/>
    <w:rsid w:val="00FB1033"/>
    <w:rsid w:val="00FB1312"/>
    <w:rsid w:val="00FB13BA"/>
    <w:rsid w:val="00FB1640"/>
    <w:rsid w:val="00FB16D3"/>
    <w:rsid w:val="00FB16DB"/>
    <w:rsid w:val="00FB17C7"/>
    <w:rsid w:val="00FB1817"/>
    <w:rsid w:val="00FB1869"/>
    <w:rsid w:val="00FB1A43"/>
    <w:rsid w:val="00FB1C4B"/>
    <w:rsid w:val="00FB1D6F"/>
    <w:rsid w:val="00FB1E28"/>
    <w:rsid w:val="00FB21E4"/>
    <w:rsid w:val="00FB22F3"/>
    <w:rsid w:val="00FB23F6"/>
    <w:rsid w:val="00FB2405"/>
    <w:rsid w:val="00FB244F"/>
    <w:rsid w:val="00FB257F"/>
    <w:rsid w:val="00FB27CB"/>
    <w:rsid w:val="00FB2833"/>
    <w:rsid w:val="00FB283F"/>
    <w:rsid w:val="00FB29A3"/>
    <w:rsid w:val="00FB2B35"/>
    <w:rsid w:val="00FB2BD2"/>
    <w:rsid w:val="00FB2C45"/>
    <w:rsid w:val="00FB2F29"/>
    <w:rsid w:val="00FB2FBD"/>
    <w:rsid w:val="00FB30D5"/>
    <w:rsid w:val="00FB311D"/>
    <w:rsid w:val="00FB3144"/>
    <w:rsid w:val="00FB32FA"/>
    <w:rsid w:val="00FB3564"/>
    <w:rsid w:val="00FB3596"/>
    <w:rsid w:val="00FB366A"/>
    <w:rsid w:val="00FB37D9"/>
    <w:rsid w:val="00FB38BB"/>
    <w:rsid w:val="00FB38D5"/>
    <w:rsid w:val="00FB394A"/>
    <w:rsid w:val="00FB3A4F"/>
    <w:rsid w:val="00FB3E49"/>
    <w:rsid w:val="00FB3E61"/>
    <w:rsid w:val="00FB3E83"/>
    <w:rsid w:val="00FB3EC0"/>
    <w:rsid w:val="00FB4074"/>
    <w:rsid w:val="00FB40E7"/>
    <w:rsid w:val="00FB4102"/>
    <w:rsid w:val="00FB4132"/>
    <w:rsid w:val="00FB4431"/>
    <w:rsid w:val="00FB4458"/>
    <w:rsid w:val="00FB4507"/>
    <w:rsid w:val="00FB4608"/>
    <w:rsid w:val="00FB46B8"/>
    <w:rsid w:val="00FB47BD"/>
    <w:rsid w:val="00FB48CF"/>
    <w:rsid w:val="00FB48FC"/>
    <w:rsid w:val="00FB4927"/>
    <w:rsid w:val="00FB49B6"/>
    <w:rsid w:val="00FB49D6"/>
    <w:rsid w:val="00FB4C80"/>
    <w:rsid w:val="00FB5013"/>
    <w:rsid w:val="00FB50F0"/>
    <w:rsid w:val="00FB5145"/>
    <w:rsid w:val="00FB5295"/>
    <w:rsid w:val="00FB539D"/>
    <w:rsid w:val="00FB5441"/>
    <w:rsid w:val="00FB55FF"/>
    <w:rsid w:val="00FB5719"/>
    <w:rsid w:val="00FB586F"/>
    <w:rsid w:val="00FB5B12"/>
    <w:rsid w:val="00FB5C74"/>
    <w:rsid w:val="00FB5D51"/>
    <w:rsid w:val="00FB64B0"/>
    <w:rsid w:val="00FB682C"/>
    <w:rsid w:val="00FB6862"/>
    <w:rsid w:val="00FB688B"/>
    <w:rsid w:val="00FB69A7"/>
    <w:rsid w:val="00FB6A99"/>
    <w:rsid w:val="00FB6CE4"/>
    <w:rsid w:val="00FB6E6F"/>
    <w:rsid w:val="00FB6EE3"/>
    <w:rsid w:val="00FB7069"/>
    <w:rsid w:val="00FB7153"/>
    <w:rsid w:val="00FB71BE"/>
    <w:rsid w:val="00FB7224"/>
    <w:rsid w:val="00FB72CC"/>
    <w:rsid w:val="00FB7444"/>
    <w:rsid w:val="00FB75DC"/>
    <w:rsid w:val="00FB76AC"/>
    <w:rsid w:val="00FB7838"/>
    <w:rsid w:val="00FB791E"/>
    <w:rsid w:val="00FB7AA3"/>
    <w:rsid w:val="00FB7BCF"/>
    <w:rsid w:val="00FB7DEF"/>
    <w:rsid w:val="00FB7ECE"/>
    <w:rsid w:val="00FB7F15"/>
    <w:rsid w:val="00FC000E"/>
    <w:rsid w:val="00FC025D"/>
    <w:rsid w:val="00FC027E"/>
    <w:rsid w:val="00FC052D"/>
    <w:rsid w:val="00FC077D"/>
    <w:rsid w:val="00FC08B5"/>
    <w:rsid w:val="00FC0B4E"/>
    <w:rsid w:val="00FC0BF2"/>
    <w:rsid w:val="00FC0E1A"/>
    <w:rsid w:val="00FC1372"/>
    <w:rsid w:val="00FC1632"/>
    <w:rsid w:val="00FC1674"/>
    <w:rsid w:val="00FC1915"/>
    <w:rsid w:val="00FC1A5D"/>
    <w:rsid w:val="00FC1B57"/>
    <w:rsid w:val="00FC1C47"/>
    <w:rsid w:val="00FC2060"/>
    <w:rsid w:val="00FC208C"/>
    <w:rsid w:val="00FC2209"/>
    <w:rsid w:val="00FC270D"/>
    <w:rsid w:val="00FC28A6"/>
    <w:rsid w:val="00FC28C2"/>
    <w:rsid w:val="00FC2940"/>
    <w:rsid w:val="00FC2A7E"/>
    <w:rsid w:val="00FC2B90"/>
    <w:rsid w:val="00FC2BE3"/>
    <w:rsid w:val="00FC2C51"/>
    <w:rsid w:val="00FC2D00"/>
    <w:rsid w:val="00FC2EB6"/>
    <w:rsid w:val="00FC2ECA"/>
    <w:rsid w:val="00FC2EF7"/>
    <w:rsid w:val="00FC2F6D"/>
    <w:rsid w:val="00FC2FBC"/>
    <w:rsid w:val="00FC30D5"/>
    <w:rsid w:val="00FC31C2"/>
    <w:rsid w:val="00FC325A"/>
    <w:rsid w:val="00FC33F2"/>
    <w:rsid w:val="00FC3892"/>
    <w:rsid w:val="00FC3C5E"/>
    <w:rsid w:val="00FC3D66"/>
    <w:rsid w:val="00FC3D86"/>
    <w:rsid w:val="00FC3E19"/>
    <w:rsid w:val="00FC3EDC"/>
    <w:rsid w:val="00FC3F2B"/>
    <w:rsid w:val="00FC3F90"/>
    <w:rsid w:val="00FC4154"/>
    <w:rsid w:val="00FC42F2"/>
    <w:rsid w:val="00FC4363"/>
    <w:rsid w:val="00FC440D"/>
    <w:rsid w:val="00FC4577"/>
    <w:rsid w:val="00FC46CA"/>
    <w:rsid w:val="00FC4717"/>
    <w:rsid w:val="00FC473D"/>
    <w:rsid w:val="00FC473F"/>
    <w:rsid w:val="00FC480E"/>
    <w:rsid w:val="00FC48DB"/>
    <w:rsid w:val="00FC4C22"/>
    <w:rsid w:val="00FC4CCF"/>
    <w:rsid w:val="00FC4D39"/>
    <w:rsid w:val="00FC4F2D"/>
    <w:rsid w:val="00FC4F43"/>
    <w:rsid w:val="00FC4FF5"/>
    <w:rsid w:val="00FC504B"/>
    <w:rsid w:val="00FC5253"/>
    <w:rsid w:val="00FC5294"/>
    <w:rsid w:val="00FC5389"/>
    <w:rsid w:val="00FC55D2"/>
    <w:rsid w:val="00FC57E2"/>
    <w:rsid w:val="00FC58B5"/>
    <w:rsid w:val="00FC5AE4"/>
    <w:rsid w:val="00FC5B8C"/>
    <w:rsid w:val="00FC5DD4"/>
    <w:rsid w:val="00FC5EA1"/>
    <w:rsid w:val="00FC5EA3"/>
    <w:rsid w:val="00FC6196"/>
    <w:rsid w:val="00FC621A"/>
    <w:rsid w:val="00FC639E"/>
    <w:rsid w:val="00FC646C"/>
    <w:rsid w:val="00FC6744"/>
    <w:rsid w:val="00FC6943"/>
    <w:rsid w:val="00FC6955"/>
    <w:rsid w:val="00FC6998"/>
    <w:rsid w:val="00FC69C8"/>
    <w:rsid w:val="00FC69F8"/>
    <w:rsid w:val="00FC6AA9"/>
    <w:rsid w:val="00FC6B15"/>
    <w:rsid w:val="00FC6B72"/>
    <w:rsid w:val="00FC6BA4"/>
    <w:rsid w:val="00FC6DC6"/>
    <w:rsid w:val="00FC6EE8"/>
    <w:rsid w:val="00FC7009"/>
    <w:rsid w:val="00FC7122"/>
    <w:rsid w:val="00FC72B6"/>
    <w:rsid w:val="00FC7353"/>
    <w:rsid w:val="00FC7409"/>
    <w:rsid w:val="00FC749E"/>
    <w:rsid w:val="00FC7626"/>
    <w:rsid w:val="00FC7695"/>
    <w:rsid w:val="00FC7716"/>
    <w:rsid w:val="00FC775E"/>
    <w:rsid w:val="00FC77C4"/>
    <w:rsid w:val="00FC78E3"/>
    <w:rsid w:val="00FC7B98"/>
    <w:rsid w:val="00FC7C7A"/>
    <w:rsid w:val="00FC7DEC"/>
    <w:rsid w:val="00FC7E7A"/>
    <w:rsid w:val="00FD006D"/>
    <w:rsid w:val="00FD0220"/>
    <w:rsid w:val="00FD030E"/>
    <w:rsid w:val="00FD03D0"/>
    <w:rsid w:val="00FD03F1"/>
    <w:rsid w:val="00FD046A"/>
    <w:rsid w:val="00FD0581"/>
    <w:rsid w:val="00FD05DB"/>
    <w:rsid w:val="00FD093C"/>
    <w:rsid w:val="00FD0B22"/>
    <w:rsid w:val="00FD0B29"/>
    <w:rsid w:val="00FD0B59"/>
    <w:rsid w:val="00FD0C67"/>
    <w:rsid w:val="00FD0CC6"/>
    <w:rsid w:val="00FD0E84"/>
    <w:rsid w:val="00FD0F6F"/>
    <w:rsid w:val="00FD1003"/>
    <w:rsid w:val="00FD10CA"/>
    <w:rsid w:val="00FD12C2"/>
    <w:rsid w:val="00FD13C9"/>
    <w:rsid w:val="00FD14C2"/>
    <w:rsid w:val="00FD14D3"/>
    <w:rsid w:val="00FD155D"/>
    <w:rsid w:val="00FD1601"/>
    <w:rsid w:val="00FD16C9"/>
    <w:rsid w:val="00FD1724"/>
    <w:rsid w:val="00FD17CD"/>
    <w:rsid w:val="00FD1925"/>
    <w:rsid w:val="00FD1955"/>
    <w:rsid w:val="00FD1A2D"/>
    <w:rsid w:val="00FD1B10"/>
    <w:rsid w:val="00FD1B69"/>
    <w:rsid w:val="00FD1BB4"/>
    <w:rsid w:val="00FD1C2B"/>
    <w:rsid w:val="00FD1D12"/>
    <w:rsid w:val="00FD21CA"/>
    <w:rsid w:val="00FD227E"/>
    <w:rsid w:val="00FD2311"/>
    <w:rsid w:val="00FD23B4"/>
    <w:rsid w:val="00FD2533"/>
    <w:rsid w:val="00FD257F"/>
    <w:rsid w:val="00FD2918"/>
    <w:rsid w:val="00FD2921"/>
    <w:rsid w:val="00FD2B18"/>
    <w:rsid w:val="00FD2C77"/>
    <w:rsid w:val="00FD2D01"/>
    <w:rsid w:val="00FD2EF8"/>
    <w:rsid w:val="00FD32E2"/>
    <w:rsid w:val="00FD33F9"/>
    <w:rsid w:val="00FD3421"/>
    <w:rsid w:val="00FD37D6"/>
    <w:rsid w:val="00FD3855"/>
    <w:rsid w:val="00FD38F0"/>
    <w:rsid w:val="00FD3B2F"/>
    <w:rsid w:val="00FD3B71"/>
    <w:rsid w:val="00FD3EF6"/>
    <w:rsid w:val="00FD405D"/>
    <w:rsid w:val="00FD41B0"/>
    <w:rsid w:val="00FD4226"/>
    <w:rsid w:val="00FD44B2"/>
    <w:rsid w:val="00FD4607"/>
    <w:rsid w:val="00FD4678"/>
    <w:rsid w:val="00FD469E"/>
    <w:rsid w:val="00FD48CD"/>
    <w:rsid w:val="00FD4B6A"/>
    <w:rsid w:val="00FD4CC2"/>
    <w:rsid w:val="00FD4E7F"/>
    <w:rsid w:val="00FD4EA3"/>
    <w:rsid w:val="00FD505E"/>
    <w:rsid w:val="00FD5133"/>
    <w:rsid w:val="00FD5209"/>
    <w:rsid w:val="00FD5247"/>
    <w:rsid w:val="00FD53D6"/>
    <w:rsid w:val="00FD574B"/>
    <w:rsid w:val="00FD5861"/>
    <w:rsid w:val="00FD5C07"/>
    <w:rsid w:val="00FD5C81"/>
    <w:rsid w:val="00FD5C98"/>
    <w:rsid w:val="00FD63EB"/>
    <w:rsid w:val="00FD6504"/>
    <w:rsid w:val="00FD65D2"/>
    <w:rsid w:val="00FD65D6"/>
    <w:rsid w:val="00FD66F1"/>
    <w:rsid w:val="00FD682C"/>
    <w:rsid w:val="00FD68E9"/>
    <w:rsid w:val="00FD6919"/>
    <w:rsid w:val="00FD699D"/>
    <w:rsid w:val="00FD6A9E"/>
    <w:rsid w:val="00FD6AE1"/>
    <w:rsid w:val="00FD6D03"/>
    <w:rsid w:val="00FD6E75"/>
    <w:rsid w:val="00FD6F88"/>
    <w:rsid w:val="00FD6FAD"/>
    <w:rsid w:val="00FD7032"/>
    <w:rsid w:val="00FD735F"/>
    <w:rsid w:val="00FD73AB"/>
    <w:rsid w:val="00FD73D4"/>
    <w:rsid w:val="00FD761E"/>
    <w:rsid w:val="00FD765C"/>
    <w:rsid w:val="00FD769B"/>
    <w:rsid w:val="00FD78A4"/>
    <w:rsid w:val="00FD7ACA"/>
    <w:rsid w:val="00FD7B16"/>
    <w:rsid w:val="00FD7B97"/>
    <w:rsid w:val="00FD7C34"/>
    <w:rsid w:val="00FD7DA0"/>
    <w:rsid w:val="00FD7E07"/>
    <w:rsid w:val="00FD7E0E"/>
    <w:rsid w:val="00FD7E13"/>
    <w:rsid w:val="00FD7F87"/>
    <w:rsid w:val="00FE04A6"/>
    <w:rsid w:val="00FE0610"/>
    <w:rsid w:val="00FE0635"/>
    <w:rsid w:val="00FE069F"/>
    <w:rsid w:val="00FE06A9"/>
    <w:rsid w:val="00FE06F8"/>
    <w:rsid w:val="00FE0AB9"/>
    <w:rsid w:val="00FE0CFC"/>
    <w:rsid w:val="00FE0EE7"/>
    <w:rsid w:val="00FE112D"/>
    <w:rsid w:val="00FE1306"/>
    <w:rsid w:val="00FE130A"/>
    <w:rsid w:val="00FE1446"/>
    <w:rsid w:val="00FE14F8"/>
    <w:rsid w:val="00FE1C27"/>
    <w:rsid w:val="00FE1C40"/>
    <w:rsid w:val="00FE1C80"/>
    <w:rsid w:val="00FE1D98"/>
    <w:rsid w:val="00FE1EFD"/>
    <w:rsid w:val="00FE1FC2"/>
    <w:rsid w:val="00FE1FD4"/>
    <w:rsid w:val="00FE2032"/>
    <w:rsid w:val="00FE20F5"/>
    <w:rsid w:val="00FE231C"/>
    <w:rsid w:val="00FE2348"/>
    <w:rsid w:val="00FE2469"/>
    <w:rsid w:val="00FE2638"/>
    <w:rsid w:val="00FE2866"/>
    <w:rsid w:val="00FE2BC8"/>
    <w:rsid w:val="00FE2CC9"/>
    <w:rsid w:val="00FE2E15"/>
    <w:rsid w:val="00FE3077"/>
    <w:rsid w:val="00FE30B8"/>
    <w:rsid w:val="00FE32E8"/>
    <w:rsid w:val="00FE33AF"/>
    <w:rsid w:val="00FE348E"/>
    <w:rsid w:val="00FE39B5"/>
    <w:rsid w:val="00FE39F8"/>
    <w:rsid w:val="00FE3A04"/>
    <w:rsid w:val="00FE3C26"/>
    <w:rsid w:val="00FE3E2E"/>
    <w:rsid w:val="00FE3F71"/>
    <w:rsid w:val="00FE4138"/>
    <w:rsid w:val="00FE4356"/>
    <w:rsid w:val="00FE4440"/>
    <w:rsid w:val="00FE45EC"/>
    <w:rsid w:val="00FE476A"/>
    <w:rsid w:val="00FE49EF"/>
    <w:rsid w:val="00FE4A37"/>
    <w:rsid w:val="00FE4B92"/>
    <w:rsid w:val="00FE4DD3"/>
    <w:rsid w:val="00FE4E77"/>
    <w:rsid w:val="00FE500C"/>
    <w:rsid w:val="00FE505F"/>
    <w:rsid w:val="00FE50A6"/>
    <w:rsid w:val="00FE50DB"/>
    <w:rsid w:val="00FE52EE"/>
    <w:rsid w:val="00FE549D"/>
    <w:rsid w:val="00FE5562"/>
    <w:rsid w:val="00FE5674"/>
    <w:rsid w:val="00FE5692"/>
    <w:rsid w:val="00FE5754"/>
    <w:rsid w:val="00FE576B"/>
    <w:rsid w:val="00FE585D"/>
    <w:rsid w:val="00FE58E0"/>
    <w:rsid w:val="00FE590E"/>
    <w:rsid w:val="00FE5CFA"/>
    <w:rsid w:val="00FE5DA4"/>
    <w:rsid w:val="00FE600A"/>
    <w:rsid w:val="00FE60F2"/>
    <w:rsid w:val="00FE6303"/>
    <w:rsid w:val="00FE6427"/>
    <w:rsid w:val="00FE652E"/>
    <w:rsid w:val="00FE65D0"/>
    <w:rsid w:val="00FE66A3"/>
    <w:rsid w:val="00FE66F8"/>
    <w:rsid w:val="00FE68BE"/>
    <w:rsid w:val="00FE6A0E"/>
    <w:rsid w:val="00FE6B22"/>
    <w:rsid w:val="00FE6D90"/>
    <w:rsid w:val="00FE7145"/>
    <w:rsid w:val="00FE71D6"/>
    <w:rsid w:val="00FE71E6"/>
    <w:rsid w:val="00FE7339"/>
    <w:rsid w:val="00FE74C5"/>
    <w:rsid w:val="00FE7554"/>
    <w:rsid w:val="00FE76E1"/>
    <w:rsid w:val="00FE77EE"/>
    <w:rsid w:val="00FE7841"/>
    <w:rsid w:val="00FE79EA"/>
    <w:rsid w:val="00FE7DAD"/>
    <w:rsid w:val="00FE7F10"/>
    <w:rsid w:val="00FF00DE"/>
    <w:rsid w:val="00FF02E2"/>
    <w:rsid w:val="00FF034E"/>
    <w:rsid w:val="00FF035D"/>
    <w:rsid w:val="00FF06F8"/>
    <w:rsid w:val="00FF0717"/>
    <w:rsid w:val="00FF07E9"/>
    <w:rsid w:val="00FF0832"/>
    <w:rsid w:val="00FF0870"/>
    <w:rsid w:val="00FF092D"/>
    <w:rsid w:val="00FF0D29"/>
    <w:rsid w:val="00FF0D2D"/>
    <w:rsid w:val="00FF0E42"/>
    <w:rsid w:val="00FF0F1A"/>
    <w:rsid w:val="00FF1250"/>
    <w:rsid w:val="00FF1251"/>
    <w:rsid w:val="00FF13D3"/>
    <w:rsid w:val="00FF1438"/>
    <w:rsid w:val="00FF16A7"/>
    <w:rsid w:val="00FF183D"/>
    <w:rsid w:val="00FF1A91"/>
    <w:rsid w:val="00FF1B98"/>
    <w:rsid w:val="00FF1BE3"/>
    <w:rsid w:val="00FF1CD5"/>
    <w:rsid w:val="00FF1DAE"/>
    <w:rsid w:val="00FF1E33"/>
    <w:rsid w:val="00FF1E74"/>
    <w:rsid w:val="00FF1E7C"/>
    <w:rsid w:val="00FF1F91"/>
    <w:rsid w:val="00FF2096"/>
    <w:rsid w:val="00FF20DB"/>
    <w:rsid w:val="00FF21C5"/>
    <w:rsid w:val="00FF2388"/>
    <w:rsid w:val="00FF2395"/>
    <w:rsid w:val="00FF2397"/>
    <w:rsid w:val="00FF23E7"/>
    <w:rsid w:val="00FF2567"/>
    <w:rsid w:val="00FF2605"/>
    <w:rsid w:val="00FF276A"/>
    <w:rsid w:val="00FF2806"/>
    <w:rsid w:val="00FF285F"/>
    <w:rsid w:val="00FF291F"/>
    <w:rsid w:val="00FF2A7F"/>
    <w:rsid w:val="00FF2AD9"/>
    <w:rsid w:val="00FF2E76"/>
    <w:rsid w:val="00FF2EF1"/>
    <w:rsid w:val="00FF2EF4"/>
    <w:rsid w:val="00FF314D"/>
    <w:rsid w:val="00FF3198"/>
    <w:rsid w:val="00FF34A8"/>
    <w:rsid w:val="00FF35E3"/>
    <w:rsid w:val="00FF3985"/>
    <w:rsid w:val="00FF3ACF"/>
    <w:rsid w:val="00FF3CE8"/>
    <w:rsid w:val="00FF3E32"/>
    <w:rsid w:val="00FF421C"/>
    <w:rsid w:val="00FF4387"/>
    <w:rsid w:val="00FF439E"/>
    <w:rsid w:val="00FF44B3"/>
    <w:rsid w:val="00FF44CF"/>
    <w:rsid w:val="00FF44E6"/>
    <w:rsid w:val="00FF462E"/>
    <w:rsid w:val="00FF48D8"/>
    <w:rsid w:val="00FF4C5D"/>
    <w:rsid w:val="00FF4DBF"/>
    <w:rsid w:val="00FF4F26"/>
    <w:rsid w:val="00FF4F68"/>
    <w:rsid w:val="00FF4F7B"/>
    <w:rsid w:val="00FF553A"/>
    <w:rsid w:val="00FF554A"/>
    <w:rsid w:val="00FF5581"/>
    <w:rsid w:val="00FF5664"/>
    <w:rsid w:val="00FF5699"/>
    <w:rsid w:val="00FF577B"/>
    <w:rsid w:val="00FF578F"/>
    <w:rsid w:val="00FF5882"/>
    <w:rsid w:val="00FF5A73"/>
    <w:rsid w:val="00FF5A9D"/>
    <w:rsid w:val="00FF5CE8"/>
    <w:rsid w:val="00FF5DE7"/>
    <w:rsid w:val="00FF5F3D"/>
    <w:rsid w:val="00FF5F8E"/>
    <w:rsid w:val="00FF5FBD"/>
    <w:rsid w:val="00FF61C9"/>
    <w:rsid w:val="00FF6307"/>
    <w:rsid w:val="00FF6368"/>
    <w:rsid w:val="00FF6382"/>
    <w:rsid w:val="00FF63F5"/>
    <w:rsid w:val="00FF6442"/>
    <w:rsid w:val="00FF644C"/>
    <w:rsid w:val="00FF648B"/>
    <w:rsid w:val="00FF64B4"/>
    <w:rsid w:val="00FF653D"/>
    <w:rsid w:val="00FF66DE"/>
    <w:rsid w:val="00FF6841"/>
    <w:rsid w:val="00FF6B16"/>
    <w:rsid w:val="00FF6E4E"/>
    <w:rsid w:val="00FF6E85"/>
    <w:rsid w:val="00FF6F17"/>
    <w:rsid w:val="00FF7089"/>
    <w:rsid w:val="00FF70B2"/>
    <w:rsid w:val="00FF7127"/>
    <w:rsid w:val="00FF71B2"/>
    <w:rsid w:val="00FF7495"/>
    <w:rsid w:val="00FF7516"/>
    <w:rsid w:val="00FF75F2"/>
    <w:rsid w:val="00FF769C"/>
    <w:rsid w:val="00FF79EE"/>
    <w:rsid w:val="00FF7A2B"/>
    <w:rsid w:val="00FF7A30"/>
    <w:rsid w:val="00FF7B23"/>
    <w:rsid w:val="00FF7B59"/>
    <w:rsid w:val="00FF7C0B"/>
    <w:rsid w:val="00FF7C3F"/>
    <w:rsid w:val="00FF7D1E"/>
    <w:rsid w:val="00FF7E6F"/>
    <w:rsid w:val="00FF7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2D22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99"/>
    <w:lsdException w:name="footer" w:uiPriority="99"/>
    <w:lsdException w:name="index heading" w:uiPriority="99"/>
    <w:lsdException w:name="caption" w:qFormat="1"/>
    <w:lsdException w:name="page number" w:uiPriority="99"/>
    <w:lsdException w:name="endnote reference" w:uiPriority="99"/>
    <w:lsdException w:name="endnote text" w:uiPriority="99"/>
    <w:lsdException w:name="List Bullet" w:uiPriority="99"/>
    <w:lsdException w:name="List Number" w:uiPriority="99"/>
    <w:lsdException w:name="Title" w:qFormat="1"/>
    <w:lsdException w:name="Body Text" w:qFormat="1"/>
    <w:lsdException w:name="Subtitle" w:qFormat="1"/>
    <w:lsdException w:name="Date" w:qFormat="1"/>
    <w:lsdException w:name="Body Text 2" w:uiPriority="99"/>
    <w:lsdException w:name="Block Text" w:uiPriority="9" w:qFormat="1"/>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B3D"/>
    <w:rPr>
      <w:rFonts w:ascii="Cambria" w:eastAsia="Calibri" w:hAnsi="Cambria"/>
      <w:sz w:val="24"/>
      <w:szCs w:val="24"/>
    </w:rPr>
  </w:style>
  <w:style w:type="paragraph" w:styleId="Heading1">
    <w:name w:val="heading 1"/>
    <w:basedOn w:val="LLCChapterTitle"/>
    <w:next w:val="BodyText"/>
    <w:uiPriority w:val="9"/>
    <w:qFormat/>
    <w:rsid w:val="001E38A0"/>
    <w:pPr>
      <w:outlineLvl w:val="0"/>
    </w:pPr>
    <w:rPr>
      <w:sz w:val="40"/>
      <w:szCs w:val="40"/>
    </w:rPr>
  </w:style>
  <w:style w:type="paragraph" w:styleId="Heading2">
    <w:name w:val="heading 2"/>
    <w:basedOn w:val="LLCSectionHeader"/>
    <w:next w:val="BodyText"/>
    <w:link w:val="Heading2Char"/>
    <w:uiPriority w:val="9"/>
    <w:unhideWhenUsed/>
    <w:qFormat/>
    <w:rsid w:val="00D22785"/>
    <w:pPr>
      <w:spacing w:before="360"/>
      <w:outlineLvl w:val="1"/>
    </w:pPr>
  </w:style>
  <w:style w:type="paragraph" w:styleId="Heading3">
    <w:name w:val="heading 3"/>
    <w:basedOn w:val="LLCSubHeader"/>
    <w:next w:val="BodyText"/>
    <w:link w:val="Heading3Char"/>
    <w:uiPriority w:val="9"/>
    <w:unhideWhenUsed/>
    <w:qFormat/>
    <w:rsid w:val="001B1AC6"/>
    <w:pPr>
      <w:outlineLvl w:val="2"/>
    </w:pPr>
  </w:style>
  <w:style w:type="paragraph" w:styleId="Heading4">
    <w:name w:val="heading 4"/>
    <w:basedOn w:val="Normal"/>
    <w:next w:val="BodyText"/>
    <w:link w:val="Heading4Char"/>
    <w:uiPriority w:val="9"/>
    <w:unhideWhenUsed/>
    <w:qFormat/>
    <w:rsid w:val="000F511A"/>
    <w:pPr>
      <w:keepNext/>
      <w:keepLines/>
      <w:spacing w:before="200"/>
      <w:outlineLvl w:val="3"/>
    </w:pPr>
    <w:rPr>
      <w:rFonts w:ascii="Calibri Light" w:eastAsia="Times New Roman" w:hAnsi="Calibri Light"/>
      <w:bCs/>
      <w:i/>
      <w:color w:val="4472C4"/>
    </w:rPr>
  </w:style>
  <w:style w:type="paragraph" w:styleId="Heading5">
    <w:name w:val="heading 5"/>
    <w:basedOn w:val="Normal"/>
    <w:next w:val="BodyText"/>
    <w:link w:val="Heading5Char"/>
    <w:uiPriority w:val="9"/>
    <w:unhideWhenUsed/>
    <w:qFormat/>
    <w:rsid w:val="000F511A"/>
    <w:pPr>
      <w:keepNext/>
      <w:keepLines/>
      <w:spacing w:before="200"/>
      <w:outlineLvl w:val="4"/>
    </w:pPr>
    <w:rPr>
      <w:rFonts w:ascii="Calibri Light" w:eastAsia="Times New Roman" w:hAnsi="Calibri Light"/>
      <w:iCs/>
      <w:color w:val="4472C4"/>
    </w:rPr>
  </w:style>
  <w:style w:type="paragraph" w:styleId="Heading6">
    <w:name w:val="heading 6"/>
    <w:basedOn w:val="Normal"/>
    <w:next w:val="BodyText"/>
    <w:link w:val="Heading6Char"/>
    <w:uiPriority w:val="9"/>
    <w:unhideWhenUsed/>
    <w:qFormat/>
    <w:rsid w:val="000F511A"/>
    <w:pPr>
      <w:keepNext/>
      <w:keepLines/>
      <w:spacing w:before="200"/>
      <w:outlineLvl w:val="5"/>
    </w:pPr>
    <w:rPr>
      <w:rFonts w:ascii="Calibri Light" w:eastAsia="Times New Roman" w:hAnsi="Calibri Light"/>
      <w:color w:val="4472C4"/>
    </w:rPr>
  </w:style>
  <w:style w:type="paragraph" w:styleId="Heading7">
    <w:name w:val="heading 7"/>
    <w:basedOn w:val="Normal"/>
    <w:next w:val="BodyText"/>
    <w:link w:val="Heading7Char"/>
    <w:uiPriority w:val="9"/>
    <w:unhideWhenUsed/>
    <w:qFormat/>
    <w:rsid w:val="000F511A"/>
    <w:pPr>
      <w:keepNext/>
      <w:keepLines/>
      <w:spacing w:before="200"/>
      <w:outlineLvl w:val="6"/>
    </w:pPr>
    <w:rPr>
      <w:rFonts w:ascii="Calibri Light" w:eastAsia="Times New Roman" w:hAnsi="Calibri Light"/>
      <w:color w:val="4472C4"/>
    </w:rPr>
  </w:style>
  <w:style w:type="paragraph" w:styleId="Heading8">
    <w:name w:val="heading 8"/>
    <w:basedOn w:val="Normal"/>
    <w:next w:val="BodyText"/>
    <w:link w:val="Heading8Char"/>
    <w:uiPriority w:val="9"/>
    <w:unhideWhenUsed/>
    <w:qFormat/>
    <w:rsid w:val="000F511A"/>
    <w:pPr>
      <w:keepNext/>
      <w:keepLines/>
      <w:spacing w:before="200"/>
      <w:outlineLvl w:val="7"/>
    </w:pPr>
    <w:rPr>
      <w:rFonts w:ascii="Calibri Light" w:eastAsia="Times New Roman" w:hAnsi="Calibri Light"/>
      <w:color w:val="4472C4"/>
    </w:rPr>
  </w:style>
  <w:style w:type="paragraph" w:styleId="Heading9">
    <w:name w:val="heading 9"/>
    <w:basedOn w:val="Normal"/>
    <w:next w:val="BodyText"/>
    <w:link w:val="Heading9Char"/>
    <w:uiPriority w:val="9"/>
    <w:unhideWhenUsed/>
    <w:qFormat/>
    <w:rsid w:val="000F511A"/>
    <w:pPr>
      <w:keepNext/>
      <w:keepLines/>
      <w:spacing w:before="200"/>
      <w:outlineLvl w:val="8"/>
    </w:pPr>
    <w:rPr>
      <w:rFonts w:ascii="Calibri Light" w:eastAsia="Times New Roman" w:hAnsi="Calibri Light"/>
      <w:color w:val="4472C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X">
    <w:name w:val="Paragraph (X)"/>
    <w:basedOn w:val="Normal"/>
    <w:pPr>
      <w:numPr>
        <w:numId w:val="1"/>
      </w:numPr>
      <w:spacing w:before="120" w:after="60"/>
      <w:ind w:right="60"/>
    </w:pPr>
    <w:rPr>
      <w:kern w:val="22"/>
    </w:rPr>
  </w:style>
  <w:style w:type="paragraph" w:customStyle="1" w:styleId="ListBulletedX">
    <w:name w:val="List Bulleted (X)"/>
    <w:basedOn w:val="List"/>
    <w:rsid w:val="009C46D1"/>
    <w:pPr>
      <w:tabs>
        <w:tab w:val="left" w:pos="360"/>
        <w:tab w:val="left" w:pos="1080"/>
      </w:tabs>
      <w:ind w:left="1080" w:right="1008" w:hanging="360"/>
    </w:pPr>
    <w:rPr>
      <w:kern w:val="22"/>
    </w:rPr>
  </w:style>
  <w:style w:type="paragraph" w:styleId="List">
    <w:name w:val="List"/>
    <w:aliases w:val="(X1)"/>
    <w:basedOn w:val="Normal"/>
  </w:style>
  <w:style w:type="paragraph" w:customStyle="1" w:styleId="ListNumberedX">
    <w:name w:val="List Numbered (X)"/>
    <w:basedOn w:val="Normal"/>
    <w:pPr>
      <w:tabs>
        <w:tab w:val="num" w:pos="720"/>
      </w:tabs>
      <w:spacing w:before="60" w:after="60"/>
      <w:ind w:left="720" w:right="1080" w:hanging="360"/>
    </w:pPr>
    <w:rPr>
      <w:kern w:val="22"/>
    </w:rPr>
  </w:style>
  <w:style w:type="paragraph" w:customStyle="1" w:styleId="TableBulletedList">
    <w:name w:val="Table Bulleted List"/>
    <w:basedOn w:val="TableText"/>
    <w:pPr>
      <w:tabs>
        <w:tab w:val="num" w:pos="360"/>
      </w:tabs>
      <w:spacing w:before="60"/>
      <w:ind w:left="360" w:hanging="360"/>
    </w:pPr>
  </w:style>
  <w:style w:type="paragraph" w:customStyle="1" w:styleId="TableText">
    <w:name w:val="Table Text"/>
    <w:basedOn w:val="Normal"/>
    <w:pPr>
      <w:spacing w:before="120" w:after="60"/>
    </w:pPr>
    <w:rPr>
      <w:kern w:val="18"/>
    </w:rPr>
  </w:style>
  <w:style w:type="paragraph" w:customStyle="1" w:styleId="ListNumbered">
    <w:name w:val="List Numbered"/>
    <w:basedOn w:val="Normal"/>
    <w:pPr>
      <w:tabs>
        <w:tab w:val="num" w:pos="1368"/>
      </w:tabs>
      <w:spacing w:before="60" w:after="60"/>
      <w:ind w:left="1368" w:right="1080" w:hanging="360"/>
    </w:pPr>
    <w:rPr>
      <w:kern w:val="22"/>
      <w:sz w:val="22"/>
    </w:rPr>
  </w:style>
  <w:style w:type="paragraph" w:styleId="ListBullet4">
    <w:name w:val="List Bullet 4"/>
    <w:basedOn w:val="Normal"/>
    <w:pPr>
      <w:tabs>
        <w:tab w:val="num" w:pos="1440"/>
      </w:tabs>
      <w:spacing w:after="120"/>
      <w:ind w:left="1440" w:hanging="360"/>
    </w:pPr>
  </w:style>
  <w:style w:type="paragraph" w:styleId="ListBullet5">
    <w:name w:val="List Bullet 5"/>
    <w:basedOn w:val="Normal"/>
    <w:autoRedefine/>
    <w:pPr>
      <w:tabs>
        <w:tab w:val="num" w:pos="1800"/>
      </w:tabs>
      <w:ind w:left="1800" w:hanging="360"/>
    </w:pPr>
    <w:rPr>
      <w:sz w:val="18"/>
    </w:rPr>
  </w:style>
  <w:style w:type="paragraph" w:customStyle="1" w:styleId="leadbullet">
    <w:name w:val="lead bullet"/>
    <w:basedOn w:val="Normal"/>
    <w:autoRedefine/>
    <w:pPr>
      <w:tabs>
        <w:tab w:val="num" w:pos="360"/>
      </w:tabs>
      <w:spacing w:before="40" w:after="120"/>
      <w:ind w:left="720" w:hanging="360"/>
    </w:pPr>
    <w:rPr>
      <w:rFonts w:ascii="Helvetica 45 Light" w:hAnsi="Helvetica 45 Light"/>
    </w:rPr>
  </w:style>
  <w:style w:type="paragraph" w:styleId="ListBullet3">
    <w:name w:val="List Bullet 3"/>
    <w:basedOn w:val="Normal"/>
    <w:autoRedefine/>
    <w:pPr>
      <w:tabs>
        <w:tab w:val="num" w:pos="1080"/>
        <w:tab w:val="left" w:pos="1440"/>
        <w:tab w:val="left" w:pos="2880"/>
      </w:tabs>
      <w:ind w:left="1080" w:hanging="360"/>
    </w:pPr>
  </w:style>
  <w:style w:type="paragraph" w:customStyle="1" w:styleId="Heading3NoIndent">
    <w:name w:val="Heading 3 No Indent"/>
    <w:basedOn w:val="Heading3"/>
    <w:pPr>
      <w:tabs>
        <w:tab w:val="left" w:pos="1152"/>
      </w:tabs>
    </w:pPr>
  </w:style>
  <w:style w:type="paragraph" w:styleId="ListBullet">
    <w:name w:val="List Bullet"/>
    <w:basedOn w:val="Normal"/>
    <w:uiPriority w:val="99"/>
  </w:style>
  <w:style w:type="paragraph" w:customStyle="1" w:styleId="SpecHeading2">
    <w:name w:val="Spec Heading 2"/>
    <w:basedOn w:val="SpecHeading1"/>
    <w:next w:val="Paragraph"/>
    <w:pPr>
      <w:spacing w:before="240" w:after="120"/>
    </w:pPr>
    <w:rPr>
      <w:kern w:val="24"/>
      <w:sz w:val="24"/>
    </w:rPr>
  </w:style>
  <w:style w:type="paragraph" w:customStyle="1" w:styleId="SpecHeading1">
    <w:name w:val="Spec Heading 1"/>
    <w:basedOn w:val="Heading1"/>
    <w:next w:val="Normal"/>
    <w:pPr>
      <w:outlineLvl w:val="9"/>
    </w:pPr>
    <w:rPr>
      <w:sz w:val="28"/>
    </w:rPr>
  </w:style>
  <w:style w:type="paragraph" w:customStyle="1" w:styleId="Paragraph">
    <w:name w:val="Paragraph"/>
    <w:basedOn w:val="Normal"/>
    <w:pPr>
      <w:spacing w:before="60" w:after="60"/>
      <w:ind w:left="720"/>
    </w:pPr>
    <w:rPr>
      <w:rFonts w:cs="Arial"/>
      <w:kern w:val="22"/>
    </w:rPr>
  </w:style>
  <w:style w:type="paragraph" w:customStyle="1" w:styleId="TOC4">
    <w:name w:val="TOC4"/>
    <w:basedOn w:val="BdyTxtlvl1"/>
  </w:style>
  <w:style w:type="paragraph" w:customStyle="1" w:styleId="BdyTxtlvl1">
    <w:name w:val="Bdy_Txt_lvl_1"/>
    <w:basedOn w:val="Normal"/>
    <w:pPr>
      <w:widowControl w:val="0"/>
      <w:spacing w:after="120"/>
      <w:ind w:left="360"/>
    </w:pPr>
    <w:rPr>
      <w:sz w:val="18"/>
    </w:rPr>
  </w:style>
  <w:style w:type="paragraph" w:styleId="TOC1">
    <w:name w:val="toc 1"/>
    <w:basedOn w:val="Normal"/>
    <w:next w:val="Normal"/>
    <w:autoRedefine/>
    <w:uiPriority w:val="39"/>
    <w:rsid w:val="000F511A"/>
    <w:pPr>
      <w:spacing w:after="100"/>
    </w:pPr>
  </w:style>
  <w:style w:type="paragraph" w:styleId="TOC2">
    <w:name w:val="toc 2"/>
    <w:basedOn w:val="Normal"/>
    <w:next w:val="Normal"/>
    <w:autoRedefine/>
    <w:uiPriority w:val="39"/>
    <w:rsid w:val="000F511A"/>
    <w:pPr>
      <w:spacing w:after="100"/>
      <w:ind w:left="240"/>
    </w:pPr>
  </w:style>
  <w:style w:type="paragraph" w:styleId="TOC3">
    <w:name w:val="toc 3"/>
    <w:basedOn w:val="Normal"/>
    <w:next w:val="Normal"/>
    <w:autoRedefine/>
    <w:uiPriority w:val="39"/>
    <w:rsid w:val="00353DCE"/>
    <w:pPr>
      <w:tabs>
        <w:tab w:val="right" w:leader="dot" w:pos="10430"/>
      </w:tabs>
      <w:spacing w:after="100"/>
      <w:ind w:left="480"/>
    </w:pPr>
    <w:rPr>
      <w:sz w:val="22"/>
      <w:szCs w:val="22"/>
    </w:rPr>
  </w:style>
  <w:style w:type="paragraph" w:styleId="TOC5">
    <w:name w:val="toc 5"/>
    <w:basedOn w:val="Normal"/>
    <w:next w:val="Normal"/>
    <w:autoRedefine/>
    <w:uiPriority w:val="39"/>
    <w:unhideWhenUsed/>
    <w:rsid w:val="000F511A"/>
    <w:pPr>
      <w:spacing w:after="100" w:line="278" w:lineRule="auto"/>
      <w:ind w:left="960"/>
    </w:pPr>
    <w:rPr>
      <w:rFonts w:eastAsia="Times New Roman"/>
      <w:kern w:val="2"/>
    </w:rPr>
  </w:style>
  <w:style w:type="paragraph" w:styleId="TOC40">
    <w:name w:val="toc 4"/>
    <w:basedOn w:val="Normal"/>
    <w:next w:val="Normal"/>
    <w:autoRedefine/>
    <w:uiPriority w:val="39"/>
    <w:unhideWhenUsed/>
    <w:rsid w:val="000F511A"/>
    <w:pPr>
      <w:spacing w:after="100" w:line="278" w:lineRule="auto"/>
      <w:ind w:left="720"/>
    </w:pPr>
    <w:rPr>
      <w:rFonts w:eastAsia="Times New Roman"/>
      <w:kern w:val="2"/>
    </w:rPr>
  </w:style>
  <w:style w:type="paragraph" w:styleId="TOC6">
    <w:name w:val="toc 6"/>
    <w:basedOn w:val="Normal"/>
    <w:next w:val="Normal"/>
    <w:autoRedefine/>
    <w:uiPriority w:val="39"/>
    <w:unhideWhenUsed/>
    <w:rsid w:val="000F511A"/>
    <w:pPr>
      <w:spacing w:after="100" w:line="278" w:lineRule="auto"/>
      <w:ind w:left="1200"/>
    </w:pPr>
    <w:rPr>
      <w:rFonts w:eastAsia="Times New Roman"/>
      <w:kern w:val="2"/>
    </w:rPr>
  </w:style>
  <w:style w:type="paragraph" w:styleId="TOC7">
    <w:name w:val="toc 7"/>
    <w:basedOn w:val="Normal"/>
    <w:next w:val="Normal"/>
    <w:autoRedefine/>
    <w:uiPriority w:val="39"/>
    <w:unhideWhenUsed/>
    <w:rsid w:val="000F511A"/>
    <w:pPr>
      <w:spacing w:after="100" w:line="278" w:lineRule="auto"/>
      <w:ind w:left="1440"/>
    </w:pPr>
    <w:rPr>
      <w:rFonts w:eastAsia="Times New Roman"/>
      <w:kern w:val="2"/>
    </w:rPr>
  </w:style>
  <w:style w:type="paragraph" w:styleId="TOC8">
    <w:name w:val="toc 8"/>
    <w:basedOn w:val="Normal"/>
    <w:next w:val="Normal"/>
    <w:autoRedefine/>
    <w:uiPriority w:val="39"/>
    <w:unhideWhenUsed/>
    <w:rsid w:val="000F511A"/>
    <w:pPr>
      <w:spacing w:after="100" w:line="278" w:lineRule="auto"/>
      <w:ind w:left="1680"/>
    </w:pPr>
    <w:rPr>
      <w:rFonts w:eastAsia="Times New Roman"/>
      <w:kern w:val="2"/>
    </w:rPr>
  </w:style>
  <w:style w:type="paragraph" w:styleId="TOC9">
    <w:name w:val="toc 9"/>
    <w:basedOn w:val="Normal"/>
    <w:next w:val="Normal"/>
    <w:autoRedefine/>
    <w:uiPriority w:val="39"/>
    <w:unhideWhenUsed/>
    <w:rsid w:val="000F511A"/>
    <w:pPr>
      <w:spacing w:after="100" w:line="278" w:lineRule="auto"/>
      <w:ind w:left="1920"/>
    </w:pPr>
    <w:rPr>
      <w:rFonts w:eastAsia="Times New Roman"/>
      <w:kern w:val="2"/>
    </w:rPr>
  </w:style>
  <w:style w:type="character" w:styleId="Hyperlink">
    <w:name w:val="Hyperlink"/>
    <w:uiPriority w:val="99"/>
    <w:rsid w:val="000F511A"/>
    <w:rPr>
      <w:rFonts w:ascii="Calibri" w:eastAsia="Calibri" w:hAnsi="Calibri" w:cs="Times New Roman"/>
      <w:i w:val="0"/>
      <w:color w:val="4472C4"/>
      <w:sz w:val="24"/>
      <w:szCs w:val="24"/>
    </w:rPr>
  </w:style>
  <w:style w:type="paragraph" w:customStyle="1" w:styleId="ListBulleted">
    <w:name w:val="List Bulleted"/>
    <w:basedOn w:val="List"/>
    <w:pPr>
      <w:tabs>
        <w:tab w:val="num" w:pos="720"/>
      </w:tabs>
      <w:spacing w:before="60" w:after="60"/>
      <w:ind w:left="720" w:right="1008" w:hanging="432"/>
    </w:pPr>
    <w:rPr>
      <w:kern w:val="22"/>
    </w:rPr>
  </w:style>
  <w:style w:type="paragraph" w:customStyle="1" w:styleId="ListIndented">
    <w:name w:val="List Indented"/>
    <w:basedOn w:val="Normal"/>
    <w:pPr>
      <w:spacing w:before="60" w:after="60"/>
      <w:ind w:left="1440" w:right="720"/>
    </w:pPr>
    <w:rPr>
      <w:kern w:val="22"/>
      <w:sz w:val="22"/>
    </w:rPr>
  </w:style>
  <w:style w:type="paragraph" w:customStyle="1" w:styleId="TableHeading">
    <w:name w:val="Table Heading"/>
    <w:basedOn w:val="Normal"/>
    <w:pPr>
      <w:spacing w:before="120" w:after="120"/>
    </w:pPr>
    <w:rPr>
      <w:b/>
      <w:kern w:val="20"/>
    </w:rPr>
  </w:style>
  <w:style w:type="paragraph" w:customStyle="1" w:styleId="ParagraphIndentedBold">
    <w:name w:val="Paragraph Indented Bold"/>
    <w:basedOn w:val="Paragraph"/>
    <w:pPr>
      <w:numPr>
        <w:numId w:val="4"/>
      </w:numPr>
      <w:tabs>
        <w:tab w:val="clear" w:pos="360"/>
      </w:tabs>
      <w:spacing w:before="120"/>
      <w:ind w:right="720"/>
    </w:pPr>
    <w:rPr>
      <w:b/>
    </w:rPr>
  </w:style>
  <w:style w:type="paragraph" w:customStyle="1" w:styleId="ParagraphIndentedRegular">
    <w:name w:val="Paragraph Indented Regular"/>
    <w:basedOn w:val="ParagraphIndentedBold"/>
    <w:pPr>
      <w:numPr>
        <w:numId w:val="5"/>
      </w:numPr>
      <w:tabs>
        <w:tab w:val="clear" w:pos="1368"/>
      </w:tabs>
    </w:pPr>
    <w:rPr>
      <w:b w:val="0"/>
    </w:rPr>
  </w:style>
  <w:style w:type="paragraph" w:customStyle="1" w:styleId="BdyTxtlvl3">
    <w:name w:val="Bdy_Txt_lvl_3"/>
    <w:basedOn w:val="BdyTxtlvl2"/>
    <w:pPr>
      <w:numPr>
        <w:numId w:val="0"/>
      </w:numPr>
    </w:pPr>
  </w:style>
  <w:style w:type="paragraph" w:customStyle="1" w:styleId="BdyTxtlvl2">
    <w:name w:val="Bdy_Txt_lvl_2"/>
    <w:basedOn w:val="Normal"/>
    <w:pPr>
      <w:widowControl w:val="0"/>
      <w:numPr>
        <w:numId w:val="2"/>
      </w:numPr>
      <w:tabs>
        <w:tab w:val="clear" w:pos="1440"/>
      </w:tabs>
      <w:spacing w:before="60" w:after="40"/>
    </w:pPr>
    <w:rPr>
      <w:sz w:val="18"/>
    </w:rPr>
  </w:style>
  <w:style w:type="paragraph" w:customStyle="1" w:styleId="font6">
    <w:name w:val="font6"/>
    <w:basedOn w:val="Normal"/>
    <w:pPr>
      <w:numPr>
        <w:numId w:val="3"/>
      </w:numPr>
      <w:tabs>
        <w:tab w:val="clear" w:pos="1800"/>
      </w:tabs>
      <w:spacing w:before="100" w:beforeAutospacing="1"/>
    </w:pPr>
    <w:rPr>
      <w:rFonts w:eastAsia="Arial Unicode MS" w:cs="Arial"/>
      <w:sz w:val="18"/>
    </w:rPr>
  </w:style>
  <w:style w:type="paragraph" w:customStyle="1" w:styleId="Titlepgsubtitle">
    <w:name w:val="Title_pg_subtitle"/>
    <w:basedOn w:val="Normal"/>
    <w:pPr>
      <w:widowControl w:val="0"/>
    </w:pPr>
  </w:style>
  <w:style w:type="paragraph" w:styleId="Footer">
    <w:name w:val="footer"/>
    <w:basedOn w:val="Normal"/>
    <w:link w:val="FooterChar"/>
    <w:uiPriority w:val="99"/>
    <w:pPr>
      <w:pBdr>
        <w:top w:val="single" w:sz="4" w:space="1" w:color="auto"/>
      </w:pBdr>
      <w:tabs>
        <w:tab w:val="center" w:pos="5040"/>
        <w:tab w:val="left" w:pos="8820"/>
      </w:tabs>
      <w:jc w:val="center"/>
    </w:pPr>
    <w:rPr>
      <w:kern w:val="18"/>
      <w:sz w:val="16"/>
    </w:rPr>
  </w:style>
  <w:style w:type="paragraph" w:customStyle="1" w:styleId="SubHeading">
    <w:name w:val="Sub Heading"/>
    <w:basedOn w:val="Paragraph"/>
    <w:pPr>
      <w:keepNext/>
      <w:spacing w:before="180"/>
    </w:pPr>
    <w:rPr>
      <w:b/>
    </w:rPr>
  </w:style>
  <w:style w:type="paragraph" w:styleId="BodyText">
    <w:name w:val="Body Text"/>
    <w:basedOn w:val="Normal"/>
    <w:link w:val="BodyTextChar"/>
    <w:qFormat/>
    <w:rsid w:val="00987CA7"/>
    <w:pPr>
      <w:ind w:firstLine="360"/>
    </w:pPr>
    <w:rPr>
      <w:sz w:val="22"/>
    </w:rPr>
  </w:style>
  <w:style w:type="paragraph" w:customStyle="1" w:styleId="ParagraphSecond">
    <w:name w:val="Paragraph Second+"/>
    <w:basedOn w:val="ParagraphFirst"/>
    <w:pPr>
      <w:spacing w:before="120" w:after="60"/>
    </w:pPr>
  </w:style>
  <w:style w:type="paragraph" w:customStyle="1" w:styleId="ParagraphFirst">
    <w:name w:val="Paragraph First"/>
    <w:basedOn w:val="Normal"/>
    <w:next w:val="ParagraphSecond"/>
    <w:pPr>
      <w:spacing w:before="240" w:after="120"/>
      <w:ind w:left="720" w:right="720"/>
    </w:pPr>
    <w:rPr>
      <w:kern w:val="22"/>
    </w:rPr>
  </w:style>
  <w:style w:type="paragraph" w:styleId="Header">
    <w:name w:val="header"/>
    <w:basedOn w:val="Normal"/>
    <w:link w:val="HeaderChar"/>
    <w:uiPriority w:val="99"/>
    <w:pPr>
      <w:pBdr>
        <w:bottom w:val="single" w:sz="4" w:space="1" w:color="auto"/>
      </w:pBdr>
      <w:tabs>
        <w:tab w:val="center" w:pos="-2880"/>
        <w:tab w:val="right" w:pos="9360"/>
      </w:tabs>
    </w:pPr>
    <w:rPr>
      <w:b/>
      <w:kern w:val="18"/>
    </w:rPr>
  </w:style>
  <w:style w:type="character" w:styleId="PageNumber">
    <w:name w:val="page number"/>
    <w:uiPriority w:val="99"/>
    <w:rPr>
      <w:rFonts w:ascii="Times New Roman" w:hAnsi="Times New Roman"/>
      <w:b/>
      <w:sz w:val="20"/>
    </w:rPr>
  </w:style>
  <w:style w:type="character" w:styleId="FollowedHyperlink">
    <w:name w:val="FollowedHyperlink"/>
    <w:uiPriority w:val="99"/>
    <w:rPr>
      <w:color w:val="800080"/>
      <w:u w:val="single"/>
    </w:rPr>
  </w:style>
  <w:style w:type="paragraph" w:styleId="NormalWeb">
    <w:name w:val="Normal (Web)"/>
    <w:basedOn w:val="Normal"/>
    <w:uiPriority w:val="99"/>
  </w:style>
  <w:style w:type="paragraph" w:styleId="BodyText2">
    <w:name w:val="Body Text 2"/>
    <w:basedOn w:val="Normal"/>
    <w:link w:val="BodyText2Char"/>
    <w:uiPriority w:val="99"/>
    <w:pPr>
      <w:spacing w:after="120" w:line="480" w:lineRule="auto"/>
    </w:pPr>
  </w:style>
  <w:style w:type="paragraph" w:styleId="Caption">
    <w:name w:val="caption"/>
    <w:basedOn w:val="Normal"/>
    <w:link w:val="CaptionChar"/>
    <w:rsid w:val="000F511A"/>
    <w:pPr>
      <w:spacing w:after="120"/>
    </w:pPr>
    <w:rPr>
      <w:i/>
    </w:rPr>
  </w:style>
  <w:style w:type="paragraph" w:styleId="CommentText">
    <w:name w:val="annotation text"/>
    <w:basedOn w:val="Normal"/>
    <w:link w:val="CommentTextChar1"/>
    <w:rPr>
      <w:sz w:val="18"/>
    </w:rPr>
  </w:style>
  <w:style w:type="paragraph" w:styleId="EndnoteText">
    <w:name w:val="endnote text"/>
    <w:basedOn w:val="Normal"/>
    <w:link w:val="EndnoteTextChar"/>
    <w:uiPriority w:val="99"/>
    <w:semiHidden/>
    <w:rPr>
      <w:sz w:val="18"/>
    </w:rPr>
  </w:style>
  <w:style w:type="paragraph" w:styleId="EnvelopeAddress">
    <w:name w:val="envelope address"/>
    <w:basedOn w:val="Normal"/>
    <w:pPr>
      <w:framePr w:w="7920" w:h="1980" w:hRule="exact" w:hSpace="180" w:wrap="auto" w:hAnchor="page" w:xAlign="center" w:yAlign="bottom"/>
      <w:ind w:left="2880"/>
    </w:pPr>
    <w:rPr>
      <w:rFonts w:cs="Arial"/>
      <w:sz w:val="18"/>
    </w:rPr>
  </w:style>
  <w:style w:type="paragraph" w:styleId="EnvelopeReturn">
    <w:name w:val="envelope return"/>
    <w:basedOn w:val="Normal"/>
    <w:rPr>
      <w:rFonts w:cs="Arial"/>
      <w:sz w:val="18"/>
    </w:rPr>
  </w:style>
  <w:style w:type="paragraph" w:styleId="FootnoteText">
    <w:name w:val="footnote text"/>
    <w:basedOn w:val="Normal"/>
    <w:link w:val="FootnoteTextChar"/>
    <w:uiPriority w:val="9"/>
    <w:unhideWhenUsed/>
    <w:qFormat/>
    <w:rsid w:val="000F511A"/>
  </w:style>
  <w:style w:type="character" w:styleId="HTMLCode">
    <w:name w:val="HTML Code"/>
    <w:rPr>
      <w:rFonts w:ascii="Courier New" w:hAnsi="Courier New"/>
      <w:sz w:val="16"/>
      <w:szCs w:val="20"/>
    </w:rPr>
  </w:style>
  <w:style w:type="character" w:styleId="HTMLKeyboard">
    <w:name w:val="HTML Keyboard"/>
    <w:rPr>
      <w:rFonts w:ascii="Courier New" w:hAnsi="Courier New"/>
      <w:sz w:val="18"/>
      <w:szCs w:val="20"/>
    </w:rPr>
  </w:style>
  <w:style w:type="paragraph" w:styleId="HTMLPreformatted">
    <w:name w:val="HTML Preformatted"/>
    <w:basedOn w:val="Normal"/>
    <w:rPr>
      <w:rFonts w:ascii="Courier New" w:hAnsi="Courier New" w:cs="Courier New"/>
      <w:sz w:val="18"/>
    </w:rPr>
  </w:style>
  <w:style w:type="character" w:styleId="HTMLTypewriter">
    <w:name w:val="HTML Typewriter"/>
    <w:rPr>
      <w:rFonts w:ascii="Courier New" w:hAnsi="Courier New"/>
      <w:sz w:val="18"/>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6"/>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PlainText">
    <w:name w:val="Plain Text"/>
    <w:basedOn w:val="Normal"/>
    <w:rPr>
      <w:rFonts w:ascii="Courier New" w:hAnsi="Courier New" w:cs="Courier New"/>
    </w:rPr>
  </w:style>
  <w:style w:type="paragraph" w:styleId="Subtitle">
    <w:name w:val="Subtitle"/>
    <w:basedOn w:val="Title"/>
    <w:next w:val="BodyText"/>
    <w:qFormat/>
    <w:rsid w:val="000F511A"/>
    <w:pPr>
      <w:spacing w:before="240"/>
    </w:pPr>
    <w:rPr>
      <w:sz w:val="30"/>
      <w:szCs w:val="30"/>
    </w:rPr>
  </w:style>
  <w:style w:type="paragraph" w:styleId="Title">
    <w:name w:val="Title"/>
    <w:basedOn w:val="Normal"/>
    <w:next w:val="BodyText"/>
    <w:link w:val="TitleChar"/>
    <w:qFormat/>
    <w:rsid w:val="000F511A"/>
    <w:pPr>
      <w:keepNext/>
      <w:keepLines/>
      <w:spacing w:before="480" w:after="240"/>
      <w:jc w:val="center"/>
    </w:pPr>
    <w:rPr>
      <w:rFonts w:ascii="Calibri Light" w:eastAsia="Times New Roman" w:hAnsi="Calibri Light"/>
      <w:b/>
      <w:bCs/>
      <w:color w:val="2D4F8E"/>
      <w:sz w:val="36"/>
      <w:szCs w:val="36"/>
    </w:rPr>
  </w:style>
  <w:style w:type="paragraph" w:styleId="TOAHeading">
    <w:name w:val="toa heading"/>
    <w:basedOn w:val="Normal"/>
    <w:next w:val="Normal"/>
    <w:semiHidden/>
    <w:pPr>
      <w:spacing w:before="120"/>
    </w:pPr>
    <w:rPr>
      <w:rFonts w:cs="Arial"/>
      <w:b/>
      <w:bCs/>
    </w:rPr>
  </w:style>
  <w:style w:type="paragraph" w:customStyle="1" w:styleId="Appendix1">
    <w:name w:val="Appendix 1"/>
    <w:basedOn w:val="Normal"/>
    <w:next w:val="Normal"/>
    <w:pPr>
      <w:keepNext/>
      <w:pageBreakBefore/>
      <w:tabs>
        <w:tab w:val="right" w:pos="-2900"/>
        <w:tab w:val="left" w:pos="700"/>
      </w:tabs>
      <w:spacing w:before="320"/>
      <w:outlineLvl w:val="0"/>
    </w:pPr>
    <w:rPr>
      <w:b/>
      <w:kern w:val="28"/>
      <w:sz w:val="28"/>
    </w:rPr>
  </w:style>
  <w:style w:type="paragraph" w:customStyle="1" w:styleId="Appendix2">
    <w:name w:val="Appendix 2"/>
    <w:basedOn w:val="Normal"/>
    <w:next w:val="Normal"/>
    <w:pPr>
      <w:spacing w:before="240"/>
      <w:outlineLvl w:val="1"/>
    </w:pPr>
    <w:rPr>
      <w:b/>
      <w:kern w:val="28"/>
    </w:rPr>
  </w:style>
  <w:style w:type="paragraph" w:customStyle="1" w:styleId="Appendix3">
    <w:name w:val="Appendix 3"/>
    <w:basedOn w:val="Normal"/>
    <w:next w:val="Normal"/>
    <w:pPr>
      <w:keepNext/>
      <w:spacing w:before="160"/>
      <w:outlineLvl w:val="2"/>
    </w:pPr>
    <w:rPr>
      <w:b/>
      <w:kern w:val="22"/>
    </w:rPr>
  </w:style>
  <w:style w:type="paragraph" w:customStyle="1" w:styleId="Preface1">
    <w:name w:val="Preface 1"/>
    <w:basedOn w:val="Normal"/>
    <w:next w:val="Normal"/>
    <w:pPr>
      <w:keepNext/>
      <w:pageBreakBefore/>
      <w:tabs>
        <w:tab w:val="right" w:pos="-2900"/>
        <w:tab w:val="left" w:pos="700"/>
      </w:tabs>
      <w:spacing w:before="320"/>
      <w:outlineLvl w:val="0"/>
    </w:pPr>
    <w:rPr>
      <w:b/>
      <w:sz w:val="28"/>
    </w:rPr>
  </w:style>
  <w:style w:type="paragraph" w:customStyle="1" w:styleId="Preface2">
    <w:name w:val="Preface 2"/>
    <w:basedOn w:val="Normal"/>
    <w:next w:val="Normal"/>
    <w:pPr>
      <w:keepNext/>
      <w:spacing w:before="240"/>
      <w:outlineLvl w:val="1"/>
    </w:pPr>
    <w:rPr>
      <w:b/>
      <w:kern w:val="28"/>
    </w:rPr>
  </w:style>
  <w:style w:type="paragraph" w:customStyle="1" w:styleId="Preface3">
    <w:name w:val="Preface 3"/>
    <w:basedOn w:val="Normal"/>
    <w:next w:val="Normal"/>
    <w:pPr>
      <w:keepNext/>
      <w:spacing w:before="160"/>
      <w:outlineLvl w:val="2"/>
    </w:pPr>
    <w:rPr>
      <w:b/>
      <w:kern w:val="22"/>
    </w:rPr>
  </w:style>
  <w:style w:type="character" w:customStyle="1" w:styleId="Heading1Char">
    <w:name w:val="Heading 1 Char"/>
    <w:uiPriority w:val="9"/>
    <w:rPr>
      <w:rFonts w:ascii="Garamond" w:hAnsi="Garamond"/>
      <w:b/>
      <w:sz w:val="32"/>
      <w:szCs w:val="22"/>
      <w:lang w:val="en-US" w:eastAsia="en-US" w:bidi="ar-SA"/>
    </w:rPr>
  </w:style>
  <w:style w:type="character" w:styleId="Emphasis">
    <w:name w:val="Emphasis"/>
    <w:qFormat/>
    <w:rPr>
      <w:i/>
      <w:iCs/>
    </w:rPr>
  </w:style>
  <w:style w:type="paragraph" w:styleId="BalloonText">
    <w:name w:val="Balloon Text"/>
    <w:basedOn w:val="Normal"/>
    <w:link w:val="BalloonTextChar"/>
    <w:uiPriority w:val="99"/>
    <w:semiHidden/>
    <w:rPr>
      <w:rFonts w:ascii="Tahoma" w:hAnsi="Tahoma" w:cs="Tahoma"/>
      <w:sz w:val="16"/>
      <w:szCs w:val="16"/>
    </w:rPr>
  </w:style>
  <w:style w:type="paragraph" w:styleId="Index2">
    <w:name w:val="index 2"/>
    <w:basedOn w:val="Normal"/>
    <w:next w:val="Normal"/>
    <w:autoRedefine/>
    <w:uiPriority w:val="99"/>
    <w:semiHidden/>
    <w:pPr>
      <w:ind w:left="480" w:hanging="240"/>
    </w:pPr>
    <w:rPr>
      <w:rFonts w:ascii="Calibri" w:hAnsi="Calibri" w:cs="Calibri"/>
      <w:sz w:val="20"/>
      <w:szCs w:val="20"/>
    </w:rPr>
  </w:style>
  <w:style w:type="paragraph" w:styleId="Index1">
    <w:name w:val="index 1"/>
    <w:basedOn w:val="Normal"/>
    <w:next w:val="Normal"/>
    <w:autoRedefine/>
    <w:uiPriority w:val="99"/>
    <w:semiHidden/>
    <w:pPr>
      <w:ind w:left="240" w:hanging="240"/>
    </w:pPr>
    <w:rPr>
      <w:rFonts w:ascii="Calibri" w:hAnsi="Calibri" w:cs="Calibri"/>
      <w:sz w:val="20"/>
      <w:szCs w:val="20"/>
    </w:rPr>
  </w:style>
  <w:style w:type="paragraph" w:styleId="Index3">
    <w:name w:val="index 3"/>
    <w:basedOn w:val="Normal"/>
    <w:next w:val="Normal"/>
    <w:autoRedefine/>
    <w:uiPriority w:val="99"/>
    <w:semiHidden/>
    <w:pPr>
      <w:ind w:left="720" w:hanging="240"/>
    </w:pPr>
    <w:rPr>
      <w:rFonts w:ascii="Calibri" w:hAnsi="Calibri" w:cs="Calibri"/>
      <w:sz w:val="20"/>
      <w:szCs w:val="20"/>
    </w:rPr>
  </w:style>
  <w:style w:type="paragraph" w:styleId="Index4">
    <w:name w:val="index 4"/>
    <w:basedOn w:val="Normal"/>
    <w:next w:val="Normal"/>
    <w:autoRedefine/>
    <w:uiPriority w:val="99"/>
    <w:semiHidden/>
    <w:pPr>
      <w:ind w:left="960" w:hanging="240"/>
    </w:pPr>
    <w:rPr>
      <w:rFonts w:ascii="Calibri" w:hAnsi="Calibri" w:cs="Calibri"/>
      <w:sz w:val="20"/>
      <w:szCs w:val="20"/>
    </w:rPr>
  </w:style>
  <w:style w:type="paragraph" w:styleId="Index5">
    <w:name w:val="index 5"/>
    <w:basedOn w:val="Normal"/>
    <w:next w:val="Normal"/>
    <w:autoRedefine/>
    <w:uiPriority w:val="99"/>
    <w:semiHidden/>
    <w:pPr>
      <w:ind w:left="1200" w:hanging="240"/>
    </w:pPr>
    <w:rPr>
      <w:rFonts w:ascii="Calibri" w:hAnsi="Calibri" w:cs="Calibri"/>
      <w:sz w:val="20"/>
      <w:szCs w:val="20"/>
    </w:rPr>
  </w:style>
  <w:style w:type="paragraph" w:styleId="Index6">
    <w:name w:val="index 6"/>
    <w:basedOn w:val="Normal"/>
    <w:next w:val="Normal"/>
    <w:autoRedefine/>
    <w:uiPriority w:val="99"/>
    <w:semiHidden/>
    <w:pPr>
      <w:ind w:left="1440" w:hanging="240"/>
    </w:pPr>
    <w:rPr>
      <w:rFonts w:ascii="Calibri" w:hAnsi="Calibri" w:cs="Calibri"/>
      <w:sz w:val="20"/>
      <w:szCs w:val="20"/>
    </w:rPr>
  </w:style>
  <w:style w:type="paragraph" w:styleId="Index7">
    <w:name w:val="index 7"/>
    <w:basedOn w:val="Normal"/>
    <w:next w:val="Normal"/>
    <w:autoRedefine/>
    <w:uiPriority w:val="99"/>
    <w:semiHidden/>
    <w:pPr>
      <w:ind w:left="1680" w:hanging="240"/>
    </w:pPr>
    <w:rPr>
      <w:rFonts w:ascii="Calibri" w:hAnsi="Calibri" w:cs="Calibri"/>
      <w:sz w:val="20"/>
      <w:szCs w:val="20"/>
    </w:rPr>
  </w:style>
  <w:style w:type="paragraph" w:styleId="Index8">
    <w:name w:val="index 8"/>
    <w:basedOn w:val="Normal"/>
    <w:next w:val="Normal"/>
    <w:autoRedefine/>
    <w:uiPriority w:val="99"/>
    <w:semiHidden/>
    <w:pPr>
      <w:ind w:left="1920" w:hanging="240"/>
    </w:pPr>
    <w:rPr>
      <w:rFonts w:ascii="Calibri" w:hAnsi="Calibri" w:cs="Calibri"/>
      <w:sz w:val="20"/>
      <w:szCs w:val="20"/>
    </w:rPr>
  </w:style>
  <w:style w:type="paragraph" w:styleId="Index9">
    <w:name w:val="index 9"/>
    <w:basedOn w:val="Normal"/>
    <w:next w:val="Normal"/>
    <w:autoRedefine/>
    <w:uiPriority w:val="99"/>
    <w:semiHidden/>
    <w:pPr>
      <w:ind w:left="2160" w:hanging="240"/>
    </w:pPr>
    <w:rPr>
      <w:rFonts w:ascii="Calibri" w:hAnsi="Calibri" w:cs="Calibri"/>
      <w:sz w:val="20"/>
      <w:szCs w:val="20"/>
    </w:rPr>
  </w:style>
  <w:style w:type="paragraph" w:styleId="IndexHeading">
    <w:name w:val="index heading"/>
    <w:basedOn w:val="Normal"/>
    <w:next w:val="Index1"/>
    <w:uiPriority w:val="99"/>
    <w:semiHidden/>
    <w:rPr>
      <w:rFonts w:ascii="Calibri" w:hAnsi="Calibri" w:cs="Calibri"/>
      <w:sz w:val="20"/>
      <w:szCs w:val="20"/>
    </w:rPr>
  </w:style>
  <w:style w:type="table" w:styleId="TableGrid">
    <w:name w:val="Table Grid"/>
    <w:basedOn w:val="TableNormal"/>
    <w:rsid w:val="008831F3"/>
    <w:pPr>
      <w:spacing w:after="100" w:afterAutospacing="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endix1Char">
    <w:name w:val="Appendix 1 Char"/>
    <w:rPr>
      <w:rFonts w:ascii="Garamond" w:hAnsi="Garamond"/>
      <w:b/>
      <w:kern w:val="28"/>
      <w:sz w:val="28"/>
      <w:szCs w:val="22"/>
      <w:lang w:val="en-US" w:eastAsia="en-US" w:bidi="ar-SA"/>
    </w:rPr>
  </w:style>
  <w:style w:type="paragraph" w:customStyle="1" w:styleId="LegalHeader">
    <w:name w:val=".Legal Header"/>
    <w:basedOn w:val="Normal"/>
    <w:pPr>
      <w:spacing w:before="240" w:after="240"/>
      <w:jc w:val="center"/>
    </w:pPr>
    <w:rPr>
      <w:rFonts w:ascii="Arial" w:hAnsi="Arial"/>
      <w:color w:val="000000"/>
      <w:sz w:val="18"/>
      <w:szCs w:val="18"/>
    </w:rPr>
  </w:style>
  <w:style w:type="paragraph" w:customStyle="1" w:styleId="LegalLevel1">
    <w:name w:val=".Legal Level 1"/>
    <w:basedOn w:val="Normal"/>
    <w:pPr>
      <w:numPr>
        <w:numId w:val="6"/>
      </w:numPr>
      <w:tabs>
        <w:tab w:val="clear" w:pos="-139"/>
        <w:tab w:val="num" w:pos="720"/>
      </w:tabs>
      <w:spacing w:after="120"/>
    </w:pPr>
    <w:rPr>
      <w:rFonts w:ascii="Arial" w:hAnsi="Arial" w:cs="Arial"/>
      <w:color w:val="000000"/>
      <w:sz w:val="18"/>
      <w:szCs w:val="18"/>
    </w:rPr>
  </w:style>
  <w:style w:type="paragraph" w:customStyle="1" w:styleId="LegalLevel2">
    <w:name w:val=".Legal Level 2"/>
    <w:basedOn w:val="Normal"/>
    <w:pPr>
      <w:numPr>
        <w:ilvl w:val="1"/>
        <w:numId w:val="6"/>
      </w:numPr>
      <w:tabs>
        <w:tab w:val="clear" w:pos="581"/>
        <w:tab w:val="num" w:pos="540"/>
      </w:tabs>
      <w:spacing w:after="120"/>
      <w:outlineLvl w:val="1"/>
    </w:pPr>
    <w:rPr>
      <w:rFonts w:ascii="Arial" w:hAnsi="Arial" w:cs="Arial"/>
      <w:color w:val="000000"/>
      <w:sz w:val="18"/>
      <w:szCs w:val="18"/>
    </w:rPr>
  </w:style>
  <w:style w:type="character" w:customStyle="1" w:styleId="LegalLevel2Char">
    <w:name w:val=".Legal Level 2 Char"/>
    <w:rPr>
      <w:rFonts w:ascii="Arial" w:hAnsi="Arial" w:cs="Arial"/>
      <w:color w:val="000000"/>
      <w:sz w:val="18"/>
      <w:szCs w:val="18"/>
      <w:lang w:val="en-US" w:eastAsia="en-US"/>
    </w:rPr>
  </w:style>
  <w:style w:type="paragraph" w:customStyle="1" w:styleId="LegalLevel3">
    <w:name w:val=".Legal Level 3"/>
    <w:basedOn w:val="Normal"/>
    <w:pPr>
      <w:numPr>
        <w:ilvl w:val="2"/>
        <w:numId w:val="6"/>
      </w:numPr>
      <w:tabs>
        <w:tab w:val="clear" w:pos="1661"/>
        <w:tab w:val="num" w:pos="720"/>
      </w:tabs>
    </w:pPr>
    <w:rPr>
      <w:rFonts w:ascii="Arial" w:hAnsi="Arial" w:cs="Arial"/>
      <w:color w:val="000000"/>
      <w:sz w:val="18"/>
      <w:szCs w:val="18"/>
    </w:rPr>
  </w:style>
  <w:style w:type="paragraph" w:customStyle="1" w:styleId="LegalLevel4">
    <w:name w:val=".Legal Level 4"/>
    <w:basedOn w:val="Normal"/>
    <w:pPr>
      <w:numPr>
        <w:ilvl w:val="3"/>
        <w:numId w:val="6"/>
      </w:numPr>
      <w:tabs>
        <w:tab w:val="clear" w:pos="2741"/>
        <w:tab w:val="num" w:pos="720"/>
      </w:tabs>
      <w:spacing w:after="120"/>
    </w:pPr>
    <w:rPr>
      <w:rFonts w:ascii="Arial" w:hAnsi="Arial" w:cs="Arial"/>
      <w:sz w:val="18"/>
      <w:szCs w:val="18"/>
    </w:rPr>
  </w:style>
  <w:style w:type="paragraph" w:customStyle="1" w:styleId="LegalRecitals">
    <w:name w:val=".Legal Recitals"/>
    <w:basedOn w:val="Normal"/>
    <w:pPr>
      <w:suppressAutoHyphens/>
      <w:spacing w:after="120"/>
      <w:ind w:firstLine="720"/>
    </w:pPr>
    <w:rPr>
      <w:rFonts w:ascii="Arial" w:hAnsi="Arial" w:cs="Arial"/>
      <w:color w:val="000000"/>
      <w:sz w:val="18"/>
      <w:szCs w:val="18"/>
    </w:rPr>
  </w:style>
  <w:style w:type="character" w:customStyle="1" w:styleId="LegalLevel1Char">
    <w:name w:val=".Legal Level 1 Char"/>
    <w:uiPriority w:val="99"/>
    <w:locked/>
    <w:rPr>
      <w:rFonts w:ascii="Arial" w:hAnsi="Arial"/>
      <w:color w:val="000000"/>
      <w:sz w:val="18"/>
      <w:szCs w:val="18"/>
      <w:lang w:val="en-US" w:eastAsia="en-US" w:bidi="ar-SA"/>
    </w:rPr>
  </w:style>
  <w:style w:type="character" w:styleId="FootnoteReference">
    <w:name w:val="footnote reference"/>
    <w:rsid w:val="000F511A"/>
    <w:rPr>
      <w:rFonts w:ascii="Calibri" w:eastAsia="Calibri" w:hAnsi="Calibri" w:cs="Times New Roman"/>
      <w:i w:val="0"/>
      <w:sz w:val="24"/>
      <w:szCs w:val="24"/>
      <w:vertAlign w:val="superscript"/>
    </w:rPr>
  </w:style>
  <w:style w:type="character" w:customStyle="1" w:styleId="HeaderChar">
    <w:name w:val="Header Char"/>
    <w:link w:val="Header"/>
    <w:uiPriority w:val="99"/>
    <w:rsid w:val="00207F50"/>
    <w:rPr>
      <w:rFonts w:ascii="Garamond" w:hAnsi="Garamond"/>
      <w:b/>
      <w:kern w:val="18"/>
      <w:sz w:val="24"/>
      <w:szCs w:val="22"/>
    </w:rPr>
  </w:style>
  <w:style w:type="table" w:styleId="TableColumns3">
    <w:name w:val="Table Columns 3"/>
    <w:basedOn w:val="TableNormal"/>
    <w:rsid w:val="00510398"/>
    <w:pPr>
      <w:spacing w:line="3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ntemporary">
    <w:name w:val="Table Contemporary"/>
    <w:basedOn w:val="TableNormal"/>
    <w:rsid w:val="00510398"/>
    <w:pPr>
      <w:spacing w:line="3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TOCHeading">
    <w:name w:val="TOC Heading"/>
    <w:basedOn w:val="Heading1"/>
    <w:next w:val="BodyText"/>
    <w:uiPriority w:val="39"/>
    <w:unhideWhenUsed/>
    <w:qFormat/>
    <w:rsid w:val="000F511A"/>
    <w:pPr>
      <w:spacing w:before="240" w:line="259" w:lineRule="auto"/>
      <w:outlineLvl w:val="9"/>
    </w:pPr>
    <w:rPr>
      <w:b w:val="0"/>
      <w:bCs/>
      <w:color w:val="2F5496"/>
    </w:rPr>
  </w:style>
  <w:style w:type="paragraph" w:styleId="BodyText3">
    <w:name w:val="Body Text 3"/>
    <w:basedOn w:val="Normal"/>
    <w:link w:val="BodyText3Char"/>
    <w:rsid w:val="003F46BF"/>
    <w:pPr>
      <w:spacing w:after="120"/>
    </w:pPr>
    <w:rPr>
      <w:sz w:val="16"/>
      <w:szCs w:val="16"/>
    </w:rPr>
  </w:style>
  <w:style w:type="character" w:customStyle="1" w:styleId="BodyText3Char">
    <w:name w:val="Body Text 3 Char"/>
    <w:link w:val="BodyText3"/>
    <w:rsid w:val="003F46BF"/>
    <w:rPr>
      <w:rFonts w:ascii="Garamond" w:hAnsi="Garamond"/>
      <w:sz w:val="16"/>
      <w:szCs w:val="16"/>
    </w:rPr>
  </w:style>
  <w:style w:type="paragraph" w:styleId="BodyTextIndent2">
    <w:name w:val="Body Text Indent 2"/>
    <w:basedOn w:val="Normal"/>
    <w:link w:val="BodyTextIndent2Char"/>
    <w:rsid w:val="003F46BF"/>
    <w:pPr>
      <w:spacing w:after="120" w:line="480" w:lineRule="auto"/>
      <w:ind w:left="360"/>
    </w:pPr>
  </w:style>
  <w:style w:type="character" w:customStyle="1" w:styleId="BodyTextIndent2Char">
    <w:name w:val="Body Text Indent 2 Char"/>
    <w:link w:val="BodyTextIndent2"/>
    <w:rsid w:val="003F46BF"/>
    <w:rPr>
      <w:rFonts w:ascii="Garamond" w:hAnsi="Garamond"/>
      <w:sz w:val="24"/>
      <w:szCs w:val="22"/>
    </w:rPr>
  </w:style>
  <w:style w:type="paragraph" w:customStyle="1" w:styleId="body">
    <w:name w:val="body"/>
    <w:basedOn w:val="Normal"/>
    <w:rsid w:val="003F46BF"/>
    <w:pPr>
      <w:spacing w:before="120" w:after="120"/>
    </w:pPr>
    <w:rPr>
      <w:rFonts w:ascii="Arial" w:hAnsi="Arial"/>
      <w:szCs w:val="20"/>
    </w:rPr>
  </w:style>
  <w:style w:type="paragraph" w:customStyle="1" w:styleId="Titlepage">
    <w:name w:val="Title page"/>
    <w:basedOn w:val="Normal"/>
    <w:rsid w:val="003F46BF"/>
    <w:pPr>
      <w:keepNext/>
      <w:keepLines/>
      <w:widowControl w:val="0"/>
      <w:snapToGrid w:val="0"/>
      <w:spacing w:before="240"/>
      <w:jc w:val="center"/>
    </w:pPr>
    <w:rPr>
      <w:rFonts w:ascii="Times" w:hAnsi="Times"/>
      <w:szCs w:val="20"/>
    </w:rPr>
  </w:style>
  <w:style w:type="paragraph" w:customStyle="1" w:styleId="Titlepagetitle">
    <w:name w:val="Title page title"/>
    <w:basedOn w:val="Titlepage"/>
    <w:rsid w:val="003F46BF"/>
    <w:pPr>
      <w:keepLines w:val="0"/>
      <w:spacing w:before="360" w:after="360"/>
    </w:pPr>
    <w:rPr>
      <w:b/>
      <w:sz w:val="32"/>
    </w:rPr>
  </w:style>
  <w:style w:type="paragraph" w:customStyle="1" w:styleId="Titlepageproject">
    <w:name w:val="Title page project"/>
    <w:basedOn w:val="Titlepage"/>
    <w:rsid w:val="003F46BF"/>
    <w:pPr>
      <w:tabs>
        <w:tab w:val="right" w:pos="9360"/>
      </w:tabs>
      <w:jc w:val="left"/>
    </w:pPr>
    <w:rPr>
      <w:b/>
      <w:sz w:val="32"/>
    </w:rPr>
  </w:style>
  <w:style w:type="paragraph" w:customStyle="1" w:styleId="Titleinfo">
    <w:name w:val="Title info"/>
    <w:basedOn w:val="Normal"/>
    <w:rsid w:val="003F46BF"/>
    <w:pPr>
      <w:keepLines/>
      <w:widowControl w:val="0"/>
      <w:tabs>
        <w:tab w:val="left" w:pos="2970"/>
      </w:tabs>
      <w:snapToGrid w:val="0"/>
      <w:ind w:left="2966" w:hanging="1526"/>
    </w:pPr>
    <w:rPr>
      <w:rFonts w:ascii="Times" w:hAnsi="Times"/>
      <w:szCs w:val="20"/>
    </w:rPr>
  </w:style>
  <w:style w:type="paragraph" w:styleId="BodyTextIndent">
    <w:name w:val="Body Text Indent"/>
    <w:basedOn w:val="Normal"/>
    <w:link w:val="BodyTextIndentChar"/>
    <w:rsid w:val="00460442"/>
    <w:pPr>
      <w:spacing w:after="120"/>
      <w:ind w:left="360"/>
    </w:pPr>
  </w:style>
  <w:style w:type="character" w:customStyle="1" w:styleId="BodyTextIndentChar">
    <w:name w:val="Body Text Indent Char"/>
    <w:link w:val="BodyTextIndent"/>
    <w:rsid w:val="00460442"/>
    <w:rPr>
      <w:rFonts w:ascii="Garamond" w:hAnsi="Garamond"/>
      <w:sz w:val="24"/>
      <w:szCs w:val="22"/>
    </w:rPr>
  </w:style>
  <w:style w:type="paragraph" w:customStyle="1" w:styleId="1RFxHeading3">
    <w:name w:val="1RFx Heading 3"/>
    <w:rsid w:val="00460442"/>
    <w:pPr>
      <w:tabs>
        <w:tab w:val="left" w:pos="1080"/>
      </w:tabs>
      <w:spacing w:before="360" w:after="120"/>
      <w:jc w:val="both"/>
      <w:outlineLvl w:val="2"/>
    </w:pPr>
    <w:rPr>
      <w:rFonts w:ascii="Arial" w:hAnsi="Arial"/>
      <w:b/>
      <w:i/>
      <w:smallCaps/>
      <w:sz w:val="28"/>
      <w:u w:color="C0C0C0"/>
    </w:rPr>
  </w:style>
  <w:style w:type="paragraph" w:customStyle="1" w:styleId="2RFxPreambleHeading">
    <w:name w:val="2RFx Preamble Heading"/>
    <w:basedOn w:val="1RFXHeading1"/>
    <w:rsid w:val="00460442"/>
    <w:pPr>
      <w:pageBreakBefore w:val="0"/>
      <w:spacing w:before="0"/>
    </w:pPr>
  </w:style>
  <w:style w:type="paragraph" w:customStyle="1" w:styleId="1RFXHeading1">
    <w:name w:val="1RFX Heading 1"/>
    <w:rsid w:val="00460442"/>
    <w:pPr>
      <w:pageBreakBefore/>
      <w:pBdr>
        <w:top w:val="single" w:sz="6" w:space="1" w:color="auto" w:shadow="1"/>
        <w:left w:val="single" w:sz="6" w:space="4" w:color="auto" w:shadow="1"/>
        <w:bottom w:val="single" w:sz="6" w:space="1" w:color="auto" w:shadow="1"/>
        <w:right w:val="single" w:sz="6" w:space="4" w:color="auto" w:shadow="1"/>
      </w:pBdr>
      <w:shd w:val="clear" w:color="auto" w:fill="CCCCCC"/>
      <w:tabs>
        <w:tab w:val="left" w:pos="1080"/>
      </w:tabs>
      <w:spacing w:before="480"/>
    </w:pPr>
    <w:rPr>
      <w:rFonts w:ascii="Arial" w:hAnsi="Arial" w:cs="Arial"/>
      <w:bCs/>
      <w:caps/>
      <w:kern w:val="32"/>
      <w:sz w:val="36"/>
      <w:szCs w:val="32"/>
    </w:rPr>
  </w:style>
  <w:style w:type="paragraph" w:customStyle="1" w:styleId="1RFxHeading2">
    <w:name w:val="1RFx Heading 2"/>
    <w:rsid w:val="00460442"/>
    <w:pPr>
      <w:pBdr>
        <w:top w:val="single" w:sz="6" w:space="1" w:color="auto"/>
      </w:pBdr>
      <w:tabs>
        <w:tab w:val="left" w:pos="1080"/>
      </w:tabs>
      <w:spacing w:before="480" w:after="240"/>
    </w:pPr>
    <w:rPr>
      <w:rFonts w:ascii="Arial" w:hAnsi="Arial" w:cs="Arial"/>
      <w:b/>
      <w:bCs/>
      <w:iCs/>
      <w:smallCaps/>
      <w:sz w:val="32"/>
      <w:szCs w:val="28"/>
    </w:rPr>
  </w:style>
  <w:style w:type="character" w:customStyle="1" w:styleId="Heading2Char">
    <w:name w:val="Heading 2 Char"/>
    <w:link w:val="Heading2"/>
    <w:uiPriority w:val="9"/>
    <w:rsid w:val="00D22785"/>
    <w:rPr>
      <w:rFonts w:ascii="Cambria" w:eastAsia="Calibri" w:hAnsi="Cambria" w:cs="Times New Roman"/>
      <w:b/>
      <w:color w:val="404040"/>
      <w:sz w:val="32"/>
      <w:szCs w:val="24"/>
    </w:rPr>
  </w:style>
  <w:style w:type="character" w:customStyle="1" w:styleId="Heading3Char">
    <w:name w:val="Heading 3 Char"/>
    <w:link w:val="Heading3"/>
    <w:uiPriority w:val="9"/>
    <w:rsid w:val="001B1AC6"/>
    <w:rPr>
      <w:rFonts w:ascii="Cambria" w:eastAsia="Calibri" w:hAnsi="Cambria" w:cs="Times New Roman"/>
      <w:b/>
      <w:caps/>
      <w:color w:val="404040"/>
      <w:sz w:val="24"/>
      <w:szCs w:val="24"/>
    </w:rPr>
  </w:style>
  <w:style w:type="character" w:customStyle="1" w:styleId="Heading4Char">
    <w:name w:val="Heading 4 Char"/>
    <w:link w:val="Heading4"/>
    <w:uiPriority w:val="9"/>
    <w:rsid w:val="00F945B8"/>
    <w:rPr>
      <w:rFonts w:ascii="Calibri Light" w:eastAsia="Times New Roman" w:hAnsi="Calibri Light" w:cs="Times New Roman"/>
      <w:bCs/>
      <w:i/>
      <w:color w:val="4472C4"/>
      <w:sz w:val="24"/>
      <w:szCs w:val="24"/>
    </w:rPr>
  </w:style>
  <w:style w:type="character" w:customStyle="1" w:styleId="Heading5Char">
    <w:name w:val="Heading 5 Char"/>
    <w:link w:val="Heading5"/>
    <w:uiPriority w:val="9"/>
    <w:rsid w:val="00214AA1"/>
    <w:rPr>
      <w:rFonts w:ascii="Calibri Light" w:eastAsia="Times New Roman" w:hAnsi="Calibri Light" w:cs="Times New Roman"/>
      <w:iCs/>
      <w:color w:val="4472C4"/>
      <w:sz w:val="24"/>
      <w:szCs w:val="24"/>
    </w:rPr>
  </w:style>
  <w:style w:type="character" w:customStyle="1" w:styleId="Heading6Char">
    <w:name w:val="Heading 6 Char"/>
    <w:link w:val="Heading6"/>
    <w:uiPriority w:val="9"/>
    <w:rsid w:val="003933B2"/>
    <w:rPr>
      <w:rFonts w:ascii="Calibri Light" w:eastAsia="Times New Roman" w:hAnsi="Calibri Light" w:cs="Times New Roman"/>
      <w:color w:val="4472C4"/>
      <w:sz w:val="24"/>
      <w:szCs w:val="24"/>
    </w:rPr>
  </w:style>
  <w:style w:type="character" w:customStyle="1" w:styleId="Heading7Char">
    <w:name w:val="Heading 7 Char"/>
    <w:link w:val="Heading7"/>
    <w:uiPriority w:val="9"/>
    <w:rsid w:val="00F945B8"/>
    <w:rPr>
      <w:rFonts w:ascii="Calibri Light" w:eastAsia="Times New Roman" w:hAnsi="Calibri Light" w:cs="Times New Roman"/>
      <w:color w:val="4472C4"/>
      <w:sz w:val="24"/>
      <w:szCs w:val="24"/>
    </w:rPr>
  </w:style>
  <w:style w:type="character" w:customStyle="1" w:styleId="Heading8Char">
    <w:name w:val="Heading 8 Char"/>
    <w:link w:val="Heading8"/>
    <w:uiPriority w:val="9"/>
    <w:rsid w:val="00F945B8"/>
    <w:rPr>
      <w:rFonts w:ascii="Calibri Light" w:eastAsia="Times New Roman" w:hAnsi="Calibri Light" w:cs="Times New Roman"/>
      <w:color w:val="4472C4"/>
      <w:sz w:val="24"/>
      <w:szCs w:val="24"/>
    </w:rPr>
  </w:style>
  <w:style w:type="character" w:customStyle="1" w:styleId="Heading9Char">
    <w:name w:val="Heading 9 Char"/>
    <w:link w:val="Heading9"/>
    <w:uiPriority w:val="9"/>
    <w:rsid w:val="00F945B8"/>
    <w:rPr>
      <w:rFonts w:ascii="Calibri Light" w:eastAsia="Times New Roman" w:hAnsi="Calibri Light" w:cs="Times New Roman"/>
      <w:color w:val="4472C4"/>
      <w:sz w:val="24"/>
      <w:szCs w:val="24"/>
    </w:rPr>
  </w:style>
  <w:style w:type="paragraph" w:customStyle="1" w:styleId="msonormal0">
    <w:name w:val="msonormal"/>
    <w:basedOn w:val="Normal"/>
    <w:rsid w:val="00F945B8"/>
    <w:pPr>
      <w:spacing w:before="100" w:beforeAutospacing="1" w:after="100" w:afterAutospacing="1"/>
    </w:pPr>
    <w:rPr>
      <w:rFonts w:ascii="Times New Roman" w:hAnsi="Times New Roman"/>
    </w:rPr>
  </w:style>
  <w:style w:type="character" w:customStyle="1" w:styleId="FootnoteTextChar">
    <w:name w:val="Footnote Text Char"/>
    <w:link w:val="FootnoteText"/>
    <w:uiPriority w:val="9"/>
    <w:rsid w:val="00F945B8"/>
    <w:rPr>
      <w:rFonts w:ascii="Calibri" w:eastAsia="Calibri" w:hAnsi="Calibri" w:cs="Times New Roman"/>
      <w:sz w:val="24"/>
      <w:szCs w:val="24"/>
    </w:rPr>
  </w:style>
  <w:style w:type="character" w:customStyle="1" w:styleId="CommentTextChar">
    <w:name w:val="Comment Text Char"/>
    <w:rsid w:val="00F945B8"/>
    <w:rPr>
      <w:rFonts w:ascii="Garamond" w:hAnsi="Garamond"/>
      <w:lang w:val="x-none" w:eastAsia="x-none"/>
    </w:rPr>
  </w:style>
  <w:style w:type="character" w:customStyle="1" w:styleId="FooterChar">
    <w:name w:val="Footer Char"/>
    <w:link w:val="Footer"/>
    <w:uiPriority w:val="99"/>
    <w:rsid w:val="00F945B8"/>
    <w:rPr>
      <w:rFonts w:ascii="Garamond" w:hAnsi="Garamond"/>
      <w:kern w:val="18"/>
      <w:sz w:val="16"/>
      <w:szCs w:val="22"/>
    </w:rPr>
  </w:style>
  <w:style w:type="character" w:customStyle="1" w:styleId="EndnoteTextChar">
    <w:name w:val="Endnote Text Char"/>
    <w:link w:val="EndnoteText"/>
    <w:uiPriority w:val="99"/>
    <w:semiHidden/>
    <w:rsid w:val="00F945B8"/>
    <w:rPr>
      <w:rFonts w:ascii="Garamond" w:hAnsi="Garamond"/>
      <w:sz w:val="18"/>
      <w:szCs w:val="22"/>
    </w:rPr>
  </w:style>
  <w:style w:type="character" w:customStyle="1" w:styleId="TitleChar">
    <w:name w:val="Title Char"/>
    <w:link w:val="Title"/>
    <w:rsid w:val="00F945B8"/>
    <w:rPr>
      <w:rFonts w:ascii="Calibri Light" w:eastAsia="Times New Roman" w:hAnsi="Calibri Light" w:cs="Times New Roman"/>
      <w:b/>
      <w:bCs/>
      <w:color w:val="2D4F8E"/>
      <w:sz w:val="36"/>
      <w:szCs w:val="36"/>
    </w:rPr>
  </w:style>
  <w:style w:type="character" w:customStyle="1" w:styleId="BodyTextChar">
    <w:name w:val="Body Text Char"/>
    <w:link w:val="BodyText"/>
    <w:rsid w:val="00987CA7"/>
    <w:rPr>
      <w:rFonts w:ascii="Cambria" w:eastAsia="Calibri" w:hAnsi="Cambria" w:cs="Times New Roman"/>
      <w:sz w:val="22"/>
      <w:szCs w:val="24"/>
    </w:rPr>
  </w:style>
  <w:style w:type="character" w:customStyle="1" w:styleId="BodyText2Char">
    <w:name w:val="Body Text 2 Char"/>
    <w:link w:val="BodyText2"/>
    <w:uiPriority w:val="99"/>
    <w:rsid w:val="00F945B8"/>
    <w:rPr>
      <w:rFonts w:ascii="Garamond" w:hAnsi="Garamond"/>
      <w:sz w:val="24"/>
      <w:szCs w:val="22"/>
    </w:rPr>
  </w:style>
  <w:style w:type="paragraph" w:styleId="CommentSubject">
    <w:name w:val="annotation subject"/>
    <w:basedOn w:val="CommentText"/>
    <w:next w:val="CommentText"/>
    <w:link w:val="CommentSubjectChar"/>
    <w:unhideWhenUsed/>
    <w:rsid w:val="00F945B8"/>
    <w:rPr>
      <w:b/>
      <w:bCs/>
      <w:sz w:val="20"/>
      <w:szCs w:val="20"/>
      <w:lang w:val="x-none" w:eastAsia="x-none"/>
    </w:rPr>
  </w:style>
  <w:style w:type="character" w:customStyle="1" w:styleId="CommentTextChar1">
    <w:name w:val="Comment Text Char1"/>
    <w:link w:val="CommentText"/>
    <w:uiPriority w:val="99"/>
    <w:semiHidden/>
    <w:rsid w:val="00F945B8"/>
    <w:rPr>
      <w:rFonts w:ascii="Garamond" w:hAnsi="Garamond"/>
      <w:sz w:val="18"/>
      <w:szCs w:val="22"/>
    </w:rPr>
  </w:style>
  <w:style w:type="character" w:customStyle="1" w:styleId="CommentSubjectChar">
    <w:name w:val="Comment Subject Char"/>
    <w:link w:val="CommentSubject"/>
    <w:rsid w:val="00F945B8"/>
    <w:rPr>
      <w:rFonts w:ascii="Garamond" w:hAnsi="Garamond"/>
      <w:b/>
      <w:bCs/>
      <w:sz w:val="18"/>
      <w:szCs w:val="22"/>
      <w:lang w:val="x-none" w:eastAsia="x-none"/>
    </w:rPr>
  </w:style>
  <w:style w:type="character" w:customStyle="1" w:styleId="BalloonTextChar">
    <w:name w:val="Balloon Text Char"/>
    <w:link w:val="BalloonText"/>
    <w:uiPriority w:val="99"/>
    <w:semiHidden/>
    <w:rsid w:val="00F945B8"/>
    <w:rPr>
      <w:rFonts w:ascii="Tahoma" w:hAnsi="Tahoma" w:cs="Tahoma"/>
      <w:sz w:val="16"/>
      <w:szCs w:val="16"/>
    </w:rPr>
  </w:style>
  <w:style w:type="paragraph" w:styleId="ListParagraph">
    <w:name w:val="List Paragraph"/>
    <w:basedOn w:val="Normal"/>
    <w:qFormat/>
    <w:rsid w:val="00F945B8"/>
    <w:pPr>
      <w:spacing w:line="280" w:lineRule="exact"/>
      <w:ind w:left="720"/>
      <w:contextualSpacing/>
    </w:pPr>
  </w:style>
  <w:style w:type="character" w:customStyle="1" w:styleId="GlossaryStyleChar">
    <w:name w:val="Glossary Style Char"/>
    <w:link w:val="GlossaryStyle"/>
    <w:locked/>
    <w:rsid w:val="00F945B8"/>
    <w:rPr>
      <w:rFonts w:ascii="Garamond" w:hAnsi="Garamond"/>
      <w:sz w:val="24"/>
      <w:szCs w:val="24"/>
      <w:lang w:val="x-none" w:eastAsia="x-none"/>
    </w:rPr>
  </w:style>
  <w:style w:type="paragraph" w:customStyle="1" w:styleId="GlossaryStyle">
    <w:name w:val="Glossary Style"/>
    <w:basedOn w:val="Normal"/>
    <w:link w:val="GlossaryStyleChar"/>
    <w:qFormat/>
    <w:rsid w:val="00F945B8"/>
    <w:pPr>
      <w:spacing w:before="240" w:line="280" w:lineRule="exact"/>
    </w:pPr>
    <w:rPr>
      <w:lang w:val="x-none" w:eastAsia="x-none"/>
    </w:rPr>
  </w:style>
  <w:style w:type="character" w:customStyle="1" w:styleId="LegalLevel2CharChar">
    <w:name w:val=".Legal Level 2 Char Char"/>
    <w:locked/>
    <w:rsid w:val="00F945B8"/>
    <w:rPr>
      <w:rFonts w:ascii="Arial" w:hAnsi="Arial"/>
      <w:color w:val="000000"/>
      <w:sz w:val="18"/>
      <w:szCs w:val="18"/>
      <w:lang w:val="x-none" w:eastAsia="x-none"/>
    </w:rPr>
  </w:style>
  <w:style w:type="paragraph" w:customStyle="1" w:styleId="Number">
    <w:name w:val="Number"/>
    <w:basedOn w:val="Normal"/>
    <w:rsid w:val="00F945B8"/>
    <w:pPr>
      <w:numPr>
        <w:numId w:val="7"/>
      </w:numPr>
      <w:spacing w:before="120" w:after="120"/>
    </w:pPr>
    <w:rPr>
      <w:rFonts w:ascii="Arial" w:hAnsi="Arial"/>
      <w:sz w:val="18"/>
      <w:szCs w:val="20"/>
    </w:rPr>
  </w:style>
  <w:style w:type="character" w:styleId="CommentReference">
    <w:name w:val="annotation reference"/>
    <w:unhideWhenUsed/>
    <w:rsid w:val="00F945B8"/>
    <w:rPr>
      <w:sz w:val="16"/>
      <w:szCs w:val="16"/>
    </w:rPr>
  </w:style>
  <w:style w:type="character" w:styleId="EndnoteReference">
    <w:name w:val="endnote reference"/>
    <w:uiPriority w:val="99"/>
    <w:unhideWhenUsed/>
    <w:rsid w:val="00F945B8"/>
    <w:rPr>
      <w:vertAlign w:val="superscript"/>
    </w:rPr>
  </w:style>
  <w:style w:type="numbering" w:styleId="111111">
    <w:name w:val="Outline List 2"/>
    <w:basedOn w:val="NoList"/>
    <w:uiPriority w:val="99"/>
    <w:unhideWhenUsed/>
    <w:rsid w:val="00F945B8"/>
    <w:pPr>
      <w:numPr>
        <w:numId w:val="8"/>
      </w:numPr>
    </w:pPr>
  </w:style>
  <w:style w:type="paragraph" w:styleId="Revision">
    <w:name w:val="Revision"/>
    <w:hidden/>
    <w:rsid w:val="00194DEF"/>
    <w:rPr>
      <w:rFonts w:ascii="Garamond" w:hAnsi="Garamond"/>
      <w:sz w:val="24"/>
      <w:szCs w:val="22"/>
    </w:rPr>
  </w:style>
  <w:style w:type="paragraph" w:customStyle="1" w:styleId="ParagraphHeader">
    <w:name w:val="Paragraph Header"/>
    <w:basedOn w:val="Normal"/>
    <w:link w:val="ParagraphHeaderChar"/>
    <w:qFormat/>
    <w:rsid w:val="00C625C5"/>
    <w:pPr>
      <w:spacing w:before="120"/>
    </w:pPr>
    <w:rPr>
      <w:b/>
      <w:i/>
    </w:rPr>
  </w:style>
  <w:style w:type="character" w:customStyle="1" w:styleId="ParagraphHeaderChar">
    <w:name w:val="Paragraph Header Char"/>
    <w:link w:val="ParagraphHeader"/>
    <w:rsid w:val="00C625C5"/>
    <w:rPr>
      <w:rFonts w:ascii="Garamond" w:hAnsi="Garamond"/>
      <w:b/>
      <w:i/>
      <w:sz w:val="24"/>
      <w:szCs w:val="22"/>
    </w:rPr>
  </w:style>
  <w:style w:type="character" w:styleId="UnresolvedMention">
    <w:name w:val="Unresolved Mention"/>
    <w:uiPriority w:val="99"/>
    <w:semiHidden/>
    <w:unhideWhenUsed/>
    <w:rsid w:val="000F511A"/>
    <w:rPr>
      <w:color w:val="605E5C"/>
      <w:shd w:val="clear" w:color="auto" w:fill="E1DFDD"/>
    </w:rPr>
  </w:style>
  <w:style w:type="table" w:styleId="GridTable4-Accent3">
    <w:name w:val="Grid Table 4 Accent 3"/>
    <w:basedOn w:val="TableNormal"/>
    <w:uiPriority w:val="49"/>
    <w:rsid w:val="001541AE"/>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Abstract">
    <w:name w:val="Abstract"/>
    <w:basedOn w:val="Normal"/>
    <w:next w:val="BodyText"/>
    <w:qFormat/>
    <w:rsid w:val="000F511A"/>
    <w:pPr>
      <w:keepNext/>
      <w:keepLines/>
      <w:spacing w:before="100" w:after="300"/>
    </w:pPr>
    <w:rPr>
      <w:sz w:val="20"/>
      <w:szCs w:val="20"/>
    </w:rPr>
  </w:style>
  <w:style w:type="paragraph" w:customStyle="1" w:styleId="AbstractTitle">
    <w:name w:val="Abstract Title"/>
    <w:basedOn w:val="Normal"/>
    <w:next w:val="Abstract"/>
    <w:qFormat/>
    <w:rsid w:val="000F511A"/>
    <w:pPr>
      <w:keepNext/>
      <w:keepLines/>
      <w:spacing w:before="300"/>
      <w:jc w:val="center"/>
    </w:pPr>
    <w:rPr>
      <w:b/>
      <w:color w:val="345A8A"/>
      <w:sz w:val="20"/>
      <w:szCs w:val="20"/>
    </w:rPr>
  </w:style>
  <w:style w:type="character" w:customStyle="1" w:styleId="AlertTok">
    <w:name w:val="AlertTok"/>
    <w:rsid w:val="000F511A"/>
    <w:rPr>
      <w:rFonts w:ascii="Consolas" w:hAnsi="Consolas"/>
      <w:b/>
      <w:color w:val="FF0000"/>
      <w:sz w:val="22"/>
    </w:rPr>
  </w:style>
  <w:style w:type="character" w:customStyle="1" w:styleId="AnnotationTok">
    <w:name w:val="AnnotationTok"/>
    <w:rsid w:val="000F511A"/>
    <w:rPr>
      <w:rFonts w:ascii="Consolas" w:hAnsi="Consolas"/>
      <w:b/>
      <w:i/>
      <w:color w:val="60A0B0"/>
      <w:sz w:val="22"/>
    </w:rPr>
  </w:style>
  <w:style w:type="character" w:customStyle="1" w:styleId="AttributeTok">
    <w:name w:val="AttributeTok"/>
    <w:rsid w:val="000F511A"/>
    <w:rPr>
      <w:rFonts w:ascii="Consolas" w:hAnsi="Consolas"/>
      <w:color w:val="7D9029"/>
      <w:sz w:val="22"/>
    </w:rPr>
  </w:style>
  <w:style w:type="paragraph" w:customStyle="1" w:styleId="Author">
    <w:name w:val="Author"/>
    <w:next w:val="BodyText"/>
    <w:qFormat/>
    <w:rsid w:val="000F511A"/>
    <w:pPr>
      <w:keepNext/>
      <w:keepLines/>
      <w:spacing w:after="200"/>
      <w:jc w:val="center"/>
    </w:pPr>
    <w:rPr>
      <w:rFonts w:ascii="Calibri" w:eastAsia="Calibri" w:hAnsi="Calibri"/>
      <w:sz w:val="24"/>
      <w:szCs w:val="24"/>
    </w:rPr>
  </w:style>
  <w:style w:type="character" w:customStyle="1" w:styleId="BaseNTok">
    <w:name w:val="BaseNTok"/>
    <w:rsid w:val="000F511A"/>
    <w:rPr>
      <w:rFonts w:ascii="Consolas" w:hAnsi="Consolas"/>
      <w:color w:val="40A070"/>
      <w:sz w:val="22"/>
    </w:rPr>
  </w:style>
  <w:style w:type="paragraph" w:styleId="Bibliography">
    <w:name w:val="Bibliography"/>
    <w:basedOn w:val="Normal"/>
    <w:qFormat/>
    <w:rsid w:val="000F511A"/>
  </w:style>
  <w:style w:type="paragraph" w:styleId="BlockText">
    <w:name w:val="Block Text"/>
    <w:basedOn w:val="BodyText"/>
    <w:next w:val="BodyText"/>
    <w:uiPriority w:val="9"/>
    <w:unhideWhenUsed/>
    <w:qFormat/>
    <w:rsid w:val="000F511A"/>
    <w:pPr>
      <w:spacing w:before="100" w:after="100"/>
      <w:ind w:left="480" w:right="480"/>
    </w:pPr>
  </w:style>
  <w:style w:type="character" w:customStyle="1" w:styleId="BuiltInTok">
    <w:name w:val="BuiltInTok"/>
    <w:rsid w:val="000F511A"/>
    <w:rPr>
      <w:rFonts w:ascii="Consolas" w:hAnsi="Consolas"/>
      <w:color w:val="008000"/>
      <w:sz w:val="22"/>
    </w:rPr>
  </w:style>
  <w:style w:type="character" w:customStyle="1" w:styleId="CaptionChar">
    <w:name w:val="Caption Char"/>
    <w:link w:val="Caption"/>
    <w:rsid w:val="000F511A"/>
    <w:rPr>
      <w:rFonts w:ascii="Calibri" w:eastAsia="Calibri" w:hAnsi="Calibri" w:cs="Times New Roman"/>
      <w:i/>
      <w:sz w:val="24"/>
      <w:szCs w:val="24"/>
    </w:rPr>
  </w:style>
  <w:style w:type="paragraph" w:customStyle="1" w:styleId="Figure">
    <w:name w:val="Figure"/>
    <w:basedOn w:val="Normal"/>
    <w:rsid w:val="000F511A"/>
  </w:style>
  <w:style w:type="paragraph" w:customStyle="1" w:styleId="CaptionedFigure">
    <w:name w:val="Captioned Figure"/>
    <w:basedOn w:val="Figure"/>
    <w:rsid w:val="000F511A"/>
    <w:pPr>
      <w:keepNext/>
    </w:pPr>
  </w:style>
  <w:style w:type="character" w:customStyle="1" w:styleId="CharTok">
    <w:name w:val="CharTok"/>
    <w:rsid w:val="000F511A"/>
    <w:rPr>
      <w:rFonts w:ascii="Consolas" w:hAnsi="Consolas"/>
      <w:color w:val="4070A0"/>
      <w:sz w:val="22"/>
    </w:rPr>
  </w:style>
  <w:style w:type="character" w:customStyle="1" w:styleId="CommentTok">
    <w:name w:val="CommentTok"/>
    <w:rsid w:val="000F511A"/>
    <w:rPr>
      <w:rFonts w:ascii="Consolas" w:hAnsi="Consolas"/>
      <w:i/>
      <w:color w:val="60A0B0"/>
      <w:sz w:val="22"/>
    </w:rPr>
  </w:style>
  <w:style w:type="character" w:customStyle="1" w:styleId="CommentVarTok">
    <w:name w:val="CommentVarTok"/>
    <w:rsid w:val="000F511A"/>
    <w:rPr>
      <w:rFonts w:ascii="Consolas" w:hAnsi="Consolas"/>
      <w:b/>
      <w:i/>
      <w:color w:val="60A0B0"/>
      <w:sz w:val="22"/>
    </w:rPr>
  </w:style>
  <w:style w:type="paragraph" w:customStyle="1" w:styleId="Compact">
    <w:name w:val="Compact"/>
    <w:basedOn w:val="BodyText"/>
    <w:qFormat/>
    <w:rsid w:val="000F511A"/>
    <w:pPr>
      <w:spacing w:before="36" w:after="36"/>
    </w:pPr>
  </w:style>
  <w:style w:type="character" w:customStyle="1" w:styleId="ConstantTok">
    <w:name w:val="ConstantTok"/>
    <w:rsid w:val="000F511A"/>
    <w:rPr>
      <w:rFonts w:ascii="Consolas" w:hAnsi="Consolas"/>
      <w:color w:val="880000"/>
      <w:sz w:val="22"/>
    </w:rPr>
  </w:style>
  <w:style w:type="character" w:customStyle="1" w:styleId="ControlFlowTok">
    <w:name w:val="ControlFlowTok"/>
    <w:rsid w:val="000F511A"/>
    <w:rPr>
      <w:rFonts w:ascii="Consolas" w:hAnsi="Consolas"/>
      <w:b/>
      <w:color w:val="007020"/>
      <w:sz w:val="22"/>
    </w:rPr>
  </w:style>
  <w:style w:type="character" w:customStyle="1" w:styleId="DataTypeTok">
    <w:name w:val="DataTypeTok"/>
    <w:rsid w:val="000F511A"/>
    <w:rPr>
      <w:rFonts w:ascii="Consolas" w:hAnsi="Consolas"/>
      <w:color w:val="902000"/>
      <w:sz w:val="22"/>
    </w:rPr>
  </w:style>
  <w:style w:type="paragraph" w:styleId="Date">
    <w:name w:val="Date"/>
    <w:next w:val="BodyText"/>
    <w:link w:val="DateChar"/>
    <w:qFormat/>
    <w:rsid w:val="000F511A"/>
    <w:pPr>
      <w:keepNext/>
      <w:keepLines/>
      <w:spacing w:after="200"/>
      <w:jc w:val="center"/>
    </w:pPr>
    <w:rPr>
      <w:rFonts w:ascii="Calibri" w:eastAsia="Calibri" w:hAnsi="Calibri"/>
      <w:sz w:val="24"/>
      <w:szCs w:val="24"/>
    </w:rPr>
  </w:style>
  <w:style w:type="character" w:customStyle="1" w:styleId="DateChar">
    <w:name w:val="Date Char"/>
    <w:link w:val="Date"/>
    <w:rsid w:val="000F511A"/>
    <w:rPr>
      <w:rFonts w:ascii="Calibri" w:eastAsia="Calibri" w:hAnsi="Calibri" w:cs="Times New Roman"/>
      <w:sz w:val="24"/>
      <w:szCs w:val="24"/>
    </w:rPr>
  </w:style>
  <w:style w:type="character" w:customStyle="1" w:styleId="DecValTok">
    <w:name w:val="DecValTok"/>
    <w:rsid w:val="000F511A"/>
    <w:rPr>
      <w:rFonts w:ascii="Consolas" w:hAnsi="Consolas"/>
      <w:color w:val="40A070"/>
      <w:sz w:val="22"/>
    </w:rPr>
  </w:style>
  <w:style w:type="paragraph" w:customStyle="1" w:styleId="Definition">
    <w:name w:val="Definition"/>
    <w:basedOn w:val="Normal"/>
    <w:rsid w:val="000F511A"/>
  </w:style>
  <w:style w:type="paragraph" w:customStyle="1" w:styleId="DefinitionTerm">
    <w:name w:val="Definition Term"/>
    <w:basedOn w:val="Normal"/>
    <w:next w:val="Definition"/>
    <w:rsid w:val="000F511A"/>
    <w:pPr>
      <w:keepNext/>
      <w:keepLines/>
    </w:pPr>
    <w:rPr>
      <w:b/>
    </w:rPr>
  </w:style>
  <w:style w:type="character" w:customStyle="1" w:styleId="DocumentationTok">
    <w:name w:val="DocumentationTok"/>
    <w:rsid w:val="000F511A"/>
    <w:rPr>
      <w:rFonts w:ascii="Consolas" w:hAnsi="Consolas"/>
      <w:i/>
      <w:color w:val="BA2121"/>
      <w:sz w:val="22"/>
    </w:rPr>
  </w:style>
  <w:style w:type="character" w:customStyle="1" w:styleId="ErrorTok">
    <w:name w:val="ErrorTok"/>
    <w:rsid w:val="000F511A"/>
    <w:rPr>
      <w:rFonts w:ascii="Consolas" w:hAnsi="Consolas"/>
      <w:b/>
      <w:color w:val="FF0000"/>
      <w:sz w:val="22"/>
    </w:rPr>
  </w:style>
  <w:style w:type="character" w:customStyle="1" w:styleId="ExtensionTok">
    <w:name w:val="ExtensionTok"/>
    <w:rsid w:val="000F511A"/>
    <w:rPr>
      <w:rFonts w:ascii="Consolas" w:hAnsi="Consolas"/>
      <w:sz w:val="22"/>
    </w:rPr>
  </w:style>
  <w:style w:type="paragraph" w:customStyle="1" w:styleId="FirstParagraph">
    <w:name w:val="First Paragraph"/>
    <w:basedOn w:val="BodyText"/>
    <w:next w:val="BodyText"/>
    <w:qFormat/>
    <w:rsid w:val="000F511A"/>
  </w:style>
  <w:style w:type="character" w:customStyle="1" w:styleId="FloatTok">
    <w:name w:val="FloatTok"/>
    <w:rsid w:val="000F511A"/>
    <w:rPr>
      <w:rFonts w:ascii="Consolas" w:hAnsi="Consolas"/>
      <w:color w:val="40A070"/>
      <w:sz w:val="22"/>
    </w:rPr>
  </w:style>
  <w:style w:type="character" w:customStyle="1" w:styleId="FunctionTok">
    <w:name w:val="FunctionTok"/>
    <w:rsid w:val="000F511A"/>
    <w:rPr>
      <w:rFonts w:ascii="Consolas" w:hAnsi="Consolas"/>
      <w:color w:val="06287E"/>
      <w:sz w:val="22"/>
    </w:rPr>
  </w:style>
  <w:style w:type="paragraph" w:customStyle="1" w:styleId="ImageCaption">
    <w:name w:val="Image Caption"/>
    <w:basedOn w:val="Caption"/>
    <w:rsid w:val="000F511A"/>
  </w:style>
  <w:style w:type="character" w:customStyle="1" w:styleId="ImportTok">
    <w:name w:val="ImportTok"/>
    <w:rsid w:val="000F511A"/>
    <w:rPr>
      <w:rFonts w:ascii="Consolas" w:hAnsi="Consolas"/>
      <w:b/>
      <w:color w:val="008000"/>
      <w:sz w:val="22"/>
    </w:rPr>
  </w:style>
  <w:style w:type="character" w:customStyle="1" w:styleId="InformationTok">
    <w:name w:val="InformationTok"/>
    <w:rsid w:val="000F511A"/>
    <w:rPr>
      <w:rFonts w:ascii="Consolas" w:hAnsi="Consolas"/>
      <w:b/>
      <w:i/>
      <w:color w:val="60A0B0"/>
      <w:sz w:val="22"/>
    </w:rPr>
  </w:style>
  <w:style w:type="character" w:customStyle="1" w:styleId="KeywordTok">
    <w:name w:val="KeywordTok"/>
    <w:rsid w:val="000F511A"/>
    <w:rPr>
      <w:rFonts w:ascii="Consolas" w:hAnsi="Consolas"/>
      <w:b/>
      <w:color w:val="007020"/>
      <w:sz w:val="22"/>
    </w:rPr>
  </w:style>
  <w:style w:type="character" w:customStyle="1" w:styleId="NormalTok">
    <w:name w:val="NormalTok"/>
    <w:rsid w:val="000F511A"/>
    <w:rPr>
      <w:rFonts w:ascii="Consolas" w:hAnsi="Consolas"/>
      <w:sz w:val="22"/>
    </w:rPr>
  </w:style>
  <w:style w:type="character" w:customStyle="1" w:styleId="OperatorTok">
    <w:name w:val="OperatorTok"/>
    <w:rsid w:val="000F511A"/>
    <w:rPr>
      <w:rFonts w:ascii="Consolas" w:hAnsi="Consolas"/>
      <w:color w:val="666666"/>
      <w:sz w:val="22"/>
    </w:rPr>
  </w:style>
  <w:style w:type="character" w:customStyle="1" w:styleId="OtherTok">
    <w:name w:val="OtherTok"/>
    <w:rsid w:val="000F511A"/>
    <w:rPr>
      <w:rFonts w:ascii="Consolas" w:hAnsi="Consolas"/>
      <w:color w:val="007020"/>
      <w:sz w:val="22"/>
    </w:rPr>
  </w:style>
  <w:style w:type="character" w:customStyle="1" w:styleId="PreprocessorTok">
    <w:name w:val="PreprocessorTok"/>
    <w:rsid w:val="000F511A"/>
    <w:rPr>
      <w:rFonts w:ascii="Consolas" w:hAnsi="Consolas"/>
      <w:color w:val="BC7A00"/>
      <w:sz w:val="22"/>
    </w:rPr>
  </w:style>
  <w:style w:type="character" w:customStyle="1" w:styleId="RegionMarkerTok">
    <w:name w:val="RegionMarkerTok"/>
    <w:rsid w:val="000F511A"/>
    <w:rPr>
      <w:rFonts w:ascii="Consolas" w:hAnsi="Consolas"/>
      <w:sz w:val="22"/>
    </w:rPr>
  </w:style>
  <w:style w:type="character" w:customStyle="1" w:styleId="SectionNumber">
    <w:name w:val="Section Number"/>
    <w:rsid w:val="000F511A"/>
    <w:rPr>
      <w:rFonts w:ascii="Calibri" w:eastAsia="Calibri" w:hAnsi="Calibri" w:cs="Times New Roman"/>
      <w:i w:val="0"/>
      <w:sz w:val="24"/>
      <w:szCs w:val="24"/>
    </w:rPr>
  </w:style>
  <w:style w:type="paragraph" w:customStyle="1" w:styleId="SourceCode">
    <w:name w:val="Source Code"/>
    <w:basedOn w:val="Normal"/>
    <w:link w:val="VerbatimChar"/>
    <w:rsid w:val="000F511A"/>
    <w:pPr>
      <w:wordWrap w:val="0"/>
    </w:pPr>
  </w:style>
  <w:style w:type="character" w:customStyle="1" w:styleId="VerbatimChar">
    <w:name w:val="Verbatim Char"/>
    <w:link w:val="SourceCode"/>
    <w:rsid w:val="000F511A"/>
    <w:rPr>
      <w:rFonts w:ascii="Calibri" w:eastAsia="Calibri" w:hAnsi="Calibri" w:cs="Times New Roman"/>
      <w:i w:val="0"/>
      <w:sz w:val="24"/>
      <w:szCs w:val="24"/>
    </w:rPr>
  </w:style>
  <w:style w:type="character" w:customStyle="1" w:styleId="SpecialCharTok">
    <w:name w:val="SpecialCharTok"/>
    <w:rsid w:val="000F511A"/>
    <w:rPr>
      <w:rFonts w:ascii="Consolas" w:eastAsia="Calibri" w:hAnsi="Consolas" w:cs="Times New Roman"/>
      <w:i w:val="0"/>
      <w:color w:val="4070A0"/>
      <w:sz w:val="22"/>
      <w:szCs w:val="24"/>
    </w:rPr>
  </w:style>
  <w:style w:type="character" w:customStyle="1" w:styleId="SpecialStringTok">
    <w:name w:val="SpecialStringTok"/>
    <w:rsid w:val="000F511A"/>
    <w:rPr>
      <w:rFonts w:ascii="Consolas" w:eastAsia="Calibri" w:hAnsi="Consolas" w:cs="Times New Roman"/>
      <w:i w:val="0"/>
      <w:color w:val="BB6688"/>
      <w:sz w:val="22"/>
      <w:szCs w:val="24"/>
    </w:rPr>
  </w:style>
  <w:style w:type="character" w:customStyle="1" w:styleId="StringTok">
    <w:name w:val="StringTok"/>
    <w:rsid w:val="000F511A"/>
    <w:rPr>
      <w:rFonts w:ascii="Consolas" w:eastAsia="Calibri" w:hAnsi="Consolas" w:cs="Times New Roman"/>
      <w:i w:val="0"/>
      <w:color w:val="4070A0"/>
      <w:sz w:val="22"/>
      <w:szCs w:val="24"/>
    </w:rPr>
  </w:style>
  <w:style w:type="table" w:customStyle="1" w:styleId="Table">
    <w:name w:val="Table"/>
    <w:semiHidden/>
    <w:unhideWhenUsed/>
    <w:qFormat/>
    <w:rsid w:val="000F511A"/>
    <w:pPr>
      <w:spacing w:after="200"/>
    </w:pPr>
    <w:rPr>
      <w:rFonts w:ascii="Calibri" w:eastAsia="Calibri" w:hAnsi="Calibri"/>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0F511A"/>
    <w:pPr>
      <w:keepNext/>
    </w:pPr>
  </w:style>
  <w:style w:type="character" w:customStyle="1" w:styleId="VariableTok">
    <w:name w:val="VariableTok"/>
    <w:rsid w:val="000F511A"/>
    <w:rPr>
      <w:rFonts w:ascii="Consolas" w:eastAsia="Calibri" w:hAnsi="Consolas" w:cs="Times New Roman"/>
      <w:i w:val="0"/>
      <w:color w:val="19177C"/>
      <w:sz w:val="22"/>
      <w:szCs w:val="24"/>
    </w:rPr>
  </w:style>
  <w:style w:type="character" w:customStyle="1" w:styleId="VerbatimStringTok">
    <w:name w:val="VerbatimStringTok"/>
    <w:rsid w:val="000F511A"/>
    <w:rPr>
      <w:rFonts w:ascii="Consolas" w:eastAsia="Calibri" w:hAnsi="Consolas" w:cs="Times New Roman"/>
      <w:i w:val="0"/>
      <w:color w:val="4070A0"/>
      <w:sz w:val="22"/>
      <w:szCs w:val="24"/>
    </w:rPr>
  </w:style>
  <w:style w:type="character" w:customStyle="1" w:styleId="WarningTok">
    <w:name w:val="WarningTok"/>
    <w:rsid w:val="000F511A"/>
    <w:rPr>
      <w:rFonts w:ascii="Consolas" w:eastAsia="Calibri" w:hAnsi="Consolas" w:cs="Times New Roman"/>
      <w:b/>
      <w:i/>
      <w:color w:val="60A0B0"/>
      <w:sz w:val="22"/>
      <w:szCs w:val="24"/>
    </w:rPr>
  </w:style>
  <w:style w:type="paragraph" w:styleId="ListNumber">
    <w:name w:val="List Number"/>
    <w:basedOn w:val="Normal"/>
    <w:uiPriority w:val="99"/>
    <w:unhideWhenUsed/>
    <w:rsid w:val="00DE24E9"/>
    <w:pPr>
      <w:numPr>
        <w:numId w:val="9"/>
      </w:numPr>
      <w:tabs>
        <w:tab w:val="clear" w:pos="360"/>
      </w:tabs>
      <w:spacing w:line="276" w:lineRule="auto"/>
      <w:ind w:left="0" w:firstLine="0"/>
      <w:contextualSpacing/>
    </w:pPr>
    <w:rPr>
      <w:rFonts w:ascii="Calibri" w:hAnsi="Calibri"/>
      <w:sz w:val="22"/>
      <w:szCs w:val="22"/>
    </w:rPr>
  </w:style>
  <w:style w:type="paragraph" w:customStyle="1" w:styleId="font-claude-response-body">
    <w:name w:val="font-claude-response-body"/>
    <w:basedOn w:val="Normal"/>
    <w:rsid w:val="00BD3D19"/>
    <w:pPr>
      <w:spacing w:before="100" w:beforeAutospacing="1" w:after="100" w:afterAutospacing="1"/>
    </w:pPr>
    <w:rPr>
      <w:rFonts w:ascii="Times New Roman" w:eastAsia="Times New Roman" w:hAnsi="Times New Roman"/>
    </w:rPr>
  </w:style>
  <w:style w:type="character" w:styleId="Strong">
    <w:name w:val="Strong"/>
    <w:uiPriority w:val="22"/>
    <w:qFormat/>
    <w:rsid w:val="00BD3D19"/>
    <w:rPr>
      <w:b/>
      <w:bCs/>
    </w:rPr>
  </w:style>
  <w:style w:type="paragraph" w:customStyle="1" w:styleId="ImplementationBlock">
    <w:name w:val="Implementation Block"/>
    <w:basedOn w:val="Normal"/>
    <w:link w:val="ImplementationBlockChar"/>
    <w:qFormat/>
    <w:rsid w:val="003326BA"/>
    <w:pPr>
      <w:numPr>
        <w:numId w:val="10"/>
      </w:numPr>
      <w:spacing w:before="120" w:after="120" w:line="264" w:lineRule="auto"/>
      <w:contextualSpacing/>
    </w:pPr>
    <w:rPr>
      <w:sz w:val="22"/>
      <w:szCs w:val="22"/>
    </w:rPr>
  </w:style>
  <w:style w:type="character" w:customStyle="1" w:styleId="ImplementationBlockChar">
    <w:name w:val="Implementation Block Char"/>
    <w:link w:val="ImplementationBlock"/>
    <w:rsid w:val="003326BA"/>
    <w:rPr>
      <w:rFonts w:ascii="Cambria" w:eastAsia="Calibri" w:hAnsi="Cambria" w:cs="Times New Roman"/>
      <w:sz w:val="22"/>
      <w:szCs w:val="22"/>
    </w:rPr>
  </w:style>
  <w:style w:type="paragraph" w:styleId="IntenseQuote">
    <w:name w:val="Intense Quote"/>
    <w:basedOn w:val="Normal"/>
    <w:next w:val="Normal"/>
    <w:link w:val="IntenseQuoteChar"/>
    <w:uiPriority w:val="30"/>
    <w:qFormat/>
    <w:rsid w:val="004B71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B71BF"/>
    <w:rPr>
      <w:rFonts w:ascii="Cambria" w:eastAsia="Calibri" w:hAnsi="Cambria" w:cs="Times New Roman"/>
      <w:i/>
      <w:iCs/>
      <w:color w:val="4472C4"/>
      <w:sz w:val="24"/>
      <w:szCs w:val="24"/>
    </w:rPr>
  </w:style>
  <w:style w:type="paragraph" w:customStyle="1" w:styleId="NextUp">
    <w:name w:val="Next Up"/>
    <w:basedOn w:val="IntenseQuote"/>
    <w:link w:val="NextUpChar"/>
    <w:qFormat/>
    <w:rsid w:val="000C4811"/>
    <w:pPr>
      <w:pBdr>
        <w:top w:val="single" w:sz="4" w:space="10" w:color="000000"/>
        <w:bottom w:val="single" w:sz="4" w:space="10" w:color="000000"/>
      </w:pBdr>
      <w:ind w:left="720" w:right="720"/>
      <w:jc w:val="both"/>
    </w:pPr>
    <w:rPr>
      <w:color w:val="auto"/>
    </w:rPr>
  </w:style>
  <w:style w:type="character" w:customStyle="1" w:styleId="NextUpChar">
    <w:name w:val="Next Up Char"/>
    <w:link w:val="NextUp"/>
    <w:rsid w:val="000C4811"/>
    <w:rPr>
      <w:rFonts w:ascii="Cambria" w:eastAsia="Calibri" w:hAnsi="Cambria" w:cs="Times New Roman"/>
      <w:i/>
      <w:iCs/>
      <w:color w:val="4472C4"/>
      <w:sz w:val="24"/>
      <w:szCs w:val="24"/>
    </w:rPr>
  </w:style>
  <w:style w:type="paragraph" w:customStyle="1" w:styleId="LLCBody">
    <w:name w:val="LLC_Body"/>
    <w:basedOn w:val="Normal"/>
    <w:rsid w:val="00561BF2"/>
    <w:pPr>
      <w:spacing w:after="200"/>
    </w:pPr>
    <w:rPr>
      <w:color w:val="000000"/>
      <w:sz w:val="22"/>
    </w:rPr>
  </w:style>
  <w:style w:type="paragraph" w:customStyle="1" w:styleId="LLCCaseStudyBody">
    <w:name w:val="LLC_CaseStudyBody"/>
    <w:basedOn w:val="Normal"/>
    <w:rsid w:val="008E2BBC"/>
    <w:pPr>
      <w:pBdr>
        <w:left w:val="single" w:sz="24" w:space="8" w:color="909090"/>
      </w:pBdr>
      <w:spacing w:after="240"/>
      <w:ind w:left="144"/>
    </w:pPr>
    <w:rPr>
      <w:color w:val="404040"/>
      <w:sz w:val="22"/>
    </w:rPr>
  </w:style>
  <w:style w:type="paragraph" w:customStyle="1" w:styleId="LLCCaseStudyTitle">
    <w:name w:val="LLC_CaseStudyTitle"/>
    <w:basedOn w:val="Normal"/>
    <w:rsid w:val="008E2BBC"/>
    <w:pPr>
      <w:pBdr>
        <w:left w:val="single" w:sz="24" w:space="8" w:color="909090"/>
      </w:pBdr>
      <w:spacing w:before="240" w:after="80"/>
      <w:ind w:left="144"/>
    </w:pPr>
    <w:rPr>
      <w:b/>
      <w:color w:val="404040"/>
    </w:rPr>
  </w:style>
  <w:style w:type="paragraph" w:customStyle="1" w:styleId="LLCChapterNumber">
    <w:name w:val="LLC_ChapterNumber"/>
    <w:basedOn w:val="Normal"/>
    <w:rsid w:val="008E2BBC"/>
    <w:pPr>
      <w:spacing w:before="960" w:after="120"/>
      <w:jc w:val="center"/>
    </w:pPr>
    <w:rPr>
      <w:b/>
      <w:caps/>
      <w:color w:val="707070"/>
      <w:sz w:val="22"/>
    </w:rPr>
  </w:style>
  <w:style w:type="paragraph" w:customStyle="1" w:styleId="LLCChapterTitle">
    <w:name w:val="LLC_ChapterTitle"/>
    <w:basedOn w:val="Normal"/>
    <w:rsid w:val="008E2BBC"/>
    <w:pPr>
      <w:spacing w:after="720"/>
      <w:jc w:val="center"/>
    </w:pPr>
    <w:rPr>
      <w:b/>
      <w:color w:val="2D2D2D"/>
      <w:sz w:val="48"/>
    </w:rPr>
  </w:style>
  <w:style w:type="paragraph" w:customStyle="1" w:styleId="LLCConcept">
    <w:name w:val="LLC_Concept"/>
    <w:basedOn w:val="Normal"/>
    <w:rsid w:val="008E2BBC"/>
    <w:pPr>
      <w:pBdr>
        <w:top w:val="single" w:sz="12" w:space="8" w:color="707070"/>
        <w:left w:val="single" w:sz="12" w:space="8" w:color="707070"/>
        <w:bottom w:val="single" w:sz="12" w:space="8" w:color="707070"/>
        <w:right w:val="single" w:sz="12" w:space="8" w:color="707070"/>
      </w:pBdr>
      <w:spacing w:before="160" w:after="160"/>
      <w:ind w:left="216" w:right="216"/>
    </w:pPr>
    <w:rPr>
      <w:color w:val="404040"/>
      <w:sz w:val="22"/>
    </w:rPr>
  </w:style>
  <w:style w:type="paragraph" w:customStyle="1" w:styleId="LLCImplHeader">
    <w:name w:val="LLC_ImplHeader"/>
    <w:basedOn w:val="Normal"/>
    <w:rsid w:val="008E2BBC"/>
    <w:pPr>
      <w:shd w:val="clear" w:color="auto" w:fill="555555"/>
      <w:spacing w:before="480" w:after="160"/>
      <w:ind w:left="144" w:right="144"/>
    </w:pPr>
    <w:rPr>
      <w:b/>
      <w:caps/>
      <w:color w:val="FFFFFF"/>
    </w:rPr>
  </w:style>
  <w:style w:type="paragraph" w:customStyle="1" w:styleId="LLCImplTemplates">
    <w:name w:val="LLC_ImplTemplates"/>
    <w:basedOn w:val="Normal"/>
    <w:rsid w:val="008E2BBC"/>
    <w:pPr>
      <w:shd w:val="clear" w:color="auto" w:fill="555555"/>
      <w:spacing w:before="160" w:after="240"/>
      <w:ind w:left="144" w:right="144"/>
    </w:pPr>
    <w:rPr>
      <w:color w:val="C8C8C8"/>
      <w:sz w:val="18"/>
    </w:rPr>
  </w:style>
  <w:style w:type="paragraph" w:customStyle="1" w:styleId="LLCKillerBody">
    <w:name w:val="LLC_KillerBody"/>
    <w:basedOn w:val="Normal"/>
    <w:rsid w:val="008E2BBC"/>
    <w:pPr>
      <w:pBdr>
        <w:left w:val="single" w:sz="24" w:space="8" w:color="555555"/>
      </w:pBdr>
      <w:spacing w:after="240"/>
      <w:ind w:left="144"/>
    </w:pPr>
    <w:rPr>
      <w:color w:val="404040"/>
      <w:sz w:val="22"/>
    </w:rPr>
  </w:style>
  <w:style w:type="paragraph" w:customStyle="1" w:styleId="LLCKillerTitle">
    <w:name w:val="LLC_KillerTitle"/>
    <w:basedOn w:val="Normal"/>
    <w:rsid w:val="008E2BBC"/>
    <w:pPr>
      <w:pBdr>
        <w:left w:val="single" w:sz="24" w:space="8" w:color="555555"/>
      </w:pBdr>
      <w:spacing w:before="240" w:after="80"/>
      <w:ind w:left="144"/>
    </w:pPr>
    <w:rPr>
      <w:b/>
      <w:color w:val="404040"/>
    </w:rPr>
  </w:style>
  <w:style w:type="paragraph" w:customStyle="1" w:styleId="LLCNextUp">
    <w:name w:val="LLC_NextUp"/>
    <w:basedOn w:val="Normal"/>
    <w:rsid w:val="008E2BBC"/>
    <w:pPr>
      <w:shd w:val="clear" w:color="auto" w:fill="F5F5F5"/>
      <w:spacing w:before="360" w:after="240"/>
      <w:ind w:left="144" w:right="144"/>
    </w:pPr>
    <w:rPr>
      <w:i/>
      <w:color w:val="707070"/>
      <w:sz w:val="22"/>
    </w:rPr>
  </w:style>
  <w:style w:type="paragraph" w:customStyle="1" w:styleId="LLCPullQuote">
    <w:name w:val="LLC_PullQuote"/>
    <w:basedOn w:val="Normal"/>
    <w:rsid w:val="008E2BBC"/>
    <w:pPr>
      <w:pBdr>
        <w:top w:val="single" w:sz="8" w:space="8" w:color="C8C8C8"/>
        <w:bottom w:val="single" w:sz="8" w:space="8" w:color="C8C8C8"/>
      </w:pBdr>
      <w:spacing w:before="360" w:after="360"/>
      <w:ind w:left="432" w:right="432"/>
      <w:jc w:val="center"/>
    </w:pPr>
    <w:rPr>
      <w:i/>
      <w:color w:val="555555"/>
      <w:sz w:val="28"/>
    </w:rPr>
  </w:style>
  <w:style w:type="paragraph" w:customStyle="1" w:styleId="LLCSectionHeader">
    <w:name w:val="LLC_SectionHeader"/>
    <w:basedOn w:val="Normal"/>
    <w:rsid w:val="008E2BBC"/>
    <w:pPr>
      <w:pBdr>
        <w:bottom w:val="single" w:sz="12" w:space="8" w:color="707070"/>
      </w:pBdr>
      <w:spacing w:before="480" w:after="240"/>
    </w:pPr>
    <w:rPr>
      <w:b/>
      <w:color w:val="404040"/>
      <w:sz w:val="32"/>
    </w:rPr>
  </w:style>
  <w:style w:type="paragraph" w:customStyle="1" w:styleId="LLCStory">
    <w:name w:val="LLC_Story"/>
    <w:basedOn w:val="Normal"/>
    <w:rsid w:val="008E2BBC"/>
    <w:pPr>
      <w:pBdr>
        <w:left w:val="single" w:sz="24" w:space="8" w:color="707070"/>
      </w:pBdr>
      <w:shd w:val="clear" w:color="auto" w:fill="F5F5F5"/>
      <w:spacing w:after="160"/>
      <w:ind w:left="216" w:right="144"/>
    </w:pPr>
    <w:rPr>
      <w:i/>
      <w:color w:val="404040"/>
      <w:sz w:val="22"/>
    </w:rPr>
  </w:style>
  <w:style w:type="paragraph" w:customStyle="1" w:styleId="LLCStoryFirst">
    <w:name w:val="LLC_StoryFirst"/>
    <w:basedOn w:val="LLCStory"/>
    <w:rsid w:val="008E2BBC"/>
    <w:pPr>
      <w:spacing w:before="240"/>
    </w:pPr>
  </w:style>
  <w:style w:type="paragraph" w:customStyle="1" w:styleId="LLCStoryLast">
    <w:name w:val="LLC_StoryLast"/>
    <w:basedOn w:val="LLCStory"/>
    <w:rsid w:val="008E2BBC"/>
    <w:pPr>
      <w:spacing w:after="240"/>
    </w:pPr>
  </w:style>
  <w:style w:type="paragraph" w:customStyle="1" w:styleId="LLCSubHeader">
    <w:name w:val="LLC_SubHeader"/>
    <w:basedOn w:val="Normal"/>
    <w:rsid w:val="008E2BBC"/>
    <w:pPr>
      <w:spacing w:before="360" w:after="160"/>
    </w:pPr>
    <w:rPr>
      <w:b/>
      <w:caps/>
      <w:color w:val="404040"/>
    </w:rPr>
  </w:style>
  <w:style w:type="paragraph" w:customStyle="1" w:styleId="LLCThought">
    <w:name w:val="LLC_Thought"/>
    <w:basedOn w:val="Normal"/>
    <w:rsid w:val="008E2BBC"/>
    <w:pPr>
      <w:spacing w:before="120" w:after="200"/>
    </w:pPr>
    <w:rPr>
      <w:i/>
      <w:color w:val="707070"/>
      <w:sz w:val="22"/>
    </w:rPr>
  </w:style>
  <w:style w:type="paragraph" w:customStyle="1" w:styleId="LLCTryTonight">
    <w:name w:val="LLC_TryTonight"/>
    <w:basedOn w:val="Normal"/>
    <w:rsid w:val="008E2BBC"/>
    <w:pPr>
      <w:pBdr>
        <w:top w:val="single" w:sz="8" w:space="8" w:color="909090"/>
        <w:left w:val="single" w:sz="8" w:space="8" w:color="909090"/>
        <w:bottom w:val="single" w:sz="8" w:space="8" w:color="909090"/>
        <w:right w:val="single" w:sz="8" w:space="8" w:color="909090"/>
      </w:pBdr>
      <w:spacing w:before="160" w:after="160"/>
      <w:ind w:left="216" w:right="216"/>
    </w:pPr>
    <w:rPr>
      <w:color w:val="404040"/>
      <w:sz w:val="22"/>
    </w:rPr>
  </w:style>
  <w:style w:type="paragraph" w:customStyle="1" w:styleId="LLCTryTonightTitle">
    <w:name w:val="LLC_TryTonightTitle"/>
    <w:basedOn w:val="Normal"/>
    <w:rsid w:val="008E2BBC"/>
    <w:pPr>
      <w:pBdr>
        <w:top w:val="single" w:sz="8" w:space="8" w:color="909090"/>
        <w:left w:val="single" w:sz="8" w:space="8" w:color="909090"/>
        <w:right w:val="single" w:sz="8" w:space="8" w:color="909090"/>
      </w:pBdr>
      <w:spacing w:before="240" w:after="120"/>
      <w:ind w:left="216" w:right="216"/>
    </w:pPr>
    <w:rPr>
      <w:b/>
      <w:caps/>
      <w:color w:val="404040"/>
      <w:sz w:val="22"/>
    </w:rPr>
  </w:style>
  <w:style w:type="paragraph" w:customStyle="1" w:styleId="LLCWarning">
    <w:name w:val="LLC_Warning"/>
    <w:basedOn w:val="Normal"/>
    <w:rsid w:val="008E2BBC"/>
    <w:pPr>
      <w:pBdr>
        <w:top w:val="single" w:sz="12" w:space="8" w:color="707070"/>
        <w:left w:val="single" w:sz="12" w:space="8" w:color="707070"/>
        <w:bottom w:val="single" w:sz="12" w:space="8" w:color="707070"/>
        <w:right w:val="single" w:sz="12" w:space="8" w:color="707070"/>
      </w:pBdr>
      <w:shd w:val="clear" w:color="auto" w:fill="EBEBEB"/>
      <w:spacing w:before="240" w:after="240"/>
      <w:ind w:left="216" w:right="216"/>
    </w:pPr>
    <w:rPr>
      <w:color w:val="404040"/>
      <w:sz w:val="22"/>
    </w:rPr>
  </w:style>
  <w:style w:type="paragraph" w:customStyle="1" w:styleId="LLCWarningTitle">
    <w:name w:val="LLC_WarningTitle"/>
    <w:basedOn w:val="Normal"/>
    <w:rsid w:val="008E2BBC"/>
    <w:pPr>
      <w:pBdr>
        <w:top w:val="single" w:sz="12" w:space="8" w:color="707070"/>
        <w:left w:val="single" w:sz="12" w:space="8" w:color="707070"/>
        <w:right w:val="single" w:sz="12" w:space="8" w:color="707070"/>
      </w:pBdr>
      <w:shd w:val="clear" w:color="auto" w:fill="EBEBEB"/>
      <w:spacing w:before="240" w:after="120"/>
      <w:ind w:left="216" w:right="216"/>
    </w:pPr>
    <w:rPr>
      <w:b/>
      <w:caps/>
      <w:color w:val="404040"/>
      <w:sz w:val="22"/>
    </w:rPr>
  </w:style>
  <w:style w:type="paragraph" w:customStyle="1" w:styleId="LLCBody0">
    <w:name w:val="LLC Body"/>
    <w:rsid w:val="00624A99"/>
    <w:pPr>
      <w:spacing w:after="200"/>
    </w:pPr>
    <w:rPr>
      <w:rFonts w:ascii="Cambria" w:eastAsia="Cambria" w:hAnsi="Cambria" w:cs="Cambria"/>
      <w:sz w:val="24"/>
      <w:szCs w:val="24"/>
    </w:rPr>
  </w:style>
  <w:style w:type="paragraph" w:customStyle="1" w:styleId="StyleLLCThoughtAuto">
    <w:name w:val="Style LLC_Thought + Auto"/>
    <w:basedOn w:val="LLCThought"/>
    <w:rsid w:val="00B80815"/>
    <w:rPr>
      <w:i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26029">
      <w:bodyDiv w:val="1"/>
      <w:marLeft w:val="0"/>
      <w:marRight w:val="0"/>
      <w:marTop w:val="0"/>
      <w:marBottom w:val="0"/>
      <w:divBdr>
        <w:top w:val="none" w:sz="0" w:space="0" w:color="auto"/>
        <w:left w:val="none" w:sz="0" w:space="0" w:color="auto"/>
        <w:bottom w:val="none" w:sz="0" w:space="0" w:color="auto"/>
        <w:right w:val="none" w:sz="0" w:space="0" w:color="auto"/>
      </w:divBdr>
    </w:div>
    <w:div w:id="223835795">
      <w:bodyDiv w:val="1"/>
      <w:marLeft w:val="0"/>
      <w:marRight w:val="0"/>
      <w:marTop w:val="0"/>
      <w:marBottom w:val="0"/>
      <w:divBdr>
        <w:top w:val="none" w:sz="0" w:space="0" w:color="auto"/>
        <w:left w:val="none" w:sz="0" w:space="0" w:color="auto"/>
        <w:bottom w:val="none" w:sz="0" w:space="0" w:color="auto"/>
        <w:right w:val="none" w:sz="0" w:space="0" w:color="auto"/>
      </w:divBdr>
    </w:div>
    <w:div w:id="629558998">
      <w:bodyDiv w:val="1"/>
      <w:marLeft w:val="0"/>
      <w:marRight w:val="0"/>
      <w:marTop w:val="0"/>
      <w:marBottom w:val="0"/>
      <w:divBdr>
        <w:top w:val="none" w:sz="0" w:space="0" w:color="auto"/>
        <w:left w:val="none" w:sz="0" w:space="0" w:color="auto"/>
        <w:bottom w:val="none" w:sz="0" w:space="0" w:color="auto"/>
        <w:right w:val="none" w:sz="0" w:space="0" w:color="auto"/>
      </w:divBdr>
    </w:div>
    <w:div w:id="958339895">
      <w:bodyDiv w:val="1"/>
      <w:marLeft w:val="0"/>
      <w:marRight w:val="0"/>
      <w:marTop w:val="0"/>
      <w:marBottom w:val="0"/>
      <w:divBdr>
        <w:top w:val="none" w:sz="0" w:space="0" w:color="auto"/>
        <w:left w:val="none" w:sz="0" w:space="0" w:color="auto"/>
        <w:bottom w:val="none" w:sz="0" w:space="0" w:color="auto"/>
        <w:right w:val="none" w:sz="0" w:space="0" w:color="auto"/>
      </w:divBdr>
    </w:div>
    <w:div w:id="1030302415">
      <w:bodyDiv w:val="1"/>
      <w:marLeft w:val="0"/>
      <w:marRight w:val="0"/>
      <w:marTop w:val="0"/>
      <w:marBottom w:val="0"/>
      <w:divBdr>
        <w:top w:val="none" w:sz="0" w:space="0" w:color="auto"/>
        <w:left w:val="none" w:sz="0" w:space="0" w:color="auto"/>
        <w:bottom w:val="none" w:sz="0" w:space="0" w:color="auto"/>
        <w:right w:val="none" w:sz="0" w:space="0" w:color="auto"/>
      </w:divBdr>
    </w:div>
    <w:div w:id="1054740759">
      <w:bodyDiv w:val="1"/>
      <w:marLeft w:val="0"/>
      <w:marRight w:val="0"/>
      <w:marTop w:val="0"/>
      <w:marBottom w:val="0"/>
      <w:divBdr>
        <w:top w:val="none" w:sz="0" w:space="0" w:color="auto"/>
        <w:left w:val="none" w:sz="0" w:space="0" w:color="auto"/>
        <w:bottom w:val="none" w:sz="0" w:space="0" w:color="auto"/>
        <w:right w:val="none" w:sz="0" w:space="0" w:color="auto"/>
      </w:divBdr>
      <w:divsChild>
        <w:div w:id="586963742">
          <w:marLeft w:val="1166"/>
          <w:marRight w:val="0"/>
          <w:marTop w:val="144"/>
          <w:marBottom w:val="0"/>
          <w:divBdr>
            <w:top w:val="none" w:sz="0" w:space="0" w:color="auto"/>
            <w:left w:val="none" w:sz="0" w:space="0" w:color="auto"/>
            <w:bottom w:val="none" w:sz="0" w:space="0" w:color="auto"/>
            <w:right w:val="none" w:sz="0" w:space="0" w:color="auto"/>
          </w:divBdr>
        </w:div>
        <w:div w:id="1225215349">
          <w:marLeft w:val="547"/>
          <w:marRight w:val="0"/>
          <w:marTop w:val="154"/>
          <w:marBottom w:val="0"/>
          <w:divBdr>
            <w:top w:val="none" w:sz="0" w:space="0" w:color="auto"/>
            <w:left w:val="none" w:sz="0" w:space="0" w:color="auto"/>
            <w:bottom w:val="none" w:sz="0" w:space="0" w:color="auto"/>
            <w:right w:val="none" w:sz="0" w:space="0" w:color="auto"/>
          </w:divBdr>
        </w:div>
        <w:div w:id="1845434051">
          <w:marLeft w:val="547"/>
          <w:marRight w:val="0"/>
          <w:marTop w:val="154"/>
          <w:marBottom w:val="0"/>
          <w:divBdr>
            <w:top w:val="none" w:sz="0" w:space="0" w:color="auto"/>
            <w:left w:val="none" w:sz="0" w:space="0" w:color="auto"/>
            <w:bottom w:val="none" w:sz="0" w:space="0" w:color="auto"/>
            <w:right w:val="none" w:sz="0" w:space="0" w:color="auto"/>
          </w:divBdr>
        </w:div>
      </w:divsChild>
    </w:div>
    <w:div w:id="1137528678">
      <w:bodyDiv w:val="1"/>
      <w:marLeft w:val="0"/>
      <w:marRight w:val="0"/>
      <w:marTop w:val="0"/>
      <w:marBottom w:val="0"/>
      <w:divBdr>
        <w:top w:val="none" w:sz="0" w:space="0" w:color="auto"/>
        <w:left w:val="none" w:sz="0" w:space="0" w:color="auto"/>
        <w:bottom w:val="none" w:sz="0" w:space="0" w:color="auto"/>
        <w:right w:val="none" w:sz="0" w:space="0" w:color="auto"/>
      </w:divBdr>
      <w:divsChild>
        <w:div w:id="354814815">
          <w:marLeft w:val="0"/>
          <w:marRight w:val="0"/>
          <w:marTop w:val="0"/>
          <w:marBottom w:val="0"/>
          <w:divBdr>
            <w:top w:val="none" w:sz="0" w:space="0" w:color="auto"/>
            <w:left w:val="none" w:sz="0" w:space="0" w:color="auto"/>
            <w:bottom w:val="none" w:sz="0" w:space="0" w:color="auto"/>
            <w:right w:val="none" w:sz="0" w:space="0" w:color="auto"/>
          </w:divBdr>
          <w:divsChild>
            <w:div w:id="1899171755">
              <w:marLeft w:val="0"/>
              <w:marRight w:val="0"/>
              <w:marTop w:val="0"/>
              <w:marBottom w:val="0"/>
              <w:divBdr>
                <w:top w:val="none" w:sz="0" w:space="0" w:color="auto"/>
                <w:left w:val="none" w:sz="0" w:space="0" w:color="auto"/>
                <w:bottom w:val="none" w:sz="0" w:space="0" w:color="auto"/>
                <w:right w:val="none" w:sz="0" w:space="0" w:color="auto"/>
              </w:divBdr>
            </w:div>
            <w:div w:id="207520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4781">
      <w:bodyDiv w:val="1"/>
      <w:marLeft w:val="0"/>
      <w:marRight w:val="0"/>
      <w:marTop w:val="0"/>
      <w:marBottom w:val="0"/>
      <w:divBdr>
        <w:top w:val="none" w:sz="0" w:space="0" w:color="auto"/>
        <w:left w:val="none" w:sz="0" w:space="0" w:color="auto"/>
        <w:bottom w:val="none" w:sz="0" w:space="0" w:color="auto"/>
        <w:right w:val="none" w:sz="0" w:space="0" w:color="auto"/>
      </w:divBdr>
    </w:div>
    <w:div w:id="1373772503">
      <w:bodyDiv w:val="1"/>
      <w:marLeft w:val="0"/>
      <w:marRight w:val="0"/>
      <w:marTop w:val="0"/>
      <w:marBottom w:val="0"/>
      <w:divBdr>
        <w:top w:val="none" w:sz="0" w:space="0" w:color="auto"/>
        <w:left w:val="none" w:sz="0" w:space="0" w:color="auto"/>
        <w:bottom w:val="none" w:sz="0" w:space="0" w:color="auto"/>
        <w:right w:val="none" w:sz="0" w:space="0" w:color="auto"/>
      </w:divBdr>
    </w:div>
    <w:div w:id="1406957018">
      <w:bodyDiv w:val="1"/>
      <w:marLeft w:val="0"/>
      <w:marRight w:val="0"/>
      <w:marTop w:val="0"/>
      <w:marBottom w:val="0"/>
      <w:divBdr>
        <w:top w:val="none" w:sz="0" w:space="0" w:color="auto"/>
        <w:left w:val="none" w:sz="0" w:space="0" w:color="auto"/>
        <w:bottom w:val="none" w:sz="0" w:space="0" w:color="auto"/>
        <w:right w:val="none" w:sz="0" w:space="0" w:color="auto"/>
      </w:divBdr>
    </w:div>
    <w:div w:id="1547446402">
      <w:bodyDiv w:val="1"/>
      <w:marLeft w:val="0"/>
      <w:marRight w:val="0"/>
      <w:marTop w:val="0"/>
      <w:marBottom w:val="0"/>
      <w:divBdr>
        <w:top w:val="none" w:sz="0" w:space="0" w:color="auto"/>
        <w:left w:val="none" w:sz="0" w:space="0" w:color="auto"/>
        <w:bottom w:val="none" w:sz="0" w:space="0" w:color="auto"/>
        <w:right w:val="none" w:sz="0" w:space="0" w:color="auto"/>
      </w:divBdr>
    </w:div>
    <w:div w:id="1565094232">
      <w:bodyDiv w:val="1"/>
      <w:marLeft w:val="0"/>
      <w:marRight w:val="0"/>
      <w:marTop w:val="0"/>
      <w:marBottom w:val="0"/>
      <w:divBdr>
        <w:top w:val="none" w:sz="0" w:space="0" w:color="auto"/>
        <w:left w:val="none" w:sz="0" w:space="0" w:color="auto"/>
        <w:bottom w:val="none" w:sz="0" w:space="0" w:color="auto"/>
        <w:right w:val="none" w:sz="0" w:space="0" w:color="auto"/>
      </w:divBdr>
    </w:div>
    <w:div w:id="1569263691">
      <w:bodyDiv w:val="1"/>
      <w:marLeft w:val="0"/>
      <w:marRight w:val="0"/>
      <w:marTop w:val="0"/>
      <w:marBottom w:val="0"/>
      <w:divBdr>
        <w:top w:val="none" w:sz="0" w:space="0" w:color="auto"/>
        <w:left w:val="none" w:sz="0" w:space="0" w:color="auto"/>
        <w:bottom w:val="none" w:sz="0" w:space="0" w:color="auto"/>
        <w:right w:val="none" w:sz="0" w:space="0" w:color="auto"/>
      </w:divBdr>
    </w:div>
    <w:div w:id="1574463203">
      <w:bodyDiv w:val="1"/>
      <w:marLeft w:val="0"/>
      <w:marRight w:val="0"/>
      <w:marTop w:val="0"/>
      <w:marBottom w:val="0"/>
      <w:divBdr>
        <w:top w:val="none" w:sz="0" w:space="0" w:color="auto"/>
        <w:left w:val="none" w:sz="0" w:space="0" w:color="auto"/>
        <w:bottom w:val="none" w:sz="0" w:space="0" w:color="auto"/>
        <w:right w:val="none" w:sz="0" w:space="0" w:color="auto"/>
      </w:divBdr>
      <w:divsChild>
        <w:div w:id="418214706">
          <w:marLeft w:val="0"/>
          <w:marRight w:val="0"/>
          <w:marTop w:val="0"/>
          <w:marBottom w:val="0"/>
          <w:divBdr>
            <w:top w:val="none" w:sz="0" w:space="0" w:color="auto"/>
            <w:left w:val="none" w:sz="0" w:space="0" w:color="auto"/>
            <w:bottom w:val="none" w:sz="0" w:space="0" w:color="auto"/>
            <w:right w:val="none" w:sz="0" w:space="0" w:color="auto"/>
          </w:divBdr>
        </w:div>
      </w:divsChild>
    </w:div>
    <w:div w:id="1715692274">
      <w:bodyDiv w:val="1"/>
      <w:marLeft w:val="0"/>
      <w:marRight w:val="0"/>
      <w:marTop w:val="0"/>
      <w:marBottom w:val="0"/>
      <w:divBdr>
        <w:top w:val="none" w:sz="0" w:space="0" w:color="auto"/>
        <w:left w:val="none" w:sz="0" w:space="0" w:color="auto"/>
        <w:bottom w:val="none" w:sz="0" w:space="0" w:color="auto"/>
        <w:right w:val="none" w:sz="0" w:space="0" w:color="auto"/>
      </w:divBdr>
    </w:div>
    <w:div w:id="1869482970">
      <w:bodyDiv w:val="1"/>
      <w:marLeft w:val="0"/>
      <w:marRight w:val="0"/>
      <w:marTop w:val="0"/>
      <w:marBottom w:val="0"/>
      <w:divBdr>
        <w:top w:val="none" w:sz="0" w:space="0" w:color="auto"/>
        <w:left w:val="none" w:sz="0" w:space="0" w:color="auto"/>
        <w:bottom w:val="none" w:sz="0" w:space="0" w:color="auto"/>
        <w:right w:val="none" w:sz="0" w:space="0" w:color="auto"/>
      </w:divBdr>
      <w:divsChild>
        <w:div w:id="330183236">
          <w:marLeft w:val="0"/>
          <w:marRight w:val="0"/>
          <w:marTop w:val="0"/>
          <w:marBottom w:val="0"/>
          <w:divBdr>
            <w:top w:val="none" w:sz="0" w:space="0" w:color="auto"/>
            <w:left w:val="none" w:sz="0" w:space="0" w:color="auto"/>
            <w:bottom w:val="none" w:sz="0" w:space="0" w:color="auto"/>
            <w:right w:val="none" w:sz="0" w:space="0" w:color="auto"/>
          </w:divBdr>
        </w:div>
      </w:divsChild>
    </w:div>
    <w:div w:id="1917586881">
      <w:bodyDiv w:val="1"/>
      <w:marLeft w:val="0"/>
      <w:marRight w:val="0"/>
      <w:marTop w:val="0"/>
      <w:marBottom w:val="0"/>
      <w:divBdr>
        <w:top w:val="none" w:sz="0" w:space="0" w:color="auto"/>
        <w:left w:val="none" w:sz="0" w:space="0" w:color="auto"/>
        <w:bottom w:val="none" w:sz="0" w:space="0" w:color="auto"/>
        <w:right w:val="none" w:sz="0" w:space="0" w:color="auto"/>
      </w:divBdr>
      <w:divsChild>
        <w:div w:id="1911574753">
          <w:marLeft w:val="0"/>
          <w:marRight w:val="0"/>
          <w:marTop w:val="0"/>
          <w:marBottom w:val="0"/>
          <w:divBdr>
            <w:top w:val="none" w:sz="0" w:space="0" w:color="auto"/>
            <w:left w:val="none" w:sz="0" w:space="0" w:color="auto"/>
            <w:bottom w:val="none" w:sz="0" w:space="0" w:color="auto"/>
            <w:right w:val="none" w:sz="0" w:space="0" w:color="auto"/>
          </w:divBdr>
        </w:div>
      </w:divsChild>
    </w:div>
    <w:div w:id="1976059555">
      <w:bodyDiv w:val="1"/>
      <w:marLeft w:val="0"/>
      <w:marRight w:val="0"/>
      <w:marTop w:val="0"/>
      <w:marBottom w:val="0"/>
      <w:divBdr>
        <w:top w:val="none" w:sz="0" w:space="0" w:color="auto"/>
        <w:left w:val="none" w:sz="0" w:space="0" w:color="auto"/>
        <w:bottom w:val="none" w:sz="0" w:space="0" w:color="auto"/>
        <w:right w:val="none" w:sz="0" w:space="0" w:color="auto"/>
      </w:divBdr>
    </w:div>
    <w:div w:id="2035185335">
      <w:bodyDiv w:val="1"/>
      <w:marLeft w:val="0"/>
      <w:marRight w:val="0"/>
      <w:marTop w:val="0"/>
      <w:marBottom w:val="0"/>
      <w:divBdr>
        <w:top w:val="none" w:sz="0" w:space="0" w:color="auto"/>
        <w:left w:val="none" w:sz="0" w:space="0" w:color="auto"/>
        <w:bottom w:val="none" w:sz="0" w:space="0" w:color="auto"/>
        <w:right w:val="none" w:sz="0" w:space="0" w:color="auto"/>
      </w:divBdr>
    </w:div>
    <w:div w:id="20550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34" Type="http://schemas.openxmlformats.org/officeDocument/2006/relationships/font" Target="fonts/font34.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8" Type="http://schemas.openxmlformats.org/officeDocument/2006/relationships/font" Target="fonts/font8.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8247</Words>
  <Characters>45198</Characters>
  <Application>Microsoft Office Word</Application>
  <DocSecurity>0</DocSecurity>
  <Lines>1807</Lines>
  <Paragraphs>1444</Paragraphs>
  <ScaleCrop>false</ScaleCrop>
  <Company/>
  <LinksUpToDate>false</LinksUpToDate>
  <CharactersWithSpaces>52001</CharactersWithSpaces>
  <SharedDoc>false</SharedDoc>
  <HLinks>
    <vt:vector size="6" baseType="variant">
      <vt:variant>
        <vt:i4>2621539</vt:i4>
      </vt:variant>
      <vt:variant>
        <vt:i4>0</vt:i4>
      </vt:variant>
      <vt:variant>
        <vt:i4>0</vt:i4>
      </vt:variant>
      <vt:variant>
        <vt:i4>5</vt:i4>
      </vt:variant>
      <vt:variant>
        <vt:lpwstr>http://www.stephengu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1-27T15:09:00Z</dcterms:created>
  <dcterms:modified xsi:type="dcterms:W3CDTF">2026-01-2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31d64-3f97-41ef-9d8e-4643a7d1cf7f</vt:lpwstr>
  </property>
</Properties>
</file>